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sldx" ContentType="application/vnd.openxmlformats-officedocument.presentationml.slide"/>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7C667" w14:textId="3A81F03A" w:rsidR="000D5236" w:rsidRDefault="00435F11" w:rsidP="00175038">
      <w:pPr>
        <w:spacing w:line="360" w:lineRule="auto"/>
        <w:jc w:val="center"/>
        <w:rPr>
          <w:rFonts w:ascii="David" w:eastAsia="Calibri" w:hAnsi="David" w:cs="David"/>
          <w:b/>
          <w:bCs/>
          <w:sz w:val="32"/>
          <w:szCs w:val="32"/>
          <w:rtl/>
          <w:lang w:eastAsia="en-US"/>
        </w:rPr>
      </w:pPr>
      <w:r>
        <w:rPr>
          <w:rFonts w:ascii="David" w:hAnsi="David" w:cs="David" w:hint="cs"/>
          <w:b/>
          <w:bCs/>
          <w:sz w:val="32"/>
          <w:szCs w:val="32"/>
          <w:rtl/>
        </w:rPr>
        <w:t xml:space="preserve">מבנה </w:t>
      </w:r>
      <w:r w:rsidR="00F26056">
        <w:rPr>
          <w:rFonts w:ascii="David" w:hAnsi="David" w:cs="David" w:hint="cs"/>
          <w:b/>
          <w:bCs/>
          <w:sz w:val="32"/>
          <w:szCs w:val="32"/>
          <w:rtl/>
        </w:rPr>
        <w:t>מסמך אפיון</w:t>
      </w:r>
      <w:r w:rsidR="00585804" w:rsidRPr="00585804">
        <w:rPr>
          <w:rFonts w:ascii="David" w:hAnsi="David" w:cs="David"/>
          <w:b/>
          <w:bCs/>
          <w:sz w:val="32"/>
          <w:szCs w:val="32"/>
          <w:rtl/>
        </w:rPr>
        <w:t xml:space="preserve"> לפרויקט </w:t>
      </w:r>
      <w:r w:rsidR="005867F5">
        <w:rPr>
          <w:rFonts w:ascii="David" w:hAnsi="David" w:cs="David" w:hint="cs"/>
          <w:b/>
          <w:bCs/>
          <w:sz w:val="32"/>
          <w:szCs w:val="32"/>
          <w:rtl/>
        </w:rPr>
        <w:t xml:space="preserve">מערכות </w:t>
      </w:r>
      <w:r w:rsidR="00F26056">
        <w:rPr>
          <w:rFonts w:ascii="David" w:hAnsi="David" w:cs="David" w:hint="cs"/>
          <w:b/>
          <w:bCs/>
          <w:sz w:val="32"/>
          <w:szCs w:val="32"/>
          <w:rtl/>
        </w:rPr>
        <w:t xml:space="preserve">מידע </w:t>
      </w:r>
      <w:r w:rsidR="00F26056">
        <w:rPr>
          <w:rFonts w:ascii="David" w:hAnsi="David" w:cs="David"/>
          <w:b/>
          <w:bCs/>
          <w:sz w:val="32"/>
          <w:szCs w:val="32"/>
          <w:rtl/>
        </w:rPr>
        <w:t>–</w:t>
      </w:r>
      <w:r w:rsidR="00F26056">
        <w:rPr>
          <w:rFonts w:ascii="David" w:hAnsi="David" w:cs="David" w:hint="cs"/>
          <w:b/>
          <w:bCs/>
          <w:sz w:val="32"/>
          <w:szCs w:val="32"/>
          <w:rtl/>
        </w:rPr>
        <w:t xml:space="preserve"> פרויקט ארגוני</w:t>
      </w:r>
      <w:r w:rsidR="00585804">
        <w:rPr>
          <w:rStyle w:val="af3"/>
          <w:rFonts w:ascii="David" w:hAnsi="David" w:cs="David"/>
          <w:b/>
          <w:bCs/>
          <w:sz w:val="32"/>
          <w:szCs w:val="32"/>
          <w:rtl/>
        </w:rPr>
        <w:t xml:space="preserve"> </w:t>
      </w:r>
      <w:r w:rsidR="003B6751">
        <w:rPr>
          <w:rStyle w:val="a9"/>
          <w:rFonts w:ascii="David" w:hAnsi="David" w:cs="David"/>
          <w:b/>
          <w:bCs/>
          <w:sz w:val="32"/>
          <w:szCs w:val="32"/>
          <w:rtl/>
        </w:rPr>
        <w:footnoteReference w:id="1"/>
      </w:r>
      <w:r w:rsidR="00643547">
        <w:rPr>
          <w:rFonts w:ascii="David" w:eastAsia="Calibri" w:hAnsi="David" w:cs="David" w:hint="cs"/>
          <w:b/>
          <w:bCs/>
          <w:sz w:val="32"/>
          <w:szCs w:val="32"/>
          <w:rtl/>
          <w:lang w:eastAsia="en-US"/>
        </w:rPr>
        <w:t xml:space="preserve"> </w:t>
      </w:r>
      <w:r w:rsidR="000D5236" w:rsidRPr="00735620">
        <w:rPr>
          <w:rFonts w:ascii="David" w:eastAsia="Calibri" w:hAnsi="David" w:cs="David"/>
          <w:b/>
          <w:bCs/>
          <w:sz w:val="32"/>
          <w:szCs w:val="32"/>
          <w:rtl/>
          <w:lang w:eastAsia="en-US"/>
        </w:rPr>
        <w:t>(</w:t>
      </w:r>
      <w:r w:rsidR="00175038">
        <w:rPr>
          <w:rFonts w:ascii="David" w:eastAsia="Calibri" w:hAnsi="David" w:cs="David" w:hint="cs"/>
          <w:b/>
          <w:bCs/>
          <w:sz w:val="32"/>
          <w:szCs w:val="32"/>
          <w:rtl/>
          <w:lang w:eastAsia="en-US"/>
        </w:rPr>
        <w:t>26</w:t>
      </w:r>
      <w:r w:rsidR="00F53C3C">
        <w:rPr>
          <w:rFonts w:ascii="David" w:eastAsia="Calibri" w:hAnsi="David" w:cs="David" w:hint="cs"/>
          <w:b/>
          <w:bCs/>
          <w:sz w:val="32"/>
          <w:szCs w:val="32"/>
          <w:rtl/>
          <w:lang w:eastAsia="en-US"/>
        </w:rPr>
        <w:t>.10.2019</w:t>
      </w:r>
      <w:r w:rsidR="000D5236" w:rsidRPr="00735620">
        <w:rPr>
          <w:rFonts w:ascii="David" w:eastAsia="Calibri" w:hAnsi="David" w:cs="David"/>
          <w:b/>
          <w:bCs/>
          <w:sz w:val="32"/>
          <w:szCs w:val="32"/>
          <w:rtl/>
          <w:lang w:eastAsia="en-US"/>
        </w:rPr>
        <w:t xml:space="preserve">) </w:t>
      </w:r>
    </w:p>
    <w:p w14:paraId="665328A5" w14:textId="77777777" w:rsidR="00AB1F31" w:rsidRDefault="00AB1F31" w:rsidP="004A6CCA">
      <w:pPr>
        <w:spacing w:after="200"/>
        <w:jc w:val="center"/>
        <w:rPr>
          <w:rFonts w:ascii="Arial" w:eastAsia="Calibri" w:hAnsi="Arial" w:cs="David"/>
          <w:sz w:val="44"/>
          <w:szCs w:val="44"/>
          <w:rtl/>
          <w:lang w:eastAsia="en-US"/>
        </w:rPr>
      </w:pPr>
    </w:p>
    <w:p w14:paraId="269EC0A5" w14:textId="77777777" w:rsidR="000B5092" w:rsidRPr="00FD319C" w:rsidRDefault="000B5092" w:rsidP="000B5092">
      <w:pPr>
        <w:pStyle w:val="12"/>
        <w:jc w:val="center"/>
        <w:outlineLvl w:val="9"/>
        <w:rPr>
          <w:rFonts w:ascii="Calibri" w:hAnsi="Calibri"/>
          <w:b w:val="0"/>
          <w:bCs w:val="0"/>
          <w:spacing w:val="70"/>
          <w:sz w:val="40"/>
          <w:szCs w:val="40"/>
          <w:rtl/>
          <w:lang w:eastAsia="en-US"/>
        </w:rPr>
      </w:pPr>
      <w:bookmarkStart w:id="0" w:name="_Toc424245024"/>
      <w:bookmarkStart w:id="1" w:name="_Toc424245174"/>
      <w:bookmarkStart w:id="2" w:name="_Toc424245284"/>
      <w:r w:rsidRPr="00FD319C">
        <w:rPr>
          <w:rFonts w:hint="cs"/>
          <w:spacing w:val="40"/>
          <w:sz w:val="40"/>
          <w:szCs w:val="40"/>
          <w:rtl/>
          <w:lang w:eastAsia="en-US"/>
        </w:rPr>
        <w:t xml:space="preserve">מסמך אפיון </w:t>
      </w:r>
      <w:r w:rsidRPr="00FD319C">
        <w:rPr>
          <w:rFonts w:ascii="Calibri" w:hAnsi="Calibri"/>
          <w:spacing w:val="70"/>
          <w:sz w:val="40"/>
          <w:szCs w:val="40"/>
          <w:rtl/>
          <w:lang w:eastAsia="en-US"/>
        </w:rPr>
        <w:t>ל</w:t>
      </w:r>
      <w:r w:rsidRPr="00FD319C">
        <w:rPr>
          <w:rFonts w:ascii="Calibri" w:hAnsi="Calibri" w:hint="cs"/>
          <w:spacing w:val="70"/>
          <w:sz w:val="40"/>
          <w:szCs w:val="40"/>
          <w:rtl/>
          <w:lang w:eastAsia="en-US"/>
        </w:rPr>
        <w:t>פרויקט מערכות מידע ארגוני</w:t>
      </w:r>
      <w:bookmarkEnd w:id="0"/>
      <w:bookmarkEnd w:id="1"/>
      <w:bookmarkEnd w:id="2"/>
    </w:p>
    <w:p w14:paraId="33514DCA" w14:textId="77777777" w:rsidR="000B5092" w:rsidRPr="00FD319C" w:rsidRDefault="000B5092" w:rsidP="000B5092">
      <w:pPr>
        <w:autoSpaceDE w:val="0"/>
        <w:autoSpaceDN w:val="0"/>
        <w:spacing w:before="120" w:after="360"/>
        <w:jc w:val="center"/>
        <w:rPr>
          <w:rFonts w:ascii="Calibri" w:hAnsi="Calibri" w:cs="David"/>
          <w:b/>
          <w:bCs/>
          <w:spacing w:val="70"/>
          <w:sz w:val="40"/>
          <w:szCs w:val="40"/>
          <w:rtl/>
          <w:lang w:eastAsia="en-US"/>
        </w:rPr>
      </w:pPr>
      <w:r w:rsidRPr="001002D0">
        <w:rPr>
          <w:rFonts w:ascii="Calibri" w:hAnsi="Calibri" w:cs="David"/>
          <w:b/>
          <w:bCs/>
          <w:spacing w:val="70"/>
          <w:sz w:val="72"/>
          <w:szCs w:val="72"/>
          <w:rtl/>
          <w:lang w:eastAsia="en-US"/>
        </w:rPr>
        <w:t>ל</w:t>
      </w:r>
      <w:r>
        <w:rPr>
          <w:rFonts w:ascii="Calibri" w:hAnsi="Calibri" w:cs="David" w:hint="cs"/>
          <w:b/>
          <w:bCs/>
          <w:spacing w:val="70"/>
          <w:sz w:val="40"/>
          <w:szCs w:val="40"/>
          <w:rtl/>
          <w:lang w:eastAsia="en-US"/>
        </w:rPr>
        <w:t xml:space="preserve">  </w:t>
      </w:r>
      <w:r>
        <w:rPr>
          <w:rFonts w:ascii="Calibri" w:hAnsi="Calibri" w:cs="David"/>
          <w:b/>
          <w:bCs/>
          <w:noProof/>
          <w:spacing w:val="70"/>
          <w:sz w:val="40"/>
          <w:szCs w:val="40"/>
          <w:lang w:eastAsia="en-US"/>
        </w:rPr>
        <w:drawing>
          <wp:inline distT="0" distB="0" distL="0" distR="0" wp14:anchorId="5121FBAC" wp14:editId="1FC0E5A8">
            <wp:extent cx="1884596" cy="581660"/>
            <wp:effectExtent l="0" t="0" r="190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635" cy="611610"/>
                    </a:xfrm>
                    <a:prstGeom prst="rect">
                      <a:avLst/>
                    </a:prstGeom>
                    <a:noFill/>
                    <a:ln>
                      <a:noFill/>
                    </a:ln>
                  </pic:spPr>
                </pic:pic>
              </a:graphicData>
            </a:graphic>
          </wp:inline>
        </w:drawing>
      </w:r>
    </w:p>
    <w:p w14:paraId="3AF6BA33" w14:textId="77777777" w:rsidR="000B5092" w:rsidRPr="0049161E" w:rsidRDefault="000B5092" w:rsidP="000B5092">
      <w:pPr>
        <w:pStyle w:val="14"/>
        <w:rPr>
          <w:b/>
          <w:bCs/>
          <w:rtl/>
        </w:rPr>
      </w:pPr>
      <w:r w:rsidRPr="0049161E">
        <w:rPr>
          <w:rFonts w:hint="cs"/>
          <w:b/>
          <w:bCs/>
          <w:rtl/>
        </w:rPr>
        <w:t>הערה כללית:</w:t>
      </w:r>
      <w:r w:rsidRPr="0049161E">
        <w:rPr>
          <w:rFonts w:hint="cs"/>
          <w:rtl/>
        </w:rPr>
        <w:t xml:space="preserve"> מסמך האפיון נערך בדרך כלל על ידי מנתחי מערכות ולאחר אישורו הוא מועבר לתכניתנים בצוות הפיתוח (או לחברה חיצונית). המסמך צריך לכלול את כל המידע הדרוש לפיתוח המערכת, לרבות מסכים, תהליכים, אלגוריתמים, מבנה הדוחות </w:t>
      </w:r>
      <w:proofErr w:type="spellStart"/>
      <w:r w:rsidRPr="0049161E">
        <w:rPr>
          <w:rFonts w:hint="cs"/>
          <w:rtl/>
        </w:rPr>
        <w:t>וכו</w:t>
      </w:r>
      <w:proofErr w:type="spellEnd"/>
      <w:r w:rsidRPr="0049161E">
        <w:rPr>
          <w:rFonts w:hint="cs"/>
          <w:rtl/>
        </w:rPr>
        <w:t>'.</w:t>
      </w:r>
    </w:p>
    <w:p w14:paraId="26520ECB" w14:textId="77777777" w:rsidR="000B5092" w:rsidRPr="0049161E" w:rsidRDefault="000B5092" w:rsidP="000B5092">
      <w:pPr>
        <w:pStyle w:val="14"/>
        <w:rPr>
          <w:rtl/>
        </w:rPr>
      </w:pPr>
    </w:p>
    <w:p w14:paraId="350E5A8A" w14:textId="77777777" w:rsidR="000B5092" w:rsidRPr="0049161E" w:rsidRDefault="000B5092" w:rsidP="000B5092">
      <w:pPr>
        <w:pStyle w:val="14"/>
        <w:rPr>
          <w:rtl/>
        </w:rPr>
      </w:pPr>
    </w:p>
    <w:p w14:paraId="02B41CFB" w14:textId="77777777" w:rsidR="000B5092" w:rsidRPr="0037730C" w:rsidRDefault="000B5092" w:rsidP="000B5092">
      <w:pPr>
        <w:pStyle w:val="14"/>
        <w:rPr>
          <w:color w:val="FF0000"/>
        </w:rPr>
      </w:pPr>
      <w:r w:rsidRPr="0037730C">
        <w:rPr>
          <w:rFonts w:hint="cs"/>
          <w:color w:val="FF0000"/>
          <w:rtl/>
        </w:rPr>
        <w:t>ההערות האדומות נועדו לספק לכותב המסמך מידע נוסף שיסייע לו לכתוב את האפיון על הצד הטוב ביותר.</w:t>
      </w:r>
    </w:p>
    <w:p w14:paraId="52C8692D" w14:textId="77777777" w:rsidR="000B5092" w:rsidRPr="00115BA0" w:rsidRDefault="000B5092" w:rsidP="000B5092">
      <w:pPr>
        <w:pStyle w:val="14"/>
        <w:rPr>
          <w:rtl/>
        </w:rPr>
      </w:pPr>
      <w:r w:rsidRPr="00AC0FBE">
        <w:rPr>
          <w:rFonts w:hint="cs"/>
          <w:rtl/>
        </w:rPr>
        <w:t xml:space="preserve">ההערות מיועדות </w:t>
      </w:r>
      <w:r w:rsidRPr="00AC0FBE">
        <w:rPr>
          <w:rtl/>
        </w:rPr>
        <w:t>לגברים ונשים כאחד ומנוסח</w:t>
      </w:r>
      <w:r w:rsidRPr="00AC0FBE">
        <w:rPr>
          <w:rFonts w:hint="cs"/>
          <w:rtl/>
        </w:rPr>
        <w:t>ו</w:t>
      </w:r>
      <w:r w:rsidRPr="00AC0FBE">
        <w:rPr>
          <w:rtl/>
        </w:rPr>
        <w:t>ת בלשון זכר מטעמי נוחות בלבד</w:t>
      </w:r>
      <w:r w:rsidRPr="00AC0FBE">
        <w:rPr>
          <w:rFonts w:hint="cs"/>
          <w:rtl/>
        </w:rPr>
        <w:t>.</w:t>
      </w:r>
    </w:p>
    <w:p w14:paraId="21920104" w14:textId="03A45F27" w:rsidR="000B7CB7" w:rsidRPr="00FD319C" w:rsidRDefault="00AB1F31" w:rsidP="000B5092">
      <w:pPr>
        <w:pStyle w:val="12"/>
        <w:jc w:val="center"/>
        <w:outlineLvl w:val="9"/>
        <w:rPr>
          <w:rFonts w:ascii="Calibri" w:hAnsi="Calibri"/>
          <w:b w:val="0"/>
          <w:bCs w:val="0"/>
          <w:spacing w:val="70"/>
          <w:sz w:val="40"/>
          <w:szCs w:val="40"/>
          <w:rtl/>
          <w:lang w:eastAsia="en-US"/>
        </w:rPr>
      </w:pPr>
      <w:r>
        <w:rPr>
          <w:rFonts w:ascii="Arial" w:eastAsia="Calibri" w:hAnsi="Arial"/>
          <w:sz w:val="44"/>
          <w:szCs w:val="44"/>
          <w:rtl/>
          <w:lang w:eastAsia="en-US"/>
        </w:rPr>
        <w:br w:type="page"/>
      </w:r>
    </w:p>
    <w:p w14:paraId="6B1AFB94" w14:textId="77777777" w:rsidR="00B97664" w:rsidRPr="00165E73" w:rsidRDefault="00B97664" w:rsidP="00B97664">
      <w:pPr>
        <w:pStyle w:val="10"/>
        <w:rPr>
          <w:rtl/>
        </w:rPr>
      </w:pPr>
      <w:commentRangeStart w:id="3"/>
      <w:r w:rsidRPr="00165E73">
        <w:rPr>
          <w:rStyle w:val="11"/>
          <w:b/>
          <w:bCs/>
          <w:rtl/>
        </w:rPr>
        <w:lastRenderedPageBreak/>
        <w:t>תקציר</w:t>
      </w:r>
      <w:commentRangeEnd w:id="3"/>
      <w:r>
        <w:rPr>
          <w:rStyle w:val="af4"/>
          <w:rFonts w:ascii="Times New Roman" w:hAnsi="Times New Roman"/>
          <w:b w:val="0"/>
          <w:bCs w:val="0"/>
          <w:spacing w:val="0"/>
          <w:rtl/>
          <w:lang w:eastAsia="he-IL"/>
        </w:rPr>
        <w:commentReference w:id="3"/>
      </w:r>
    </w:p>
    <w:p w14:paraId="0532419F" w14:textId="77777777" w:rsidR="00B97664" w:rsidRDefault="00B97664" w:rsidP="00B97664">
      <w:pPr>
        <w:pStyle w:val="1"/>
        <w:numPr>
          <w:ilvl w:val="0"/>
          <w:numId w:val="0"/>
        </w:numPr>
        <w:ind w:left="720"/>
        <w:jc w:val="center"/>
        <w:rPr>
          <w:rtl/>
        </w:rPr>
      </w:pPr>
    </w:p>
    <w:tbl>
      <w:tblPr>
        <w:tblStyle w:val="a5"/>
        <w:bidiVisual/>
        <w:tblW w:w="11052" w:type="dxa"/>
        <w:tblInd w:w="-516" w:type="dxa"/>
        <w:tblLook w:val="04A0" w:firstRow="1" w:lastRow="0" w:firstColumn="1" w:lastColumn="0" w:noHBand="0" w:noVBand="1"/>
      </w:tblPr>
      <w:tblGrid>
        <w:gridCol w:w="2416"/>
        <w:gridCol w:w="4131"/>
        <w:gridCol w:w="1860"/>
        <w:gridCol w:w="2645"/>
      </w:tblGrid>
      <w:tr w:rsidR="00B97664" w14:paraId="20EECA4F" w14:textId="77777777" w:rsidTr="007C7A59">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40C371E" w14:textId="77777777" w:rsidR="00B97664" w:rsidRPr="001002D0" w:rsidRDefault="00B97664" w:rsidP="007C7A59">
            <w:pPr>
              <w:pStyle w:val="a7"/>
              <w:jc w:val="center"/>
              <w:rPr>
                <w:rFonts w:ascii="David" w:eastAsia="Arial Unicode MS" w:hAnsi="David" w:cs="David"/>
                <w:b/>
                <w:bCs/>
                <w:sz w:val="28"/>
                <w:szCs w:val="28"/>
                <w:lang w:eastAsia="ko-KR"/>
              </w:rPr>
            </w:pPr>
            <w:r>
              <w:rPr>
                <w:rFonts w:ascii="David" w:eastAsia="Arial Unicode MS" w:hAnsi="David" w:cs="David" w:hint="cs"/>
                <w:b/>
                <w:bCs/>
                <w:sz w:val="28"/>
                <w:szCs w:val="28"/>
                <w:rtl/>
                <w:lang w:eastAsia="ko-KR"/>
              </w:rPr>
              <w:t>972-509542625+</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AB693F" w14:textId="77777777" w:rsidR="00B97664" w:rsidRPr="001002D0" w:rsidRDefault="000542BF" w:rsidP="007C7A59">
            <w:pPr>
              <w:pStyle w:val="a7"/>
              <w:jc w:val="center"/>
              <w:rPr>
                <w:rFonts w:ascii="David" w:eastAsia="Arial Unicode MS" w:hAnsi="David" w:cs="David"/>
                <w:b/>
                <w:bCs/>
                <w:sz w:val="28"/>
                <w:szCs w:val="28"/>
                <w:rtl/>
                <w:lang w:eastAsia="ko-KR"/>
              </w:rPr>
            </w:pPr>
            <w:hyperlink r:id="rId12" w:history="1">
              <w:r w:rsidR="00B97664" w:rsidRPr="001002D0">
                <w:rPr>
                  <w:rStyle w:val="Hyperlink"/>
                  <w:rFonts w:ascii="David" w:eastAsia="Arial Unicode MS" w:hAnsi="David" w:cs="David"/>
                  <w:b/>
                  <w:bCs/>
                  <w:color w:val="auto"/>
                  <w:sz w:val="28"/>
                  <w:szCs w:val="28"/>
                  <w:lang w:eastAsia="ko-KR"/>
                </w:rPr>
                <w:t>m</w:t>
              </w:r>
              <w:r w:rsidR="00B97664" w:rsidRPr="001002D0">
                <w:rPr>
                  <w:rStyle w:val="Hyperlink"/>
                  <w:rFonts w:eastAsia="Arial Unicode MS"/>
                  <w:b/>
                  <w:bCs/>
                  <w:color w:val="auto"/>
                  <w:sz w:val="28"/>
                  <w:szCs w:val="28"/>
                </w:rPr>
                <w:t>orptao@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1F1465E" w14:textId="77777777" w:rsidR="00B97664" w:rsidRDefault="00B97664" w:rsidP="007C7A59">
            <w:pPr>
              <w:pStyle w:val="a7"/>
              <w:jc w:val="center"/>
              <w:rPr>
                <w:rFonts w:ascii="David" w:eastAsia="Arial Unicode MS" w:hAnsi="David" w:cs="David"/>
                <w:b/>
                <w:bCs/>
                <w:sz w:val="28"/>
                <w:szCs w:val="28"/>
                <w:rtl/>
                <w:lang w:eastAsia="ko-KR"/>
              </w:rPr>
            </w:pPr>
            <w:r>
              <w:rPr>
                <w:rFonts w:ascii="David" w:eastAsia="Arial Unicode MS" w:hAnsi="David" w:cs="David" w:hint="cs"/>
                <w:b/>
                <w:bCs/>
                <w:sz w:val="28"/>
                <w:szCs w:val="28"/>
                <w:rtl/>
                <w:lang w:eastAsia="ko-KR"/>
              </w:rPr>
              <w:t>305779449</w:t>
            </w:r>
          </w:p>
          <w:p w14:paraId="10254BA2" w14:textId="77777777" w:rsidR="00B97664" w:rsidRPr="001002D0" w:rsidRDefault="00B97664" w:rsidP="007C7A59">
            <w:pPr>
              <w:pStyle w:val="a7"/>
              <w:jc w:val="center"/>
              <w:rPr>
                <w:rFonts w:ascii="David" w:eastAsia="Arial Unicode MS" w:hAnsi="David" w:cs="David"/>
                <w:b/>
                <w:bCs/>
                <w:sz w:val="28"/>
                <w:szCs w:val="28"/>
                <w:lang w:eastAsia="ko-KR"/>
              </w:rPr>
            </w:pP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1D34445" w14:textId="77777777" w:rsidR="00B97664" w:rsidRPr="001002D0" w:rsidRDefault="00B97664" w:rsidP="007C7A59">
            <w:pPr>
              <w:pStyle w:val="a7"/>
              <w:jc w:val="center"/>
              <w:rPr>
                <w:rFonts w:ascii="David" w:eastAsia="Arial Unicode MS" w:hAnsi="David" w:cs="David"/>
                <w:b/>
                <w:bCs/>
                <w:sz w:val="28"/>
                <w:szCs w:val="28"/>
                <w:rtl/>
                <w:lang w:eastAsia="ko-KR"/>
              </w:rPr>
            </w:pPr>
            <w:r w:rsidRPr="001002D0">
              <w:rPr>
                <w:rFonts w:ascii="David" w:eastAsia="Arial Unicode MS" w:hAnsi="David" w:cs="David" w:hint="cs"/>
                <w:b/>
                <w:bCs/>
                <w:sz w:val="28"/>
                <w:szCs w:val="28"/>
                <w:lang w:eastAsia="ko-KR"/>
              </w:rPr>
              <w:t>M</w:t>
            </w:r>
            <w:r w:rsidRPr="001002D0">
              <w:rPr>
                <w:rFonts w:ascii="David" w:eastAsia="Arial Unicode MS" w:hAnsi="David" w:cs="David"/>
                <w:b/>
                <w:bCs/>
                <w:sz w:val="28"/>
                <w:szCs w:val="28"/>
                <w:lang w:eastAsia="ko-KR"/>
              </w:rPr>
              <w:t>or pinto</w:t>
            </w:r>
          </w:p>
        </w:tc>
      </w:tr>
      <w:tr w:rsidR="00B97664" w14:paraId="5705A63F" w14:textId="77777777" w:rsidTr="007C7A59">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3D3F7DF" w14:textId="77777777" w:rsidR="00B97664" w:rsidRPr="00865863" w:rsidRDefault="00B97664" w:rsidP="007C7A59">
            <w:pPr>
              <w:pStyle w:val="a7"/>
              <w:jc w:val="center"/>
              <w:rPr>
                <w:rFonts w:ascii="David" w:eastAsia="Arial Unicode MS" w:hAnsi="David" w:cs="David"/>
                <w:b/>
                <w:bCs/>
                <w:sz w:val="32"/>
                <w:szCs w:val="32"/>
                <w:rtl/>
                <w:lang w:eastAsia="ko-KR"/>
              </w:rPr>
            </w:pPr>
            <w:r w:rsidRPr="00865863">
              <w:rPr>
                <w:rFonts w:hint="cs"/>
                <w:b/>
                <w:bCs/>
                <w:sz w:val="32"/>
                <w:szCs w:val="32"/>
                <w:rtl/>
              </w:rPr>
              <w:t>972-54-2344710+</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5D8CED8" w14:textId="77777777" w:rsidR="00B97664" w:rsidRPr="001002D0" w:rsidRDefault="000542BF" w:rsidP="007C7A59">
            <w:pPr>
              <w:pStyle w:val="a7"/>
              <w:jc w:val="center"/>
              <w:rPr>
                <w:rFonts w:ascii="David" w:eastAsia="Arial Unicode MS" w:hAnsi="David" w:cs="David"/>
                <w:b/>
                <w:bCs/>
                <w:sz w:val="28"/>
                <w:szCs w:val="28"/>
                <w:rtl/>
                <w:lang w:eastAsia="ko-KR"/>
              </w:rPr>
            </w:pPr>
            <w:hyperlink r:id="rId13" w:history="1">
              <w:r w:rsidR="00B97664" w:rsidRPr="001002D0">
                <w:rPr>
                  <w:rStyle w:val="Hyperlink"/>
                  <w:b/>
                  <w:bCs/>
                  <w:color w:val="auto"/>
                  <w:sz w:val="28"/>
                  <w:szCs w:val="28"/>
                </w:rPr>
                <w:t>dolevterne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9843473"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rtl/>
                <w:lang w:eastAsia="ko-KR"/>
              </w:rPr>
              <w:t>30549245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FDCDC8A"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lang w:eastAsia="ko-KR"/>
              </w:rPr>
              <w:t>Dolev Terner</w:t>
            </w:r>
          </w:p>
        </w:tc>
      </w:tr>
      <w:tr w:rsidR="00B97664" w14:paraId="4C1C3B7C" w14:textId="77777777" w:rsidTr="007C7A59">
        <w:trPr>
          <w:trHeight w:val="415"/>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EC7B281" w14:textId="77777777" w:rsidR="00B97664" w:rsidRPr="00865863" w:rsidRDefault="00B97664" w:rsidP="007C7A59">
            <w:pPr>
              <w:pStyle w:val="a7"/>
              <w:jc w:val="center"/>
              <w:rPr>
                <w:rFonts w:ascii="David" w:eastAsia="Arial Unicode MS" w:hAnsi="David" w:cs="David"/>
                <w:b/>
                <w:bCs/>
                <w:sz w:val="28"/>
                <w:szCs w:val="28"/>
                <w:rtl/>
                <w:lang w:eastAsia="ko-KR"/>
              </w:rPr>
            </w:pPr>
            <w:r w:rsidRPr="00865863">
              <w:rPr>
                <w:rFonts w:hint="cs"/>
                <w:b/>
                <w:bCs/>
                <w:sz w:val="28"/>
                <w:szCs w:val="28"/>
                <w:rtl/>
              </w:rPr>
              <w:t>972-50-3076447+</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E17BCC2" w14:textId="77777777" w:rsidR="00B97664" w:rsidRPr="001002D0" w:rsidRDefault="000542BF" w:rsidP="007C7A59">
            <w:pPr>
              <w:pStyle w:val="a7"/>
              <w:jc w:val="center"/>
              <w:rPr>
                <w:rStyle w:val="Hyperlink"/>
                <w:rFonts w:eastAsia="Arial Unicode MS"/>
                <w:b/>
                <w:bCs/>
                <w:color w:val="auto"/>
                <w:sz w:val="28"/>
                <w:szCs w:val="28"/>
              </w:rPr>
            </w:pPr>
            <w:hyperlink r:id="rId14" w:history="1">
              <w:r w:rsidR="00B97664" w:rsidRPr="001002D0">
                <w:rPr>
                  <w:rStyle w:val="Hyperlink"/>
                  <w:rFonts w:hint="cs"/>
                  <w:b/>
                  <w:bCs/>
                  <w:color w:val="auto"/>
                  <w:sz w:val="28"/>
                  <w:szCs w:val="28"/>
                </w:rPr>
                <w:t>DVDB</w:t>
              </w:r>
              <w:r w:rsidR="00B97664" w:rsidRPr="001002D0">
                <w:rPr>
                  <w:rStyle w:val="Hyperlink"/>
                  <w:b/>
                  <w:bCs/>
                  <w:color w:val="auto"/>
                  <w:sz w:val="28"/>
                  <w:szCs w:val="28"/>
                </w:rPr>
                <w:t>OB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B1134E" w14:textId="77777777" w:rsidR="00B97664" w:rsidRPr="001002D0" w:rsidRDefault="00B97664" w:rsidP="007C7A59">
            <w:pPr>
              <w:pStyle w:val="a7"/>
              <w:jc w:val="center"/>
              <w:rPr>
                <w:rFonts w:eastAsia="Arial Unicode MS"/>
                <w:b/>
                <w:bCs/>
                <w:sz w:val="28"/>
                <w:szCs w:val="28"/>
              </w:rPr>
            </w:pPr>
            <w:r w:rsidRPr="001002D0">
              <w:rPr>
                <w:rFonts w:ascii="David" w:eastAsia="Arial Unicode MS" w:hAnsi="David" w:cs="David"/>
                <w:b/>
                <w:bCs/>
                <w:sz w:val="28"/>
                <w:szCs w:val="28"/>
                <w:rtl/>
                <w:lang w:eastAsia="ko-KR"/>
              </w:rPr>
              <w:t>20466373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73E4CFD" w14:textId="77777777" w:rsidR="00B97664" w:rsidRPr="001002D0" w:rsidRDefault="00B97664" w:rsidP="007C7A59">
            <w:pPr>
              <w:pStyle w:val="a7"/>
              <w:jc w:val="center"/>
              <w:rPr>
                <w:rFonts w:ascii="David" w:eastAsia="Arial Unicode MS" w:hAnsi="David" w:cs="David"/>
                <w:b/>
                <w:bCs/>
                <w:sz w:val="28"/>
                <w:szCs w:val="28"/>
                <w:lang w:eastAsia="ko-KR"/>
              </w:rPr>
            </w:pPr>
            <w:r w:rsidRPr="001002D0">
              <w:rPr>
                <w:rFonts w:ascii="David" w:eastAsia="Arial Unicode MS" w:hAnsi="David" w:cs="David" w:hint="cs"/>
                <w:b/>
                <w:bCs/>
                <w:sz w:val="28"/>
                <w:szCs w:val="28"/>
                <w:lang w:eastAsia="ko-KR"/>
              </w:rPr>
              <w:t>D</w:t>
            </w:r>
            <w:r w:rsidRPr="001002D0">
              <w:rPr>
                <w:rFonts w:ascii="David" w:eastAsia="Arial Unicode MS" w:hAnsi="David" w:cs="David"/>
                <w:b/>
                <w:bCs/>
                <w:sz w:val="28"/>
                <w:szCs w:val="28"/>
                <w:lang w:eastAsia="ko-KR"/>
              </w:rPr>
              <w:t>avid bobritzky</w:t>
            </w:r>
          </w:p>
        </w:tc>
      </w:tr>
    </w:tbl>
    <w:p w14:paraId="7222D903" w14:textId="77777777" w:rsidR="00B97664" w:rsidRDefault="00B97664" w:rsidP="00B97664">
      <w:pPr>
        <w:pStyle w:val="1"/>
        <w:numPr>
          <w:ilvl w:val="0"/>
          <w:numId w:val="0"/>
        </w:numPr>
        <w:ind w:left="720"/>
        <w:jc w:val="center"/>
        <w:rPr>
          <w:rtl/>
        </w:rPr>
      </w:pPr>
    </w:p>
    <w:p w14:paraId="3DEC478B" w14:textId="77777777" w:rsidR="00B97664" w:rsidRDefault="00B97664" w:rsidP="00B97664">
      <w:pPr>
        <w:pStyle w:val="1"/>
        <w:numPr>
          <w:ilvl w:val="0"/>
          <w:numId w:val="0"/>
        </w:numPr>
        <w:ind w:left="1080" w:hanging="360"/>
      </w:pPr>
    </w:p>
    <w:p w14:paraId="2C81784A" w14:textId="77777777" w:rsidR="00B97664" w:rsidRDefault="00B97664" w:rsidP="00B97664">
      <w:pPr>
        <w:pStyle w:val="2"/>
        <w:rPr>
          <w:u w:val="single"/>
          <w:rtl/>
        </w:rPr>
      </w:pPr>
      <w:r w:rsidRPr="007A4ACD">
        <w:rPr>
          <w:u w:val="single"/>
          <w:rtl/>
        </w:rPr>
        <w:t xml:space="preserve">מטרת </w:t>
      </w:r>
      <w:commentRangeStart w:id="4"/>
      <w:r w:rsidRPr="007A4ACD">
        <w:rPr>
          <w:u w:val="single"/>
          <w:rtl/>
        </w:rPr>
        <w:t>הפרויקט</w:t>
      </w:r>
      <w:commentRangeEnd w:id="4"/>
      <w:r w:rsidRPr="007A4ACD">
        <w:rPr>
          <w:rStyle w:val="af4"/>
          <w:rFonts w:ascii="Times New Roman" w:hAnsi="Times New Roman"/>
          <w:b w:val="0"/>
          <w:bCs w:val="0"/>
          <w:smallCaps w:val="0"/>
          <w:spacing w:val="0"/>
          <w:u w:val="single"/>
          <w:rtl/>
          <w:lang w:eastAsia="he-IL"/>
        </w:rPr>
        <w:commentReference w:id="4"/>
      </w:r>
      <w:r w:rsidRPr="007A4ACD">
        <w:rPr>
          <w:u w:val="single"/>
          <w:rtl/>
        </w:rPr>
        <w:t xml:space="preserve"> </w:t>
      </w:r>
    </w:p>
    <w:p w14:paraId="7DF06BB9" w14:textId="77777777" w:rsidR="00B97664" w:rsidRPr="007A4ACD" w:rsidRDefault="00B97664" w:rsidP="00B97664">
      <w:pPr>
        <w:rPr>
          <w:b/>
          <w:bCs/>
          <w:u w:val="single"/>
          <w:rtl/>
          <w:lang w:eastAsia="en-US"/>
        </w:rPr>
      </w:pPr>
      <w:r>
        <w:rPr>
          <w:rFonts w:hint="cs"/>
          <w:rtl/>
          <w:lang w:eastAsia="en-US"/>
        </w:rPr>
        <w:t xml:space="preserve">            </w:t>
      </w:r>
      <w:r w:rsidRPr="007A4ACD">
        <w:rPr>
          <w:rFonts w:hint="cs"/>
          <w:b/>
          <w:bCs/>
          <w:u w:val="single"/>
          <w:rtl/>
          <w:lang w:eastAsia="en-US"/>
        </w:rPr>
        <w:t>על הארגון</w:t>
      </w:r>
      <w:r>
        <w:rPr>
          <w:rFonts w:hint="cs"/>
          <w:b/>
          <w:bCs/>
          <w:u w:val="single"/>
          <w:rtl/>
          <w:lang w:eastAsia="en-US"/>
        </w:rPr>
        <w:t>:</w:t>
      </w:r>
    </w:p>
    <w:p w14:paraId="0B6184EE" w14:textId="77777777" w:rsidR="00B97664" w:rsidRDefault="00B97664" w:rsidP="00B97664">
      <w:pPr>
        <w:pStyle w:val="Normal1"/>
        <w:ind w:left="713" w:right="0"/>
        <w:jc w:val="left"/>
        <w:rPr>
          <w:rFonts w:ascii="David" w:hAnsi="David"/>
          <w:sz w:val="28"/>
          <w:szCs w:val="28"/>
          <w:rtl/>
        </w:rPr>
      </w:pPr>
      <w:r w:rsidRPr="008A34A8">
        <w:rPr>
          <w:rFonts w:ascii="David" w:hAnsi="David"/>
          <w:sz w:val="28"/>
          <w:szCs w:val="28"/>
          <w:rtl/>
        </w:rPr>
        <w:t xml:space="preserve"> </w:t>
      </w:r>
      <w:r w:rsidRPr="007A4ACD">
        <w:rPr>
          <w:rFonts w:ascii="David" w:hAnsi="David"/>
          <w:sz w:val="28"/>
          <w:szCs w:val="28"/>
          <w:rtl/>
        </w:rPr>
        <w:t xml:space="preserve"> </w:t>
      </w:r>
      <w:r w:rsidRPr="007A4ACD">
        <w:rPr>
          <w:rFonts w:ascii="David" w:hAnsi="David"/>
          <w:sz w:val="28"/>
          <w:szCs w:val="28"/>
        </w:rPr>
        <w:t>mindcet</w:t>
      </w:r>
      <w:r w:rsidRPr="007A4ACD">
        <w:rPr>
          <w:rFonts w:ascii="David" w:hAnsi="David"/>
          <w:sz w:val="28"/>
          <w:szCs w:val="28"/>
          <w:rtl/>
        </w:rPr>
        <w:t xml:space="preserve"> הוא מרכז לחדשנות ולפיתוח טכנולוגיות בחינוך</w:t>
      </w:r>
      <w:r>
        <w:rPr>
          <w:rFonts w:ascii="David" w:hAnsi="David" w:hint="cs"/>
          <w:sz w:val="28"/>
          <w:szCs w:val="28"/>
          <w:rtl/>
        </w:rPr>
        <w:t>,</w:t>
      </w:r>
      <w:r w:rsidRPr="007A4ACD">
        <w:rPr>
          <w:rFonts w:ascii="David" w:hAnsi="David"/>
          <w:sz w:val="28"/>
          <w:szCs w:val="28"/>
          <w:rtl/>
        </w:rPr>
        <w:t xml:space="preserve"> הוקם על ידי המרכז לטכנולוגיה חינוכית (מטח), הארגון המוביל בתכנון ובפיתוח מוצרים </w:t>
      </w:r>
      <w:proofErr w:type="gramStart"/>
      <w:r w:rsidRPr="007A4ACD">
        <w:rPr>
          <w:rFonts w:ascii="David" w:hAnsi="David"/>
          <w:sz w:val="28"/>
          <w:szCs w:val="28"/>
          <w:rtl/>
        </w:rPr>
        <w:t xml:space="preserve">טכנולוגיים </w:t>
      </w:r>
      <w:r>
        <w:rPr>
          <w:rFonts w:ascii="David" w:hAnsi="David" w:hint="cs"/>
          <w:sz w:val="28"/>
          <w:szCs w:val="28"/>
          <w:rtl/>
        </w:rPr>
        <w:t xml:space="preserve"> ו</w:t>
      </w:r>
      <w:r w:rsidRPr="007A4ACD">
        <w:rPr>
          <w:rFonts w:ascii="David" w:hAnsi="David"/>
          <w:sz w:val="28"/>
          <w:szCs w:val="28"/>
          <w:rtl/>
        </w:rPr>
        <w:t>נשען</w:t>
      </w:r>
      <w:proofErr w:type="gramEnd"/>
      <w:r w:rsidRPr="007A4ACD">
        <w:rPr>
          <w:rFonts w:ascii="David" w:hAnsi="David"/>
          <w:sz w:val="28"/>
          <w:szCs w:val="28"/>
          <w:rtl/>
        </w:rPr>
        <w:t xml:space="preserve"> על הניסיון רב-השנים של מטח ועל היכרותו המעמיקה את השוק</w:t>
      </w:r>
      <w:r>
        <w:rPr>
          <w:rFonts w:ascii="David" w:hAnsi="David" w:hint="cs"/>
          <w:sz w:val="28"/>
          <w:szCs w:val="28"/>
          <w:rtl/>
        </w:rPr>
        <w:t>.</w:t>
      </w:r>
    </w:p>
    <w:p w14:paraId="37356784" w14:textId="77777777" w:rsidR="00B97664" w:rsidRDefault="00B97664" w:rsidP="00B97664">
      <w:pPr>
        <w:pStyle w:val="Normal1"/>
        <w:ind w:left="713" w:right="0"/>
        <w:jc w:val="left"/>
        <w:rPr>
          <w:rFonts w:ascii="David" w:hAnsi="David"/>
          <w:sz w:val="28"/>
          <w:szCs w:val="28"/>
          <w:rtl/>
        </w:rPr>
      </w:pPr>
      <w:r w:rsidRPr="007A4ACD">
        <w:rPr>
          <w:rFonts w:ascii="David" w:hAnsi="David"/>
          <w:sz w:val="28"/>
          <w:szCs w:val="28"/>
          <w:rtl/>
        </w:rPr>
        <w:t xml:space="preserve">   </w:t>
      </w:r>
      <w:r w:rsidRPr="008A34A8">
        <w:rPr>
          <w:rFonts w:ascii="David" w:hAnsi="David"/>
          <w:sz w:val="28"/>
          <w:szCs w:val="28"/>
          <w:rtl/>
        </w:rPr>
        <w:t>את כל הפיתוח ב</w:t>
      </w:r>
      <w:r w:rsidRPr="008A34A8">
        <w:rPr>
          <w:rFonts w:ascii="David" w:hAnsi="David"/>
          <w:sz w:val="28"/>
          <w:szCs w:val="28"/>
        </w:rPr>
        <w:t xml:space="preserve">- MindCET </w:t>
      </w:r>
      <w:r w:rsidRPr="008A34A8">
        <w:rPr>
          <w:rFonts w:ascii="David" w:hAnsi="David"/>
          <w:sz w:val="28"/>
          <w:szCs w:val="28"/>
          <w:rtl/>
        </w:rPr>
        <w:t xml:space="preserve">מבצעים יזמים עצמאיים המלווים בתמיכה של המרכז, </w:t>
      </w:r>
      <w:r>
        <w:rPr>
          <w:rFonts w:ascii="David" w:hAnsi="David" w:hint="cs"/>
          <w:sz w:val="28"/>
          <w:szCs w:val="28"/>
          <w:rtl/>
        </w:rPr>
        <w:t xml:space="preserve">  </w:t>
      </w:r>
      <w:r w:rsidRPr="008A34A8">
        <w:rPr>
          <w:rFonts w:ascii="David" w:hAnsi="David"/>
          <w:sz w:val="28"/>
          <w:szCs w:val="28"/>
          <w:rtl/>
        </w:rPr>
        <w:t>מתוך הערכה שליזמות עצמאית יש פוטנציאל למגוון רחב של נקודות מבט וכיווני חשיבה</w:t>
      </w:r>
      <w:r w:rsidRPr="008A34A8">
        <w:rPr>
          <w:rFonts w:ascii="David" w:hAnsi="David"/>
          <w:sz w:val="28"/>
          <w:szCs w:val="28"/>
        </w:rPr>
        <w:t>.</w:t>
      </w:r>
    </w:p>
    <w:p w14:paraId="16D1109E" w14:textId="77777777" w:rsidR="00B97664" w:rsidRPr="007A4ACD" w:rsidRDefault="00B97664" w:rsidP="00B97664">
      <w:pPr>
        <w:pStyle w:val="Normal1"/>
        <w:ind w:left="713" w:right="0"/>
        <w:jc w:val="left"/>
        <w:rPr>
          <w:rFonts w:ascii="David" w:hAnsi="David"/>
          <w:b/>
          <w:bCs/>
          <w:sz w:val="28"/>
          <w:szCs w:val="28"/>
          <w:u w:val="single"/>
          <w:rtl/>
        </w:rPr>
      </w:pPr>
      <w:r w:rsidRPr="007A4ACD">
        <w:rPr>
          <w:rFonts w:ascii="David" w:hAnsi="David" w:hint="cs"/>
          <w:b/>
          <w:bCs/>
          <w:sz w:val="28"/>
          <w:szCs w:val="28"/>
          <w:u w:val="single"/>
          <w:rtl/>
        </w:rPr>
        <w:t>בעיות ו</w:t>
      </w:r>
      <w:r>
        <w:rPr>
          <w:rFonts w:ascii="David" w:hAnsi="David" w:hint="cs"/>
          <w:b/>
          <w:bCs/>
          <w:sz w:val="28"/>
          <w:szCs w:val="28"/>
          <w:u w:val="single"/>
          <w:rtl/>
        </w:rPr>
        <w:t>ה</w:t>
      </w:r>
      <w:r w:rsidRPr="007A4ACD">
        <w:rPr>
          <w:rFonts w:ascii="David" w:hAnsi="David" w:hint="cs"/>
          <w:b/>
          <w:bCs/>
          <w:sz w:val="28"/>
          <w:szCs w:val="28"/>
          <w:u w:val="single"/>
          <w:rtl/>
        </w:rPr>
        <w:t xml:space="preserve">מצב </w:t>
      </w:r>
      <w:r>
        <w:rPr>
          <w:rFonts w:ascii="David" w:hAnsi="David" w:hint="cs"/>
          <w:b/>
          <w:bCs/>
          <w:sz w:val="28"/>
          <w:szCs w:val="28"/>
          <w:u w:val="single"/>
          <w:rtl/>
        </w:rPr>
        <w:t>ה</w:t>
      </w:r>
      <w:r w:rsidRPr="007A4ACD">
        <w:rPr>
          <w:rFonts w:ascii="David" w:hAnsi="David" w:hint="cs"/>
          <w:b/>
          <w:bCs/>
          <w:sz w:val="28"/>
          <w:szCs w:val="28"/>
          <w:u w:val="single"/>
          <w:rtl/>
        </w:rPr>
        <w:t>קיים</w:t>
      </w:r>
      <w:r>
        <w:rPr>
          <w:rFonts w:ascii="David" w:hAnsi="David" w:hint="cs"/>
          <w:b/>
          <w:bCs/>
          <w:sz w:val="28"/>
          <w:szCs w:val="28"/>
          <w:u w:val="single"/>
          <w:rtl/>
        </w:rPr>
        <w:t>:</w:t>
      </w:r>
    </w:p>
    <w:p w14:paraId="6D7732D2"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sz w:val="28"/>
          <w:szCs w:val="28"/>
          <w:rtl/>
        </w:rPr>
        <w:t>הבעיה שקיימת היום בשוק שתלמידים רבים מאבדים את עצמם ולא מוצאים עניין בשיעור(72% מהתלמידים מדווחים שהחומר ושיטת ההוראה הלימודית משעממת אותם)</w:t>
      </w:r>
    </w:p>
    <w:p w14:paraId="10E58FB0"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sz w:val="28"/>
          <w:szCs w:val="28"/>
          <w:rtl/>
        </w:rPr>
        <w:t xml:space="preserve">על פי רוב הסביבה הטכנולוגית של התלמיד בבית מתקדמת </w:t>
      </w:r>
      <w:r>
        <w:rPr>
          <w:rFonts w:ascii="David" w:hAnsi="David" w:hint="cs"/>
          <w:sz w:val="28"/>
          <w:szCs w:val="28"/>
          <w:rtl/>
        </w:rPr>
        <w:t>ה</w:t>
      </w:r>
      <w:r w:rsidRPr="007A4ACD">
        <w:rPr>
          <w:rFonts w:ascii="David" w:hAnsi="David" w:hint="cs"/>
          <w:sz w:val="28"/>
          <w:szCs w:val="28"/>
          <w:rtl/>
        </w:rPr>
        <w:t>רבה יותר מאשר בכיתה.</w:t>
      </w:r>
      <w:r>
        <w:rPr>
          <w:rFonts w:ascii="David" w:hAnsi="David" w:hint="cs"/>
          <w:sz w:val="28"/>
          <w:szCs w:val="28"/>
          <w:rtl/>
        </w:rPr>
        <w:t xml:space="preserve"> </w:t>
      </w:r>
      <w:r w:rsidRPr="007A4ACD">
        <w:rPr>
          <w:rFonts w:ascii="David" w:hAnsi="David" w:hint="cs"/>
          <w:sz w:val="28"/>
          <w:szCs w:val="28"/>
          <w:rtl/>
        </w:rPr>
        <w:t>מהלך השיעור ברוב בתי הספר מתבצע כאשר מורה מסביר את החומר הנלמד עם אמצעים טכנולוגיים שונים כמו מקרן ומחשב</w:t>
      </w:r>
      <w:r>
        <w:rPr>
          <w:rFonts w:ascii="David" w:hAnsi="David" w:hint="cs"/>
          <w:sz w:val="28"/>
          <w:szCs w:val="28"/>
          <w:rtl/>
        </w:rPr>
        <w:t xml:space="preserve"> </w:t>
      </w:r>
      <w:r w:rsidRPr="007A4ACD">
        <w:rPr>
          <w:rFonts w:ascii="David" w:hAnsi="David" w:hint="cs"/>
          <w:sz w:val="28"/>
          <w:szCs w:val="28"/>
          <w:rtl/>
        </w:rPr>
        <w:t xml:space="preserve"> </w:t>
      </w:r>
      <w:r>
        <w:rPr>
          <w:rFonts w:ascii="David" w:hAnsi="David" w:hint="cs"/>
          <w:sz w:val="28"/>
          <w:szCs w:val="28"/>
          <w:rtl/>
        </w:rPr>
        <w:t xml:space="preserve">במקרה הטוב לרוב, </w:t>
      </w:r>
      <w:r w:rsidRPr="007A4ACD">
        <w:rPr>
          <w:rFonts w:ascii="David" w:hAnsi="David" w:hint="cs"/>
          <w:sz w:val="28"/>
          <w:szCs w:val="28"/>
          <w:rtl/>
        </w:rPr>
        <w:t>פותרים תרגילים לדוגמא בכיתה, ישנם מורים שדוגלים בשיטה בה המערכת העתידית שלנו תעבוד ומבצעים אותה על ידי חלוקה של דפי משימה וחלוקה לקבוצות למידה.</w:t>
      </w:r>
    </w:p>
    <w:p w14:paraId="51C60DE8" w14:textId="77777777" w:rsidR="00B97664" w:rsidRPr="007A4ACD" w:rsidRDefault="00B97664" w:rsidP="00B97664">
      <w:pPr>
        <w:pStyle w:val="Normal1"/>
        <w:ind w:left="713" w:right="0"/>
        <w:jc w:val="left"/>
        <w:rPr>
          <w:rFonts w:ascii="David" w:hAnsi="David"/>
          <w:sz w:val="28"/>
          <w:szCs w:val="28"/>
          <w:rtl/>
        </w:rPr>
      </w:pPr>
      <w:r w:rsidRPr="007A4ACD">
        <w:rPr>
          <w:rFonts w:ascii="David" w:hAnsi="David" w:hint="cs"/>
          <w:b/>
          <w:bCs/>
          <w:sz w:val="28"/>
          <w:szCs w:val="28"/>
          <w:rtl/>
        </w:rPr>
        <w:t xml:space="preserve">המוטיבציה </w:t>
      </w:r>
      <w:r>
        <w:rPr>
          <w:rFonts w:ascii="David" w:hAnsi="David" w:hint="cs"/>
          <w:sz w:val="28"/>
          <w:szCs w:val="28"/>
          <w:rtl/>
        </w:rPr>
        <w:t>להקמת המערכת היא ש</w:t>
      </w:r>
      <w:r w:rsidRPr="007A4ACD">
        <w:rPr>
          <w:rFonts w:ascii="David" w:hAnsi="David" w:hint="cs"/>
          <w:sz w:val="28"/>
          <w:szCs w:val="28"/>
          <w:rtl/>
        </w:rPr>
        <w:t>במצב הקיים מערכת החינוך מתקשה ליצור פרסונליזציה וללמוד ולגעת בכל תלמיד באופן אישי ולהתאים א</w:t>
      </w:r>
      <w:r>
        <w:rPr>
          <w:rFonts w:ascii="David" w:hAnsi="David" w:hint="cs"/>
          <w:sz w:val="28"/>
          <w:szCs w:val="28"/>
          <w:rtl/>
        </w:rPr>
        <w:t>ת עצמה</w:t>
      </w:r>
      <w:r w:rsidRPr="007A4ACD">
        <w:rPr>
          <w:rFonts w:ascii="David" w:hAnsi="David" w:hint="cs"/>
          <w:sz w:val="28"/>
          <w:szCs w:val="28"/>
          <w:rtl/>
        </w:rPr>
        <w:t xml:space="preserve"> אלי</w:t>
      </w:r>
      <w:r>
        <w:rPr>
          <w:rFonts w:ascii="David" w:hAnsi="David" w:hint="cs"/>
          <w:sz w:val="28"/>
          <w:szCs w:val="28"/>
          <w:rtl/>
        </w:rPr>
        <w:t>ו</w:t>
      </w:r>
      <w:r w:rsidRPr="007A4ACD">
        <w:rPr>
          <w:rFonts w:ascii="David" w:hAnsi="David" w:hint="cs"/>
          <w:sz w:val="28"/>
          <w:szCs w:val="28"/>
          <w:rtl/>
        </w:rPr>
        <w:t>.</w:t>
      </w:r>
    </w:p>
    <w:p w14:paraId="3610553F" w14:textId="77777777" w:rsidR="00B97664" w:rsidRDefault="00B97664" w:rsidP="00B97664">
      <w:pPr>
        <w:pStyle w:val="Normal1"/>
        <w:ind w:left="713" w:right="0"/>
        <w:jc w:val="left"/>
        <w:rPr>
          <w:rFonts w:ascii="David" w:hAnsi="David"/>
          <w:sz w:val="28"/>
          <w:szCs w:val="28"/>
          <w:rtl/>
        </w:rPr>
      </w:pPr>
      <w:r w:rsidRPr="007A4ACD">
        <w:rPr>
          <w:rFonts w:ascii="David" w:hAnsi="David" w:hint="cs"/>
          <w:sz w:val="28"/>
          <w:szCs w:val="28"/>
          <w:rtl/>
        </w:rPr>
        <w:t>קיימת כיום מערכת אופק שמתאימה את עצמה לרמת התלמיד אבל לא מצליחה להבין אותו לעומק ולקדם אותו בצורה מיטבית. המשימות הן רוחביות עבור כל התלמידים .</w:t>
      </w:r>
    </w:p>
    <w:p w14:paraId="793DC859" w14:textId="77777777" w:rsidR="000B7CB7" w:rsidRPr="007852EA" w:rsidRDefault="000B7CB7" w:rsidP="000B7CB7">
      <w:pPr>
        <w:autoSpaceDE w:val="0"/>
        <w:autoSpaceDN w:val="0"/>
        <w:spacing w:before="120" w:line="320" w:lineRule="atLeast"/>
        <w:ind w:left="680"/>
        <w:jc w:val="both"/>
        <w:rPr>
          <w:rFonts w:ascii="Calibri" w:hAnsi="Calibri" w:cs="David"/>
          <w:smallCaps/>
          <w:szCs w:val="24"/>
          <w:rtl/>
          <w:lang w:eastAsia="en-US"/>
        </w:rPr>
      </w:pPr>
    </w:p>
    <w:p w14:paraId="523BECA0" w14:textId="77777777" w:rsidR="000B7CB7" w:rsidRPr="007852EA" w:rsidRDefault="000B7CB7" w:rsidP="000B7CB7">
      <w:pPr>
        <w:tabs>
          <w:tab w:val="right" w:pos="7087"/>
        </w:tabs>
        <w:autoSpaceDE w:val="0"/>
        <w:autoSpaceDN w:val="0"/>
        <w:spacing w:before="60"/>
        <w:ind w:left="1276"/>
        <w:rPr>
          <w:rFonts w:ascii="Calibri" w:hAnsi="Calibri" w:cs="David"/>
          <w:b/>
          <w:bCs/>
          <w:caps/>
          <w:sz w:val="28"/>
          <w:rtl/>
          <w:lang w:eastAsia="en-US"/>
        </w:rPr>
      </w:pPr>
    </w:p>
    <w:p w14:paraId="734BCEB5" w14:textId="77777777" w:rsidR="000B7CB7" w:rsidRPr="00630984" w:rsidRDefault="000B7CB7" w:rsidP="000B7CB7">
      <w:pPr>
        <w:tabs>
          <w:tab w:val="right" w:pos="7087"/>
        </w:tabs>
        <w:autoSpaceDE w:val="0"/>
        <w:autoSpaceDN w:val="0"/>
        <w:spacing w:line="360" w:lineRule="auto"/>
        <w:ind w:right="1418"/>
        <w:rPr>
          <w:rFonts w:ascii="Calibri" w:hAnsi="Calibri" w:cs="David"/>
          <w:smallCaps/>
          <w:color w:val="FF0000"/>
          <w:spacing w:val="24"/>
          <w:szCs w:val="24"/>
          <w:rtl/>
          <w:lang w:eastAsia="en-US"/>
        </w:rPr>
      </w:pPr>
    </w:p>
    <w:p w14:paraId="54D525DF" w14:textId="654CAF37" w:rsidR="0011609A" w:rsidRDefault="0011609A" w:rsidP="007A4ACD">
      <w:pPr>
        <w:pStyle w:val="Normal1"/>
        <w:ind w:left="713" w:right="0"/>
        <w:jc w:val="left"/>
        <w:rPr>
          <w:rFonts w:ascii="David" w:hAnsi="David"/>
          <w:sz w:val="28"/>
          <w:szCs w:val="28"/>
          <w:rtl/>
        </w:rPr>
      </w:pPr>
      <w:bookmarkStart w:id="5" w:name="_Toc366371740"/>
      <w:bookmarkStart w:id="6" w:name="_Toc370749537"/>
      <w:bookmarkStart w:id="7" w:name="_Toc398248552"/>
      <w:r>
        <w:rPr>
          <w:rFonts w:ascii="David" w:hAnsi="David" w:hint="cs"/>
          <w:sz w:val="28"/>
          <w:szCs w:val="28"/>
          <w:rtl/>
        </w:rPr>
        <w:t xml:space="preserve">כמו כן, השוק העסקי מתפתח מאוד והמודעות והצורך בשינויים משמעותיים במערכת החינוך נמצאים בחזית הדיון. </w:t>
      </w:r>
    </w:p>
    <w:p w14:paraId="49EAB0F7" w14:textId="6578D23B" w:rsidR="00496A27" w:rsidRPr="00496A27" w:rsidRDefault="00496A27" w:rsidP="00496A27">
      <w:pPr>
        <w:pStyle w:val="Normal1"/>
        <w:ind w:left="720" w:right="0"/>
        <w:jc w:val="left"/>
        <w:rPr>
          <w:rFonts w:ascii="David" w:hAnsi="David"/>
          <w:b/>
          <w:bCs/>
          <w:sz w:val="28"/>
          <w:szCs w:val="28"/>
          <w:u w:val="single"/>
          <w:rtl/>
        </w:rPr>
      </w:pPr>
      <w:r w:rsidRPr="00496A27">
        <w:rPr>
          <w:rFonts w:ascii="David" w:hAnsi="David" w:hint="cs"/>
          <w:b/>
          <w:bCs/>
          <w:sz w:val="28"/>
          <w:szCs w:val="28"/>
          <w:u w:val="single"/>
          <w:rtl/>
        </w:rPr>
        <w:t>על המערכת</w:t>
      </w:r>
    </w:p>
    <w:p w14:paraId="70680614" w14:textId="16236208" w:rsidR="0011609A" w:rsidRDefault="0011609A" w:rsidP="007A4ACD">
      <w:pPr>
        <w:pStyle w:val="Normal1"/>
        <w:ind w:left="713" w:right="0"/>
        <w:jc w:val="left"/>
        <w:rPr>
          <w:rFonts w:ascii="David" w:hAnsi="David"/>
          <w:sz w:val="28"/>
          <w:szCs w:val="28"/>
          <w:rtl/>
        </w:rPr>
      </w:pPr>
      <w:r w:rsidRPr="0011609A">
        <w:rPr>
          <w:rFonts w:ascii="David" w:hAnsi="David" w:hint="cs"/>
          <w:b/>
          <w:bCs/>
          <w:sz w:val="28"/>
          <w:szCs w:val="28"/>
          <w:rtl/>
        </w:rPr>
        <w:t>המטרה העיקרית</w:t>
      </w:r>
      <w:r>
        <w:rPr>
          <w:rFonts w:ascii="David" w:hAnsi="David" w:hint="cs"/>
          <w:sz w:val="28"/>
          <w:szCs w:val="28"/>
          <w:rtl/>
        </w:rPr>
        <w:t xml:space="preserve"> של המערכת היא לשפר את התלמידים במקצועות הנלמדים.</w:t>
      </w:r>
    </w:p>
    <w:p w14:paraId="7454E710" w14:textId="71E4F521" w:rsidR="0011609A" w:rsidRDefault="0011609A" w:rsidP="007A4ACD">
      <w:pPr>
        <w:pStyle w:val="Normal1"/>
        <w:ind w:left="713" w:right="0"/>
        <w:jc w:val="left"/>
        <w:rPr>
          <w:rFonts w:ascii="David" w:hAnsi="David"/>
          <w:sz w:val="28"/>
          <w:szCs w:val="28"/>
          <w:rtl/>
        </w:rPr>
      </w:pPr>
      <w:r>
        <w:rPr>
          <w:rFonts w:ascii="David" w:hAnsi="David" w:hint="cs"/>
          <w:sz w:val="28"/>
          <w:szCs w:val="28"/>
          <w:rtl/>
        </w:rPr>
        <w:t>בנוסף על המערכת לשמש כלי שיסייע למורה לבצע מעקב אחר התלמידים ולהציף בקלות פערים של תלמיד מסוים או מגמה כיתתית כלשהי.</w:t>
      </w:r>
    </w:p>
    <w:p w14:paraId="779CD73D" w14:textId="45854BA1" w:rsidR="0011609A" w:rsidRDefault="0011609A" w:rsidP="007A4ACD">
      <w:pPr>
        <w:pStyle w:val="Normal1"/>
        <w:ind w:left="713" w:right="0"/>
        <w:jc w:val="left"/>
        <w:rPr>
          <w:rFonts w:ascii="David" w:hAnsi="David"/>
          <w:sz w:val="28"/>
          <w:szCs w:val="28"/>
          <w:rtl/>
        </w:rPr>
      </w:pPr>
      <w:r>
        <w:rPr>
          <w:rFonts w:ascii="David" w:hAnsi="David" w:hint="cs"/>
          <w:sz w:val="28"/>
          <w:szCs w:val="28"/>
          <w:rtl/>
        </w:rPr>
        <w:t>המערכת נועדה ליצור עניין אצל התלמיד בחומר הנלמד על-ידי כך שתאפשר לו למידה על-פי צרכיו ומותאמת לו.</w:t>
      </w:r>
    </w:p>
    <w:p w14:paraId="25B337FB" w14:textId="5330358D" w:rsidR="0011609A" w:rsidRDefault="0011609A" w:rsidP="007A4ACD">
      <w:pPr>
        <w:pStyle w:val="Normal1"/>
        <w:ind w:left="713" w:right="0"/>
        <w:jc w:val="left"/>
        <w:rPr>
          <w:rFonts w:ascii="David" w:hAnsi="David"/>
          <w:sz w:val="28"/>
          <w:szCs w:val="28"/>
          <w:rtl/>
        </w:rPr>
      </w:pPr>
      <w:r w:rsidRPr="00496A27">
        <w:rPr>
          <w:rFonts w:ascii="David" w:hAnsi="David" w:hint="cs"/>
          <w:b/>
          <w:bCs/>
          <w:sz w:val="28"/>
          <w:szCs w:val="28"/>
          <w:rtl/>
        </w:rPr>
        <w:t>הנתונים שנאספו</w:t>
      </w:r>
      <w:r>
        <w:rPr>
          <w:rFonts w:ascii="David" w:hAnsi="David" w:hint="cs"/>
          <w:sz w:val="28"/>
          <w:szCs w:val="28"/>
          <w:rtl/>
        </w:rPr>
        <w:t xml:space="preserve"> אודות המצב הקיים הגיעו משיחות עם מורים ויזמי  הפרויקט שבעצמם מורים.</w:t>
      </w:r>
    </w:p>
    <w:p w14:paraId="7B8335EA" w14:textId="2AC6E7FA" w:rsidR="0011609A" w:rsidRDefault="0011609A" w:rsidP="007A4ACD">
      <w:pPr>
        <w:pStyle w:val="Normal1"/>
        <w:ind w:left="713" w:right="0"/>
        <w:jc w:val="left"/>
        <w:rPr>
          <w:rFonts w:ascii="David" w:hAnsi="David"/>
          <w:sz w:val="28"/>
          <w:szCs w:val="28"/>
          <w:rtl/>
        </w:rPr>
      </w:pPr>
      <w:r>
        <w:rPr>
          <w:rFonts w:ascii="David" w:hAnsi="David" w:hint="cs"/>
          <w:sz w:val="28"/>
          <w:szCs w:val="28"/>
          <w:rtl/>
        </w:rPr>
        <w:t>כמו כן יזמי הפרויקט ביצעו סקרים בקרב תלמידים ומורים והעבירו לנו את תוצאות ניתוח הסקרים.</w:t>
      </w:r>
    </w:p>
    <w:p w14:paraId="2BBE2735" w14:textId="38F2D760" w:rsidR="00496A27" w:rsidRDefault="00496A27" w:rsidP="007A4ACD">
      <w:pPr>
        <w:pStyle w:val="Normal1"/>
        <w:ind w:left="713" w:right="0"/>
        <w:jc w:val="left"/>
        <w:rPr>
          <w:rFonts w:ascii="David" w:hAnsi="David"/>
          <w:sz w:val="28"/>
          <w:szCs w:val="28"/>
          <w:rtl/>
        </w:rPr>
      </w:pPr>
    </w:p>
    <w:p w14:paraId="573D3D6A" w14:textId="25A1AF14" w:rsidR="00496A27" w:rsidRDefault="00496A27" w:rsidP="007A4ACD">
      <w:pPr>
        <w:pStyle w:val="Normal1"/>
        <w:ind w:left="713" w:right="0"/>
        <w:jc w:val="left"/>
        <w:rPr>
          <w:rFonts w:ascii="David" w:hAnsi="David"/>
          <w:sz w:val="28"/>
          <w:szCs w:val="28"/>
          <w:rtl/>
        </w:rPr>
      </w:pPr>
      <w:r>
        <w:rPr>
          <w:rFonts w:ascii="David" w:hAnsi="David" w:hint="cs"/>
          <w:sz w:val="28"/>
          <w:szCs w:val="28"/>
          <w:rtl/>
        </w:rPr>
        <w:t xml:space="preserve">המערכת תתמוך בכל </w:t>
      </w:r>
      <w:r w:rsidRPr="00496A27">
        <w:rPr>
          <w:rFonts w:ascii="David" w:hAnsi="David" w:hint="cs"/>
          <w:b/>
          <w:bCs/>
          <w:sz w:val="28"/>
          <w:szCs w:val="28"/>
          <w:rtl/>
        </w:rPr>
        <w:t>התהליכים הארגוניים</w:t>
      </w:r>
      <w:r>
        <w:rPr>
          <w:rFonts w:ascii="David" w:hAnsi="David" w:hint="cs"/>
          <w:sz w:val="28"/>
          <w:szCs w:val="28"/>
          <w:rtl/>
        </w:rPr>
        <w:t xml:space="preserve"> הקשורים לביצוע משימות כיתתיות ומעקב אחר תוצאות עבור המורה בכיתות השונות בהן הוא מלמד.</w:t>
      </w:r>
    </w:p>
    <w:p w14:paraId="46C65DCB" w14:textId="77CF6AAC" w:rsidR="00496A27" w:rsidRDefault="00496A27" w:rsidP="007A4ACD">
      <w:pPr>
        <w:pStyle w:val="Normal1"/>
        <w:ind w:left="713" w:right="0"/>
        <w:jc w:val="left"/>
        <w:rPr>
          <w:rFonts w:ascii="David" w:hAnsi="David"/>
          <w:sz w:val="28"/>
          <w:szCs w:val="28"/>
          <w:rtl/>
        </w:rPr>
      </w:pPr>
      <w:r>
        <w:rPr>
          <w:rFonts w:ascii="David" w:hAnsi="David" w:hint="cs"/>
          <w:sz w:val="28"/>
          <w:szCs w:val="28"/>
          <w:rtl/>
        </w:rPr>
        <w:t>המערכת תאפשר למורה לפתוח ולנהל כיתות למידה, להעלות משימות לביצוע לבדוק אותן ולתת להן משוב וציון ותאפשר להם לצפות בסטטיסטיקה אודות תלמיד או כיתה.</w:t>
      </w:r>
    </w:p>
    <w:p w14:paraId="21451F60" w14:textId="6FA39076" w:rsidR="008A34A8" w:rsidRPr="00496A27" w:rsidRDefault="00496A27" w:rsidP="00496A27">
      <w:pPr>
        <w:pStyle w:val="Normal1"/>
        <w:ind w:left="713" w:right="0"/>
        <w:jc w:val="left"/>
        <w:rPr>
          <w:rFonts w:ascii="David" w:hAnsi="David"/>
          <w:sz w:val="28"/>
          <w:szCs w:val="28"/>
          <w:rtl/>
        </w:rPr>
      </w:pPr>
      <w:r>
        <w:rPr>
          <w:rFonts w:ascii="David" w:hAnsi="David" w:hint="cs"/>
          <w:sz w:val="28"/>
          <w:szCs w:val="28"/>
          <w:rtl/>
        </w:rPr>
        <w:t>כמו כן המערכת על ידי מבחן תבין את נקודות החוזק של התלמיד ובכך תספק לו הכוונה על הדרך בה כדי לו לבצע משימות.</w:t>
      </w:r>
    </w:p>
    <w:p w14:paraId="091E6331" w14:textId="77777777" w:rsidR="008A34A8" w:rsidRPr="008A34A8" w:rsidRDefault="008A34A8" w:rsidP="008A34A8">
      <w:pPr>
        <w:rPr>
          <w:rtl/>
          <w:lang w:eastAsia="en-US"/>
        </w:rPr>
      </w:pPr>
    </w:p>
    <w:p w14:paraId="0AAA046B" w14:textId="77777777" w:rsidR="000B7CB7" w:rsidRPr="007852EA" w:rsidRDefault="000B7CB7" w:rsidP="0037730C">
      <w:pPr>
        <w:pStyle w:val="2"/>
        <w:rPr>
          <w:rtl/>
        </w:rPr>
      </w:pPr>
      <w:commentRangeStart w:id="8"/>
      <w:r>
        <w:rPr>
          <w:rFonts w:hint="cs"/>
          <w:rtl/>
        </w:rPr>
        <w:lastRenderedPageBreak/>
        <w:t xml:space="preserve">פעולות </w:t>
      </w:r>
      <w:r w:rsidRPr="007852EA">
        <w:rPr>
          <w:rtl/>
        </w:rPr>
        <w:t>עיקריות</w:t>
      </w:r>
      <w:bookmarkEnd w:id="5"/>
      <w:bookmarkEnd w:id="6"/>
      <w:bookmarkEnd w:id="7"/>
      <w:commentRangeEnd w:id="8"/>
      <w:r w:rsidR="00E34A6C">
        <w:rPr>
          <w:rStyle w:val="af4"/>
          <w:rFonts w:ascii="Times New Roman" w:hAnsi="Times New Roman"/>
          <w:b w:val="0"/>
          <w:bCs w:val="0"/>
          <w:smallCaps w:val="0"/>
          <w:spacing w:val="0"/>
          <w:rtl/>
          <w:lang w:eastAsia="he-IL"/>
        </w:rPr>
        <w:commentReference w:id="8"/>
      </w:r>
    </w:p>
    <w:p w14:paraId="3778469A" w14:textId="0B92C3A0" w:rsidR="000B7CB7" w:rsidRDefault="00FB2780" w:rsidP="00E34A6C">
      <w:pPr>
        <w:pStyle w:val="14"/>
        <w:jc w:val="center"/>
        <w:rPr>
          <w:rtl/>
        </w:rPr>
      </w:pPr>
      <w:r>
        <w:rPr>
          <w:noProof/>
        </w:rPr>
        <w:drawing>
          <wp:inline distT="0" distB="0" distL="0" distR="0" wp14:anchorId="54DEC734" wp14:editId="6728582F">
            <wp:extent cx="5995283" cy="3967480"/>
            <wp:effectExtent l="0" t="0" r="5715"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05954" cy="3974542"/>
                    </a:xfrm>
                    <a:prstGeom prst="rect">
                      <a:avLst/>
                    </a:prstGeom>
                    <a:noFill/>
                    <a:ln>
                      <a:noFill/>
                    </a:ln>
                  </pic:spPr>
                </pic:pic>
              </a:graphicData>
            </a:graphic>
          </wp:inline>
        </w:drawing>
      </w:r>
    </w:p>
    <w:p w14:paraId="7093C616" w14:textId="77777777" w:rsidR="0004191D" w:rsidRDefault="0004191D" w:rsidP="0004191D">
      <w:pPr>
        <w:pStyle w:val="10"/>
        <w:spacing w:line="240" w:lineRule="auto"/>
      </w:pPr>
      <w:r>
        <w:rPr>
          <w:rtl/>
        </w:rPr>
        <w:lastRenderedPageBreak/>
        <w:t xml:space="preserve">תיאור הארגון ויעדיו </w:t>
      </w:r>
    </w:p>
    <w:p w14:paraId="70232C55" w14:textId="77777777" w:rsidR="0004191D" w:rsidRDefault="0004191D" w:rsidP="00441D7B">
      <w:pPr>
        <w:pStyle w:val="a1"/>
        <w:keepNext/>
        <w:numPr>
          <w:ilvl w:val="0"/>
          <w:numId w:val="17"/>
        </w:numPr>
        <w:autoSpaceDE w:val="0"/>
        <w:autoSpaceDN w:val="0"/>
        <w:spacing w:before="240" w:line="240" w:lineRule="auto"/>
        <w:jc w:val="both"/>
        <w:outlineLvl w:val="1"/>
        <w:rPr>
          <w:rFonts w:ascii="Calibri" w:hAnsi="Calibri" w:cs="David"/>
          <w:b/>
          <w:bCs/>
          <w:smallCaps/>
          <w:vanish/>
          <w:spacing w:val="24"/>
          <w:sz w:val="28"/>
          <w:rtl/>
          <w:lang w:eastAsia="en-US"/>
        </w:rPr>
      </w:pPr>
    </w:p>
    <w:p w14:paraId="106899EA" w14:textId="77777777" w:rsidR="0004191D" w:rsidRDefault="0004191D" w:rsidP="0004191D">
      <w:pPr>
        <w:pStyle w:val="2"/>
        <w:spacing w:line="240" w:lineRule="auto"/>
        <w:rPr>
          <w:rtl/>
        </w:rPr>
      </w:pPr>
      <w:r>
        <w:rPr>
          <w:rtl/>
        </w:rPr>
        <w:t>תיאור הלקוח</w:t>
      </w:r>
    </w:p>
    <w:p w14:paraId="17E5622E" w14:textId="77777777" w:rsidR="0004191D" w:rsidRDefault="0004191D" w:rsidP="0004191D">
      <w:pPr>
        <w:spacing w:after="200" w:line="360" w:lineRule="auto"/>
        <w:ind w:left="845"/>
        <w:jc w:val="both"/>
        <w:rPr>
          <w:rFonts w:ascii="Arial" w:eastAsia="Calibri" w:hAnsi="Arial" w:cs="David"/>
          <w:color w:val="FF0000"/>
          <w:szCs w:val="24"/>
          <w:lang w:eastAsia="en-US"/>
        </w:rPr>
      </w:pPr>
    </w:p>
    <w:p w14:paraId="55F42CB7" w14:textId="77777777" w:rsidR="0004191D" w:rsidRDefault="0004191D" w:rsidP="0004191D">
      <w:pPr>
        <w:keepNext/>
        <w:autoSpaceDE w:val="0"/>
        <w:autoSpaceDN w:val="0"/>
        <w:spacing w:before="240"/>
        <w:ind w:left="720"/>
        <w:jc w:val="both"/>
        <w:outlineLvl w:val="3"/>
        <w:rPr>
          <w:rFonts w:ascii="Calibri" w:hAnsi="Calibri" w:cs="David"/>
          <w:b/>
          <w:bCs/>
          <w:smallCaps/>
          <w:spacing w:val="20"/>
          <w:sz w:val="26"/>
          <w:szCs w:val="26"/>
          <w:rtl/>
          <w:lang w:eastAsia="en-US"/>
        </w:rPr>
      </w:pPr>
      <w:r>
        <w:rPr>
          <w:rFonts w:ascii="Calibri" w:hAnsi="Calibri" w:cs="David"/>
          <w:b/>
          <w:bCs/>
          <w:smallCaps/>
          <w:spacing w:val="20"/>
          <w:sz w:val="20"/>
          <w:szCs w:val="24"/>
          <w:rtl/>
          <w:lang w:eastAsia="en-US"/>
        </w:rPr>
        <w:t xml:space="preserve">אופי </w:t>
      </w:r>
      <w:r>
        <w:rPr>
          <w:rFonts w:ascii="Calibri" w:hAnsi="Calibri" w:cs="David"/>
          <w:b/>
          <w:bCs/>
          <w:smallCaps/>
          <w:spacing w:val="20"/>
          <w:sz w:val="26"/>
          <w:szCs w:val="26"/>
          <w:rtl/>
          <w:lang w:eastAsia="en-US"/>
        </w:rPr>
        <w:t>הארגון</w:t>
      </w:r>
    </w:p>
    <w:p w14:paraId="1364568E" w14:textId="77777777" w:rsidR="0004191D" w:rsidRDefault="0004191D" w:rsidP="00441D7B">
      <w:pPr>
        <w:pStyle w:val="1"/>
        <w:numPr>
          <w:ilvl w:val="0"/>
          <w:numId w:val="16"/>
        </w:numPr>
      </w:pPr>
      <w:r>
        <w:rPr>
          <w:rtl/>
        </w:rPr>
        <w:t xml:space="preserve">בשנת 2012 הוקם </w:t>
      </w:r>
      <w:proofErr w:type="spellStart"/>
      <w:r>
        <w:t>MindCet</w:t>
      </w:r>
      <w:proofErr w:type="spellEnd"/>
      <w:r>
        <w:rPr>
          <w:rtl/>
        </w:rPr>
        <w:t>, המרכז לחדשנות ולפיתוח טכנולוגיות בחינוך בייסודו של מטח. המרכז מבקש לעסוק בגיבוש של פתרונות ומודלים פורצי דרך בחינוך.</w:t>
      </w:r>
    </w:p>
    <w:p w14:paraId="0B59328C" w14:textId="77777777" w:rsidR="0004191D" w:rsidRDefault="0004191D" w:rsidP="00441D7B">
      <w:pPr>
        <w:pStyle w:val="1"/>
        <w:numPr>
          <w:ilvl w:val="0"/>
          <w:numId w:val="16"/>
        </w:numPr>
      </w:pPr>
      <w:r>
        <w:rPr>
          <w:rtl/>
        </w:rPr>
        <w:t>ל</w:t>
      </w:r>
      <w:proofErr w:type="spellStart"/>
      <w:r>
        <w:t>MindCet</w:t>
      </w:r>
      <w:proofErr w:type="spellEnd"/>
      <w:r>
        <w:rPr>
          <w:rtl/>
        </w:rPr>
        <w:t xml:space="preserve"> שלוש מטרות עיקריות:</w:t>
      </w:r>
    </w:p>
    <w:p w14:paraId="77F4D7BC" w14:textId="77777777" w:rsidR="0004191D" w:rsidRDefault="0004191D" w:rsidP="0004191D">
      <w:pPr>
        <w:pStyle w:val="1"/>
        <w:numPr>
          <w:ilvl w:val="0"/>
          <w:numId w:val="0"/>
        </w:numPr>
        <w:ind w:left="1440"/>
      </w:pPr>
      <w:r>
        <w:rPr>
          <w:rtl/>
        </w:rPr>
        <w:t>1. יצירת פרדיגמה חינוכית חדשה.</w:t>
      </w:r>
    </w:p>
    <w:p w14:paraId="07052DF4" w14:textId="77777777" w:rsidR="0004191D" w:rsidRDefault="0004191D" w:rsidP="0004191D">
      <w:pPr>
        <w:pStyle w:val="1"/>
        <w:numPr>
          <w:ilvl w:val="0"/>
          <w:numId w:val="0"/>
        </w:numPr>
        <w:ind w:left="1080" w:firstLine="360"/>
        <w:rPr>
          <w:rtl/>
        </w:rPr>
      </w:pPr>
      <w:r>
        <w:rPr>
          <w:rtl/>
        </w:rPr>
        <w:t>2. רתימת תרבות הסטארט-אפ והחדשנות הישראלי לשדה  המעשה החינוכי.</w:t>
      </w:r>
    </w:p>
    <w:p w14:paraId="6CC0976B" w14:textId="77777777" w:rsidR="0004191D" w:rsidRDefault="0004191D" w:rsidP="0004191D">
      <w:pPr>
        <w:pStyle w:val="1"/>
        <w:numPr>
          <w:ilvl w:val="0"/>
          <w:numId w:val="0"/>
        </w:numPr>
        <w:ind w:left="1440"/>
        <w:rPr>
          <w:rtl/>
        </w:rPr>
      </w:pPr>
      <w:r>
        <w:rPr>
          <w:rtl/>
        </w:rPr>
        <w:t>3. זרז להשבחת תהליכי למידה, חשיבה ופיתוח במתח.</w:t>
      </w:r>
    </w:p>
    <w:p w14:paraId="337DE366" w14:textId="77777777" w:rsidR="0004191D" w:rsidRDefault="0004191D" w:rsidP="00441D7B">
      <w:pPr>
        <w:pStyle w:val="1"/>
        <w:numPr>
          <w:ilvl w:val="0"/>
          <w:numId w:val="16"/>
        </w:numPr>
        <w:rPr>
          <w:color w:val="000000" w:themeColor="text1"/>
          <w:rtl/>
        </w:rPr>
      </w:pPr>
      <w:proofErr w:type="spellStart"/>
      <w:r>
        <w:rPr>
          <w:color w:val="000000" w:themeColor="text1"/>
        </w:rPr>
        <w:t>MindCet</w:t>
      </w:r>
      <w:proofErr w:type="spellEnd"/>
      <w:r>
        <w:rPr>
          <w:color w:val="000000" w:themeColor="text1"/>
          <w:rtl/>
        </w:rPr>
        <w:t xml:space="preserve"> יוזם ואף מייצר אפליקציות ומערכות מידע לחינוך. לדוגמא מערכת </w:t>
      </w:r>
      <w:proofErr w:type="spellStart"/>
      <w:r>
        <w:rPr>
          <w:color w:val="000000" w:themeColor="text1"/>
        </w:rPr>
        <w:t>CodeMonkey</w:t>
      </w:r>
      <w:proofErr w:type="spellEnd"/>
      <w:r>
        <w:rPr>
          <w:color w:val="000000" w:themeColor="text1"/>
          <w:rtl/>
        </w:rPr>
        <w:t xml:space="preserve">, אשר קודמה ואף נמכרה ב20 מיליון דולר. </w:t>
      </w:r>
    </w:p>
    <w:p w14:paraId="7F899FE2" w14:textId="77777777" w:rsidR="0004191D" w:rsidRDefault="0004191D" w:rsidP="00441D7B">
      <w:pPr>
        <w:pStyle w:val="1"/>
        <w:numPr>
          <w:ilvl w:val="0"/>
          <w:numId w:val="16"/>
        </w:numPr>
      </w:pPr>
      <w:r>
        <w:rPr>
          <w:rtl/>
        </w:rPr>
        <w:t>שלוש זרועות מרכזיות:</w:t>
      </w:r>
    </w:p>
    <w:p w14:paraId="5DC7AD84" w14:textId="77777777" w:rsidR="0004191D" w:rsidRDefault="0004191D" w:rsidP="00441D7B">
      <w:pPr>
        <w:pStyle w:val="1"/>
        <w:numPr>
          <w:ilvl w:val="0"/>
          <w:numId w:val="18"/>
        </w:numPr>
        <w:rPr>
          <w:rFonts w:ascii="David" w:hAnsi="David"/>
          <w:color w:val="000000" w:themeColor="text1"/>
          <w:shd w:val="clear" w:color="auto" w:fill="FFFFFF"/>
        </w:rPr>
      </w:pPr>
      <w:r>
        <w:rPr>
          <w:color w:val="000000" w:themeColor="text1"/>
          <w:rtl/>
        </w:rPr>
        <w:t>קבוצ</w:t>
      </w:r>
      <w:r>
        <w:rPr>
          <w:rFonts w:ascii="David" w:hAnsi="David"/>
          <w:color w:val="000000" w:themeColor="text1"/>
          <w:rtl/>
        </w:rPr>
        <w:t xml:space="preserve">ה היזמים: </w:t>
      </w:r>
      <w:proofErr w:type="spellStart"/>
      <w:r>
        <w:rPr>
          <w:rFonts w:ascii="David" w:hAnsi="David"/>
          <w:color w:val="000000" w:themeColor="text1"/>
          <w:rtl/>
        </w:rPr>
        <w:t>הגארז</w:t>
      </w:r>
      <w:proofErr w:type="spellEnd"/>
      <w:r>
        <w:rPr>
          <w:rFonts w:ascii="David" w:hAnsi="David"/>
          <w:color w:val="000000" w:themeColor="text1"/>
        </w:rPr>
        <w:t xml:space="preserve"> (Accelerator)-</w:t>
      </w:r>
      <w:r>
        <w:rPr>
          <w:rFonts w:ascii="David" w:hAnsi="David"/>
          <w:color w:val="000000" w:themeColor="text1"/>
          <w:shd w:val="clear" w:color="auto" w:fill="FFFFFF"/>
          <w:rtl/>
        </w:rPr>
        <w:t>הגראז' הוא מרחב משותף לפיתוח מיזמים ומהווה </w:t>
      </w:r>
      <w:hyperlink r:id="rId16" w:tooltip="חממה טכנולוגית" w:history="1">
        <w:r>
          <w:rPr>
            <w:rStyle w:val="Hyperlink"/>
            <w:rFonts w:ascii="David" w:hAnsi="David"/>
            <w:color w:val="000000" w:themeColor="text1"/>
            <w:shd w:val="clear" w:color="auto" w:fill="FFFFFF"/>
            <w:rtl/>
          </w:rPr>
          <w:t>חממה טכנולוגית</w:t>
        </w:r>
      </w:hyperlink>
      <w:r>
        <w:rPr>
          <w:rFonts w:ascii="David" w:hAnsi="David"/>
          <w:color w:val="000000" w:themeColor="text1"/>
          <w:shd w:val="clear" w:color="auto" w:fill="FFFFFF"/>
        </w:rPr>
        <w:t> </w:t>
      </w:r>
      <w:r>
        <w:rPr>
          <w:rFonts w:ascii="David" w:hAnsi="David"/>
          <w:color w:val="000000" w:themeColor="text1"/>
          <w:shd w:val="clear" w:color="auto" w:fill="FFFFFF"/>
          <w:rtl/>
        </w:rPr>
        <w:t>ליזמים עצמאיים. החממה היא תכנית התומכת במיזמים בהיבטים מגוונים לצורך הבשלת רעיון לידי מוצר. מרחב שבו פועלים מפתחים </w:t>
      </w:r>
      <w:hyperlink r:id="rId17" w:tooltip="יזם" w:history="1">
        <w:r>
          <w:rPr>
            <w:rStyle w:val="Hyperlink"/>
            <w:rFonts w:ascii="David" w:hAnsi="David"/>
            <w:color w:val="000000" w:themeColor="text1"/>
            <w:shd w:val="clear" w:color="auto" w:fill="FFFFFF"/>
            <w:rtl/>
          </w:rPr>
          <w:t>ויזמים</w:t>
        </w:r>
      </w:hyperlink>
      <w:r>
        <w:rPr>
          <w:rFonts w:ascii="David" w:hAnsi="David"/>
          <w:color w:val="000000" w:themeColor="text1"/>
          <w:shd w:val="clear" w:color="auto" w:fill="FFFFFF"/>
        </w:rPr>
        <w:t> </w:t>
      </w:r>
      <w:r>
        <w:rPr>
          <w:rFonts w:ascii="David" w:hAnsi="David"/>
          <w:color w:val="000000" w:themeColor="text1"/>
          <w:shd w:val="clear" w:color="auto" w:fill="FFFFFF"/>
          <w:rtl/>
        </w:rPr>
        <w:t>העוסקים באופן ממוקד במציאת פתרונות לבעיות ולאתגרים שונים בתחום החינוך.</w:t>
      </w:r>
    </w:p>
    <w:p w14:paraId="50588A14" w14:textId="77777777" w:rsidR="0004191D" w:rsidRDefault="0004191D" w:rsidP="00441D7B">
      <w:pPr>
        <w:pStyle w:val="1"/>
        <w:numPr>
          <w:ilvl w:val="0"/>
          <w:numId w:val="18"/>
        </w:numPr>
        <w:rPr>
          <w:rFonts w:ascii="David" w:hAnsi="David"/>
          <w:color w:val="000000" w:themeColor="text1"/>
          <w:shd w:val="clear" w:color="auto" w:fill="FFFFFF"/>
        </w:rPr>
      </w:pPr>
      <w:r>
        <w:rPr>
          <w:rFonts w:ascii="David" w:hAnsi="David"/>
          <w:color w:val="000000" w:themeColor="text1"/>
          <w:rtl/>
        </w:rPr>
        <w:t xml:space="preserve">קבוצת המורים: המעבדה – </w:t>
      </w:r>
      <w:r>
        <w:rPr>
          <w:rFonts w:ascii="David" w:hAnsi="David"/>
          <w:color w:val="000000" w:themeColor="text1"/>
        </w:rPr>
        <w:t>T-E-A-M)</w:t>
      </w:r>
      <w:r>
        <w:rPr>
          <w:rFonts w:ascii="David" w:hAnsi="David"/>
          <w:color w:val="000000" w:themeColor="text1"/>
          <w:rtl/>
        </w:rPr>
        <w:t xml:space="preserve">) המעבדה היא רשת של בתי ספר ומורים, השותפים לקהילה מקצועית לומדת בנושא טכנולוגיה בשירות הפדגוגיה. המעבדה פועלת בשני מעגלים: המעגל הראשון קבוצה של מורים-יזמים הפועלים במשותף עם קבוצת </w:t>
      </w:r>
      <w:proofErr w:type="spellStart"/>
      <w:r>
        <w:rPr>
          <w:rFonts w:ascii="David" w:hAnsi="David"/>
          <w:color w:val="000000" w:themeColor="text1"/>
          <w:rtl/>
        </w:rPr>
        <w:t>הגראז</w:t>
      </w:r>
      <w:proofErr w:type="spellEnd"/>
      <w:r>
        <w:rPr>
          <w:rFonts w:ascii="David" w:hAnsi="David"/>
          <w:color w:val="000000" w:themeColor="text1"/>
          <w:rtl/>
        </w:rPr>
        <w:t>'. המעגל השני הוא קבוצה גדולה של מורים השותפים להתנסות בפתרונות חדשים ולשיח סביב פתרונות אלה. המעבדה מקשרת בין מרכז הפיתוח למציאות היומיומית בכיתות ובחדרי המורים</w:t>
      </w:r>
      <w:r>
        <w:rPr>
          <w:rFonts w:ascii="David" w:hAnsi="David"/>
          <w:color w:val="000000" w:themeColor="text1"/>
          <w:shd w:val="clear" w:color="auto" w:fill="FFFFFF"/>
          <w:rtl/>
        </w:rPr>
        <w:t>.</w:t>
      </w:r>
    </w:p>
    <w:p w14:paraId="6FB5F508" w14:textId="77777777" w:rsidR="0004191D" w:rsidRDefault="0004191D" w:rsidP="00441D7B">
      <w:pPr>
        <w:pStyle w:val="1"/>
        <w:numPr>
          <w:ilvl w:val="0"/>
          <w:numId w:val="18"/>
        </w:numPr>
        <w:rPr>
          <w:rFonts w:ascii="David" w:hAnsi="David"/>
          <w:color w:val="000000" w:themeColor="text1"/>
          <w:shd w:val="clear" w:color="auto" w:fill="FFFFFF"/>
        </w:rPr>
      </w:pPr>
      <w:r>
        <w:rPr>
          <w:rFonts w:ascii="David" w:hAnsi="David"/>
          <w:color w:val="000000" w:themeColor="text1"/>
          <w:rtl/>
        </w:rPr>
        <w:t xml:space="preserve">קבוצת החוקרים: האקווריום – </w:t>
      </w:r>
      <w:r>
        <w:rPr>
          <w:rFonts w:ascii="David" w:hAnsi="David"/>
          <w:color w:val="000000" w:themeColor="text1"/>
        </w:rPr>
        <w:t>R&amp;D)</w:t>
      </w:r>
      <w:r>
        <w:rPr>
          <w:rFonts w:ascii="David" w:hAnsi="David"/>
          <w:color w:val="000000" w:themeColor="text1"/>
          <w:rtl/>
        </w:rPr>
        <w:t>) מוקד ידע שבו נערך מחקר המאפשר למידה והתעדכנות בכל הקשור לצומת שבין טכנולוגיה לחינוך, ומנגיש את המידע לקהל הרחב. האקווריום מלווה את היזמים במחקר הבוחן את מוצריהם ומפרש את הנתונים שנאספו מהשטח לצורכי שיפור והתאמה. האקווריום כולל יחידת מחקר קטנה, המספקת שירותי תחקיר ליחידות האחרות ומפרסמת דוחות תקופתיים בסוגיות שונות בתחום הטכנולוגיה החינוכית</w:t>
      </w:r>
      <w:r>
        <w:rPr>
          <w:rFonts w:ascii="David" w:hAnsi="David"/>
          <w:color w:val="000000" w:themeColor="text1"/>
        </w:rPr>
        <w:t>.</w:t>
      </w:r>
    </w:p>
    <w:p w14:paraId="328636F5" w14:textId="77777777" w:rsidR="0004191D" w:rsidRDefault="0004191D" w:rsidP="0004191D">
      <w:pPr>
        <w:pStyle w:val="1"/>
        <w:numPr>
          <w:ilvl w:val="0"/>
          <w:numId w:val="0"/>
        </w:numPr>
        <w:ind w:left="1080" w:hanging="360"/>
        <w:rPr>
          <w:rFonts w:ascii="David" w:hAnsi="David"/>
          <w:color w:val="222222"/>
          <w:shd w:val="clear" w:color="auto" w:fill="FFFFFF"/>
        </w:rPr>
      </w:pPr>
    </w:p>
    <w:p w14:paraId="61F72301" w14:textId="77777777" w:rsidR="0004191D" w:rsidRDefault="0004191D" w:rsidP="0004191D">
      <w:pPr>
        <w:pStyle w:val="1"/>
        <w:numPr>
          <w:ilvl w:val="0"/>
          <w:numId w:val="0"/>
        </w:numPr>
        <w:ind w:left="2880"/>
        <w:rPr>
          <w:rFonts w:ascii="David" w:hAnsi="David"/>
          <w:b/>
          <w:bCs/>
          <w:color w:val="222222"/>
          <w:shd w:val="clear" w:color="auto" w:fill="FFFFFF"/>
          <w:rtl/>
        </w:rPr>
      </w:pPr>
      <w:r>
        <w:rPr>
          <w:rFonts w:ascii="David" w:hAnsi="David"/>
          <w:b/>
          <w:bCs/>
          <w:color w:val="222222"/>
          <w:shd w:val="clear" w:color="auto" w:fill="FFFFFF"/>
          <w:rtl/>
        </w:rPr>
        <w:lastRenderedPageBreak/>
        <w:t>מבנה ארגוני</w:t>
      </w:r>
    </w:p>
    <w:p w14:paraId="6106BA93" w14:textId="5361B33F" w:rsidR="0004191D" w:rsidRDefault="0004191D" w:rsidP="0004191D">
      <w:pPr>
        <w:pStyle w:val="1"/>
        <w:numPr>
          <w:ilvl w:val="0"/>
          <w:numId w:val="0"/>
        </w:numPr>
        <w:ind w:left="-846"/>
        <w:rPr>
          <w:rtl/>
        </w:rPr>
      </w:pPr>
      <w:r>
        <w:rPr>
          <w:noProof/>
        </w:rPr>
        <w:drawing>
          <wp:inline distT="0" distB="0" distL="0" distR="0" wp14:anchorId="47DFD24E" wp14:editId="57077DA0">
            <wp:extent cx="6792595" cy="2733675"/>
            <wp:effectExtent l="0" t="0" r="8255" b="952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96968" cy="2735435"/>
                    </a:xfrm>
                    <a:prstGeom prst="rect">
                      <a:avLst/>
                    </a:prstGeom>
                    <a:noFill/>
                    <a:ln>
                      <a:noFill/>
                    </a:ln>
                  </pic:spPr>
                </pic:pic>
              </a:graphicData>
            </a:graphic>
          </wp:inline>
        </w:drawing>
      </w:r>
    </w:p>
    <w:p w14:paraId="5A3071BE" w14:textId="77777777" w:rsidR="0004191D" w:rsidRDefault="0004191D" w:rsidP="0004191D">
      <w:pPr>
        <w:pStyle w:val="1"/>
        <w:numPr>
          <w:ilvl w:val="0"/>
          <w:numId w:val="0"/>
        </w:numPr>
        <w:ind w:left="1080"/>
        <w:rPr>
          <w:rtl/>
        </w:rPr>
      </w:pPr>
    </w:p>
    <w:p w14:paraId="0F8865C9" w14:textId="77777777" w:rsidR="0004191D" w:rsidRDefault="0004191D" w:rsidP="0004191D">
      <w:pPr>
        <w:pStyle w:val="1"/>
        <w:numPr>
          <w:ilvl w:val="0"/>
          <w:numId w:val="0"/>
        </w:numPr>
        <w:ind w:left="1080"/>
        <w:rPr>
          <w:color w:val="FF0000"/>
          <w:rtl/>
        </w:rPr>
      </w:pPr>
      <w:r>
        <w:rPr>
          <w:color w:val="FF0000"/>
          <w:rtl/>
        </w:rPr>
        <w:t xml:space="preserve"> </w:t>
      </w:r>
    </w:p>
    <w:p w14:paraId="7EB588BD" w14:textId="77777777" w:rsidR="0004191D" w:rsidRDefault="0004191D" w:rsidP="00441D7B">
      <w:pPr>
        <w:pStyle w:val="1"/>
        <w:numPr>
          <w:ilvl w:val="0"/>
          <w:numId w:val="19"/>
        </w:numPr>
        <w:ind w:left="996"/>
        <w:rPr>
          <w:color w:val="000000" w:themeColor="text1"/>
          <w:rtl/>
        </w:rPr>
      </w:pPr>
      <w:r>
        <w:rPr>
          <w:color w:val="000000" w:themeColor="text1"/>
          <w:rtl/>
        </w:rPr>
        <w:softHyphen/>
      </w:r>
      <w:r>
        <w:rPr>
          <w:color w:val="000000" w:themeColor="text1"/>
          <w:rtl/>
        </w:rPr>
        <w:softHyphen/>
      </w:r>
      <w:r>
        <w:rPr>
          <w:color w:val="000000" w:themeColor="text1"/>
          <w:rtl/>
        </w:rPr>
        <w:softHyphen/>
        <w:t xml:space="preserve">הארגון הינו ארגון ללא מטרות רווח, מדדים כללים הרלוונטיים הם כמות המוצרים שהוא שחרר לשוק, אחוז המוצרים אשר עברו הטמעה ומיושמים במערכת החינוך, ומידת השפעתם על המערכת. </w:t>
      </w:r>
    </w:p>
    <w:p w14:paraId="154BA7C2"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t>הסביבה העסקית שהארגון פועל בה</w:t>
      </w:r>
    </w:p>
    <w:p w14:paraId="126F82F0" w14:textId="77777777" w:rsidR="0004191D" w:rsidRDefault="0004191D" w:rsidP="00441D7B">
      <w:pPr>
        <w:pStyle w:val="1"/>
        <w:numPr>
          <w:ilvl w:val="0"/>
          <w:numId w:val="16"/>
        </w:numPr>
      </w:pPr>
      <w:commentRangeStart w:id="9"/>
      <w:r>
        <w:rPr>
          <w:rtl/>
        </w:rPr>
        <w:t>התעשייה</w:t>
      </w:r>
      <w:commentRangeEnd w:id="9"/>
      <w:r>
        <w:rPr>
          <w:rStyle w:val="af4"/>
          <w:rFonts w:ascii="Times New Roman" w:eastAsia="Times New Roman" w:hAnsi="Times New Roman"/>
          <w:lang w:eastAsia="he-IL"/>
        </w:rPr>
        <w:commentReference w:id="9"/>
      </w:r>
      <w:r>
        <w:rPr>
          <w:rtl/>
        </w:rPr>
        <w:t xml:space="preserve"> אליה משתייך הארגון הינה מערכת החינוך. מדדי שביעות רצון הינם אחוז מסיימי 12 שנות לימוד, ומסיימי תעודת בגרות. ציונים במבחנים בינלאומיים ואחרים.</w:t>
      </w:r>
    </w:p>
    <w:p w14:paraId="5AFEF346" w14:textId="77777777" w:rsidR="0004191D" w:rsidRDefault="0004191D" w:rsidP="00441D7B">
      <w:pPr>
        <w:pStyle w:val="1"/>
        <w:numPr>
          <w:ilvl w:val="0"/>
          <w:numId w:val="16"/>
        </w:numPr>
      </w:pPr>
      <w:commentRangeStart w:id="10"/>
      <w:r>
        <w:rPr>
          <w:rtl/>
        </w:rPr>
        <w:t>תלמידים</w:t>
      </w:r>
      <w:commentRangeEnd w:id="10"/>
      <w:r>
        <w:rPr>
          <w:rStyle w:val="af4"/>
          <w:rFonts w:ascii="Times New Roman" w:eastAsia="Times New Roman" w:hAnsi="Times New Roman"/>
          <w:lang w:eastAsia="he-IL"/>
        </w:rPr>
        <w:commentReference w:id="10"/>
      </w:r>
      <w:r>
        <w:rPr>
          <w:rtl/>
        </w:rPr>
        <w:t>, מורים, מערכת החינוך.</w:t>
      </w:r>
    </w:p>
    <w:p w14:paraId="01C7A637" w14:textId="77777777" w:rsidR="0004191D" w:rsidRDefault="0004191D" w:rsidP="00441D7B">
      <w:pPr>
        <w:pStyle w:val="1"/>
        <w:numPr>
          <w:ilvl w:val="0"/>
          <w:numId w:val="16"/>
        </w:numPr>
      </w:pPr>
      <w:commentRangeStart w:id="11"/>
      <w:r>
        <w:rPr>
          <w:rtl/>
        </w:rPr>
        <w:t>מטח</w:t>
      </w:r>
      <w:commentRangeEnd w:id="11"/>
      <w:r>
        <w:rPr>
          <w:rStyle w:val="af4"/>
          <w:rFonts w:ascii="Times New Roman" w:eastAsia="Times New Roman" w:hAnsi="Times New Roman"/>
          <w:lang w:eastAsia="he-IL"/>
        </w:rPr>
        <w:commentReference w:id="11"/>
      </w:r>
      <w:r>
        <w:rPr>
          <w:rtl/>
        </w:rPr>
        <w:t xml:space="preserve">-מטח הינו ארגון האם של </w:t>
      </w:r>
      <w:proofErr w:type="spellStart"/>
      <w:r>
        <w:t>MindCet</w:t>
      </w:r>
      <w:proofErr w:type="spellEnd"/>
      <w:r>
        <w:rPr>
          <w:rtl/>
        </w:rPr>
        <w:t xml:space="preserve"> והוא חברה לתועלת הציבור שמטרתה לקדם את מערכת החינוך בישראל דרך קידום טכנולוגיה ופדגוגיה.</w:t>
      </w:r>
    </w:p>
    <w:p w14:paraId="63404107" w14:textId="77777777" w:rsidR="0004191D" w:rsidRDefault="0004191D" w:rsidP="00441D7B">
      <w:pPr>
        <w:pStyle w:val="1"/>
        <w:numPr>
          <w:ilvl w:val="0"/>
          <w:numId w:val="16"/>
        </w:numPr>
      </w:pPr>
      <w:r>
        <w:rPr>
          <w:rtl/>
        </w:rPr>
        <w:t>יש להתחשב בפרטיות התלמיד, ולפעול לפי נהלי משרד החינוך.</w:t>
      </w:r>
    </w:p>
    <w:p w14:paraId="330B9A77" w14:textId="77777777" w:rsidR="0004191D" w:rsidRDefault="0004191D" w:rsidP="0004191D">
      <w:pPr>
        <w:pStyle w:val="1"/>
        <w:numPr>
          <w:ilvl w:val="0"/>
          <w:numId w:val="0"/>
        </w:numPr>
        <w:ind w:left="1080"/>
      </w:pPr>
    </w:p>
    <w:p w14:paraId="5F318771" w14:textId="77777777" w:rsidR="0004191D" w:rsidRDefault="0004191D" w:rsidP="0004191D">
      <w:pPr>
        <w:pStyle w:val="1"/>
        <w:numPr>
          <w:ilvl w:val="0"/>
          <w:numId w:val="0"/>
        </w:numPr>
        <w:ind w:left="1080" w:hanging="360"/>
        <w:rPr>
          <w:highlight w:val="yellow"/>
        </w:rPr>
      </w:pPr>
    </w:p>
    <w:p w14:paraId="0A25ED72"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t>מאפייני הארגון</w:t>
      </w:r>
    </w:p>
    <w:p w14:paraId="6C12D766" w14:textId="77777777" w:rsidR="0004191D" w:rsidRDefault="0004191D" w:rsidP="00441D7B">
      <w:pPr>
        <w:pStyle w:val="a1"/>
        <w:numPr>
          <w:ilvl w:val="0"/>
          <w:numId w:val="16"/>
        </w:numPr>
        <w:spacing w:after="200" w:line="360" w:lineRule="auto"/>
        <w:jc w:val="both"/>
        <w:rPr>
          <w:rFonts w:ascii="David" w:eastAsia="Calibri" w:hAnsi="David" w:cs="David"/>
          <w:szCs w:val="24"/>
          <w:lang w:eastAsia="en-US"/>
        </w:rPr>
      </w:pPr>
      <w:r>
        <w:rPr>
          <w:rFonts w:ascii="David" w:eastAsia="Calibri" w:hAnsi="David" w:cs="David"/>
          <w:szCs w:val="24"/>
          <w:rtl/>
          <w:lang w:eastAsia="en-US"/>
        </w:rPr>
        <w:t xml:space="preserve">מערך השיווק וההפצה  </w:t>
      </w:r>
    </w:p>
    <w:p w14:paraId="29DE4B9B" w14:textId="77777777" w:rsidR="0004191D" w:rsidRDefault="0004191D" w:rsidP="00441D7B">
      <w:pPr>
        <w:pStyle w:val="a1"/>
        <w:numPr>
          <w:ilvl w:val="0"/>
          <w:numId w:val="16"/>
        </w:numPr>
        <w:spacing w:after="200" w:line="360" w:lineRule="auto"/>
        <w:jc w:val="both"/>
        <w:rPr>
          <w:rFonts w:ascii="David" w:eastAsia="Calibri" w:hAnsi="David" w:cs="David"/>
          <w:szCs w:val="24"/>
          <w:lang w:eastAsia="en-US"/>
        </w:rPr>
      </w:pPr>
      <w:r>
        <w:rPr>
          <w:rFonts w:ascii="David" w:eastAsia="Calibri" w:hAnsi="David" w:cs="David"/>
          <w:szCs w:val="24"/>
          <w:rtl/>
          <w:lang w:eastAsia="en-US"/>
        </w:rPr>
        <w:t>תקנים בתחומים שונים שעל פיהם עובד הארגון</w:t>
      </w:r>
    </w:p>
    <w:p w14:paraId="50075459" w14:textId="77777777" w:rsidR="0004191D" w:rsidRDefault="0004191D" w:rsidP="0004191D">
      <w:pPr>
        <w:keepNext/>
        <w:autoSpaceDE w:val="0"/>
        <w:autoSpaceDN w:val="0"/>
        <w:spacing w:before="240"/>
        <w:ind w:left="710" w:hanging="3"/>
        <w:jc w:val="both"/>
        <w:outlineLvl w:val="3"/>
        <w:rPr>
          <w:rFonts w:ascii="Calibri" w:hAnsi="Calibri" w:cs="David"/>
          <w:b/>
          <w:bCs/>
          <w:smallCaps/>
          <w:spacing w:val="20"/>
          <w:sz w:val="26"/>
          <w:szCs w:val="26"/>
          <w:lang w:eastAsia="en-US"/>
        </w:rPr>
      </w:pPr>
      <w:r>
        <w:rPr>
          <w:rFonts w:ascii="Calibri" w:hAnsi="Calibri" w:cs="David"/>
          <w:b/>
          <w:bCs/>
          <w:smallCaps/>
          <w:spacing w:val="20"/>
          <w:sz w:val="26"/>
          <w:szCs w:val="26"/>
          <w:rtl/>
          <w:lang w:eastAsia="en-US"/>
        </w:rPr>
        <w:lastRenderedPageBreak/>
        <w:t>הפונקציה הארגונית שהפרויקט מתמקד בה</w:t>
      </w:r>
    </w:p>
    <w:p w14:paraId="443BA868" w14:textId="77777777" w:rsidR="0004191D" w:rsidRDefault="0004191D" w:rsidP="0004191D">
      <w:pPr>
        <w:pStyle w:val="14"/>
        <w:rPr>
          <w:rtl/>
        </w:rPr>
      </w:pPr>
      <w:r>
        <w:rPr>
          <w:rtl/>
        </w:rPr>
        <w:t>תאר את המחלקה הארגונית שהפרויקט מתמקד (למשל מחלקת מכירות, מחלקת שכר). אם הפרויקט יתמקד בארגון כולו, יש לציין זאת. ציין מי בעלי התפקידים העיקריים בפונקציה הארגונית.</w:t>
      </w:r>
    </w:p>
    <w:p w14:paraId="3FB881F6" w14:textId="77777777" w:rsidR="0004191D" w:rsidRDefault="0004191D" w:rsidP="0004191D">
      <w:pPr>
        <w:pStyle w:val="2"/>
        <w:spacing w:line="240" w:lineRule="auto"/>
        <w:rPr>
          <w:rtl/>
        </w:rPr>
      </w:pPr>
      <w:r>
        <w:rPr>
          <w:rtl/>
        </w:rPr>
        <w:t>מטרות, יעדים ומדדים</w:t>
      </w:r>
    </w:p>
    <w:p w14:paraId="245E8E97" w14:textId="77777777" w:rsidR="0004191D" w:rsidRDefault="0004191D" w:rsidP="0004191D">
      <w:pPr>
        <w:pStyle w:val="a1"/>
        <w:spacing w:after="200" w:line="360" w:lineRule="auto"/>
        <w:ind w:left="1080"/>
        <w:jc w:val="both"/>
        <w:rPr>
          <w:rFonts w:ascii="Arial" w:eastAsia="Calibri" w:hAnsi="Arial" w:cs="David"/>
          <w:color w:val="70AD47" w:themeColor="accent6"/>
          <w:szCs w:val="24"/>
          <w:rtl/>
          <w:lang w:eastAsia="en-US"/>
        </w:rPr>
      </w:pPr>
    </w:p>
    <w:p w14:paraId="5A90F0A0"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 xml:space="preserve">להביא פתרונות טכנולוגים ופדגוגים אשר יקדמו את </w:t>
      </w:r>
      <w:commentRangeStart w:id="12"/>
      <w:r>
        <w:rPr>
          <w:rFonts w:ascii="Arial" w:eastAsia="Calibri" w:hAnsi="Arial" w:cs="David"/>
          <w:szCs w:val="24"/>
          <w:rtl/>
          <w:lang w:eastAsia="en-US"/>
        </w:rPr>
        <w:t>תלמידי</w:t>
      </w:r>
      <w:commentRangeEnd w:id="12"/>
      <w:r>
        <w:rPr>
          <w:rStyle w:val="af4"/>
          <w:rFonts w:cs="David"/>
        </w:rPr>
        <w:commentReference w:id="12"/>
      </w:r>
      <w:r>
        <w:rPr>
          <w:rFonts w:ascii="Arial" w:eastAsia="Calibri" w:hAnsi="Arial" w:cs="David"/>
          <w:szCs w:val="24"/>
          <w:rtl/>
          <w:lang w:eastAsia="en-US"/>
        </w:rPr>
        <w:t xml:space="preserve"> מערכת החינוך.</w:t>
      </w:r>
    </w:p>
    <w:p w14:paraId="056C05B1"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 xml:space="preserve">יעדי המערכת-לחזק את תלמידי מערכת החינוך על ידי </w:t>
      </w:r>
      <w:commentRangeStart w:id="13"/>
      <w:r>
        <w:rPr>
          <w:rFonts w:ascii="Arial" w:eastAsia="Calibri" w:hAnsi="Arial" w:cs="David"/>
          <w:szCs w:val="24"/>
          <w:rtl/>
          <w:lang w:eastAsia="en-US"/>
        </w:rPr>
        <w:t>עבודה</w:t>
      </w:r>
      <w:commentRangeEnd w:id="13"/>
      <w:r>
        <w:rPr>
          <w:rStyle w:val="af4"/>
          <w:rFonts w:cs="David"/>
        </w:rPr>
        <w:commentReference w:id="13"/>
      </w:r>
      <w:r>
        <w:rPr>
          <w:rFonts w:ascii="Arial" w:eastAsia="Calibri" w:hAnsi="Arial" w:cs="David"/>
          <w:szCs w:val="24"/>
          <w:rtl/>
          <w:lang w:eastAsia="en-US"/>
        </w:rPr>
        <w:t xml:space="preserve"> עם אינטליגנציות אשר מתאימות להם.</w:t>
      </w:r>
    </w:p>
    <w:p w14:paraId="1C23096E" w14:textId="77777777" w:rsidR="0004191D" w:rsidRDefault="0004191D" w:rsidP="00441D7B">
      <w:pPr>
        <w:pStyle w:val="1"/>
        <w:numPr>
          <w:ilvl w:val="0"/>
          <w:numId w:val="16"/>
        </w:numPr>
      </w:pPr>
      <w:r>
        <w:rPr>
          <w:rtl/>
        </w:rPr>
        <w:t>המערכת היא מערכת תפעולית שעוזרת למוסד החינוכי לנהל את המשימות והתקדמות התלמיד ללמידה יעילה ככל שניתן.</w:t>
      </w:r>
    </w:p>
    <w:p w14:paraId="072D884C" w14:textId="77777777" w:rsidR="0004191D" w:rsidRDefault="0004191D" w:rsidP="00441D7B">
      <w:pPr>
        <w:pStyle w:val="1"/>
        <w:numPr>
          <w:ilvl w:val="0"/>
          <w:numId w:val="16"/>
        </w:numPr>
      </w:pPr>
      <w:r>
        <w:rPr>
          <w:smallCaps/>
          <w:sz w:val="20"/>
          <w:rtl/>
        </w:rPr>
        <w:t>אחת ממטרות המערכת היא לסייע למורים להגיע לכל תלמיד ותלמיד ולבצע מעקב שוטף אחר ההתקדמות שלהם.</w:t>
      </w:r>
    </w:p>
    <w:p w14:paraId="78D27C16" w14:textId="77777777" w:rsidR="0004191D" w:rsidRDefault="0004191D" w:rsidP="0004191D">
      <w:pPr>
        <w:spacing w:after="200" w:line="360" w:lineRule="auto"/>
        <w:jc w:val="both"/>
        <w:rPr>
          <w:rFonts w:ascii="Arial" w:eastAsia="Calibri" w:hAnsi="Arial" w:cs="David"/>
          <w:szCs w:val="24"/>
          <w:lang w:eastAsia="en-US"/>
        </w:rPr>
      </w:pPr>
    </w:p>
    <w:p w14:paraId="3DEF45D6" w14:textId="77777777" w:rsidR="0004191D" w:rsidRDefault="0004191D" w:rsidP="0004191D">
      <w:pPr>
        <w:pStyle w:val="a1"/>
        <w:spacing w:after="200" w:line="360" w:lineRule="auto"/>
        <w:ind w:left="1080"/>
        <w:jc w:val="both"/>
        <w:rPr>
          <w:rFonts w:ascii="Arial" w:eastAsia="Calibri" w:hAnsi="Arial" w:cs="David"/>
          <w:szCs w:val="24"/>
          <w:lang w:eastAsia="en-US"/>
        </w:rPr>
      </w:pPr>
    </w:p>
    <w:p w14:paraId="1F5707AC" w14:textId="77777777" w:rsidR="0004191D" w:rsidRDefault="0004191D" w:rsidP="00441D7B">
      <w:pPr>
        <w:pStyle w:val="a1"/>
        <w:numPr>
          <w:ilvl w:val="0"/>
          <w:numId w:val="16"/>
        </w:numPr>
        <w:spacing w:after="200" w:line="360" w:lineRule="auto"/>
        <w:jc w:val="both"/>
        <w:rPr>
          <w:rFonts w:ascii="Arial" w:eastAsia="Calibri" w:hAnsi="Arial" w:cs="David"/>
          <w:color w:val="0070C0"/>
          <w:szCs w:val="24"/>
          <w:lang w:eastAsia="en-US"/>
        </w:rPr>
      </w:pPr>
      <w:r>
        <w:rPr>
          <w:rFonts w:ascii="Arial" w:eastAsia="Calibri" w:hAnsi="Arial" w:cs="David"/>
          <w:szCs w:val="24"/>
          <w:rtl/>
          <w:lang w:eastAsia="en-US"/>
        </w:rPr>
        <w:t xml:space="preserve">תאר </w:t>
      </w:r>
      <w:commentRangeStart w:id="14"/>
      <w:r>
        <w:rPr>
          <w:rFonts w:ascii="Arial" w:eastAsia="Calibri" w:hAnsi="Arial" w:cs="David"/>
          <w:szCs w:val="24"/>
          <w:rtl/>
          <w:lang w:eastAsia="en-US"/>
        </w:rPr>
        <w:t>את</w:t>
      </w:r>
      <w:commentRangeEnd w:id="14"/>
      <w:r>
        <w:rPr>
          <w:rStyle w:val="af4"/>
          <w:rFonts w:cs="David"/>
        </w:rPr>
        <w:commentReference w:id="14"/>
      </w:r>
      <w:r>
        <w:rPr>
          <w:rFonts w:ascii="Arial" w:eastAsia="Calibri" w:hAnsi="Arial" w:cs="David"/>
          <w:szCs w:val="24"/>
          <w:rtl/>
          <w:lang w:eastAsia="en-US"/>
        </w:rPr>
        <w:t xml:space="preserve"> מדדי המערכת</w:t>
      </w:r>
      <w:r>
        <w:rPr>
          <w:rFonts w:ascii="Arial" w:eastAsia="Calibri" w:hAnsi="Arial" w:cs="David"/>
          <w:color w:val="FF0000"/>
          <w:szCs w:val="24"/>
          <w:rtl/>
          <w:lang w:eastAsia="en-US"/>
        </w:rPr>
        <w:t>:</w:t>
      </w:r>
    </w:p>
    <w:p w14:paraId="68CE1EA9" w14:textId="77777777" w:rsidR="0004191D" w:rsidRDefault="0004191D" w:rsidP="00441D7B">
      <w:pPr>
        <w:pStyle w:val="Normal1"/>
        <w:numPr>
          <w:ilvl w:val="0"/>
          <w:numId w:val="20"/>
        </w:numPr>
        <w:spacing w:after="0" w:line="360" w:lineRule="auto"/>
        <w:ind w:right="0"/>
        <w:rPr>
          <w:u w:val="single"/>
        </w:rPr>
      </w:pPr>
      <w:r>
        <w:rPr>
          <w:u w:val="single"/>
          <w:rtl/>
        </w:rPr>
        <w:t>חיזוק רמת התלמיד במקצועות השונים.</w:t>
      </w:r>
    </w:p>
    <w:p w14:paraId="467B16AE" w14:textId="77777777" w:rsidR="0004191D" w:rsidRDefault="0004191D" w:rsidP="0004191D">
      <w:pPr>
        <w:pStyle w:val="1"/>
        <w:numPr>
          <w:ilvl w:val="0"/>
          <w:numId w:val="0"/>
        </w:numPr>
        <w:ind w:left="2160"/>
      </w:pPr>
      <w:r>
        <w:rPr>
          <w:rtl/>
        </w:rPr>
        <w:t>מדד שבודק האם המערכת השיגה את יעדיה וגרמה לתלמיד להשתפר במקצועות השונים.</w:t>
      </w:r>
    </w:p>
    <w:p w14:paraId="7B21F084" w14:textId="77777777" w:rsidR="0004191D" w:rsidRDefault="0004191D" w:rsidP="00441D7B">
      <w:pPr>
        <w:pStyle w:val="Normal1"/>
        <w:numPr>
          <w:ilvl w:val="0"/>
          <w:numId w:val="20"/>
        </w:numPr>
        <w:spacing w:after="0" w:line="360" w:lineRule="auto"/>
        <w:ind w:right="0"/>
        <w:rPr>
          <w:u w:val="single"/>
        </w:rPr>
      </w:pPr>
      <w:r>
        <w:rPr>
          <w:u w:val="single"/>
          <w:rtl/>
        </w:rPr>
        <w:t>חיזוק רמת העניין של התלמיד במקצוע הנלמד.</w:t>
      </w:r>
    </w:p>
    <w:p w14:paraId="6014F9F4" w14:textId="77777777" w:rsidR="0004191D" w:rsidRDefault="0004191D" w:rsidP="0004191D">
      <w:pPr>
        <w:pStyle w:val="1"/>
        <w:numPr>
          <w:ilvl w:val="0"/>
          <w:numId w:val="0"/>
        </w:numPr>
        <w:ind w:left="1512" w:firstLine="648"/>
      </w:pPr>
      <w:r>
        <w:rPr>
          <w:rtl/>
        </w:rPr>
        <w:t>האם שיטת הלימוד גרמה לתלמיד להתחבר יותר למקצוע ולהיות סקרן.</w:t>
      </w:r>
    </w:p>
    <w:p w14:paraId="1FC5E52D" w14:textId="77777777" w:rsidR="0004191D" w:rsidRDefault="0004191D" w:rsidP="00441D7B">
      <w:pPr>
        <w:pStyle w:val="Normal1"/>
        <w:numPr>
          <w:ilvl w:val="0"/>
          <w:numId w:val="20"/>
        </w:numPr>
        <w:spacing w:after="0" w:line="360" w:lineRule="auto"/>
        <w:ind w:right="0"/>
        <w:rPr>
          <w:u w:val="single"/>
          <w:rtl/>
        </w:rPr>
      </w:pPr>
      <w:r>
        <w:rPr>
          <w:u w:val="single"/>
          <w:rtl/>
        </w:rPr>
        <w:t>שיפור יכולות התלמיד באינטליגנציות בהם הוא חלש.</w:t>
      </w:r>
    </w:p>
    <w:p w14:paraId="05F5B988" w14:textId="77777777" w:rsidR="0004191D" w:rsidRDefault="0004191D" w:rsidP="0004191D">
      <w:pPr>
        <w:pStyle w:val="1"/>
        <w:numPr>
          <w:ilvl w:val="0"/>
          <w:numId w:val="0"/>
        </w:numPr>
        <w:ind w:left="2160" w:hanging="30"/>
      </w:pPr>
      <w:r>
        <w:rPr>
          <w:rtl/>
        </w:rPr>
        <w:t>האם המערכת גרמה לתלמיד להשתפר באינטליגנציות בהם היה חלש כשהוא בחר   בהם.</w:t>
      </w:r>
    </w:p>
    <w:p w14:paraId="3EDB4324" w14:textId="77777777" w:rsidR="0004191D" w:rsidRDefault="0004191D" w:rsidP="00441D7B">
      <w:pPr>
        <w:pStyle w:val="Normal1"/>
        <w:numPr>
          <w:ilvl w:val="0"/>
          <w:numId w:val="20"/>
        </w:numPr>
        <w:spacing w:after="0" w:line="360" w:lineRule="auto"/>
        <w:ind w:right="0"/>
        <w:rPr>
          <w:u w:val="single"/>
          <w:rtl/>
        </w:rPr>
      </w:pPr>
      <w:r>
        <w:rPr>
          <w:u w:val="single"/>
          <w:rtl/>
        </w:rPr>
        <w:t>חווית משתמש נוחה.</w:t>
      </w:r>
    </w:p>
    <w:p w14:paraId="7CAB8069" w14:textId="77777777" w:rsidR="0004191D" w:rsidRDefault="0004191D" w:rsidP="0004191D">
      <w:pPr>
        <w:pStyle w:val="1"/>
        <w:numPr>
          <w:ilvl w:val="0"/>
          <w:numId w:val="0"/>
        </w:numPr>
        <w:ind w:left="1872" w:firstLine="288"/>
      </w:pPr>
      <w:r>
        <w:rPr>
          <w:rtl/>
        </w:rPr>
        <w:t xml:space="preserve">האם משתמשי המערכת רואים אותה כנוחה לשימוש. </w:t>
      </w:r>
    </w:p>
    <w:p w14:paraId="5A6A2F28" w14:textId="77777777" w:rsidR="0004191D" w:rsidRDefault="0004191D" w:rsidP="00441D7B">
      <w:pPr>
        <w:pStyle w:val="Normal1"/>
        <w:numPr>
          <w:ilvl w:val="0"/>
          <w:numId w:val="20"/>
        </w:numPr>
        <w:spacing w:after="0" w:line="360" w:lineRule="auto"/>
        <w:ind w:right="0"/>
        <w:rPr>
          <w:u w:val="single"/>
          <w:rtl/>
        </w:rPr>
      </w:pPr>
      <w:r>
        <w:rPr>
          <w:u w:val="single"/>
          <w:rtl/>
        </w:rPr>
        <w:t xml:space="preserve">עבודה של התלמיד באינטליגנציות שהמערכת </w:t>
      </w:r>
      <w:proofErr w:type="spellStart"/>
      <w:r>
        <w:rPr>
          <w:u w:val="single"/>
          <w:rtl/>
        </w:rPr>
        <w:t>מתעדפת</w:t>
      </w:r>
      <w:proofErr w:type="spellEnd"/>
      <w:r>
        <w:rPr>
          <w:u w:val="single"/>
          <w:rtl/>
        </w:rPr>
        <w:t xml:space="preserve"> לתלמיד.</w:t>
      </w:r>
    </w:p>
    <w:p w14:paraId="36A00AD7" w14:textId="77777777" w:rsidR="0004191D" w:rsidRDefault="0004191D" w:rsidP="00441D7B">
      <w:pPr>
        <w:pStyle w:val="1"/>
        <w:numPr>
          <w:ilvl w:val="0"/>
          <w:numId w:val="21"/>
        </w:numPr>
        <w:rPr>
          <w:rtl/>
        </w:rPr>
      </w:pPr>
      <w:r>
        <w:rPr>
          <w:rtl/>
        </w:rPr>
        <w:t>האם המערכת מצליחה לגרום לתלמיד לעבוד על פי האינטליגנציות בהן הוא חזק.</w:t>
      </w:r>
    </w:p>
    <w:p w14:paraId="34CCB6DE" w14:textId="77777777" w:rsidR="0004191D" w:rsidRDefault="0004191D" w:rsidP="0004191D">
      <w:pPr>
        <w:pStyle w:val="1"/>
        <w:numPr>
          <w:ilvl w:val="0"/>
          <w:numId w:val="0"/>
        </w:numPr>
        <w:ind w:left="1872" w:firstLine="288"/>
        <w:rPr>
          <w:rtl/>
        </w:rPr>
      </w:pPr>
      <w:r>
        <w:rPr>
          <w:rtl/>
        </w:rPr>
        <w:lastRenderedPageBreak/>
        <w:t xml:space="preserve"> והאם היא מצליחה לגרום לו לשתף פעולה.</w:t>
      </w:r>
    </w:p>
    <w:p w14:paraId="2C90378B" w14:textId="77777777" w:rsidR="0004191D" w:rsidRDefault="0004191D" w:rsidP="00441D7B">
      <w:pPr>
        <w:pStyle w:val="1"/>
        <w:numPr>
          <w:ilvl w:val="0"/>
          <w:numId w:val="21"/>
        </w:numPr>
        <w:rPr>
          <w:rtl/>
        </w:rPr>
      </w:pPr>
      <w:r>
        <w:rPr>
          <w:rtl/>
        </w:rPr>
        <w:t>מכיוון שיש יותר מבחירה אחת אפשרית, והתלמיד לא חייב לבחור את האינטליגנציה הטובה ביותר התלמיד יחווה דעתו באיזה מידה הוא חושב ששיתף פעולה עם המלצות המערכת.</w:t>
      </w:r>
    </w:p>
    <w:p w14:paraId="33AFA19E" w14:textId="77777777" w:rsidR="0004191D" w:rsidRDefault="0004191D" w:rsidP="0004191D">
      <w:pPr>
        <w:pStyle w:val="1"/>
        <w:numPr>
          <w:ilvl w:val="0"/>
          <w:numId w:val="0"/>
        </w:numPr>
        <w:ind w:left="1080"/>
        <w:rPr>
          <w:rtl/>
        </w:rPr>
      </w:pPr>
    </w:p>
    <w:p w14:paraId="73D8073B" w14:textId="77777777" w:rsidR="0004191D" w:rsidRDefault="0004191D" w:rsidP="00441D7B">
      <w:pPr>
        <w:pStyle w:val="a1"/>
        <w:numPr>
          <w:ilvl w:val="0"/>
          <w:numId w:val="16"/>
        </w:numPr>
        <w:spacing w:after="200" w:line="360" w:lineRule="auto"/>
        <w:jc w:val="both"/>
        <w:rPr>
          <w:rFonts w:ascii="Arial" w:eastAsia="Calibri" w:hAnsi="Arial" w:cs="David"/>
          <w:szCs w:val="24"/>
          <w:lang w:eastAsia="en-US"/>
        </w:rPr>
      </w:pPr>
      <w:r>
        <w:rPr>
          <w:rFonts w:ascii="Arial" w:eastAsia="Calibri" w:hAnsi="Arial" w:cs="David"/>
          <w:szCs w:val="24"/>
          <w:rtl/>
          <w:lang w:eastAsia="en-US"/>
        </w:rPr>
        <w:t>ההצדקה העסקית למערכת הינה מתן פתרון לימודי יעיל ורחב יותר לתלמידי חטיבת הביניים בישראל.</w:t>
      </w:r>
    </w:p>
    <w:p w14:paraId="419A64A9" w14:textId="77777777" w:rsidR="0004191D" w:rsidRDefault="0004191D" w:rsidP="0004191D">
      <w:pPr>
        <w:pStyle w:val="2"/>
        <w:spacing w:line="240" w:lineRule="auto"/>
      </w:pPr>
      <w:r>
        <w:rPr>
          <w:rtl/>
        </w:rPr>
        <w:t>מדדי הצלחה איכותיים וכמותיים</w:t>
      </w:r>
    </w:p>
    <w:p w14:paraId="5B14758B" w14:textId="77777777" w:rsidR="0004191D" w:rsidRDefault="0004191D" w:rsidP="00441D7B">
      <w:pPr>
        <w:pStyle w:val="1"/>
        <w:numPr>
          <w:ilvl w:val="0"/>
          <w:numId w:val="22"/>
        </w:numPr>
        <w:rPr>
          <w:sz w:val="20"/>
          <w:rtl/>
        </w:rPr>
      </w:pPr>
      <w:r>
        <w:rPr>
          <w:rtl/>
        </w:rPr>
        <w:t xml:space="preserve">חיזוק </w:t>
      </w:r>
      <w:commentRangeStart w:id="15"/>
      <w:r>
        <w:rPr>
          <w:rtl/>
        </w:rPr>
        <w:t>רמת</w:t>
      </w:r>
      <w:commentRangeEnd w:id="15"/>
      <w:r>
        <w:rPr>
          <w:rStyle w:val="af4"/>
          <w:rFonts w:ascii="Times New Roman" w:eastAsia="Times New Roman" w:hAnsi="Times New Roman"/>
          <w:lang w:eastAsia="he-IL"/>
        </w:rPr>
        <w:commentReference w:id="15"/>
      </w:r>
      <w:r>
        <w:rPr>
          <w:rtl/>
        </w:rPr>
        <w:t xml:space="preserve"> התלמיד במקצועות השונים.(כמותי)</w:t>
      </w:r>
    </w:p>
    <w:p w14:paraId="3AEE40A5" w14:textId="77777777" w:rsidR="0004191D" w:rsidRDefault="0004191D" w:rsidP="0004191D">
      <w:pPr>
        <w:pStyle w:val="1"/>
        <w:numPr>
          <w:ilvl w:val="0"/>
          <w:numId w:val="0"/>
        </w:numPr>
        <w:ind w:left="1440"/>
        <w:rPr>
          <w:sz w:val="20"/>
        </w:rPr>
      </w:pPr>
      <w:r>
        <w:rPr>
          <w:rtl/>
        </w:rPr>
        <w:t>השתפרות מספיקה תחשב עליה בציוני מטלות בכ-10%.</w:t>
      </w:r>
    </w:p>
    <w:p w14:paraId="6132CA0A" w14:textId="77777777" w:rsidR="0004191D" w:rsidRDefault="0004191D" w:rsidP="0004191D">
      <w:pPr>
        <w:pStyle w:val="1"/>
        <w:numPr>
          <w:ilvl w:val="0"/>
          <w:numId w:val="0"/>
        </w:numPr>
        <w:ind w:left="1440"/>
        <w:rPr>
          <w:sz w:val="20"/>
          <w:rtl/>
        </w:rPr>
      </w:pPr>
    </w:p>
    <w:p w14:paraId="747DC223" w14:textId="77777777" w:rsidR="0004191D" w:rsidRDefault="0004191D" w:rsidP="00441D7B">
      <w:pPr>
        <w:pStyle w:val="1"/>
        <w:numPr>
          <w:ilvl w:val="0"/>
          <w:numId w:val="22"/>
        </w:numPr>
        <w:rPr>
          <w:rtl/>
        </w:rPr>
      </w:pPr>
      <w:r>
        <w:rPr>
          <w:rtl/>
        </w:rPr>
        <w:t>חיזוק רמת העניין של התלמיד במקצוע הנלמד(איכותי)</w:t>
      </w:r>
    </w:p>
    <w:p w14:paraId="178DB71F" w14:textId="77777777" w:rsidR="0004191D" w:rsidRDefault="0004191D" w:rsidP="0004191D">
      <w:pPr>
        <w:pStyle w:val="1"/>
        <w:numPr>
          <w:ilvl w:val="0"/>
          <w:numId w:val="0"/>
        </w:numPr>
        <w:ind w:left="1440"/>
      </w:pPr>
      <w:r>
        <w:rPr>
          <w:rtl/>
        </w:rPr>
        <w:t>האם שיטת הלימוד גרמה לתלמיד להתחבר יותר למקצוע ולהיות סקרן</w:t>
      </w:r>
    </w:p>
    <w:p w14:paraId="32B6E439" w14:textId="77777777" w:rsidR="0004191D" w:rsidRDefault="0004191D" w:rsidP="0004191D">
      <w:pPr>
        <w:pStyle w:val="1"/>
        <w:numPr>
          <w:ilvl w:val="0"/>
          <w:numId w:val="0"/>
        </w:numPr>
        <w:ind w:left="1440"/>
        <w:rPr>
          <w:rtl/>
        </w:rPr>
      </w:pPr>
      <w:r>
        <w:rPr>
          <w:rtl/>
        </w:rPr>
        <w:t>בסולם של 1-5,היעד הוא מעל 3.</w:t>
      </w:r>
    </w:p>
    <w:p w14:paraId="57214C2D" w14:textId="77777777" w:rsidR="0004191D" w:rsidRDefault="0004191D" w:rsidP="00EA7C4E">
      <w:pPr>
        <w:pStyle w:val="Normal1"/>
        <w:ind w:right="0"/>
        <w:rPr>
          <w:rtl/>
        </w:rPr>
      </w:pPr>
    </w:p>
    <w:p w14:paraId="33744665" w14:textId="77777777" w:rsidR="0004191D" w:rsidRDefault="0004191D" w:rsidP="00441D7B">
      <w:pPr>
        <w:pStyle w:val="1"/>
        <w:numPr>
          <w:ilvl w:val="0"/>
          <w:numId w:val="22"/>
        </w:numPr>
        <w:rPr>
          <w:rtl/>
        </w:rPr>
      </w:pPr>
      <w:r>
        <w:rPr>
          <w:rtl/>
        </w:rPr>
        <w:t>חווית משתמש נוחה.(איכותי)</w:t>
      </w:r>
    </w:p>
    <w:p w14:paraId="0EBD67B0" w14:textId="77777777" w:rsidR="0004191D" w:rsidRDefault="0004191D" w:rsidP="0004191D">
      <w:pPr>
        <w:pStyle w:val="1"/>
        <w:numPr>
          <w:ilvl w:val="0"/>
          <w:numId w:val="0"/>
        </w:numPr>
        <w:ind w:left="1440"/>
      </w:pPr>
      <w:r>
        <w:rPr>
          <w:rtl/>
        </w:rPr>
        <w:t xml:space="preserve">האם משתמשי המערכת רואים אותה כנוחה לשימוש </w:t>
      </w:r>
    </w:p>
    <w:p w14:paraId="133F79FF" w14:textId="77777777" w:rsidR="0004191D" w:rsidRDefault="0004191D" w:rsidP="0004191D">
      <w:pPr>
        <w:pStyle w:val="1"/>
        <w:numPr>
          <w:ilvl w:val="0"/>
          <w:numId w:val="0"/>
        </w:numPr>
        <w:ind w:left="1440"/>
        <w:rPr>
          <w:rtl/>
        </w:rPr>
      </w:pPr>
      <w:r>
        <w:rPr>
          <w:rtl/>
        </w:rPr>
        <w:t>בסולם של 1-5, היעד הוא מעל 3.</w:t>
      </w:r>
    </w:p>
    <w:p w14:paraId="0537E1D0" w14:textId="77777777" w:rsidR="0004191D" w:rsidRDefault="0004191D" w:rsidP="0004191D">
      <w:pPr>
        <w:pStyle w:val="1"/>
        <w:numPr>
          <w:ilvl w:val="0"/>
          <w:numId w:val="0"/>
        </w:numPr>
        <w:ind w:left="1440"/>
        <w:rPr>
          <w:rtl/>
        </w:rPr>
      </w:pPr>
    </w:p>
    <w:p w14:paraId="4BDEA88D" w14:textId="77777777" w:rsidR="0004191D" w:rsidRDefault="0004191D" w:rsidP="00441D7B">
      <w:pPr>
        <w:pStyle w:val="1"/>
        <w:numPr>
          <w:ilvl w:val="0"/>
          <w:numId w:val="22"/>
        </w:numPr>
        <w:rPr>
          <w:rtl/>
        </w:rPr>
      </w:pPr>
      <w:r>
        <w:rPr>
          <w:rtl/>
        </w:rPr>
        <w:t xml:space="preserve">עבודה של התלמיד באינטליגנציות שהמערכת </w:t>
      </w:r>
      <w:proofErr w:type="spellStart"/>
      <w:r>
        <w:rPr>
          <w:rtl/>
        </w:rPr>
        <w:t>מתעדפת</w:t>
      </w:r>
      <w:proofErr w:type="spellEnd"/>
      <w:r>
        <w:rPr>
          <w:rtl/>
        </w:rPr>
        <w:t xml:space="preserve"> לתלמיד.(כמותי)</w:t>
      </w:r>
    </w:p>
    <w:p w14:paraId="37F507B5" w14:textId="77777777" w:rsidR="0004191D" w:rsidRDefault="0004191D" w:rsidP="0004191D">
      <w:pPr>
        <w:pStyle w:val="1"/>
        <w:numPr>
          <w:ilvl w:val="0"/>
          <w:numId w:val="0"/>
        </w:numPr>
        <w:ind w:left="1440"/>
      </w:pPr>
      <w:r>
        <w:rPr>
          <w:rtl/>
        </w:rPr>
        <w:t>בסולם של 1-5, היעד הוא מעל 3.</w:t>
      </w:r>
    </w:p>
    <w:p w14:paraId="6AA4754D" w14:textId="77777777" w:rsidR="00BB07EA" w:rsidRPr="0004191D" w:rsidRDefault="00BB07EA" w:rsidP="00244349">
      <w:pPr>
        <w:spacing w:after="200" w:line="360" w:lineRule="auto"/>
        <w:jc w:val="both"/>
        <w:rPr>
          <w:rFonts w:ascii="Arial" w:eastAsia="Calibri" w:hAnsi="Arial" w:cs="David"/>
          <w:szCs w:val="24"/>
          <w:lang w:eastAsia="en-US"/>
        </w:rPr>
      </w:pPr>
    </w:p>
    <w:p w14:paraId="4357EC8B" w14:textId="6BECD0FD" w:rsidR="00C36416" w:rsidRDefault="00C36416" w:rsidP="00165E73">
      <w:pPr>
        <w:pStyle w:val="10"/>
        <w:rPr>
          <w:rtl/>
        </w:rPr>
      </w:pPr>
      <w:r w:rsidRPr="00476CB8">
        <w:rPr>
          <w:rFonts w:hint="cs"/>
          <w:rtl/>
        </w:rPr>
        <w:lastRenderedPageBreak/>
        <w:t>ניהול הפרויקט</w:t>
      </w:r>
      <w:r w:rsidR="00021EDA">
        <w:rPr>
          <w:rStyle w:val="a9"/>
          <w:rtl/>
        </w:rPr>
        <w:footnoteReference w:id="2"/>
      </w:r>
      <w:r w:rsidRPr="00476CB8">
        <w:rPr>
          <w:rFonts w:hint="cs"/>
          <w:rtl/>
        </w:rPr>
        <w:t>:</w:t>
      </w:r>
    </w:p>
    <w:p w14:paraId="78585FE8" w14:textId="762CC68D" w:rsidR="0004191D" w:rsidRDefault="00E97229" w:rsidP="0004191D">
      <w:pPr>
        <w:pStyle w:val="2"/>
        <w:spacing w:line="240" w:lineRule="auto"/>
      </w:pPr>
      <w:r>
        <w:rPr>
          <w:rFonts w:hint="cs"/>
          <w:rtl/>
        </w:rPr>
        <w:t>ת</w:t>
      </w:r>
      <w:r w:rsidR="0004191D">
        <w:rPr>
          <w:rtl/>
        </w:rPr>
        <w:t>כנית עבודה מלאה</w:t>
      </w:r>
    </w:p>
    <w:p w14:paraId="716446BB" w14:textId="77777777" w:rsidR="0004191D" w:rsidRDefault="0004191D" w:rsidP="0004191D">
      <w:pPr>
        <w:pStyle w:val="14"/>
        <w:rPr>
          <w:rtl/>
        </w:rPr>
      </w:pPr>
      <w:r>
        <w:rPr>
          <w:rtl/>
        </w:rPr>
        <w:t xml:space="preserve">תאר בפירוט את תכנית העבודה המלאה. תאר פעולות משנה, תלויות, משאבים, אילוצים ואבני דרך. השתמש בכלים ובידע מקורס ניהול פרויקטים. תוכל להשתמש למשל בעקרונות תזמון המיזם או בתרשימי </w:t>
      </w:r>
      <w:proofErr w:type="spellStart"/>
      <w:r>
        <w:rPr>
          <w:rtl/>
        </w:rPr>
        <w:t>גאנט</w:t>
      </w:r>
      <w:proofErr w:type="spellEnd"/>
      <w:r>
        <w:rPr>
          <w:rtl/>
        </w:rPr>
        <w:t xml:space="preserve">, בעזרת התוכנה לניהול פרויקטים. </w:t>
      </w:r>
    </w:p>
    <w:p w14:paraId="2EFA7317"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591DF645"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D7DA8C1" w14:textId="1082AD96"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3460AF01" wp14:editId="5402F520">
            <wp:extent cx="5943600" cy="1724025"/>
            <wp:effectExtent l="0" t="0" r="0" b="9525"/>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724025"/>
                    </a:xfrm>
                    <a:prstGeom prst="rect">
                      <a:avLst/>
                    </a:prstGeom>
                    <a:noFill/>
                    <a:ln>
                      <a:noFill/>
                    </a:ln>
                  </pic:spPr>
                </pic:pic>
              </a:graphicData>
            </a:graphic>
          </wp:inline>
        </w:drawing>
      </w:r>
    </w:p>
    <w:p w14:paraId="08BFDF57" w14:textId="77777777" w:rsidR="0004191D" w:rsidRDefault="0004191D" w:rsidP="0004191D">
      <w:pPr>
        <w:spacing w:after="200" w:line="360" w:lineRule="auto"/>
        <w:jc w:val="both"/>
        <w:rPr>
          <w:rFonts w:ascii="Arial" w:eastAsia="Calibri" w:hAnsi="Arial" w:cs="David"/>
          <w:color w:val="FF0000"/>
          <w:szCs w:val="24"/>
          <w:rtl/>
          <w:lang w:eastAsia="en-US"/>
        </w:rPr>
      </w:pPr>
    </w:p>
    <w:p w14:paraId="43E7BD62" w14:textId="33EB2844"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7C268530" wp14:editId="3238463C">
            <wp:extent cx="5943600" cy="19431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2C593BF5"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765DFA4C" w14:textId="02443E1C"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lastRenderedPageBreak/>
        <w:drawing>
          <wp:inline distT="0" distB="0" distL="0" distR="0" wp14:anchorId="6CD07BBE" wp14:editId="62CD8A6C">
            <wp:extent cx="3505200" cy="2085975"/>
            <wp:effectExtent l="0" t="0" r="0" b="9525"/>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5200" cy="2085975"/>
                    </a:xfrm>
                    <a:prstGeom prst="rect">
                      <a:avLst/>
                    </a:prstGeom>
                    <a:noFill/>
                    <a:ln>
                      <a:noFill/>
                    </a:ln>
                  </pic:spPr>
                </pic:pic>
              </a:graphicData>
            </a:graphic>
          </wp:inline>
        </w:drawing>
      </w:r>
      <w:r>
        <w:rPr>
          <w:noProof/>
          <w:lang w:eastAsia="en-US"/>
        </w:rPr>
        <w:drawing>
          <wp:inline distT="0" distB="0" distL="0" distR="0" wp14:anchorId="15282B3A" wp14:editId="6B4C155B">
            <wp:extent cx="5943600" cy="1714500"/>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inline>
        </w:drawing>
      </w:r>
    </w:p>
    <w:p w14:paraId="0E581CB7"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6552498E"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20DCCBD1" w14:textId="1037578B" w:rsidR="0004191D" w:rsidRDefault="0004191D" w:rsidP="0004191D">
      <w:pPr>
        <w:pStyle w:val="a1"/>
        <w:spacing w:after="200" w:line="360" w:lineRule="auto"/>
        <w:ind w:left="810"/>
        <w:jc w:val="both"/>
        <w:rPr>
          <w:rFonts w:ascii="Arial" w:eastAsia="Calibri" w:hAnsi="Arial" w:cs="David"/>
          <w:color w:val="FF0000"/>
          <w:szCs w:val="24"/>
          <w:rtl/>
          <w:lang w:eastAsia="en-US"/>
        </w:rPr>
      </w:pPr>
      <w:r>
        <w:rPr>
          <w:noProof/>
          <w:lang w:eastAsia="en-US"/>
        </w:rPr>
        <w:drawing>
          <wp:inline distT="0" distB="0" distL="0" distR="0" wp14:anchorId="410F05A5" wp14:editId="426AA48C">
            <wp:extent cx="4086225" cy="2867025"/>
            <wp:effectExtent l="0" t="0" r="9525" b="952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6225" cy="2867025"/>
                    </a:xfrm>
                    <a:prstGeom prst="rect">
                      <a:avLst/>
                    </a:prstGeom>
                    <a:noFill/>
                    <a:ln>
                      <a:noFill/>
                    </a:ln>
                  </pic:spPr>
                </pic:pic>
              </a:graphicData>
            </a:graphic>
          </wp:inline>
        </w:drawing>
      </w:r>
    </w:p>
    <w:p w14:paraId="5183D4BC" w14:textId="77777777" w:rsidR="0004191D" w:rsidRDefault="0004191D" w:rsidP="0004191D">
      <w:pPr>
        <w:pStyle w:val="a1"/>
        <w:spacing w:after="200" w:line="360" w:lineRule="auto"/>
        <w:ind w:left="810"/>
        <w:jc w:val="both"/>
        <w:rPr>
          <w:rFonts w:ascii="Arial" w:eastAsia="Calibri" w:hAnsi="Arial" w:cs="David"/>
          <w:color w:val="FF0000"/>
          <w:szCs w:val="24"/>
          <w:rtl/>
          <w:lang w:eastAsia="en-US"/>
        </w:rPr>
      </w:pPr>
    </w:p>
    <w:p w14:paraId="51345417" w14:textId="0AB5ACF3" w:rsidR="0004191D" w:rsidRDefault="0004191D" w:rsidP="0004191D">
      <w:pPr>
        <w:pStyle w:val="2"/>
        <w:spacing w:line="240" w:lineRule="auto"/>
        <w:rPr>
          <w:rtl/>
        </w:rPr>
      </w:pPr>
      <w:commentRangeStart w:id="16"/>
      <w:r>
        <w:rPr>
          <w:rtl/>
        </w:rPr>
        <w:lastRenderedPageBreak/>
        <w:t>ניהול סיכונים</w:t>
      </w:r>
      <w:commentRangeEnd w:id="16"/>
      <w:r w:rsidR="00E97229">
        <w:rPr>
          <w:rStyle w:val="af4"/>
          <w:rFonts w:ascii="Times New Roman" w:hAnsi="Times New Roman"/>
          <w:b w:val="0"/>
          <w:bCs w:val="0"/>
          <w:smallCaps w:val="0"/>
          <w:spacing w:val="0"/>
          <w:rtl/>
          <w:lang w:eastAsia="he-IL"/>
        </w:rPr>
        <w:commentReference w:id="16"/>
      </w:r>
    </w:p>
    <w:p w14:paraId="21516569" w14:textId="77777777" w:rsidR="00E97229" w:rsidRDefault="00E97229" w:rsidP="00E97229">
      <w:pPr>
        <w:rPr>
          <w:sz w:val="28"/>
          <w:u w:val="single"/>
          <w:rtl/>
        </w:rPr>
      </w:pPr>
      <w:r>
        <w:rPr>
          <w:rFonts w:hint="cs"/>
          <w:sz w:val="28"/>
          <w:u w:val="single"/>
          <w:rtl/>
        </w:rPr>
        <w:t>.מיפוי סיכונים</w:t>
      </w:r>
    </w:p>
    <w:tbl>
      <w:tblPr>
        <w:tblStyle w:val="16"/>
        <w:tblpPr w:leftFromText="180" w:rightFromText="180" w:vertAnchor="page" w:horzAnchor="margin" w:tblpY="4726"/>
        <w:bidiVisual/>
        <w:tblW w:w="8844" w:type="dxa"/>
        <w:tblLook w:val="04A0" w:firstRow="1" w:lastRow="0" w:firstColumn="1" w:lastColumn="0" w:noHBand="0" w:noVBand="1"/>
      </w:tblPr>
      <w:tblGrid>
        <w:gridCol w:w="1104"/>
        <w:gridCol w:w="2974"/>
        <w:gridCol w:w="4766"/>
      </w:tblGrid>
      <w:tr w:rsidR="00E97229" w14:paraId="787EDC56" w14:textId="77777777" w:rsidTr="00F823B8">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104" w:type="dxa"/>
          </w:tcPr>
          <w:p w14:paraId="123F7EE1" w14:textId="77777777" w:rsidR="00E97229" w:rsidRDefault="00E97229" w:rsidP="00F823B8">
            <w:pPr>
              <w:jc w:val="center"/>
              <w:rPr>
                <w:rtl/>
              </w:rPr>
            </w:pPr>
            <w:r>
              <w:rPr>
                <w:rFonts w:hint="cs"/>
                <w:rtl/>
              </w:rPr>
              <w:t>מספר אירוע סיכון</w:t>
            </w:r>
          </w:p>
        </w:tc>
        <w:tc>
          <w:tcPr>
            <w:tcW w:w="2974" w:type="dxa"/>
          </w:tcPr>
          <w:p w14:paraId="28F333C3" w14:textId="77777777" w:rsidR="00E97229" w:rsidRDefault="00E97229" w:rsidP="00F823B8">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פעילות(או ערסל פעילויות)</w:t>
            </w:r>
          </w:p>
        </w:tc>
        <w:tc>
          <w:tcPr>
            <w:tcW w:w="4766" w:type="dxa"/>
          </w:tcPr>
          <w:p w14:paraId="15159842" w14:textId="77777777" w:rsidR="00E97229" w:rsidRDefault="00E97229" w:rsidP="00F823B8">
            <w:pPr>
              <w:jc w:val="center"/>
              <w:cnfStyle w:val="100000000000" w:firstRow="1" w:lastRow="0" w:firstColumn="0" w:lastColumn="0" w:oddVBand="0" w:evenVBand="0" w:oddHBand="0" w:evenHBand="0" w:firstRowFirstColumn="0" w:firstRowLastColumn="0" w:lastRowFirstColumn="0" w:lastRowLastColumn="0"/>
              <w:rPr>
                <w:rtl/>
              </w:rPr>
            </w:pPr>
            <w:r>
              <w:rPr>
                <w:rFonts w:hint="cs"/>
                <w:rtl/>
              </w:rPr>
              <w:t>תיאור הסיכון</w:t>
            </w:r>
          </w:p>
        </w:tc>
      </w:tr>
      <w:tr w:rsidR="00E97229" w14:paraId="5E70DFA6" w14:textId="77777777" w:rsidTr="00F823B8">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04" w:type="dxa"/>
          </w:tcPr>
          <w:p w14:paraId="35D7D092" w14:textId="77777777" w:rsidR="00E97229" w:rsidRDefault="00E97229" w:rsidP="00F823B8">
            <w:pPr>
              <w:jc w:val="center"/>
              <w:rPr>
                <w:rtl/>
              </w:rPr>
            </w:pPr>
            <w:r>
              <w:rPr>
                <w:rFonts w:hint="cs"/>
                <w:rtl/>
              </w:rPr>
              <w:t>1</w:t>
            </w:r>
          </w:p>
        </w:tc>
        <w:tc>
          <w:tcPr>
            <w:tcW w:w="2974" w:type="dxa"/>
          </w:tcPr>
          <w:p w14:paraId="3369384C"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תחילת כתיבת מסמך אפיון-חקר מצב קיים ותיאור השוק</w:t>
            </w:r>
          </w:p>
        </w:tc>
        <w:tc>
          <w:tcPr>
            <w:tcW w:w="4766" w:type="dxa"/>
          </w:tcPr>
          <w:p w14:paraId="66A18B7B"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אי הבנה נכונה של השוק והסביבה עלול לגרור התממשות סיכון של תוצר שאינו מתאים לשוק שלנו.</w:t>
            </w:r>
          </w:p>
        </w:tc>
      </w:tr>
      <w:tr w:rsidR="00E97229" w14:paraId="34BD0210" w14:textId="77777777" w:rsidTr="00F823B8">
        <w:trPr>
          <w:trHeight w:val="355"/>
        </w:trPr>
        <w:tc>
          <w:tcPr>
            <w:cnfStyle w:val="001000000000" w:firstRow="0" w:lastRow="0" w:firstColumn="1" w:lastColumn="0" w:oddVBand="0" w:evenVBand="0" w:oddHBand="0" w:evenHBand="0" w:firstRowFirstColumn="0" w:firstRowLastColumn="0" w:lastRowFirstColumn="0" w:lastRowLastColumn="0"/>
            <w:tcW w:w="1104" w:type="dxa"/>
          </w:tcPr>
          <w:p w14:paraId="2B40C7B6" w14:textId="77777777" w:rsidR="00E97229" w:rsidRDefault="00E97229" w:rsidP="00F823B8">
            <w:pPr>
              <w:jc w:val="center"/>
              <w:rPr>
                <w:rtl/>
              </w:rPr>
            </w:pPr>
            <w:r>
              <w:rPr>
                <w:rFonts w:hint="cs"/>
                <w:rtl/>
              </w:rPr>
              <w:t>2</w:t>
            </w:r>
          </w:p>
        </w:tc>
        <w:tc>
          <w:tcPr>
            <w:tcW w:w="2974" w:type="dxa"/>
          </w:tcPr>
          <w:p w14:paraId="6F3A53E0"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משך אפיון חלק ב דרישות המערכת</w:t>
            </w:r>
          </w:p>
        </w:tc>
        <w:tc>
          <w:tcPr>
            <w:tcW w:w="4766" w:type="dxa"/>
          </w:tcPr>
          <w:p w14:paraId="2BB0B282"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שלב קריטי בהבנת הפרויקט, קיים סיכון שמאילוצי זמן שלנו או ניתוח שגוי התוצרים לא יהיו ברמה הנדרשת.</w:t>
            </w:r>
          </w:p>
        </w:tc>
      </w:tr>
      <w:tr w:rsidR="00E97229" w14:paraId="45020956" w14:textId="77777777" w:rsidTr="00F823B8">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04" w:type="dxa"/>
          </w:tcPr>
          <w:p w14:paraId="5204FBAC" w14:textId="77777777" w:rsidR="00E97229" w:rsidRDefault="00E97229" w:rsidP="00F823B8">
            <w:pPr>
              <w:jc w:val="center"/>
              <w:rPr>
                <w:rtl/>
              </w:rPr>
            </w:pPr>
            <w:r>
              <w:rPr>
                <w:rFonts w:hint="cs"/>
                <w:rtl/>
              </w:rPr>
              <w:t>3</w:t>
            </w:r>
          </w:p>
        </w:tc>
        <w:tc>
          <w:tcPr>
            <w:tcW w:w="2974" w:type="dxa"/>
          </w:tcPr>
          <w:p w14:paraId="2437E9DA"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המשך אפיון חלק ב דרישות המערכת</w:t>
            </w:r>
          </w:p>
        </w:tc>
        <w:tc>
          <w:tcPr>
            <w:tcW w:w="4766" w:type="dxa"/>
          </w:tcPr>
          <w:p w14:paraId="1013070C"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עקב אילוצי זמן שלנו יתכן שלא נספיק לבצע את כל התוצרים של שלב זה.</w:t>
            </w:r>
          </w:p>
        </w:tc>
      </w:tr>
      <w:tr w:rsidR="00E97229" w14:paraId="1A8D4DE7" w14:textId="77777777" w:rsidTr="00F823B8">
        <w:trPr>
          <w:trHeight w:val="355"/>
        </w:trPr>
        <w:tc>
          <w:tcPr>
            <w:cnfStyle w:val="001000000000" w:firstRow="0" w:lastRow="0" w:firstColumn="1" w:lastColumn="0" w:oddVBand="0" w:evenVBand="0" w:oddHBand="0" w:evenHBand="0" w:firstRowFirstColumn="0" w:firstRowLastColumn="0" w:lastRowFirstColumn="0" w:lastRowLastColumn="0"/>
            <w:tcW w:w="1104" w:type="dxa"/>
          </w:tcPr>
          <w:p w14:paraId="7A2D07FF" w14:textId="77777777" w:rsidR="00E97229" w:rsidRDefault="00E97229" w:rsidP="00F823B8">
            <w:pPr>
              <w:jc w:val="center"/>
              <w:rPr>
                <w:rtl/>
              </w:rPr>
            </w:pPr>
            <w:r>
              <w:rPr>
                <w:rFonts w:hint="cs"/>
                <w:rtl/>
              </w:rPr>
              <w:t>4</w:t>
            </w:r>
          </w:p>
        </w:tc>
        <w:tc>
          <w:tcPr>
            <w:tcW w:w="2974" w:type="dxa"/>
          </w:tcPr>
          <w:p w14:paraId="2C98C716"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פגישה עם אפרת-מסכים</w:t>
            </w:r>
          </w:p>
        </w:tc>
        <w:tc>
          <w:tcPr>
            <w:tcW w:w="4766" w:type="dxa"/>
          </w:tcPr>
          <w:p w14:paraId="7C1A5DCC"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פגישה קצרה וחשובה, תתכן אפשרות שלא נצליח להפיק את הנחוץ לנו מהמפגש מבחינת הספק ואיכות</w:t>
            </w:r>
          </w:p>
        </w:tc>
      </w:tr>
      <w:tr w:rsidR="00E97229" w14:paraId="1D0273F6" w14:textId="77777777" w:rsidTr="00F823B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104" w:type="dxa"/>
          </w:tcPr>
          <w:p w14:paraId="39F254E2" w14:textId="77777777" w:rsidR="00E97229" w:rsidRDefault="00E97229" w:rsidP="00F823B8">
            <w:pPr>
              <w:jc w:val="center"/>
              <w:rPr>
                <w:rtl/>
              </w:rPr>
            </w:pPr>
            <w:r>
              <w:rPr>
                <w:rFonts w:hint="cs"/>
                <w:rtl/>
              </w:rPr>
              <w:t>5</w:t>
            </w:r>
          </w:p>
        </w:tc>
        <w:tc>
          <w:tcPr>
            <w:tcW w:w="2974" w:type="dxa"/>
          </w:tcPr>
          <w:p w14:paraId="20AF4443"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תכנון מסכים</w:t>
            </w:r>
          </w:p>
        </w:tc>
        <w:tc>
          <w:tcPr>
            <w:tcW w:w="4766" w:type="dxa"/>
          </w:tcPr>
          <w:p w14:paraId="7EDA6FDD"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פעולה חשובה שהקצבנו לה מעט זמן לכן יתכנן והתהליכים התעכבו.</w:t>
            </w:r>
          </w:p>
        </w:tc>
      </w:tr>
      <w:tr w:rsidR="00E97229" w14:paraId="4BD81AEE" w14:textId="77777777" w:rsidTr="00F823B8">
        <w:trPr>
          <w:trHeight w:val="182"/>
        </w:trPr>
        <w:tc>
          <w:tcPr>
            <w:cnfStyle w:val="001000000000" w:firstRow="0" w:lastRow="0" w:firstColumn="1" w:lastColumn="0" w:oddVBand="0" w:evenVBand="0" w:oddHBand="0" w:evenHBand="0" w:firstRowFirstColumn="0" w:firstRowLastColumn="0" w:lastRowFirstColumn="0" w:lastRowLastColumn="0"/>
            <w:tcW w:w="1104" w:type="dxa"/>
          </w:tcPr>
          <w:p w14:paraId="022775D1" w14:textId="77777777" w:rsidR="00E97229" w:rsidRDefault="00E97229" w:rsidP="00F823B8">
            <w:pPr>
              <w:jc w:val="center"/>
              <w:rPr>
                <w:rtl/>
              </w:rPr>
            </w:pPr>
            <w:r>
              <w:rPr>
                <w:rFonts w:hint="cs"/>
                <w:rtl/>
              </w:rPr>
              <w:t>6</w:t>
            </w:r>
          </w:p>
        </w:tc>
        <w:tc>
          <w:tcPr>
            <w:tcW w:w="2974" w:type="dxa"/>
          </w:tcPr>
          <w:p w14:paraId="3EDF9769"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תכנון מסכים</w:t>
            </w:r>
          </w:p>
        </w:tc>
        <w:tc>
          <w:tcPr>
            <w:tcW w:w="4766" w:type="dxa"/>
          </w:tcPr>
          <w:p w14:paraId="22C071BD"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יתכן מצב שרמת תכנון המסכים לא תגיע לרמה הנדרשת.</w:t>
            </w:r>
          </w:p>
        </w:tc>
      </w:tr>
      <w:tr w:rsidR="00E97229" w14:paraId="6AA681A5" w14:textId="77777777" w:rsidTr="00F823B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104" w:type="dxa"/>
          </w:tcPr>
          <w:p w14:paraId="3C8DE9F0" w14:textId="77777777" w:rsidR="00E97229" w:rsidRDefault="00E97229" w:rsidP="00F823B8">
            <w:pPr>
              <w:jc w:val="center"/>
              <w:rPr>
                <w:rtl/>
              </w:rPr>
            </w:pPr>
            <w:r>
              <w:rPr>
                <w:rFonts w:hint="cs"/>
                <w:rtl/>
              </w:rPr>
              <w:t>7</w:t>
            </w:r>
          </w:p>
        </w:tc>
        <w:tc>
          <w:tcPr>
            <w:tcW w:w="2974" w:type="dxa"/>
          </w:tcPr>
          <w:p w14:paraId="2B546EFC"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כתיבת מסמך אפיון-תרשימים</w:t>
            </w:r>
          </w:p>
        </w:tc>
        <w:tc>
          <w:tcPr>
            <w:tcW w:w="4766" w:type="dxa"/>
          </w:tcPr>
          <w:p w14:paraId="6132885F"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בשלב זה מתקיים תכנון מעמיק של המערכת יש סיכון שיתבצע תכנון שגוי או לא ברמה הנדרשת.</w:t>
            </w:r>
          </w:p>
        </w:tc>
      </w:tr>
      <w:tr w:rsidR="00E97229" w14:paraId="3AFCB069" w14:textId="77777777" w:rsidTr="00F823B8">
        <w:trPr>
          <w:trHeight w:val="365"/>
        </w:trPr>
        <w:tc>
          <w:tcPr>
            <w:cnfStyle w:val="001000000000" w:firstRow="0" w:lastRow="0" w:firstColumn="1" w:lastColumn="0" w:oddVBand="0" w:evenVBand="0" w:oddHBand="0" w:evenHBand="0" w:firstRowFirstColumn="0" w:firstRowLastColumn="0" w:lastRowFirstColumn="0" w:lastRowLastColumn="0"/>
            <w:tcW w:w="1104" w:type="dxa"/>
          </w:tcPr>
          <w:p w14:paraId="10C88EAE" w14:textId="77777777" w:rsidR="00E97229" w:rsidRDefault="00E97229" w:rsidP="00F823B8">
            <w:pPr>
              <w:jc w:val="center"/>
              <w:rPr>
                <w:rtl/>
              </w:rPr>
            </w:pPr>
            <w:r>
              <w:rPr>
                <w:rFonts w:hint="cs"/>
                <w:rtl/>
              </w:rPr>
              <w:t>8</w:t>
            </w:r>
          </w:p>
        </w:tc>
        <w:tc>
          <w:tcPr>
            <w:tcW w:w="2974" w:type="dxa"/>
          </w:tcPr>
          <w:p w14:paraId="791666B9"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כתיבת מסמך אפיון-תרשימים</w:t>
            </w:r>
          </w:p>
        </w:tc>
        <w:tc>
          <w:tcPr>
            <w:tcW w:w="4766" w:type="dxa"/>
          </w:tcPr>
          <w:p w14:paraId="6B6FCC47"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משיחות עם סטודנטים בעבר, שלב עם המון תקלות וחזרה לאחור, לכן קיים סיכון של עמידה בזמנים.</w:t>
            </w:r>
          </w:p>
        </w:tc>
      </w:tr>
      <w:tr w:rsidR="00E97229" w14:paraId="01E9FA56" w14:textId="77777777" w:rsidTr="00F823B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104" w:type="dxa"/>
          </w:tcPr>
          <w:p w14:paraId="0B088649" w14:textId="77777777" w:rsidR="00E97229" w:rsidRDefault="00E97229" w:rsidP="00F823B8">
            <w:pPr>
              <w:jc w:val="center"/>
              <w:rPr>
                <w:rtl/>
              </w:rPr>
            </w:pPr>
            <w:r>
              <w:rPr>
                <w:rFonts w:hint="cs"/>
                <w:rtl/>
              </w:rPr>
              <w:t>9</w:t>
            </w:r>
          </w:p>
        </w:tc>
        <w:tc>
          <w:tcPr>
            <w:tcW w:w="2974" w:type="dxa"/>
          </w:tcPr>
          <w:p w14:paraId="611465B3"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מצגת פרויקט-סמסטר א</w:t>
            </w:r>
          </w:p>
        </w:tc>
        <w:tc>
          <w:tcPr>
            <w:tcW w:w="4766" w:type="dxa"/>
          </w:tcPr>
          <w:p w14:paraId="668E734B"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שלב חשוב ואחד מנקודות תוצרי הפרויקט הנדרשים, קיים סיכון שלא נספיק להגיע מוכנים </w:t>
            </w:r>
          </w:p>
        </w:tc>
      </w:tr>
      <w:tr w:rsidR="00E97229" w14:paraId="6CACBF15" w14:textId="77777777" w:rsidTr="00F823B8">
        <w:trPr>
          <w:trHeight w:val="365"/>
        </w:trPr>
        <w:tc>
          <w:tcPr>
            <w:cnfStyle w:val="001000000000" w:firstRow="0" w:lastRow="0" w:firstColumn="1" w:lastColumn="0" w:oddVBand="0" w:evenVBand="0" w:oddHBand="0" w:evenHBand="0" w:firstRowFirstColumn="0" w:firstRowLastColumn="0" w:lastRowFirstColumn="0" w:lastRowLastColumn="0"/>
            <w:tcW w:w="1104" w:type="dxa"/>
          </w:tcPr>
          <w:p w14:paraId="083572E9" w14:textId="77777777" w:rsidR="00E97229" w:rsidRDefault="00E97229" w:rsidP="00F823B8">
            <w:pPr>
              <w:jc w:val="center"/>
              <w:rPr>
                <w:rtl/>
              </w:rPr>
            </w:pPr>
            <w:r>
              <w:rPr>
                <w:rFonts w:hint="cs"/>
                <w:rtl/>
              </w:rPr>
              <w:t>10</w:t>
            </w:r>
          </w:p>
        </w:tc>
        <w:tc>
          <w:tcPr>
            <w:tcW w:w="2974" w:type="dxa"/>
          </w:tcPr>
          <w:p w14:paraId="05861AEF"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מצגת פרויקט-סמסטר א</w:t>
            </w:r>
          </w:p>
        </w:tc>
        <w:tc>
          <w:tcPr>
            <w:tcW w:w="4766" w:type="dxa"/>
          </w:tcPr>
          <w:p w14:paraId="04C3F578"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דרישות בשלב זה גבוהות, קיים סיכון שהמצגת והתוצרים לא יהיו ברמה הנדרשת בסילבוס.</w:t>
            </w:r>
          </w:p>
        </w:tc>
      </w:tr>
      <w:tr w:rsidR="00E97229" w14:paraId="25DE7E2D" w14:textId="77777777" w:rsidTr="00F823B8">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104" w:type="dxa"/>
          </w:tcPr>
          <w:p w14:paraId="3A2B6E4C" w14:textId="77777777" w:rsidR="00E97229" w:rsidRDefault="00E97229" w:rsidP="00F823B8">
            <w:pPr>
              <w:jc w:val="center"/>
              <w:rPr>
                <w:rtl/>
              </w:rPr>
            </w:pPr>
            <w:r>
              <w:rPr>
                <w:rFonts w:hint="cs"/>
                <w:rtl/>
              </w:rPr>
              <w:t>11</w:t>
            </w:r>
          </w:p>
        </w:tc>
        <w:tc>
          <w:tcPr>
            <w:tcW w:w="2974" w:type="dxa"/>
          </w:tcPr>
          <w:p w14:paraId="2F3336E5"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הקמת </w:t>
            </w:r>
            <w:r>
              <w:rPr>
                <w:rFonts w:hint="cs"/>
              </w:rPr>
              <w:t>DB</w:t>
            </w:r>
          </w:p>
        </w:tc>
        <w:tc>
          <w:tcPr>
            <w:tcW w:w="4766" w:type="dxa"/>
          </w:tcPr>
          <w:p w14:paraId="5ACDCE80" w14:textId="64E9D0C2"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יתכנו טעיות בכתיבת הטבלאות שישליכו על המשך הפרויקט</w:t>
            </w:r>
          </w:p>
          <w:p w14:paraId="2477E024"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לכן קיים סיכון עיקרי של תוצרים שלא ברמה הנדרשת.</w:t>
            </w:r>
          </w:p>
        </w:tc>
      </w:tr>
      <w:tr w:rsidR="00E97229" w14:paraId="2754F54E" w14:textId="77777777" w:rsidTr="00F823B8">
        <w:trPr>
          <w:trHeight w:val="355"/>
        </w:trPr>
        <w:tc>
          <w:tcPr>
            <w:cnfStyle w:val="001000000000" w:firstRow="0" w:lastRow="0" w:firstColumn="1" w:lastColumn="0" w:oddVBand="0" w:evenVBand="0" w:oddHBand="0" w:evenHBand="0" w:firstRowFirstColumn="0" w:firstRowLastColumn="0" w:lastRowFirstColumn="0" w:lastRowLastColumn="0"/>
            <w:tcW w:w="1104" w:type="dxa"/>
          </w:tcPr>
          <w:p w14:paraId="639B478E" w14:textId="77777777" w:rsidR="00E97229" w:rsidRDefault="00E97229" w:rsidP="00F823B8">
            <w:pPr>
              <w:jc w:val="center"/>
              <w:rPr>
                <w:rtl/>
              </w:rPr>
            </w:pPr>
            <w:r>
              <w:rPr>
                <w:rFonts w:hint="cs"/>
                <w:rtl/>
              </w:rPr>
              <w:lastRenderedPageBreak/>
              <w:t>12</w:t>
            </w:r>
          </w:p>
        </w:tc>
        <w:tc>
          <w:tcPr>
            <w:tcW w:w="2974" w:type="dxa"/>
          </w:tcPr>
          <w:p w14:paraId="5715102A"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קמת צד שרת, לקוח</w:t>
            </w:r>
          </w:p>
        </w:tc>
        <w:tc>
          <w:tcPr>
            <w:tcW w:w="4766" w:type="dxa"/>
          </w:tcPr>
          <w:p w14:paraId="5E1A0594"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שלב העיקרי של פיתוח הפרויקט עלולים להיות סיבוכים ולגרור אי עמידה בזמנים.</w:t>
            </w:r>
          </w:p>
        </w:tc>
      </w:tr>
      <w:tr w:rsidR="00E97229" w14:paraId="3341C42E" w14:textId="77777777" w:rsidTr="00F823B8">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1104" w:type="dxa"/>
          </w:tcPr>
          <w:p w14:paraId="01537274" w14:textId="77777777" w:rsidR="00E97229" w:rsidRDefault="00E97229" w:rsidP="00F823B8">
            <w:pPr>
              <w:jc w:val="center"/>
              <w:rPr>
                <w:rtl/>
              </w:rPr>
            </w:pPr>
            <w:r>
              <w:rPr>
                <w:rFonts w:hint="cs"/>
                <w:rtl/>
              </w:rPr>
              <w:t>13</w:t>
            </w:r>
          </w:p>
        </w:tc>
        <w:tc>
          <w:tcPr>
            <w:tcW w:w="2974" w:type="dxa"/>
          </w:tcPr>
          <w:p w14:paraId="795A79B2"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הקמת צד שרת, לקוח</w:t>
            </w:r>
          </w:p>
        </w:tc>
        <w:tc>
          <w:tcPr>
            <w:tcW w:w="4766" w:type="dxa"/>
          </w:tcPr>
          <w:p w14:paraId="1EFB8C4A"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ישנה התכנות שהתוצרים לא יהיו כפי שתוכננו בשלב ה</w:t>
            </w:r>
            <w:r>
              <w:rPr>
                <w:rFonts w:hint="cs"/>
              </w:rPr>
              <w:t>SOW</w:t>
            </w:r>
            <w:r>
              <w:rPr>
                <w:rFonts w:hint="cs"/>
                <w:rtl/>
              </w:rPr>
              <w:t xml:space="preserve"> </w:t>
            </w:r>
          </w:p>
        </w:tc>
      </w:tr>
      <w:tr w:rsidR="00E97229" w14:paraId="4A6DD88A" w14:textId="77777777" w:rsidTr="00F823B8">
        <w:trPr>
          <w:trHeight w:val="355"/>
        </w:trPr>
        <w:tc>
          <w:tcPr>
            <w:cnfStyle w:val="001000000000" w:firstRow="0" w:lastRow="0" w:firstColumn="1" w:lastColumn="0" w:oddVBand="0" w:evenVBand="0" w:oddHBand="0" w:evenHBand="0" w:firstRowFirstColumn="0" w:firstRowLastColumn="0" w:lastRowFirstColumn="0" w:lastRowLastColumn="0"/>
            <w:tcW w:w="1104" w:type="dxa"/>
          </w:tcPr>
          <w:p w14:paraId="7D0FF59E" w14:textId="77777777" w:rsidR="00E97229" w:rsidRDefault="00E97229" w:rsidP="00F823B8">
            <w:pPr>
              <w:jc w:val="center"/>
              <w:rPr>
                <w:rtl/>
              </w:rPr>
            </w:pPr>
            <w:r>
              <w:rPr>
                <w:rFonts w:hint="cs"/>
                <w:rtl/>
              </w:rPr>
              <w:t>14</w:t>
            </w:r>
          </w:p>
        </w:tc>
        <w:tc>
          <w:tcPr>
            <w:tcW w:w="2974" w:type="dxa"/>
          </w:tcPr>
          <w:p w14:paraId="684EB797"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כנת מצגת מסיימת סמסטר ב</w:t>
            </w:r>
          </w:p>
        </w:tc>
        <w:tc>
          <w:tcPr>
            <w:tcW w:w="4766" w:type="dxa"/>
          </w:tcPr>
          <w:p w14:paraId="2EE60C2D"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הדרישות בשלב זה גבוהות, קיים סיכון שהמצגת והתוצרים לא יהיו ברמה הנדרשת בסילבוס.</w:t>
            </w:r>
          </w:p>
        </w:tc>
      </w:tr>
      <w:tr w:rsidR="00E97229" w14:paraId="31818ABA" w14:textId="77777777" w:rsidTr="00F823B8">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1104" w:type="dxa"/>
          </w:tcPr>
          <w:p w14:paraId="7318F6D4" w14:textId="77777777" w:rsidR="00E97229" w:rsidRDefault="00E97229" w:rsidP="00F823B8">
            <w:pPr>
              <w:jc w:val="center"/>
              <w:rPr>
                <w:rtl/>
              </w:rPr>
            </w:pPr>
            <w:r>
              <w:rPr>
                <w:rFonts w:hint="cs"/>
                <w:rtl/>
              </w:rPr>
              <w:t>15</w:t>
            </w:r>
          </w:p>
        </w:tc>
        <w:tc>
          <w:tcPr>
            <w:tcW w:w="2974" w:type="dxa"/>
          </w:tcPr>
          <w:p w14:paraId="1FC214E9"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הכנת מצגת מסיימת סמסטר ב</w:t>
            </w:r>
          </w:p>
        </w:tc>
        <w:tc>
          <w:tcPr>
            <w:tcW w:w="4766" w:type="dxa"/>
          </w:tcPr>
          <w:p w14:paraId="73A8E5B7" w14:textId="77777777" w:rsidR="00E97229" w:rsidRDefault="00E97229" w:rsidP="00F823B8">
            <w:pPr>
              <w:cnfStyle w:val="000000100000" w:firstRow="0" w:lastRow="0" w:firstColumn="0" w:lastColumn="0" w:oddVBand="0" w:evenVBand="0" w:oddHBand="1" w:evenHBand="0" w:firstRowFirstColumn="0" w:firstRowLastColumn="0" w:lastRowFirstColumn="0" w:lastRowLastColumn="0"/>
              <w:rPr>
                <w:rtl/>
              </w:rPr>
            </w:pPr>
            <w:r>
              <w:rPr>
                <w:rFonts w:hint="cs"/>
                <w:rtl/>
              </w:rPr>
              <w:t>שלב חשוב ואחד מנקודות תוצרי הפרויקט הנדרשים, קיים סיכון שלא נספיק להגיע מוכנים</w:t>
            </w:r>
          </w:p>
        </w:tc>
      </w:tr>
      <w:tr w:rsidR="00E97229" w14:paraId="209B3BB2" w14:textId="77777777" w:rsidTr="00F823B8">
        <w:trPr>
          <w:trHeight w:val="355"/>
        </w:trPr>
        <w:tc>
          <w:tcPr>
            <w:cnfStyle w:val="001000000000" w:firstRow="0" w:lastRow="0" w:firstColumn="1" w:lastColumn="0" w:oddVBand="0" w:evenVBand="0" w:oddHBand="0" w:evenHBand="0" w:firstRowFirstColumn="0" w:firstRowLastColumn="0" w:lastRowFirstColumn="0" w:lastRowLastColumn="0"/>
            <w:tcW w:w="1104" w:type="dxa"/>
          </w:tcPr>
          <w:p w14:paraId="51B3D51D" w14:textId="77777777" w:rsidR="00E97229" w:rsidRDefault="00E97229" w:rsidP="00F823B8">
            <w:pPr>
              <w:jc w:val="center"/>
              <w:rPr>
                <w:rtl/>
              </w:rPr>
            </w:pPr>
            <w:r>
              <w:rPr>
                <w:rFonts w:hint="cs"/>
                <w:rtl/>
              </w:rPr>
              <w:t>16</w:t>
            </w:r>
          </w:p>
        </w:tc>
        <w:tc>
          <w:tcPr>
            <w:tcW w:w="2974" w:type="dxa"/>
          </w:tcPr>
          <w:p w14:paraId="7B03A7AD"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sidRPr="00DA5572">
              <w:rPr>
                <w:rFonts w:cs="Arial"/>
                <w:rtl/>
              </w:rPr>
              <w:t>כתיבת מסמך אפיון-חלק ד'</w:t>
            </w:r>
          </w:p>
        </w:tc>
        <w:tc>
          <w:tcPr>
            <w:tcW w:w="4766" w:type="dxa"/>
          </w:tcPr>
          <w:p w14:paraId="56449880" w14:textId="77777777" w:rsidR="00E97229" w:rsidRDefault="00E97229" w:rsidP="00F823B8">
            <w:pPr>
              <w:cnfStyle w:val="000000000000" w:firstRow="0" w:lastRow="0" w:firstColumn="0" w:lastColumn="0" w:oddVBand="0" w:evenVBand="0" w:oddHBand="0" w:evenHBand="0" w:firstRowFirstColumn="0" w:firstRowLastColumn="0" w:lastRowFirstColumn="0" w:lastRowLastColumn="0"/>
              <w:rPr>
                <w:rtl/>
              </w:rPr>
            </w:pPr>
            <w:r>
              <w:rPr>
                <w:rFonts w:hint="cs"/>
                <w:rtl/>
              </w:rPr>
              <w:t>אין שליטה מלאה על חלק מהתוצרים-קיים סיכון שלא יהיו ברמה הנדרשת</w:t>
            </w:r>
          </w:p>
        </w:tc>
      </w:tr>
    </w:tbl>
    <w:p w14:paraId="7E4DE34B" w14:textId="77777777" w:rsidR="00E97229" w:rsidRDefault="00E97229" w:rsidP="00E97229">
      <w:pPr>
        <w:rPr>
          <w:rtl/>
        </w:rPr>
      </w:pPr>
    </w:p>
    <w:p w14:paraId="52E3A04D" w14:textId="77777777" w:rsidR="00E97229" w:rsidRPr="00613FB4" w:rsidRDefault="00E97229" w:rsidP="00E97229">
      <w:pPr>
        <w:rPr>
          <w:sz w:val="28"/>
          <w:u w:val="single"/>
          <w:rtl/>
        </w:rPr>
      </w:pPr>
      <w:r w:rsidRPr="007B18EA">
        <w:rPr>
          <w:sz w:val="28"/>
          <w:u w:val="single"/>
        </w:rPr>
        <w:t>.</w:t>
      </w:r>
      <w:r>
        <w:rPr>
          <w:sz w:val="28"/>
          <w:u w:val="single"/>
        </w:rPr>
        <w:t>2</w:t>
      </w:r>
      <w:r>
        <w:rPr>
          <w:rFonts w:hint="cs"/>
          <w:sz w:val="28"/>
          <w:u w:val="single"/>
          <w:rtl/>
        </w:rPr>
        <w:t>הערכת רמת סיכונים</w:t>
      </w:r>
    </w:p>
    <w:p w14:paraId="01899DD1" w14:textId="3979756C" w:rsidR="00E97229" w:rsidRPr="003E1D98" w:rsidRDefault="00E97229" w:rsidP="00E97229">
      <w:pPr>
        <w:rPr>
          <w:u w:val="single"/>
          <w:rtl/>
        </w:rPr>
      </w:pPr>
    </w:p>
    <w:tbl>
      <w:tblPr>
        <w:tblStyle w:val="a5"/>
        <w:bidiVisual/>
        <w:tblW w:w="9360" w:type="dxa"/>
        <w:tblInd w:w="-911" w:type="dxa"/>
        <w:tblLook w:val="04A0" w:firstRow="1" w:lastRow="0" w:firstColumn="1" w:lastColumn="0" w:noHBand="0" w:noVBand="1"/>
      </w:tblPr>
      <w:tblGrid>
        <w:gridCol w:w="783"/>
        <w:gridCol w:w="644"/>
        <w:gridCol w:w="3029"/>
        <w:gridCol w:w="564"/>
        <w:gridCol w:w="3396"/>
        <w:gridCol w:w="944"/>
      </w:tblGrid>
      <w:tr w:rsidR="00E97229" w14:paraId="1E882D4F" w14:textId="77777777" w:rsidTr="00F823B8">
        <w:tc>
          <w:tcPr>
            <w:tcW w:w="708" w:type="dxa"/>
          </w:tcPr>
          <w:p w14:paraId="1778075C" w14:textId="77777777" w:rsidR="00E97229" w:rsidRDefault="00E97229" w:rsidP="00F823B8">
            <w:pPr>
              <w:tabs>
                <w:tab w:val="left" w:pos="2306"/>
              </w:tabs>
              <w:rPr>
                <w:rtl/>
              </w:rPr>
            </w:pPr>
            <w:r>
              <w:rPr>
                <w:rFonts w:hint="cs"/>
                <w:rtl/>
              </w:rPr>
              <w:t>מספר סיכון</w:t>
            </w:r>
          </w:p>
        </w:tc>
        <w:tc>
          <w:tcPr>
            <w:tcW w:w="645" w:type="dxa"/>
          </w:tcPr>
          <w:p w14:paraId="72BF233F" w14:textId="77777777" w:rsidR="00E97229" w:rsidRDefault="00E97229" w:rsidP="00F823B8">
            <w:pPr>
              <w:tabs>
                <w:tab w:val="left" w:pos="2306"/>
              </w:tabs>
              <w:rPr>
                <w:rtl/>
              </w:rPr>
            </w:pPr>
            <w:r>
              <w:rPr>
                <w:rFonts w:hint="cs"/>
              </w:rPr>
              <w:t>P</w:t>
            </w:r>
          </w:p>
        </w:tc>
        <w:tc>
          <w:tcPr>
            <w:tcW w:w="3079" w:type="dxa"/>
          </w:tcPr>
          <w:p w14:paraId="29B81087" w14:textId="77777777" w:rsidR="00E97229" w:rsidRDefault="00E97229" w:rsidP="00F823B8">
            <w:pPr>
              <w:tabs>
                <w:tab w:val="left" w:pos="2306"/>
              </w:tabs>
              <w:rPr>
                <w:rtl/>
              </w:rPr>
            </w:pPr>
            <w:r>
              <w:rPr>
                <w:rFonts w:hint="cs"/>
                <w:rtl/>
              </w:rPr>
              <w:t>הסבר מדוע</w:t>
            </w:r>
          </w:p>
        </w:tc>
        <w:tc>
          <w:tcPr>
            <w:tcW w:w="566" w:type="dxa"/>
          </w:tcPr>
          <w:p w14:paraId="155EC4D1" w14:textId="77777777" w:rsidR="00E97229" w:rsidRDefault="00E97229" w:rsidP="00F823B8">
            <w:pPr>
              <w:tabs>
                <w:tab w:val="left" w:pos="2306"/>
              </w:tabs>
            </w:pPr>
            <w:r>
              <w:rPr>
                <w:rFonts w:hint="cs"/>
              </w:rPr>
              <w:t>L</w:t>
            </w:r>
          </w:p>
        </w:tc>
        <w:tc>
          <w:tcPr>
            <w:tcW w:w="3448" w:type="dxa"/>
          </w:tcPr>
          <w:p w14:paraId="6FB13B1F" w14:textId="77777777" w:rsidR="00E97229" w:rsidRDefault="00E97229" w:rsidP="00F823B8">
            <w:pPr>
              <w:tabs>
                <w:tab w:val="left" w:pos="2306"/>
              </w:tabs>
              <w:rPr>
                <w:rtl/>
              </w:rPr>
            </w:pPr>
            <w:r>
              <w:rPr>
                <w:rFonts w:hint="cs"/>
                <w:rtl/>
              </w:rPr>
              <w:t>הסבר מדוע</w:t>
            </w:r>
          </w:p>
        </w:tc>
        <w:tc>
          <w:tcPr>
            <w:tcW w:w="914" w:type="dxa"/>
          </w:tcPr>
          <w:p w14:paraId="7D36131D" w14:textId="77777777" w:rsidR="00E97229" w:rsidRDefault="00E97229" w:rsidP="00F823B8">
            <w:pPr>
              <w:tabs>
                <w:tab w:val="left" w:pos="2306"/>
              </w:tabs>
              <w:rPr>
                <w:rtl/>
              </w:rPr>
            </w:pPr>
            <w:r>
              <w:rPr>
                <w:rFonts w:hint="cs"/>
                <w:rtl/>
              </w:rPr>
              <w:t xml:space="preserve">רמת סיכון </w:t>
            </w:r>
            <w:r>
              <w:rPr>
                <w:rFonts w:hint="cs"/>
              </w:rPr>
              <w:t>R</w:t>
            </w:r>
            <w:r>
              <w:rPr>
                <w:rFonts w:hint="cs"/>
                <w:rtl/>
              </w:rPr>
              <w:t>=</w:t>
            </w:r>
            <w:r>
              <w:rPr>
                <w:rFonts w:hint="cs"/>
              </w:rPr>
              <w:t>P</w:t>
            </w:r>
            <w:r>
              <w:rPr>
                <w:rFonts w:hint="cs"/>
                <w:rtl/>
              </w:rPr>
              <w:t>*</w:t>
            </w:r>
            <w:r>
              <w:rPr>
                <w:rFonts w:hint="cs"/>
              </w:rPr>
              <w:t>L</w:t>
            </w:r>
          </w:p>
        </w:tc>
      </w:tr>
      <w:tr w:rsidR="00E97229" w14:paraId="05022CF3" w14:textId="77777777" w:rsidTr="00F823B8">
        <w:tc>
          <w:tcPr>
            <w:tcW w:w="708" w:type="dxa"/>
          </w:tcPr>
          <w:p w14:paraId="693EE738" w14:textId="77777777" w:rsidR="00E97229" w:rsidRDefault="00E97229" w:rsidP="00F823B8">
            <w:pPr>
              <w:tabs>
                <w:tab w:val="left" w:pos="2306"/>
              </w:tabs>
              <w:rPr>
                <w:rtl/>
              </w:rPr>
            </w:pPr>
            <w:r>
              <w:rPr>
                <w:rFonts w:hint="cs"/>
                <w:rtl/>
              </w:rPr>
              <w:t>1</w:t>
            </w:r>
          </w:p>
        </w:tc>
        <w:tc>
          <w:tcPr>
            <w:tcW w:w="645" w:type="dxa"/>
          </w:tcPr>
          <w:p w14:paraId="2D39400A" w14:textId="77777777" w:rsidR="00E97229" w:rsidRDefault="00E97229" w:rsidP="00F823B8">
            <w:pPr>
              <w:tabs>
                <w:tab w:val="left" w:pos="2306"/>
              </w:tabs>
              <w:rPr>
                <w:rtl/>
              </w:rPr>
            </w:pPr>
            <w:r>
              <w:rPr>
                <w:rFonts w:hint="cs"/>
                <w:rtl/>
              </w:rPr>
              <w:t>0.1</w:t>
            </w:r>
          </w:p>
        </w:tc>
        <w:tc>
          <w:tcPr>
            <w:tcW w:w="3079" w:type="dxa"/>
          </w:tcPr>
          <w:p w14:paraId="085A7A4E" w14:textId="77777777" w:rsidR="00E97229" w:rsidRDefault="00E97229" w:rsidP="00F823B8">
            <w:pPr>
              <w:tabs>
                <w:tab w:val="left" w:pos="2306"/>
              </w:tabs>
              <w:rPr>
                <w:rtl/>
              </w:rPr>
            </w:pPr>
            <w:r>
              <w:rPr>
                <w:rFonts w:hint="cs"/>
                <w:rtl/>
              </w:rPr>
              <w:t>השוק הוא שוק גדול ומסועף, לכל משתמש בו יש את ההרגלים שלו</w:t>
            </w:r>
          </w:p>
          <w:p w14:paraId="1212BE6E" w14:textId="77777777" w:rsidR="00E97229" w:rsidRDefault="00E97229" w:rsidP="00F823B8">
            <w:pPr>
              <w:tabs>
                <w:tab w:val="left" w:pos="2306"/>
              </w:tabs>
              <w:rPr>
                <w:rtl/>
              </w:rPr>
            </w:pPr>
            <w:r>
              <w:rPr>
                <w:rFonts w:hint="cs"/>
                <w:rtl/>
              </w:rPr>
              <w:t>אבל יש לנו יזמים צמודים מהמקצוע</w:t>
            </w:r>
          </w:p>
        </w:tc>
        <w:tc>
          <w:tcPr>
            <w:tcW w:w="566" w:type="dxa"/>
          </w:tcPr>
          <w:p w14:paraId="74204F5C" w14:textId="77777777" w:rsidR="00E97229" w:rsidRDefault="00E97229" w:rsidP="00F823B8">
            <w:pPr>
              <w:tabs>
                <w:tab w:val="left" w:pos="2306"/>
              </w:tabs>
              <w:rPr>
                <w:rtl/>
              </w:rPr>
            </w:pPr>
            <w:r>
              <w:rPr>
                <w:rFonts w:hint="cs"/>
                <w:rtl/>
              </w:rPr>
              <w:t>0.3</w:t>
            </w:r>
          </w:p>
        </w:tc>
        <w:tc>
          <w:tcPr>
            <w:tcW w:w="3448" w:type="dxa"/>
          </w:tcPr>
          <w:p w14:paraId="16916E9E" w14:textId="77777777" w:rsidR="00E97229" w:rsidRDefault="00E97229" w:rsidP="00F823B8">
            <w:pPr>
              <w:tabs>
                <w:tab w:val="left" w:pos="2306"/>
              </w:tabs>
              <w:rPr>
                <w:rtl/>
              </w:rPr>
            </w:pPr>
            <w:r>
              <w:rPr>
                <w:rFonts w:hint="cs"/>
                <w:rtl/>
              </w:rPr>
              <w:t>הסיכון הזה אינו מאיים על קיום הפרויקט אבל מאיים על טיבו, אם אנחנו רוצים מערכת טובה ככל הניתן רצוי לעקוב אחריו</w:t>
            </w:r>
          </w:p>
        </w:tc>
        <w:tc>
          <w:tcPr>
            <w:tcW w:w="914" w:type="dxa"/>
          </w:tcPr>
          <w:p w14:paraId="644D4FFB" w14:textId="77777777" w:rsidR="00E97229" w:rsidRDefault="00E97229" w:rsidP="00F823B8">
            <w:pPr>
              <w:tabs>
                <w:tab w:val="left" w:pos="2306"/>
              </w:tabs>
              <w:rPr>
                <w:rtl/>
              </w:rPr>
            </w:pPr>
            <w:r w:rsidRPr="00DA5572">
              <w:rPr>
                <w:rFonts w:hint="cs"/>
                <w:highlight w:val="green"/>
                <w:rtl/>
              </w:rPr>
              <w:t>0.03</w:t>
            </w:r>
          </w:p>
        </w:tc>
      </w:tr>
      <w:tr w:rsidR="00E97229" w14:paraId="625FAE34" w14:textId="77777777" w:rsidTr="00F823B8">
        <w:tc>
          <w:tcPr>
            <w:tcW w:w="708" w:type="dxa"/>
          </w:tcPr>
          <w:p w14:paraId="3F8314CF" w14:textId="77777777" w:rsidR="00E97229" w:rsidRDefault="00E97229" w:rsidP="00F823B8">
            <w:pPr>
              <w:tabs>
                <w:tab w:val="left" w:pos="2306"/>
              </w:tabs>
              <w:rPr>
                <w:rtl/>
              </w:rPr>
            </w:pPr>
            <w:r>
              <w:rPr>
                <w:rFonts w:hint="cs"/>
                <w:rtl/>
              </w:rPr>
              <w:t>2</w:t>
            </w:r>
          </w:p>
        </w:tc>
        <w:tc>
          <w:tcPr>
            <w:tcW w:w="645" w:type="dxa"/>
          </w:tcPr>
          <w:p w14:paraId="22C21B53" w14:textId="77777777" w:rsidR="00E97229" w:rsidRDefault="00E97229" w:rsidP="00F823B8">
            <w:pPr>
              <w:tabs>
                <w:tab w:val="left" w:pos="2306"/>
              </w:tabs>
              <w:rPr>
                <w:rtl/>
              </w:rPr>
            </w:pPr>
            <w:r>
              <w:rPr>
                <w:rFonts w:hint="cs"/>
                <w:rtl/>
              </w:rPr>
              <w:t>0.3</w:t>
            </w:r>
          </w:p>
        </w:tc>
        <w:tc>
          <w:tcPr>
            <w:tcW w:w="3079" w:type="dxa"/>
          </w:tcPr>
          <w:p w14:paraId="0B9EF5A1" w14:textId="77777777" w:rsidR="00E97229" w:rsidRDefault="00E97229" w:rsidP="00F823B8">
            <w:pPr>
              <w:tabs>
                <w:tab w:val="left" w:pos="2306"/>
              </w:tabs>
              <w:rPr>
                <w:rtl/>
              </w:rPr>
            </w:pPr>
            <w:r>
              <w:rPr>
                <w:rFonts w:hint="cs"/>
                <w:rtl/>
              </w:rPr>
              <w:t xml:space="preserve">חומר שלא נגענו בו המון זמן </w:t>
            </w:r>
          </w:p>
          <w:p w14:paraId="6C41D6FC" w14:textId="77777777" w:rsidR="00E97229" w:rsidRDefault="00E97229" w:rsidP="00F823B8">
            <w:pPr>
              <w:tabs>
                <w:tab w:val="left" w:pos="2306"/>
              </w:tabs>
              <w:rPr>
                <w:rtl/>
              </w:rPr>
            </w:pPr>
            <w:r>
              <w:rPr>
                <w:rFonts w:hint="cs"/>
                <w:rtl/>
              </w:rPr>
              <w:t>ודורש השקעה של למידה מחדש בתוך קוצר הזמן שיש לנו.</w:t>
            </w:r>
          </w:p>
        </w:tc>
        <w:tc>
          <w:tcPr>
            <w:tcW w:w="566" w:type="dxa"/>
          </w:tcPr>
          <w:p w14:paraId="34E175E9" w14:textId="77777777" w:rsidR="00E97229" w:rsidRDefault="00E97229" w:rsidP="00F823B8">
            <w:pPr>
              <w:tabs>
                <w:tab w:val="left" w:pos="2306"/>
              </w:tabs>
              <w:rPr>
                <w:rtl/>
              </w:rPr>
            </w:pPr>
            <w:r>
              <w:rPr>
                <w:rFonts w:hint="cs"/>
                <w:rtl/>
              </w:rPr>
              <w:t>0.3</w:t>
            </w:r>
          </w:p>
        </w:tc>
        <w:tc>
          <w:tcPr>
            <w:tcW w:w="3448" w:type="dxa"/>
          </w:tcPr>
          <w:p w14:paraId="487548EE" w14:textId="77777777" w:rsidR="00E97229" w:rsidRDefault="00E97229" w:rsidP="00F823B8">
            <w:pPr>
              <w:tabs>
                <w:tab w:val="left" w:pos="2306"/>
              </w:tabs>
              <w:rPr>
                <w:rtl/>
              </w:rPr>
            </w:pPr>
            <w:r>
              <w:rPr>
                <w:rFonts w:hint="cs"/>
                <w:rtl/>
              </w:rPr>
              <w:t>הסיכון הזה גם אינו מאיים על קיום הפרויקט יכול לעמוד פרויקט טוב ברמה המקצועית גם אם הדרישות אינם מותאמות בדיוק לדרישות היזמים.</w:t>
            </w:r>
          </w:p>
        </w:tc>
        <w:tc>
          <w:tcPr>
            <w:tcW w:w="914" w:type="dxa"/>
          </w:tcPr>
          <w:p w14:paraId="567BB1C5" w14:textId="77777777" w:rsidR="00E97229" w:rsidRDefault="00E97229" w:rsidP="00F823B8">
            <w:pPr>
              <w:tabs>
                <w:tab w:val="left" w:pos="2306"/>
              </w:tabs>
              <w:rPr>
                <w:rtl/>
              </w:rPr>
            </w:pPr>
            <w:r w:rsidRPr="0002541B">
              <w:rPr>
                <w:rFonts w:hint="cs"/>
                <w:highlight w:val="yellow"/>
                <w:rtl/>
              </w:rPr>
              <w:t>0.</w:t>
            </w:r>
            <w:r>
              <w:rPr>
                <w:rFonts w:hint="cs"/>
                <w:highlight w:val="yellow"/>
                <w:rtl/>
              </w:rPr>
              <w:t>09</w:t>
            </w:r>
          </w:p>
        </w:tc>
      </w:tr>
      <w:tr w:rsidR="00E97229" w14:paraId="5775A017" w14:textId="77777777" w:rsidTr="00F823B8">
        <w:tc>
          <w:tcPr>
            <w:tcW w:w="708" w:type="dxa"/>
          </w:tcPr>
          <w:p w14:paraId="0BAAE05A" w14:textId="77777777" w:rsidR="00E97229" w:rsidRDefault="00E97229" w:rsidP="00F823B8">
            <w:pPr>
              <w:tabs>
                <w:tab w:val="left" w:pos="2306"/>
              </w:tabs>
              <w:rPr>
                <w:rtl/>
              </w:rPr>
            </w:pPr>
            <w:r>
              <w:rPr>
                <w:rFonts w:hint="cs"/>
                <w:rtl/>
              </w:rPr>
              <w:t>3</w:t>
            </w:r>
          </w:p>
        </w:tc>
        <w:tc>
          <w:tcPr>
            <w:tcW w:w="645" w:type="dxa"/>
          </w:tcPr>
          <w:p w14:paraId="356D9FE8" w14:textId="77777777" w:rsidR="00E97229" w:rsidRDefault="00E97229" w:rsidP="00F823B8">
            <w:pPr>
              <w:tabs>
                <w:tab w:val="left" w:pos="2306"/>
              </w:tabs>
              <w:rPr>
                <w:rtl/>
              </w:rPr>
            </w:pPr>
            <w:r>
              <w:rPr>
                <w:rFonts w:hint="cs"/>
                <w:rtl/>
              </w:rPr>
              <w:t>0.1</w:t>
            </w:r>
          </w:p>
        </w:tc>
        <w:tc>
          <w:tcPr>
            <w:tcW w:w="3079" w:type="dxa"/>
          </w:tcPr>
          <w:p w14:paraId="499C5E7F" w14:textId="77777777" w:rsidR="00E97229" w:rsidRDefault="00E97229" w:rsidP="00F823B8">
            <w:pPr>
              <w:tabs>
                <w:tab w:val="left" w:pos="2306"/>
              </w:tabs>
              <w:rPr>
                <w:rtl/>
              </w:rPr>
            </w:pPr>
            <w:r>
              <w:rPr>
                <w:rFonts w:hint="cs"/>
                <w:rtl/>
              </w:rPr>
              <w:t>אין תוצרים רבים ולא דורש המון עבודה(אין בעיה לבצע התאמות ושינויים בהמשך)</w:t>
            </w:r>
          </w:p>
        </w:tc>
        <w:tc>
          <w:tcPr>
            <w:tcW w:w="566" w:type="dxa"/>
          </w:tcPr>
          <w:p w14:paraId="0EE21877" w14:textId="77777777" w:rsidR="00E97229" w:rsidRDefault="00E97229" w:rsidP="00F823B8">
            <w:pPr>
              <w:tabs>
                <w:tab w:val="left" w:pos="2306"/>
              </w:tabs>
              <w:rPr>
                <w:rtl/>
              </w:rPr>
            </w:pPr>
            <w:r>
              <w:rPr>
                <w:rFonts w:hint="cs"/>
                <w:rtl/>
              </w:rPr>
              <w:t>0.8</w:t>
            </w:r>
          </w:p>
        </w:tc>
        <w:tc>
          <w:tcPr>
            <w:tcW w:w="3448" w:type="dxa"/>
          </w:tcPr>
          <w:p w14:paraId="12D1370B" w14:textId="77777777" w:rsidR="00E97229" w:rsidRDefault="00E97229" w:rsidP="00F823B8">
            <w:pPr>
              <w:tabs>
                <w:tab w:val="left" w:pos="2306"/>
              </w:tabs>
              <w:rPr>
                <w:rtl/>
              </w:rPr>
            </w:pPr>
            <w:r>
              <w:rPr>
                <w:rFonts w:hint="cs"/>
                <w:rtl/>
              </w:rPr>
              <w:t xml:space="preserve">מפרט את פונקציונאליות המערכת אם נפספס דברים זה עלול לפגוע במערכת הסופית(פקטור נתיב קריטי) </w:t>
            </w:r>
          </w:p>
        </w:tc>
        <w:tc>
          <w:tcPr>
            <w:tcW w:w="914" w:type="dxa"/>
          </w:tcPr>
          <w:p w14:paraId="7F39621B" w14:textId="77777777" w:rsidR="00E97229" w:rsidRDefault="00E97229" w:rsidP="00F823B8">
            <w:pPr>
              <w:tabs>
                <w:tab w:val="left" w:pos="2306"/>
              </w:tabs>
              <w:rPr>
                <w:rtl/>
              </w:rPr>
            </w:pPr>
            <w:r w:rsidRPr="00DA5572">
              <w:rPr>
                <w:rFonts w:hint="cs"/>
                <w:highlight w:val="yellow"/>
                <w:rtl/>
              </w:rPr>
              <w:t>0.08</w:t>
            </w:r>
          </w:p>
        </w:tc>
      </w:tr>
      <w:tr w:rsidR="00E97229" w14:paraId="277B5BE1" w14:textId="77777777" w:rsidTr="00F823B8">
        <w:tc>
          <w:tcPr>
            <w:tcW w:w="708" w:type="dxa"/>
          </w:tcPr>
          <w:p w14:paraId="568B7CFA" w14:textId="77777777" w:rsidR="00E97229" w:rsidRDefault="00E97229" w:rsidP="00F823B8">
            <w:pPr>
              <w:tabs>
                <w:tab w:val="left" w:pos="2306"/>
              </w:tabs>
              <w:rPr>
                <w:rtl/>
              </w:rPr>
            </w:pPr>
            <w:r>
              <w:rPr>
                <w:rFonts w:hint="cs"/>
                <w:rtl/>
              </w:rPr>
              <w:t>4</w:t>
            </w:r>
          </w:p>
        </w:tc>
        <w:tc>
          <w:tcPr>
            <w:tcW w:w="645" w:type="dxa"/>
          </w:tcPr>
          <w:p w14:paraId="40466EDE" w14:textId="77777777" w:rsidR="00E97229" w:rsidRDefault="00E97229" w:rsidP="00F823B8">
            <w:pPr>
              <w:tabs>
                <w:tab w:val="left" w:pos="2306"/>
              </w:tabs>
              <w:rPr>
                <w:rtl/>
              </w:rPr>
            </w:pPr>
            <w:r>
              <w:rPr>
                <w:rFonts w:hint="cs"/>
                <w:rtl/>
              </w:rPr>
              <w:t>0.5</w:t>
            </w:r>
          </w:p>
        </w:tc>
        <w:tc>
          <w:tcPr>
            <w:tcW w:w="3079" w:type="dxa"/>
          </w:tcPr>
          <w:p w14:paraId="691811A3" w14:textId="77777777" w:rsidR="00E97229" w:rsidRDefault="00E97229" w:rsidP="00F823B8">
            <w:pPr>
              <w:tabs>
                <w:tab w:val="left" w:pos="2306"/>
              </w:tabs>
              <w:rPr>
                <w:rtl/>
              </w:rPr>
            </w:pPr>
            <w:r>
              <w:rPr>
                <w:rFonts w:hint="cs"/>
                <w:rtl/>
              </w:rPr>
              <w:t>הפגישה קצת באוויר, ויכול להיות מאוד שלא נבין לעומק את ההנחיות בפגישה</w:t>
            </w:r>
          </w:p>
        </w:tc>
        <w:tc>
          <w:tcPr>
            <w:tcW w:w="566" w:type="dxa"/>
          </w:tcPr>
          <w:p w14:paraId="5B6995FF" w14:textId="77777777" w:rsidR="00E97229" w:rsidRDefault="00E97229" w:rsidP="00F823B8">
            <w:pPr>
              <w:tabs>
                <w:tab w:val="left" w:pos="2306"/>
              </w:tabs>
              <w:rPr>
                <w:rtl/>
              </w:rPr>
            </w:pPr>
            <w:r>
              <w:rPr>
                <w:rFonts w:hint="cs"/>
                <w:rtl/>
              </w:rPr>
              <w:t>0.3</w:t>
            </w:r>
          </w:p>
        </w:tc>
        <w:tc>
          <w:tcPr>
            <w:tcW w:w="3448" w:type="dxa"/>
          </w:tcPr>
          <w:p w14:paraId="7CAC342B" w14:textId="77777777" w:rsidR="00E97229" w:rsidRDefault="00E97229" w:rsidP="00F823B8">
            <w:pPr>
              <w:tabs>
                <w:tab w:val="left" w:pos="2306"/>
              </w:tabs>
              <w:rPr>
                <w:rtl/>
              </w:rPr>
            </w:pPr>
            <w:r>
              <w:rPr>
                <w:rFonts w:hint="cs"/>
                <w:rtl/>
              </w:rPr>
              <w:t>ההבנה פה תשפר את חווית המשתמש שלנו שחשובה לפרויקט שלנו.</w:t>
            </w:r>
          </w:p>
        </w:tc>
        <w:tc>
          <w:tcPr>
            <w:tcW w:w="914" w:type="dxa"/>
          </w:tcPr>
          <w:p w14:paraId="755A6255" w14:textId="77777777" w:rsidR="00E97229" w:rsidRDefault="00E97229" w:rsidP="00F823B8">
            <w:pPr>
              <w:tabs>
                <w:tab w:val="left" w:pos="2306"/>
              </w:tabs>
              <w:rPr>
                <w:rtl/>
              </w:rPr>
            </w:pPr>
            <w:r w:rsidRPr="0002541B">
              <w:rPr>
                <w:rFonts w:hint="cs"/>
                <w:highlight w:val="yellow"/>
                <w:rtl/>
              </w:rPr>
              <w:t>0.15</w:t>
            </w:r>
          </w:p>
        </w:tc>
      </w:tr>
      <w:tr w:rsidR="00E97229" w14:paraId="4D6DC85C" w14:textId="77777777" w:rsidTr="00F823B8">
        <w:tc>
          <w:tcPr>
            <w:tcW w:w="708" w:type="dxa"/>
          </w:tcPr>
          <w:p w14:paraId="42808A19" w14:textId="77777777" w:rsidR="00E97229" w:rsidRDefault="00E97229" w:rsidP="00F823B8">
            <w:pPr>
              <w:tabs>
                <w:tab w:val="left" w:pos="2306"/>
              </w:tabs>
              <w:rPr>
                <w:rtl/>
              </w:rPr>
            </w:pPr>
            <w:r>
              <w:rPr>
                <w:rFonts w:hint="cs"/>
                <w:rtl/>
              </w:rPr>
              <w:t>5</w:t>
            </w:r>
          </w:p>
        </w:tc>
        <w:tc>
          <w:tcPr>
            <w:tcW w:w="645" w:type="dxa"/>
          </w:tcPr>
          <w:p w14:paraId="583EC63C" w14:textId="77777777" w:rsidR="00E97229" w:rsidRDefault="00E97229" w:rsidP="00F823B8">
            <w:pPr>
              <w:tabs>
                <w:tab w:val="left" w:pos="2306"/>
              </w:tabs>
              <w:rPr>
                <w:rtl/>
              </w:rPr>
            </w:pPr>
            <w:r>
              <w:rPr>
                <w:rFonts w:hint="cs"/>
                <w:rtl/>
              </w:rPr>
              <w:t>0.75</w:t>
            </w:r>
          </w:p>
        </w:tc>
        <w:tc>
          <w:tcPr>
            <w:tcW w:w="3079" w:type="dxa"/>
          </w:tcPr>
          <w:p w14:paraId="7B47CDE0" w14:textId="77777777" w:rsidR="00E97229" w:rsidRDefault="00E97229" w:rsidP="00F823B8">
            <w:pPr>
              <w:tabs>
                <w:tab w:val="left" w:pos="2306"/>
              </w:tabs>
              <w:rPr>
                <w:rtl/>
              </w:rPr>
            </w:pPr>
            <w:r>
              <w:rPr>
                <w:rFonts w:hint="cs"/>
                <w:rtl/>
              </w:rPr>
              <w:t xml:space="preserve">שיטת היחסיות(זמני </w:t>
            </w:r>
            <w:r>
              <w:rPr>
                <w:rFonts w:hint="cs"/>
              </w:rPr>
              <w:t>WBS</w:t>
            </w:r>
            <w:r>
              <w:rPr>
                <w:rFonts w:hint="cs"/>
                <w:rtl/>
              </w:rPr>
              <w:t>)</w:t>
            </w:r>
          </w:p>
        </w:tc>
        <w:tc>
          <w:tcPr>
            <w:tcW w:w="566" w:type="dxa"/>
          </w:tcPr>
          <w:p w14:paraId="0CB201AA" w14:textId="77777777" w:rsidR="00E97229" w:rsidRDefault="00E97229" w:rsidP="00F823B8">
            <w:pPr>
              <w:tabs>
                <w:tab w:val="left" w:pos="2306"/>
              </w:tabs>
              <w:rPr>
                <w:rtl/>
              </w:rPr>
            </w:pPr>
            <w:r>
              <w:rPr>
                <w:rFonts w:hint="cs"/>
                <w:rtl/>
              </w:rPr>
              <w:t>0.5</w:t>
            </w:r>
          </w:p>
        </w:tc>
        <w:tc>
          <w:tcPr>
            <w:tcW w:w="3448" w:type="dxa"/>
          </w:tcPr>
          <w:p w14:paraId="23F690D4" w14:textId="77777777" w:rsidR="00E97229" w:rsidRDefault="00E97229" w:rsidP="00F823B8">
            <w:pPr>
              <w:tabs>
                <w:tab w:val="left" w:pos="2306"/>
              </w:tabs>
              <w:rPr>
                <w:rtl/>
              </w:rPr>
            </w:pPr>
            <w:r>
              <w:rPr>
                <w:rFonts w:hint="cs"/>
                <w:rtl/>
              </w:rPr>
              <w:t>מסתמך על שלב 4 רק שזה המסכים הפועל לכן יש כאן חשיבות גדולה יותר</w:t>
            </w:r>
          </w:p>
        </w:tc>
        <w:tc>
          <w:tcPr>
            <w:tcW w:w="914" w:type="dxa"/>
          </w:tcPr>
          <w:p w14:paraId="451EE617" w14:textId="77777777" w:rsidR="00E97229" w:rsidRDefault="00E97229" w:rsidP="00F823B8">
            <w:pPr>
              <w:tabs>
                <w:tab w:val="left" w:pos="2306"/>
              </w:tabs>
              <w:rPr>
                <w:rtl/>
              </w:rPr>
            </w:pPr>
            <w:r w:rsidRPr="0002541B">
              <w:rPr>
                <w:rFonts w:hint="cs"/>
                <w:highlight w:val="green"/>
                <w:rtl/>
              </w:rPr>
              <w:t>0.375</w:t>
            </w:r>
          </w:p>
        </w:tc>
      </w:tr>
      <w:tr w:rsidR="00E97229" w14:paraId="73541DF4" w14:textId="77777777" w:rsidTr="00F823B8">
        <w:tc>
          <w:tcPr>
            <w:tcW w:w="708" w:type="dxa"/>
          </w:tcPr>
          <w:p w14:paraId="07AC609F" w14:textId="77777777" w:rsidR="00E97229" w:rsidRDefault="00E97229" w:rsidP="00F823B8">
            <w:pPr>
              <w:tabs>
                <w:tab w:val="left" w:pos="2306"/>
              </w:tabs>
              <w:rPr>
                <w:rtl/>
              </w:rPr>
            </w:pPr>
            <w:r>
              <w:rPr>
                <w:rFonts w:hint="cs"/>
                <w:rtl/>
              </w:rPr>
              <w:lastRenderedPageBreak/>
              <w:t>6</w:t>
            </w:r>
          </w:p>
        </w:tc>
        <w:tc>
          <w:tcPr>
            <w:tcW w:w="645" w:type="dxa"/>
          </w:tcPr>
          <w:p w14:paraId="7B035627" w14:textId="77777777" w:rsidR="00E97229" w:rsidRDefault="00E97229" w:rsidP="00F823B8">
            <w:pPr>
              <w:tabs>
                <w:tab w:val="left" w:pos="2306"/>
              </w:tabs>
              <w:rPr>
                <w:rtl/>
              </w:rPr>
            </w:pPr>
            <w:r>
              <w:rPr>
                <w:rFonts w:hint="cs"/>
                <w:rtl/>
              </w:rPr>
              <w:t>0.5</w:t>
            </w:r>
          </w:p>
        </w:tc>
        <w:tc>
          <w:tcPr>
            <w:tcW w:w="3079" w:type="dxa"/>
          </w:tcPr>
          <w:p w14:paraId="4A0CFE51" w14:textId="77777777" w:rsidR="00E97229" w:rsidRDefault="00E97229" w:rsidP="00F823B8">
            <w:pPr>
              <w:tabs>
                <w:tab w:val="left" w:pos="2306"/>
              </w:tabs>
              <w:rPr>
                <w:rtl/>
              </w:rPr>
            </w:pPr>
            <w:r>
              <w:rPr>
                <w:rFonts w:hint="cs"/>
                <w:rtl/>
              </w:rPr>
              <w:t>מסתמך על סיכון 4</w:t>
            </w:r>
          </w:p>
        </w:tc>
        <w:tc>
          <w:tcPr>
            <w:tcW w:w="566" w:type="dxa"/>
          </w:tcPr>
          <w:p w14:paraId="6F8555D8" w14:textId="77777777" w:rsidR="00E97229" w:rsidRDefault="00E97229" w:rsidP="00F823B8">
            <w:pPr>
              <w:tabs>
                <w:tab w:val="left" w:pos="2306"/>
              </w:tabs>
              <w:rPr>
                <w:rtl/>
              </w:rPr>
            </w:pPr>
            <w:r>
              <w:rPr>
                <w:rFonts w:hint="cs"/>
                <w:rtl/>
              </w:rPr>
              <w:t>0.5</w:t>
            </w:r>
          </w:p>
        </w:tc>
        <w:tc>
          <w:tcPr>
            <w:tcW w:w="3448" w:type="dxa"/>
          </w:tcPr>
          <w:p w14:paraId="693B394D" w14:textId="77777777" w:rsidR="00E97229" w:rsidRDefault="00E97229" w:rsidP="00F823B8">
            <w:pPr>
              <w:tabs>
                <w:tab w:val="left" w:pos="2306"/>
              </w:tabs>
              <w:rPr>
                <w:rtl/>
              </w:rPr>
            </w:pPr>
            <w:r>
              <w:rPr>
                <w:rFonts w:hint="cs"/>
                <w:rtl/>
              </w:rPr>
              <w:t>מסתמך על שלב 4 רק שזה המסכים הפועל לכן יש כאן חשיבות גדולה יותר</w:t>
            </w:r>
          </w:p>
        </w:tc>
        <w:tc>
          <w:tcPr>
            <w:tcW w:w="914" w:type="dxa"/>
          </w:tcPr>
          <w:p w14:paraId="2012264D" w14:textId="77777777" w:rsidR="00E97229" w:rsidRDefault="00E97229" w:rsidP="00F823B8">
            <w:pPr>
              <w:tabs>
                <w:tab w:val="left" w:pos="2306"/>
              </w:tabs>
              <w:rPr>
                <w:rtl/>
              </w:rPr>
            </w:pPr>
            <w:r w:rsidRPr="0002541B">
              <w:rPr>
                <w:rFonts w:hint="cs"/>
                <w:highlight w:val="red"/>
                <w:rtl/>
              </w:rPr>
              <w:t>0.25</w:t>
            </w:r>
          </w:p>
        </w:tc>
      </w:tr>
      <w:tr w:rsidR="00E97229" w14:paraId="1F048D20" w14:textId="77777777" w:rsidTr="00F823B8">
        <w:tc>
          <w:tcPr>
            <w:tcW w:w="708" w:type="dxa"/>
          </w:tcPr>
          <w:p w14:paraId="7D0E0C81" w14:textId="77777777" w:rsidR="00E97229" w:rsidRDefault="00E97229" w:rsidP="00F823B8">
            <w:pPr>
              <w:tabs>
                <w:tab w:val="left" w:pos="2306"/>
              </w:tabs>
              <w:rPr>
                <w:rtl/>
              </w:rPr>
            </w:pPr>
            <w:r>
              <w:rPr>
                <w:rFonts w:hint="cs"/>
                <w:rtl/>
              </w:rPr>
              <w:t>7</w:t>
            </w:r>
          </w:p>
        </w:tc>
        <w:tc>
          <w:tcPr>
            <w:tcW w:w="645" w:type="dxa"/>
          </w:tcPr>
          <w:p w14:paraId="1F029C3D" w14:textId="77777777" w:rsidR="00E97229" w:rsidRDefault="00E97229" w:rsidP="00F823B8">
            <w:pPr>
              <w:tabs>
                <w:tab w:val="left" w:pos="2306"/>
              </w:tabs>
              <w:rPr>
                <w:rtl/>
              </w:rPr>
            </w:pPr>
            <w:r>
              <w:rPr>
                <w:rFonts w:hint="cs"/>
                <w:rtl/>
              </w:rPr>
              <w:t>0.1</w:t>
            </w:r>
          </w:p>
        </w:tc>
        <w:tc>
          <w:tcPr>
            <w:tcW w:w="3079" w:type="dxa"/>
          </w:tcPr>
          <w:p w14:paraId="42308EE0" w14:textId="77777777" w:rsidR="00E97229" w:rsidRDefault="00E97229" w:rsidP="00F823B8">
            <w:pPr>
              <w:tabs>
                <w:tab w:val="left" w:pos="2306"/>
              </w:tabs>
              <w:rPr>
                <w:rtl/>
              </w:rPr>
            </w:pPr>
            <w:r>
              <w:rPr>
                <w:rFonts w:hint="cs"/>
                <w:rtl/>
              </w:rPr>
              <w:t>חלק עיקרי באפיון שישקע בו זמן רב עם המנחה</w:t>
            </w:r>
          </w:p>
        </w:tc>
        <w:tc>
          <w:tcPr>
            <w:tcW w:w="566" w:type="dxa"/>
          </w:tcPr>
          <w:p w14:paraId="5BE6027D" w14:textId="77777777" w:rsidR="00E97229" w:rsidRDefault="00E97229" w:rsidP="00F823B8">
            <w:pPr>
              <w:tabs>
                <w:tab w:val="left" w:pos="2306"/>
              </w:tabs>
              <w:rPr>
                <w:rtl/>
              </w:rPr>
            </w:pPr>
            <w:r>
              <w:rPr>
                <w:rFonts w:hint="cs"/>
                <w:rtl/>
              </w:rPr>
              <w:t>0.4</w:t>
            </w:r>
          </w:p>
        </w:tc>
        <w:tc>
          <w:tcPr>
            <w:tcW w:w="3448" w:type="dxa"/>
          </w:tcPr>
          <w:p w14:paraId="21FA4A75" w14:textId="77777777" w:rsidR="00E97229" w:rsidRDefault="00E97229" w:rsidP="00F823B8">
            <w:pPr>
              <w:tabs>
                <w:tab w:val="left" w:pos="2306"/>
              </w:tabs>
              <w:rPr>
                <w:rtl/>
              </w:rPr>
            </w:pPr>
            <w:r>
              <w:rPr>
                <w:rFonts w:hint="cs"/>
                <w:rtl/>
              </w:rPr>
              <w:t>יש חשיבות לשלב זה אבל אין לו השפעה ישירה על איכות הפרויקט.</w:t>
            </w:r>
          </w:p>
        </w:tc>
        <w:tc>
          <w:tcPr>
            <w:tcW w:w="914" w:type="dxa"/>
          </w:tcPr>
          <w:p w14:paraId="1A072434" w14:textId="77777777" w:rsidR="00E97229" w:rsidRDefault="00E97229" w:rsidP="00F823B8">
            <w:pPr>
              <w:tabs>
                <w:tab w:val="left" w:pos="2306"/>
              </w:tabs>
              <w:rPr>
                <w:rtl/>
              </w:rPr>
            </w:pPr>
            <w:r w:rsidRPr="0002541B">
              <w:rPr>
                <w:rFonts w:hint="cs"/>
                <w:highlight w:val="green"/>
                <w:rtl/>
              </w:rPr>
              <w:t>0.04</w:t>
            </w:r>
          </w:p>
        </w:tc>
      </w:tr>
      <w:tr w:rsidR="00E97229" w14:paraId="0BCA88FC" w14:textId="77777777" w:rsidTr="00F823B8">
        <w:tc>
          <w:tcPr>
            <w:tcW w:w="708" w:type="dxa"/>
          </w:tcPr>
          <w:p w14:paraId="0CA6BAE0" w14:textId="77777777" w:rsidR="00E97229" w:rsidRDefault="00E97229" w:rsidP="00F823B8">
            <w:pPr>
              <w:tabs>
                <w:tab w:val="left" w:pos="2306"/>
              </w:tabs>
              <w:rPr>
                <w:rtl/>
              </w:rPr>
            </w:pPr>
            <w:r>
              <w:rPr>
                <w:rFonts w:hint="cs"/>
                <w:rtl/>
              </w:rPr>
              <w:t>8</w:t>
            </w:r>
          </w:p>
        </w:tc>
        <w:tc>
          <w:tcPr>
            <w:tcW w:w="645" w:type="dxa"/>
          </w:tcPr>
          <w:p w14:paraId="735BEA54" w14:textId="77777777" w:rsidR="00E97229" w:rsidRDefault="00E97229" w:rsidP="00F823B8">
            <w:pPr>
              <w:tabs>
                <w:tab w:val="left" w:pos="2306"/>
              </w:tabs>
              <w:rPr>
                <w:rtl/>
              </w:rPr>
            </w:pPr>
            <w:r>
              <w:rPr>
                <w:rFonts w:hint="cs"/>
                <w:rtl/>
              </w:rPr>
              <w:t>0.5</w:t>
            </w:r>
          </w:p>
        </w:tc>
        <w:tc>
          <w:tcPr>
            <w:tcW w:w="3079" w:type="dxa"/>
          </w:tcPr>
          <w:p w14:paraId="2839993F" w14:textId="77777777" w:rsidR="00E97229" w:rsidRDefault="00E97229" w:rsidP="00F823B8">
            <w:pPr>
              <w:tabs>
                <w:tab w:val="left" w:pos="2306"/>
              </w:tabs>
              <w:rPr>
                <w:rtl/>
              </w:rPr>
            </w:pPr>
            <w:r>
              <w:rPr>
                <w:rFonts w:hint="cs"/>
                <w:rtl/>
              </w:rPr>
              <w:t>מתחקיר שעשינו שלב זה נמרח זמן רב</w:t>
            </w:r>
          </w:p>
        </w:tc>
        <w:tc>
          <w:tcPr>
            <w:tcW w:w="566" w:type="dxa"/>
          </w:tcPr>
          <w:p w14:paraId="44B8BBC3" w14:textId="77777777" w:rsidR="00E97229" w:rsidRDefault="00E97229" w:rsidP="00F823B8">
            <w:pPr>
              <w:tabs>
                <w:tab w:val="left" w:pos="2306"/>
              </w:tabs>
              <w:rPr>
                <w:rtl/>
              </w:rPr>
            </w:pPr>
            <w:r>
              <w:rPr>
                <w:rFonts w:hint="cs"/>
                <w:rtl/>
              </w:rPr>
              <w:t>0.4</w:t>
            </w:r>
          </w:p>
        </w:tc>
        <w:tc>
          <w:tcPr>
            <w:tcW w:w="3448" w:type="dxa"/>
          </w:tcPr>
          <w:p w14:paraId="7E07F251" w14:textId="77777777" w:rsidR="00E97229" w:rsidRDefault="00E97229" w:rsidP="00F823B8">
            <w:pPr>
              <w:tabs>
                <w:tab w:val="left" w:pos="2306"/>
              </w:tabs>
              <w:rPr>
                <w:rtl/>
              </w:rPr>
            </w:pPr>
            <w:r>
              <w:rPr>
                <w:rFonts w:hint="cs"/>
                <w:rtl/>
              </w:rPr>
              <w:t>יש חשיבות לשלב זה אבל אין לו השפעה ישירה על איכות הפרויקט.(פקטור נתיב קריטי)</w:t>
            </w:r>
          </w:p>
        </w:tc>
        <w:tc>
          <w:tcPr>
            <w:tcW w:w="914" w:type="dxa"/>
          </w:tcPr>
          <w:p w14:paraId="11E7FC66" w14:textId="77777777" w:rsidR="00E97229" w:rsidRDefault="00E97229" w:rsidP="00F823B8">
            <w:pPr>
              <w:tabs>
                <w:tab w:val="left" w:pos="2306"/>
              </w:tabs>
              <w:rPr>
                <w:rtl/>
              </w:rPr>
            </w:pPr>
            <w:r w:rsidRPr="0002541B">
              <w:rPr>
                <w:rFonts w:hint="cs"/>
                <w:highlight w:val="red"/>
                <w:rtl/>
              </w:rPr>
              <w:t>0.2</w:t>
            </w:r>
          </w:p>
        </w:tc>
      </w:tr>
      <w:tr w:rsidR="00E97229" w14:paraId="26B11D6B" w14:textId="77777777" w:rsidTr="00F823B8">
        <w:tc>
          <w:tcPr>
            <w:tcW w:w="708" w:type="dxa"/>
          </w:tcPr>
          <w:p w14:paraId="73F5DA4D" w14:textId="77777777" w:rsidR="00E97229" w:rsidRDefault="00E97229" w:rsidP="00F823B8">
            <w:pPr>
              <w:tabs>
                <w:tab w:val="left" w:pos="2306"/>
              </w:tabs>
              <w:rPr>
                <w:rtl/>
              </w:rPr>
            </w:pPr>
            <w:r>
              <w:rPr>
                <w:rFonts w:hint="cs"/>
                <w:rtl/>
              </w:rPr>
              <w:t>9</w:t>
            </w:r>
          </w:p>
        </w:tc>
        <w:tc>
          <w:tcPr>
            <w:tcW w:w="645" w:type="dxa"/>
          </w:tcPr>
          <w:p w14:paraId="39C4A300" w14:textId="77777777" w:rsidR="00E97229" w:rsidRDefault="00E97229" w:rsidP="00F823B8">
            <w:pPr>
              <w:tabs>
                <w:tab w:val="left" w:pos="2306"/>
              </w:tabs>
              <w:rPr>
                <w:rtl/>
              </w:rPr>
            </w:pPr>
            <w:r>
              <w:rPr>
                <w:rFonts w:hint="cs"/>
                <w:rtl/>
              </w:rPr>
              <w:t>0.1</w:t>
            </w:r>
          </w:p>
        </w:tc>
        <w:tc>
          <w:tcPr>
            <w:tcW w:w="3079" w:type="dxa"/>
          </w:tcPr>
          <w:p w14:paraId="47AE078C" w14:textId="77777777" w:rsidR="00E97229" w:rsidRDefault="00E97229" w:rsidP="00F823B8">
            <w:pPr>
              <w:tabs>
                <w:tab w:val="left" w:pos="2306"/>
              </w:tabs>
              <w:rPr>
                <w:rtl/>
              </w:rPr>
            </w:pPr>
            <w:r>
              <w:rPr>
                <w:rFonts w:hint="cs"/>
                <w:rtl/>
              </w:rPr>
              <w:t>לא נדרשים כל תוצרי האפיון אלא הבנה של הפרויקט ודרך עבודה</w:t>
            </w:r>
          </w:p>
        </w:tc>
        <w:tc>
          <w:tcPr>
            <w:tcW w:w="566" w:type="dxa"/>
          </w:tcPr>
          <w:p w14:paraId="7A6469CF" w14:textId="77777777" w:rsidR="00E97229" w:rsidRDefault="00E97229" w:rsidP="00F823B8">
            <w:pPr>
              <w:tabs>
                <w:tab w:val="left" w:pos="2306"/>
              </w:tabs>
              <w:rPr>
                <w:rtl/>
              </w:rPr>
            </w:pPr>
            <w:r>
              <w:rPr>
                <w:rFonts w:hint="cs"/>
                <w:rtl/>
              </w:rPr>
              <w:t>0.4</w:t>
            </w:r>
          </w:p>
        </w:tc>
        <w:tc>
          <w:tcPr>
            <w:tcW w:w="3448" w:type="dxa"/>
          </w:tcPr>
          <w:p w14:paraId="793C363D" w14:textId="77777777" w:rsidR="00E97229" w:rsidRDefault="00E97229" w:rsidP="00F823B8">
            <w:pPr>
              <w:tabs>
                <w:tab w:val="left" w:pos="2306"/>
              </w:tabs>
              <w:rPr>
                <w:rtl/>
              </w:rPr>
            </w:pPr>
            <w:r>
              <w:rPr>
                <w:rFonts w:hint="cs"/>
                <w:rtl/>
              </w:rPr>
              <w:t>יש חשיבות גבוה לשלב זה אבל הוא לא בהכרח ישפיע על הפיתוח עצמו.</w:t>
            </w:r>
          </w:p>
        </w:tc>
        <w:tc>
          <w:tcPr>
            <w:tcW w:w="914" w:type="dxa"/>
          </w:tcPr>
          <w:p w14:paraId="15F9AEBC" w14:textId="77777777" w:rsidR="00E97229" w:rsidRDefault="00E97229" w:rsidP="00F823B8">
            <w:pPr>
              <w:tabs>
                <w:tab w:val="left" w:pos="2306"/>
              </w:tabs>
              <w:rPr>
                <w:rtl/>
              </w:rPr>
            </w:pPr>
            <w:r w:rsidRPr="0002541B">
              <w:rPr>
                <w:rFonts w:hint="cs"/>
                <w:highlight w:val="green"/>
                <w:rtl/>
              </w:rPr>
              <w:t>0.04</w:t>
            </w:r>
          </w:p>
        </w:tc>
      </w:tr>
      <w:tr w:rsidR="00E97229" w14:paraId="0A6A8157" w14:textId="77777777" w:rsidTr="00F823B8">
        <w:tc>
          <w:tcPr>
            <w:tcW w:w="708" w:type="dxa"/>
          </w:tcPr>
          <w:p w14:paraId="73C25168" w14:textId="77777777" w:rsidR="00E97229" w:rsidRDefault="00E97229" w:rsidP="00F823B8">
            <w:pPr>
              <w:tabs>
                <w:tab w:val="left" w:pos="2306"/>
              </w:tabs>
              <w:rPr>
                <w:rtl/>
              </w:rPr>
            </w:pPr>
            <w:r>
              <w:rPr>
                <w:rFonts w:hint="cs"/>
                <w:rtl/>
              </w:rPr>
              <w:t>10</w:t>
            </w:r>
          </w:p>
        </w:tc>
        <w:tc>
          <w:tcPr>
            <w:tcW w:w="645" w:type="dxa"/>
          </w:tcPr>
          <w:p w14:paraId="00BA0430" w14:textId="77777777" w:rsidR="00E97229" w:rsidRDefault="00E97229" w:rsidP="00F823B8">
            <w:pPr>
              <w:tabs>
                <w:tab w:val="left" w:pos="2306"/>
              </w:tabs>
              <w:rPr>
                <w:rtl/>
              </w:rPr>
            </w:pPr>
            <w:r>
              <w:rPr>
                <w:rFonts w:hint="cs"/>
                <w:rtl/>
              </w:rPr>
              <w:t>0.3</w:t>
            </w:r>
          </w:p>
        </w:tc>
        <w:tc>
          <w:tcPr>
            <w:tcW w:w="3079" w:type="dxa"/>
          </w:tcPr>
          <w:p w14:paraId="7B3F4D39" w14:textId="77777777" w:rsidR="00E97229" w:rsidRDefault="00E97229" w:rsidP="00F823B8">
            <w:pPr>
              <w:tabs>
                <w:tab w:val="left" w:pos="2306"/>
              </w:tabs>
              <w:rPr>
                <w:rtl/>
              </w:rPr>
            </w:pPr>
            <w:r>
              <w:rPr>
                <w:rFonts w:hint="cs"/>
                <w:rtl/>
              </w:rPr>
              <w:t>עובדים הרבה זמן על התוצרים תוך כדי הנחיה של המנחה</w:t>
            </w:r>
          </w:p>
        </w:tc>
        <w:tc>
          <w:tcPr>
            <w:tcW w:w="566" w:type="dxa"/>
          </w:tcPr>
          <w:p w14:paraId="46826EDB" w14:textId="77777777" w:rsidR="00E97229" w:rsidRDefault="00E97229" w:rsidP="00F823B8">
            <w:pPr>
              <w:tabs>
                <w:tab w:val="left" w:pos="2306"/>
              </w:tabs>
              <w:rPr>
                <w:rtl/>
              </w:rPr>
            </w:pPr>
            <w:r>
              <w:rPr>
                <w:rFonts w:hint="cs"/>
                <w:rtl/>
              </w:rPr>
              <w:t>0.4</w:t>
            </w:r>
          </w:p>
        </w:tc>
        <w:tc>
          <w:tcPr>
            <w:tcW w:w="3448" w:type="dxa"/>
          </w:tcPr>
          <w:p w14:paraId="14E3A333" w14:textId="77777777" w:rsidR="00E97229" w:rsidRDefault="00E97229" w:rsidP="00F823B8">
            <w:pPr>
              <w:tabs>
                <w:tab w:val="left" w:pos="2306"/>
              </w:tabs>
              <w:rPr>
                <w:rtl/>
              </w:rPr>
            </w:pPr>
            <w:r>
              <w:rPr>
                <w:rFonts w:hint="cs"/>
                <w:rtl/>
              </w:rPr>
              <w:t>יש חשיבות גבוה לשלב זה אבל הוא לא בהכרח ישפיע על הפיתוח עצמו.</w:t>
            </w:r>
          </w:p>
        </w:tc>
        <w:tc>
          <w:tcPr>
            <w:tcW w:w="914" w:type="dxa"/>
          </w:tcPr>
          <w:p w14:paraId="7BF8949F" w14:textId="77777777" w:rsidR="00E97229" w:rsidRDefault="00E97229" w:rsidP="00F823B8">
            <w:pPr>
              <w:tabs>
                <w:tab w:val="left" w:pos="2306"/>
              </w:tabs>
              <w:rPr>
                <w:rtl/>
              </w:rPr>
            </w:pPr>
            <w:r w:rsidRPr="0002541B">
              <w:rPr>
                <w:rFonts w:hint="cs"/>
                <w:highlight w:val="yellow"/>
                <w:rtl/>
              </w:rPr>
              <w:t>0.12</w:t>
            </w:r>
          </w:p>
        </w:tc>
      </w:tr>
      <w:tr w:rsidR="00E97229" w14:paraId="12AA9F0C" w14:textId="77777777" w:rsidTr="00F823B8">
        <w:tc>
          <w:tcPr>
            <w:tcW w:w="708" w:type="dxa"/>
          </w:tcPr>
          <w:p w14:paraId="32F09789" w14:textId="77777777" w:rsidR="00E97229" w:rsidRDefault="00E97229" w:rsidP="00F823B8">
            <w:pPr>
              <w:tabs>
                <w:tab w:val="left" w:pos="2306"/>
              </w:tabs>
              <w:rPr>
                <w:rtl/>
              </w:rPr>
            </w:pPr>
            <w:r>
              <w:rPr>
                <w:rFonts w:hint="cs"/>
                <w:rtl/>
              </w:rPr>
              <w:t>11</w:t>
            </w:r>
          </w:p>
        </w:tc>
        <w:tc>
          <w:tcPr>
            <w:tcW w:w="645" w:type="dxa"/>
          </w:tcPr>
          <w:p w14:paraId="52F22DB2" w14:textId="77777777" w:rsidR="00E97229" w:rsidRDefault="00E97229" w:rsidP="00F823B8">
            <w:pPr>
              <w:tabs>
                <w:tab w:val="left" w:pos="2306"/>
              </w:tabs>
              <w:rPr>
                <w:rtl/>
              </w:rPr>
            </w:pPr>
            <w:r>
              <w:rPr>
                <w:rFonts w:hint="cs"/>
                <w:rtl/>
              </w:rPr>
              <w:t>0.75</w:t>
            </w:r>
          </w:p>
        </w:tc>
        <w:tc>
          <w:tcPr>
            <w:tcW w:w="3079" w:type="dxa"/>
          </w:tcPr>
          <w:p w14:paraId="2FCFF815" w14:textId="77777777" w:rsidR="00E97229" w:rsidRDefault="00E97229" w:rsidP="00F823B8">
            <w:pPr>
              <w:tabs>
                <w:tab w:val="left" w:pos="2306"/>
              </w:tabs>
              <w:rPr>
                <w:rtl/>
              </w:rPr>
            </w:pPr>
            <w:r>
              <w:rPr>
                <w:rFonts w:hint="cs"/>
                <w:rtl/>
              </w:rPr>
              <w:t xml:space="preserve">שיטת היחסיות(זמני </w:t>
            </w:r>
            <w:r>
              <w:rPr>
                <w:rFonts w:hint="cs"/>
              </w:rPr>
              <w:t>WBS</w:t>
            </w:r>
            <w:r>
              <w:rPr>
                <w:rFonts w:hint="cs"/>
                <w:rtl/>
              </w:rPr>
              <w:t>)</w:t>
            </w:r>
          </w:p>
        </w:tc>
        <w:tc>
          <w:tcPr>
            <w:tcW w:w="566" w:type="dxa"/>
          </w:tcPr>
          <w:p w14:paraId="586CFF1D" w14:textId="77777777" w:rsidR="00E97229" w:rsidRDefault="00E97229" w:rsidP="00F823B8">
            <w:pPr>
              <w:tabs>
                <w:tab w:val="left" w:pos="2306"/>
              </w:tabs>
              <w:rPr>
                <w:rtl/>
              </w:rPr>
            </w:pPr>
            <w:r>
              <w:rPr>
                <w:rFonts w:hint="cs"/>
                <w:rtl/>
              </w:rPr>
              <w:t>0.8</w:t>
            </w:r>
          </w:p>
        </w:tc>
        <w:tc>
          <w:tcPr>
            <w:tcW w:w="3448" w:type="dxa"/>
          </w:tcPr>
          <w:p w14:paraId="6883F24B" w14:textId="77777777" w:rsidR="00E97229" w:rsidRDefault="00E97229" w:rsidP="00F823B8">
            <w:pPr>
              <w:tabs>
                <w:tab w:val="left" w:pos="2306"/>
              </w:tabs>
              <w:rPr>
                <w:rtl/>
              </w:rPr>
            </w:pPr>
            <w:r>
              <w:rPr>
                <w:rFonts w:hint="cs"/>
                <w:rtl/>
              </w:rPr>
              <w:t>שלב קריטי שישפיע על התוצר העיקרי בפרויקט</w:t>
            </w:r>
          </w:p>
        </w:tc>
        <w:tc>
          <w:tcPr>
            <w:tcW w:w="914" w:type="dxa"/>
          </w:tcPr>
          <w:p w14:paraId="28F323A1" w14:textId="77777777" w:rsidR="00E97229" w:rsidRDefault="00E97229" w:rsidP="00F823B8">
            <w:pPr>
              <w:tabs>
                <w:tab w:val="left" w:pos="2306"/>
              </w:tabs>
              <w:rPr>
                <w:rtl/>
              </w:rPr>
            </w:pPr>
            <w:r w:rsidRPr="0002541B">
              <w:rPr>
                <w:rFonts w:hint="cs"/>
                <w:highlight w:val="red"/>
                <w:rtl/>
              </w:rPr>
              <w:t>0.6</w:t>
            </w:r>
          </w:p>
        </w:tc>
      </w:tr>
      <w:tr w:rsidR="00E97229" w14:paraId="23738025" w14:textId="77777777" w:rsidTr="00F823B8">
        <w:tc>
          <w:tcPr>
            <w:tcW w:w="708" w:type="dxa"/>
          </w:tcPr>
          <w:p w14:paraId="36A454BE" w14:textId="77777777" w:rsidR="00E97229" w:rsidRDefault="00E97229" w:rsidP="00F823B8">
            <w:pPr>
              <w:tabs>
                <w:tab w:val="left" w:pos="2306"/>
              </w:tabs>
              <w:rPr>
                <w:rtl/>
              </w:rPr>
            </w:pPr>
            <w:r>
              <w:rPr>
                <w:rFonts w:hint="cs"/>
                <w:rtl/>
              </w:rPr>
              <w:t>12</w:t>
            </w:r>
          </w:p>
        </w:tc>
        <w:tc>
          <w:tcPr>
            <w:tcW w:w="645" w:type="dxa"/>
          </w:tcPr>
          <w:p w14:paraId="5953DE81" w14:textId="77777777" w:rsidR="00E97229" w:rsidRDefault="00E97229" w:rsidP="00F823B8">
            <w:pPr>
              <w:tabs>
                <w:tab w:val="left" w:pos="2306"/>
              </w:tabs>
              <w:rPr>
                <w:rtl/>
              </w:rPr>
            </w:pPr>
            <w:r>
              <w:rPr>
                <w:rFonts w:hint="cs"/>
                <w:rtl/>
              </w:rPr>
              <w:t>0.5</w:t>
            </w:r>
          </w:p>
        </w:tc>
        <w:tc>
          <w:tcPr>
            <w:tcW w:w="3079" w:type="dxa"/>
          </w:tcPr>
          <w:p w14:paraId="018BE0C5" w14:textId="77777777" w:rsidR="00E97229" w:rsidRDefault="00E97229" w:rsidP="00F823B8">
            <w:pPr>
              <w:tabs>
                <w:tab w:val="left" w:pos="2306"/>
              </w:tabs>
              <w:rPr>
                <w:rtl/>
              </w:rPr>
            </w:pPr>
            <w:r>
              <w:rPr>
                <w:rFonts w:hint="cs"/>
                <w:rtl/>
              </w:rPr>
              <w:t xml:space="preserve">שיטת היחסיות(זמני </w:t>
            </w:r>
            <w:r>
              <w:rPr>
                <w:rFonts w:hint="cs"/>
              </w:rPr>
              <w:t>WBS</w:t>
            </w:r>
            <w:r>
              <w:rPr>
                <w:rFonts w:hint="cs"/>
                <w:rtl/>
              </w:rPr>
              <w:t>) מעוגל למעלה בסולם.</w:t>
            </w:r>
          </w:p>
        </w:tc>
        <w:tc>
          <w:tcPr>
            <w:tcW w:w="566" w:type="dxa"/>
          </w:tcPr>
          <w:p w14:paraId="6E3A9A3D" w14:textId="77777777" w:rsidR="00E97229" w:rsidRDefault="00E97229" w:rsidP="00F823B8">
            <w:pPr>
              <w:tabs>
                <w:tab w:val="left" w:pos="2306"/>
              </w:tabs>
              <w:rPr>
                <w:rtl/>
              </w:rPr>
            </w:pPr>
            <w:r>
              <w:rPr>
                <w:rFonts w:hint="cs"/>
                <w:rtl/>
              </w:rPr>
              <w:t>0.8</w:t>
            </w:r>
          </w:p>
        </w:tc>
        <w:tc>
          <w:tcPr>
            <w:tcW w:w="3448" w:type="dxa"/>
          </w:tcPr>
          <w:p w14:paraId="593C0A99" w14:textId="77777777" w:rsidR="00E97229" w:rsidRDefault="00E97229" w:rsidP="00F823B8">
            <w:pPr>
              <w:tabs>
                <w:tab w:val="left" w:pos="2306"/>
              </w:tabs>
              <w:rPr>
                <w:rtl/>
              </w:rPr>
            </w:pPr>
            <w:r>
              <w:rPr>
                <w:rFonts w:hint="cs"/>
                <w:rtl/>
              </w:rPr>
              <w:t>שלב קריטי שישפיע על התוצר העיקרי בפרויקט(פקטור נתיב קריטי)</w:t>
            </w:r>
          </w:p>
        </w:tc>
        <w:tc>
          <w:tcPr>
            <w:tcW w:w="914" w:type="dxa"/>
          </w:tcPr>
          <w:p w14:paraId="6F6F7F4C" w14:textId="77777777" w:rsidR="00E97229" w:rsidRDefault="00E97229" w:rsidP="00F823B8">
            <w:pPr>
              <w:tabs>
                <w:tab w:val="left" w:pos="2306"/>
              </w:tabs>
              <w:rPr>
                <w:rtl/>
              </w:rPr>
            </w:pPr>
            <w:r w:rsidRPr="0002541B">
              <w:rPr>
                <w:rFonts w:hint="cs"/>
                <w:highlight w:val="red"/>
                <w:rtl/>
              </w:rPr>
              <w:t>0.4</w:t>
            </w:r>
          </w:p>
        </w:tc>
      </w:tr>
      <w:tr w:rsidR="00E97229" w14:paraId="7EBACE9E" w14:textId="77777777" w:rsidTr="00F823B8">
        <w:tc>
          <w:tcPr>
            <w:tcW w:w="708" w:type="dxa"/>
          </w:tcPr>
          <w:p w14:paraId="2107D6E5" w14:textId="77777777" w:rsidR="00E97229" w:rsidRDefault="00E97229" w:rsidP="00F823B8">
            <w:pPr>
              <w:tabs>
                <w:tab w:val="left" w:pos="2306"/>
              </w:tabs>
              <w:rPr>
                <w:rtl/>
              </w:rPr>
            </w:pPr>
            <w:r>
              <w:rPr>
                <w:rFonts w:hint="cs"/>
                <w:rtl/>
              </w:rPr>
              <w:t>13</w:t>
            </w:r>
          </w:p>
        </w:tc>
        <w:tc>
          <w:tcPr>
            <w:tcW w:w="645" w:type="dxa"/>
          </w:tcPr>
          <w:p w14:paraId="44CBE5A9" w14:textId="77777777" w:rsidR="00E97229" w:rsidRDefault="00E97229" w:rsidP="00F823B8">
            <w:pPr>
              <w:tabs>
                <w:tab w:val="left" w:pos="2306"/>
              </w:tabs>
              <w:rPr>
                <w:rtl/>
              </w:rPr>
            </w:pPr>
            <w:r>
              <w:rPr>
                <w:rFonts w:hint="cs"/>
                <w:rtl/>
              </w:rPr>
              <w:t>0.5</w:t>
            </w:r>
          </w:p>
        </w:tc>
        <w:tc>
          <w:tcPr>
            <w:tcW w:w="3079" w:type="dxa"/>
          </w:tcPr>
          <w:p w14:paraId="5D364F65" w14:textId="77777777" w:rsidR="00E97229" w:rsidRDefault="00E97229" w:rsidP="00F823B8">
            <w:pPr>
              <w:tabs>
                <w:tab w:val="left" w:pos="2306"/>
              </w:tabs>
              <w:rPr>
                <w:rtl/>
              </w:rPr>
            </w:pPr>
            <w:r>
              <w:rPr>
                <w:rFonts w:hint="cs"/>
                <w:rtl/>
              </w:rPr>
              <w:t>קיימת אפשרות ממשית שלא כל התכנונים שלנו יצאו לפועל</w:t>
            </w:r>
          </w:p>
        </w:tc>
        <w:tc>
          <w:tcPr>
            <w:tcW w:w="566" w:type="dxa"/>
          </w:tcPr>
          <w:p w14:paraId="0790CF14" w14:textId="77777777" w:rsidR="00E97229" w:rsidRDefault="00E97229" w:rsidP="00F823B8">
            <w:pPr>
              <w:tabs>
                <w:tab w:val="left" w:pos="2306"/>
              </w:tabs>
              <w:rPr>
                <w:rtl/>
              </w:rPr>
            </w:pPr>
            <w:r>
              <w:rPr>
                <w:rFonts w:hint="cs"/>
                <w:rtl/>
              </w:rPr>
              <w:t>0.4</w:t>
            </w:r>
          </w:p>
        </w:tc>
        <w:tc>
          <w:tcPr>
            <w:tcW w:w="3448" w:type="dxa"/>
          </w:tcPr>
          <w:p w14:paraId="5964EFA1" w14:textId="77777777" w:rsidR="00E97229" w:rsidRDefault="00E97229" w:rsidP="00F823B8">
            <w:pPr>
              <w:tabs>
                <w:tab w:val="left" w:pos="2306"/>
              </w:tabs>
              <w:rPr>
                <w:rtl/>
              </w:rPr>
            </w:pPr>
            <w:r>
              <w:rPr>
                <w:rFonts w:hint="cs"/>
                <w:rtl/>
              </w:rPr>
              <w:t>זה יפגע באיכות הפרויקט אבל לא באופן קריטי אלה דברים שנלקחים החשבון מראש שיכולים לקרות</w:t>
            </w:r>
          </w:p>
        </w:tc>
        <w:tc>
          <w:tcPr>
            <w:tcW w:w="914" w:type="dxa"/>
          </w:tcPr>
          <w:p w14:paraId="1049EAA1" w14:textId="77777777" w:rsidR="00E97229" w:rsidRDefault="00E97229" w:rsidP="00F823B8">
            <w:pPr>
              <w:tabs>
                <w:tab w:val="left" w:pos="2306"/>
              </w:tabs>
              <w:rPr>
                <w:rtl/>
              </w:rPr>
            </w:pPr>
            <w:r w:rsidRPr="0002541B">
              <w:rPr>
                <w:rFonts w:hint="cs"/>
                <w:highlight w:val="red"/>
                <w:rtl/>
              </w:rPr>
              <w:t>0.2</w:t>
            </w:r>
          </w:p>
        </w:tc>
      </w:tr>
      <w:tr w:rsidR="00E97229" w14:paraId="24112B19" w14:textId="77777777" w:rsidTr="00F823B8">
        <w:tc>
          <w:tcPr>
            <w:tcW w:w="708" w:type="dxa"/>
          </w:tcPr>
          <w:p w14:paraId="5F958313" w14:textId="77777777" w:rsidR="00E97229" w:rsidRDefault="00E97229" w:rsidP="00F823B8">
            <w:pPr>
              <w:tabs>
                <w:tab w:val="left" w:pos="2306"/>
              </w:tabs>
              <w:rPr>
                <w:rtl/>
              </w:rPr>
            </w:pPr>
            <w:r>
              <w:rPr>
                <w:rFonts w:hint="cs"/>
                <w:rtl/>
              </w:rPr>
              <w:t>14</w:t>
            </w:r>
          </w:p>
        </w:tc>
        <w:tc>
          <w:tcPr>
            <w:tcW w:w="645" w:type="dxa"/>
          </w:tcPr>
          <w:p w14:paraId="05D25D87" w14:textId="77777777" w:rsidR="00E97229" w:rsidRDefault="00E97229" w:rsidP="00F823B8">
            <w:pPr>
              <w:tabs>
                <w:tab w:val="left" w:pos="2306"/>
              </w:tabs>
              <w:rPr>
                <w:rtl/>
              </w:rPr>
            </w:pPr>
            <w:r>
              <w:rPr>
                <w:rFonts w:hint="cs"/>
                <w:rtl/>
              </w:rPr>
              <w:t>0.1</w:t>
            </w:r>
          </w:p>
        </w:tc>
        <w:tc>
          <w:tcPr>
            <w:tcW w:w="3079" w:type="dxa"/>
          </w:tcPr>
          <w:p w14:paraId="725AAD8D" w14:textId="77777777" w:rsidR="00E97229" w:rsidRDefault="00E97229" w:rsidP="00F823B8">
            <w:pPr>
              <w:tabs>
                <w:tab w:val="left" w:pos="2306"/>
              </w:tabs>
              <w:rPr>
                <w:rtl/>
              </w:rPr>
            </w:pPr>
            <w:r>
              <w:rPr>
                <w:rFonts w:hint="cs"/>
                <w:rtl/>
              </w:rPr>
              <w:t>לאחר עבודה ארוכה על הפרויקט לא נראית סיבה שהתוצרים לא יהיו מספיקים</w:t>
            </w:r>
          </w:p>
        </w:tc>
        <w:tc>
          <w:tcPr>
            <w:tcW w:w="566" w:type="dxa"/>
          </w:tcPr>
          <w:p w14:paraId="1BC0EC31" w14:textId="77777777" w:rsidR="00E97229" w:rsidRDefault="00E97229" w:rsidP="00F823B8">
            <w:pPr>
              <w:tabs>
                <w:tab w:val="left" w:pos="2306"/>
              </w:tabs>
              <w:rPr>
                <w:rtl/>
              </w:rPr>
            </w:pPr>
            <w:r>
              <w:rPr>
                <w:rFonts w:hint="cs"/>
                <w:rtl/>
              </w:rPr>
              <w:t>0.4</w:t>
            </w:r>
          </w:p>
        </w:tc>
        <w:tc>
          <w:tcPr>
            <w:tcW w:w="3448" w:type="dxa"/>
          </w:tcPr>
          <w:p w14:paraId="5331D1EA" w14:textId="77777777" w:rsidR="00E97229" w:rsidRDefault="00E97229" w:rsidP="00F823B8">
            <w:pPr>
              <w:tabs>
                <w:tab w:val="left" w:pos="2306"/>
              </w:tabs>
              <w:rPr>
                <w:rtl/>
              </w:rPr>
            </w:pPr>
            <w:r>
              <w:rPr>
                <w:rFonts w:hint="cs"/>
                <w:rtl/>
              </w:rPr>
              <w:t xml:space="preserve">שלב חשוב כי זה תוצר נדרש בסילבוס </w:t>
            </w:r>
          </w:p>
        </w:tc>
        <w:tc>
          <w:tcPr>
            <w:tcW w:w="914" w:type="dxa"/>
          </w:tcPr>
          <w:p w14:paraId="394EEE1A" w14:textId="77777777" w:rsidR="00E97229" w:rsidRDefault="00E97229" w:rsidP="00F823B8">
            <w:pPr>
              <w:tabs>
                <w:tab w:val="left" w:pos="2306"/>
              </w:tabs>
              <w:rPr>
                <w:rtl/>
              </w:rPr>
            </w:pPr>
            <w:r w:rsidRPr="00DC2332">
              <w:rPr>
                <w:rFonts w:hint="cs"/>
                <w:highlight w:val="green"/>
                <w:rtl/>
              </w:rPr>
              <w:t>0.04</w:t>
            </w:r>
          </w:p>
        </w:tc>
      </w:tr>
      <w:tr w:rsidR="00E97229" w14:paraId="0DD9CAD5" w14:textId="77777777" w:rsidTr="00F823B8">
        <w:tc>
          <w:tcPr>
            <w:tcW w:w="708" w:type="dxa"/>
          </w:tcPr>
          <w:p w14:paraId="41AF14C8" w14:textId="77777777" w:rsidR="00E97229" w:rsidRDefault="00E97229" w:rsidP="00F823B8">
            <w:pPr>
              <w:tabs>
                <w:tab w:val="left" w:pos="2306"/>
              </w:tabs>
              <w:rPr>
                <w:rtl/>
              </w:rPr>
            </w:pPr>
            <w:r>
              <w:rPr>
                <w:rFonts w:hint="cs"/>
                <w:rtl/>
              </w:rPr>
              <w:t>15</w:t>
            </w:r>
          </w:p>
        </w:tc>
        <w:tc>
          <w:tcPr>
            <w:tcW w:w="645" w:type="dxa"/>
          </w:tcPr>
          <w:p w14:paraId="74BD070F" w14:textId="77777777" w:rsidR="00E97229" w:rsidRDefault="00E97229" w:rsidP="00F823B8">
            <w:pPr>
              <w:tabs>
                <w:tab w:val="left" w:pos="2306"/>
              </w:tabs>
              <w:rPr>
                <w:rtl/>
              </w:rPr>
            </w:pPr>
            <w:r>
              <w:rPr>
                <w:rFonts w:hint="cs"/>
                <w:rtl/>
              </w:rPr>
              <w:t>0.1</w:t>
            </w:r>
          </w:p>
        </w:tc>
        <w:tc>
          <w:tcPr>
            <w:tcW w:w="3079" w:type="dxa"/>
          </w:tcPr>
          <w:p w14:paraId="12C4B274" w14:textId="77777777" w:rsidR="00E97229" w:rsidRDefault="00E97229" w:rsidP="00F823B8">
            <w:pPr>
              <w:tabs>
                <w:tab w:val="left" w:pos="2306"/>
              </w:tabs>
              <w:rPr>
                <w:rtl/>
              </w:rPr>
            </w:pPr>
            <w:r>
              <w:rPr>
                <w:rFonts w:hint="cs"/>
                <w:rtl/>
              </w:rPr>
              <w:t xml:space="preserve">כבר ישנה תמונה ברורה של הפרויקט לא צריכה להיות בעיה </w:t>
            </w:r>
          </w:p>
        </w:tc>
        <w:tc>
          <w:tcPr>
            <w:tcW w:w="566" w:type="dxa"/>
          </w:tcPr>
          <w:p w14:paraId="1EFEC41D" w14:textId="77777777" w:rsidR="00E97229" w:rsidRDefault="00E97229" w:rsidP="00F823B8">
            <w:pPr>
              <w:tabs>
                <w:tab w:val="left" w:pos="2306"/>
              </w:tabs>
              <w:rPr>
                <w:rtl/>
              </w:rPr>
            </w:pPr>
            <w:r>
              <w:rPr>
                <w:rFonts w:hint="cs"/>
                <w:rtl/>
              </w:rPr>
              <w:t>0.4</w:t>
            </w:r>
          </w:p>
        </w:tc>
        <w:tc>
          <w:tcPr>
            <w:tcW w:w="3448" w:type="dxa"/>
          </w:tcPr>
          <w:p w14:paraId="2EB65A50" w14:textId="77777777" w:rsidR="00E97229" w:rsidRDefault="00E97229" w:rsidP="00F823B8">
            <w:pPr>
              <w:tabs>
                <w:tab w:val="left" w:pos="2306"/>
              </w:tabs>
              <w:rPr>
                <w:rtl/>
              </w:rPr>
            </w:pPr>
            <w:r>
              <w:rPr>
                <w:rFonts w:hint="cs"/>
                <w:rtl/>
              </w:rPr>
              <w:t>שלב חשוב כי זה תוצר נדרש בסילבוס</w:t>
            </w:r>
          </w:p>
          <w:p w14:paraId="24B3775F" w14:textId="77777777" w:rsidR="00E97229" w:rsidRDefault="00E97229" w:rsidP="00F823B8">
            <w:pPr>
              <w:tabs>
                <w:tab w:val="left" w:pos="2306"/>
              </w:tabs>
              <w:rPr>
                <w:rtl/>
              </w:rPr>
            </w:pPr>
            <w:r>
              <w:rPr>
                <w:rFonts w:hint="cs"/>
                <w:rtl/>
              </w:rPr>
              <w:t>(פקטור נתיב קריטי)</w:t>
            </w:r>
          </w:p>
        </w:tc>
        <w:tc>
          <w:tcPr>
            <w:tcW w:w="914" w:type="dxa"/>
          </w:tcPr>
          <w:p w14:paraId="13F735DB" w14:textId="77777777" w:rsidR="00E97229" w:rsidRDefault="00E97229" w:rsidP="00F823B8">
            <w:pPr>
              <w:tabs>
                <w:tab w:val="left" w:pos="2306"/>
              </w:tabs>
              <w:rPr>
                <w:rtl/>
              </w:rPr>
            </w:pPr>
            <w:r w:rsidRPr="0002541B">
              <w:rPr>
                <w:rFonts w:hint="cs"/>
                <w:highlight w:val="green"/>
                <w:rtl/>
              </w:rPr>
              <w:t>0.04</w:t>
            </w:r>
          </w:p>
        </w:tc>
      </w:tr>
      <w:tr w:rsidR="00E97229" w14:paraId="744295CB" w14:textId="77777777" w:rsidTr="00F823B8">
        <w:tc>
          <w:tcPr>
            <w:tcW w:w="708" w:type="dxa"/>
          </w:tcPr>
          <w:p w14:paraId="774710A9" w14:textId="77777777" w:rsidR="00E97229" w:rsidRDefault="00E97229" w:rsidP="00F823B8">
            <w:pPr>
              <w:tabs>
                <w:tab w:val="left" w:pos="2306"/>
              </w:tabs>
              <w:rPr>
                <w:rtl/>
              </w:rPr>
            </w:pPr>
            <w:r>
              <w:rPr>
                <w:rFonts w:hint="cs"/>
                <w:rtl/>
              </w:rPr>
              <w:t>16</w:t>
            </w:r>
          </w:p>
        </w:tc>
        <w:tc>
          <w:tcPr>
            <w:tcW w:w="645" w:type="dxa"/>
          </w:tcPr>
          <w:p w14:paraId="7C5727F0" w14:textId="77777777" w:rsidR="00E97229" w:rsidRDefault="00E97229" w:rsidP="00F823B8">
            <w:pPr>
              <w:tabs>
                <w:tab w:val="left" w:pos="2306"/>
              </w:tabs>
              <w:rPr>
                <w:rtl/>
              </w:rPr>
            </w:pPr>
            <w:r>
              <w:rPr>
                <w:rFonts w:hint="cs"/>
                <w:rtl/>
              </w:rPr>
              <w:t>0.5</w:t>
            </w:r>
          </w:p>
        </w:tc>
        <w:tc>
          <w:tcPr>
            <w:tcW w:w="3079" w:type="dxa"/>
          </w:tcPr>
          <w:p w14:paraId="36A42ED4" w14:textId="77777777" w:rsidR="00E97229" w:rsidRDefault="00E97229" w:rsidP="00F823B8">
            <w:pPr>
              <w:tabs>
                <w:tab w:val="left" w:pos="2306"/>
              </w:tabs>
              <w:rPr>
                <w:rtl/>
              </w:rPr>
            </w:pPr>
            <w:r>
              <w:rPr>
                <w:rFonts w:hint="cs"/>
                <w:rtl/>
              </w:rPr>
              <w:t>לא הכול בידיים שלנו תלויים גם בגורמים חיצוניים</w:t>
            </w:r>
          </w:p>
        </w:tc>
        <w:tc>
          <w:tcPr>
            <w:tcW w:w="566" w:type="dxa"/>
          </w:tcPr>
          <w:p w14:paraId="53A5529B" w14:textId="77777777" w:rsidR="00E97229" w:rsidRDefault="00E97229" w:rsidP="00F823B8">
            <w:pPr>
              <w:tabs>
                <w:tab w:val="left" w:pos="2306"/>
              </w:tabs>
              <w:rPr>
                <w:rtl/>
              </w:rPr>
            </w:pPr>
            <w:r>
              <w:rPr>
                <w:rFonts w:hint="cs"/>
                <w:rtl/>
              </w:rPr>
              <w:t>0.2</w:t>
            </w:r>
          </w:p>
        </w:tc>
        <w:tc>
          <w:tcPr>
            <w:tcW w:w="3448" w:type="dxa"/>
          </w:tcPr>
          <w:p w14:paraId="085EEB1D" w14:textId="77777777" w:rsidR="00E97229" w:rsidRDefault="00E97229" w:rsidP="00F823B8">
            <w:pPr>
              <w:tabs>
                <w:tab w:val="left" w:pos="2306"/>
              </w:tabs>
              <w:rPr>
                <w:rtl/>
              </w:rPr>
            </w:pPr>
            <w:r>
              <w:rPr>
                <w:rFonts w:hint="cs"/>
                <w:rtl/>
              </w:rPr>
              <w:t>אין סיבה שישפיע על הפרויקט עצמו</w:t>
            </w:r>
          </w:p>
        </w:tc>
        <w:tc>
          <w:tcPr>
            <w:tcW w:w="914" w:type="dxa"/>
          </w:tcPr>
          <w:p w14:paraId="3C6E731B" w14:textId="77777777" w:rsidR="00E97229" w:rsidRPr="0002541B" w:rsidRDefault="00E97229" w:rsidP="00F823B8">
            <w:pPr>
              <w:tabs>
                <w:tab w:val="left" w:pos="2306"/>
              </w:tabs>
              <w:rPr>
                <w:highlight w:val="green"/>
                <w:rtl/>
              </w:rPr>
            </w:pPr>
            <w:r w:rsidRPr="001E557A">
              <w:rPr>
                <w:rFonts w:hint="cs"/>
                <w:highlight w:val="yellow"/>
                <w:rtl/>
              </w:rPr>
              <w:t>0.1</w:t>
            </w:r>
          </w:p>
        </w:tc>
      </w:tr>
    </w:tbl>
    <w:p w14:paraId="7BD8692C" w14:textId="4062731D" w:rsidR="000548C4" w:rsidRDefault="000548C4" w:rsidP="000548C4">
      <w:pPr>
        <w:spacing w:after="200" w:line="360" w:lineRule="auto"/>
        <w:ind w:left="845"/>
        <w:jc w:val="both"/>
        <w:rPr>
          <w:rFonts w:ascii="Arial" w:eastAsia="Calibri" w:hAnsi="Arial" w:cs="David"/>
          <w:color w:val="FF0000"/>
          <w:szCs w:val="24"/>
          <w:rtl/>
          <w:lang w:eastAsia="en-US"/>
        </w:rPr>
      </w:pPr>
    </w:p>
    <w:p w14:paraId="1BE6F6AE" w14:textId="06922E35" w:rsidR="009833C4" w:rsidRDefault="009833C4" w:rsidP="000548C4">
      <w:pPr>
        <w:spacing w:after="200" w:line="360" w:lineRule="auto"/>
        <w:ind w:left="845"/>
        <w:jc w:val="both"/>
        <w:rPr>
          <w:rFonts w:ascii="Arial" w:eastAsia="Calibri" w:hAnsi="Arial" w:cs="David"/>
          <w:color w:val="FF0000"/>
          <w:szCs w:val="24"/>
          <w:rtl/>
          <w:lang w:eastAsia="en-US"/>
        </w:rPr>
      </w:pPr>
    </w:p>
    <w:p w14:paraId="31035530" w14:textId="67E7D32C" w:rsidR="009833C4" w:rsidRDefault="009833C4" w:rsidP="000548C4">
      <w:pPr>
        <w:spacing w:after="200" w:line="360" w:lineRule="auto"/>
        <w:ind w:left="845"/>
        <w:jc w:val="both"/>
        <w:rPr>
          <w:rFonts w:ascii="Arial" w:eastAsia="Calibri" w:hAnsi="Arial" w:cs="David"/>
          <w:color w:val="FF0000"/>
          <w:szCs w:val="24"/>
          <w:rtl/>
          <w:lang w:eastAsia="en-US"/>
        </w:rPr>
      </w:pPr>
    </w:p>
    <w:p w14:paraId="439D3CCA" w14:textId="0231EA40" w:rsidR="009833C4" w:rsidRDefault="009833C4" w:rsidP="000548C4">
      <w:pPr>
        <w:spacing w:after="200" w:line="360" w:lineRule="auto"/>
        <w:ind w:left="845"/>
        <w:jc w:val="both"/>
        <w:rPr>
          <w:rFonts w:ascii="Arial" w:eastAsia="Calibri" w:hAnsi="Arial" w:cs="David"/>
          <w:color w:val="FF0000"/>
          <w:szCs w:val="24"/>
          <w:rtl/>
          <w:lang w:eastAsia="en-US"/>
        </w:rPr>
      </w:pPr>
    </w:p>
    <w:p w14:paraId="4FF45D0F" w14:textId="6CA2F10D" w:rsidR="009833C4" w:rsidRDefault="009833C4" w:rsidP="000548C4">
      <w:pPr>
        <w:spacing w:after="200" w:line="360" w:lineRule="auto"/>
        <w:ind w:left="845"/>
        <w:jc w:val="both"/>
        <w:rPr>
          <w:rFonts w:ascii="Arial" w:eastAsia="Calibri" w:hAnsi="Arial" w:cs="David"/>
          <w:color w:val="FF0000"/>
          <w:szCs w:val="24"/>
          <w:rtl/>
          <w:lang w:eastAsia="en-US"/>
        </w:rPr>
      </w:pPr>
    </w:p>
    <w:p w14:paraId="237190D6" w14:textId="77777777" w:rsidR="009833C4" w:rsidRDefault="009833C4" w:rsidP="009833C4">
      <w:pPr>
        <w:rPr>
          <w:sz w:val="28"/>
          <w:u w:val="single"/>
          <w:rtl/>
        </w:rPr>
      </w:pPr>
      <w:r>
        <w:rPr>
          <w:rFonts w:hint="cs"/>
          <w:rtl/>
        </w:rPr>
        <w:lastRenderedPageBreak/>
        <w:t>3</w:t>
      </w:r>
      <w:r w:rsidRPr="007B18EA">
        <w:rPr>
          <w:rFonts w:hint="cs"/>
          <w:sz w:val="28"/>
          <w:u w:val="single"/>
          <w:rtl/>
        </w:rPr>
        <w:t>.תוכנית למזעור סיכונים</w:t>
      </w:r>
    </w:p>
    <w:p w14:paraId="56CE2ED8" w14:textId="77777777" w:rsidR="009833C4" w:rsidRDefault="009833C4" w:rsidP="009833C4">
      <w:pPr>
        <w:rPr>
          <w:sz w:val="28"/>
          <w:u w:val="single"/>
          <w:rtl/>
        </w:rPr>
      </w:pPr>
    </w:p>
    <w:tbl>
      <w:tblPr>
        <w:tblStyle w:val="a5"/>
        <w:bidiVisual/>
        <w:tblW w:w="0" w:type="auto"/>
        <w:tblLook w:val="04A0" w:firstRow="1" w:lastRow="0" w:firstColumn="1" w:lastColumn="0" w:noHBand="0" w:noVBand="1"/>
      </w:tblPr>
      <w:tblGrid>
        <w:gridCol w:w="1499"/>
        <w:gridCol w:w="6797"/>
      </w:tblGrid>
      <w:tr w:rsidR="009833C4" w14:paraId="0DE28B0B" w14:textId="77777777" w:rsidTr="00F823B8">
        <w:tc>
          <w:tcPr>
            <w:tcW w:w="1499" w:type="dxa"/>
          </w:tcPr>
          <w:p w14:paraId="3EE7EAC9" w14:textId="77777777" w:rsidR="009833C4" w:rsidRPr="007B18EA" w:rsidRDefault="009833C4" w:rsidP="00F823B8">
            <w:pPr>
              <w:rPr>
                <w:rtl/>
              </w:rPr>
            </w:pPr>
            <w:r w:rsidRPr="007B18EA">
              <w:rPr>
                <w:rFonts w:hint="cs"/>
                <w:rtl/>
              </w:rPr>
              <w:t>מספר סיכון</w:t>
            </w:r>
          </w:p>
        </w:tc>
        <w:tc>
          <w:tcPr>
            <w:tcW w:w="6797" w:type="dxa"/>
          </w:tcPr>
          <w:p w14:paraId="62270473" w14:textId="77777777" w:rsidR="009833C4" w:rsidRPr="007B18EA" w:rsidRDefault="009833C4" w:rsidP="00F823B8">
            <w:pPr>
              <w:jc w:val="center"/>
              <w:rPr>
                <w:sz w:val="28"/>
                <w:rtl/>
              </w:rPr>
            </w:pPr>
            <w:r w:rsidRPr="007B18EA">
              <w:rPr>
                <w:rFonts w:hint="cs"/>
                <w:sz w:val="28"/>
                <w:rtl/>
              </w:rPr>
              <w:t>תכנית למזעור</w:t>
            </w:r>
          </w:p>
        </w:tc>
      </w:tr>
      <w:tr w:rsidR="009833C4" w14:paraId="0EA985A7" w14:textId="77777777" w:rsidTr="00F823B8">
        <w:tc>
          <w:tcPr>
            <w:tcW w:w="1499" w:type="dxa"/>
          </w:tcPr>
          <w:p w14:paraId="46FCE19D" w14:textId="77777777" w:rsidR="009833C4" w:rsidRDefault="009833C4" w:rsidP="00F823B8">
            <w:pPr>
              <w:jc w:val="center"/>
              <w:rPr>
                <w:sz w:val="28"/>
                <w:u w:val="single"/>
                <w:rtl/>
              </w:rPr>
            </w:pPr>
            <w:r>
              <w:rPr>
                <w:rFonts w:hint="cs"/>
                <w:sz w:val="28"/>
                <w:u w:val="single"/>
                <w:rtl/>
              </w:rPr>
              <w:t>2</w:t>
            </w:r>
          </w:p>
        </w:tc>
        <w:tc>
          <w:tcPr>
            <w:tcW w:w="6797" w:type="dxa"/>
          </w:tcPr>
          <w:p w14:paraId="6E681BD9" w14:textId="77777777" w:rsidR="009833C4" w:rsidRPr="00DC2332" w:rsidRDefault="009833C4" w:rsidP="009833C4">
            <w:pPr>
              <w:pStyle w:val="a1"/>
              <w:numPr>
                <w:ilvl w:val="0"/>
                <w:numId w:val="32"/>
              </w:numPr>
              <w:rPr>
                <w:szCs w:val="24"/>
              </w:rPr>
            </w:pPr>
            <w:r w:rsidRPr="00DC2332">
              <w:rPr>
                <w:rFonts w:hint="cs"/>
                <w:szCs w:val="24"/>
                <w:rtl/>
              </w:rPr>
              <w:t>ריכוז סיכומים על החומר</w:t>
            </w:r>
          </w:p>
          <w:p w14:paraId="2B014F8A" w14:textId="77777777" w:rsidR="009833C4" w:rsidRPr="00DC2332" w:rsidRDefault="009833C4" w:rsidP="009833C4">
            <w:pPr>
              <w:pStyle w:val="a1"/>
              <w:numPr>
                <w:ilvl w:val="0"/>
                <w:numId w:val="32"/>
              </w:numPr>
              <w:rPr>
                <w:szCs w:val="24"/>
              </w:rPr>
            </w:pPr>
            <w:r w:rsidRPr="00DC2332">
              <w:rPr>
                <w:rFonts w:hint="cs"/>
                <w:szCs w:val="24"/>
                <w:rtl/>
              </w:rPr>
              <w:t>תחקור ולמידה ממערכות קיימות.</w:t>
            </w:r>
          </w:p>
          <w:p w14:paraId="6C5536C6" w14:textId="77777777" w:rsidR="009833C4" w:rsidRPr="00DC2332" w:rsidRDefault="009833C4" w:rsidP="009833C4">
            <w:pPr>
              <w:pStyle w:val="a1"/>
              <w:numPr>
                <w:ilvl w:val="0"/>
                <w:numId w:val="32"/>
              </w:numPr>
              <w:rPr>
                <w:szCs w:val="24"/>
              </w:rPr>
            </w:pPr>
            <w:r w:rsidRPr="00DC2332">
              <w:rPr>
                <w:rFonts w:hint="cs"/>
                <w:szCs w:val="24"/>
                <w:rtl/>
              </w:rPr>
              <w:t>תקשורת רציפה יותר עם היזמים.</w:t>
            </w:r>
          </w:p>
          <w:p w14:paraId="1C233B60" w14:textId="77777777" w:rsidR="009833C4" w:rsidRPr="00DC2332" w:rsidRDefault="009833C4" w:rsidP="00F823B8">
            <w:pPr>
              <w:pStyle w:val="a1"/>
              <w:rPr>
                <w:szCs w:val="24"/>
                <w:rtl/>
              </w:rPr>
            </w:pPr>
          </w:p>
        </w:tc>
      </w:tr>
      <w:tr w:rsidR="009833C4" w14:paraId="42CF2EA7" w14:textId="77777777" w:rsidTr="00F823B8">
        <w:tc>
          <w:tcPr>
            <w:tcW w:w="1499" w:type="dxa"/>
          </w:tcPr>
          <w:p w14:paraId="18791EDA" w14:textId="77777777" w:rsidR="009833C4" w:rsidRDefault="009833C4" w:rsidP="00F823B8">
            <w:pPr>
              <w:jc w:val="center"/>
              <w:rPr>
                <w:sz w:val="28"/>
                <w:u w:val="single"/>
                <w:rtl/>
              </w:rPr>
            </w:pPr>
            <w:r>
              <w:rPr>
                <w:rFonts w:hint="cs"/>
                <w:sz w:val="28"/>
                <w:u w:val="single"/>
                <w:rtl/>
              </w:rPr>
              <w:t>3</w:t>
            </w:r>
          </w:p>
        </w:tc>
        <w:tc>
          <w:tcPr>
            <w:tcW w:w="6797" w:type="dxa"/>
          </w:tcPr>
          <w:p w14:paraId="79A15A19" w14:textId="77777777" w:rsidR="009833C4" w:rsidRPr="00DC2332" w:rsidRDefault="009833C4" w:rsidP="009833C4">
            <w:pPr>
              <w:pStyle w:val="a1"/>
              <w:numPr>
                <w:ilvl w:val="0"/>
                <w:numId w:val="32"/>
              </w:numPr>
              <w:rPr>
                <w:szCs w:val="24"/>
              </w:rPr>
            </w:pPr>
            <w:r w:rsidRPr="00DC2332">
              <w:rPr>
                <w:rFonts w:hint="cs"/>
                <w:szCs w:val="24"/>
                <w:rtl/>
              </w:rPr>
              <w:t>היצמדות לתוכנית העבודה.</w:t>
            </w:r>
          </w:p>
          <w:p w14:paraId="3E0A672B" w14:textId="77777777" w:rsidR="009833C4" w:rsidRPr="00DC2332" w:rsidRDefault="009833C4" w:rsidP="009833C4">
            <w:pPr>
              <w:pStyle w:val="a1"/>
              <w:numPr>
                <w:ilvl w:val="0"/>
                <w:numId w:val="32"/>
              </w:numPr>
              <w:rPr>
                <w:szCs w:val="24"/>
              </w:rPr>
            </w:pPr>
            <w:r w:rsidRPr="00DC2332">
              <w:rPr>
                <w:rFonts w:hint="cs"/>
                <w:szCs w:val="24"/>
                <w:rtl/>
              </w:rPr>
              <w:t>תקשורת רציפה יותר עם היזמים.</w:t>
            </w:r>
          </w:p>
          <w:p w14:paraId="3024C0A7" w14:textId="77777777" w:rsidR="009833C4" w:rsidRPr="00DC2332" w:rsidRDefault="009833C4" w:rsidP="009833C4">
            <w:pPr>
              <w:pStyle w:val="a1"/>
              <w:numPr>
                <w:ilvl w:val="0"/>
                <w:numId w:val="32"/>
              </w:numPr>
              <w:rPr>
                <w:szCs w:val="24"/>
              </w:rPr>
            </w:pPr>
            <w:r w:rsidRPr="00DC2332">
              <w:rPr>
                <w:rFonts w:hint="cs"/>
                <w:szCs w:val="24"/>
                <w:rtl/>
              </w:rPr>
              <w:t>תכנון שעות מראש לעבודה על הפרויקט.</w:t>
            </w:r>
          </w:p>
          <w:p w14:paraId="0CFF8CF4" w14:textId="77777777" w:rsidR="009833C4" w:rsidRPr="00DC2332" w:rsidRDefault="009833C4" w:rsidP="009833C4">
            <w:pPr>
              <w:pStyle w:val="a1"/>
              <w:numPr>
                <w:ilvl w:val="0"/>
                <w:numId w:val="32"/>
              </w:numPr>
              <w:rPr>
                <w:szCs w:val="24"/>
                <w:rtl/>
              </w:rPr>
            </w:pPr>
            <w:r w:rsidRPr="00DC2332">
              <w:rPr>
                <w:rFonts w:hint="cs"/>
                <w:szCs w:val="24"/>
                <w:rtl/>
              </w:rPr>
              <w:t>חלוקה לפי משתמשים במערכת בין חברי הצוות.</w:t>
            </w:r>
          </w:p>
        </w:tc>
      </w:tr>
      <w:tr w:rsidR="009833C4" w14:paraId="22956CA1" w14:textId="77777777" w:rsidTr="00F823B8">
        <w:tc>
          <w:tcPr>
            <w:tcW w:w="1499" w:type="dxa"/>
          </w:tcPr>
          <w:p w14:paraId="213D977C" w14:textId="77777777" w:rsidR="009833C4" w:rsidRDefault="009833C4" w:rsidP="00F823B8">
            <w:pPr>
              <w:jc w:val="center"/>
              <w:rPr>
                <w:sz w:val="28"/>
                <w:u w:val="single"/>
                <w:rtl/>
              </w:rPr>
            </w:pPr>
            <w:r>
              <w:rPr>
                <w:rFonts w:hint="cs"/>
                <w:sz w:val="28"/>
                <w:u w:val="single"/>
                <w:rtl/>
              </w:rPr>
              <w:t>4</w:t>
            </w:r>
          </w:p>
        </w:tc>
        <w:tc>
          <w:tcPr>
            <w:tcW w:w="6797" w:type="dxa"/>
          </w:tcPr>
          <w:p w14:paraId="52E92937" w14:textId="77777777" w:rsidR="009833C4" w:rsidRPr="00DC2332" w:rsidRDefault="009833C4" w:rsidP="009833C4">
            <w:pPr>
              <w:pStyle w:val="a1"/>
              <w:numPr>
                <w:ilvl w:val="0"/>
                <w:numId w:val="33"/>
              </w:numPr>
              <w:rPr>
                <w:szCs w:val="24"/>
                <w:rtl/>
              </w:rPr>
            </w:pPr>
            <w:r w:rsidRPr="00DC2332">
              <w:rPr>
                <w:rFonts w:hint="cs"/>
                <w:szCs w:val="24"/>
                <w:rtl/>
              </w:rPr>
              <w:t>תכנון מסכים מפורט ככל שניתן מראש</w:t>
            </w:r>
          </w:p>
          <w:p w14:paraId="55DF1386" w14:textId="77777777" w:rsidR="009833C4" w:rsidRPr="00DC2332" w:rsidRDefault="009833C4" w:rsidP="009833C4">
            <w:pPr>
              <w:pStyle w:val="a1"/>
              <w:numPr>
                <w:ilvl w:val="0"/>
                <w:numId w:val="33"/>
              </w:numPr>
              <w:rPr>
                <w:szCs w:val="24"/>
                <w:rtl/>
              </w:rPr>
            </w:pPr>
            <w:r w:rsidRPr="00DC2332">
              <w:rPr>
                <w:rFonts w:hint="cs"/>
                <w:szCs w:val="24"/>
                <w:rtl/>
              </w:rPr>
              <w:t>הכנת הסבר קצר ומהיר על הפרויקט מראש</w:t>
            </w:r>
          </w:p>
          <w:p w14:paraId="69FCCEC6" w14:textId="77777777" w:rsidR="009833C4" w:rsidRPr="00DC2332" w:rsidRDefault="009833C4" w:rsidP="009833C4">
            <w:pPr>
              <w:pStyle w:val="a1"/>
              <w:numPr>
                <w:ilvl w:val="0"/>
                <w:numId w:val="33"/>
              </w:numPr>
              <w:rPr>
                <w:szCs w:val="24"/>
                <w:rtl/>
              </w:rPr>
            </w:pPr>
            <w:r w:rsidRPr="00DC2332">
              <w:rPr>
                <w:rFonts w:hint="cs"/>
                <w:szCs w:val="24"/>
                <w:rtl/>
              </w:rPr>
              <w:t>יצירת רצף זרימה בין המסכים להבנה קלה ומהירה של המערכת.</w:t>
            </w:r>
          </w:p>
        </w:tc>
      </w:tr>
      <w:tr w:rsidR="009833C4" w14:paraId="17D04448" w14:textId="77777777" w:rsidTr="00F823B8">
        <w:tc>
          <w:tcPr>
            <w:tcW w:w="1499" w:type="dxa"/>
          </w:tcPr>
          <w:p w14:paraId="59752924" w14:textId="77777777" w:rsidR="009833C4" w:rsidRDefault="009833C4" w:rsidP="00F823B8">
            <w:pPr>
              <w:jc w:val="center"/>
              <w:rPr>
                <w:sz w:val="28"/>
                <w:u w:val="single"/>
                <w:rtl/>
              </w:rPr>
            </w:pPr>
            <w:r>
              <w:rPr>
                <w:rFonts w:hint="cs"/>
                <w:sz w:val="28"/>
                <w:u w:val="single"/>
                <w:rtl/>
              </w:rPr>
              <w:t>6</w:t>
            </w:r>
          </w:p>
        </w:tc>
        <w:tc>
          <w:tcPr>
            <w:tcW w:w="6797" w:type="dxa"/>
          </w:tcPr>
          <w:p w14:paraId="7EB81CF2" w14:textId="77777777" w:rsidR="009833C4" w:rsidRPr="00DC2332" w:rsidRDefault="009833C4" w:rsidP="009833C4">
            <w:pPr>
              <w:pStyle w:val="a1"/>
              <w:numPr>
                <w:ilvl w:val="0"/>
                <w:numId w:val="34"/>
              </w:numPr>
              <w:rPr>
                <w:szCs w:val="24"/>
                <w:rtl/>
              </w:rPr>
            </w:pPr>
            <w:r w:rsidRPr="00DC2332">
              <w:rPr>
                <w:rFonts w:hint="cs"/>
                <w:szCs w:val="24"/>
                <w:rtl/>
              </w:rPr>
              <w:t>הכנה טובה לשלב בסיכון 4</w:t>
            </w:r>
          </w:p>
          <w:p w14:paraId="783B6C11" w14:textId="77777777" w:rsidR="009833C4" w:rsidRPr="00DC2332" w:rsidRDefault="009833C4" w:rsidP="009833C4">
            <w:pPr>
              <w:pStyle w:val="a1"/>
              <w:numPr>
                <w:ilvl w:val="0"/>
                <w:numId w:val="34"/>
              </w:numPr>
              <w:rPr>
                <w:szCs w:val="24"/>
                <w:rtl/>
              </w:rPr>
            </w:pPr>
            <w:r w:rsidRPr="00DC2332">
              <w:rPr>
                <w:rFonts w:hint="cs"/>
                <w:szCs w:val="24"/>
                <w:rtl/>
              </w:rPr>
              <w:t>מעבר על המסקנות ויישומן מיד עם סיום הפגישה</w:t>
            </w:r>
          </w:p>
          <w:p w14:paraId="1AADC7A2" w14:textId="77777777" w:rsidR="009833C4" w:rsidRPr="00DC2332" w:rsidRDefault="009833C4" w:rsidP="009833C4">
            <w:pPr>
              <w:pStyle w:val="a1"/>
              <w:numPr>
                <w:ilvl w:val="0"/>
                <w:numId w:val="34"/>
              </w:numPr>
              <w:rPr>
                <w:szCs w:val="24"/>
                <w:u w:val="single"/>
                <w:rtl/>
              </w:rPr>
            </w:pPr>
            <w:r w:rsidRPr="00DC2332">
              <w:rPr>
                <w:rFonts w:hint="cs"/>
                <w:szCs w:val="24"/>
                <w:rtl/>
              </w:rPr>
              <w:t xml:space="preserve">מעבר עם המנחה על המסקנות מהפגישה בשלב 4 </w:t>
            </w:r>
          </w:p>
        </w:tc>
      </w:tr>
      <w:tr w:rsidR="009833C4" w14:paraId="70FF8B49" w14:textId="77777777" w:rsidTr="00F823B8">
        <w:tc>
          <w:tcPr>
            <w:tcW w:w="1499" w:type="dxa"/>
          </w:tcPr>
          <w:p w14:paraId="2BD83B00" w14:textId="77777777" w:rsidR="009833C4" w:rsidRDefault="009833C4" w:rsidP="00F823B8">
            <w:pPr>
              <w:jc w:val="center"/>
              <w:rPr>
                <w:sz w:val="28"/>
                <w:u w:val="single"/>
                <w:rtl/>
              </w:rPr>
            </w:pPr>
            <w:r>
              <w:rPr>
                <w:rFonts w:hint="cs"/>
                <w:sz w:val="28"/>
                <w:u w:val="single"/>
                <w:rtl/>
              </w:rPr>
              <w:t>8</w:t>
            </w:r>
          </w:p>
        </w:tc>
        <w:tc>
          <w:tcPr>
            <w:tcW w:w="6797" w:type="dxa"/>
          </w:tcPr>
          <w:p w14:paraId="215C355C" w14:textId="77777777" w:rsidR="009833C4" w:rsidRPr="00DC2332" w:rsidRDefault="009833C4" w:rsidP="009833C4">
            <w:pPr>
              <w:pStyle w:val="a1"/>
              <w:numPr>
                <w:ilvl w:val="0"/>
                <w:numId w:val="35"/>
              </w:numPr>
              <w:rPr>
                <w:szCs w:val="24"/>
                <w:rtl/>
              </w:rPr>
            </w:pPr>
            <w:r w:rsidRPr="00DC2332">
              <w:rPr>
                <w:rFonts w:hint="cs"/>
                <w:szCs w:val="24"/>
                <w:rtl/>
              </w:rPr>
              <w:t>התחלת השלב מוקדם יותר אם ניתן</w:t>
            </w:r>
          </w:p>
          <w:p w14:paraId="6977D366" w14:textId="77777777" w:rsidR="009833C4" w:rsidRPr="00DC2332" w:rsidRDefault="009833C4" w:rsidP="009833C4">
            <w:pPr>
              <w:pStyle w:val="a1"/>
              <w:numPr>
                <w:ilvl w:val="0"/>
                <w:numId w:val="35"/>
              </w:numPr>
              <w:rPr>
                <w:szCs w:val="24"/>
              </w:rPr>
            </w:pPr>
            <w:r w:rsidRPr="00DC2332">
              <w:rPr>
                <w:rFonts w:hint="cs"/>
                <w:szCs w:val="24"/>
                <w:rtl/>
              </w:rPr>
              <w:t>יצירת תכנית עבודה מול המנחה שתייעל את התהליך ותמזער כפילות עבודה</w:t>
            </w:r>
          </w:p>
          <w:p w14:paraId="34F5ED1C" w14:textId="77777777" w:rsidR="009833C4" w:rsidRPr="00DC2332" w:rsidRDefault="009833C4" w:rsidP="009833C4">
            <w:pPr>
              <w:pStyle w:val="a1"/>
              <w:numPr>
                <w:ilvl w:val="0"/>
                <w:numId w:val="35"/>
              </w:numPr>
              <w:rPr>
                <w:szCs w:val="24"/>
                <w:rtl/>
              </w:rPr>
            </w:pPr>
            <w:r w:rsidRPr="00DC2332">
              <w:rPr>
                <w:rFonts w:hint="cs"/>
                <w:szCs w:val="24"/>
                <w:rtl/>
              </w:rPr>
              <w:t xml:space="preserve">מעקב אחר לו"ז </w:t>
            </w:r>
            <w:r w:rsidRPr="00DC2332">
              <w:rPr>
                <w:rFonts w:hint="cs"/>
                <w:szCs w:val="24"/>
              </w:rPr>
              <w:t>WBS</w:t>
            </w:r>
          </w:p>
          <w:p w14:paraId="59962B14" w14:textId="77777777" w:rsidR="009833C4" w:rsidRPr="00DC2332" w:rsidRDefault="009833C4" w:rsidP="00F823B8">
            <w:pPr>
              <w:rPr>
                <w:szCs w:val="24"/>
                <w:u w:val="single"/>
                <w:rtl/>
              </w:rPr>
            </w:pPr>
            <w:r w:rsidRPr="00DC2332">
              <w:rPr>
                <w:rFonts w:hint="cs"/>
                <w:szCs w:val="24"/>
                <w:u w:val="single"/>
                <w:rtl/>
              </w:rPr>
              <w:t xml:space="preserve"> </w:t>
            </w:r>
          </w:p>
        </w:tc>
      </w:tr>
      <w:tr w:rsidR="009833C4" w14:paraId="00478276" w14:textId="77777777" w:rsidTr="00F823B8">
        <w:tc>
          <w:tcPr>
            <w:tcW w:w="1499" w:type="dxa"/>
          </w:tcPr>
          <w:p w14:paraId="168F5460" w14:textId="77777777" w:rsidR="009833C4" w:rsidRDefault="009833C4" w:rsidP="00F823B8">
            <w:pPr>
              <w:jc w:val="center"/>
              <w:rPr>
                <w:sz w:val="28"/>
                <w:u w:val="single"/>
                <w:rtl/>
              </w:rPr>
            </w:pPr>
            <w:r>
              <w:rPr>
                <w:rFonts w:hint="cs"/>
                <w:sz w:val="28"/>
                <w:u w:val="single"/>
                <w:rtl/>
              </w:rPr>
              <w:t>10</w:t>
            </w:r>
          </w:p>
        </w:tc>
        <w:tc>
          <w:tcPr>
            <w:tcW w:w="6797" w:type="dxa"/>
          </w:tcPr>
          <w:p w14:paraId="13A4AD3C" w14:textId="77777777" w:rsidR="009833C4" w:rsidRPr="00DC2332" w:rsidRDefault="009833C4" w:rsidP="009833C4">
            <w:pPr>
              <w:pStyle w:val="a1"/>
              <w:numPr>
                <w:ilvl w:val="0"/>
                <w:numId w:val="36"/>
              </w:numPr>
              <w:rPr>
                <w:szCs w:val="24"/>
                <w:rtl/>
              </w:rPr>
            </w:pPr>
            <w:r w:rsidRPr="00DC2332">
              <w:rPr>
                <w:rFonts w:hint="cs"/>
                <w:szCs w:val="24"/>
                <w:rtl/>
              </w:rPr>
              <w:t>בנייה של המצגת לאורך שלבי העבודה</w:t>
            </w:r>
          </w:p>
          <w:p w14:paraId="2F969FC7" w14:textId="77777777" w:rsidR="009833C4" w:rsidRPr="00DC2332" w:rsidRDefault="009833C4" w:rsidP="009833C4">
            <w:pPr>
              <w:pStyle w:val="a1"/>
              <w:numPr>
                <w:ilvl w:val="0"/>
                <w:numId w:val="36"/>
              </w:numPr>
              <w:rPr>
                <w:szCs w:val="24"/>
                <w:rtl/>
              </w:rPr>
            </w:pPr>
            <w:r w:rsidRPr="00DC2332">
              <w:rPr>
                <w:rFonts w:hint="cs"/>
                <w:szCs w:val="24"/>
                <w:rtl/>
              </w:rPr>
              <w:t xml:space="preserve">היצמדות לדרישות הסילבוס </w:t>
            </w:r>
          </w:p>
          <w:p w14:paraId="407C6BFC" w14:textId="77777777" w:rsidR="009833C4" w:rsidRPr="00DC2332" w:rsidRDefault="009833C4" w:rsidP="009833C4">
            <w:pPr>
              <w:pStyle w:val="a1"/>
              <w:numPr>
                <w:ilvl w:val="0"/>
                <w:numId w:val="36"/>
              </w:numPr>
              <w:rPr>
                <w:szCs w:val="24"/>
                <w:u w:val="single"/>
                <w:rtl/>
              </w:rPr>
            </w:pPr>
            <w:r w:rsidRPr="00DC2332">
              <w:rPr>
                <w:rFonts w:hint="cs"/>
                <w:szCs w:val="24"/>
                <w:rtl/>
              </w:rPr>
              <w:t>התייעצות עם המנחה</w:t>
            </w:r>
          </w:p>
        </w:tc>
      </w:tr>
      <w:tr w:rsidR="009833C4" w14:paraId="6A5A46F4" w14:textId="77777777" w:rsidTr="00F823B8">
        <w:tc>
          <w:tcPr>
            <w:tcW w:w="1499" w:type="dxa"/>
          </w:tcPr>
          <w:p w14:paraId="52648929" w14:textId="77777777" w:rsidR="009833C4" w:rsidRDefault="009833C4" w:rsidP="00F823B8">
            <w:pPr>
              <w:jc w:val="center"/>
              <w:rPr>
                <w:sz w:val="28"/>
                <w:u w:val="single"/>
                <w:rtl/>
              </w:rPr>
            </w:pPr>
            <w:r>
              <w:rPr>
                <w:rFonts w:hint="cs"/>
                <w:sz w:val="28"/>
                <w:u w:val="single"/>
                <w:rtl/>
              </w:rPr>
              <w:t>11</w:t>
            </w:r>
          </w:p>
        </w:tc>
        <w:tc>
          <w:tcPr>
            <w:tcW w:w="6797" w:type="dxa"/>
          </w:tcPr>
          <w:p w14:paraId="75EECEBF" w14:textId="77777777" w:rsidR="009833C4" w:rsidRPr="00DC2332" w:rsidRDefault="009833C4" w:rsidP="009833C4">
            <w:pPr>
              <w:pStyle w:val="a1"/>
              <w:numPr>
                <w:ilvl w:val="0"/>
                <w:numId w:val="36"/>
              </w:numPr>
              <w:rPr>
                <w:szCs w:val="24"/>
                <w:rtl/>
              </w:rPr>
            </w:pPr>
            <w:r w:rsidRPr="00DC2332">
              <w:rPr>
                <w:rFonts w:hint="cs"/>
                <w:szCs w:val="24"/>
                <w:rtl/>
              </w:rPr>
              <w:t xml:space="preserve">קידום השלב </w:t>
            </w:r>
            <w:proofErr w:type="spellStart"/>
            <w:r w:rsidRPr="00DC2332">
              <w:rPr>
                <w:rFonts w:hint="cs"/>
                <w:szCs w:val="24"/>
                <w:rtl/>
              </w:rPr>
              <w:t>בלו"ז</w:t>
            </w:r>
            <w:proofErr w:type="spellEnd"/>
            <w:r w:rsidRPr="00DC2332">
              <w:rPr>
                <w:rFonts w:hint="cs"/>
                <w:szCs w:val="24"/>
                <w:rtl/>
              </w:rPr>
              <w:t xml:space="preserve"> ככל שניתן בכדי לבצע עם המנחה .</w:t>
            </w:r>
          </w:p>
          <w:p w14:paraId="657E7058" w14:textId="77777777" w:rsidR="009833C4" w:rsidRPr="00DC2332" w:rsidRDefault="009833C4" w:rsidP="009833C4">
            <w:pPr>
              <w:pStyle w:val="a1"/>
              <w:numPr>
                <w:ilvl w:val="0"/>
                <w:numId w:val="36"/>
              </w:numPr>
              <w:rPr>
                <w:szCs w:val="24"/>
                <w:rtl/>
              </w:rPr>
            </w:pPr>
            <w:r w:rsidRPr="00DC2332">
              <w:rPr>
                <w:rFonts w:hint="cs"/>
                <w:szCs w:val="24"/>
                <w:rtl/>
              </w:rPr>
              <w:t>למידת החומר של הקורס לאורך הסמסטר.</w:t>
            </w:r>
          </w:p>
          <w:p w14:paraId="3EA8BCA8" w14:textId="77777777" w:rsidR="009833C4" w:rsidRPr="00DC2332" w:rsidRDefault="009833C4" w:rsidP="009833C4">
            <w:pPr>
              <w:pStyle w:val="a1"/>
              <w:numPr>
                <w:ilvl w:val="0"/>
                <w:numId w:val="36"/>
              </w:numPr>
              <w:rPr>
                <w:szCs w:val="24"/>
                <w:rtl/>
              </w:rPr>
            </w:pPr>
            <w:r w:rsidRPr="00DC2332">
              <w:rPr>
                <w:rFonts w:hint="cs"/>
                <w:szCs w:val="24"/>
                <w:rtl/>
              </w:rPr>
              <w:t>ביצוע תרשים ה</w:t>
            </w:r>
            <w:r w:rsidRPr="00DC2332">
              <w:rPr>
                <w:rFonts w:hint="cs"/>
                <w:szCs w:val="24"/>
              </w:rPr>
              <w:t xml:space="preserve">ERD </w:t>
            </w:r>
            <w:r w:rsidRPr="00DC2332">
              <w:rPr>
                <w:rFonts w:hint="cs"/>
                <w:szCs w:val="24"/>
                <w:rtl/>
              </w:rPr>
              <w:t>ברור ומפורט ככל שניתן</w:t>
            </w:r>
          </w:p>
        </w:tc>
      </w:tr>
      <w:tr w:rsidR="009833C4" w14:paraId="41F1F777" w14:textId="77777777" w:rsidTr="00F823B8">
        <w:tc>
          <w:tcPr>
            <w:tcW w:w="1499" w:type="dxa"/>
          </w:tcPr>
          <w:p w14:paraId="2460FB40" w14:textId="77777777" w:rsidR="009833C4" w:rsidRDefault="009833C4" w:rsidP="00F823B8">
            <w:pPr>
              <w:jc w:val="center"/>
              <w:rPr>
                <w:sz w:val="28"/>
                <w:u w:val="single"/>
                <w:rtl/>
              </w:rPr>
            </w:pPr>
            <w:r>
              <w:rPr>
                <w:rFonts w:hint="cs"/>
                <w:sz w:val="28"/>
                <w:u w:val="single"/>
                <w:rtl/>
              </w:rPr>
              <w:t>12</w:t>
            </w:r>
          </w:p>
        </w:tc>
        <w:tc>
          <w:tcPr>
            <w:tcW w:w="6797" w:type="dxa"/>
          </w:tcPr>
          <w:p w14:paraId="37937C59" w14:textId="77777777" w:rsidR="009833C4" w:rsidRPr="00DC2332" w:rsidRDefault="009833C4" w:rsidP="009833C4">
            <w:pPr>
              <w:pStyle w:val="a1"/>
              <w:numPr>
                <w:ilvl w:val="0"/>
                <w:numId w:val="37"/>
              </w:numPr>
              <w:rPr>
                <w:szCs w:val="24"/>
                <w:rtl/>
              </w:rPr>
            </w:pPr>
            <w:r w:rsidRPr="00DC2332">
              <w:rPr>
                <w:rFonts w:hint="cs"/>
                <w:szCs w:val="24"/>
                <w:rtl/>
              </w:rPr>
              <w:t>היצמדות ל</w:t>
            </w:r>
            <w:proofErr w:type="spellStart"/>
            <w:r w:rsidRPr="00DC2332">
              <w:rPr>
                <w:szCs w:val="24"/>
              </w:rPr>
              <w:t>wbs</w:t>
            </w:r>
            <w:proofErr w:type="spellEnd"/>
          </w:p>
          <w:p w14:paraId="301641B8" w14:textId="77777777" w:rsidR="009833C4" w:rsidRPr="00DC2332" w:rsidRDefault="009833C4" w:rsidP="009833C4">
            <w:pPr>
              <w:pStyle w:val="a1"/>
              <w:numPr>
                <w:ilvl w:val="0"/>
                <w:numId w:val="37"/>
              </w:numPr>
              <w:rPr>
                <w:szCs w:val="24"/>
                <w:rtl/>
              </w:rPr>
            </w:pPr>
            <w:r w:rsidRPr="00DC2332">
              <w:rPr>
                <w:rFonts w:hint="cs"/>
                <w:szCs w:val="24"/>
                <w:rtl/>
              </w:rPr>
              <w:t>חלוקת עבודה בין חברי הצוות</w:t>
            </w:r>
          </w:p>
          <w:p w14:paraId="60E3EC16" w14:textId="77777777" w:rsidR="009833C4" w:rsidRPr="00DC2332" w:rsidRDefault="009833C4" w:rsidP="009833C4">
            <w:pPr>
              <w:pStyle w:val="a1"/>
              <w:numPr>
                <w:ilvl w:val="0"/>
                <w:numId w:val="37"/>
              </w:numPr>
              <w:rPr>
                <w:szCs w:val="24"/>
                <w:rtl/>
              </w:rPr>
            </w:pPr>
            <w:r w:rsidRPr="00DC2332">
              <w:rPr>
                <w:rFonts w:hint="cs"/>
                <w:szCs w:val="24"/>
                <w:rtl/>
              </w:rPr>
              <w:t xml:space="preserve">סנכרון בין חברי הצוות </w:t>
            </w:r>
          </w:p>
          <w:p w14:paraId="22E4E355" w14:textId="77777777" w:rsidR="009833C4" w:rsidRPr="00DC2332" w:rsidRDefault="009833C4" w:rsidP="009833C4">
            <w:pPr>
              <w:pStyle w:val="a1"/>
              <w:numPr>
                <w:ilvl w:val="0"/>
                <w:numId w:val="37"/>
              </w:numPr>
              <w:rPr>
                <w:szCs w:val="24"/>
                <w:u w:val="single"/>
                <w:rtl/>
              </w:rPr>
            </w:pPr>
            <w:r w:rsidRPr="00DC2332">
              <w:rPr>
                <w:rFonts w:hint="cs"/>
                <w:szCs w:val="24"/>
                <w:rtl/>
              </w:rPr>
              <w:t>מפגשים של לפחות פעמיים בשבוע בין חברי הצוות</w:t>
            </w:r>
          </w:p>
        </w:tc>
      </w:tr>
      <w:tr w:rsidR="009833C4" w14:paraId="38F22923" w14:textId="77777777" w:rsidTr="00F823B8">
        <w:tc>
          <w:tcPr>
            <w:tcW w:w="1499" w:type="dxa"/>
          </w:tcPr>
          <w:p w14:paraId="7AAF63EC" w14:textId="77777777" w:rsidR="009833C4" w:rsidRDefault="009833C4" w:rsidP="00F823B8">
            <w:pPr>
              <w:jc w:val="center"/>
              <w:rPr>
                <w:sz w:val="28"/>
                <w:u w:val="single"/>
                <w:rtl/>
              </w:rPr>
            </w:pPr>
            <w:r>
              <w:rPr>
                <w:rFonts w:hint="cs"/>
                <w:sz w:val="28"/>
                <w:u w:val="single"/>
                <w:rtl/>
              </w:rPr>
              <w:t>13</w:t>
            </w:r>
          </w:p>
        </w:tc>
        <w:tc>
          <w:tcPr>
            <w:tcW w:w="6797" w:type="dxa"/>
          </w:tcPr>
          <w:p w14:paraId="359950D1" w14:textId="77777777" w:rsidR="009833C4" w:rsidRPr="00DC2332" w:rsidRDefault="009833C4" w:rsidP="009833C4">
            <w:pPr>
              <w:pStyle w:val="a1"/>
              <w:numPr>
                <w:ilvl w:val="0"/>
                <w:numId w:val="38"/>
              </w:numPr>
              <w:rPr>
                <w:szCs w:val="24"/>
                <w:rtl/>
              </w:rPr>
            </w:pPr>
            <w:r w:rsidRPr="00DC2332">
              <w:rPr>
                <w:rFonts w:hint="cs"/>
                <w:szCs w:val="24"/>
                <w:rtl/>
              </w:rPr>
              <w:t>עבודה מול מנחה הפרויקט</w:t>
            </w:r>
          </w:p>
          <w:p w14:paraId="55BE33F9" w14:textId="77777777" w:rsidR="009833C4" w:rsidRPr="00DC2332" w:rsidRDefault="009833C4" w:rsidP="009833C4">
            <w:pPr>
              <w:pStyle w:val="a1"/>
              <w:numPr>
                <w:ilvl w:val="0"/>
                <w:numId w:val="38"/>
              </w:numPr>
              <w:rPr>
                <w:szCs w:val="24"/>
                <w:rtl/>
              </w:rPr>
            </w:pPr>
            <w:r w:rsidRPr="00DC2332">
              <w:rPr>
                <w:rFonts w:hint="cs"/>
                <w:szCs w:val="24"/>
                <w:rtl/>
              </w:rPr>
              <w:t>התייעצות עם היזמים כשצריך</w:t>
            </w:r>
          </w:p>
          <w:p w14:paraId="7CDCAD52" w14:textId="77777777" w:rsidR="009833C4" w:rsidRPr="00DC2332" w:rsidRDefault="009833C4" w:rsidP="009833C4">
            <w:pPr>
              <w:pStyle w:val="a1"/>
              <w:numPr>
                <w:ilvl w:val="0"/>
                <w:numId w:val="38"/>
              </w:numPr>
              <w:rPr>
                <w:szCs w:val="24"/>
                <w:u w:val="single"/>
                <w:rtl/>
              </w:rPr>
            </w:pPr>
            <w:r w:rsidRPr="00DC2332">
              <w:rPr>
                <w:rFonts w:hint="cs"/>
                <w:szCs w:val="24"/>
                <w:rtl/>
              </w:rPr>
              <w:t>למידה ויישום פעולות ממערכות קיימות</w:t>
            </w:r>
          </w:p>
        </w:tc>
      </w:tr>
      <w:tr w:rsidR="009833C4" w14:paraId="42E8A29F" w14:textId="77777777" w:rsidTr="00F823B8">
        <w:tc>
          <w:tcPr>
            <w:tcW w:w="1499" w:type="dxa"/>
          </w:tcPr>
          <w:p w14:paraId="3D20F16A" w14:textId="77777777" w:rsidR="009833C4" w:rsidRDefault="009833C4" w:rsidP="00F823B8">
            <w:pPr>
              <w:jc w:val="center"/>
              <w:rPr>
                <w:sz w:val="28"/>
                <w:u w:val="single"/>
                <w:rtl/>
              </w:rPr>
            </w:pPr>
            <w:r>
              <w:rPr>
                <w:rFonts w:hint="cs"/>
                <w:sz w:val="28"/>
                <w:u w:val="single"/>
                <w:rtl/>
              </w:rPr>
              <w:t>16</w:t>
            </w:r>
          </w:p>
        </w:tc>
        <w:tc>
          <w:tcPr>
            <w:tcW w:w="6797" w:type="dxa"/>
          </w:tcPr>
          <w:p w14:paraId="33DA5736" w14:textId="77777777" w:rsidR="009833C4" w:rsidRPr="00DC2332" w:rsidRDefault="009833C4" w:rsidP="009833C4">
            <w:pPr>
              <w:pStyle w:val="a1"/>
              <w:numPr>
                <w:ilvl w:val="0"/>
                <w:numId w:val="39"/>
              </w:numPr>
              <w:rPr>
                <w:szCs w:val="24"/>
                <w:rtl/>
              </w:rPr>
            </w:pPr>
            <w:r w:rsidRPr="00DC2332">
              <w:rPr>
                <w:rFonts w:hint="cs"/>
                <w:szCs w:val="24"/>
                <w:rtl/>
              </w:rPr>
              <w:t>תקשורת רציפה עם היזמים</w:t>
            </w:r>
          </w:p>
          <w:p w14:paraId="5A507514" w14:textId="77777777" w:rsidR="009833C4" w:rsidRPr="00DC2332" w:rsidRDefault="009833C4" w:rsidP="009833C4">
            <w:pPr>
              <w:pStyle w:val="a1"/>
              <w:numPr>
                <w:ilvl w:val="0"/>
                <w:numId w:val="39"/>
              </w:numPr>
              <w:rPr>
                <w:szCs w:val="24"/>
                <w:rtl/>
              </w:rPr>
            </w:pPr>
            <w:r w:rsidRPr="00DC2332">
              <w:rPr>
                <w:rFonts w:hint="cs"/>
                <w:szCs w:val="24"/>
                <w:rtl/>
              </w:rPr>
              <w:t>ארגון החומרים בצורה מסודרת</w:t>
            </w:r>
          </w:p>
          <w:p w14:paraId="5BA85E86" w14:textId="77777777" w:rsidR="009833C4" w:rsidRPr="00DC2332" w:rsidRDefault="009833C4" w:rsidP="009833C4">
            <w:pPr>
              <w:pStyle w:val="a1"/>
              <w:numPr>
                <w:ilvl w:val="0"/>
                <w:numId w:val="39"/>
              </w:numPr>
              <w:rPr>
                <w:szCs w:val="24"/>
                <w:rtl/>
              </w:rPr>
            </w:pPr>
            <w:r w:rsidRPr="00DC2332">
              <w:rPr>
                <w:rFonts w:hint="cs"/>
                <w:szCs w:val="24"/>
                <w:rtl/>
              </w:rPr>
              <w:t xml:space="preserve">ביצוע רשימה של חומרים נדרשים </w:t>
            </w:r>
          </w:p>
          <w:p w14:paraId="653F27D9" w14:textId="77777777" w:rsidR="009833C4" w:rsidRPr="00DC2332" w:rsidRDefault="009833C4" w:rsidP="00F823B8">
            <w:pPr>
              <w:rPr>
                <w:szCs w:val="24"/>
                <w:u w:val="single"/>
                <w:rtl/>
              </w:rPr>
            </w:pPr>
          </w:p>
        </w:tc>
      </w:tr>
    </w:tbl>
    <w:p w14:paraId="71B39217" w14:textId="77777777" w:rsidR="009833C4" w:rsidRDefault="009833C4" w:rsidP="009833C4">
      <w:pPr>
        <w:rPr>
          <w:sz w:val="28"/>
          <w:u w:val="single"/>
          <w:rtl/>
        </w:rPr>
      </w:pPr>
    </w:p>
    <w:p w14:paraId="3847B64B" w14:textId="57B2991A" w:rsidR="000B7CB7" w:rsidRPr="007852EA" w:rsidRDefault="000B7CB7" w:rsidP="00165E73">
      <w:pPr>
        <w:pStyle w:val="10"/>
        <w:rPr>
          <w:rtl/>
        </w:rPr>
      </w:pPr>
      <w:r w:rsidRPr="007852EA">
        <w:rPr>
          <w:rFonts w:hint="cs"/>
          <w:rtl/>
        </w:rPr>
        <w:lastRenderedPageBreak/>
        <w:t xml:space="preserve">חקר </w:t>
      </w:r>
      <w:r w:rsidRPr="007852EA">
        <w:rPr>
          <w:rtl/>
        </w:rPr>
        <w:t xml:space="preserve">מצב קיים </w:t>
      </w:r>
    </w:p>
    <w:p w14:paraId="7259597D" w14:textId="4DA13217" w:rsidR="000B7CB7" w:rsidRDefault="000B7CB7" w:rsidP="001B4489">
      <w:pPr>
        <w:pStyle w:val="2"/>
        <w:rPr>
          <w:rtl/>
        </w:rPr>
      </w:pPr>
      <w:r w:rsidRPr="007852EA">
        <w:rPr>
          <w:rtl/>
        </w:rPr>
        <w:t xml:space="preserve">איסוף </w:t>
      </w:r>
      <w:commentRangeStart w:id="17"/>
      <w:r w:rsidRPr="007852EA">
        <w:rPr>
          <w:rtl/>
        </w:rPr>
        <w:t>הנתונים</w:t>
      </w:r>
      <w:commentRangeEnd w:id="17"/>
      <w:r w:rsidR="009D4EAB">
        <w:rPr>
          <w:rStyle w:val="af4"/>
          <w:rFonts w:ascii="Times New Roman" w:hAnsi="Times New Roman"/>
          <w:b w:val="0"/>
          <w:bCs w:val="0"/>
          <w:smallCaps w:val="0"/>
          <w:spacing w:val="0"/>
          <w:rtl/>
          <w:lang w:eastAsia="he-IL"/>
        </w:rPr>
        <w:commentReference w:id="17"/>
      </w:r>
    </w:p>
    <w:p w14:paraId="480C6BC0" w14:textId="176E1EDE" w:rsidR="009D4EAB" w:rsidRPr="005C4F33" w:rsidRDefault="009D4EAB" w:rsidP="00441D7B">
      <w:pPr>
        <w:pStyle w:val="a1"/>
        <w:numPr>
          <w:ilvl w:val="0"/>
          <w:numId w:val="7"/>
        </w:numPr>
        <w:spacing w:after="200" w:line="360" w:lineRule="auto"/>
        <w:jc w:val="both"/>
        <w:rPr>
          <w:rFonts w:ascii="Calibri" w:hAnsi="Calibri" w:cs="David"/>
          <w:b/>
          <w:bCs/>
          <w:smallCaps/>
          <w:spacing w:val="20"/>
          <w:sz w:val="28"/>
          <w:u w:val="single"/>
          <w:rtl/>
          <w:lang w:eastAsia="en-US"/>
        </w:rPr>
      </w:pPr>
      <w:r w:rsidRPr="005C4F33">
        <w:rPr>
          <w:rFonts w:ascii="Calibri" w:hAnsi="Calibri" w:cs="David"/>
          <w:b/>
          <w:bCs/>
          <w:smallCaps/>
          <w:spacing w:val="20"/>
          <w:sz w:val="28"/>
          <w:u w:val="single"/>
          <w:rtl/>
          <w:lang w:eastAsia="en-US"/>
        </w:rPr>
        <w:t xml:space="preserve">התהליכים העסקיים המרכזיים </w:t>
      </w:r>
      <w:r w:rsidRPr="005C4F33">
        <w:rPr>
          <w:rFonts w:ascii="Calibri" w:hAnsi="Calibri" w:cs="David" w:hint="cs"/>
          <w:b/>
          <w:bCs/>
          <w:smallCaps/>
          <w:spacing w:val="20"/>
          <w:sz w:val="28"/>
          <w:u w:val="single"/>
          <w:rtl/>
          <w:lang w:eastAsia="en-US"/>
        </w:rPr>
        <w:t>שיעמדו בלב המיזם:</w:t>
      </w:r>
    </w:p>
    <w:p w14:paraId="72DA1890" w14:textId="6E8B57E0" w:rsidR="003A40D6" w:rsidRPr="000140D3" w:rsidRDefault="003A40D6"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b/>
          <w:bCs/>
          <w:smallCaps/>
          <w:spacing w:val="20"/>
          <w:szCs w:val="24"/>
          <w:u w:val="single"/>
          <w:rtl/>
          <w:lang w:eastAsia="en-US"/>
        </w:rPr>
        <w:t>***</w:t>
      </w:r>
      <w:r w:rsidRPr="000140D3">
        <w:rPr>
          <w:rFonts w:ascii="Calibri" w:hAnsi="Calibri" w:cs="David" w:hint="cs"/>
          <w:smallCaps/>
          <w:spacing w:val="20"/>
          <w:szCs w:val="24"/>
          <w:rtl/>
          <w:lang w:eastAsia="en-US"/>
        </w:rPr>
        <w:t>כל מה שמופיע לאחר הסימן "</w:t>
      </w:r>
      <w:r w:rsidRPr="000140D3">
        <w:rPr>
          <w:rFonts w:ascii="Calibri" w:hAnsi="Calibri" w:cs="David"/>
          <w:smallCaps/>
          <w:spacing w:val="20"/>
          <w:szCs w:val="24"/>
          <w:lang w:eastAsia="en-US"/>
        </w:rPr>
        <w:t>/</w:t>
      </w:r>
      <w:r w:rsidRPr="000140D3">
        <w:rPr>
          <w:rFonts w:ascii="Calibri" w:hAnsi="Calibri" w:cs="David" w:hint="cs"/>
          <w:smallCaps/>
          <w:spacing w:val="20"/>
          <w:szCs w:val="24"/>
          <w:rtl/>
          <w:lang w:eastAsia="en-US"/>
        </w:rPr>
        <w:t>" מתייחס לתהליך כפי שמתבצע כיום ברוב מוסדות החינוך.</w:t>
      </w:r>
    </w:p>
    <w:p w14:paraId="72B721B6" w14:textId="487B984A" w:rsidR="000140D3" w:rsidRPr="000140D3" w:rsidRDefault="000140D3"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b/>
          <w:bCs/>
          <w:smallCaps/>
          <w:spacing w:val="20"/>
          <w:szCs w:val="24"/>
          <w:u w:val="single"/>
          <w:rtl/>
          <w:lang w:eastAsia="en-US"/>
        </w:rPr>
        <w:t xml:space="preserve">*** </w:t>
      </w:r>
      <w:r w:rsidRPr="000140D3">
        <w:rPr>
          <w:rFonts w:ascii="Calibri" w:hAnsi="Calibri" w:cs="David" w:hint="cs"/>
          <w:smallCaps/>
          <w:spacing w:val="20"/>
          <w:szCs w:val="24"/>
          <w:rtl/>
          <w:lang w:eastAsia="en-US"/>
        </w:rPr>
        <w:t>מערכת הילקוט הדיגיטלי נותנת מענה לרוב הצרכים שענו מציגים כאן</w:t>
      </w:r>
    </w:p>
    <w:p w14:paraId="488E1FCE" w14:textId="0DE93CCD" w:rsidR="000140D3" w:rsidRPr="000140D3" w:rsidRDefault="000140D3" w:rsidP="009D4EAB">
      <w:pPr>
        <w:spacing w:after="200" w:line="360" w:lineRule="auto"/>
        <w:ind w:left="713"/>
        <w:jc w:val="both"/>
        <w:rPr>
          <w:rFonts w:ascii="Calibri" w:hAnsi="Calibri" w:cs="David"/>
          <w:smallCaps/>
          <w:spacing w:val="20"/>
          <w:szCs w:val="24"/>
          <w:rtl/>
          <w:lang w:eastAsia="en-US"/>
        </w:rPr>
      </w:pPr>
      <w:r w:rsidRPr="000140D3">
        <w:rPr>
          <w:rFonts w:ascii="Calibri" w:hAnsi="Calibri" w:cs="David" w:hint="cs"/>
          <w:smallCaps/>
          <w:spacing w:val="20"/>
          <w:szCs w:val="24"/>
          <w:rtl/>
          <w:lang w:eastAsia="en-US"/>
        </w:rPr>
        <w:t>אך מכיוון שאנחנו מקימים מערכת נפר</w:t>
      </w:r>
      <w:r>
        <w:rPr>
          <w:rFonts w:ascii="Calibri" w:hAnsi="Calibri" w:cs="David" w:hint="cs"/>
          <w:smallCaps/>
          <w:spacing w:val="20"/>
          <w:szCs w:val="24"/>
          <w:rtl/>
          <w:lang w:eastAsia="en-US"/>
        </w:rPr>
        <w:t>ד</w:t>
      </w:r>
      <w:r w:rsidRPr="000140D3">
        <w:rPr>
          <w:rFonts w:ascii="Calibri" w:hAnsi="Calibri" w:cs="David" w:hint="cs"/>
          <w:smallCaps/>
          <w:spacing w:val="20"/>
          <w:szCs w:val="24"/>
          <w:rtl/>
          <w:lang w:eastAsia="en-US"/>
        </w:rPr>
        <w:t>ת נתייחס למצב כיום במסגרת המערכת ולאופן שבו אנחנו מנתחים את העבודה מחוץ לגבולות המערכת</w:t>
      </w:r>
    </w:p>
    <w:p w14:paraId="4EAC022E" w14:textId="2A182DEE" w:rsidR="000140D3" w:rsidRPr="000140D3" w:rsidRDefault="00EA7C4E" w:rsidP="009D4EAB">
      <w:pPr>
        <w:spacing w:after="200" w:line="360" w:lineRule="auto"/>
        <w:ind w:left="713"/>
        <w:jc w:val="both"/>
        <w:rPr>
          <w:rFonts w:ascii="Calibri" w:hAnsi="Calibri" w:cs="David"/>
          <w:smallCaps/>
          <w:spacing w:val="20"/>
          <w:szCs w:val="24"/>
          <w:rtl/>
          <w:lang w:eastAsia="en-US"/>
        </w:rPr>
      </w:pPr>
      <w:r w:rsidRPr="00EA7C4E">
        <w:rPr>
          <w:rFonts w:ascii="Calibri" w:hAnsi="Calibri" w:cs="David" w:hint="cs"/>
          <w:smallCaps/>
          <w:spacing w:val="20"/>
          <w:szCs w:val="24"/>
          <w:u w:val="single"/>
          <w:rtl/>
          <w:lang w:eastAsia="en-US"/>
        </w:rPr>
        <w:t>***</w:t>
      </w:r>
      <w:r w:rsidR="000140D3" w:rsidRPr="000140D3">
        <w:rPr>
          <w:rFonts w:ascii="Calibri" w:hAnsi="Calibri" w:cs="David" w:hint="cs"/>
          <w:smallCaps/>
          <w:spacing w:val="20"/>
          <w:szCs w:val="24"/>
          <w:rtl/>
          <w:lang w:eastAsia="en-US"/>
        </w:rPr>
        <w:t>המערכת שלנו באה בעיקר לתת מענה למתן יחס אישי לתלמיד על ידי שינוי אופי המשימות.</w:t>
      </w:r>
    </w:p>
    <w:p w14:paraId="58ED5D4D" w14:textId="77777777" w:rsidR="00AB71FA" w:rsidRDefault="00AB71FA" w:rsidP="00AB71FA">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252129BE" w14:textId="77777777" w:rsidR="00AB71FA" w:rsidRPr="00114012"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044B1E8A" w14:textId="77777777" w:rsidR="00AB71FA" w:rsidRPr="00F24B95" w:rsidRDefault="00AB71FA" w:rsidP="00AB71FA">
      <w:pPr>
        <w:pStyle w:val="a1"/>
        <w:spacing w:after="200" w:line="360" w:lineRule="auto"/>
        <w:ind w:left="1433"/>
        <w:jc w:val="both"/>
        <w:rPr>
          <w:rFonts w:ascii="Calibri" w:hAnsi="Calibri" w:cs="David"/>
          <w:b/>
          <w:bCs/>
          <w:smallCaps/>
          <w:spacing w:val="20"/>
          <w:szCs w:val="24"/>
          <w:rtl/>
          <w:lang w:eastAsia="en-US"/>
        </w:rPr>
      </w:pPr>
      <w:r w:rsidRPr="00F24B95">
        <w:rPr>
          <w:rFonts w:ascii="Arial" w:eastAsia="Calibri" w:hAnsi="Arial" w:cs="David" w:hint="cs"/>
          <w:szCs w:val="24"/>
          <w:rtl/>
          <w:lang w:eastAsia="en-US"/>
        </w:rPr>
        <w:t>המערכת תאפשר לכל משתמש מסוג מורה לפתוח קבוצות לימוד עבור מקצוע מסוים במערכת, בעת יצירת הקבוצה יוכלו המורים לשייך</w:t>
      </w:r>
      <w:r>
        <w:rPr>
          <w:rFonts w:ascii="Arial" w:eastAsia="Calibri" w:hAnsi="Arial" w:cs="David" w:hint="cs"/>
          <w:szCs w:val="24"/>
          <w:rtl/>
          <w:lang w:eastAsia="en-US"/>
        </w:rPr>
        <w:t xml:space="preserve"> את</w:t>
      </w:r>
      <w:r w:rsidRPr="00F24B95">
        <w:rPr>
          <w:rFonts w:ascii="Arial" w:eastAsia="Calibri" w:hAnsi="Arial" w:cs="David" w:hint="cs"/>
          <w:szCs w:val="24"/>
          <w:rtl/>
          <w:lang w:eastAsia="en-US"/>
        </w:rPr>
        <w:t xml:space="preserve"> תלמידים לקבוצה ובכך לחשוף אותם למשימות הקבוצתיות</w:t>
      </w:r>
      <w:r>
        <w:rPr>
          <w:rFonts w:ascii="Arial" w:eastAsia="Calibri" w:hAnsi="Arial" w:cs="David" w:hint="cs"/>
          <w:szCs w:val="24"/>
          <w:rtl/>
          <w:lang w:eastAsia="en-US"/>
        </w:rPr>
        <w:t xml:space="preserve"> ולנהל באופן שוטף את הקבוצה</w:t>
      </w:r>
      <w:r>
        <w:rPr>
          <w:rFonts w:ascii="Calibri" w:hAnsi="Calibri" w:cs="David" w:hint="cs"/>
          <w:b/>
          <w:bCs/>
          <w:smallCaps/>
          <w:spacing w:val="20"/>
          <w:szCs w:val="24"/>
          <w:rtl/>
          <w:lang w:eastAsia="en-US"/>
        </w:rPr>
        <w:t xml:space="preserve">. </w:t>
      </w:r>
    </w:p>
    <w:p w14:paraId="50DF56AB"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ת למידה</w:t>
      </w:r>
      <w:r>
        <w:rPr>
          <w:rFonts w:ascii="Arial" w:eastAsia="Calibri" w:hAnsi="Arial" w:cs="David" w:hint="cs"/>
          <w:b/>
          <w:bCs/>
          <w:szCs w:val="24"/>
          <w:rtl/>
          <w:lang w:eastAsia="en-US"/>
        </w:rPr>
        <w:t xml:space="preserve"> וכיתה / מעקב אחר מצב הכיתה(קיים)</w:t>
      </w:r>
    </w:p>
    <w:p w14:paraId="230CC35A"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 המערכת יוכלו לצפות בסטטיסטיקות אודות קבוצה אותה הם מנהלים להוסיף ולהסיר תלמידים מהקבוצה.</w:t>
      </w:r>
    </w:p>
    <w:p w14:paraId="3BAF1662"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מו כן מורים שהם מחנכים במערכת יוכלו לצפות בנתונים כלליים על הכיתה.</w:t>
      </w:r>
    </w:p>
    <w:p w14:paraId="46FA7A67" w14:textId="77777777" w:rsidR="00AB71FA" w:rsidRPr="009C1B25" w:rsidRDefault="00AB71FA" w:rsidP="00AB71FA">
      <w:pPr>
        <w:pStyle w:val="a1"/>
        <w:spacing w:after="200" w:line="360" w:lineRule="auto"/>
        <w:ind w:left="1433"/>
        <w:jc w:val="both"/>
        <w:rPr>
          <w:rFonts w:ascii="Arial" w:eastAsia="Calibri" w:hAnsi="Arial" w:cs="David"/>
          <w:color w:val="000000" w:themeColor="text1"/>
          <w:szCs w:val="24"/>
          <w:rtl/>
          <w:lang w:eastAsia="en-US"/>
        </w:rPr>
      </w:pPr>
      <w:r w:rsidRPr="00BA68F1">
        <w:rPr>
          <w:rFonts w:ascii="Arial" w:eastAsia="Calibri" w:hAnsi="Arial" w:cs="David" w:hint="cs"/>
          <w:color w:val="000000" w:themeColor="text1"/>
          <w:szCs w:val="24"/>
          <w:rtl/>
          <w:lang w:eastAsia="en-US"/>
        </w:rPr>
        <w:t>במצב כיום המורה יכולה להסתכל על נתוני ציוני הכיתה במבחנים ולאמוד השתתפות בשיעורים</w:t>
      </w:r>
      <w:r>
        <w:rPr>
          <w:rFonts w:ascii="Arial" w:eastAsia="Calibri" w:hAnsi="Arial" w:cs="David" w:hint="cs"/>
          <w:color w:val="000000" w:themeColor="text1"/>
          <w:szCs w:val="24"/>
          <w:rtl/>
          <w:lang w:eastAsia="en-US"/>
        </w:rPr>
        <w:t xml:space="preserve"> על ידי כלי ניהול שהוא רגיל אליו ידני או אקסל</w:t>
      </w:r>
      <w:r w:rsidRPr="00BA68F1">
        <w:rPr>
          <w:rFonts w:ascii="Arial" w:eastAsia="Calibri" w:hAnsi="Arial" w:cs="David" w:hint="cs"/>
          <w:color w:val="000000" w:themeColor="text1"/>
          <w:szCs w:val="24"/>
          <w:rtl/>
          <w:lang w:eastAsia="en-US"/>
        </w:rPr>
        <w:t>, במערכת הקיימת אופק אפשר לקבל נתונים על הכיתה אבל היא לא מתעסקת בדרך הכי טובה ללמד את הקבוצה הספציפית.</w:t>
      </w:r>
    </w:p>
    <w:p w14:paraId="1236A23A"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832D81">
        <w:rPr>
          <w:rFonts w:ascii="Arial" w:eastAsia="Calibri" w:hAnsi="Arial" w:cs="David" w:hint="cs"/>
          <w:b/>
          <w:bCs/>
          <w:szCs w:val="24"/>
          <w:rtl/>
          <w:lang w:eastAsia="en-US"/>
        </w:rPr>
        <w:t>שיוך משימה</w:t>
      </w:r>
    </w:p>
    <w:p w14:paraId="54FA589F"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832D81">
        <w:rPr>
          <w:rFonts w:ascii="Arial" w:eastAsia="Calibri" w:hAnsi="Arial" w:cs="David" w:hint="cs"/>
          <w:szCs w:val="24"/>
          <w:rtl/>
          <w:lang w:eastAsia="en-US"/>
        </w:rPr>
        <w:t>שיוך המשימה יאפשר למורה לפרסם משימה עבור הקבוצה אותה הוא מנהל</w:t>
      </w:r>
      <w:r>
        <w:rPr>
          <w:rFonts w:ascii="Arial" w:eastAsia="Calibri" w:hAnsi="Arial" w:cs="David" w:hint="cs"/>
          <w:szCs w:val="24"/>
          <w:rtl/>
          <w:lang w:eastAsia="en-US"/>
        </w:rPr>
        <w:t xml:space="preserve"> כאשר המערכת תציג לו ציון ופידבקים עבור המשימה</w:t>
      </w:r>
      <w:r w:rsidRPr="00832D81">
        <w:rPr>
          <w:rFonts w:ascii="Arial" w:eastAsia="Calibri" w:hAnsi="Arial" w:cs="David" w:hint="cs"/>
          <w:szCs w:val="24"/>
          <w:rtl/>
          <w:lang w:eastAsia="en-US"/>
        </w:rPr>
        <w:t xml:space="preserve"> ולעקוב אחר ביצועי התלמידים ולתת משוב וציון על משימה לתלמיד, במסגרת הכיתתית שלא בתוך המערכת הקיימת המורה פשוט נותנת מטלה מתוך ספר או דף עבודה </w:t>
      </w:r>
      <w:r>
        <w:rPr>
          <w:rFonts w:ascii="Arial" w:eastAsia="Calibri" w:hAnsi="Arial" w:cs="David" w:hint="cs"/>
          <w:szCs w:val="24"/>
          <w:rtl/>
          <w:lang w:eastAsia="en-US"/>
        </w:rPr>
        <w:t>ובסיום לעיתים פותרים יחד ככיתה ולעיתים פותרים ביחידים ולאחר מכן עוברים על המטלה יחד</w:t>
      </w:r>
      <w:r w:rsidRPr="00832D81">
        <w:rPr>
          <w:rFonts w:ascii="Arial" w:eastAsia="Calibri" w:hAnsi="Arial" w:cs="David" w:hint="cs"/>
          <w:szCs w:val="24"/>
          <w:rtl/>
          <w:lang w:eastAsia="en-US"/>
        </w:rPr>
        <w:t>, במסגרת הילקוט הדיגיטלי קיימת גם אפשרות לתת משימה לכיתה</w:t>
      </w:r>
      <w:r>
        <w:rPr>
          <w:rFonts w:ascii="Arial" w:eastAsia="Calibri" w:hAnsi="Arial" w:cs="David" w:hint="cs"/>
          <w:szCs w:val="24"/>
          <w:rtl/>
          <w:lang w:eastAsia="en-US"/>
        </w:rPr>
        <w:t xml:space="preserve"> ולבצע מעקב בצורה יעילה</w:t>
      </w:r>
      <w:r w:rsidRPr="00832D81">
        <w:rPr>
          <w:rFonts w:ascii="Arial" w:eastAsia="Calibri" w:hAnsi="Arial" w:cs="David" w:hint="cs"/>
          <w:szCs w:val="24"/>
          <w:rtl/>
          <w:lang w:eastAsia="en-US"/>
        </w:rPr>
        <w:t>.</w:t>
      </w:r>
    </w:p>
    <w:p w14:paraId="2326A587" w14:textId="77777777" w:rsidR="00AB71FA" w:rsidRPr="00114012" w:rsidRDefault="00AB71FA" w:rsidP="00AB71FA">
      <w:pPr>
        <w:pStyle w:val="a1"/>
        <w:spacing w:after="200" w:line="360" w:lineRule="auto"/>
        <w:ind w:left="1433"/>
        <w:jc w:val="both"/>
        <w:rPr>
          <w:rFonts w:ascii="Arial" w:eastAsia="Calibri" w:hAnsi="Arial" w:cs="David"/>
          <w:szCs w:val="24"/>
          <w:rtl/>
          <w:lang w:eastAsia="en-US"/>
        </w:rPr>
      </w:pPr>
    </w:p>
    <w:p w14:paraId="1CA8F6C0"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 xml:space="preserve">/ </w:t>
      </w:r>
      <w:r>
        <w:rPr>
          <w:rFonts w:ascii="Arial" w:eastAsia="Calibri" w:hAnsi="Arial" w:cs="David" w:hint="cs"/>
          <w:b/>
          <w:bCs/>
          <w:szCs w:val="24"/>
          <w:rtl/>
          <w:lang w:eastAsia="en-US"/>
        </w:rPr>
        <w:t xml:space="preserve"> מעקב אחר מצב התלמיד(קיים)</w:t>
      </w:r>
    </w:p>
    <w:p w14:paraId="190EDAE6"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בחירת אחד מתלמידי הכיתה יוכלו לצפות המורים בסטטיסטיקה על התלמיד ובמטלות אותן קיבל, בנוסף יוכלו לצפות לבדוק ולתת משוב וציון עבור המשימות או שאלות במשימה.</w:t>
      </w:r>
    </w:p>
    <w:p w14:paraId="69F07767"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מורים יכולים להסתכל על ציוני התלמיד במבחנים ולעקוב אחר שיעורי הבית שלו</w:t>
      </w:r>
    </w:p>
    <w:p w14:paraId="4921A00E"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רישומים מתקיימים באקסל או על דף, כל מורה על פי העדפתו.</w:t>
      </w:r>
    </w:p>
    <w:p w14:paraId="2A0619AC" w14:textId="77777777" w:rsidR="00AB71FA" w:rsidRPr="00114012" w:rsidRDefault="00AB71FA" w:rsidP="00AB71FA">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 xml:space="preserve"> במערכת הקיימת אפשר לעקוב אחר התלמיד אך היא לא מפרידה כיצד נוח לו ללמוד ולא משקפת תוצאות ברמה זו למורה.</w:t>
      </w:r>
    </w:p>
    <w:p w14:paraId="47139421" w14:textId="77777777" w:rsidR="00AB71FA" w:rsidRPr="00F24B95" w:rsidRDefault="00AB71FA" w:rsidP="00AB71FA">
      <w:pPr>
        <w:pStyle w:val="a1"/>
        <w:spacing w:after="200" w:line="360" w:lineRule="auto"/>
        <w:ind w:left="1433"/>
        <w:jc w:val="both"/>
        <w:rPr>
          <w:rFonts w:ascii="Calibri" w:hAnsi="Calibri" w:cs="David"/>
          <w:b/>
          <w:bCs/>
          <w:smallCaps/>
          <w:spacing w:val="20"/>
          <w:szCs w:val="24"/>
          <w:rtl/>
          <w:lang w:eastAsia="en-US"/>
        </w:rPr>
      </w:pPr>
    </w:p>
    <w:p w14:paraId="55269C1D" w14:textId="77777777" w:rsidR="00AB71FA" w:rsidRPr="00114012" w:rsidRDefault="00AB71FA" w:rsidP="00AB71FA">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453FF47A"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Pr>
          <w:rFonts w:ascii="Arial" w:eastAsia="Calibri" w:hAnsi="Arial" w:cs="David" w:hint="cs"/>
          <w:b/>
          <w:bCs/>
          <w:szCs w:val="24"/>
          <w:rtl/>
          <w:lang w:eastAsia="en-US"/>
        </w:rPr>
        <w:t xml:space="preserve"> תוך שימוש בהמלצות מערכת / תרגול כיתתי(קיים)</w:t>
      </w:r>
    </w:p>
    <w:p w14:paraId="4192D465"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תלמיד במערכת יוכל לצפות בקבוצות אליהן הוא משויך, להיכנס לקבוצה מתאימה ולבצע את המשימה הרלוונטית לשיעור, בסיומה או כשירצה לשמור את מה שעשה יוכל התלמיד לשגר משימה.</w:t>
      </w:r>
    </w:p>
    <w:p w14:paraId="38EB0BF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ל משימה במערכת מחולקת לאינטליגנציות בהן, כל תלמיד רשאי לבחור אינטליגנציה כרצונו</w:t>
      </w:r>
    </w:p>
    <w:p w14:paraId="2C37FF4B"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תוך קבלת אינדיקציה על המשימה היעילה היותר עבורו.</w:t>
      </w:r>
    </w:p>
    <w:p w14:paraId="7B49A8EC"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ן בעבודה במערכת הקיימת והן בכיתה המשימות הן די רוחביות וכולם עושים אותו הדבר ואין התייחסות כיצד לתלמיד זה או אחר נוח יותר ללמוד (ראה ניהול תלמיד-מורה) .</w:t>
      </w:r>
    </w:p>
    <w:p w14:paraId="53E26D47"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30872D43" w14:textId="77777777" w:rsidR="00AB71FA" w:rsidRPr="009C1B25" w:rsidRDefault="00AB71FA" w:rsidP="00AB71FA">
      <w:pPr>
        <w:pStyle w:val="a1"/>
        <w:spacing w:after="200" w:line="360" w:lineRule="auto"/>
        <w:ind w:left="1433"/>
        <w:jc w:val="both"/>
        <w:rPr>
          <w:rFonts w:ascii="Arial" w:eastAsia="Calibri" w:hAnsi="Arial" w:cs="David"/>
          <w:szCs w:val="24"/>
          <w:lang w:eastAsia="en-US"/>
        </w:rPr>
      </w:pPr>
      <w:r w:rsidRPr="009C1B25">
        <w:rPr>
          <w:rFonts w:ascii="Arial" w:eastAsia="Calibri" w:hAnsi="Arial" w:cs="David" w:hint="cs"/>
          <w:szCs w:val="24"/>
          <w:rtl/>
          <w:lang w:eastAsia="en-US"/>
        </w:rPr>
        <w:t xml:space="preserve">בכדי להבין את נקודות החוזק של הסטודנט המערכת מחלקת את היכולות שלו לאינטליגנציות ונותנת לו מבחן בעת הכניסה הראשונה למערכת, כך היא מצליחה להכווין את הסטודנט למשימות שהכי מתאימות לו. </w:t>
      </w:r>
    </w:p>
    <w:p w14:paraId="4CE02F77" w14:textId="77777777" w:rsidR="00AB71FA" w:rsidRPr="003A40D6" w:rsidRDefault="00AB71FA" w:rsidP="00AB71FA">
      <w:pPr>
        <w:pStyle w:val="a1"/>
        <w:spacing w:after="200" w:line="360" w:lineRule="auto"/>
        <w:ind w:left="1433"/>
        <w:jc w:val="both"/>
        <w:rPr>
          <w:rFonts w:ascii="Arial" w:eastAsia="Calibri" w:hAnsi="Arial" w:cs="David"/>
          <w:szCs w:val="24"/>
          <w:rtl/>
          <w:lang w:eastAsia="en-US"/>
        </w:rPr>
      </w:pPr>
    </w:p>
    <w:p w14:paraId="4F89D70C" w14:textId="77777777" w:rsidR="00AB71FA" w:rsidRPr="00114012" w:rsidRDefault="00AB71FA" w:rsidP="00AB71FA">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r>
        <w:rPr>
          <w:rFonts w:ascii="Arial" w:eastAsia="Calibri" w:hAnsi="Arial" w:cs="David" w:hint="cs"/>
          <w:szCs w:val="24"/>
          <w:u w:val="single"/>
          <w:rtl/>
          <w:lang w:eastAsia="en-US"/>
        </w:rPr>
        <w:t>(עורכי תוכן)</w:t>
      </w:r>
      <w:r w:rsidRPr="00114012">
        <w:rPr>
          <w:rFonts w:ascii="Arial" w:eastAsia="Calibri" w:hAnsi="Arial" w:cs="David" w:hint="cs"/>
          <w:szCs w:val="24"/>
          <w:u w:val="single"/>
          <w:rtl/>
          <w:lang w:eastAsia="en-US"/>
        </w:rPr>
        <w:t>:</w:t>
      </w:r>
    </w:p>
    <w:p w14:paraId="760BD9FF"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w:t>
      </w:r>
      <w:r>
        <w:rPr>
          <w:rFonts w:ascii="Arial" w:eastAsia="Calibri" w:hAnsi="Arial" w:cs="David" w:hint="cs"/>
          <w:b/>
          <w:bCs/>
          <w:szCs w:val="24"/>
          <w:rtl/>
          <w:lang w:eastAsia="en-US"/>
        </w:rPr>
        <w:t xml:space="preserve"> או עריכת</w:t>
      </w:r>
      <w:r w:rsidRPr="00114012">
        <w:rPr>
          <w:rFonts w:ascii="Arial" w:eastAsia="Calibri" w:hAnsi="Arial" w:cs="David" w:hint="cs"/>
          <w:b/>
          <w:bCs/>
          <w:szCs w:val="24"/>
          <w:rtl/>
          <w:lang w:eastAsia="en-US"/>
        </w:rPr>
        <w:t xml:space="preserve"> </w:t>
      </w:r>
      <w:r>
        <w:rPr>
          <w:rFonts w:ascii="Arial" w:eastAsia="Calibri" w:hAnsi="Arial" w:cs="David" w:hint="cs"/>
          <w:b/>
          <w:bCs/>
          <w:szCs w:val="24"/>
          <w:rtl/>
          <w:lang w:eastAsia="en-US"/>
        </w:rPr>
        <w:t>שאלונים</w:t>
      </w:r>
      <w:r w:rsidRPr="00114012">
        <w:rPr>
          <w:rFonts w:ascii="Arial" w:eastAsia="Calibri" w:hAnsi="Arial" w:cs="David" w:hint="cs"/>
          <w:b/>
          <w:bCs/>
          <w:szCs w:val="24"/>
          <w:rtl/>
          <w:lang w:eastAsia="en-US"/>
        </w:rPr>
        <w:t xml:space="preserve"> </w:t>
      </w:r>
      <w:r>
        <w:rPr>
          <w:rFonts w:ascii="Arial" w:eastAsia="Calibri" w:hAnsi="Arial" w:cs="David"/>
          <w:b/>
          <w:bCs/>
          <w:szCs w:val="24"/>
          <w:lang w:eastAsia="en-US"/>
        </w:rPr>
        <w:t>/</w:t>
      </w:r>
      <w:r>
        <w:rPr>
          <w:rFonts w:ascii="Arial" w:eastAsia="Calibri" w:hAnsi="Arial" w:cs="David" w:hint="cs"/>
          <w:b/>
          <w:bCs/>
          <w:szCs w:val="24"/>
          <w:rtl/>
          <w:lang w:eastAsia="en-US"/>
        </w:rPr>
        <w:t xml:space="preserve"> הכנת מערך תרגול לשיעור(קיים)</w:t>
      </w:r>
    </w:p>
    <w:p w14:paraId="3FB70865"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ם בעלי הרשאה יוכלו לבנות משימה/שאלון חדש על ידי טופס גנרי של מטלה בו הם יכולים לבחור כיצד תראה השאלה וכיצד יש לענות עליה, כמו כן יוכלו לציין לאיזה מקצוע ונושא שייכת המשימה ובאיזה אינטליגנציה עוסק השאלון.</w:t>
      </w:r>
    </w:p>
    <w:p w14:paraId="6BC9CECD" w14:textId="77777777" w:rsidR="00AB71FA" w:rsidRDefault="00AB71FA" w:rsidP="00AB71FA">
      <w:pPr>
        <w:pStyle w:val="a1"/>
        <w:spacing w:after="200" w:line="360" w:lineRule="auto"/>
        <w:ind w:left="713"/>
        <w:jc w:val="both"/>
        <w:rPr>
          <w:rFonts w:ascii="Arial" w:eastAsia="Calibri" w:hAnsi="Arial" w:cs="David"/>
          <w:szCs w:val="24"/>
          <w:u w:val="single"/>
          <w:rtl/>
          <w:lang w:eastAsia="en-US"/>
        </w:rPr>
      </w:pPr>
    </w:p>
    <w:p w14:paraId="380F6C95" w14:textId="77777777" w:rsidR="00AB71FA" w:rsidRDefault="00AB71FA" w:rsidP="00AB71FA">
      <w:pPr>
        <w:pStyle w:val="a1"/>
        <w:spacing w:after="200" w:line="360" w:lineRule="auto"/>
        <w:ind w:left="713"/>
        <w:jc w:val="both"/>
        <w:rPr>
          <w:rFonts w:ascii="Arial" w:eastAsia="Calibri" w:hAnsi="Arial" w:cs="David"/>
          <w:szCs w:val="24"/>
          <w:u w:val="single"/>
          <w:rtl/>
          <w:lang w:eastAsia="en-US"/>
        </w:rPr>
      </w:pPr>
    </w:p>
    <w:p w14:paraId="42C56F5D" w14:textId="77777777" w:rsidR="00AB71FA" w:rsidRDefault="00AB71FA" w:rsidP="00AB71FA">
      <w:pPr>
        <w:pStyle w:val="a1"/>
        <w:spacing w:after="200" w:line="360" w:lineRule="auto"/>
        <w:ind w:left="713"/>
        <w:jc w:val="both"/>
        <w:rPr>
          <w:rFonts w:ascii="Arial" w:eastAsia="Calibri" w:hAnsi="Arial" w:cs="David"/>
          <w:szCs w:val="24"/>
          <w:u w:val="single"/>
          <w:rtl/>
          <w:lang w:eastAsia="en-US"/>
        </w:rPr>
      </w:pPr>
    </w:p>
    <w:p w14:paraId="2B4E1775" w14:textId="77777777" w:rsidR="00AB71FA" w:rsidRDefault="00AB71FA" w:rsidP="00AB71FA">
      <w:pPr>
        <w:pStyle w:val="a1"/>
        <w:spacing w:after="200" w:line="360" w:lineRule="auto"/>
        <w:ind w:left="713"/>
        <w:jc w:val="both"/>
        <w:rPr>
          <w:rFonts w:ascii="Arial" w:eastAsia="Calibri" w:hAnsi="Arial" w:cs="David"/>
          <w:szCs w:val="24"/>
          <w:u w:val="single"/>
          <w:rtl/>
          <w:lang w:eastAsia="en-US"/>
        </w:rPr>
      </w:pPr>
      <w:r w:rsidRPr="00BE0F17">
        <w:rPr>
          <w:rFonts w:ascii="Arial" w:eastAsia="Calibri" w:hAnsi="Arial" w:cs="David" w:hint="cs"/>
          <w:szCs w:val="24"/>
          <w:u w:val="single"/>
          <w:rtl/>
          <w:lang w:eastAsia="en-US"/>
        </w:rPr>
        <w:lastRenderedPageBreak/>
        <w:t>מנהל מערכת</w:t>
      </w:r>
    </w:p>
    <w:p w14:paraId="6DE6A0B8"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הגדרת עורך תוכן</w:t>
      </w:r>
    </w:p>
    <w:p w14:paraId="43B09C0B"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נהל המערכת יוכל להגדיר מורה מן המורים במערכת כעורכי תוכן(ראה עורכי תוכן)</w:t>
      </w:r>
    </w:p>
    <w:p w14:paraId="695F2CBB"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בכך לחלק את האחריות על ביצוע המטלות בין מורים רבים ולאפשר גמישות במערכת.</w:t>
      </w:r>
    </w:p>
    <w:p w14:paraId="034400DE"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מערכת הילקוט הדיגיטלי עריכת תוכן מתבצעת ברמת מנהלי מערכת והתכנים הם קבועים.</w:t>
      </w:r>
    </w:p>
    <w:p w14:paraId="62E1EC95"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במסגרת שמחוץ לבית הספר כל מורה עורך לעצמו את תכני השיעור. </w:t>
      </w:r>
    </w:p>
    <w:p w14:paraId="103E0938" w14:textId="77777777" w:rsidR="00AB71FA" w:rsidRDefault="00AB71FA" w:rsidP="00AB71FA">
      <w:pPr>
        <w:pStyle w:val="a1"/>
        <w:spacing w:after="200" w:line="360" w:lineRule="auto"/>
        <w:ind w:left="1433"/>
        <w:jc w:val="both"/>
        <w:rPr>
          <w:rFonts w:ascii="Arial" w:eastAsia="Calibri" w:hAnsi="Arial" w:cs="David"/>
          <w:szCs w:val="24"/>
          <w:rtl/>
          <w:lang w:eastAsia="en-US"/>
        </w:rPr>
      </w:pPr>
    </w:p>
    <w:p w14:paraId="36F461D7"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פתיחת  בתי ספר</w:t>
      </w:r>
      <w:r>
        <w:rPr>
          <w:rFonts w:ascii="Arial" w:eastAsia="Calibri" w:hAnsi="Arial" w:cs="David" w:hint="cs"/>
          <w:b/>
          <w:bCs/>
          <w:szCs w:val="24"/>
          <w:rtl/>
          <w:lang w:eastAsia="en-US"/>
        </w:rPr>
        <w:t xml:space="preserve"> וטעינת משתמשים.</w:t>
      </w:r>
    </w:p>
    <w:p w14:paraId="585A4D4B" w14:textId="77777777" w:rsidR="00AB71FA" w:rsidRPr="00BE0F17" w:rsidRDefault="00AB71FA" w:rsidP="00AB71FA">
      <w:pPr>
        <w:pStyle w:val="a1"/>
        <w:spacing w:after="200" w:line="360" w:lineRule="auto"/>
        <w:ind w:left="1433"/>
        <w:jc w:val="both"/>
        <w:rPr>
          <w:rFonts w:ascii="Arial" w:eastAsia="Calibri" w:hAnsi="Arial" w:cs="David"/>
          <w:szCs w:val="24"/>
          <w:rtl/>
          <w:lang w:eastAsia="en-US"/>
        </w:rPr>
      </w:pPr>
      <w:r w:rsidRPr="00BE0F17">
        <w:rPr>
          <w:rFonts w:ascii="Arial" w:eastAsia="Calibri" w:hAnsi="Arial" w:cs="David" w:hint="cs"/>
          <w:szCs w:val="24"/>
          <w:rtl/>
          <w:lang w:eastAsia="en-US"/>
        </w:rPr>
        <w:t xml:space="preserve">מנהל המערכת יוכל לפתוח בתי ספר חדשים במערכת ולטעון תלמידים דרך קובץ אקסל עם פורמט ברור ואחיד, תחילה הוא יטען את המורים והכיתות שהם מחנכים אם מחנכים </w:t>
      </w:r>
      <w:r>
        <w:rPr>
          <w:rFonts w:ascii="Arial" w:eastAsia="Calibri" w:hAnsi="Arial" w:cs="David" w:hint="cs"/>
          <w:szCs w:val="24"/>
          <w:rtl/>
          <w:lang w:eastAsia="en-US"/>
        </w:rPr>
        <w:t xml:space="preserve">ואז </w:t>
      </w:r>
      <w:r w:rsidRPr="00BE0F17">
        <w:rPr>
          <w:rFonts w:ascii="Arial" w:eastAsia="Calibri" w:hAnsi="Arial" w:cs="David" w:hint="cs"/>
          <w:szCs w:val="24"/>
          <w:rtl/>
          <w:lang w:eastAsia="en-US"/>
        </w:rPr>
        <w:t>יפתחו אוטומטית</w:t>
      </w:r>
      <w:r>
        <w:rPr>
          <w:rFonts w:ascii="Arial" w:eastAsia="Calibri" w:hAnsi="Arial" w:cs="David" w:hint="cs"/>
          <w:szCs w:val="24"/>
          <w:rtl/>
          <w:lang w:eastAsia="en-US"/>
        </w:rPr>
        <w:t xml:space="preserve"> הכיתות אותם הם מחנכים</w:t>
      </w:r>
      <w:r w:rsidRPr="00BE0F17">
        <w:rPr>
          <w:rFonts w:ascii="Arial" w:eastAsia="Calibri" w:hAnsi="Arial" w:cs="David" w:hint="cs"/>
          <w:szCs w:val="24"/>
          <w:rtl/>
          <w:lang w:eastAsia="en-US"/>
        </w:rPr>
        <w:t xml:space="preserve"> ולאחר מכן יטען קובץ התלמידים כמו כן ישנה אפשרות לפתוח כיתה ולהוסיף תלמידים או לשנות מחנכת באופן ידני(תלמיד יכול להיות בכיתה אחת בלבד)</w:t>
      </w:r>
    </w:p>
    <w:p w14:paraId="1B542E6F" w14:textId="77777777" w:rsidR="00AB71FA" w:rsidRPr="00BE0F17" w:rsidRDefault="00AB71FA" w:rsidP="00AB71FA">
      <w:pPr>
        <w:pStyle w:val="a1"/>
        <w:spacing w:after="200" w:line="360" w:lineRule="auto"/>
        <w:ind w:left="1433"/>
        <w:jc w:val="both"/>
        <w:rPr>
          <w:rFonts w:ascii="Arial" w:eastAsia="Calibri" w:hAnsi="Arial" w:cs="David"/>
          <w:szCs w:val="24"/>
          <w:rtl/>
          <w:lang w:eastAsia="en-US"/>
        </w:rPr>
      </w:pPr>
    </w:p>
    <w:p w14:paraId="0786194A" w14:textId="77777777" w:rsidR="00AB71FA" w:rsidRPr="009D4EAB" w:rsidRDefault="00AB71FA" w:rsidP="00AB71FA">
      <w:pPr>
        <w:spacing w:after="200" w:line="360" w:lineRule="auto"/>
        <w:ind w:left="713"/>
        <w:jc w:val="both"/>
        <w:rPr>
          <w:rFonts w:ascii="Calibri" w:hAnsi="Calibri" w:cs="David"/>
          <w:b/>
          <w:bCs/>
          <w:smallCaps/>
          <w:spacing w:val="20"/>
          <w:szCs w:val="24"/>
          <w:u w:val="single"/>
          <w:rtl/>
          <w:lang w:eastAsia="en-US"/>
        </w:rPr>
      </w:pPr>
    </w:p>
    <w:p w14:paraId="3E84F1DE" w14:textId="77777777" w:rsidR="00AB71FA" w:rsidRPr="005C4F33" w:rsidRDefault="00AB71FA" w:rsidP="00AB71FA">
      <w:pPr>
        <w:pStyle w:val="a1"/>
        <w:numPr>
          <w:ilvl w:val="0"/>
          <w:numId w:val="7"/>
        </w:numPr>
        <w:spacing w:after="200" w:line="360" w:lineRule="auto"/>
        <w:jc w:val="both"/>
        <w:rPr>
          <w:rFonts w:ascii="Arial" w:eastAsia="Calibri" w:hAnsi="Arial" w:cs="David"/>
          <w:szCs w:val="24"/>
          <w:rtl/>
          <w:lang w:eastAsia="en-US"/>
        </w:rPr>
      </w:pPr>
      <w:r w:rsidRPr="005C4F33">
        <w:rPr>
          <w:rFonts w:ascii="Arial" w:eastAsia="Calibri" w:hAnsi="Arial" w:cs="David"/>
          <w:b/>
          <w:bCs/>
          <w:sz w:val="28"/>
          <w:u w:val="single"/>
          <w:rtl/>
          <w:lang w:eastAsia="en-US"/>
        </w:rPr>
        <w:t xml:space="preserve">הבעיות בתהליכים </w:t>
      </w:r>
      <w:r w:rsidRPr="005C4F33">
        <w:rPr>
          <w:rFonts w:ascii="Arial" w:eastAsia="Calibri" w:hAnsi="Arial" w:cs="David" w:hint="cs"/>
          <w:b/>
          <w:bCs/>
          <w:sz w:val="28"/>
          <w:u w:val="single"/>
          <w:rtl/>
          <w:lang w:eastAsia="en-US"/>
        </w:rPr>
        <w:t>העסקיים וכיצד המערכת העתידית יכולה לסייע בפתרונן:</w:t>
      </w:r>
    </w:p>
    <w:p w14:paraId="0D3F9E27" w14:textId="77777777" w:rsidR="00AB71FA" w:rsidRDefault="00AB71FA" w:rsidP="00AB71FA">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5CA3031A"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74BADA7A"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קבוצת למידה אותה המורה מגדיר למטרה מסוימת תאפשר לו לבצע בקרה עבורו בכל הרמות ולהבין את מצב הכיתה/תלמיד.</w:t>
      </w:r>
    </w:p>
    <w:p w14:paraId="3F5C78F3" w14:textId="77777777" w:rsidR="00AB71FA" w:rsidRPr="00B42FA7" w:rsidRDefault="00AB71FA" w:rsidP="00AB71FA">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כיום במערכת קיימת כיתה אך הבקרה היא רוחבית ומתקשה לשים דגש על דרך הלימוד המתאימה ביותר המשמעות היא שהמערכת טובה ויעילה אך מפספסת את האפשרות ללמוד את התלמיד בכיתה והכיתה עצמה , ומחמיצה את המטרה העיקרית של המערכת, לקדם את שיטות החינוך.</w:t>
      </w:r>
    </w:p>
    <w:p w14:paraId="5998DB37"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ת למידה</w:t>
      </w:r>
      <w:r>
        <w:rPr>
          <w:rFonts w:ascii="Arial" w:eastAsia="Calibri" w:hAnsi="Arial" w:cs="David" w:hint="cs"/>
          <w:b/>
          <w:bCs/>
          <w:szCs w:val="24"/>
          <w:rtl/>
          <w:lang w:eastAsia="en-US"/>
        </w:rPr>
        <w:t xml:space="preserve"> וכיתה / מעקב אחר מצב הכיתה</w:t>
      </w:r>
    </w:p>
    <w:p w14:paraId="581EBE1F" w14:textId="77777777" w:rsidR="00AB71FA" w:rsidRPr="00AD5B8B"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לעיתים המורים מעוניינים לקבל תמונה כללית של הקבוצה/כיתה ולהבין האם המגמה הכללית של </w:t>
      </w:r>
      <w:r w:rsidRPr="00AD5B8B">
        <w:rPr>
          <w:rFonts w:ascii="Arial" w:eastAsia="Calibri" w:hAnsi="Arial" w:cs="David" w:hint="cs"/>
          <w:szCs w:val="24"/>
          <w:rtl/>
          <w:lang w:eastAsia="en-US"/>
        </w:rPr>
        <w:t>הקבוצה/כיתה היא חיובית(כאן גם נמדדת הצלחת השיטה והמערכת).</w:t>
      </w:r>
    </w:p>
    <w:p w14:paraId="2E708FBE" w14:textId="0B4EE991"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ערכת הילקוט הדיגיטלי נותנת כלים מעולים לניהול קבוצה ואת חלקם נשאף ליישם אצלנו אך נקודת המבט של המערכת שלנו שונה ממנה והיא מנסה ללמוד את אופי הקבוצה/כיתה  ואלו כלים שחסרים כיום.</w:t>
      </w:r>
    </w:p>
    <w:p w14:paraId="2F4735C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מחוץ למסגרת מערכת המידע ניהול ומעקב אחר המסגרת הכיתתית שואב המון זמן ממורים </w:t>
      </w:r>
    </w:p>
    <w:p w14:paraId="59E5FCC3"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lastRenderedPageBreak/>
        <w:t>מערכת שתתמוך בתהליך זה תעזור להם לנצל זמן יקר במשימות אחרות.</w:t>
      </w:r>
    </w:p>
    <w:p w14:paraId="671EA1E6"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234130">
        <w:rPr>
          <w:rFonts w:ascii="Arial" w:eastAsia="Calibri" w:hAnsi="Arial" w:cs="David" w:hint="cs"/>
          <w:b/>
          <w:bCs/>
          <w:szCs w:val="24"/>
          <w:rtl/>
          <w:lang w:eastAsia="en-US"/>
        </w:rPr>
        <w:t>שיוך משימה.</w:t>
      </w:r>
    </w:p>
    <w:p w14:paraId="1D35E553"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234130">
        <w:rPr>
          <w:rFonts w:ascii="Arial" w:eastAsia="Calibri" w:hAnsi="Arial" w:cs="David" w:hint="cs"/>
          <w:szCs w:val="24"/>
          <w:rtl/>
          <w:lang w:eastAsia="en-US"/>
        </w:rPr>
        <w:t>במסגרת הכיתתית הפורמלית אופן חלוקת המטלות לא מאפשר מעקב יעיל אחר ביצועי התלמיד ומבזבז זמן למורה ובכך מקשה עליו להגיע לכל תלמיד.</w:t>
      </w:r>
    </w:p>
    <w:p w14:paraId="37AB62CA" w14:textId="77777777" w:rsidR="00AB71FA" w:rsidRPr="00234130"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עצם הצורך לתת משימה בדרך זו מבזבז המון זמן לעיתים על הסבר על המטלה ומה בדיוק צריך לעשות</w:t>
      </w:r>
    </w:p>
    <w:p w14:paraId="44F9BDB8" w14:textId="77777777" w:rsidR="00AB71FA" w:rsidRPr="00234130" w:rsidRDefault="00AB71FA" w:rsidP="00AB71FA">
      <w:pPr>
        <w:pStyle w:val="a1"/>
        <w:spacing w:after="200" w:line="360" w:lineRule="auto"/>
        <w:ind w:left="1433"/>
        <w:jc w:val="both"/>
        <w:rPr>
          <w:rFonts w:ascii="Arial" w:eastAsia="Calibri" w:hAnsi="Arial" w:cs="David"/>
          <w:szCs w:val="24"/>
          <w:lang w:eastAsia="en-US"/>
        </w:rPr>
      </w:pPr>
      <w:r w:rsidRPr="00234130">
        <w:rPr>
          <w:rFonts w:ascii="Arial" w:eastAsia="Calibri" w:hAnsi="Arial" w:cs="David" w:hint="cs"/>
          <w:szCs w:val="24"/>
          <w:rtl/>
          <w:lang w:eastAsia="en-US"/>
        </w:rPr>
        <w:t>במסגרת הילקוט הדיגיטלי שיוך המטלות דומה</w:t>
      </w:r>
      <w:r>
        <w:rPr>
          <w:rFonts w:ascii="Arial" w:eastAsia="Calibri" w:hAnsi="Arial" w:cs="David" w:hint="cs"/>
          <w:szCs w:val="24"/>
          <w:rtl/>
          <w:lang w:eastAsia="en-US"/>
        </w:rPr>
        <w:t xml:space="preserve"> למערכת העתידית שלנו</w:t>
      </w:r>
      <w:r w:rsidRPr="00234130">
        <w:rPr>
          <w:rFonts w:ascii="Arial" w:eastAsia="Calibri" w:hAnsi="Arial" w:cs="David" w:hint="cs"/>
          <w:szCs w:val="24"/>
          <w:rtl/>
          <w:lang w:eastAsia="en-US"/>
        </w:rPr>
        <w:t xml:space="preserve"> אך אופי המטלות לא מותאם לכל תלמיד בנפרד. </w:t>
      </w:r>
    </w:p>
    <w:p w14:paraId="3BF0099F"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w:t>
      </w:r>
      <w:r>
        <w:rPr>
          <w:rFonts w:ascii="Arial" w:eastAsia="Calibri" w:hAnsi="Arial" w:cs="David" w:hint="cs"/>
          <w:b/>
          <w:bCs/>
          <w:szCs w:val="24"/>
          <w:rtl/>
          <w:lang w:eastAsia="en-US"/>
        </w:rPr>
        <w:t xml:space="preserve"> מעקב אחר מצב התלמיד</w:t>
      </w:r>
    </w:p>
    <w:p w14:paraId="02ADE112"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0047F8">
        <w:rPr>
          <w:rFonts w:ascii="Arial" w:eastAsia="Calibri" w:hAnsi="Arial" w:cs="David" w:hint="cs"/>
          <w:szCs w:val="24"/>
          <w:rtl/>
          <w:lang w:eastAsia="en-US"/>
        </w:rPr>
        <w:t xml:space="preserve">בצורת הלימוד כיום </w:t>
      </w:r>
      <w:r>
        <w:rPr>
          <w:rFonts w:ascii="Arial" w:eastAsia="Calibri" w:hAnsi="Arial" w:cs="David" w:hint="cs"/>
          <w:szCs w:val="24"/>
          <w:rtl/>
          <w:lang w:eastAsia="en-US"/>
        </w:rPr>
        <w:t>קשה למורה להבין כיצד יצא התלמיד מהכיתה בהקשר לחומר שנלמד</w:t>
      </w:r>
    </w:p>
    <w:p w14:paraId="63A02DE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מקשה אליו לארגן את נתוני התלמיד עבור המקצוע המבוקש ולהבין היכן הוא עומד והאם הדרך בה הוא לומד כרגע יעילה עבורו .</w:t>
      </w:r>
    </w:p>
    <w:p w14:paraId="130CEF6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מערכת שלנו תרכז את הנתונים שהצטברו על התלמיד ותאפשר למורה לבצע מעקב אחריו ולהבין את רמתו והאם מתקיימת מגמת שיפור.</w:t>
      </w:r>
    </w:p>
    <w:p w14:paraId="72481029" w14:textId="77777777" w:rsidR="00AB71FA" w:rsidRPr="00700520" w:rsidRDefault="00AB71FA" w:rsidP="00AB71FA">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בכך המערכת תוריד את העומס מהמורים ותפנה להם זמן למשימות אחרות.</w:t>
      </w:r>
    </w:p>
    <w:p w14:paraId="51A0F060" w14:textId="77777777" w:rsidR="00AB71FA" w:rsidRPr="00114012" w:rsidRDefault="00AB71FA" w:rsidP="00AB71FA">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263279E7"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Pr>
          <w:rFonts w:ascii="Arial" w:eastAsia="Calibri" w:hAnsi="Arial" w:cs="David" w:hint="cs"/>
          <w:b/>
          <w:bCs/>
          <w:szCs w:val="24"/>
          <w:rtl/>
          <w:lang w:eastAsia="en-US"/>
        </w:rPr>
        <w:t xml:space="preserve"> / תרגול כיתתי</w:t>
      </w:r>
    </w:p>
    <w:p w14:paraId="797B6363"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יום לרוב אין מעקב אחר התרגול הכיתתי של התלמיד, ואין הבנה באיזה רמת ידע הוא יצא מהכיתה.</w:t>
      </w:r>
    </w:p>
    <w:p w14:paraId="0DA0D05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ה גם שבדור של היום שאוהב לעבוד מול מסכים וצריך גירוי ויזואלי, שיטת התרגול עם מחברות וספרים לא מסקרנת אותו מספיק ולא מאפשרת הבנה של צרכיו לכן האפשרות לבצע משימה מול מחשב המותאמת לו ככל שניתן ושומרת עליו נתונים שמועברים למורה מייעלת את כל הליך תרגול החומר הנלמד.</w:t>
      </w:r>
    </w:p>
    <w:p w14:paraId="6D6476E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מערכת המידע הקיימת המשימות הן משימות ברורות וטובות שרצות הרבה זמן וניתן ללמוד מהן המון אך הן לא מסווגות עבור התלמיד כך שיותאמו לאופי צורת הלימוד המתאימה לו ביותר.</w:t>
      </w:r>
    </w:p>
    <w:p w14:paraId="4233A1EA"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טרת מערכת כמו שאנחנו עושים היא לא רווחית והצלחת הסטודנט חשובה מעל הכול</w:t>
      </w:r>
    </w:p>
    <w:p w14:paraId="51D767D9"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4FB7C181"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6579E3">
        <w:rPr>
          <w:rFonts w:ascii="Arial" w:eastAsia="Calibri" w:hAnsi="Arial" w:cs="David" w:hint="cs"/>
          <w:szCs w:val="24"/>
          <w:rtl/>
          <w:lang w:eastAsia="en-US"/>
        </w:rPr>
        <w:t xml:space="preserve">למעשה היום התהליך של הבנת הסטודנט כמעט ולא קיים וזה היתרון התחרותי של המערכת שלנו, הן במערכת המידע והן במסגרת הלימודים הרגילה אין כלי שמנתח את הסטודנט באופן אישי ונותן לו כלים לעבוד בצורה הטובה ביותר בשבילו, המשמעות של כך שסטודנטים רבים לא מקבלים את ההכוונה והתכנית המתאימה להם וכתוצאה מכך הם נאבדים ומוצאים את </w:t>
      </w:r>
      <w:r w:rsidRPr="006579E3">
        <w:rPr>
          <w:rFonts w:ascii="Arial" w:eastAsia="Calibri" w:hAnsi="Arial" w:cs="David" w:hint="cs"/>
          <w:szCs w:val="24"/>
          <w:rtl/>
          <w:lang w:eastAsia="en-US"/>
        </w:rPr>
        <w:lastRenderedPageBreak/>
        <w:t xml:space="preserve">הלימודים כמשעממים על פי סקר שבוצע על ידי היזמים שלנו 72% מהסטודנטים שנשאלו טוענים שתוכנית הלימודים והחומר הנלמד משעממים אותם. </w:t>
      </w:r>
    </w:p>
    <w:p w14:paraId="57874B40" w14:textId="77777777" w:rsidR="00AB71FA" w:rsidRDefault="00AB71FA" w:rsidP="00AB71FA">
      <w:pPr>
        <w:pStyle w:val="a1"/>
        <w:spacing w:after="200" w:line="360" w:lineRule="auto"/>
        <w:ind w:left="713"/>
        <w:jc w:val="both"/>
        <w:rPr>
          <w:rFonts w:ascii="Arial" w:eastAsia="Calibri" w:hAnsi="Arial" w:cs="David"/>
          <w:szCs w:val="24"/>
          <w:u w:val="single"/>
          <w:rtl/>
          <w:lang w:eastAsia="en-US"/>
        </w:rPr>
      </w:pPr>
      <w:r w:rsidRPr="00BE0F17">
        <w:rPr>
          <w:rFonts w:ascii="Arial" w:eastAsia="Calibri" w:hAnsi="Arial" w:cs="David" w:hint="cs"/>
          <w:szCs w:val="24"/>
          <w:u w:val="single"/>
          <w:rtl/>
          <w:lang w:eastAsia="en-US"/>
        </w:rPr>
        <w:t>מנהל מערכת</w:t>
      </w:r>
    </w:p>
    <w:p w14:paraId="7C5ECAD6"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הגדרת עורך תוכן</w:t>
      </w:r>
    </w:p>
    <w:p w14:paraId="5B9865DB"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מערכת של הילקוט הדיגיטלי והמערכת הפורמלית אינן גמישות ואין יוצרות פלטפורמה של שיפור המשימות באופן שוטף.</w:t>
      </w:r>
    </w:p>
    <w:p w14:paraId="008874FA"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לכן בדרך זו המערכת שלנו תקבל ערך מוסף מבחינת איכות משימות(חכמת ההמונים)</w:t>
      </w:r>
    </w:p>
    <w:p w14:paraId="0DFC5C50" w14:textId="77777777" w:rsidR="00AB71FA" w:rsidRDefault="00AB71FA" w:rsidP="00AB71FA">
      <w:pPr>
        <w:pStyle w:val="a1"/>
        <w:spacing w:after="200" w:line="360" w:lineRule="auto"/>
        <w:ind w:left="1433"/>
        <w:jc w:val="both"/>
        <w:rPr>
          <w:rFonts w:ascii="Arial" w:eastAsia="Calibri" w:hAnsi="Arial" w:cs="David"/>
          <w:szCs w:val="24"/>
          <w:rtl/>
          <w:lang w:eastAsia="en-US"/>
        </w:rPr>
      </w:pPr>
    </w:p>
    <w:p w14:paraId="256E131A"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BE0F17">
        <w:rPr>
          <w:rFonts w:ascii="Arial" w:eastAsia="Calibri" w:hAnsi="Arial" w:cs="David" w:hint="cs"/>
          <w:b/>
          <w:bCs/>
          <w:szCs w:val="24"/>
          <w:rtl/>
          <w:lang w:eastAsia="en-US"/>
        </w:rPr>
        <w:t>פתיחת  בתי ספר</w:t>
      </w:r>
      <w:r>
        <w:rPr>
          <w:rFonts w:ascii="Arial" w:eastAsia="Calibri" w:hAnsi="Arial" w:cs="David" w:hint="cs"/>
          <w:b/>
          <w:bCs/>
          <w:szCs w:val="24"/>
          <w:rtl/>
          <w:lang w:eastAsia="en-US"/>
        </w:rPr>
        <w:t xml:space="preserve"> וטעינת משתמשים.</w:t>
      </w:r>
    </w:p>
    <w:p w14:paraId="0ADF879B" w14:textId="77777777" w:rsidR="00AB71FA" w:rsidRPr="00BE0F17"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גלל שהיזמים שלנו לא יכולים לאפשר לנו גישה לנתוני תלמידים ומורים ממשרד החינוך וזה תהליך ארוך אנחנו נאלצים ליצור פלטפורמה שתאפשר לכל בית ספר להגיש את התלמידים והמורים שברצונו להכניס למערכת תחת פורמט אקסל ברור וכך ליצור משתמשים בצורה קלה ומהירה.</w:t>
      </w:r>
    </w:p>
    <w:p w14:paraId="3C61F527" w14:textId="77777777" w:rsidR="00AB71FA" w:rsidRPr="006579E3" w:rsidRDefault="00AB71FA" w:rsidP="00AB71FA">
      <w:pPr>
        <w:pStyle w:val="a1"/>
        <w:spacing w:after="200" w:line="360" w:lineRule="auto"/>
        <w:ind w:left="1433"/>
        <w:jc w:val="both"/>
        <w:rPr>
          <w:rFonts w:ascii="Arial" w:eastAsia="Calibri" w:hAnsi="Arial" w:cs="David"/>
          <w:szCs w:val="24"/>
          <w:lang w:eastAsia="en-US"/>
        </w:rPr>
      </w:pPr>
    </w:p>
    <w:p w14:paraId="15069EF7" w14:textId="77777777" w:rsidR="00AB71FA" w:rsidRPr="00A84C0B" w:rsidRDefault="00AB71FA" w:rsidP="00AB71FA">
      <w:pPr>
        <w:pStyle w:val="a1"/>
        <w:spacing w:after="200" w:line="360" w:lineRule="auto"/>
        <w:ind w:left="1433"/>
        <w:jc w:val="both"/>
        <w:rPr>
          <w:rFonts w:ascii="Arial" w:eastAsia="Calibri" w:hAnsi="Arial" w:cs="David"/>
          <w:szCs w:val="24"/>
          <w:lang w:eastAsia="en-US"/>
        </w:rPr>
      </w:pPr>
    </w:p>
    <w:p w14:paraId="3A0D37F5" w14:textId="77777777" w:rsidR="00AB71FA" w:rsidRPr="00114012" w:rsidRDefault="00AB71FA" w:rsidP="00AB71FA">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p>
    <w:p w14:paraId="28287DC2"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w:t>
      </w:r>
      <w:r>
        <w:rPr>
          <w:rFonts w:ascii="Arial" w:eastAsia="Calibri" w:hAnsi="Arial" w:cs="David" w:hint="cs"/>
          <w:b/>
          <w:bCs/>
          <w:szCs w:val="24"/>
          <w:rtl/>
          <w:lang w:eastAsia="en-US"/>
        </w:rPr>
        <w:t>ה/עריכת</w:t>
      </w:r>
      <w:r w:rsidRPr="00114012">
        <w:rPr>
          <w:rFonts w:ascii="Arial" w:eastAsia="Calibri" w:hAnsi="Arial" w:cs="David" w:hint="cs"/>
          <w:b/>
          <w:bCs/>
          <w:szCs w:val="24"/>
          <w:rtl/>
          <w:lang w:eastAsia="en-US"/>
        </w:rPr>
        <w:t xml:space="preserve"> משימה</w:t>
      </w:r>
      <w:r>
        <w:rPr>
          <w:rFonts w:ascii="Arial" w:eastAsia="Calibri" w:hAnsi="Arial" w:cs="David"/>
          <w:b/>
          <w:bCs/>
          <w:szCs w:val="24"/>
          <w:lang w:eastAsia="en-US"/>
        </w:rPr>
        <w:t xml:space="preserve"> / </w:t>
      </w:r>
      <w:r>
        <w:rPr>
          <w:rFonts w:ascii="Arial" w:eastAsia="Calibri" w:hAnsi="Arial" w:cs="David" w:hint="cs"/>
          <w:b/>
          <w:bCs/>
          <w:szCs w:val="24"/>
          <w:rtl/>
          <w:lang w:eastAsia="en-US"/>
        </w:rPr>
        <w:t>הכנת מערך תרגול לשיעור</w:t>
      </w:r>
    </w:p>
    <w:p w14:paraId="346D4774" w14:textId="77777777" w:rsidR="00AB71FA" w:rsidRDefault="00AB71FA" w:rsidP="00AB71FA">
      <w:pPr>
        <w:spacing w:after="200" w:line="360" w:lineRule="auto"/>
        <w:ind w:left="1440"/>
        <w:rPr>
          <w:rFonts w:ascii="Arial" w:eastAsia="Calibri" w:hAnsi="Arial" w:cs="David"/>
          <w:szCs w:val="24"/>
          <w:rtl/>
          <w:lang w:eastAsia="en-US"/>
        </w:rPr>
      </w:pPr>
      <w:r>
        <w:rPr>
          <w:rFonts w:ascii="Arial" w:eastAsia="Calibri" w:hAnsi="Arial" w:cs="David" w:hint="cs"/>
          <w:szCs w:val="24"/>
          <w:rtl/>
          <w:lang w:eastAsia="en-US"/>
        </w:rPr>
        <w:t>כיום התוכן שהמורים משתמשים בו לא עבר ביקורת והוא אינו מסודר יצירת שאלות אחידות לכלל משתמשי המערכת שעבדו עליהם ופתרו מספר פעמים והוכחו כיעילות יעזור ליצור מערכת משימות יעילה שתשתפר כל הזמן בגמישות ובנוחות.</w:t>
      </w:r>
    </w:p>
    <w:p w14:paraId="5F5B0E05" w14:textId="6D63134D" w:rsidR="00AB71FA" w:rsidRDefault="00AB71FA" w:rsidP="00AB71FA">
      <w:pPr>
        <w:spacing w:after="200" w:line="360" w:lineRule="auto"/>
        <w:ind w:left="1440"/>
        <w:rPr>
          <w:rFonts w:ascii="Arial" w:eastAsia="Calibri" w:hAnsi="Arial" w:cs="David"/>
          <w:szCs w:val="24"/>
          <w:rtl/>
          <w:lang w:eastAsia="en-US"/>
        </w:rPr>
      </w:pPr>
      <w:r>
        <w:rPr>
          <w:rFonts w:ascii="Arial" w:eastAsia="Calibri" w:hAnsi="Arial" w:cs="David" w:hint="cs"/>
          <w:szCs w:val="24"/>
          <w:rtl/>
          <w:lang w:eastAsia="en-US"/>
        </w:rPr>
        <w:t>בנוסף בשונה מהמערכת הקיימת המשימות יהיו גמישות וקלות לעריכה הוא העלאה מחדש ויהיו מחולקות לאינטליגנציות ובכך יהיו מותאמות יותר לכל תלמיד, בגמישות כזאת קצה שיפור המשימות יכול לגדול משמעותית.</w:t>
      </w:r>
    </w:p>
    <w:p w14:paraId="0CE86794" w14:textId="77777777" w:rsidR="00AB71FA" w:rsidRDefault="00AB71FA" w:rsidP="00AB71FA">
      <w:pPr>
        <w:spacing w:after="200" w:line="360" w:lineRule="auto"/>
        <w:ind w:left="1440"/>
        <w:rPr>
          <w:rFonts w:ascii="Arial" w:eastAsia="Calibri" w:hAnsi="Arial" w:cs="David"/>
          <w:szCs w:val="24"/>
          <w:rtl/>
          <w:lang w:eastAsia="en-US"/>
        </w:rPr>
      </w:pPr>
    </w:p>
    <w:p w14:paraId="317CC28F" w14:textId="499ED066" w:rsidR="0037043D" w:rsidRPr="003A40D6" w:rsidRDefault="0037043D" w:rsidP="00CF5E97">
      <w:pPr>
        <w:spacing w:after="200" w:line="360" w:lineRule="auto"/>
        <w:ind w:left="1440"/>
        <w:rPr>
          <w:rFonts w:ascii="Arial" w:eastAsia="Calibri" w:hAnsi="Arial" w:cs="David"/>
          <w:szCs w:val="24"/>
          <w:rtl/>
          <w:lang w:eastAsia="en-US"/>
        </w:rPr>
      </w:pPr>
    </w:p>
    <w:p w14:paraId="3BF87894" w14:textId="040E0ECD" w:rsidR="009D4EAB" w:rsidRDefault="009D4EAB" w:rsidP="00441D7B">
      <w:pPr>
        <w:pStyle w:val="a1"/>
        <w:numPr>
          <w:ilvl w:val="0"/>
          <w:numId w:val="7"/>
        </w:numPr>
        <w:spacing w:after="200" w:line="360" w:lineRule="auto"/>
        <w:jc w:val="both"/>
        <w:rPr>
          <w:rFonts w:ascii="Arial" w:eastAsia="Calibri" w:hAnsi="Arial" w:cs="David"/>
          <w:b/>
          <w:bCs/>
          <w:sz w:val="28"/>
          <w:lang w:eastAsia="en-US"/>
        </w:rPr>
      </w:pPr>
      <w:r w:rsidRPr="005C4F33">
        <w:rPr>
          <w:rFonts w:ascii="Arial" w:eastAsia="Calibri" w:hAnsi="Arial" w:cs="David" w:hint="cs"/>
          <w:b/>
          <w:bCs/>
          <w:sz w:val="28"/>
          <w:rtl/>
          <w:lang w:eastAsia="en-US"/>
        </w:rPr>
        <w:t>מהם הצרכ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ה</w:t>
      </w:r>
      <w:r w:rsidRPr="005C4F33">
        <w:rPr>
          <w:rFonts w:ascii="Arial" w:eastAsia="Calibri" w:hAnsi="Arial" w:cs="David"/>
          <w:b/>
          <w:bCs/>
          <w:sz w:val="28"/>
          <w:rtl/>
          <w:lang w:eastAsia="en-US"/>
        </w:rPr>
        <w:t>נוספ</w:t>
      </w:r>
      <w:r w:rsidRPr="005C4F33">
        <w:rPr>
          <w:rFonts w:ascii="Arial" w:eastAsia="Calibri" w:hAnsi="Arial" w:cs="David" w:hint="cs"/>
          <w:b/>
          <w:bCs/>
          <w:sz w:val="28"/>
          <w:rtl/>
          <w:lang w:eastAsia="en-US"/>
        </w:rPr>
        <w:t>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 xml:space="preserve">שיסופקו ע"י </w:t>
      </w:r>
      <w:r w:rsidRPr="005C4F33">
        <w:rPr>
          <w:rFonts w:ascii="Arial" w:eastAsia="Calibri" w:hAnsi="Arial" w:cs="David"/>
          <w:b/>
          <w:bCs/>
          <w:sz w:val="28"/>
          <w:rtl/>
          <w:lang w:eastAsia="en-US"/>
        </w:rPr>
        <w:t>מערכת המידע העתידית</w:t>
      </w:r>
      <w:r w:rsidRPr="005C4F33">
        <w:rPr>
          <w:rFonts w:ascii="Arial" w:eastAsia="Calibri" w:hAnsi="Arial" w:cs="David" w:hint="cs"/>
          <w:b/>
          <w:bCs/>
          <w:sz w:val="28"/>
          <w:rtl/>
          <w:lang w:eastAsia="en-US"/>
        </w:rPr>
        <w:t>:</w:t>
      </w:r>
    </w:p>
    <w:p w14:paraId="2A5A701E" w14:textId="3A7B9B2D" w:rsidR="009774D4" w:rsidRDefault="009774D4" w:rsidP="00441D7B">
      <w:pPr>
        <w:pStyle w:val="a1"/>
        <w:numPr>
          <w:ilvl w:val="0"/>
          <w:numId w:val="6"/>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המערכת תהיה דיסקרטיות ותשמור על פרטיות בתלמיד, רק גורמים רלוונטיי</w:t>
      </w:r>
      <w:r>
        <w:rPr>
          <w:rFonts w:ascii="Arial" w:eastAsia="Calibri" w:hAnsi="Arial" w:cs="David" w:hint="eastAsia"/>
          <w:szCs w:val="24"/>
          <w:rtl/>
          <w:lang w:eastAsia="en-US"/>
        </w:rPr>
        <w:t>ם</w:t>
      </w:r>
      <w:r>
        <w:rPr>
          <w:rFonts w:ascii="Arial" w:eastAsia="Calibri" w:hAnsi="Arial" w:cs="David" w:hint="cs"/>
          <w:szCs w:val="24"/>
          <w:rtl/>
          <w:lang w:eastAsia="en-US"/>
        </w:rPr>
        <w:t xml:space="preserve"> יחשפו למצב התלמיד.</w:t>
      </w:r>
    </w:p>
    <w:p w14:paraId="02F701D6" w14:textId="5CCB43B3" w:rsidR="009D4EAB" w:rsidRDefault="00CB7689" w:rsidP="00441D7B">
      <w:pPr>
        <w:pStyle w:val="a1"/>
        <w:numPr>
          <w:ilvl w:val="0"/>
          <w:numId w:val="6"/>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המערכת תהיה רספונסיבית ותאפשר גישה גם ממסכים קטנים יותר.</w:t>
      </w:r>
    </w:p>
    <w:p w14:paraId="7CF1237C" w14:textId="77777777" w:rsidR="00BE0F17" w:rsidRPr="00CB7689" w:rsidRDefault="00BE0F17" w:rsidP="00BE0F17">
      <w:pPr>
        <w:pStyle w:val="a1"/>
        <w:spacing w:after="200" w:line="360" w:lineRule="auto"/>
        <w:ind w:left="1433"/>
        <w:jc w:val="both"/>
        <w:rPr>
          <w:rFonts w:ascii="Arial" w:eastAsia="Calibri" w:hAnsi="Arial" w:cs="David"/>
          <w:szCs w:val="24"/>
          <w:rtl/>
          <w:lang w:eastAsia="en-US"/>
        </w:rPr>
      </w:pPr>
    </w:p>
    <w:p w14:paraId="62992BD7" w14:textId="11865D16" w:rsidR="000B7CB7" w:rsidRDefault="000B7CB7" w:rsidP="001B4489">
      <w:pPr>
        <w:pStyle w:val="2"/>
        <w:rPr>
          <w:rtl/>
        </w:rPr>
      </w:pPr>
      <w:r w:rsidRPr="007852EA">
        <w:rPr>
          <w:rFonts w:hint="cs"/>
          <w:rtl/>
        </w:rPr>
        <w:t xml:space="preserve">מילון </w:t>
      </w:r>
      <w:commentRangeStart w:id="18"/>
      <w:r w:rsidRPr="007852EA">
        <w:rPr>
          <w:rFonts w:hint="cs"/>
          <w:rtl/>
        </w:rPr>
        <w:t>מונחים</w:t>
      </w:r>
      <w:commentRangeEnd w:id="18"/>
      <w:r w:rsidR="00CB7689">
        <w:rPr>
          <w:rStyle w:val="af4"/>
          <w:rFonts w:ascii="Times New Roman" w:hAnsi="Times New Roman"/>
          <w:b w:val="0"/>
          <w:bCs w:val="0"/>
          <w:smallCaps w:val="0"/>
          <w:spacing w:val="0"/>
          <w:rtl/>
          <w:lang w:eastAsia="he-IL"/>
        </w:rPr>
        <w:commentReference w:id="18"/>
      </w:r>
    </w:p>
    <w:p w14:paraId="269784C9" w14:textId="77777777" w:rsidR="00CB7689" w:rsidRPr="00CB7689" w:rsidRDefault="00CB7689" w:rsidP="00441D7B">
      <w:pPr>
        <w:pStyle w:val="a1"/>
        <w:numPr>
          <w:ilvl w:val="0"/>
          <w:numId w:val="8"/>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שיטת האינטליגנציות</w:t>
      </w:r>
      <w:r w:rsidRPr="00CB7689">
        <w:rPr>
          <w:rFonts w:cs="David" w:hint="cs"/>
          <w:smallCaps/>
          <w:sz w:val="20"/>
          <w:szCs w:val="24"/>
          <w:rtl/>
          <w:lang w:eastAsia="en-US"/>
        </w:rPr>
        <w:t>-שיטה שפיתח הווארד גרדנר, על פי שיטה זו לכל אדם ישנן אינטליגנציות שהוא טוב בהן ו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שפחות טוב בהם לכן אם ילמד חומר בצורה שמתאימה לו יוכל להפיק מקסימום תועלת.</w:t>
      </w:r>
    </w:p>
    <w:p w14:paraId="1DCDE837" w14:textId="77777777" w:rsidR="00CB7689" w:rsidRPr="00CB7689" w:rsidRDefault="00CB7689" w:rsidP="00CB7689">
      <w:pPr>
        <w:pStyle w:val="a1"/>
        <w:autoSpaceDE w:val="0"/>
        <w:autoSpaceDN w:val="0"/>
        <w:spacing w:before="120" w:line="320" w:lineRule="atLeast"/>
        <w:ind w:left="1440"/>
        <w:rPr>
          <w:rFonts w:cs="David"/>
          <w:smallCaps/>
          <w:sz w:val="20"/>
          <w:szCs w:val="24"/>
          <w:rtl/>
          <w:lang w:eastAsia="en-US"/>
        </w:rPr>
      </w:pPr>
      <w:r w:rsidRPr="00CB7689">
        <w:rPr>
          <w:rFonts w:cs="David" w:hint="cs"/>
          <w:smallCaps/>
          <w:sz w:val="20"/>
          <w:szCs w:val="24"/>
          <w:rtl/>
          <w:lang w:eastAsia="en-US"/>
        </w:rPr>
        <w:t>ה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הקיימות הן: לשונית, לוגית, מרחבית, מוזיקלית, תנועתית, תוך אישית ובין אישית.</w:t>
      </w:r>
    </w:p>
    <w:p w14:paraId="7F524D9C" w14:textId="77777777" w:rsidR="00CB7689" w:rsidRPr="00CB7689" w:rsidRDefault="00CB7689" w:rsidP="00441D7B">
      <w:pPr>
        <w:pStyle w:val="a1"/>
        <w:numPr>
          <w:ilvl w:val="0"/>
          <w:numId w:val="8"/>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קבוצת למידה</w:t>
      </w:r>
      <w:r w:rsidRPr="00CB7689">
        <w:rPr>
          <w:rFonts w:cs="David" w:hint="cs"/>
          <w:smallCaps/>
          <w:sz w:val="20"/>
          <w:szCs w:val="24"/>
          <w:rtl/>
          <w:lang w:eastAsia="en-US"/>
        </w:rPr>
        <w:t>-בדרך כלל תהיה כיתה של תלמידים להם יהיה מנהל שהוא המורה שיוכל לעלות קבצים ולעקוב אחר תלמידי הכיתה.</w:t>
      </w:r>
    </w:p>
    <w:p w14:paraId="6AADBF79" w14:textId="77777777" w:rsidR="00CB7689" w:rsidRPr="00CB7689" w:rsidRDefault="00CB7689" w:rsidP="00CB7689">
      <w:pPr>
        <w:rPr>
          <w:lang w:eastAsia="en-US"/>
        </w:rPr>
      </w:pPr>
    </w:p>
    <w:p w14:paraId="4100BB11" w14:textId="5373FEFA" w:rsidR="007A2CC5" w:rsidRDefault="007A2CC5" w:rsidP="001B4489">
      <w:pPr>
        <w:pStyle w:val="2"/>
        <w:rPr>
          <w:rtl/>
        </w:rPr>
      </w:pPr>
      <w:commentRangeStart w:id="19"/>
      <w:r w:rsidRPr="007852EA">
        <w:rPr>
          <w:rtl/>
        </w:rPr>
        <w:t xml:space="preserve">מערכות מידע קיימות </w:t>
      </w:r>
      <w:commentRangeEnd w:id="19"/>
      <w:r w:rsidR="000245DD">
        <w:rPr>
          <w:rStyle w:val="af4"/>
          <w:rFonts w:ascii="Times New Roman" w:hAnsi="Times New Roman"/>
          <w:b w:val="0"/>
          <w:bCs w:val="0"/>
          <w:smallCaps w:val="0"/>
          <w:spacing w:val="0"/>
          <w:rtl/>
          <w:lang w:eastAsia="he-IL"/>
        </w:rPr>
        <w:commentReference w:id="19"/>
      </w:r>
      <w:r w:rsidRPr="007852EA">
        <w:rPr>
          <w:rtl/>
        </w:rPr>
        <w:t>(רלוונטיות)</w:t>
      </w:r>
    </w:p>
    <w:p w14:paraId="2409ABB7" w14:textId="220D5EBA" w:rsidR="000245DD" w:rsidRPr="00E97229" w:rsidRDefault="000245DD" w:rsidP="00E97229">
      <w:pPr>
        <w:pStyle w:val="a1"/>
        <w:spacing w:after="200" w:line="360" w:lineRule="auto"/>
        <w:ind w:left="1433"/>
        <w:jc w:val="both"/>
        <w:rPr>
          <w:rFonts w:ascii="Arial" w:eastAsia="Calibri" w:hAnsi="Arial" w:cs="David"/>
          <w:b/>
          <w:bCs/>
          <w:szCs w:val="24"/>
          <w:rtl/>
          <w:lang w:eastAsia="en-US"/>
        </w:rPr>
      </w:pPr>
    </w:p>
    <w:p w14:paraId="75F7D7D7" w14:textId="0FDDF88B" w:rsidR="000245DD" w:rsidRPr="00E97229" w:rsidRDefault="000245DD"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המערכת הקיימת כיום בשוק היא מערכת "אופק", המערכת שלנו די דומה לה אבל היא לוקחת את נקודת החולשה שלה שהיא ניתוח על כל תלמיד בנפרד והתאמה אליו.</w:t>
      </w:r>
    </w:p>
    <w:p w14:paraId="51949661" w14:textId="4C59F5AF" w:rsidR="000245DD" w:rsidRPr="00E97229" w:rsidRDefault="000245DD" w:rsidP="00E97229">
      <w:pPr>
        <w:pStyle w:val="a1"/>
        <w:spacing w:after="200" w:line="360" w:lineRule="auto"/>
        <w:ind w:left="1433"/>
        <w:jc w:val="both"/>
        <w:rPr>
          <w:rFonts w:ascii="Arial" w:eastAsia="Calibri" w:hAnsi="Arial" w:cs="David"/>
          <w:b/>
          <w:bCs/>
          <w:szCs w:val="24"/>
          <w:rtl/>
          <w:lang w:eastAsia="en-US"/>
        </w:rPr>
      </w:pPr>
    </w:p>
    <w:p w14:paraId="32330A60" w14:textId="710321C4" w:rsidR="000245DD" w:rsidRPr="00E97229" w:rsidRDefault="000245DD"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מטרת המערכת היא להוות פלטפורמה ללמידה בכיתה ובבית שתאפשר למורים מעקב יעיל אחר המשימות ואחר ציוני התלמידים.</w:t>
      </w:r>
    </w:p>
    <w:p w14:paraId="203356F0" w14:textId="6C9AFD0B" w:rsidR="006C34DE" w:rsidRPr="00E97229" w:rsidRDefault="006C34DE" w:rsidP="00E97229">
      <w:pPr>
        <w:pStyle w:val="a1"/>
        <w:spacing w:after="200" w:line="360" w:lineRule="auto"/>
        <w:ind w:left="1433"/>
        <w:jc w:val="both"/>
        <w:rPr>
          <w:rFonts w:ascii="Arial" w:eastAsia="Calibri" w:hAnsi="Arial" w:cs="David"/>
          <w:b/>
          <w:bCs/>
          <w:szCs w:val="24"/>
          <w:rtl/>
          <w:lang w:eastAsia="en-US"/>
        </w:rPr>
      </w:pPr>
    </w:p>
    <w:p w14:paraId="10EA7042" w14:textId="5EC4A584" w:rsidR="006C34DE" w:rsidRPr="00E97229" w:rsidRDefault="006C34D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 xml:space="preserve">המערכת תומכת בתהליך של ניהול הלמידה בבית הספר היא פותחה במסגרת תכנית אופק חדש שהיא </w:t>
      </w:r>
      <w:hyperlink r:id="rId24" w:tooltip="רפורמה" w:history="1">
        <w:r w:rsidRPr="00E97229">
          <w:rPr>
            <w:rFonts w:eastAsia="Calibri" w:cs="David"/>
            <w:b/>
            <w:bCs/>
            <w:szCs w:val="24"/>
            <w:rtl/>
            <w:lang w:eastAsia="en-US"/>
          </w:rPr>
          <w:t>רפורמה</w:t>
        </w:r>
      </w:hyperlink>
      <w:r w:rsidRPr="00E97229">
        <w:rPr>
          <w:rFonts w:ascii="Arial" w:eastAsia="Calibri" w:hAnsi="Arial" w:cs="David"/>
          <w:b/>
          <w:bCs/>
          <w:szCs w:val="24"/>
          <w:lang w:eastAsia="en-US"/>
        </w:rPr>
        <w:t> </w:t>
      </w:r>
      <w:r w:rsidRPr="00E97229">
        <w:rPr>
          <w:rFonts w:ascii="Arial" w:eastAsia="Calibri" w:hAnsi="Arial" w:cs="David"/>
          <w:b/>
          <w:bCs/>
          <w:szCs w:val="24"/>
          <w:rtl/>
          <w:lang w:eastAsia="en-US"/>
        </w:rPr>
        <w:t>חינוכית ופרופסיונאלית ב</w:t>
      </w:r>
      <w:hyperlink r:id="rId25" w:tooltip="בית ספר יסודי" w:history="1">
        <w:r w:rsidRPr="00E97229">
          <w:rPr>
            <w:rFonts w:eastAsia="Calibri" w:cs="David"/>
            <w:b/>
            <w:bCs/>
            <w:szCs w:val="24"/>
            <w:rtl/>
            <w:lang w:eastAsia="en-US"/>
          </w:rPr>
          <w:t>חינוך היסודי</w:t>
        </w:r>
      </w:hyperlink>
      <w:r w:rsidRPr="00E97229">
        <w:rPr>
          <w:rFonts w:ascii="Arial" w:eastAsia="Calibri" w:hAnsi="Arial" w:cs="David"/>
          <w:b/>
          <w:bCs/>
          <w:szCs w:val="24"/>
          <w:lang w:eastAsia="en-US"/>
        </w:rPr>
        <w:t> </w:t>
      </w:r>
      <w:r w:rsidRPr="00E97229">
        <w:rPr>
          <w:rFonts w:ascii="Arial" w:eastAsia="Calibri" w:hAnsi="Arial" w:cs="David"/>
          <w:b/>
          <w:bCs/>
          <w:szCs w:val="24"/>
          <w:rtl/>
          <w:lang w:eastAsia="en-US"/>
        </w:rPr>
        <w:t>וב</w:t>
      </w:r>
      <w:hyperlink r:id="rId26" w:tooltip="חטיבת ביניים בישראל" w:history="1">
        <w:r w:rsidRPr="00E97229">
          <w:rPr>
            <w:rFonts w:eastAsia="Calibri" w:cs="David"/>
            <w:b/>
            <w:bCs/>
            <w:szCs w:val="24"/>
            <w:rtl/>
            <w:lang w:eastAsia="en-US"/>
          </w:rPr>
          <w:t>חטיבות הביניים</w:t>
        </w:r>
      </w:hyperlink>
      <w:r w:rsidRPr="00E97229">
        <w:rPr>
          <w:rFonts w:ascii="Arial" w:eastAsia="Calibri" w:hAnsi="Arial" w:cs="David"/>
          <w:b/>
          <w:bCs/>
          <w:szCs w:val="24"/>
          <w:lang w:eastAsia="en-US"/>
        </w:rPr>
        <w:t xml:space="preserve">, </w:t>
      </w:r>
      <w:r w:rsidRPr="00E97229">
        <w:rPr>
          <w:rFonts w:ascii="Arial" w:eastAsia="Calibri" w:hAnsi="Arial" w:cs="David"/>
          <w:b/>
          <w:bCs/>
          <w:szCs w:val="24"/>
          <w:rtl/>
          <w:lang w:eastAsia="en-US"/>
        </w:rPr>
        <w:t>שהועלתה להצעה והוצגה לראשונה ב</w:t>
      </w:r>
      <w:r w:rsidRPr="00E97229">
        <w:rPr>
          <w:rFonts w:ascii="Arial" w:eastAsia="Calibri" w:hAnsi="Arial" w:cs="David"/>
          <w:b/>
          <w:bCs/>
          <w:szCs w:val="24"/>
          <w:lang w:eastAsia="en-US"/>
        </w:rPr>
        <w:t>-</w:t>
      </w:r>
      <w:hyperlink r:id="rId27" w:tooltip="24 במרץ" w:history="1">
        <w:r w:rsidRPr="00E97229">
          <w:rPr>
            <w:rFonts w:eastAsia="Calibri" w:cs="David"/>
            <w:b/>
            <w:bCs/>
            <w:szCs w:val="24"/>
            <w:lang w:eastAsia="en-US"/>
          </w:rPr>
          <w:t xml:space="preserve">24 </w:t>
        </w:r>
        <w:r w:rsidRPr="00E97229">
          <w:rPr>
            <w:rFonts w:eastAsia="Calibri" w:cs="David"/>
            <w:b/>
            <w:bCs/>
            <w:szCs w:val="24"/>
            <w:rtl/>
            <w:lang w:eastAsia="en-US"/>
          </w:rPr>
          <w:t>במרץ</w:t>
        </w:r>
      </w:hyperlink>
      <w:r w:rsidRPr="00E97229">
        <w:rPr>
          <w:rFonts w:ascii="Arial" w:eastAsia="Calibri" w:hAnsi="Arial" w:cs="David"/>
          <w:b/>
          <w:bCs/>
          <w:szCs w:val="24"/>
          <w:lang w:eastAsia="en-US"/>
        </w:rPr>
        <w:t> </w:t>
      </w:r>
      <w:hyperlink r:id="rId28" w:tooltip="2008" w:history="1">
        <w:r w:rsidRPr="00E97229">
          <w:rPr>
            <w:rFonts w:eastAsia="Calibri" w:cs="David"/>
            <w:b/>
            <w:bCs/>
            <w:szCs w:val="24"/>
            <w:lang w:eastAsia="en-US"/>
          </w:rPr>
          <w:t>2008</w:t>
        </w:r>
      </w:hyperlink>
      <w:r w:rsidRPr="00E97229">
        <w:rPr>
          <w:rFonts w:ascii="Arial" w:eastAsia="Calibri" w:hAnsi="Arial" w:cs="David"/>
          <w:b/>
          <w:bCs/>
          <w:szCs w:val="24"/>
          <w:lang w:eastAsia="en-US"/>
        </w:rPr>
        <w:t xml:space="preserve">, </w:t>
      </w:r>
      <w:r w:rsidRPr="00E97229">
        <w:rPr>
          <w:rFonts w:ascii="Arial" w:eastAsia="Calibri" w:hAnsi="Arial" w:cs="David"/>
          <w:b/>
          <w:bCs/>
          <w:szCs w:val="24"/>
          <w:rtl/>
          <w:lang w:eastAsia="en-US"/>
        </w:rPr>
        <w:t>בתקופת כהונתה של </w:t>
      </w:r>
      <w:hyperlink r:id="rId29" w:tooltip="יולי תמיר" w:history="1">
        <w:r w:rsidRPr="00E97229">
          <w:rPr>
            <w:rFonts w:eastAsia="Calibri" w:cs="David"/>
            <w:b/>
            <w:bCs/>
            <w:szCs w:val="24"/>
            <w:rtl/>
            <w:lang w:eastAsia="en-US"/>
          </w:rPr>
          <w:t>יולי תמיר</w:t>
        </w:r>
      </w:hyperlink>
      <w:r w:rsidRPr="00E97229">
        <w:rPr>
          <w:rFonts w:ascii="Arial" w:eastAsia="Calibri" w:hAnsi="Arial" w:cs="David"/>
          <w:b/>
          <w:bCs/>
          <w:szCs w:val="24"/>
          <w:lang w:eastAsia="en-US"/>
        </w:rPr>
        <w:t> </w:t>
      </w:r>
      <w:r w:rsidRPr="00E97229">
        <w:rPr>
          <w:rFonts w:ascii="Arial" w:eastAsia="Calibri" w:hAnsi="Arial" w:cs="David"/>
          <w:b/>
          <w:bCs/>
          <w:szCs w:val="24"/>
          <w:rtl/>
          <w:lang w:eastAsia="en-US"/>
        </w:rPr>
        <w:t>כ</w:t>
      </w:r>
      <w:hyperlink r:id="rId30" w:tooltip="שר החינוך" w:history="1">
        <w:r w:rsidRPr="00E97229">
          <w:rPr>
            <w:rFonts w:eastAsia="Calibri" w:cs="David"/>
            <w:b/>
            <w:bCs/>
            <w:szCs w:val="24"/>
            <w:rtl/>
            <w:lang w:eastAsia="en-US"/>
          </w:rPr>
          <w:t>שרת החינוך</w:t>
        </w:r>
      </w:hyperlink>
      <w:r w:rsidRPr="00E97229">
        <w:rPr>
          <w:rFonts w:ascii="Arial" w:eastAsia="Calibri" w:hAnsi="Arial" w:cs="David"/>
          <w:b/>
          <w:bCs/>
          <w:szCs w:val="24"/>
          <w:lang w:eastAsia="en-US"/>
        </w:rPr>
        <w:t>.</w:t>
      </w:r>
    </w:p>
    <w:p w14:paraId="390EAC58" w14:textId="02F67B52" w:rsidR="006C34DE" w:rsidRPr="00E97229" w:rsidRDefault="006C34DE" w:rsidP="00E97229">
      <w:pPr>
        <w:pStyle w:val="a1"/>
        <w:spacing w:after="200" w:line="360" w:lineRule="auto"/>
        <w:ind w:left="1433"/>
        <w:jc w:val="both"/>
        <w:rPr>
          <w:rFonts w:ascii="Arial" w:eastAsia="Calibri" w:hAnsi="Arial" w:cs="David"/>
          <w:b/>
          <w:bCs/>
          <w:szCs w:val="24"/>
          <w:rtl/>
          <w:lang w:eastAsia="en-US"/>
        </w:rPr>
      </w:pPr>
    </w:p>
    <w:p w14:paraId="44E5B9FA" w14:textId="423B0FE9" w:rsidR="006C34DE" w:rsidRPr="00E97229" w:rsidRDefault="006C34D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 xml:space="preserve">משתמשי המערכת הם תלמידים יסודי מכיתה ד' ותלמידי חטיבות הביניים </w:t>
      </w:r>
      <w:r w:rsidR="00A87AAE" w:rsidRPr="00E97229">
        <w:rPr>
          <w:rFonts w:ascii="Arial" w:eastAsia="Calibri" w:hAnsi="Arial" w:cs="David" w:hint="cs"/>
          <w:b/>
          <w:bCs/>
          <w:szCs w:val="24"/>
          <w:rtl/>
          <w:lang w:eastAsia="en-US"/>
        </w:rPr>
        <w:t xml:space="preserve">עד </w:t>
      </w:r>
      <w:r w:rsidRPr="00E97229">
        <w:rPr>
          <w:rFonts w:ascii="Arial" w:eastAsia="Calibri" w:hAnsi="Arial" w:cs="David" w:hint="cs"/>
          <w:b/>
          <w:bCs/>
          <w:szCs w:val="24"/>
          <w:rtl/>
          <w:lang w:eastAsia="en-US"/>
        </w:rPr>
        <w:t>כיתה ט'</w:t>
      </w:r>
      <w:r w:rsidR="00A87AAE" w:rsidRPr="00E97229">
        <w:rPr>
          <w:rFonts w:ascii="Arial" w:eastAsia="Calibri" w:hAnsi="Arial" w:cs="David" w:hint="cs"/>
          <w:b/>
          <w:bCs/>
          <w:szCs w:val="24"/>
          <w:rtl/>
          <w:lang w:eastAsia="en-US"/>
        </w:rPr>
        <w:t>, מורים במוסדות החינוך בכיתות להן המערכת רלוונטית.</w:t>
      </w:r>
    </w:p>
    <w:p w14:paraId="6EDE359C" w14:textId="20E319E5"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כמו כן מוסדות החינוך עצמן ואף משרד החינוך הם בעלי עניין במערכת כי היא עוזרת להם לקדם את החזון שלהם.</w:t>
      </w:r>
    </w:p>
    <w:p w14:paraId="4365335E" w14:textId="1C707A70"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p>
    <w:p w14:paraId="2215D3A3" w14:textId="774D65C4"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המערכת מספקת דוחות על התלמידים אודות המשימות שביצעו או לא ביצעו וסטטיסטיקות על ציוני התלמידים</w:t>
      </w:r>
    </w:p>
    <w:p w14:paraId="6F46058A" w14:textId="6C4F6A5A"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p>
    <w:p w14:paraId="784696D9" w14:textId="77777777"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lastRenderedPageBreak/>
        <w:t>כפי שאנחנו רואים הילקוט הדיגיטלי היא מערכת רחבה ויעילה שמספקת כלים רבים אך ממשיכה בקו שלא מצליח לראות את התלמיד כאינדיבידוא</w:t>
      </w:r>
      <w:r w:rsidRPr="00E97229">
        <w:rPr>
          <w:rFonts w:ascii="Arial" w:eastAsia="Calibri" w:hAnsi="Arial" w:cs="David" w:hint="eastAsia"/>
          <w:b/>
          <w:bCs/>
          <w:szCs w:val="24"/>
          <w:rtl/>
          <w:lang w:eastAsia="en-US"/>
        </w:rPr>
        <w:t>ל</w:t>
      </w:r>
      <w:r w:rsidRPr="00E97229">
        <w:rPr>
          <w:rFonts w:ascii="Arial" w:eastAsia="Calibri" w:hAnsi="Arial" w:cs="David" w:hint="cs"/>
          <w:b/>
          <w:bCs/>
          <w:szCs w:val="24"/>
          <w:rtl/>
          <w:lang w:eastAsia="en-US"/>
        </w:rPr>
        <w:t xml:space="preserve"> ולהתאים לו משימות באופן אישי ולא רוחבי על פי רמת המשימה בלבד.</w:t>
      </w:r>
    </w:p>
    <w:p w14:paraId="2EBF2D36" w14:textId="77777777"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p>
    <w:p w14:paraId="3DAFFC33" w14:textId="6BEEBCC3" w:rsidR="00A87AAE" w:rsidRPr="00E97229" w:rsidRDefault="00A87AAE" w:rsidP="00E97229">
      <w:pPr>
        <w:pStyle w:val="a1"/>
        <w:spacing w:after="200" w:line="360" w:lineRule="auto"/>
        <w:ind w:left="1433"/>
        <w:jc w:val="both"/>
        <w:rPr>
          <w:rFonts w:ascii="Arial" w:eastAsia="Calibri" w:hAnsi="Arial" w:cs="David"/>
          <w:b/>
          <w:bCs/>
          <w:szCs w:val="24"/>
          <w:rtl/>
          <w:lang w:eastAsia="en-US"/>
        </w:rPr>
      </w:pPr>
      <w:r w:rsidRPr="00E97229">
        <w:rPr>
          <w:rFonts w:ascii="Arial" w:eastAsia="Calibri" w:hAnsi="Arial" w:cs="David" w:hint="cs"/>
          <w:b/>
          <w:bCs/>
          <w:szCs w:val="24"/>
          <w:rtl/>
          <w:lang w:eastAsia="en-US"/>
        </w:rPr>
        <w:t xml:space="preserve">המערכת חייבת להיות מערכת סגורה ששומרת על פרטיות התלמיד ורק בעלי עניין רלוונטיים יהיו יכולים לגשת לנתונים על התלמיד. </w:t>
      </w:r>
    </w:p>
    <w:p w14:paraId="697E7D86" w14:textId="559E7200" w:rsidR="00A87AAE" w:rsidRDefault="00A87AAE" w:rsidP="000245DD">
      <w:pPr>
        <w:ind w:left="713"/>
        <w:rPr>
          <w:szCs w:val="24"/>
          <w:rtl/>
          <w:lang w:eastAsia="en-US"/>
        </w:rPr>
      </w:pPr>
    </w:p>
    <w:p w14:paraId="3A88523A" w14:textId="1AC747F3" w:rsidR="00CF5E97" w:rsidRDefault="00CF5E97" w:rsidP="000245DD">
      <w:pPr>
        <w:ind w:left="713"/>
        <w:rPr>
          <w:szCs w:val="24"/>
          <w:rtl/>
          <w:lang w:eastAsia="en-US"/>
        </w:rPr>
      </w:pPr>
    </w:p>
    <w:p w14:paraId="70E9A05C" w14:textId="11A33307" w:rsidR="000B7CB7" w:rsidRDefault="000B7CB7" w:rsidP="001B4489">
      <w:pPr>
        <w:pStyle w:val="2"/>
        <w:rPr>
          <w:rtl/>
        </w:rPr>
      </w:pPr>
      <w:r w:rsidRPr="007852EA">
        <w:rPr>
          <w:rtl/>
        </w:rPr>
        <w:t xml:space="preserve">תהליכים </w:t>
      </w:r>
      <w:r w:rsidRPr="00DC1615">
        <w:rPr>
          <w:rFonts w:hint="cs"/>
          <w:rtl/>
        </w:rPr>
        <w:t>עסקיים</w:t>
      </w:r>
      <w:r w:rsidRPr="007852EA">
        <w:rPr>
          <w:rFonts w:hint="cs"/>
          <w:rtl/>
        </w:rPr>
        <w:t xml:space="preserve"> </w:t>
      </w:r>
      <w:r>
        <w:rPr>
          <w:rFonts w:hint="cs"/>
          <w:rtl/>
        </w:rPr>
        <w:t>(</w:t>
      </w:r>
      <w:r w:rsidRPr="007852EA">
        <w:rPr>
          <w:rtl/>
        </w:rPr>
        <w:t>קיימים</w:t>
      </w:r>
      <w:r>
        <w:rPr>
          <w:rFonts w:hint="cs"/>
          <w:rtl/>
        </w:rPr>
        <w:t xml:space="preserve"> או </w:t>
      </w:r>
      <w:r w:rsidRPr="007852EA">
        <w:rPr>
          <w:rFonts w:hint="cs"/>
          <w:rtl/>
        </w:rPr>
        <w:t>מתוכננים</w:t>
      </w:r>
      <w:r>
        <w:rPr>
          <w:rFonts w:hint="cs"/>
          <w:rtl/>
        </w:rPr>
        <w:t>)</w:t>
      </w:r>
      <w:r w:rsidRPr="007852EA">
        <w:rPr>
          <w:rtl/>
        </w:rPr>
        <w:t xml:space="preserve"> בארגון ובעיות </w:t>
      </w:r>
      <w:commentRangeStart w:id="20"/>
      <w:r w:rsidRPr="007852EA">
        <w:rPr>
          <w:rtl/>
        </w:rPr>
        <w:t>שהתגלו</w:t>
      </w:r>
      <w:commentRangeEnd w:id="20"/>
      <w:r w:rsidR="00CF5E97">
        <w:rPr>
          <w:rStyle w:val="af4"/>
          <w:rFonts w:ascii="Times New Roman" w:hAnsi="Times New Roman"/>
          <w:b w:val="0"/>
          <w:bCs w:val="0"/>
          <w:smallCaps w:val="0"/>
          <w:spacing w:val="0"/>
          <w:rtl/>
          <w:lang w:eastAsia="he-IL"/>
        </w:rPr>
        <w:commentReference w:id="20"/>
      </w:r>
    </w:p>
    <w:p w14:paraId="3CE93D6E" w14:textId="119C5158" w:rsidR="00CF5E97" w:rsidRDefault="00CF5E97" w:rsidP="00CF5E97">
      <w:pPr>
        <w:spacing w:after="200" w:line="360" w:lineRule="auto"/>
        <w:ind w:left="713"/>
        <w:jc w:val="both"/>
        <w:rPr>
          <w:rFonts w:ascii="Calibri" w:hAnsi="Calibri" w:cs="David"/>
          <w:smallCaps/>
          <w:spacing w:val="20"/>
          <w:sz w:val="28"/>
          <w:rtl/>
          <w:lang w:eastAsia="en-US"/>
        </w:rPr>
      </w:pPr>
      <w:r>
        <w:rPr>
          <w:rFonts w:ascii="Calibri" w:hAnsi="Calibri" w:cs="David" w:hint="cs"/>
          <w:b/>
          <w:bCs/>
          <w:smallCaps/>
          <w:spacing w:val="20"/>
          <w:sz w:val="28"/>
          <w:u w:val="single"/>
          <w:rtl/>
          <w:lang w:eastAsia="en-US"/>
        </w:rPr>
        <w:t>***</w:t>
      </w:r>
      <w:r>
        <w:rPr>
          <w:rFonts w:ascii="Calibri" w:hAnsi="Calibri" w:cs="David" w:hint="cs"/>
          <w:smallCaps/>
          <w:spacing w:val="20"/>
          <w:sz w:val="28"/>
          <w:rtl/>
          <w:lang w:eastAsia="en-US"/>
        </w:rPr>
        <w:t>כל מה שמופיע לאחר הסימן "</w:t>
      </w:r>
      <w:r>
        <w:rPr>
          <w:rFonts w:ascii="Calibri" w:hAnsi="Calibri" w:cs="David"/>
          <w:smallCaps/>
          <w:spacing w:val="20"/>
          <w:sz w:val="28"/>
          <w:lang w:eastAsia="en-US"/>
        </w:rPr>
        <w:t>/</w:t>
      </w:r>
      <w:r>
        <w:rPr>
          <w:rFonts w:ascii="Calibri" w:hAnsi="Calibri" w:cs="David" w:hint="cs"/>
          <w:smallCaps/>
          <w:spacing w:val="20"/>
          <w:sz w:val="28"/>
          <w:rtl/>
          <w:lang w:eastAsia="en-US"/>
        </w:rPr>
        <w:t>" מתייחס לתהליך כפי שמתבצע כיום ברוב מוסדות החינוך</w:t>
      </w:r>
    </w:p>
    <w:p w14:paraId="31997E31" w14:textId="77777777" w:rsidR="00AB71FA" w:rsidRDefault="00AB71FA" w:rsidP="00AB71FA">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688AFC5C"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3700381A"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מטרת </w:t>
      </w:r>
      <w:r w:rsidRPr="00895259">
        <w:rPr>
          <w:rFonts w:ascii="Arial" w:eastAsia="Calibri" w:hAnsi="Arial" w:cs="David" w:hint="cs"/>
          <w:szCs w:val="24"/>
          <w:rtl/>
          <w:lang w:eastAsia="en-US"/>
        </w:rPr>
        <w:t>פתיחת קבוצה היא ליצור מרחב למידה עבור מקצוע מסוים אליו ניתן לשייך משימות ולבצע מעקב אחר התקדמות הסטודנט, הליך זה מדמה כיתת לימוד בבית הספר.</w:t>
      </w:r>
    </w:p>
    <w:p w14:paraId="1E751FC1"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שאב </w:t>
      </w:r>
      <w:r w:rsidRPr="00895259">
        <w:rPr>
          <w:rFonts w:ascii="Arial" w:eastAsia="Calibri" w:hAnsi="Arial" w:cs="David" w:hint="cs"/>
          <w:szCs w:val="24"/>
          <w:rtl/>
          <w:lang w:eastAsia="en-US"/>
        </w:rPr>
        <w:t xml:space="preserve">הנדרש הוא מורה שלו יש אפשרות לפתוח </w:t>
      </w:r>
      <w:r>
        <w:rPr>
          <w:rFonts w:ascii="Arial" w:eastAsia="Calibri" w:hAnsi="Arial" w:cs="David" w:hint="cs"/>
          <w:szCs w:val="24"/>
          <w:rtl/>
          <w:lang w:eastAsia="en-US"/>
        </w:rPr>
        <w:t>קבוצה</w:t>
      </w:r>
      <w:r w:rsidRPr="00895259">
        <w:rPr>
          <w:rFonts w:ascii="Arial" w:eastAsia="Calibri" w:hAnsi="Arial" w:cs="David" w:hint="cs"/>
          <w:szCs w:val="24"/>
          <w:rtl/>
          <w:lang w:eastAsia="en-US"/>
        </w:rPr>
        <w:t xml:space="preserve"> ולנהל אותה</w:t>
      </w:r>
      <w:r>
        <w:rPr>
          <w:rFonts w:ascii="Arial" w:eastAsia="Calibri" w:hAnsi="Arial" w:cs="David" w:hint="cs"/>
          <w:szCs w:val="24"/>
          <w:rtl/>
          <w:lang w:eastAsia="en-US"/>
        </w:rPr>
        <w:t xml:space="preserve"> ומחשב עם חיבור לאינטרנט</w:t>
      </w:r>
      <w:r>
        <w:rPr>
          <w:rFonts w:ascii="Arial" w:eastAsia="Calibri" w:hAnsi="Arial" w:cs="David" w:hint="cs"/>
          <w:b/>
          <w:bCs/>
          <w:szCs w:val="24"/>
          <w:rtl/>
          <w:lang w:eastAsia="en-US"/>
        </w:rPr>
        <w:t>.</w:t>
      </w:r>
    </w:p>
    <w:p w14:paraId="0E4FEE95"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תהליך העבודה</w:t>
      </w:r>
      <w:r w:rsidRPr="00D94351">
        <w:rPr>
          <w:rFonts w:ascii="Arial" w:eastAsia="Calibri" w:hAnsi="Arial" w:cs="David" w:hint="cs"/>
          <w:szCs w:val="24"/>
          <w:rtl/>
          <w:lang w:eastAsia="en-US"/>
        </w:rPr>
        <w:t xml:space="preserve"> הוא שמורה שמתחבר למערכת במסך הראשי שלו יוכל לצפות ב</w:t>
      </w:r>
      <w:r>
        <w:rPr>
          <w:rFonts w:ascii="Arial" w:eastAsia="Calibri" w:hAnsi="Arial" w:cs="David" w:hint="cs"/>
          <w:szCs w:val="24"/>
          <w:rtl/>
          <w:lang w:eastAsia="en-US"/>
        </w:rPr>
        <w:t>קבוצות</w:t>
      </w:r>
      <w:r w:rsidRPr="00D94351">
        <w:rPr>
          <w:rFonts w:ascii="Arial" w:eastAsia="Calibri" w:hAnsi="Arial" w:cs="David" w:hint="cs"/>
          <w:szCs w:val="24"/>
          <w:rtl/>
          <w:lang w:eastAsia="en-US"/>
        </w:rPr>
        <w:t xml:space="preserve"> אותן הוא מנהל, בנוסף יש לו אפשרות לפתיחת קבוצה חדשה, במסך של פתיחת קבוצה ניתן לתת שם לקבוצה</w:t>
      </w:r>
      <w:r>
        <w:rPr>
          <w:rFonts w:ascii="Arial" w:eastAsia="Calibri" w:hAnsi="Arial" w:cs="David" w:hint="cs"/>
          <w:szCs w:val="24"/>
          <w:rtl/>
          <w:lang w:eastAsia="en-US"/>
        </w:rPr>
        <w:t xml:space="preserve"> </w:t>
      </w:r>
      <w:r w:rsidRPr="00D94351">
        <w:rPr>
          <w:rFonts w:ascii="Arial" w:eastAsia="Calibri" w:hAnsi="Arial" w:cs="David" w:hint="cs"/>
          <w:szCs w:val="24"/>
          <w:rtl/>
          <w:lang w:eastAsia="en-US"/>
        </w:rPr>
        <w:t>,כמו כן על מנת לצרף תלמיד ל</w:t>
      </w:r>
      <w:r>
        <w:rPr>
          <w:rFonts w:ascii="Arial" w:eastAsia="Calibri" w:hAnsi="Arial" w:cs="David" w:hint="cs"/>
          <w:szCs w:val="24"/>
          <w:rtl/>
          <w:lang w:eastAsia="en-US"/>
        </w:rPr>
        <w:t>קבוצה</w:t>
      </w:r>
      <w:r w:rsidRPr="00D94351">
        <w:rPr>
          <w:rFonts w:ascii="Arial" w:eastAsia="Calibri" w:hAnsi="Arial" w:cs="David" w:hint="cs"/>
          <w:szCs w:val="24"/>
          <w:rtl/>
          <w:lang w:eastAsia="en-US"/>
        </w:rPr>
        <w:t xml:space="preserve"> ניתן יהיה לבחור תלמידים מרשימה שניתן יהיה לסנן על פי תעודת זהות או על פי שכבת גיל</w:t>
      </w:r>
      <w:r>
        <w:rPr>
          <w:rFonts w:ascii="Arial" w:eastAsia="Calibri" w:hAnsi="Arial" w:cs="David" w:hint="cs"/>
          <w:szCs w:val="24"/>
          <w:rtl/>
          <w:lang w:eastAsia="en-US"/>
        </w:rPr>
        <w:t xml:space="preserve"> וכיתה </w:t>
      </w:r>
      <w:r w:rsidRPr="00D94351">
        <w:rPr>
          <w:rFonts w:ascii="Arial" w:eastAsia="Calibri" w:hAnsi="Arial" w:cs="David" w:hint="cs"/>
          <w:szCs w:val="24"/>
          <w:rtl/>
          <w:lang w:eastAsia="en-US"/>
        </w:rPr>
        <w:t xml:space="preserve"> בלחיצה על צרף יצטרפו התלמידים ל</w:t>
      </w:r>
      <w:r>
        <w:rPr>
          <w:rFonts w:ascii="Arial" w:eastAsia="Calibri" w:hAnsi="Arial" w:cs="David" w:hint="cs"/>
          <w:szCs w:val="24"/>
          <w:rtl/>
          <w:lang w:eastAsia="en-US"/>
        </w:rPr>
        <w:t>קבוצה</w:t>
      </w:r>
      <w:r w:rsidRPr="00D94351">
        <w:rPr>
          <w:rFonts w:ascii="Arial" w:eastAsia="Calibri" w:hAnsi="Arial" w:cs="David" w:hint="cs"/>
          <w:szCs w:val="24"/>
          <w:rtl/>
          <w:lang w:eastAsia="en-US"/>
        </w:rPr>
        <w:t xml:space="preserve"> והמערכת תציג אותם ברשימת תלמידים ב</w:t>
      </w:r>
      <w:r>
        <w:rPr>
          <w:rFonts w:ascii="Arial" w:eastAsia="Calibri" w:hAnsi="Arial" w:cs="David" w:hint="cs"/>
          <w:szCs w:val="24"/>
          <w:rtl/>
          <w:lang w:eastAsia="en-US"/>
        </w:rPr>
        <w:t>קבוצה</w:t>
      </w:r>
      <w:r w:rsidRPr="00D94351">
        <w:rPr>
          <w:rFonts w:ascii="Arial" w:eastAsia="Calibri" w:hAnsi="Arial" w:cs="David" w:hint="cs"/>
          <w:szCs w:val="24"/>
          <w:rtl/>
          <w:lang w:eastAsia="en-US"/>
        </w:rPr>
        <w:t xml:space="preserve"> ,ניתן גם לבצע את ההליך ההפוך ולהסיר תלמיד</w:t>
      </w:r>
      <w:r w:rsidRPr="00D94351">
        <w:rPr>
          <w:rFonts w:ascii="Arial" w:eastAsia="Calibri" w:hAnsi="Arial" w:cs="David"/>
          <w:szCs w:val="24"/>
          <w:lang w:eastAsia="en-US"/>
        </w:rPr>
        <w:t>/</w:t>
      </w:r>
      <w:r w:rsidRPr="00D94351">
        <w:rPr>
          <w:rFonts w:ascii="Arial" w:eastAsia="Calibri" w:hAnsi="Arial" w:cs="David" w:hint="cs"/>
          <w:szCs w:val="24"/>
          <w:rtl/>
          <w:lang w:eastAsia="en-US"/>
        </w:rPr>
        <w:t>ים מה</w:t>
      </w:r>
      <w:r>
        <w:rPr>
          <w:rFonts w:ascii="Arial" w:eastAsia="Calibri" w:hAnsi="Arial" w:cs="David" w:hint="cs"/>
          <w:szCs w:val="24"/>
          <w:rtl/>
          <w:lang w:eastAsia="en-US"/>
        </w:rPr>
        <w:t>קבוצה</w:t>
      </w:r>
      <w:r>
        <w:rPr>
          <w:rFonts w:ascii="Arial" w:eastAsia="Calibri" w:hAnsi="Arial" w:cs="David" w:hint="cs"/>
          <w:b/>
          <w:bCs/>
          <w:szCs w:val="24"/>
          <w:rtl/>
          <w:lang w:eastAsia="en-US"/>
        </w:rPr>
        <w:t>.</w:t>
      </w:r>
    </w:p>
    <w:p w14:paraId="2B8077D6"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דד </w:t>
      </w:r>
      <w:bookmarkStart w:id="21" w:name="_Hlk27565805"/>
      <w:r w:rsidRPr="00023F2D">
        <w:rPr>
          <w:rFonts w:ascii="Arial" w:eastAsia="Calibri" w:hAnsi="Arial" w:cs="David" w:hint="cs"/>
          <w:szCs w:val="24"/>
          <w:rtl/>
          <w:lang w:eastAsia="en-US"/>
        </w:rPr>
        <w:t xml:space="preserve">שיקבע האם תהליך זה מתבצע כהלכה זה אם כל הפונקציונאליות הנדרשת למורה לפתיחת </w:t>
      </w:r>
      <w:r>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מתקיימת ומשך הזמן שלוקח למורה לפתוח </w:t>
      </w:r>
      <w:r>
        <w:rPr>
          <w:rFonts w:ascii="Arial" w:eastAsia="Calibri" w:hAnsi="Arial" w:cs="David" w:hint="cs"/>
          <w:szCs w:val="24"/>
          <w:rtl/>
          <w:lang w:eastAsia="en-US"/>
        </w:rPr>
        <w:t>קבוצה</w:t>
      </w:r>
      <w:r w:rsidRPr="00023F2D">
        <w:rPr>
          <w:rFonts w:ascii="Arial" w:eastAsia="Calibri" w:hAnsi="Arial" w:cs="David" w:hint="cs"/>
          <w:szCs w:val="24"/>
          <w:rtl/>
          <w:lang w:eastAsia="en-US"/>
        </w:rPr>
        <w:t>.</w:t>
      </w:r>
    </w:p>
    <w:bookmarkEnd w:id="21"/>
    <w:p w14:paraId="7A821EEF"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תהליך </w:t>
      </w:r>
      <w:r w:rsidRPr="00023F2D">
        <w:rPr>
          <w:rFonts w:ascii="Arial" w:eastAsia="Calibri" w:hAnsi="Arial" w:cs="David" w:hint="cs"/>
          <w:szCs w:val="24"/>
          <w:rtl/>
          <w:lang w:eastAsia="en-US"/>
        </w:rPr>
        <w:t>הזה ספציפית אינו קיים היום במוסדות החינוך מכיוון שכיתה</w:t>
      </w:r>
      <w:r>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היא אינה אישות ממוחשבת בארגון אך הוא עונה על הצורך בקיום מסגרת שתנהל את המתרחש ב</w:t>
      </w:r>
      <w:r>
        <w:rPr>
          <w:rFonts w:ascii="Arial" w:eastAsia="Calibri" w:hAnsi="Arial" w:cs="David" w:hint="cs"/>
          <w:szCs w:val="24"/>
          <w:rtl/>
          <w:lang w:eastAsia="en-US"/>
        </w:rPr>
        <w:t>קבוצה</w:t>
      </w:r>
      <w:r w:rsidRPr="00023F2D">
        <w:rPr>
          <w:rFonts w:ascii="Arial" w:eastAsia="Calibri" w:hAnsi="Arial" w:cs="David" w:hint="cs"/>
          <w:szCs w:val="24"/>
          <w:rtl/>
          <w:lang w:eastAsia="en-US"/>
        </w:rPr>
        <w:t xml:space="preserve"> ותאפשר מעקב שוטף.</w:t>
      </w:r>
    </w:p>
    <w:p w14:paraId="6CE9C0FD"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p>
    <w:p w14:paraId="5E9DA803" w14:textId="77777777" w:rsidR="00AB71FA" w:rsidRDefault="00AB71FA" w:rsidP="00AB71FA">
      <w:pPr>
        <w:pStyle w:val="a1"/>
        <w:spacing w:after="200" w:line="360" w:lineRule="auto"/>
        <w:ind w:left="1433"/>
        <w:jc w:val="both"/>
        <w:rPr>
          <w:rFonts w:ascii="Arial" w:eastAsia="Calibri" w:hAnsi="Arial" w:cs="David"/>
          <w:b/>
          <w:bCs/>
          <w:szCs w:val="24"/>
          <w:lang w:eastAsia="en-US"/>
        </w:rPr>
      </w:pPr>
    </w:p>
    <w:p w14:paraId="61436FE7"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lastRenderedPageBreak/>
        <w:t>ניהול קבוצת למידה</w:t>
      </w:r>
      <w:r>
        <w:rPr>
          <w:rFonts w:ascii="Arial" w:eastAsia="Calibri" w:hAnsi="Arial" w:cs="David" w:hint="cs"/>
          <w:b/>
          <w:bCs/>
          <w:szCs w:val="24"/>
          <w:rtl/>
          <w:lang w:eastAsia="en-US"/>
        </w:rPr>
        <w:t xml:space="preserve"> וכיתה  / מעקב אחר מצב הכיתה(קיים)</w:t>
      </w:r>
    </w:p>
    <w:p w14:paraId="7328D193"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235FD6">
        <w:rPr>
          <w:rFonts w:ascii="Arial" w:eastAsia="Calibri" w:hAnsi="Arial" w:cs="David" w:hint="cs"/>
          <w:b/>
          <w:bCs/>
          <w:szCs w:val="24"/>
          <w:rtl/>
          <w:lang w:eastAsia="en-US"/>
        </w:rPr>
        <w:t>מטרת</w:t>
      </w:r>
      <w:r w:rsidRPr="00A96053">
        <w:rPr>
          <w:rFonts w:ascii="Arial" w:eastAsia="Calibri" w:hAnsi="Arial" w:cs="David" w:hint="cs"/>
          <w:szCs w:val="24"/>
          <w:rtl/>
          <w:lang w:eastAsia="en-US"/>
        </w:rPr>
        <w:t xml:space="preserve"> הליך זה הוא לאפשר למורה להבין את המצב הקיים ב</w:t>
      </w:r>
      <w:r>
        <w:rPr>
          <w:rFonts w:ascii="Arial" w:eastAsia="Calibri" w:hAnsi="Arial" w:cs="David" w:hint="cs"/>
          <w:szCs w:val="24"/>
          <w:rtl/>
          <w:lang w:eastAsia="en-US"/>
        </w:rPr>
        <w:t xml:space="preserve">קבוצה </w:t>
      </w:r>
      <w:r w:rsidRPr="00A96053">
        <w:rPr>
          <w:rFonts w:ascii="Arial" w:eastAsia="Calibri" w:hAnsi="Arial" w:cs="David" w:hint="cs"/>
          <w:szCs w:val="24"/>
          <w:rtl/>
          <w:lang w:eastAsia="en-US"/>
        </w:rPr>
        <w:t xml:space="preserve"> ולבצע פעולות שוטפות טכניות בניהול ה</w:t>
      </w:r>
      <w:r>
        <w:rPr>
          <w:rFonts w:ascii="Arial" w:eastAsia="Calibri" w:hAnsi="Arial" w:cs="David" w:hint="cs"/>
          <w:szCs w:val="24"/>
          <w:rtl/>
          <w:lang w:eastAsia="en-US"/>
        </w:rPr>
        <w:t>קבוצ</w:t>
      </w:r>
      <w:r w:rsidRPr="00A96053">
        <w:rPr>
          <w:rFonts w:ascii="Arial" w:eastAsia="Calibri" w:hAnsi="Arial" w:cs="David" w:hint="cs"/>
          <w:szCs w:val="24"/>
          <w:rtl/>
          <w:lang w:eastAsia="en-US"/>
        </w:rPr>
        <w:t>ה כגון הוספת והסרת תלמידים, שינוי שם ה</w:t>
      </w:r>
      <w:r>
        <w:rPr>
          <w:rFonts w:ascii="Arial" w:eastAsia="Calibri" w:hAnsi="Arial" w:cs="David" w:hint="cs"/>
          <w:szCs w:val="24"/>
          <w:rtl/>
          <w:lang w:eastAsia="en-US"/>
        </w:rPr>
        <w:t>קבוצה</w:t>
      </w:r>
      <w:r w:rsidRPr="00A96053">
        <w:rPr>
          <w:rFonts w:ascii="Arial" w:eastAsia="Calibri" w:hAnsi="Arial" w:cs="David" w:hint="cs"/>
          <w:szCs w:val="24"/>
          <w:rtl/>
          <w:lang w:eastAsia="en-US"/>
        </w:rPr>
        <w:t>.</w:t>
      </w:r>
    </w:p>
    <w:p w14:paraId="7FFCDA60"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sidRPr="00895259">
        <w:rPr>
          <w:rFonts w:ascii="Arial" w:eastAsia="Calibri" w:hAnsi="Arial" w:cs="David" w:hint="cs"/>
          <w:szCs w:val="24"/>
          <w:rtl/>
          <w:lang w:eastAsia="en-US"/>
        </w:rPr>
        <w:t xml:space="preserve">הנדרש הוא מורה </w:t>
      </w:r>
      <w:r>
        <w:rPr>
          <w:rFonts w:ascii="Arial" w:eastAsia="Calibri" w:hAnsi="Arial" w:cs="David" w:hint="cs"/>
          <w:szCs w:val="24"/>
          <w:rtl/>
          <w:lang w:eastAsia="en-US"/>
        </w:rPr>
        <w:t>שהוא מ</w:t>
      </w:r>
      <w:r w:rsidRPr="00895259">
        <w:rPr>
          <w:rFonts w:ascii="Arial" w:eastAsia="Calibri" w:hAnsi="Arial" w:cs="David" w:hint="cs"/>
          <w:szCs w:val="24"/>
          <w:rtl/>
          <w:lang w:eastAsia="en-US"/>
        </w:rPr>
        <w:t xml:space="preserve">נהל </w:t>
      </w:r>
      <w:r>
        <w:rPr>
          <w:rFonts w:ascii="Arial" w:eastAsia="Calibri" w:hAnsi="Arial" w:cs="David" w:hint="cs"/>
          <w:szCs w:val="24"/>
          <w:rtl/>
          <w:lang w:eastAsia="en-US"/>
        </w:rPr>
        <w:t>הקבוצה ומחשב עם חיבור לאינטרנט.</w:t>
      </w:r>
    </w:p>
    <w:p w14:paraId="22529D52"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p>
    <w:p w14:paraId="566A23C9"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תהליך העבודה</w:t>
      </w:r>
      <w:r w:rsidRPr="00D94351">
        <w:rPr>
          <w:rFonts w:ascii="Arial" w:eastAsia="Calibri" w:hAnsi="Arial" w:cs="David" w:hint="cs"/>
          <w:szCs w:val="24"/>
          <w:rtl/>
          <w:lang w:eastAsia="en-US"/>
        </w:rPr>
        <w:t xml:space="preserve"> הוא שמורה שמתחבר למערכת יוכל לצפות ב</w:t>
      </w:r>
      <w:r>
        <w:rPr>
          <w:rFonts w:ascii="Arial" w:eastAsia="Calibri" w:hAnsi="Arial" w:cs="David" w:hint="cs"/>
          <w:szCs w:val="24"/>
          <w:rtl/>
          <w:lang w:eastAsia="en-US"/>
        </w:rPr>
        <w:t>קבוצות</w:t>
      </w:r>
      <w:r w:rsidRPr="00D94351">
        <w:rPr>
          <w:rFonts w:ascii="Arial" w:eastAsia="Calibri" w:hAnsi="Arial" w:cs="David" w:hint="cs"/>
          <w:szCs w:val="24"/>
          <w:rtl/>
          <w:lang w:eastAsia="en-US"/>
        </w:rPr>
        <w:t xml:space="preserve"> אותן הוא מנהל, </w:t>
      </w:r>
      <w:r>
        <w:rPr>
          <w:rFonts w:ascii="Arial" w:eastAsia="Calibri" w:hAnsi="Arial" w:cs="David" w:hint="cs"/>
          <w:szCs w:val="24"/>
          <w:rtl/>
          <w:lang w:eastAsia="en-US"/>
        </w:rPr>
        <w:t>המורה יוכל לפתוח קבוצה ספציפית ולראות את מצב הקבוצה. המורה יהיה חשוף לטבלאות ונתונים אשר יאפשרו לו להבין את מצב הקבוצה מבחינת ציונים כמותיים ואינטליגנציות נבחרות.</w:t>
      </w:r>
      <w:r w:rsidRPr="00D94351">
        <w:rPr>
          <w:rFonts w:ascii="Arial" w:eastAsia="Calibri" w:hAnsi="Arial" w:cs="David" w:hint="cs"/>
          <w:szCs w:val="24"/>
          <w:rtl/>
          <w:lang w:eastAsia="en-US"/>
        </w:rPr>
        <w:t xml:space="preserve"> </w:t>
      </w:r>
      <w:r>
        <w:rPr>
          <w:rFonts w:ascii="Arial" w:eastAsia="Calibri" w:hAnsi="Arial" w:cs="David" w:hint="cs"/>
          <w:szCs w:val="24"/>
          <w:rtl/>
          <w:lang w:eastAsia="en-US"/>
        </w:rPr>
        <w:t>כמוכן המורה יוכל לנהל את הקבוצה בשוטף ובכך להוסיף או לגרוע תלמידים, לשנות את שם הקבוצה.</w:t>
      </w:r>
    </w:p>
    <w:p w14:paraId="40EBBD6C"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p>
    <w:p w14:paraId="2ECEA530" w14:textId="77777777" w:rsidR="00AB71FA" w:rsidRPr="00CC432C"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דד </w:t>
      </w:r>
      <w:r w:rsidRPr="00023F2D">
        <w:rPr>
          <w:rFonts w:ascii="Arial" w:eastAsia="Calibri" w:hAnsi="Arial" w:cs="David" w:hint="cs"/>
          <w:szCs w:val="24"/>
          <w:rtl/>
          <w:lang w:eastAsia="en-US"/>
        </w:rPr>
        <w:t xml:space="preserve">שיקבע האם תהליך זה מתבצע כהלכה זה אם כל </w:t>
      </w:r>
      <w:r>
        <w:rPr>
          <w:rFonts w:ascii="Arial" w:eastAsia="Calibri" w:hAnsi="Arial" w:cs="David" w:hint="cs"/>
          <w:szCs w:val="24"/>
          <w:rtl/>
          <w:lang w:eastAsia="en-US"/>
        </w:rPr>
        <w:t>הנתונים של הקבוצה והתלמיד מוצגים באופן ברור ונכון למורה.</w:t>
      </w:r>
      <w:r w:rsidRPr="004A35F5">
        <w:rPr>
          <w:rFonts w:ascii="Arial" w:eastAsia="Calibri" w:hAnsi="Arial" w:cs="David" w:hint="cs"/>
          <w:szCs w:val="24"/>
          <w:rtl/>
          <w:lang w:eastAsia="en-US"/>
        </w:rPr>
        <w:t xml:space="preserve"> ואם הממשק של הניהול הטכני של ה</w:t>
      </w:r>
      <w:r>
        <w:rPr>
          <w:rFonts w:ascii="Arial" w:eastAsia="Calibri" w:hAnsi="Arial" w:cs="David" w:hint="cs"/>
          <w:szCs w:val="24"/>
          <w:rtl/>
          <w:lang w:eastAsia="en-US"/>
        </w:rPr>
        <w:t>קבוצ</w:t>
      </w:r>
      <w:r w:rsidRPr="004A35F5">
        <w:rPr>
          <w:rFonts w:ascii="Arial" w:eastAsia="Calibri" w:hAnsi="Arial" w:cs="David" w:hint="cs"/>
          <w:szCs w:val="24"/>
          <w:rtl/>
          <w:lang w:eastAsia="en-US"/>
        </w:rPr>
        <w:t xml:space="preserve">ה הוא נוח וברור. </w:t>
      </w:r>
    </w:p>
    <w:p w14:paraId="48A3EAD1" w14:textId="77777777" w:rsidR="00AB71FA" w:rsidRPr="004A35F5"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תהליך </w:t>
      </w:r>
      <w:r>
        <w:rPr>
          <w:rFonts w:ascii="Arial" w:eastAsia="Calibri" w:hAnsi="Arial" w:cs="David" w:hint="cs"/>
          <w:szCs w:val="24"/>
          <w:rtl/>
          <w:lang w:eastAsia="en-US"/>
        </w:rPr>
        <w:t>כיום, הוא שמחוץ למערכת המידע המורה צריכה לעקוב אחר כל תלמיד ומשם להסיק מסקנות כלליות עבור כל הכיתה שלו, כל מורה משתמש בכלי שנוח לו אם זה רישום ידני או קובץ אקסל, ישנה את מערכת הילקוט הדיגיטל</w:t>
      </w:r>
      <w:r>
        <w:rPr>
          <w:rFonts w:ascii="Arial" w:eastAsia="Calibri" w:hAnsi="Arial" w:cs="David" w:hint="eastAsia"/>
          <w:szCs w:val="24"/>
          <w:rtl/>
          <w:lang w:eastAsia="en-US"/>
        </w:rPr>
        <w:t>י</w:t>
      </w:r>
      <w:r>
        <w:rPr>
          <w:rFonts w:ascii="Arial" w:eastAsia="Calibri" w:hAnsi="Arial" w:cs="David" w:hint="cs"/>
          <w:szCs w:val="24"/>
          <w:rtl/>
          <w:lang w:eastAsia="en-US"/>
        </w:rPr>
        <w:t xml:space="preserve"> אשר מאפשרת מעקב אחרי כיתה אך אינה מתייחסת לבחירת האינטליגנציות.  </w:t>
      </w:r>
    </w:p>
    <w:p w14:paraId="53743F99" w14:textId="77777777" w:rsidR="00AB71FA" w:rsidRPr="00A96053" w:rsidRDefault="00AB71FA" w:rsidP="00AB71FA">
      <w:pPr>
        <w:pStyle w:val="a1"/>
        <w:spacing w:after="200" w:line="360" w:lineRule="auto"/>
        <w:ind w:left="1433"/>
        <w:jc w:val="both"/>
        <w:rPr>
          <w:rFonts w:ascii="Arial" w:eastAsia="Calibri" w:hAnsi="Arial" w:cs="David"/>
          <w:szCs w:val="24"/>
          <w:lang w:eastAsia="en-US"/>
        </w:rPr>
      </w:pPr>
    </w:p>
    <w:p w14:paraId="2DB8AB19"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שיוך משימה</w:t>
      </w:r>
    </w:p>
    <w:p w14:paraId="2088A1B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FE4A84">
        <w:rPr>
          <w:rFonts w:ascii="Arial" w:eastAsia="Calibri" w:hAnsi="Arial" w:cs="David" w:hint="cs"/>
          <w:szCs w:val="24"/>
          <w:rtl/>
          <w:lang w:eastAsia="en-US"/>
        </w:rPr>
        <w:t>התהליך הוא לאפשר את ליבת המערכת שהיא מפרסום משימה לקבוצה ועד הורדת המשימה או מתן פידבק וציון עבור מטלה</w:t>
      </w:r>
      <w:r>
        <w:rPr>
          <w:rFonts w:ascii="Arial" w:eastAsia="Calibri" w:hAnsi="Arial" w:cs="David" w:hint="cs"/>
          <w:szCs w:val="24"/>
          <w:rtl/>
          <w:lang w:eastAsia="en-US"/>
        </w:rPr>
        <w:t>.</w:t>
      </w:r>
    </w:p>
    <w:p w14:paraId="34B1D0B0"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Pr>
          <w:rFonts w:ascii="Arial" w:eastAsia="Calibri" w:hAnsi="Arial" w:cs="David" w:hint="cs"/>
          <w:szCs w:val="24"/>
          <w:rtl/>
          <w:lang w:eastAsia="en-US"/>
        </w:rPr>
        <w:t xml:space="preserve">הנחוץ עבור הליך זה הוא המורה האחראי על הקבוצה </w:t>
      </w:r>
      <w:r>
        <w:rPr>
          <w:rFonts w:ascii="Arial" w:eastAsia="Calibri" w:hAnsi="Arial" w:cs="David" w:hint="cs"/>
          <w:b/>
          <w:bCs/>
          <w:szCs w:val="24"/>
          <w:rtl/>
          <w:lang w:eastAsia="en-US"/>
        </w:rPr>
        <w:t xml:space="preserve"> </w:t>
      </w:r>
      <w:r>
        <w:rPr>
          <w:rFonts w:ascii="Arial" w:eastAsia="Calibri" w:hAnsi="Arial" w:cs="David" w:hint="cs"/>
          <w:szCs w:val="24"/>
          <w:rtl/>
          <w:lang w:eastAsia="en-US"/>
        </w:rPr>
        <w:t>ומתהליך שנגזר מהליך זה משתתפים גם התלמידים שמבצעים ומגישים את המטלה.</w:t>
      </w:r>
    </w:p>
    <w:p w14:paraId="249FC189" w14:textId="77777777" w:rsidR="00AB71FA" w:rsidRDefault="00AB71FA" w:rsidP="00AB71FA">
      <w:pPr>
        <w:pStyle w:val="a1"/>
        <w:spacing w:after="200" w:line="360" w:lineRule="auto"/>
        <w:ind w:left="1433"/>
        <w:jc w:val="both"/>
        <w:rPr>
          <w:rFonts w:ascii="Arial" w:eastAsia="Calibri" w:hAnsi="Arial" w:cs="David"/>
          <w:szCs w:val="24"/>
          <w:rtl/>
          <w:lang w:eastAsia="en-US"/>
        </w:rPr>
      </w:pPr>
    </w:p>
    <w:p w14:paraId="1FD0773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Pr>
          <w:rFonts w:ascii="Arial" w:eastAsia="Calibri" w:hAnsi="Arial" w:cs="David" w:hint="cs"/>
          <w:szCs w:val="24"/>
          <w:rtl/>
          <w:lang w:eastAsia="en-US"/>
        </w:rPr>
        <w:t>מתבצע כאשר הטריגר לתהליך הוא לחיצה במסך המורה בתוך הקבוצה הרלוונטית על הוספת משימה לקבוצה.</w:t>
      </w:r>
    </w:p>
    <w:p w14:paraId="1B796526"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לאחר מכן המורה יכולה לעיין במשימות הקיימות עבור המקצוע המשויך לקבוצה ולסנן על פי שכבת גיל את בנק המשימות.</w:t>
      </w:r>
    </w:p>
    <w:p w14:paraId="1B2A2E2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על מנת לשייך משימה בפועל עליה לסמן את המשימה ואז יפתח לה אפשרות להזנת תאריך יעד לקיום המשימה, לאחר מכן היא תלחץ על שיוך משימות והמשימות יופיעו בקבוצה ויהיו מוכנות לביצוע עבור התלמידים, מכאן תוכל  המורה לחסום אפשרות לביצוע, להסיר מטלה שהוגשה או להמתין להגשת משימה של תלמיד כאשר המשימה תוגש תוכל המורה בכניסה לעמוד התלמיד ולבדוק את המשימה לכתוב פידבק מילולי שיוצג לתלמיד וציון עבור המטלה. </w:t>
      </w:r>
    </w:p>
    <w:p w14:paraId="3C3A9093" w14:textId="77777777" w:rsidR="00AB71FA" w:rsidRDefault="00AB71FA" w:rsidP="00AB71FA">
      <w:pPr>
        <w:pStyle w:val="a1"/>
        <w:spacing w:after="200" w:line="360" w:lineRule="auto"/>
        <w:ind w:left="1433"/>
        <w:jc w:val="both"/>
        <w:rPr>
          <w:rFonts w:ascii="Arial" w:eastAsia="Calibri" w:hAnsi="Arial" w:cs="David"/>
          <w:szCs w:val="24"/>
          <w:rtl/>
          <w:lang w:eastAsia="en-US"/>
        </w:rPr>
      </w:pPr>
    </w:p>
    <w:p w14:paraId="2DC92687" w14:textId="77777777" w:rsidR="00AB71FA" w:rsidRPr="00E459A8" w:rsidRDefault="00AB71FA" w:rsidP="00AB71FA">
      <w:pPr>
        <w:pStyle w:val="a1"/>
        <w:spacing w:after="200" w:line="360" w:lineRule="auto"/>
        <w:ind w:left="1433"/>
        <w:jc w:val="both"/>
        <w:rPr>
          <w:rFonts w:ascii="Arial" w:eastAsia="Calibri" w:hAnsi="Arial" w:cs="David"/>
          <w:szCs w:val="24"/>
          <w:rtl/>
          <w:lang w:eastAsia="en-US"/>
        </w:rPr>
      </w:pPr>
      <w:r w:rsidRPr="00E459A8">
        <w:rPr>
          <w:rFonts w:ascii="Arial" w:eastAsia="Calibri" w:hAnsi="Arial" w:cs="David" w:hint="cs"/>
          <w:b/>
          <w:bCs/>
          <w:szCs w:val="24"/>
          <w:rtl/>
          <w:lang w:eastAsia="en-US"/>
        </w:rPr>
        <w:lastRenderedPageBreak/>
        <w:t>המדד</w:t>
      </w:r>
      <w:r w:rsidRPr="00E459A8">
        <w:rPr>
          <w:rFonts w:ascii="Arial" w:eastAsia="Calibri" w:hAnsi="Arial" w:cs="David" w:hint="cs"/>
          <w:szCs w:val="24"/>
          <w:rtl/>
          <w:lang w:eastAsia="en-US"/>
        </w:rPr>
        <w:t xml:space="preserve"> שיקבע אם הליך זה תוכנן נכון הוא מימוש כל הפונקציונאליות הנדרשת מצד המורה על מנת לנהל את המשימה מתחילתה ועד סופה.</w:t>
      </w:r>
    </w:p>
    <w:p w14:paraId="18D7DBB1" w14:textId="77777777" w:rsidR="00AB71FA" w:rsidRPr="00BE0F17" w:rsidRDefault="00AB71FA" w:rsidP="00AB71FA">
      <w:pPr>
        <w:pStyle w:val="a1"/>
        <w:spacing w:after="200" w:line="360" w:lineRule="auto"/>
        <w:ind w:left="1433"/>
        <w:jc w:val="both"/>
        <w:rPr>
          <w:rFonts w:ascii="Arial" w:eastAsia="Calibri" w:hAnsi="Arial" w:cs="David"/>
          <w:szCs w:val="24"/>
          <w:rtl/>
          <w:lang w:eastAsia="en-US"/>
        </w:rPr>
      </w:pPr>
      <w:r w:rsidRPr="00CC432C">
        <w:rPr>
          <w:rFonts w:ascii="Arial" w:eastAsia="Calibri" w:hAnsi="Arial" w:cs="David" w:hint="cs"/>
          <w:szCs w:val="24"/>
          <w:rtl/>
          <w:lang w:eastAsia="en-US"/>
        </w:rPr>
        <w:t>מאפשר ניהול ברור עבור המורה של מצב המשימה עבור כל תלמיד.</w:t>
      </w:r>
    </w:p>
    <w:p w14:paraId="2C13D631"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כיום המטרה מושגת באופן חלקי, </w:t>
      </w:r>
      <w:r w:rsidRPr="00CC432C">
        <w:rPr>
          <w:rFonts w:ascii="Arial" w:eastAsia="Calibri" w:hAnsi="Arial" w:cs="David" w:hint="cs"/>
          <w:szCs w:val="24"/>
          <w:rtl/>
          <w:lang w:eastAsia="en-US"/>
        </w:rPr>
        <w:t xml:space="preserve">מחוץ למערכת המידע הקיימת המורה מודיע על מה נדרש לבצע והתלמידים פונים לספרים ולמחברות לביצוע התרגיל המצב הזה לא מאפשר סדר וארגון אצל המורה ואפשרות לעקוב אחר המשימות ולמשב </w:t>
      </w:r>
      <w:r>
        <w:rPr>
          <w:rFonts w:ascii="Arial" w:eastAsia="Calibri" w:hAnsi="Arial" w:cs="David" w:hint="cs"/>
          <w:szCs w:val="24"/>
          <w:rtl/>
          <w:lang w:eastAsia="en-US"/>
        </w:rPr>
        <w:t>כ</w:t>
      </w:r>
      <w:r w:rsidRPr="00CC432C">
        <w:rPr>
          <w:rFonts w:ascii="Arial" w:eastAsia="Calibri" w:hAnsi="Arial" w:cs="David" w:hint="cs"/>
          <w:szCs w:val="24"/>
          <w:rtl/>
          <w:lang w:eastAsia="en-US"/>
        </w:rPr>
        <w:t>ל סטודנט באופן מסודר.</w:t>
      </w:r>
    </w:p>
    <w:p w14:paraId="100CD4D2" w14:textId="77777777" w:rsidR="00AB71FA" w:rsidRPr="00BE0F17"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נגד קיימת מערכת הילקוט הדיגיטלי במסגרת העבודה במערכת זו ניצן לשייך משימות באופן מסודר ולעקוב אחר התלמיד.</w:t>
      </w:r>
    </w:p>
    <w:p w14:paraId="574D268C"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37043D">
        <w:rPr>
          <w:rFonts w:ascii="Arial" w:eastAsia="Calibri" w:hAnsi="Arial" w:cs="David" w:hint="cs"/>
          <w:b/>
          <w:bCs/>
          <w:szCs w:val="24"/>
          <w:rtl/>
          <w:lang w:eastAsia="en-US"/>
        </w:rPr>
        <w:t>הבעיה במסגרת הקיימת</w:t>
      </w:r>
      <w:r>
        <w:rPr>
          <w:rFonts w:ascii="Arial" w:eastAsia="Calibri" w:hAnsi="Arial" w:cs="David" w:hint="cs"/>
          <w:szCs w:val="24"/>
          <w:rtl/>
          <w:lang w:eastAsia="en-US"/>
        </w:rPr>
        <w:t xml:space="preserve">  כאשר המורה עובד מחוץ למסגרת מערכת המידע והוא מאבד זמן יקר על סדר ארגון ומעקב אחר פרסום המשימה מעקב שהתלמידים מבצעים ובדיקת המטלה על חשבון השיעור.</w:t>
      </w:r>
    </w:p>
    <w:p w14:paraId="45CCB3C8"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CC432C">
        <w:rPr>
          <w:rFonts w:ascii="Arial" w:eastAsia="Calibri" w:hAnsi="Arial" w:cs="David" w:hint="cs"/>
          <w:szCs w:val="24"/>
          <w:rtl/>
          <w:lang w:eastAsia="en-US"/>
        </w:rPr>
        <w:t>מערכת הילקוט הדיגיטלי נותנת מענה מספק עבור תהליך זה.</w:t>
      </w:r>
    </w:p>
    <w:p w14:paraId="5919E136" w14:textId="2FAF4B51" w:rsidR="00AB71FA" w:rsidRPr="00CC432C" w:rsidRDefault="002876D6" w:rsidP="00AB71FA">
      <w:pPr>
        <w:pStyle w:val="a1"/>
        <w:spacing w:after="200" w:line="360" w:lineRule="auto"/>
        <w:ind w:left="0"/>
        <w:jc w:val="both"/>
        <w:rPr>
          <w:rFonts w:ascii="Arial" w:eastAsia="Calibri" w:hAnsi="Arial" w:cs="David"/>
          <w:szCs w:val="24"/>
          <w:rtl/>
          <w:lang w:eastAsia="en-US"/>
        </w:rPr>
      </w:pPr>
      <w:r>
        <w:rPr>
          <w:rFonts w:ascii="Arial" w:eastAsia="Calibri" w:hAnsi="Arial" w:cs="David" w:hint="cs"/>
          <w:noProof/>
          <w:szCs w:val="24"/>
          <w:lang w:eastAsia="en-US"/>
        </w:rPr>
        <w:drawing>
          <wp:inline distT="0" distB="0" distL="0" distR="0" wp14:anchorId="0664E85A" wp14:editId="20F3451E">
            <wp:extent cx="5943600" cy="2905125"/>
            <wp:effectExtent l="0" t="0" r="0" b="9525"/>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905125"/>
                    </a:xfrm>
                    <a:prstGeom prst="rect">
                      <a:avLst/>
                    </a:prstGeom>
                    <a:noFill/>
                    <a:ln>
                      <a:noFill/>
                    </a:ln>
                  </pic:spPr>
                </pic:pic>
              </a:graphicData>
            </a:graphic>
          </wp:inline>
        </w:drawing>
      </w:r>
    </w:p>
    <w:p w14:paraId="47079F76"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w:t>
      </w:r>
      <w:r>
        <w:rPr>
          <w:rFonts w:ascii="Arial" w:eastAsia="Calibri" w:hAnsi="Arial" w:cs="David" w:hint="cs"/>
          <w:b/>
          <w:bCs/>
          <w:szCs w:val="24"/>
          <w:rtl/>
          <w:lang w:eastAsia="en-US"/>
        </w:rPr>
        <w:t xml:space="preserve"> מעקב אחר מצב התלמיד(קיים)</w:t>
      </w:r>
    </w:p>
    <w:p w14:paraId="0A7D5ED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E4793D">
        <w:rPr>
          <w:rFonts w:ascii="Arial" w:eastAsia="Calibri" w:hAnsi="Arial" w:cs="David" w:hint="cs"/>
          <w:szCs w:val="24"/>
          <w:rtl/>
          <w:lang w:eastAsia="en-US"/>
        </w:rPr>
        <w:t>ההליך היא לאפשר מעקב אחרי כל תלמיד באופן ספציפי ולעקוב אחר פערים שנוצרים</w:t>
      </w:r>
      <w:r>
        <w:rPr>
          <w:rFonts w:ascii="Arial" w:eastAsia="Calibri" w:hAnsi="Arial" w:cs="David" w:hint="cs"/>
          <w:szCs w:val="24"/>
          <w:rtl/>
          <w:lang w:eastAsia="en-US"/>
        </w:rPr>
        <w:t>.</w:t>
      </w:r>
    </w:p>
    <w:p w14:paraId="06AB2F74"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לוודא שהוא עוקב במידה מסוימת אחר המלצות המערכת.</w:t>
      </w:r>
    </w:p>
    <w:p w14:paraId="7048191B"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E4793D">
        <w:rPr>
          <w:rFonts w:ascii="Arial" w:eastAsia="Calibri" w:hAnsi="Arial" w:cs="David" w:hint="cs"/>
          <w:b/>
          <w:bCs/>
          <w:szCs w:val="24"/>
          <w:rtl/>
          <w:lang w:eastAsia="en-US"/>
        </w:rPr>
        <w:t>המשאב</w:t>
      </w:r>
      <w:r>
        <w:rPr>
          <w:rFonts w:ascii="Arial" w:eastAsia="Calibri" w:hAnsi="Arial" w:cs="David" w:hint="cs"/>
          <w:szCs w:val="24"/>
          <w:rtl/>
          <w:lang w:eastAsia="en-US"/>
        </w:rPr>
        <w:t xml:space="preserve"> העיקרי שפעיל בתהליך זה הוא המורה  שתפקידו להיכנס לחלון העבודה של תלמיד רלוונטי ולהשתמש בנתונים שמספקת לו המערכת.</w:t>
      </w:r>
    </w:p>
    <w:p w14:paraId="18F801D8"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ליך העבודה</w:t>
      </w:r>
      <w:r>
        <w:rPr>
          <w:rFonts w:ascii="Arial" w:eastAsia="Calibri" w:hAnsi="Arial" w:cs="David" w:hint="cs"/>
          <w:szCs w:val="24"/>
          <w:rtl/>
          <w:lang w:eastAsia="en-US"/>
        </w:rPr>
        <w:t xml:space="preserve"> כפי שיתנהל במערכת הוא שמורה יוכל לבחור תלמיד ולצפות בסטטיסטיקה של המטלות שלו או לחילופין צפייה בדף עם סטטיסטיקות אישיות עבור כל תלמידי הקבוצה, כמו כן יוכל המורה לצפות במצב העבודה של התלמיד במטלה שפורסמה מבלי למשב אותה.</w:t>
      </w:r>
    </w:p>
    <w:p w14:paraId="7D6B77A2"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lastRenderedPageBreak/>
        <w:t>המדד</w:t>
      </w:r>
      <w:r w:rsidRPr="00E614D1">
        <w:rPr>
          <w:rFonts w:ascii="Arial" w:eastAsia="Calibri" w:hAnsi="Arial" w:cs="David" w:hint="cs"/>
          <w:szCs w:val="24"/>
          <w:rtl/>
          <w:lang w:eastAsia="en-US"/>
        </w:rPr>
        <w:t xml:space="preserve"> הרלוונטי לתהליך זה הוא האם המערכת מספקת למורה את הכלים הדרושים לו והאם המערכת מספקת למורה כרונולוגיית עבודה ברורה</w:t>
      </w:r>
    </w:p>
    <w:p w14:paraId="1ED97C96"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כיום המטרה מושגת באופן חלקי, </w:t>
      </w:r>
      <w:r w:rsidRPr="00CC432C">
        <w:rPr>
          <w:rFonts w:ascii="Arial" w:eastAsia="Calibri" w:hAnsi="Arial" w:cs="David" w:hint="cs"/>
          <w:szCs w:val="24"/>
          <w:rtl/>
          <w:lang w:eastAsia="en-US"/>
        </w:rPr>
        <w:t xml:space="preserve">מחוץ למערכת המידע </w:t>
      </w:r>
      <w:r>
        <w:rPr>
          <w:rFonts w:ascii="Arial" w:eastAsia="Calibri" w:hAnsi="Arial" w:cs="David" w:hint="cs"/>
          <w:szCs w:val="24"/>
          <w:rtl/>
          <w:lang w:eastAsia="en-US"/>
        </w:rPr>
        <w:t xml:space="preserve">המורה יכול לעקוב אחר התלמיד בכלי שהוא מורגל אליו קובץ מחשב או ידנית והסקת מסקנות על פי הבנתו או בניית גרפים וכו' באקסל </w:t>
      </w:r>
    </w:p>
    <w:p w14:paraId="188D4E5A"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נגד קיימת מערכת הילקוט הדיגיטלי במסגרת העבודה במערכת זו ניתן לבצע מעקב יעיל אחר הסטודנט אך לא ניתן לקבל אינדיקציה אישית על פי נקודות החוזק והחולשה שלו.</w:t>
      </w:r>
    </w:p>
    <w:p w14:paraId="00038D98"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37043D">
        <w:rPr>
          <w:rFonts w:ascii="Arial" w:eastAsia="Calibri" w:hAnsi="Arial" w:cs="David" w:hint="cs"/>
          <w:b/>
          <w:bCs/>
          <w:szCs w:val="24"/>
          <w:rtl/>
          <w:lang w:eastAsia="en-US"/>
        </w:rPr>
        <w:t>הבעיה במסגרת הקיימת</w:t>
      </w:r>
      <w:r>
        <w:rPr>
          <w:rFonts w:ascii="Arial" w:eastAsia="Calibri" w:hAnsi="Arial" w:cs="David" w:hint="cs"/>
          <w:szCs w:val="24"/>
          <w:rtl/>
          <w:lang w:eastAsia="en-US"/>
        </w:rPr>
        <w:t xml:space="preserve"> היא שניהול הסטודנט גוזל זמן הוראה הן בשיעור והן זמן המושקע בבית מצד המורה לכן יש צורך ליצור כלי אחיד יעיל וברור אליו יהיה מורגל המורה ויאפשר לו במינימום זמן להבין את מצב כל תלמיד בקבוצה.</w:t>
      </w:r>
    </w:p>
    <w:p w14:paraId="235BAADB" w14:textId="77777777" w:rsidR="00AB71FA" w:rsidRPr="00E4793D" w:rsidRDefault="00AB71FA" w:rsidP="00AB71FA">
      <w:pPr>
        <w:pStyle w:val="a1"/>
        <w:spacing w:after="200" w:line="360" w:lineRule="auto"/>
        <w:ind w:left="1433"/>
        <w:jc w:val="both"/>
        <w:rPr>
          <w:rFonts w:ascii="Arial" w:eastAsia="Calibri" w:hAnsi="Arial" w:cs="David"/>
          <w:szCs w:val="24"/>
          <w:rtl/>
          <w:lang w:eastAsia="en-US"/>
        </w:rPr>
      </w:pPr>
    </w:p>
    <w:p w14:paraId="0EB6549A" w14:textId="77777777" w:rsidR="00AB71FA" w:rsidRDefault="00AB71FA" w:rsidP="00AB71FA">
      <w:pPr>
        <w:pStyle w:val="a1"/>
        <w:spacing w:after="200" w:line="360" w:lineRule="auto"/>
        <w:ind w:left="1433"/>
        <w:jc w:val="both"/>
        <w:rPr>
          <w:rFonts w:ascii="Arial" w:eastAsia="Calibri" w:hAnsi="Arial" w:cs="David"/>
          <w:b/>
          <w:bCs/>
          <w:szCs w:val="24"/>
          <w:lang w:eastAsia="en-US"/>
        </w:rPr>
      </w:pPr>
      <w:r w:rsidRPr="00E4793D">
        <w:rPr>
          <w:rFonts w:ascii="Arial" w:eastAsia="Calibri" w:hAnsi="Arial" w:cs="David" w:hint="cs"/>
          <w:szCs w:val="24"/>
          <w:rtl/>
          <w:lang w:eastAsia="en-US"/>
        </w:rPr>
        <w:t xml:space="preserve"> </w:t>
      </w:r>
    </w:p>
    <w:p w14:paraId="03D84C5D" w14:textId="77777777" w:rsidR="00AB71FA" w:rsidRPr="00114012" w:rsidRDefault="00AB71FA" w:rsidP="00AB71FA">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1BF62E4B" w14:textId="1460BB0A"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Pr>
          <w:rFonts w:ascii="Arial" w:eastAsia="Calibri" w:hAnsi="Arial" w:cs="David" w:hint="cs"/>
          <w:b/>
          <w:bCs/>
          <w:szCs w:val="24"/>
          <w:rtl/>
          <w:lang w:eastAsia="en-US"/>
        </w:rPr>
        <w:t xml:space="preserve"> / תרגול כיתתי(קיים)</w:t>
      </w:r>
    </w:p>
    <w:p w14:paraId="4E5AAC4E" w14:textId="77777777" w:rsidR="00AB71FA" w:rsidRDefault="00AB71FA" w:rsidP="00AB71FA">
      <w:pPr>
        <w:pStyle w:val="a1"/>
        <w:spacing w:after="200" w:line="360" w:lineRule="auto"/>
        <w:ind w:left="1433"/>
        <w:jc w:val="both"/>
        <w:rPr>
          <w:rFonts w:ascii="Arial" w:eastAsia="Calibri" w:hAnsi="Arial" w:cs="David"/>
          <w:szCs w:val="24"/>
          <w:rtl/>
          <w:lang w:eastAsia="en-US"/>
        </w:rPr>
      </w:pPr>
      <w:r w:rsidRPr="004129AF">
        <w:rPr>
          <w:rFonts w:ascii="Arial" w:eastAsia="Calibri" w:hAnsi="Arial" w:cs="David" w:hint="cs"/>
          <w:b/>
          <w:bCs/>
          <w:szCs w:val="24"/>
          <w:rtl/>
          <w:lang w:eastAsia="en-US"/>
        </w:rPr>
        <w:t xml:space="preserve">מטרת </w:t>
      </w:r>
      <w:r w:rsidRPr="004129AF">
        <w:rPr>
          <w:rFonts w:ascii="Arial" w:eastAsia="Calibri" w:hAnsi="Arial" w:cs="David" w:hint="cs"/>
          <w:szCs w:val="24"/>
          <w:rtl/>
          <w:lang w:eastAsia="en-US"/>
        </w:rPr>
        <w:t>התהליך היא לממש את מהות המערכת שזה ביצוע משימות, ביצוע המשימות הוא המנוע של המערכת כאשר המורה נותנת ציון נוסף עוד מידע על הסטודנט וניתן ללמוד עליו יותר</w:t>
      </w:r>
      <w:r>
        <w:rPr>
          <w:rFonts w:ascii="Arial" w:eastAsia="Calibri" w:hAnsi="Arial" w:cs="David" w:hint="cs"/>
          <w:szCs w:val="24"/>
          <w:rtl/>
          <w:lang w:eastAsia="en-US"/>
        </w:rPr>
        <w:t>, תהליך זה הוא טריגר ליכולת להמשיך בהליך שיוך משימה.</w:t>
      </w:r>
    </w:p>
    <w:p w14:paraId="0790FF3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שאב </w:t>
      </w:r>
      <w:r>
        <w:rPr>
          <w:rFonts w:ascii="Arial" w:eastAsia="Calibri" w:hAnsi="Arial" w:cs="David" w:hint="cs"/>
          <w:szCs w:val="24"/>
          <w:rtl/>
          <w:lang w:eastAsia="en-US"/>
        </w:rPr>
        <w:t>הנחוץ לביצוע המשימה מכיוון שמדובר על משימה שכבר באוויר הוא הסטודנט שמבצע את המשימה</w:t>
      </w:r>
    </w:p>
    <w:p w14:paraId="609CDA05" w14:textId="29D6761D"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Pr>
          <w:rFonts w:ascii="Arial" w:eastAsia="Calibri" w:hAnsi="Arial" w:cs="David" w:hint="cs"/>
          <w:szCs w:val="24"/>
          <w:rtl/>
          <w:lang w:eastAsia="en-US"/>
        </w:rPr>
        <w:t xml:space="preserve">הוא כאשר יש שיעור או באופן חריג למטרת המערכת נפתחה המשימה למשימה בבית, התלמיד יכנס לכיתה ויוכל לפתוח את המשימה כאשר ילחץ על המשימה יהיו לו כמה אופציות(אינטליגנציות) לבצע אותה </w:t>
      </w:r>
      <w:r w:rsidR="00960DE4">
        <w:rPr>
          <w:rFonts w:ascii="Arial" w:eastAsia="Calibri" w:hAnsi="Arial" w:cs="David" w:hint="cs"/>
          <w:szCs w:val="24"/>
          <w:rtl/>
          <w:lang w:eastAsia="en-US"/>
        </w:rPr>
        <w:t xml:space="preserve">, </w:t>
      </w:r>
      <w:r>
        <w:rPr>
          <w:rFonts w:ascii="Arial" w:eastAsia="Calibri" w:hAnsi="Arial" w:cs="David" w:hint="cs"/>
          <w:szCs w:val="24"/>
          <w:rtl/>
          <w:lang w:eastAsia="en-US"/>
        </w:rPr>
        <w:t>הוא יבחר אחת תוך כדי כך שהמערכת תסמן לו מה כדי לו ומה פחות, לאחר שיבחר תעלה המטלה עצמה הוא יוכל לפתור אותה ובסוף להגיש.</w:t>
      </w:r>
    </w:p>
    <w:p w14:paraId="7C64CC40"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דד </w:t>
      </w:r>
      <w:r>
        <w:rPr>
          <w:rFonts w:ascii="Arial" w:eastAsia="Calibri" w:hAnsi="Arial" w:cs="David" w:hint="cs"/>
          <w:szCs w:val="24"/>
          <w:rtl/>
          <w:lang w:eastAsia="en-US"/>
        </w:rPr>
        <w:t>להצלחה הוא שההליך יהיה ברור ומסודר, בנוסף יש חשיבות למידה שבה הסטודנט משתף פעולה עם המלצות המערכת ושהמשימה מוצגת בצורה מושכת שמעניינת את התלמיד.</w:t>
      </w:r>
    </w:p>
    <w:p w14:paraId="41FCBCAB"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המטרה </w:t>
      </w:r>
      <w:r>
        <w:rPr>
          <w:rFonts w:ascii="Arial" w:eastAsia="Calibri" w:hAnsi="Arial" w:cs="David" w:hint="cs"/>
          <w:szCs w:val="24"/>
          <w:rtl/>
          <w:lang w:eastAsia="en-US"/>
        </w:rPr>
        <w:t>במערכת הקיימת של החלק של ביצוע משימה מבלי לשים דגש על אופי המשימה מתבצעת בצורה יעילה.</w:t>
      </w:r>
    </w:p>
    <w:p w14:paraId="17DECB0F" w14:textId="77777777" w:rsidR="00AB71FA" w:rsidRPr="000A3C4D" w:rsidRDefault="00AB71FA" w:rsidP="00AB71FA">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במסגרת הרגילה, המטלה מבוצעת באופן אחיד לכל הכיתה ומפספסת את התלמיד לעיתים התלמידים לא מבינים את המשימה ויש צורך להסביר להם כי אלו לא תכנים שרצים באופן שוטף והשתפרו. כמו כן הוויזואליות של המטלה והממשק לא הוא ספרים ומחברות ואינו מושך את התלמיד.</w:t>
      </w:r>
    </w:p>
    <w:p w14:paraId="5920B73E"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Pr>
          <w:rFonts w:ascii="Arial" w:eastAsia="Calibri" w:hAnsi="Arial" w:cs="David" w:hint="cs"/>
          <w:b/>
          <w:bCs/>
          <w:szCs w:val="24"/>
          <w:rtl/>
          <w:lang w:eastAsia="en-US"/>
        </w:rPr>
        <w:t>מבחן אינטליגנציה</w:t>
      </w:r>
    </w:p>
    <w:p w14:paraId="5722B996"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מטרת </w:t>
      </w:r>
      <w:r w:rsidRPr="000A3C4D">
        <w:rPr>
          <w:rFonts w:ascii="Arial" w:eastAsia="Calibri" w:hAnsi="Arial" w:cs="David" w:hint="cs"/>
          <w:szCs w:val="24"/>
          <w:rtl/>
          <w:lang w:eastAsia="en-US"/>
        </w:rPr>
        <w:t>ההליך הוא לבצע מבחן שימפה את הנקודות החזקות והחלשות של התלמיד</w:t>
      </w:r>
      <w:r>
        <w:rPr>
          <w:rFonts w:ascii="Arial" w:eastAsia="Calibri" w:hAnsi="Arial" w:cs="David" w:hint="cs"/>
          <w:b/>
          <w:bCs/>
          <w:szCs w:val="24"/>
          <w:rtl/>
          <w:lang w:eastAsia="en-US"/>
        </w:rPr>
        <w:t xml:space="preserve"> .</w:t>
      </w:r>
    </w:p>
    <w:p w14:paraId="6A369731"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lastRenderedPageBreak/>
        <w:t>המשאב</w:t>
      </w:r>
      <w:r>
        <w:rPr>
          <w:rFonts w:ascii="Arial" w:eastAsia="Calibri" w:hAnsi="Arial" w:cs="David" w:hint="cs"/>
          <w:szCs w:val="24"/>
          <w:rtl/>
          <w:lang w:eastAsia="en-US"/>
        </w:rPr>
        <w:t xml:space="preserve"> הדרוש לשם כך הוא התלמיד עצמו המערכת תציג לו את השאלון באופן אוטומטי בהתחברות הראשונה.</w:t>
      </w:r>
    </w:p>
    <w:p w14:paraId="4B531BA0"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הליך העבודה</w:t>
      </w:r>
      <w:r>
        <w:rPr>
          <w:rFonts w:ascii="Arial" w:eastAsia="Calibri" w:hAnsi="Arial" w:cs="David"/>
          <w:b/>
          <w:bCs/>
          <w:szCs w:val="24"/>
          <w:lang w:eastAsia="en-US"/>
        </w:rPr>
        <w:t xml:space="preserve"> </w:t>
      </w:r>
      <w:r w:rsidRPr="008A0AB6">
        <w:rPr>
          <w:rFonts w:ascii="Arial" w:eastAsia="Calibri" w:hAnsi="Arial" w:cs="David" w:hint="cs"/>
          <w:szCs w:val="24"/>
          <w:rtl/>
          <w:lang w:eastAsia="en-US"/>
        </w:rPr>
        <w:t>מתבצע כך שבכניסה ראשונית למערכת התלמיד יקבל שאלון עליו למלא במלואו ולהגיש בסוף על מנת להיכנס למערכת ולצפות ולעבוד בתכנים.</w:t>
      </w:r>
    </w:p>
    <w:p w14:paraId="4E57A762"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מדד </w:t>
      </w:r>
      <w:r>
        <w:rPr>
          <w:rFonts w:ascii="Arial" w:eastAsia="Calibri" w:hAnsi="Arial" w:cs="David" w:hint="cs"/>
          <w:szCs w:val="24"/>
          <w:rtl/>
          <w:lang w:eastAsia="en-US"/>
        </w:rPr>
        <w:t>להצלחה הוא שהשאלון יהיה מוצג בצורה ברורה והתלמידים יבינו את מטרת השאלון.</w:t>
      </w:r>
    </w:p>
    <w:p w14:paraId="13BD47C6" w14:textId="77777777" w:rsidR="00AB71FA" w:rsidRPr="008A0AB6"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w:t>
      </w:r>
      <w:r>
        <w:rPr>
          <w:rFonts w:ascii="Arial" w:eastAsia="Calibri" w:hAnsi="Arial" w:cs="David" w:hint="cs"/>
          <w:szCs w:val="24"/>
          <w:rtl/>
          <w:lang w:eastAsia="en-US"/>
        </w:rPr>
        <w:t>קיים מיעוט מצומצם מאוד של מורים שעובדים בשיטה שלנו ומחלקים את השאלונים ידנית והניקוד נספר ידנית, מצב זה לא יעיל ומקשה על מעקב בין התלמידים השונים ובחלוקת המשימות הרלוונטית לתלמיד .</w:t>
      </w:r>
    </w:p>
    <w:p w14:paraId="5F77435B" w14:textId="77777777" w:rsidR="00AB71FA" w:rsidRPr="00114012" w:rsidRDefault="00AB71FA" w:rsidP="00AB71FA">
      <w:pPr>
        <w:spacing w:after="200" w:line="360" w:lineRule="auto"/>
        <w:jc w:val="both"/>
        <w:rPr>
          <w:rFonts w:ascii="Arial" w:eastAsia="Calibri" w:hAnsi="Arial" w:cs="David"/>
          <w:szCs w:val="24"/>
          <w:u w:val="single"/>
          <w:rtl/>
          <w:lang w:eastAsia="en-US"/>
        </w:rPr>
      </w:pPr>
      <w:r>
        <w:rPr>
          <w:rFonts w:ascii="Arial" w:eastAsia="Calibri" w:hAnsi="Arial" w:cs="David" w:hint="cs"/>
          <w:szCs w:val="24"/>
          <w:rtl/>
          <w:lang w:eastAsia="en-US"/>
        </w:rPr>
        <w:t xml:space="preserve">                    </w:t>
      </w:r>
      <w:r w:rsidRPr="00114012">
        <w:rPr>
          <w:rFonts w:ascii="Arial" w:eastAsia="Calibri" w:hAnsi="Arial" w:cs="David" w:hint="cs"/>
          <w:szCs w:val="24"/>
          <w:u w:val="single"/>
          <w:rtl/>
          <w:lang w:eastAsia="en-US"/>
        </w:rPr>
        <w:t>חלק ממורי המערכת:</w:t>
      </w:r>
    </w:p>
    <w:p w14:paraId="7D5FDE62" w14:textId="77777777" w:rsidR="00AB71FA" w:rsidRDefault="00AB71FA" w:rsidP="00AB71FA">
      <w:pPr>
        <w:pStyle w:val="a1"/>
        <w:numPr>
          <w:ilvl w:val="0"/>
          <w:numId w:val="6"/>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w:t>
      </w:r>
      <w:r>
        <w:rPr>
          <w:rFonts w:ascii="Arial" w:eastAsia="Calibri" w:hAnsi="Arial" w:cs="David" w:hint="cs"/>
          <w:b/>
          <w:bCs/>
          <w:szCs w:val="24"/>
          <w:rtl/>
          <w:lang w:eastAsia="en-US"/>
        </w:rPr>
        <w:t>ה/עריכת</w:t>
      </w:r>
      <w:r w:rsidRPr="00114012">
        <w:rPr>
          <w:rFonts w:ascii="Arial" w:eastAsia="Calibri" w:hAnsi="Arial" w:cs="David" w:hint="cs"/>
          <w:b/>
          <w:bCs/>
          <w:szCs w:val="24"/>
          <w:rtl/>
          <w:lang w:eastAsia="en-US"/>
        </w:rPr>
        <w:t xml:space="preserve"> משימה </w:t>
      </w:r>
      <w:r>
        <w:rPr>
          <w:rFonts w:ascii="Arial" w:eastAsia="Calibri" w:hAnsi="Arial" w:cs="David"/>
          <w:b/>
          <w:bCs/>
          <w:szCs w:val="24"/>
          <w:lang w:eastAsia="en-US"/>
        </w:rPr>
        <w:t xml:space="preserve">/ </w:t>
      </w:r>
      <w:r>
        <w:rPr>
          <w:rFonts w:ascii="Arial" w:eastAsia="Calibri" w:hAnsi="Arial" w:cs="David" w:hint="cs"/>
          <w:b/>
          <w:bCs/>
          <w:szCs w:val="24"/>
          <w:rtl/>
          <w:lang w:eastAsia="en-US"/>
        </w:rPr>
        <w:t xml:space="preserve">  הכנת מערך תרגול לשיעור(קיים)</w:t>
      </w:r>
    </w:p>
    <w:p w14:paraId="61E35E1F"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מטרת </w:t>
      </w:r>
      <w:r w:rsidRPr="008A0AB6">
        <w:rPr>
          <w:rFonts w:ascii="Arial" w:eastAsia="Calibri" w:hAnsi="Arial" w:cs="David" w:hint="cs"/>
          <w:szCs w:val="24"/>
          <w:rtl/>
          <w:lang w:eastAsia="en-US"/>
        </w:rPr>
        <w:t>ההליך הוא ליצור ממשק אחיד ליצירת משימות בצורה גמישה קלה ומהירה</w:t>
      </w:r>
      <w:r>
        <w:rPr>
          <w:rFonts w:ascii="Arial" w:eastAsia="Calibri" w:hAnsi="Arial" w:cs="David" w:hint="cs"/>
          <w:szCs w:val="24"/>
          <w:rtl/>
          <w:lang w:eastAsia="en-US"/>
        </w:rPr>
        <w:t>.</w:t>
      </w:r>
    </w:p>
    <w:p w14:paraId="6A9EA34D" w14:textId="77777777" w:rsidR="00AB71FA" w:rsidRDefault="00AB71FA" w:rsidP="00AB71FA">
      <w:pPr>
        <w:pStyle w:val="a1"/>
        <w:spacing w:after="200" w:line="360" w:lineRule="auto"/>
        <w:ind w:left="1433"/>
        <w:jc w:val="both"/>
        <w:rPr>
          <w:rFonts w:ascii="Arial" w:eastAsia="Calibri" w:hAnsi="Arial" w:cs="David"/>
          <w:b/>
          <w:bCs/>
          <w:szCs w:val="24"/>
          <w:rtl/>
          <w:lang w:eastAsia="en-US"/>
        </w:rPr>
      </w:pPr>
      <w:r>
        <w:rPr>
          <w:rFonts w:ascii="Arial" w:eastAsia="Calibri" w:hAnsi="Arial" w:cs="David" w:hint="cs"/>
          <w:b/>
          <w:bCs/>
          <w:szCs w:val="24"/>
          <w:rtl/>
          <w:lang w:eastAsia="en-US"/>
        </w:rPr>
        <w:t xml:space="preserve">המשאב </w:t>
      </w:r>
      <w:r w:rsidRPr="008A0AB6">
        <w:rPr>
          <w:rFonts w:ascii="Arial" w:eastAsia="Calibri" w:hAnsi="Arial" w:cs="David" w:hint="cs"/>
          <w:szCs w:val="24"/>
          <w:rtl/>
          <w:lang w:eastAsia="en-US"/>
        </w:rPr>
        <w:t>הדרוש לקיום המשימה הוא המורה בעל הרשאה לתוכן של המערכת</w:t>
      </w:r>
      <w:r>
        <w:rPr>
          <w:rFonts w:ascii="Arial" w:eastAsia="Calibri" w:hAnsi="Arial" w:cs="David" w:hint="cs"/>
          <w:b/>
          <w:bCs/>
          <w:szCs w:val="24"/>
          <w:rtl/>
          <w:lang w:eastAsia="en-US"/>
        </w:rPr>
        <w:t>.</w:t>
      </w:r>
    </w:p>
    <w:p w14:paraId="62EBAB38" w14:textId="77777777" w:rsidR="00AB71F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הליך העבודה </w:t>
      </w:r>
      <w:r w:rsidRPr="00F9700A">
        <w:rPr>
          <w:rFonts w:ascii="Arial" w:eastAsia="Calibri" w:hAnsi="Arial" w:cs="David" w:hint="cs"/>
          <w:szCs w:val="24"/>
          <w:rtl/>
          <w:lang w:eastAsia="en-US"/>
        </w:rPr>
        <w:t>מתבצע כך שמורה שמעוניין לערוך/להוסיף משימה יכול להיכנס ליצירת משימה חדשה לבחור מקצוע אינטליגנציה ונושא מרשימה קיימת או נושא חדש, ולהוסיף שאלות בהן ניתן להכניס טקסט וקבצי תמונה ווידאו, לאחר מען יוכל לבחור את הדרך בה ניתן לענות על השאלה ואז יוכל לעלות את השאלון ולצפות בו כפי שיוצג לתלמיד.</w:t>
      </w:r>
    </w:p>
    <w:p w14:paraId="061472EA" w14:textId="77777777" w:rsidR="00AB71FA" w:rsidRPr="00F9700A" w:rsidRDefault="00AB71FA" w:rsidP="00AB71FA">
      <w:pPr>
        <w:pStyle w:val="a1"/>
        <w:spacing w:after="200" w:line="360" w:lineRule="auto"/>
        <w:ind w:left="1433"/>
        <w:jc w:val="both"/>
        <w:rPr>
          <w:rFonts w:ascii="Arial" w:eastAsia="Calibri" w:hAnsi="Arial" w:cs="David"/>
          <w:szCs w:val="24"/>
          <w:rtl/>
          <w:lang w:eastAsia="en-US"/>
        </w:rPr>
      </w:pPr>
      <w:r>
        <w:rPr>
          <w:rFonts w:ascii="Arial" w:eastAsia="Calibri" w:hAnsi="Arial" w:cs="David" w:hint="cs"/>
          <w:b/>
          <w:bCs/>
          <w:szCs w:val="24"/>
          <w:rtl/>
          <w:lang w:eastAsia="en-US"/>
        </w:rPr>
        <w:t xml:space="preserve">כיום </w:t>
      </w:r>
      <w:r w:rsidRPr="00F9700A">
        <w:rPr>
          <w:rFonts w:ascii="Arial" w:eastAsia="Calibri" w:hAnsi="Arial" w:cs="David" w:hint="cs"/>
          <w:szCs w:val="24"/>
          <w:rtl/>
          <w:lang w:eastAsia="en-US"/>
        </w:rPr>
        <w:t>במערכת הקיימת המשימות מוכנות מראש והעדכון והעריכה שלהן דורש איש תוכנה</w:t>
      </w:r>
    </w:p>
    <w:p w14:paraId="5989403E" w14:textId="77777777" w:rsidR="00AB71FA" w:rsidRPr="00F9700A" w:rsidRDefault="00AB71FA" w:rsidP="00AB71FA">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t>כמו כן המשימות אינן מחולקות לאינטליגנציות ולכן ללא מותאמות מספיק לכל תלמיד בנפרד</w:t>
      </w:r>
    </w:p>
    <w:p w14:paraId="01725E13" w14:textId="77777777" w:rsidR="00AB71FA" w:rsidRPr="00F9700A" w:rsidRDefault="00AB71FA" w:rsidP="00AB71FA">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t>המערכת שלנו גמישה לשינויים לכן רמת המשימות יכולה לעלות המהירות.</w:t>
      </w:r>
    </w:p>
    <w:p w14:paraId="1B8FA053" w14:textId="77777777" w:rsidR="00AB71FA" w:rsidRPr="00ED2AFE" w:rsidRDefault="00AB71FA" w:rsidP="00AB71FA">
      <w:pPr>
        <w:pStyle w:val="a1"/>
        <w:spacing w:after="200" w:line="360" w:lineRule="auto"/>
        <w:ind w:left="1433"/>
        <w:jc w:val="both"/>
        <w:rPr>
          <w:rFonts w:ascii="Arial" w:eastAsia="Calibri" w:hAnsi="Arial" w:cs="David"/>
          <w:szCs w:val="24"/>
          <w:rtl/>
          <w:lang w:eastAsia="en-US"/>
        </w:rPr>
      </w:pPr>
      <w:r w:rsidRPr="00F9700A">
        <w:rPr>
          <w:rFonts w:ascii="Arial" w:eastAsia="Calibri" w:hAnsi="Arial" w:cs="David" w:hint="cs"/>
          <w:szCs w:val="24"/>
          <w:rtl/>
          <w:lang w:eastAsia="en-US"/>
        </w:rPr>
        <w:t>המסגרת הרגילה כל מורה מכין מערך שיעור לעיתים זהו מערך שרץ כמה שנים אחורה אבל זה לא מערך שזוכה לפידבק חיצוני רב ושמתעכן ונשתפר כל הזמן.</w:t>
      </w:r>
    </w:p>
    <w:p w14:paraId="70064414" w14:textId="77777777" w:rsidR="00AB71FA" w:rsidRPr="00ED2AFE" w:rsidRDefault="00AB71FA" w:rsidP="00AB71FA">
      <w:pPr>
        <w:pStyle w:val="2"/>
        <w:rPr>
          <w:rtl/>
        </w:rPr>
      </w:pPr>
      <w:r w:rsidRPr="007852EA">
        <w:rPr>
          <w:rtl/>
        </w:rPr>
        <w:t xml:space="preserve">בעיות </w:t>
      </w:r>
      <w:commentRangeStart w:id="22"/>
      <w:r w:rsidRPr="007852EA">
        <w:rPr>
          <w:rtl/>
        </w:rPr>
        <w:t>שהמערכת</w:t>
      </w:r>
      <w:commentRangeEnd w:id="22"/>
      <w:r>
        <w:rPr>
          <w:rStyle w:val="af4"/>
          <w:rFonts w:ascii="Times New Roman" w:hAnsi="Times New Roman"/>
          <w:b w:val="0"/>
          <w:bCs w:val="0"/>
          <w:smallCaps w:val="0"/>
          <w:spacing w:val="0"/>
          <w:rtl/>
          <w:lang w:eastAsia="he-IL"/>
        </w:rPr>
        <w:commentReference w:id="22"/>
      </w:r>
      <w:r w:rsidRPr="007852EA">
        <w:rPr>
          <w:rtl/>
        </w:rPr>
        <w:t xml:space="preserve"> אמורה לפתור</w:t>
      </w:r>
    </w:p>
    <w:tbl>
      <w:tblPr>
        <w:tblStyle w:val="a5"/>
        <w:tblpPr w:leftFromText="180" w:rightFromText="180" w:vertAnchor="text" w:horzAnchor="margin" w:tblpXSpec="right" w:tblpY="17"/>
        <w:bidiVisual/>
        <w:tblW w:w="9794" w:type="dxa"/>
        <w:tblLayout w:type="fixed"/>
        <w:tblLook w:val="04A0" w:firstRow="1" w:lastRow="0" w:firstColumn="1" w:lastColumn="0" w:noHBand="0" w:noVBand="1"/>
      </w:tblPr>
      <w:tblGrid>
        <w:gridCol w:w="1435"/>
        <w:gridCol w:w="4865"/>
        <w:gridCol w:w="1367"/>
        <w:gridCol w:w="1134"/>
        <w:gridCol w:w="993"/>
      </w:tblGrid>
      <w:tr w:rsidR="00AB71FA" w:rsidRPr="00287BA2" w14:paraId="4654CF64" w14:textId="77777777" w:rsidTr="00AB71FA">
        <w:trPr>
          <w:trHeight w:val="591"/>
        </w:trPr>
        <w:tc>
          <w:tcPr>
            <w:tcW w:w="1435" w:type="dxa"/>
          </w:tcPr>
          <w:p w14:paraId="3B6E93E3"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ם ה</w:t>
            </w:r>
            <w:r w:rsidRPr="00287BA2">
              <w:rPr>
                <w:rFonts w:ascii="Arial" w:eastAsia="Calibri" w:hAnsi="Arial" w:cs="David" w:hint="cs"/>
                <w:b/>
                <w:bCs/>
                <w:sz w:val="22"/>
                <w:szCs w:val="22"/>
                <w:rtl/>
                <w:lang w:eastAsia="en-US"/>
              </w:rPr>
              <w:t>תהליך</w:t>
            </w:r>
            <w:r w:rsidDel="00456E9F">
              <w:rPr>
                <w:rFonts w:ascii="Arial" w:eastAsia="Calibri" w:hAnsi="Arial" w:cs="David" w:hint="cs"/>
                <w:b/>
                <w:bCs/>
                <w:sz w:val="22"/>
                <w:szCs w:val="22"/>
                <w:rtl/>
                <w:lang w:eastAsia="en-US"/>
              </w:rPr>
              <w:t xml:space="preserve"> </w:t>
            </w:r>
          </w:p>
        </w:tc>
        <w:tc>
          <w:tcPr>
            <w:tcW w:w="4865" w:type="dxa"/>
          </w:tcPr>
          <w:p w14:paraId="1C2C3AD1" w14:textId="77777777" w:rsidR="00AB71FA" w:rsidDel="00456E9F"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תיאור הבעיה</w:t>
            </w:r>
          </w:p>
        </w:tc>
        <w:tc>
          <w:tcPr>
            <w:tcW w:w="1367" w:type="dxa"/>
          </w:tcPr>
          <w:p w14:paraId="67D9251C" w14:textId="77777777" w:rsidR="00AB71FA" w:rsidRPr="00287BA2"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טגורית הבעיה</w:t>
            </w:r>
          </w:p>
        </w:tc>
        <w:tc>
          <w:tcPr>
            <w:tcW w:w="1134" w:type="dxa"/>
          </w:tcPr>
          <w:p w14:paraId="1071A46D"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חריפות הבעיה</w:t>
            </w:r>
            <w:r w:rsidRPr="00456E9F">
              <w:rPr>
                <w:rFonts w:ascii="Arial" w:eastAsia="Calibri" w:hAnsi="Arial" w:cs="David" w:hint="cs"/>
                <w:b/>
                <w:bCs/>
                <w:sz w:val="22"/>
                <w:szCs w:val="22"/>
                <w:rtl/>
                <w:lang w:eastAsia="en-US"/>
              </w:rPr>
              <w:t xml:space="preserve"> </w:t>
            </w:r>
          </w:p>
          <w:p w14:paraId="72BDA9BC" w14:textId="77777777" w:rsidR="00AB71FA" w:rsidRPr="00287BA2"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1-5</w:t>
            </w:r>
          </w:p>
        </w:tc>
        <w:tc>
          <w:tcPr>
            <w:tcW w:w="993" w:type="dxa"/>
          </w:tcPr>
          <w:p w14:paraId="71257DB7"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מידת ישימות הפתרון</w:t>
            </w:r>
          </w:p>
        </w:tc>
      </w:tr>
      <w:tr w:rsidR="00AB71FA" w:rsidRPr="00287BA2" w14:paraId="24B9B131" w14:textId="77777777" w:rsidTr="00AB71FA">
        <w:trPr>
          <w:trHeight w:val="591"/>
        </w:trPr>
        <w:tc>
          <w:tcPr>
            <w:tcW w:w="1435" w:type="dxa"/>
          </w:tcPr>
          <w:p w14:paraId="3EA4F72F"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קבוצה/כיתה</w:t>
            </w:r>
          </w:p>
        </w:tc>
        <w:tc>
          <w:tcPr>
            <w:tcW w:w="4865" w:type="dxa"/>
          </w:tcPr>
          <w:p w14:paraId="59ABA754"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סדר וארגון וחסכון בזמן.</w:t>
            </w:r>
          </w:p>
          <w:p w14:paraId="293F38E1" w14:textId="77777777" w:rsidR="00AB71FA" w:rsidRDefault="00AB71FA" w:rsidP="00B00A1A">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sz w:val="22"/>
                <w:szCs w:val="22"/>
                <w:rtl/>
                <w:lang w:eastAsia="en-US"/>
              </w:rPr>
              <w:t xml:space="preserve">במערכת המידע ניהול הכיתה/קבוצה טכנית מבוצע היטב, הבעיה העיקרית היא </w:t>
            </w:r>
            <w:r w:rsidRPr="00DC31D9">
              <w:rPr>
                <w:rFonts w:ascii="Arial" w:eastAsia="Calibri" w:hAnsi="Arial" w:cs="David" w:hint="cs"/>
                <w:sz w:val="22"/>
                <w:szCs w:val="22"/>
                <w:rtl/>
                <w:lang w:eastAsia="en-US"/>
              </w:rPr>
              <w:t xml:space="preserve">מחוץ </w:t>
            </w:r>
            <w:r>
              <w:rPr>
                <w:rFonts w:ascii="Arial" w:eastAsia="Calibri" w:hAnsi="Arial" w:cs="David" w:hint="cs"/>
                <w:sz w:val="22"/>
                <w:szCs w:val="22"/>
                <w:rtl/>
                <w:lang w:eastAsia="en-US"/>
              </w:rPr>
              <w:t>למערכת ביכולת של המורה לעקוב אחרי הכיתה/קבוצה ולהסיק מסקנות ולחסוך זמן על מנהלות.</w:t>
            </w:r>
            <w:r>
              <w:rPr>
                <w:rFonts w:ascii="Arial" w:eastAsia="Calibri" w:hAnsi="Arial" w:cs="David" w:hint="cs"/>
                <w:b/>
                <w:bCs/>
                <w:sz w:val="22"/>
                <w:szCs w:val="22"/>
                <w:rtl/>
                <w:lang w:eastAsia="en-US"/>
              </w:rPr>
              <w:t xml:space="preserve">          </w:t>
            </w:r>
          </w:p>
        </w:tc>
        <w:tc>
          <w:tcPr>
            <w:tcW w:w="1367" w:type="dxa"/>
          </w:tcPr>
          <w:p w14:paraId="7975D0C6"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1134" w:type="dxa"/>
          </w:tcPr>
          <w:p w14:paraId="37D72F3F"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2</w:t>
            </w:r>
          </w:p>
          <w:p w14:paraId="553C4C57"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05499840" w14:textId="77777777" w:rsidR="00AB71FA" w:rsidRPr="00456E9F"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993" w:type="dxa"/>
          </w:tcPr>
          <w:p w14:paraId="73627F47"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שה</w:t>
            </w:r>
          </w:p>
        </w:tc>
      </w:tr>
      <w:tr w:rsidR="00AB71FA" w:rsidRPr="00287BA2" w14:paraId="7E17357D" w14:textId="77777777" w:rsidTr="00AB71FA">
        <w:trPr>
          <w:trHeight w:val="1376"/>
        </w:trPr>
        <w:tc>
          <w:tcPr>
            <w:tcW w:w="1435" w:type="dxa"/>
          </w:tcPr>
          <w:p w14:paraId="02CF7BF2"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ניהול תלמיד</w:t>
            </w:r>
          </w:p>
        </w:tc>
        <w:tc>
          <w:tcPr>
            <w:tcW w:w="4865" w:type="dxa"/>
          </w:tcPr>
          <w:p w14:paraId="6CD2AFE7"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סדר וארגון וחסכון בזמן.</w:t>
            </w:r>
          </w:p>
          <w:p w14:paraId="69B32B93" w14:textId="77777777" w:rsidR="00AB71FA" w:rsidRDefault="00AB71FA" w:rsidP="00B00A1A">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sz w:val="22"/>
                <w:szCs w:val="22"/>
                <w:rtl/>
                <w:lang w:eastAsia="en-US"/>
              </w:rPr>
              <w:t xml:space="preserve">במערכת המידע ניהול הכיתה טכנית מבוצע היטב, העיקרית היא </w:t>
            </w:r>
            <w:r w:rsidRPr="00DC31D9">
              <w:rPr>
                <w:rFonts w:ascii="Arial" w:eastAsia="Calibri" w:hAnsi="Arial" w:cs="David" w:hint="cs"/>
                <w:sz w:val="22"/>
                <w:szCs w:val="22"/>
                <w:rtl/>
                <w:lang w:eastAsia="en-US"/>
              </w:rPr>
              <w:t xml:space="preserve">מחוץ </w:t>
            </w:r>
            <w:r>
              <w:rPr>
                <w:rFonts w:ascii="Arial" w:eastAsia="Calibri" w:hAnsi="Arial" w:cs="David" w:hint="cs"/>
                <w:sz w:val="22"/>
                <w:szCs w:val="22"/>
                <w:rtl/>
                <w:lang w:eastAsia="en-US"/>
              </w:rPr>
              <w:t xml:space="preserve">למערכת ביכולת של המורה לעקוב אחרי התלמיד ולהסיק לגביו </w:t>
            </w:r>
            <w:r w:rsidRPr="00DC31D9">
              <w:rPr>
                <w:rFonts w:ascii="Arial" w:eastAsia="Calibri" w:hAnsi="Arial" w:cs="David" w:hint="cs"/>
                <w:sz w:val="22"/>
                <w:szCs w:val="22"/>
                <w:rtl/>
                <w:lang w:eastAsia="en-US"/>
              </w:rPr>
              <w:t xml:space="preserve">מסקנות </w:t>
            </w:r>
            <w:r>
              <w:rPr>
                <w:rFonts w:ascii="Arial" w:eastAsia="Calibri" w:hAnsi="Arial" w:cs="David" w:hint="cs"/>
                <w:sz w:val="22"/>
                <w:szCs w:val="22"/>
                <w:rtl/>
                <w:lang w:eastAsia="en-US"/>
              </w:rPr>
              <w:t>ולחסוך זמן על מנהלות.</w:t>
            </w:r>
          </w:p>
          <w:p w14:paraId="199BA482"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tc>
        <w:tc>
          <w:tcPr>
            <w:tcW w:w="1367" w:type="dxa"/>
          </w:tcPr>
          <w:p w14:paraId="0302DD9B"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1134" w:type="dxa"/>
          </w:tcPr>
          <w:p w14:paraId="1FFC36A3"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2</w:t>
            </w:r>
          </w:p>
          <w:p w14:paraId="29C8CEF4"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17B838EA"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993" w:type="dxa"/>
          </w:tcPr>
          <w:p w14:paraId="116C2D6C"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שה</w:t>
            </w:r>
          </w:p>
        </w:tc>
      </w:tr>
      <w:tr w:rsidR="00AB71FA" w:rsidRPr="00287BA2" w14:paraId="15BC1D2C" w14:textId="77777777" w:rsidTr="00AB71FA">
        <w:trPr>
          <w:trHeight w:val="591"/>
        </w:trPr>
        <w:tc>
          <w:tcPr>
            <w:tcW w:w="1435" w:type="dxa"/>
          </w:tcPr>
          <w:p w14:paraId="5B6BF186"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תלמיד וקבוצה</w:t>
            </w:r>
          </w:p>
        </w:tc>
        <w:tc>
          <w:tcPr>
            <w:tcW w:w="4865" w:type="dxa"/>
          </w:tcPr>
          <w:p w14:paraId="571D77EC"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לות.</w:t>
            </w:r>
          </w:p>
          <w:p w14:paraId="208E7533" w14:textId="77777777" w:rsidR="00AB71FA" w:rsidRPr="00672CE3" w:rsidRDefault="00AB71FA" w:rsidP="00B00A1A">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t>בדיקת המטלות במערכת מתבצעת לרוב אוטומטית וזה סטנדרט גבוה אף שזה מגביל את אופי המשימה.</w:t>
            </w:r>
          </w:p>
          <w:p w14:paraId="1432DE8D" w14:textId="77777777" w:rsidR="00AB71FA" w:rsidRPr="00672CE3" w:rsidRDefault="00AB71FA" w:rsidP="00B00A1A">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t>מחוץ למערכת קשה להגיע לכל מטלה של כל תלמיד ולעקוב אחר התקדמות</w:t>
            </w:r>
          </w:p>
          <w:p w14:paraId="7E908376"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tc>
        <w:tc>
          <w:tcPr>
            <w:tcW w:w="1367" w:type="dxa"/>
          </w:tcPr>
          <w:p w14:paraId="09104792"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פונקציונאלית</w:t>
            </w:r>
          </w:p>
        </w:tc>
        <w:tc>
          <w:tcPr>
            <w:tcW w:w="1134" w:type="dxa"/>
          </w:tcPr>
          <w:p w14:paraId="50966FB3"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0</w:t>
            </w:r>
          </w:p>
          <w:p w14:paraId="364800B1"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034F57E7"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3</w:t>
            </w:r>
          </w:p>
        </w:tc>
        <w:tc>
          <w:tcPr>
            <w:tcW w:w="993" w:type="dxa"/>
          </w:tcPr>
          <w:p w14:paraId="15EBE4FB"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ל</w:t>
            </w:r>
          </w:p>
        </w:tc>
      </w:tr>
      <w:tr w:rsidR="00AB71FA" w:rsidRPr="00287BA2" w14:paraId="217A307E" w14:textId="77777777" w:rsidTr="00AB71FA">
        <w:trPr>
          <w:trHeight w:val="591"/>
        </w:trPr>
        <w:tc>
          <w:tcPr>
            <w:tcW w:w="1435" w:type="dxa"/>
          </w:tcPr>
          <w:p w14:paraId="6CB7DD00"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חוצה תהליכים</w:t>
            </w:r>
          </w:p>
          <w:p w14:paraId="64A635CB"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עיקר קשור לאינטליגנציות</w:t>
            </w:r>
          </w:p>
        </w:tc>
        <w:tc>
          <w:tcPr>
            <w:tcW w:w="4865" w:type="dxa"/>
          </w:tcPr>
          <w:p w14:paraId="576AA30F" w14:textId="77777777" w:rsidR="00AB71FA" w:rsidRDefault="00AB71FA" w:rsidP="00B00A1A">
            <w:pPr>
              <w:pStyle w:val="a"/>
              <w:numPr>
                <w:ilvl w:val="0"/>
                <w:numId w:val="0"/>
              </w:numPr>
              <w:spacing w:line="360" w:lineRule="auto"/>
              <w:jc w:val="both"/>
              <w:rPr>
                <w:rFonts w:ascii="Arial" w:eastAsia="Calibri" w:hAnsi="Arial" w:cs="David"/>
                <w:b/>
                <w:bCs/>
                <w:sz w:val="22"/>
                <w:szCs w:val="22"/>
                <w:rtl/>
                <w:lang w:eastAsia="en-US"/>
              </w:rPr>
            </w:pPr>
            <w:r>
              <w:rPr>
                <w:rFonts w:ascii="Arial" w:eastAsia="Calibri" w:hAnsi="Arial" w:cs="David" w:hint="cs"/>
                <w:b/>
                <w:bCs/>
                <w:sz w:val="22"/>
                <w:szCs w:val="22"/>
                <w:rtl/>
                <w:lang w:eastAsia="en-US"/>
              </w:rPr>
              <w:t>יחס אישי לתלמיד.</w:t>
            </w:r>
          </w:p>
          <w:p w14:paraId="30FE4905" w14:textId="77777777" w:rsidR="00AB71FA" w:rsidRPr="00D71091" w:rsidRDefault="00AB71FA" w:rsidP="00B00A1A">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 xml:space="preserve">בנקודה זו שתי הפלטפורמות הקיימות כושלות ולא מצליחות להבין כיצד לתלמיד טוב נוח ויעיל ללמוד  </w:t>
            </w:r>
          </w:p>
        </w:tc>
        <w:tc>
          <w:tcPr>
            <w:tcW w:w="1367" w:type="dxa"/>
          </w:tcPr>
          <w:p w14:paraId="2644251A"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פונקציונאלית/חברתי</w:t>
            </w:r>
          </w:p>
        </w:tc>
        <w:tc>
          <w:tcPr>
            <w:tcW w:w="1134" w:type="dxa"/>
          </w:tcPr>
          <w:p w14:paraId="1F501995"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4</w:t>
            </w:r>
          </w:p>
          <w:p w14:paraId="5EF23960"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0D900653"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993" w:type="dxa"/>
          </w:tcPr>
          <w:p w14:paraId="694F4796"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ל</w:t>
            </w:r>
          </w:p>
        </w:tc>
      </w:tr>
      <w:tr w:rsidR="00AB71FA" w:rsidRPr="00287BA2" w14:paraId="6CF33242" w14:textId="77777777" w:rsidTr="00AB71FA">
        <w:trPr>
          <w:trHeight w:val="591"/>
        </w:trPr>
        <w:tc>
          <w:tcPr>
            <w:tcW w:w="1435" w:type="dxa"/>
          </w:tcPr>
          <w:p w14:paraId="67A313EF"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משימה</w:t>
            </w:r>
          </w:p>
        </w:tc>
        <w:tc>
          <w:tcPr>
            <w:tcW w:w="4865" w:type="dxa"/>
          </w:tcPr>
          <w:p w14:paraId="7640A092"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סדר וארגון ומשיכה מצד  התלמיד.</w:t>
            </w:r>
          </w:p>
          <w:p w14:paraId="285CFEB2" w14:textId="77777777" w:rsidR="00AB71FA" w:rsidRPr="00672CE3" w:rsidRDefault="00AB71FA" w:rsidP="00B00A1A">
            <w:pPr>
              <w:pStyle w:val="a"/>
              <w:numPr>
                <w:ilvl w:val="0"/>
                <w:numId w:val="0"/>
              </w:numPr>
              <w:spacing w:line="360" w:lineRule="auto"/>
              <w:jc w:val="both"/>
              <w:rPr>
                <w:rFonts w:ascii="Arial" w:eastAsia="Calibri" w:hAnsi="Arial" w:cs="David"/>
                <w:sz w:val="22"/>
                <w:szCs w:val="22"/>
                <w:rtl/>
                <w:lang w:eastAsia="en-US"/>
              </w:rPr>
            </w:pPr>
            <w:r w:rsidRPr="00672CE3">
              <w:rPr>
                <w:rFonts w:ascii="Arial" w:eastAsia="Calibri" w:hAnsi="Arial" w:cs="David" w:hint="cs"/>
                <w:sz w:val="22"/>
                <w:szCs w:val="22"/>
                <w:rtl/>
                <w:lang w:eastAsia="en-US"/>
              </w:rPr>
              <w:t>במערכת הקיימת מבחינה זו המענה הוא מעולה חוץ מהמשיכה כי המשימות לא מותאמות.</w:t>
            </w:r>
          </w:p>
          <w:p w14:paraId="12A3BDAC" w14:textId="77777777" w:rsidR="00AB71FA" w:rsidRDefault="00AB71FA" w:rsidP="00B00A1A">
            <w:pPr>
              <w:pStyle w:val="a"/>
              <w:numPr>
                <w:ilvl w:val="0"/>
                <w:numId w:val="0"/>
              </w:numPr>
              <w:spacing w:line="360" w:lineRule="auto"/>
              <w:jc w:val="both"/>
              <w:rPr>
                <w:rFonts w:ascii="Arial" w:eastAsia="Calibri" w:hAnsi="Arial" w:cs="David"/>
                <w:b/>
                <w:bCs/>
                <w:sz w:val="22"/>
                <w:szCs w:val="22"/>
                <w:rtl/>
                <w:lang w:eastAsia="en-US"/>
              </w:rPr>
            </w:pPr>
            <w:r w:rsidRPr="00672CE3">
              <w:rPr>
                <w:rFonts w:ascii="Arial" w:eastAsia="Calibri" w:hAnsi="Arial" w:cs="David" w:hint="cs"/>
                <w:sz w:val="22"/>
                <w:szCs w:val="22"/>
                <w:rtl/>
                <w:lang w:eastAsia="en-US"/>
              </w:rPr>
              <w:t>מחוץ למערכת משימות משתנות כל הזמן יעילותן לא נבדקת ועוד המון קשיים מנהליים קיימים, גם כאן המשיכה מצד התלמיד נמוכה.</w:t>
            </w:r>
          </w:p>
        </w:tc>
        <w:tc>
          <w:tcPr>
            <w:tcW w:w="1367" w:type="dxa"/>
          </w:tcPr>
          <w:p w14:paraId="2EB01C25"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1134" w:type="dxa"/>
          </w:tcPr>
          <w:p w14:paraId="353474CF"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2</w:t>
            </w:r>
          </w:p>
          <w:p w14:paraId="3871F9F9"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078F97F5"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4</w:t>
            </w:r>
          </w:p>
        </w:tc>
        <w:tc>
          <w:tcPr>
            <w:tcW w:w="993" w:type="dxa"/>
          </w:tcPr>
          <w:p w14:paraId="2AC544F5"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ל</w:t>
            </w:r>
          </w:p>
        </w:tc>
      </w:tr>
      <w:tr w:rsidR="00AB71FA" w:rsidRPr="00287BA2" w14:paraId="75FF2180" w14:textId="77777777" w:rsidTr="00AB71FA">
        <w:trPr>
          <w:trHeight w:val="591"/>
        </w:trPr>
        <w:tc>
          <w:tcPr>
            <w:tcW w:w="1435" w:type="dxa"/>
          </w:tcPr>
          <w:p w14:paraId="48DC0437" w14:textId="77777777" w:rsidR="00AB71FA"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צירת משימה חדשה</w:t>
            </w:r>
          </w:p>
        </w:tc>
        <w:tc>
          <w:tcPr>
            <w:tcW w:w="4865" w:type="dxa"/>
          </w:tcPr>
          <w:p w14:paraId="3B9A7DBC"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איכות משימות.</w:t>
            </w:r>
          </w:p>
          <w:p w14:paraId="30D66147" w14:textId="77777777" w:rsidR="00AB71FA" w:rsidRDefault="00AB71FA" w:rsidP="00B00A1A">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בהמשך לבעיה למעלה עקב חוסר בשיתופיות אין מספיק פידבק על משימות.</w:t>
            </w:r>
          </w:p>
          <w:p w14:paraId="2B5E9B50" w14:textId="77777777" w:rsidR="00AB71FA" w:rsidRPr="00672CE3" w:rsidRDefault="00AB71FA" w:rsidP="00B00A1A">
            <w:pPr>
              <w:pStyle w:val="a"/>
              <w:numPr>
                <w:ilvl w:val="0"/>
                <w:numId w:val="0"/>
              </w:numPr>
              <w:spacing w:line="360" w:lineRule="auto"/>
              <w:rPr>
                <w:rFonts w:ascii="Arial" w:eastAsia="Calibri" w:hAnsi="Arial" w:cs="David"/>
                <w:sz w:val="22"/>
                <w:szCs w:val="22"/>
                <w:rtl/>
                <w:lang w:eastAsia="en-US"/>
              </w:rPr>
            </w:pPr>
            <w:r>
              <w:rPr>
                <w:rFonts w:ascii="Arial" w:eastAsia="Calibri" w:hAnsi="Arial" w:cs="David" w:hint="cs"/>
                <w:sz w:val="22"/>
                <w:szCs w:val="22"/>
                <w:rtl/>
                <w:lang w:eastAsia="en-US"/>
              </w:rPr>
              <w:t xml:space="preserve">במערכת הקיימת איכות המשימות מלבד אופיין מעולות. </w:t>
            </w:r>
          </w:p>
        </w:tc>
        <w:tc>
          <w:tcPr>
            <w:tcW w:w="1367" w:type="dxa"/>
          </w:tcPr>
          <w:p w14:paraId="67792094" w14:textId="77777777" w:rsidR="00AB71FA" w:rsidRDefault="00AB71FA" w:rsidP="00B00A1A">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יעילות</w:t>
            </w:r>
          </w:p>
        </w:tc>
        <w:tc>
          <w:tcPr>
            <w:tcW w:w="1134" w:type="dxa"/>
          </w:tcPr>
          <w:p w14:paraId="2CE3C9C6"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ערכת-1</w:t>
            </w:r>
          </w:p>
          <w:p w14:paraId="39C07C02" w14:textId="77777777" w:rsidR="00AB71FA" w:rsidRDefault="00AB71FA" w:rsidP="00B00A1A">
            <w:pPr>
              <w:pStyle w:val="a"/>
              <w:numPr>
                <w:ilvl w:val="0"/>
                <w:numId w:val="0"/>
              </w:numPr>
              <w:spacing w:line="360" w:lineRule="auto"/>
              <w:rPr>
                <w:rFonts w:ascii="Arial" w:eastAsia="Calibri" w:hAnsi="Arial" w:cs="David"/>
                <w:b/>
                <w:bCs/>
                <w:sz w:val="22"/>
                <w:szCs w:val="22"/>
                <w:rtl/>
                <w:lang w:eastAsia="en-US"/>
              </w:rPr>
            </w:pPr>
          </w:p>
          <w:p w14:paraId="286232B8"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מחוץ למערכת -3</w:t>
            </w:r>
          </w:p>
        </w:tc>
        <w:tc>
          <w:tcPr>
            <w:tcW w:w="993" w:type="dxa"/>
          </w:tcPr>
          <w:p w14:paraId="5A407616" w14:textId="77777777" w:rsidR="00AB71FA" w:rsidRPr="00456E9F" w:rsidRDefault="00AB71FA" w:rsidP="00B00A1A">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נוני</w:t>
            </w:r>
          </w:p>
        </w:tc>
      </w:tr>
    </w:tbl>
    <w:p w14:paraId="48017943" w14:textId="77777777" w:rsidR="000B7CB7" w:rsidRPr="007852EA" w:rsidRDefault="000B7CB7" w:rsidP="001B4489">
      <w:pPr>
        <w:pStyle w:val="2"/>
        <w:rPr>
          <w:rtl/>
        </w:rPr>
      </w:pPr>
      <w:commentRangeStart w:id="23"/>
      <w:r w:rsidRPr="007852EA">
        <w:rPr>
          <w:rtl/>
        </w:rPr>
        <w:t>בעיות</w:t>
      </w:r>
      <w:commentRangeEnd w:id="23"/>
      <w:r w:rsidR="00EB6A5F">
        <w:rPr>
          <w:rStyle w:val="af4"/>
          <w:rFonts w:ascii="Times New Roman" w:hAnsi="Times New Roman"/>
          <w:b w:val="0"/>
          <w:bCs w:val="0"/>
          <w:smallCaps w:val="0"/>
          <w:spacing w:val="0"/>
          <w:rtl/>
          <w:lang w:eastAsia="he-IL"/>
        </w:rPr>
        <w:commentReference w:id="23"/>
      </w:r>
      <w:r w:rsidRPr="007852EA">
        <w:rPr>
          <w:rtl/>
        </w:rPr>
        <w:t xml:space="preserve"> שהמערכת החדשה איננה אמורה לפתור</w:t>
      </w:r>
    </w:p>
    <w:p w14:paraId="1944623B" w14:textId="77777777" w:rsidR="00CA039E" w:rsidRDefault="00CA039E" w:rsidP="00441D7B">
      <w:pPr>
        <w:pStyle w:val="a1"/>
        <w:numPr>
          <w:ilvl w:val="0"/>
          <w:numId w:val="6"/>
        </w:numPr>
        <w:spacing w:after="200" w:line="360" w:lineRule="auto"/>
        <w:jc w:val="both"/>
        <w:rPr>
          <w:rFonts w:ascii="Arial" w:eastAsia="Calibri" w:hAnsi="Arial" w:cs="David"/>
          <w:szCs w:val="24"/>
          <w:lang w:eastAsia="en-US"/>
        </w:rPr>
      </w:pPr>
      <w:r w:rsidRPr="00CA039E">
        <w:rPr>
          <w:rFonts w:ascii="Arial" w:eastAsia="Calibri" w:hAnsi="Arial" w:cs="David" w:hint="cs"/>
          <w:szCs w:val="24"/>
          <w:rtl/>
          <w:lang w:eastAsia="en-US"/>
        </w:rPr>
        <w:t>המערכת לא תאפשר</w:t>
      </w:r>
      <w:r>
        <w:rPr>
          <w:rFonts w:ascii="Arial" w:eastAsia="Calibri" w:hAnsi="Arial" w:cs="David" w:hint="cs"/>
          <w:szCs w:val="24"/>
          <w:rtl/>
          <w:lang w:eastAsia="en-US"/>
        </w:rPr>
        <w:t xml:space="preserve"> חלוקה לפי רמת תלמיד רק על אופי המטלה</w:t>
      </w:r>
    </w:p>
    <w:p w14:paraId="3A867B3B" w14:textId="792BD010" w:rsidR="00CA039E" w:rsidRDefault="00CA039E" w:rsidP="00441D7B">
      <w:pPr>
        <w:pStyle w:val="a1"/>
        <w:numPr>
          <w:ilvl w:val="0"/>
          <w:numId w:val="6"/>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המערכת לא תבדוק בצורה אוטומטית את המטלות.</w:t>
      </w:r>
      <w:r w:rsidRPr="00CA039E">
        <w:rPr>
          <w:rFonts w:ascii="Arial" w:eastAsia="Calibri" w:hAnsi="Arial" w:cs="David" w:hint="cs"/>
          <w:szCs w:val="24"/>
          <w:rtl/>
          <w:lang w:eastAsia="en-US"/>
        </w:rPr>
        <w:t xml:space="preserve"> </w:t>
      </w:r>
    </w:p>
    <w:p w14:paraId="20D9F5F1" w14:textId="5F647341" w:rsidR="003C4036" w:rsidRPr="00CA039E" w:rsidRDefault="003C4036" w:rsidP="00441D7B">
      <w:pPr>
        <w:pStyle w:val="a1"/>
        <w:numPr>
          <w:ilvl w:val="0"/>
          <w:numId w:val="6"/>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המערכת לא תתמוך בסביבה לימודית מותאמת גם בזמן לימוד החומר</w:t>
      </w:r>
      <w:r w:rsidR="00D13EA7">
        <w:rPr>
          <w:rFonts w:ascii="Arial" w:eastAsia="Calibri" w:hAnsi="Arial" w:cs="David" w:hint="cs"/>
          <w:szCs w:val="24"/>
          <w:rtl/>
          <w:lang w:eastAsia="en-US"/>
        </w:rPr>
        <w:t>,</w:t>
      </w:r>
      <w:r>
        <w:rPr>
          <w:rFonts w:ascii="Arial" w:eastAsia="Calibri" w:hAnsi="Arial" w:cs="David" w:hint="cs"/>
          <w:szCs w:val="24"/>
          <w:rtl/>
          <w:lang w:eastAsia="en-US"/>
        </w:rPr>
        <w:t xml:space="preserve"> רק עבור תרגול.</w:t>
      </w:r>
    </w:p>
    <w:p w14:paraId="3DDF1536" w14:textId="77777777" w:rsidR="00431522" w:rsidRDefault="00431522" w:rsidP="001B4489">
      <w:pPr>
        <w:pStyle w:val="2"/>
      </w:pPr>
      <w:r w:rsidRPr="00431522">
        <w:rPr>
          <w:rFonts w:hint="cs"/>
          <w:rtl/>
        </w:rPr>
        <w:t xml:space="preserve">צרכים חדשים </w:t>
      </w:r>
      <w:commentRangeStart w:id="24"/>
      <w:r>
        <w:rPr>
          <w:rFonts w:hint="cs"/>
          <w:rtl/>
        </w:rPr>
        <w:t>שהמערכת</w:t>
      </w:r>
      <w:commentRangeEnd w:id="24"/>
      <w:r w:rsidR="00EB6A5F">
        <w:rPr>
          <w:rStyle w:val="af4"/>
          <w:rFonts w:ascii="Times New Roman" w:hAnsi="Times New Roman"/>
          <w:b w:val="0"/>
          <w:bCs w:val="0"/>
          <w:smallCaps w:val="0"/>
          <w:spacing w:val="0"/>
          <w:rtl/>
          <w:lang w:eastAsia="he-IL"/>
        </w:rPr>
        <w:commentReference w:id="24"/>
      </w:r>
      <w:r>
        <w:rPr>
          <w:rFonts w:hint="cs"/>
          <w:rtl/>
        </w:rPr>
        <w:t xml:space="preserve"> תתמוך בהם</w:t>
      </w:r>
    </w:p>
    <w:p w14:paraId="000E59D5" w14:textId="05050BA0" w:rsidR="0077034B" w:rsidRDefault="00EB6A5F" w:rsidP="00441D7B">
      <w:pPr>
        <w:pStyle w:val="a1"/>
        <w:widowControl w:val="0"/>
        <w:numPr>
          <w:ilvl w:val="0"/>
          <w:numId w:val="11"/>
        </w:numPr>
        <w:autoSpaceDE w:val="0"/>
        <w:autoSpaceDN w:val="0"/>
        <w:spacing w:line="360" w:lineRule="auto"/>
        <w:jc w:val="both"/>
        <w:rPr>
          <w:rFonts w:ascii="Calibri" w:hAnsi="Calibri" w:cs="David"/>
          <w:smallCaps/>
          <w:szCs w:val="24"/>
          <w:lang w:eastAsia="en-US"/>
        </w:rPr>
      </w:pPr>
      <w:r>
        <w:rPr>
          <w:rFonts w:ascii="Calibri" w:hAnsi="Calibri" w:cs="David" w:hint="cs"/>
          <w:smallCaps/>
          <w:szCs w:val="24"/>
          <w:rtl/>
          <w:lang w:eastAsia="en-US"/>
        </w:rPr>
        <w:t>במהלך איסוף הנתונים על הצורך בכך שמחנכת לא מלמדת את כל המקצועות בכיתה וקיים צורך לאפשר לה גישה לכיתות של התלמידים שלה על מנת שתוכל לצפות בהן.</w:t>
      </w:r>
    </w:p>
    <w:p w14:paraId="2D9BBEA9" w14:textId="1661CA8D" w:rsidR="00BE0F17" w:rsidRDefault="00BE0F17" w:rsidP="00BE0F17">
      <w:pPr>
        <w:pStyle w:val="a1"/>
        <w:widowControl w:val="0"/>
        <w:autoSpaceDE w:val="0"/>
        <w:autoSpaceDN w:val="0"/>
        <w:spacing w:line="360" w:lineRule="auto"/>
        <w:ind w:left="1944"/>
        <w:jc w:val="both"/>
        <w:rPr>
          <w:rFonts w:ascii="Calibri" w:hAnsi="Calibri" w:cs="David"/>
          <w:smallCaps/>
          <w:szCs w:val="24"/>
          <w:rtl/>
          <w:lang w:eastAsia="en-US"/>
        </w:rPr>
      </w:pPr>
      <w:r>
        <w:rPr>
          <w:rFonts w:ascii="Calibri" w:hAnsi="Calibri" w:cs="David" w:hint="cs"/>
          <w:smallCaps/>
          <w:szCs w:val="24"/>
          <w:rtl/>
          <w:lang w:eastAsia="en-US"/>
        </w:rPr>
        <w:t>לכן הגדרנו כיתות במערכת שיש לכן מחנכת.</w:t>
      </w:r>
    </w:p>
    <w:p w14:paraId="4709DE5D" w14:textId="769125AC" w:rsidR="00CD263E" w:rsidRDefault="00CD263E" w:rsidP="00441D7B">
      <w:pPr>
        <w:pStyle w:val="a1"/>
        <w:widowControl w:val="0"/>
        <w:numPr>
          <w:ilvl w:val="0"/>
          <w:numId w:val="11"/>
        </w:numPr>
        <w:autoSpaceDE w:val="0"/>
        <w:autoSpaceDN w:val="0"/>
        <w:spacing w:line="360" w:lineRule="auto"/>
        <w:jc w:val="both"/>
        <w:rPr>
          <w:rFonts w:ascii="Calibri" w:hAnsi="Calibri" w:cs="David"/>
          <w:smallCaps/>
          <w:szCs w:val="24"/>
          <w:lang w:eastAsia="en-US"/>
        </w:rPr>
      </w:pPr>
      <w:r>
        <w:rPr>
          <w:rFonts w:ascii="Calibri" w:hAnsi="Calibri" w:cs="David" w:hint="cs"/>
          <w:smallCaps/>
          <w:szCs w:val="24"/>
          <w:rtl/>
          <w:lang w:eastAsia="en-US"/>
        </w:rPr>
        <w:lastRenderedPageBreak/>
        <w:t xml:space="preserve">המערכת שלנו תותאם ליזמים שלנו ולצרכים הלימודיים בכך שתהיה קלה לתחזוקה ככל הניתן בלי </w:t>
      </w:r>
      <w:r w:rsidR="00BE0F17">
        <w:rPr>
          <w:rFonts w:ascii="Calibri" w:hAnsi="Calibri" w:cs="David" w:hint="cs"/>
          <w:smallCaps/>
          <w:szCs w:val="24"/>
          <w:rtl/>
          <w:lang w:eastAsia="en-US"/>
        </w:rPr>
        <w:t>צ</w:t>
      </w:r>
      <w:r>
        <w:rPr>
          <w:rFonts w:ascii="Calibri" w:hAnsi="Calibri" w:cs="David" w:hint="cs"/>
          <w:smallCaps/>
          <w:szCs w:val="24"/>
          <w:rtl/>
          <w:lang w:eastAsia="en-US"/>
        </w:rPr>
        <w:t>ורך באיש תוכנה על מנת ליצור ולעדכן משימות.</w:t>
      </w:r>
    </w:p>
    <w:p w14:paraId="4A5A1B1B" w14:textId="77777777" w:rsidR="00B97664" w:rsidRDefault="00B97664" w:rsidP="00B97664">
      <w:pPr>
        <w:pStyle w:val="a1"/>
        <w:widowControl w:val="0"/>
        <w:autoSpaceDE w:val="0"/>
        <w:autoSpaceDN w:val="0"/>
        <w:spacing w:line="360" w:lineRule="auto"/>
        <w:ind w:left="1944"/>
        <w:jc w:val="both"/>
        <w:rPr>
          <w:rFonts w:ascii="Calibri" w:hAnsi="Calibri" w:cs="David"/>
          <w:smallCaps/>
          <w:szCs w:val="24"/>
          <w:rtl/>
          <w:lang w:eastAsia="en-US"/>
        </w:rPr>
      </w:pPr>
    </w:p>
    <w:p w14:paraId="07A2457C" w14:textId="77777777" w:rsidR="00B00A1A" w:rsidRPr="007852EA" w:rsidRDefault="00B00A1A" w:rsidP="00B00A1A">
      <w:pPr>
        <w:pStyle w:val="10"/>
        <w:rPr>
          <w:rtl/>
        </w:rPr>
      </w:pPr>
      <w:r w:rsidRPr="007852EA">
        <w:lastRenderedPageBreak/>
        <w:tab/>
      </w:r>
      <w:commentRangeStart w:id="25"/>
      <w:r w:rsidRPr="007852EA">
        <w:rPr>
          <w:rFonts w:hint="cs"/>
          <w:rtl/>
        </w:rPr>
        <w:t>דרישות המערכת העתידית</w:t>
      </w:r>
      <w:r w:rsidRPr="007852EA">
        <w:rPr>
          <w:rtl/>
        </w:rPr>
        <w:t xml:space="preserve"> </w:t>
      </w:r>
      <w:commentRangeEnd w:id="25"/>
      <w:r>
        <w:rPr>
          <w:rStyle w:val="af4"/>
          <w:rFonts w:ascii="Times New Roman" w:hAnsi="Times New Roman"/>
          <w:b w:val="0"/>
          <w:bCs w:val="0"/>
          <w:spacing w:val="0"/>
          <w:rtl/>
          <w:lang w:eastAsia="he-IL"/>
        </w:rPr>
        <w:commentReference w:id="25"/>
      </w:r>
    </w:p>
    <w:p w14:paraId="77506B81" w14:textId="77777777" w:rsidR="00B00A1A" w:rsidRPr="004970DF" w:rsidRDefault="00B00A1A" w:rsidP="00B00A1A">
      <w:pPr>
        <w:pStyle w:val="2"/>
      </w:pPr>
      <w:r w:rsidRPr="004970DF">
        <w:rPr>
          <w:rFonts w:hint="cs"/>
          <w:rtl/>
        </w:rPr>
        <w:t xml:space="preserve">ייצג דרישות </w:t>
      </w:r>
      <w:r w:rsidRPr="004970DF">
        <w:rPr>
          <w:rtl/>
        </w:rPr>
        <w:t xml:space="preserve">(פונקציונאליות ולא פונקציונאליות </w:t>
      </w:r>
      <w:r w:rsidRPr="004970DF">
        <w:rPr>
          <w:rFonts w:hint="cs"/>
          <w:rtl/>
        </w:rPr>
        <w:t xml:space="preserve">של </w:t>
      </w:r>
      <w:r w:rsidRPr="004970DF">
        <w:rPr>
          <w:rtl/>
        </w:rPr>
        <w:t>המערכת)</w:t>
      </w:r>
    </w:p>
    <w:p w14:paraId="63391C50" w14:textId="77777777" w:rsidR="00B00A1A" w:rsidRDefault="00B00A1A" w:rsidP="00B00A1A">
      <w:pPr>
        <w:spacing w:after="200"/>
        <w:ind w:left="845"/>
        <w:jc w:val="both"/>
        <w:rPr>
          <w:rFonts w:ascii="Arial" w:eastAsia="Calibri" w:hAnsi="Arial" w:cs="David"/>
          <w:szCs w:val="24"/>
          <w:rtl/>
          <w:lang w:eastAsia="en-US"/>
        </w:rPr>
      </w:pPr>
      <w:r w:rsidRPr="00C91A72">
        <w:rPr>
          <w:rFonts w:ascii="Arial" w:eastAsia="Calibri" w:hAnsi="Arial" w:cs="David" w:hint="cs"/>
          <w:b/>
          <w:bCs/>
          <w:szCs w:val="24"/>
          <w:rtl/>
          <w:lang w:eastAsia="en-US"/>
        </w:rPr>
        <w:t>דרישות פונקציונאליות</w:t>
      </w:r>
      <w:r w:rsidRPr="00C91A72">
        <w:rPr>
          <w:rFonts w:ascii="Arial" w:eastAsia="Calibri" w:hAnsi="Arial" w:cs="David" w:hint="cs"/>
          <w:szCs w:val="24"/>
          <w:rtl/>
          <w:lang w:eastAsia="en-US"/>
        </w:rPr>
        <w:t>:</w:t>
      </w:r>
      <w:r>
        <w:rPr>
          <w:rFonts w:ascii="Arial" w:eastAsia="Calibri" w:hAnsi="Arial" w:cs="David" w:hint="cs"/>
          <w:szCs w:val="24"/>
          <w:rtl/>
          <w:lang w:eastAsia="en-US"/>
        </w:rPr>
        <w:t xml:space="preserve"> ממשק: </w:t>
      </w:r>
      <w:r>
        <w:rPr>
          <w:rFonts w:ascii="Arial" w:eastAsia="Calibri" w:hAnsi="Arial" w:cs="David" w:hint="cs"/>
          <w:szCs w:val="24"/>
          <w:lang w:eastAsia="en-US"/>
        </w:rPr>
        <w:t>I</w:t>
      </w:r>
      <w:r>
        <w:rPr>
          <w:rFonts w:ascii="Arial" w:eastAsia="Calibri" w:hAnsi="Arial" w:cs="David" w:hint="cs"/>
          <w:szCs w:val="24"/>
          <w:rtl/>
          <w:lang w:eastAsia="en-US"/>
        </w:rPr>
        <w:t xml:space="preserve">, מידע: </w:t>
      </w:r>
      <w:r>
        <w:rPr>
          <w:rFonts w:ascii="Arial" w:eastAsia="Calibri" w:hAnsi="Arial" w:cs="David" w:hint="cs"/>
          <w:szCs w:val="24"/>
          <w:lang w:eastAsia="en-US"/>
        </w:rPr>
        <w:t>D</w:t>
      </w:r>
      <w:r>
        <w:rPr>
          <w:rFonts w:ascii="Arial" w:eastAsia="Calibri" w:hAnsi="Arial" w:cs="David" w:hint="cs"/>
          <w:szCs w:val="24"/>
          <w:rtl/>
          <w:lang w:eastAsia="en-US"/>
        </w:rPr>
        <w:t xml:space="preserve">, תפעולי: </w:t>
      </w:r>
      <w:r>
        <w:rPr>
          <w:rFonts w:ascii="Arial" w:eastAsia="Calibri" w:hAnsi="Arial" w:cs="David" w:hint="cs"/>
          <w:szCs w:val="24"/>
          <w:lang w:eastAsia="en-US"/>
        </w:rPr>
        <w:t>O</w:t>
      </w:r>
    </w:p>
    <w:p w14:paraId="35B0D7A6" w14:textId="77777777" w:rsidR="00B00A1A" w:rsidRDefault="00B00A1A" w:rsidP="00EA7C4E">
      <w:pPr>
        <w:spacing w:after="200"/>
        <w:jc w:val="both"/>
        <w:rPr>
          <w:rFonts w:ascii="Arial" w:eastAsia="Calibri" w:hAnsi="Arial" w:cs="David"/>
          <w:szCs w:val="24"/>
          <w:rtl/>
          <w:lang w:eastAsia="en-US"/>
        </w:rPr>
      </w:pPr>
    </w:p>
    <w:tbl>
      <w:tblPr>
        <w:tblStyle w:val="af8"/>
        <w:tblpPr w:leftFromText="180" w:rightFromText="180" w:vertAnchor="text" w:horzAnchor="margin" w:tblpXSpec="center" w:tblpY="-5"/>
        <w:bidiVisual/>
        <w:tblW w:w="10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4176"/>
        <w:gridCol w:w="1426"/>
        <w:gridCol w:w="1418"/>
        <w:gridCol w:w="1976"/>
        <w:gridCol w:w="851"/>
      </w:tblGrid>
      <w:tr w:rsidR="00B97664" w:rsidRPr="00AD6A9E" w14:paraId="3373563C" w14:textId="77777777" w:rsidTr="008F3AA5">
        <w:trPr>
          <w:trHeight w:val="416"/>
        </w:trPr>
        <w:tc>
          <w:tcPr>
            <w:tcW w:w="833" w:type="dxa"/>
          </w:tcPr>
          <w:p w14:paraId="01E9AB9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lastRenderedPageBreak/>
              <w:t>מס' דרישה</w:t>
            </w:r>
          </w:p>
        </w:tc>
        <w:tc>
          <w:tcPr>
            <w:tcW w:w="4176" w:type="dxa"/>
          </w:tcPr>
          <w:p w14:paraId="7C67870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נוסח הדרישה</w:t>
            </w:r>
          </w:p>
        </w:tc>
        <w:tc>
          <w:tcPr>
            <w:tcW w:w="1426" w:type="dxa"/>
          </w:tcPr>
          <w:p w14:paraId="2AB32D7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פונקציונאלית</w:t>
            </w:r>
          </w:p>
        </w:tc>
        <w:tc>
          <w:tcPr>
            <w:tcW w:w="1418" w:type="dxa"/>
          </w:tcPr>
          <w:p w14:paraId="36E3578A"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לא פונקציונאליות</w:t>
            </w:r>
          </w:p>
        </w:tc>
        <w:tc>
          <w:tcPr>
            <w:tcW w:w="1976" w:type="dxa"/>
          </w:tcPr>
          <w:p w14:paraId="4AA21CE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שם ה </w:t>
            </w:r>
            <w:r>
              <w:rPr>
                <w:rFonts w:ascii="Arial" w:eastAsia="Calibri" w:hAnsi="Arial" w:cs="David" w:hint="cs"/>
                <w:b/>
                <w:bCs/>
                <w:sz w:val="22"/>
                <w:szCs w:val="22"/>
                <w:lang w:eastAsia="en-US"/>
              </w:rPr>
              <w:t>UC</w:t>
            </w:r>
            <w:r>
              <w:rPr>
                <w:rFonts w:ascii="Arial" w:eastAsia="Calibri" w:hAnsi="Arial" w:cs="David" w:hint="cs"/>
                <w:b/>
                <w:bCs/>
                <w:sz w:val="22"/>
                <w:szCs w:val="22"/>
                <w:rtl/>
                <w:lang w:eastAsia="en-US"/>
              </w:rPr>
              <w:t xml:space="preserve"> </w:t>
            </w:r>
            <w:r>
              <w:rPr>
                <w:rStyle w:val="a9"/>
                <w:rFonts w:ascii="Arial" w:eastAsia="Calibri" w:hAnsi="Arial" w:cs="David"/>
                <w:b/>
                <w:bCs/>
                <w:sz w:val="22"/>
                <w:szCs w:val="22"/>
                <w:rtl/>
                <w:lang w:eastAsia="en-US"/>
              </w:rPr>
              <w:footnoteReference w:id="3"/>
            </w:r>
          </w:p>
        </w:tc>
        <w:tc>
          <w:tcPr>
            <w:tcW w:w="851" w:type="dxa"/>
          </w:tcPr>
          <w:p w14:paraId="483BA69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הערות</w:t>
            </w:r>
          </w:p>
        </w:tc>
      </w:tr>
      <w:tr w:rsidR="00B97664" w:rsidRPr="00AD6A9E" w14:paraId="37F48DC0" w14:textId="77777777" w:rsidTr="008F3AA5">
        <w:trPr>
          <w:trHeight w:val="411"/>
        </w:trPr>
        <w:tc>
          <w:tcPr>
            <w:tcW w:w="833" w:type="dxa"/>
          </w:tcPr>
          <w:p w14:paraId="6AC01209"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p>
        </w:tc>
        <w:tc>
          <w:tcPr>
            <w:tcW w:w="4176" w:type="dxa"/>
          </w:tcPr>
          <w:p w14:paraId="6580E618" w14:textId="65CF6832" w:rsidR="00B97664" w:rsidRPr="00B97664" w:rsidRDefault="00B97664" w:rsidP="007C7A59">
            <w:pPr>
              <w:spacing w:after="160" w:line="259" w:lineRule="auto"/>
              <w:rPr>
                <w:b/>
                <w:bCs/>
                <w:sz w:val="22"/>
                <w:szCs w:val="22"/>
                <w:rtl/>
              </w:rPr>
            </w:pPr>
            <w:r w:rsidRPr="00B97664">
              <w:rPr>
                <w:rFonts w:hint="cs"/>
                <w:b/>
                <w:bCs/>
                <w:sz w:val="22"/>
                <w:szCs w:val="22"/>
                <w:rtl/>
              </w:rPr>
              <w:t>המערכת תאפשר התחברות למערכת לפי משתמש (תלמיד או מורה)</w:t>
            </w:r>
          </w:p>
        </w:tc>
        <w:tc>
          <w:tcPr>
            <w:tcW w:w="1426" w:type="dxa"/>
          </w:tcPr>
          <w:p w14:paraId="1D08061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418" w:type="dxa"/>
          </w:tcPr>
          <w:p w14:paraId="57DEF60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976" w:type="dxa"/>
          </w:tcPr>
          <w:p w14:paraId="1F922C10" w14:textId="2B71479B"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ראה הערה בתחתית התרשים</w:t>
            </w:r>
          </w:p>
        </w:tc>
        <w:tc>
          <w:tcPr>
            <w:tcW w:w="851" w:type="dxa"/>
          </w:tcPr>
          <w:p w14:paraId="45B1256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F1E967E" w14:textId="77777777" w:rsidTr="008F3AA5">
        <w:trPr>
          <w:trHeight w:val="747"/>
        </w:trPr>
        <w:tc>
          <w:tcPr>
            <w:tcW w:w="833" w:type="dxa"/>
          </w:tcPr>
          <w:p w14:paraId="3BEED47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p>
        </w:tc>
        <w:tc>
          <w:tcPr>
            <w:tcW w:w="4176" w:type="dxa"/>
          </w:tcPr>
          <w:p w14:paraId="5459D1A4" w14:textId="67E30918"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ים מסוימים לבנות</w:t>
            </w:r>
            <w:r w:rsidR="00E03960">
              <w:rPr>
                <w:rFonts w:hint="cs"/>
                <w:b/>
                <w:bCs/>
                <w:sz w:val="22"/>
                <w:szCs w:val="22"/>
                <w:rtl/>
              </w:rPr>
              <w:t xml:space="preserve"> לערוך ולמחוק</w:t>
            </w:r>
            <w:r w:rsidRPr="00B97664">
              <w:rPr>
                <w:rFonts w:hint="cs"/>
                <w:b/>
                <w:bCs/>
                <w:sz w:val="22"/>
                <w:szCs w:val="22"/>
                <w:rtl/>
              </w:rPr>
              <w:t xml:space="preserve"> משימה חדשה(אינטליגנציה) למקצוע קיים מתוך נושא קיים או חדש</w:t>
            </w:r>
          </w:p>
        </w:tc>
        <w:tc>
          <w:tcPr>
            <w:tcW w:w="1426" w:type="dxa"/>
          </w:tcPr>
          <w:p w14:paraId="14CC567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418" w:type="dxa"/>
          </w:tcPr>
          <w:p w14:paraId="7E1D336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41499DAE" w14:textId="2585D885"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Arial" w:eastAsia="Calibri" w:hAnsi="Arial" w:cs="David"/>
                <w:b/>
                <w:bCs/>
                <w:sz w:val="22"/>
                <w:szCs w:val="22"/>
                <w:rtl/>
                <w:lang w:eastAsia="en-US"/>
              </w:rPr>
              <w:t>בנייה/עריכה/מחיקה</w:t>
            </w:r>
            <w:r w:rsidRPr="00E03960">
              <w:rPr>
                <w:rFonts w:ascii="Arial" w:eastAsia="Calibri" w:hAnsi="Arial" w:cs="David"/>
                <w:b/>
                <w:bCs/>
                <w:sz w:val="22"/>
                <w:szCs w:val="22"/>
                <w:lang w:eastAsia="en-US"/>
              </w:rPr>
              <w:br/>
            </w:r>
            <w:r w:rsidRPr="00E03960">
              <w:rPr>
                <w:rFonts w:ascii="Arial" w:eastAsia="Calibri" w:hAnsi="Arial" w:cs="David"/>
                <w:b/>
                <w:bCs/>
                <w:sz w:val="22"/>
                <w:szCs w:val="22"/>
                <w:rtl/>
                <w:lang w:eastAsia="en-US"/>
              </w:rPr>
              <w:t>של שאלונים</w:t>
            </w:r>
          </w:p>
        </w:tc>
        <w:tc>
          <w:tcPr>
            <w:tcW w:w="851" w:type="dxa"/>
          </w:tcPr>
          <w:p w14:paraId="4032FCF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6346BCCC" w14:textId="77777777" w:rsidTr="008F3AA5">
        <w:tc>
          <w:tcPr>
            <w:tcW w:w="833" w:type="dxa"/>
          </w:tcPr>
          <w:p w14:paraId="53806405"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p>
        </w:tc>
        <w:tc>
          <w:tcPr>
            <w:tcW w:w="4176" w:type="dxa"/>
          </w:tcPr>
          <w:p w14:paraId="7F8A0494"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ולבדוק את העבודות של התלמידים למשב ולתת ציון לעבודות אותם העלו</w:t>
            </w:r>
          </w:p>
        </w:tc>
        <w:tc>
          <w:tcPr>
            <w:tcW w:w="1426" w:type="dxa"/>
          </w:tcPr>
          <w:p w14:paraId="6CDEB02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3617C05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4839FE01" w14:textId="77691A4B"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לות</w:t>
            </w:r>
          </w:p>
        </w:tc>
        <w:tc>
          <w:tcPr>
            <w:tcW w:w="851" w:type="dxa"/>
          </w:tcPr>
          <w:p w14:paraId="73D23BA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482F9C9" w14:textId="77777777" w:rsidTr="008F3AA5">
        <w:tc>
          <w:tcPr>
            <w:tcW w:w="833" w:type="dxa"/>
          </w:tcPr>
          <w:p w14:paraId="2BC5BD3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p>
        </w:tc>
        <w:tc>
          <w:tcPr>
            <w:tcW w:w="4176" w:type="dxa"/>
          </w:tcPr>
          <w:p w14:paraId="5BF7EDE5"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שייך לתלמידים בכיתה שלו עבודות חדשות.</w:t>
            </w:r>
          </w:p>
        </w:tc>
        <w:tc>
          <w:tcPr>
            <w:tcW w:w="1426" w:type="dxa"/>
          </w:tcPr>
          <w:p w14:paraId="516E560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10E6998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799D24E9" w14:textId="68627E7C"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יוך משימה</w:t>
            </w:r>
          </w:p>
        </w:tc>
        <w:tc>
          <w:tcPr>
            <w:tcW w:w="851" w:type="dxa"/>
          </w:tcPr>
          <w:p w14:paraId="1C9E006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D4B90DA" w14:textId="77777777" w:rsidTr="008F3AA5">
        <w:tc>
          <w:tcPr>
            <w:tcW w:w="833" w:type="dxa"/>
          </w:tcPr>
          <w:p w14:paraId="5FB589F4"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5</w:t>
            </w:r>
          </w:p>
        </w:tc>
        <w:tc>
          <w:tcPr>
            <w:tcW w:w="4176" w:type="dxa"/>
          </w:tcPr>
          <w:p w14:paraId="527A523F" w14:textId="77777777" w:rsidR="00B97664" w:rsidRPr="00B97664" w:rsidRDefault="00B97664" w:rsidP="007C7A59">
            <w:pPr>
              <w:pStyle w:val="a"/>
              <w:numPr>
                <w:ilvl w:val="0"/>
                <w:numId w:val="0"/>
              </w:numPr>
              <w:spacing w:line="360" w:lineRule="auto"/>
              <w:rPr>
                <w:rFonts w:ascii="Arial" w:eastAsia="Calibri" w:hAnsi="Arial" w:cs="David"/>
                <w:b/>
                <w:bCs/>
                <w:sz w:val="22"/>
                <w:szCs w:val="22"/>
                <w:rtl/>
                <w:lang w:eastAsia="en-US"/>
              </w:rPr>
            </w:pPr>
            <w:r w:rsidRPr="00B97664">
              <w:rPr>
                <w:rFonts w:hint="cs"/>
                <w:b/>
                <w:bCs/>
                <w:sz w:val="22"/>
                <w:szCs w:val="22"/>
                <w:rtl/>
              </w:rPr>
              <w:t>המערכת תציג למורה את המטלות הקשורות למקצוע הנלמד.</w:t>
            </w:r>
          </w:p>
        </w:tc>
        <w:tc>
          <w:tcPr>
            <w:tcW w:w="1426" w:type="dxa"/>
          </w:tcPr>
          <w:p w14:paraId="39B2175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003690B8"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485A9F16" w14:textId="5CFCDC6D"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851" w:type="dxa"/>
          </w:tcPr>
          <w:p w14:paraId="5795EA5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4C636EDB" w14:textId="77777777" w:rsidTr="008F3AA5">
        <w:tc>
          <w:tcPr>
            <w:tcW w:w="833" w:type="dxa"/>
          </w:tcPr>
          <w:p w14:paraId="4700CA1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6</w:t>
            </w:r>
          </w:p>
        </w:tc>
        <w:tc>
          <w:tcPr>
            <w:tcW w:w="4176" w:type="dxa"/>
          </w:tcPr>
          <w:p w14:paraId="0455DED4"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ר למורה לסנן משימות לפי כיתות.</w:t>
            </w:r>
          </w:p>
        </w:tc>
        <w:tc>
          <w:tcPr>
            <w:tcW w:w="1426" w:type="dxa"/>
          </w:tcPr>
          <w:p w14:paraId="6D5211E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0085AF2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976" w:type="dxa"/>
          </w:tcPr>
          <w:p w14:paraId="239E0653" w14:textId="3D81923A"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851" w:type="dxa"/>
          </w:tcPr>
          <w:p w14:paraId="006561B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6B062D7D" w14:textId="77777777" w:rsidTr="008F3AA5">
        <w:tc>
          <w:tcPr>
            <w:tcW w:w="833" w:type="dxa"/>
          </w:tcPr>
          <w:p w14:paraId="1DA0ABE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7</w:t>
            </w:r>
          </w:p>
        </w:tc>
        <w:tc>
          <w:tcPr>
            <w:tcW w:w="4176" w:type="dxa"/>
          </w:tcPr>
          <w:p w14:paraId="37F083E8" w14:textId="77777777" w:rsidR="00B97664" w:rsidRPr="00B97664" w:rsidRDefault="00B97664" w:rsidP="007C7A59">
            <w:pPr>
              <w:spacing w:after="160" w:line="259" w:lineRule="auto"/>
              <w:jc w:val="both"/>
              <w:rPr>
                <w:b/>
                <w:bCs/>
                <w:color w:val="000000" w:themeColor="text1"/>
                <w:sz w:val="22"/>
                <w:szCs w:val="22"/>
                <w:rtl/>
              </w:rPr>
            </w:pPr>
            <w:r w:rsidRPr="00B97664">
              <w:rPr>
                <w:rFonts w:hint="cs"/>
                <w:b/>
                <w:bCs/>
                <w:color w:val="000000" w:themeColor="text1"/>
                <w:sz w:val="22"/>
                <w:szCs w:val="22"/>
                <w:rtl/>
              </w:rPr>
              <w:t>כאשר המורה נכנס לבדוק מטלה התלמיד לא יוכל לענות על המטלה ואם הוא מחובר המערכת תשמור את מצב המטלה ותחסום את התלמיד.</w:t>
            </w:r>
          </w:p>
        </w:tc>
        <w:tc>
          <w:tcPr>
            <w:tcW w:w="1426" w:type="dxa"/>
          </w:tcPr>
          <w:p w14:paraId="210128D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4884D2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976" w:type="dxa"/>
          </w:tcPr>
          <w:p w14:paraId="3C044F25" w14:textId="46958489"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זמינות משימה ע"י המערכת</w:t>
            </w:r>
          </w:p>
        </w:tc>
        <w:tc>
          <w:tcPr>
            <w:tcW w:w="851" w:type="dxa"/>
          </w:tcPr>
          <w:p w14:paraId="0C5D1BF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4B04B9D" w14:textId="77777777" w:rsidTr="008F3AA5">
        <w:tc>
          <w:tcPr>
            <w:tcW w:w="833" w:type="dxa"/>
          </w:tcPr>
          <w:p w14:paraId="670C0A0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8</w:t>
            </w:r>
          </w:p>
        </w:tc>
        <w:tc>
          <w:tcPr>
            <w:tcW w:w="4176" w:type="dxa"/>
          </w:tcPr>
          <w:p w14:paraId="53EA4F17" w14:textId="77777777" w:rsidR="00B97664" w:rsidRPr="00B97664" w:rsidRDefault="00B97664" w:rsidP="007C7A59">
            <w:pPr>
              <w:spacing w:after="160" w:line="259" w:lineRule="auto"/>
              <w:rPr>
                <w:b/>
                <w:bCs/>
                <w:color w:val="000000" w:themeColor="text1"/>
                <w:sz w:val="22"/>
                <w:szCs w:val="22"/>
                <w:rtl/>
              </w:rPr>
            </w:pPr>
            <w:r w:rsidRPr="00B97664">
              <w:rPr>
                <w:rFonts w:hint="cs"/>
                <w:b/>
                <w:bCs/>
                <w:color w:val="000000" w:themeColor="text1"/>
                <w:sz w:val="22"/>
                <w:szCs w:val="22"/>
                <w:rtl/>
              </w:rPr>
              <w:t>המערכת תסווג את המטלות ששויכו למשימות בפועל משימות שנבדקו במסך ה</w:t>
            </w:r>
            <w:r w:rsidRPr="00B97664">
              <w:rPr>
                <w:b/>
                <w:bCs/>
                <w:color w:val="000000" w:themeColor="text1"/>
                <w:sz w:val="22"/>
                <w:szCs w:val="22"/>
              </w:rPr>
              <w:t>dashboard</w:t>
            </w:r>
            <w:r w:rsidRPr="00B97664">
              <w:rPr>
                <w:rFonts w:hint="cs"/>
                <w:b/>
                <w:bCs/>
                <w:color w:val="000000" w:themeColor="text1"/>
                <w:sz w:val="22"/>
                <w:szCs w:val="22"/>
              </w:rPr>
              <w:t xml:space="preserve"> </w:t>
            </w:r>
            <w:r w:rsidRPr="00B97664">
              <w:rPr>
                <w:rFonts w:hint="cs"/>
                <w:b/>
                <w:bCs/>
                <w:color w:val="000000" w:themeColor="text1"/>
                <w:sz w:val="22"/>
                <w:szCs w:val="22"/>
                <w:rtl/>
              </w:rPr>
              <w:t>של המורה ובמסך המעקב אחר התלמיד.</w:t>
            </w:r>
          </w:p>
        </w:tc>
        <w:tc>
          <w:tcPr>
            <w:tcW w:w="1426" w:type="dxa"/>
          </w:tcPr>
          <w:p w14:paraId="5EE9124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E6FF1D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976" w:type="dxa"/>
          </w:tcPr>
          <w:p w14:paraId="179E4F41" w14:textId="02A5828E" w:rsidR="00B97664"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נתוני קבוצה+תלמיד</w:t>
            </w:r>
          </w:p>
        </w:tc>
        <w:tc>
          <w:tcPr>
            <w:tcW w:w="851" w:type="dxa"/>
          </w:tcPr>
          <w:p w14:paraId="2F532B4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8801FD" w:rsidRPr="00AD6A9E" w14:paraId="3E742E12" w14:textId="77777777" w:rsidTr="008F3AA5">
        <w:tc>
          <w:tcPr>
            <w:tcW w:w="833" w:type="dxa"/>
          </w:tcPr>
          <w:p w14:paraId="52F8B0AC" w14:textId="47E1AA48" w:rsidR="008801FD"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9</w:t>
            </w:r>
          </w:p>
        </w:tc>
        <w:tc>
          <w:tcPr>
            <w:tcW w:w="4176" w:type="dxa"/>
          </w:tcPr>
          <w:p w14:paraId="299E9E90" w14:textId="73024B40" w:rsidR="008801FD" w:rsidRPr="00B97664" w:rsidRDefault="008801FD" w:rsidP="007C7A59">
            <w:pPr>
              <w:spacing w:after="160" w:line="259" w:lineRule="auto"/>
              <w:rPr>
                <w:b/>
                <w:bCs/>
                <w:color w:val="000000" w:themeColor="text1"/>
                <w:sz w:val="22"/>
                <w:szCs w:val="22"/>
                <w:rtl/>
              </w:rPr>
            </w:pPr>
            <w:r>
              <w:rPr>
                <w:rFonts w:hint="cs"/>
                <w:b/>
                <w:bCs/>
                <w:color w:val="000000" w:themeColor="text1"/>
                <w:sz w:val="22"/>
                <w:szCs w:val="22"/>
                <w:rtl/>
              </w:rPr>
              <w:t>המערכת תפריד בין משימות שנבחרה אליהן אינטליגנציה לעבודה לשאר המשימות.</w:t>
            </w:r>
            <w:r w:rsidR="00E03960">
              <w:rPr>
                <w:rFonts w:hint="cs"/>
                <w:b/>
                <w:bCs/>
                <w:color w:val="000000" w:themeColor="text1"/>
                <w:sz w:val="22"/>
                <w:szCs w:val="22"/>
                <w:rtl/>
              </w:rPr>
              <w:t xml:space="preserve"> אצל התלמיד</w:t>
            </w:r>
          </w:p>
        </w:tc>
        <w:tc>
          <w:tcPr>
            <w:tcW w:w="1426" w:type="dxa"/>
          </w:tcPr>
          <w:p w14:paraId="4535B941" w14:textId="727A0B70" w:rsidR="008801FD" w:rsidRDefault="008801FD" w:rsidP="007C7A59">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418" w:type="dxa"/>
          </w:tcPr>
          <w:p w14:paraId="3910BC45" w14:textId="77777777" w:rsidR="008801FD" w:rsidRDefault="008801FD" w:rsidP="007C7A59">
            <w:pPr>
              <w:pStyle w:val="a"/>
              <w:numPr>
                <w:ilvl w:val="0"/>
                <w:numId w:val="0"/>
              </w:numPr>
              <w:spacing w:line="360" w:lineRule="auto"/>
              <w:jc w:val="center"/>
              <w:rPr>
                <w:rFonts w:ascii="Arial" w:eastAsia="Calibri" w:hAnsi="Arial" w:cs="David"/>
                <w:b/>
                <w:bCs/>
                <w:sz w:val="22"/>
                <w:szCs w:val="22"/>
                <w:lang w:eastAsia="en-US"/>
              </w:rPr>
            </w:pPr>
          </w:p>
        </w:tc>
        <w:tc>
          <w:tcPr>
            <w:tcW w:w="1976" w:type="dxa"/>
          </w:tcPr>
          <w:p w14:paraId="52136BBF" w14:textId="0E5FA2D7" w:rsidR="008801FD" w:rsidRDefault="00E03960"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851" w:type="dxa"/>
          </w:tcPr>
          <w:p w14:paraId="4E195F91" w14:textId="77777777" w:rsidR="008801FD" w:rsidRPr="00456E9F" w:rsidRDefault="008801FD"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4F9D0B7B" w14:textId="77777777" w:rsidTr="008F3AA5">
        <w:tc>
          <w:tcPr>
            <w:tcW w:w="833" w:type="dxa"/>
          </w:tcPr>
          <w:p w14:paraId="1A519370" w14:textId="013A9606" w:rsidR="00B97664"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10</w:t>
            </w:r>
          </w:p>
        </w:tc>
        <w:tc>
          <w:tcPr>
            <w:tcW w:w="4176" w:type="dxa"/>
          </w:tcPr>
          <w:p w14:paraId="4691FB84" w14:textId="0C10DC9E"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ים לפתוח </w:t>
            </w:r>
            <w:r w:rsidR="00E03960">
              <w:rPr>
                <w:rFonts w:hint="cs"/>
                <w:b/>
                <w:bCs/>
                <w:sz w:val="22"/>
                <w:szCs w:val="22"/>
                <w:rtl/>
              </w:rPr>
              <w:t xml:space="preserve">קבוצה </w:t>
            </w:r>
            <w:r w:rsidRPr="00B97664">
              <w:rPr>
                <w:rFonts w:hint="cs"/>
                <w:b/>
                <w:bCs/>
                <w:sz w:val="22"/>
                <w:szCs w:val="22"/>
                <w:rtl/>
              </w:rPr>
              <w:t>חדשה במערכת ולצרף אליה תלמידים</w:t>
            </w:r>
          </w:p>
        </w:tc>
        <w:tc>
          <w:tcPr>
            <w:tcW w:w="1426" w:type="dxa"/>
          </w:tcPr>
          <w:p w14:paraId="696AC9E6"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0D0595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13FF4D53" w14:textId="59249A9F" w:rsidR="00B97664" w:rsidRPr="00E03960" w:rsidRDefault="00E03960" w:rsidP="007C7A59">
            <w:pPr>
              <w:pStyle w:val="a"/>
              <w:numPr>
                <w:ilvl w:val="0"/>
                <w:numId w:val="0"/>
              </w:numPr>
              <w:spacing w:line="360" w:lineRule="auto"/>
              <w:jc w:val="center"/>
              <w:rPr>
                <w:rFonts w:ascii="Arial" w:eastAsia="Calibri" w:hAnsi="Arial" w:cs="David"/>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444614E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BE32894" w14:textId="77777777" w:rsidTr="008F3AA5">
        <w:tc>
          <w:tcPr>
            <w:tcW w:w="833" w:type="dxa"/>
          </w:tcPr>
          <w:p w14:paraId="56CE498B" w14:textId="127F5CC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1</w:t>
            </w:r>
          </w:p>
        </w:tc>
        <w:tc>
          <w:tcPr>
            <w:tcW w:w="4176" w:type="dxa"/>
          </w:tcPr>
          <w:p w14:paraId="42E84DDC" w14:textId="001B2AD8"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ה לבצע חיפוש על פי ת.ז </w:t>
            </w:r>
            <w:r w:rsidR="0043772C">
              <w:rPr>
                <w:rFonts w:hint="cs"/>
                <w:b/>
                <w:bCs/>
                <w:sz w:val="22"/>
                <w:szCs w:val="22"/>
                <w:rtl/>
              </w:rPr>
              <w:t>בפתיחת כיתה</w:t>
            </w:r>
          </w:p>
        </w:tc>
        <w:tc>
          <w:tcPr>
            <w:tcW w:w="1426" w:type="dxa"/>
          </w:tcPr>
          <w:p w14:paraId="64FFCE2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4493C6B1"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743A540E" w14:textId="5C6BBC2D"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7CB7A288"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7E5E8DCE" w14:textId="77777777" w:rsidTr="008F3AA5">
        <w:tc>
          <w:tcPr>
            <w:tcW w:w="833" w:type="dxa"/>
          </w:tcPr>
          <w:p w14:paraId="44988244"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p w14:paraId="29CA5601" w14:textId="5A11D725" w:rsidR="00B97664" w:rsidRPr="00B97664" w:rsidRDefault="00B97664" w:rsidP="007C7A59">
            <w:pPr>
              <w:jc w:val="center"/>
              <w:rPr>
                <w:rFonts w:eastAsia="Calibri"/>
                <w:b/>
                <w:bCs/>
                <w:rtl/>
                <w:lang w:eastAsia="en-US"/>
              </w:rPr>
            </w:pPr>
            <w:r w:rsidRPr="00B97664">
              <w:rPr>
                <w:rFonts w:eastAsia="Calibri" w:hint="cs"/>
                <w:b/>
                <w:bCs/>
                <w:rtl/>
                <w:lang w:eastAsia="en-US"/>
              </w:rPr>
              <w:t>1</w:t>
            </w:r>
            <w:r w:rsidR="00386B52">
              <w:rPr>
                <w:rFonts w:eastAsia="Calibri" w:hint="cs"/>
                <w:b/>
                <w:bCs/>
                <w:rtl/>
                <w:lang w:eastAsia="en-US"/>
              </w:rPr>
              <w:t>2</w:t>
            </w:r>
          </w:p>
        </w:tc>
        <w:tc>
          <w:tcPr>
            <w:tcW w:w="4176" w:type="dxa"/>
          </w:tcPr>
          <w:p w14:paraId="52521C09" w14:textId="368D97FB" w:rsidR="00B97664" w:rsidRPr="00B97664" w:rsidRDefault="008965DB" w:rsidP="00B97664">
            <w:pPr>
              <w:spacing w:after="160" w:line="259" w:lineRule="auto"/>
              <w:rPr>
                <w:b/>
                <w:bCs/>
                <w:sz w:val="22"/>
                <w:szCs w:val="22"/>
                <w:rtl/>
              </w:rPr>
            </w:pPr>
            <w:r w:rsidRPr="00B97664">
              <w:rPr>
                <w:rFonts w:hint="cs"/>
                <w:b/>
                <w:bCs/>
                <w:sz w:val="22"/>
                <w:szCs w:val="22"/>
                <w:rtl/>
              </w:rPr>
              <w:t>המערכת תאפשר למורה להסיר תלמידים מהכיתה.</w:t>
            </w:r>
          </w:p>
        </w:tc>
        <w:tc>
          <w:tcPr>
            <w:tcW w:w="1426" w:type="dxa"/>
          </w:tcPr>
          <w:p w14:paraId="330A5D89"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FB32990"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74E3628" w14:textId="2C1EF845"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5E8062E3"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D517D8F" w14:textId="77777777" w:rsidTr="008F3AA5">
        <w:tc>
          <w:tcPr>
            <w:tcW w:w="833" w:type="dxa"/>
          </w:tcPr>
          <w:p w14:paraId="0C7314E5" w14:textId="78EE56E9"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3</w:t>
            </w:r>
          </w:p>
        </w:tc>
        <w:tc>
          <w:tcPr>
            <w:tcW w:w="4176" w:type="dxa"/>
          </w:tcPr>
          <w:p w14:paraId="1EDD4F31" w14:textId="1950BCAF" w:rsidR="00B97664" w:rsidRPr="00B97664" w:rsidRDefault="00B97664" w:rsidP="00B97664">
            <w:pPr>
              <w:spacing w:after="160" w:line="259" w:lineRule="auto"/>
              <w:rPr>
                <w:b/>
                <w:bCs/>
                <w:sz w:val="22"/>
                <w:szCs w:val="22"/>
                <w:rtl/>
              </w:rPr>
            </w:pPr>
            <w:r w:rsidRPr="00B97664">
              <w:rPr>
                <w:rFonts w:hint="cs"/>
                <w:b/>
                <w:bCs/>
                <w:sz w:val="22"/>
                <w:szCs w:val="22"/>
                <w:rtl/>
              </w:rPr>
              <w:t>המערכת  תשמר את ההיסטוריה מאחורי הקלעים של תלמיד שנמחק.</w:t>
            </w:r>
          </w:p>
        </w:tc>
        <w:tc>
          <w:tcPr>
            <w:tcW w:w="1426" w:type="dxa"/>
          </w:tcPr>
          <w:p w14:paraId="2B33C52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7C1FEF90"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70366B8F" w14:textId="2E93779D" w:rsidR="00B97664" w:rsidRDefault="004901C1"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מעבר שנה</w:t>
            </w:r>
          </w:p>
        </w:tc>
        <w:tc>
          <w:tcPr>
            <w:tcW w:w="851" w:type="dxa"/>
          </w:tcPr>
          <w:p w14:paraId="72C93DB7"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2EAFB4AE" w14:textId="77777777" w:rsidTr="008F3AA5">
        <w:tc>
          <w:tcPr>
            <w:tcW w:w="833" w:type="dxa"/>
          </w:tcPr>
          <w:p w14:paraId="2A4A95F7" w14:textId="2A66E4CA"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4</w:t>
            </w:r>
          </w:p>
        </w:tc>
        <w:tc>
          <w:tcPr>
            <w:tcW w:w="4176" w:type="dxa"/>
          </w:tcPr>
          <w:p w14:paraId="0A67F55B" w14:textId="5D4CBCCF" w:rsidR="00B97664" w:rsidRPr="00B97664" w:rsidRDefault="00B97664" w:rsidP="007C7A59">
            <w:pPr>
              <w:spacing w:after="160" w:line="259" w:lineRule="auto"/>
              <w:rPr>
                <w:b/>
                <w:bCs/>
                <w:sz w:val="22"/>
                <w:szCs w:val="22"/>
                <w:rtl/>
              </w:rPr>
            </w:pPr>
            <w:r w:rsidRPr="00B97664">
              <w:rPr>
                <w:rFonts w:hint="cs"/>
                <w:b/>
                <w:bCs/>
                <w:sz w:val="22"/>
                <w:szCs w:val="22"/>
                <w:rtl/>
              </w:rPr>
              <w:t xml:space="preserve">המערכת תאפשר למורה לסגור </w:t>
            </w:r>
            <w:r w:rsidR="0071260C">
              <w:rPr>
                <w:rFonts w:hint="cs"/>
                <w:b/>
                <w:bCs/>
                <w:sz w:val="22"/>
                <w:szCs w:val="22"/>
                <w:rtl/>
              </w:rPr>
              <w:t xml:space="preserve">קבוצה </w:t>
            </w:r>
            <w:r w:rsidRPr="00B97664">
              <w:rPr>
                <w:rFonts w:hint="cs"/>
                <w:b/>
                <w:bCs/>
                <w:sz w:val="22"/>
                <w:szCs w:val="22"/>
                <w:rtl/>
              </w:rPr>
              <w:t>שפתח</w:t>
            </w:r>
          </w:p>
        </w:tc>
        <w:tc>
          <w:tcPr>
            <w:tcW w:w="1426" w:type="dxa"/>
          </w:tcPr>
          <w:p w14:paraId="513C689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158656F5"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5DC2BB83" w14:textId="63F4384C"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12A06782"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1AD1817E" w14:textId="77777777" w:rsidTr="008F3AA5">
        <w:trPr>
          <w:trHeight w:val="70"/>
        </w:trPr>
        <w:tc>
          <w:tcPr>
            <w:tcW w:w="833" w:type="dxa"/>
          </w:tcPr>
          <w:p w14:paraId="25B33182" w14:textId="3996EFFF"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5</w:t>
            </w:r>
          </w:p>
        </w:tc>
        <w:tc>
          <w:tcPr>
            <w:tcW w:w="4176" w:type="dxa"/>
          </w:tcPr>
          <w:p w14:paraId="667F07D7" w14:textId="19EE684C" w:rsidR="00B97664" w:rsidRPr="00B97664" w:rsidRDefault="0071260C" w:rsidP="007C7A59">
            <w:pPr>
              <w:spacing w:after="160" w:line="259" w:lineRule="auto"/>
              <w:rPr>
                <w:b/>
                <w:bCs/>
                <w:sz w:val="22"/>
                <w:szCs w:val="22"/>
                <w:rtl/>
              </w:rPr>
            </w:pPr>
            <w:r w:rsidRPr="00B97664">
              <w:rPr>
                <w:rFonts w:hint="cs"/>
                <w:b/>
                <w:bCs/>
                <w:sz w:val="22"/>
                <w:szCs w:val="22"/>
                <w:rtl/>
              </w:rPr>
              <w:t>כאשר כיתה מסיימת להיות פעילה המורה יכולה להעביר אותה לכיתה לא פעילה  והיא לא תוצג לה בכיתות פעילות.</w:t>
            </w:r>
          </w:p>
        </w:tc>
        <w:tc>
          <w:tcPr>
            <w:tcW w:w="1426" w:type="dxa"/>
          </w:tcPr>
          <w:p w14:paraId="325CA51D"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2737137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6F386F8" w14:textId="3F2E3790"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478D826E"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54DA0A49" w14:textId="77777777" w:rsidTr="008F3AA5">
        <w:tc>
          <w:tcPr>
            <w:tcW w:w="833" w:type="dxa"/>
          </w:tcPr>
          <w:p w14:paraId="05AE79DC" w14:textId="08486DC3"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6</w:t>
            </w:r>
          </w:p>
        </w:tc>
        <w:tc>
          <w:tcPr>
            <w:tcW w:w="4176" w:type="dxa"/>
          </w:tcPr>
          <w:p w14:paraId="118597B6"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סמן למורה משימות ששויכו לקבוצה</w:t>
            </w:r>
          </w:p>
        </w:tc>
        <w:tc>
          <w:tcPr>
            <w:tcW w:w="1426" w:type="dxa"/>
          </w:tcPr>
          <w:p w14:paraId="4D19C9BA"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715CCFA4"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1096B613" w14:textId="230E71F4"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יוך משימה</w:t>
            </w:r>
          </w:p>
        </w:tc>
        <w:tc>
          <w:tcPr>
            <w:tcW w:w="851" w:type="dxa"/>
          </w:tcPr>
          <w:p w14:paraId="00D3B52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AD6A9E" w14:paraId="3196FA22" w14:textId="77777777" w:rsidTr="008F3AA5">
        <w:tc>
          <w:tcPr>
            <w:tcW w:w="833" w:type="dxa"/>
          </w:tcPr>
          <w:p w14:paraId="4BC9804A" w14:textId="0072B1ED"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lastRenderedPageBreak/>
              <w:t>1</w:t>
            </w:r>
            <w:r w:rsidR="00386B52">
              <w:rPr>
                <w:rFonts w:ascii="Arial" w:eastAsia="Calibri" w:hAnsi="Arial" w:cs="David" w:hint="cs"/>
                <w:b/>
                <w:bCs/>
                <w:sz w:val="22"/>
                <w:szCs w:val="22"/>
                <w:rtl/>
                <w:lang w:eastAsia="en-US"/>
              </w:rPr>
              <w:t>7</w:t>
            </w:r>
          </w:p>
        </w:tc>
        <w:tc>
          <w:tcPr>
            <w:tcW w:w="4176" w:type="dxa"/>
          </w:tcPr>
          <w:p w14:paraId="4780603D" w14:textId="429E3DC7" w:rsidR="00B97664" w:rsidRPr="00B97664" w:rsidRDefault="00B97664" w:rsidP="00B97664">
            <w:pPr>
              <w:spacing w:after="160" w:line="259" w:lineRule="auto"/>
              <w:rPr>
                <w:b/>
                <w:bCs/>
                <w:sz w:val="22"/>
                <w:szCs w:val="22"/>
                <w:rtl/>
              </w:rPr>
            </w:pPr>
            <w:r w:rsidRPr="00B97664">
              <w:rPr>
                <w:rFonts w:hint="cs"/>
                <w:b/>
                <w:bCs/>
                <w:sz w:val="22"/>
                <w:szCs w:val="22"/>
                <w:rtl/>
              </w:rPr>
              <w:t xml:space="preserve">המערכת </w:t>
            </w:r>
            <w:r w:rsidR="008801FD">
              <w:rPr>
                <w:rFonts w:hint="cs"/>
                <w:b/>
                <w:bCs/>
                <w:sz w:val="22"/>
                <w:szCs w:val="22"/>
                <w:rtl/>
              </w:rPr>
              <w:t>תאפשר מחיקת קבוצה ו</w:t>
            </w:r>
            <w:r w:rsidRPr="00B97664">
              <w:rPr>
                <w:rFonts w:hint="cs"/>
                <w:b/>
                <w:bCs/>
                <w:sz w:val="22"/>
                <w:szCs w:val="22"/>
                <w:rtl/>
              </w:rPr>
              <w:t xml:space="preserve">תמחק את </w:t>
            </w:r>
            <w:r w:rsidR="008801FD">
              <w:rPr>
                <w:rFonts w:hint="cs"/>
                <w:b/>
                <w:bCs/>
                <w:sz w:val="22"/>
                <w:szCs w:val="22"/>
                <w:rtl/>
              </w:rPr>
              <w:t xml:space="preserve">כל </w:t>
            </w:r>
            <w:r w:rsidRPr="00B97664">
              <w:rPr>
                <w:rFonts w:hint="cs"/>
                <w:b/>
                <w:bCs/>
                <w:sz w:val="22"/>
                <w:szCs w:val="22"/>
                <w:rtl/>
              </w:rPr>
              <w:t>הנתונים עליה</w:t>
            </w:r>
          </w:p>
        </w:tc>
        <w:tc>
          <w:tcPr>
            <w:tcW w:w="1426" w:type="dxa"/>
          </w:tcPr>
          <w:p w14:paraId="22F8D89B"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O</w:t>
            </w:r>
          </w:p>
        </w:tc>
        <w:tc>
          <w:tcPr>
            <w:tcW w:w="1418" w:type="dxa"/>
          </w:tcPr>
          <w:p w14:paraId="3F9A80FC"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255312BF" w14:textId="7C366831" w:rsid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7F0302FF" w14:textId="77777777" w:rsidR="00B97664" w:rsidRPr="00456E9F"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97FDC1D" w14:textId="77777777" w:rsidTr="008F3AA5">
        <w:tc>
          <w:tcPr>
            <w:tcW w:w="833" w:type="dxa"/>
          </w:tcPr>
          <w:p w14:paraId="0806A9D2" w14:textId="3ADDFDD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8</w:t>
            </w:r>
          </w:p>
        </w:tc>
        <w:tc>
          <w:tcPr>
            <w:tcW w:w="4176" w:type="dxa"/>
          </w:tcPr>
          <w:p w14:paraId="56BA2AD5" w14:textId="5AF04631" w:rsidR="00B97664" w:rsidRPr="00B97664" w:rsidRDefault="00B97664" w:rsidP="00B97664">
            <w:pPr>
              <w:spacing w:after="160" w:line="259" w:lineRule="auto"/>
              <w:rPr>
                <w:b/>
                <w:bCs/>
                <w:sz w:val="22"/>
                <w:szCs w:val="22"/>
                <w:rtl/>
              </w:rPr>
            </w:pPr>
            <w:r w:rsidRPr="00B97664">
              <w:rPr>
                <w:rFonts w:hint="cs"/>
                <w:b/>
                <w:bCs/>
                <w:sz w:val="22"/>
                <w:szCs w:val="22"/>
                <w:rtl/>
              </w:rPr>
              <w:t>המערכת תאפשר למורה לשנות את שם הכיתה.</w:t>
            </w:r>
          </w:p>
        </w:tc>
        <w:tc>
          <w:tcPr>
            <w:tcW w:w="1426" w:type="dxa"/>
          </w:tcPr>
          <w:p w14:paraId="3F0A113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004226D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4D80B9A" w14:textId="4E4815BD"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sidRPr="00E03960">
              <w:rPr>
                <w:rFonts w:ascii="Helvetica" w:hAnsi="Helvetica" w:cs="Helvetica"/>
                <w:color w:val="333333"/>
                <w:sz w:val="18"/>
                <w:szCs w:val="18"/>
                <w:shd w:val="clear" w:color="auto" w:fill="F8F9FA"/>
                <w:rtl/>
              </w:rPr>
              <w:t>יצירה/מחיקה/הגדרה של קבוצות</w:t>
            </w:r>
          </w:p>
        </w:tc>
        <w:tc>
          <w:tcPr>
            <w:tcW w:w="851" w:type="dxa"/>
          </w:tcPr>
          <w:p w14:paraId="6F41C718"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123F55A5" w14:textId="77777777" w:rsidTr="008F3AA5">
        <w:tc>
          <w:tcPr>
            <w:tcW w:w="833" w:type="dxa"/>
          </w:tcPr>
          <w:p w14:paraId="2F5C5171" w14:textId="65706E9C"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1</w:t>
            </w:r>
            <w:r w:rsidR="00386B52">
              <w:rPr>
                <w:rFonts w:ascii="Arial" w:eastAsia="Calibri" w:hAnsi="Arial" w:cs="David" w:hint="cs"/>
                <w:b/>
                <w:bCs/>
                <w:sz w:val="22"/>
                <w:szCs w:val="22"/>
                <w:rtl/>
                <w:lang w:eastAsia="en-US"/>
              </w:rPr>
              <w:t>9</w:t>
            </w:r>
          </w:p>
        </w:tc>
        <w:tc>
          <w:tcPr>
            <w:tcW w:w="4176" w:type="dxa"/>
          </w:tcPr>
          <w:p w14:paraId="03AD1BD2"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בכיתות שהתלמידים שלו נמצאים בהן.</w:t>
            </w:r>
          </w:p>
        </w:tc>
        <w:tc>
          <w:tcPr>
            <w:tcW w:w="1426" w:type="dxa"/>
          </w:tcPr>
          <w:p w14:paraId="2310EA8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5B013EF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59D8627D" w14:textId="6321ED35"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w:t>
            </w:r>
          </w:p>
        </w:tc>
        <w:tc>
          <w:tcPr>
            <w:tcW w:w="851" w:type="dxa"/>
          </w:tcPr>
          <w:p w14:paraId="5D47456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00572FD6" w14:textId="77777777" w:rsidTr="008F3AA5">
        <w:tc>
          <w:tcPr>
            <w:tcW w:w="833" w:type="dxa"/>
          </w:tcPr>
          <w:p w14:paraId="22C555C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0</w:t>
            </w:r>
          </w:p>
        </w:tc>
        <w:tc>
          <w:tcPr>
            <w:tcW w:w="4176" w:type="dxa"/>
          </w:tcPr>
          <w:p w14:paraId="0777E3DF"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ר למחנך צפייה אך ורק בתלמידים שלו ותציג לו סטטיסטיקה על התלמידים השייכים לו בלבד במקרה שהכיתות מעורבות.</w:t>
            </w:r>
          </w:p>
        </w:tc>
        <w:tc>
          <w:tcPr>
            <w:tcW w:w="1426" w:type="dxa"/>
          </w:tcPr>
          <w:p w14:paraId="1D6DA72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12B30F9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7A68D336" w14:textId="43B4F040"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w:t>
            </w:r>
          </w:p>
        </w:tc>
        <w:tc>
          <w:tcPr>
            <w:tcW w:w="851" w:type="dxa"/>
          </w:tcPr>
          <w:p w14:paraId="227BBEE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CE522E1" w14:textId="77777777" w:rsidTr="008F3AA5">
        <w:tc>
          <w:tcPr>
            <w:tcW w:w="833" w:type="dxa"/>
          </w:tcPr>
          <w:p w14:paraId="2BD2D3A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1</w:t>
            </w:r>
          </w:p>
        </w:tc>
        <w:tc>
          <w:tcPr>
            <w:tcW w:w="4176" w:type="dxa"/>
          </w:tcPr>
          <w:p w14:paraId="520E55E8"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מורה לצפות בדוחות אודות מצב התלמיד.</w:t>
            </w:r>
          </w:p>
        </w:tc>
        <w:tc>
          <w:tcPr>
            <w:tcW w:w="1426" w:type="dxa"/>
          </w:tcPr>
          <w:p w14:paraId="0B027BE7"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957FF7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Q M</w:t>
            </w:r>
          </w:p>
        </w:tc>
        <w:tc>
          <w:tcPr>
            <w:tcW w:w="1976" w:type="dxa"/>
          </w:tcPr>
          <w:p w14:paraId="3FF175EA" w14:textId="668EC74B"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כיתות שלו+צפייה בנתוני תלמיד</w:t>
            </w:r>
          </w:p>
        </w:tc>
        <w:tc>
          <w:tcPr>
            <w:tcW w:w="851" w:type="dxa"/>
          </w:tcPr>
          <w:p w14:paraId="2D4576A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595279E" w14:textId="77777777" w:rsidTr="008F3AA5">
        <w:tc>
          <w:tcPr>
            <w:tcW w:w="833" w:type="dxa"/>
          </w:tcPr>
          <w:p w14:paraId="622B5776" w14:textId="127E4AF4"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2</w:t>
            </w:r>
          </w:p>
        </w:tc>
        <w:tc>
          <w:tcPr>
            <w:tcW w:w="4176" w:type="dxa"/>
          </w:tcPr>
          <w:p w14:paraId="33C72D26"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צפות בכיתות אליהם הוא משויך</w:t>
            </w:r>
          </w:p>
        </w:tc>
        <w:tc>
          <w:tcPr>
            <w:tcW w:w="1426" w:type="dxa"/>
          </w:tcPr>
          <w:p w14:paraId="7B1BD82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63F5535"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76B4CFC1" w14:textId="0DB5B5B0" w:rsidR="00B97664" w:rsidRPr="00B97664" w:rsidRDefault="0071260C" w:rsidP="0071260C">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רלוונטי עבור כל הבועות של תלמיד</w:t>
            </w:r>
          </w:p>
        </w:tc>
        <w:tc>
          <w:tcPr>
            <w:tcW w:w="851" w:type="dxa"/>
          </w:tcPr>
          <w:p w14:paraId="119328E9"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9A96169" w14:textId="77777777" w:rsidTr="008F3AA5">
        <w:tc>
          <w:tcPr>
            <w:tcW w:w="833" w:type="dxa"/>
          </w:tcPr>
          <w:p w14:paraId="561DC259" w14:textId="42A86C4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3</w:t>
            </w:r>
          </w:p>
        </w:tc>
        <w:tc>
          <w:tcPr>
            <w:tcW w:w="4176" w:type="dxa"/>
          </w:tcPr>
          <w:p w14:paraId="4EB5A407"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צפות ברשימת המטלות שישנה בכל כיתה.</w:t>
            </w:r>
          </w:p>
        </w:tc>
        <w:tc>
          <w:tcPr>
            <w:tcW w:w="1426" w:type="dxa"/>
          </w:tcPr>
          <w:p w14:paraId="2962764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415FBA63"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107E3DD6" w14:textId="710480A3"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851" w:type="dxa"/>
          </w:tcPr>
          <w:p w14:paraId="5616F45C"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47339F50" w14:textId="77777777" w:rsidTr="008F3AA5">
        <w:tc>
          <w:tcPr>
            <w:tcW w:w="833" w:type="dxa"/>
          </w:tcPr>
          <w:p w14:paraId="020AD9E2" w14:textId="335C34B2"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4</w:t>
            </w:r>
          </w:p>
        </w:tc>
        <w:tc>
          <w:tcPr>
            <w:tcW w:w="4176" w:type="dxa"/>
          </w:tcPr>
          <w:p w14:paraId="75555351" w14:textId="77777777"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לענות על המטלה בכל עת מהרגע שהמורה העלה את המטלה ולהגיש אותה בסיום</w:t>
            </w:r>
          </w:p>
        </w:tc>
        <w:tc>
          <w:tcPr>
            <w:tcW w:w="1426" w:type="dxa"/>
          </w:tcPr>
          <w:p w14:paraId="656A4EA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3A59242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8CDD0AE" w14:textId="4912A6CD"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והגשת משימות</w:t>
            </w:r>
          </w:p>
        </w:tc>
        <w:tc>
          <w:tcPr>
            <w:tcW w:w="851" w:type="dxa"/>
          </w:tcPr>
          <w:p w14:paraId="5ACB6020"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0BB76F99" w14:textId="77777777" w:rsidTr="008F3AA5">
        <w:tc>
          <w:tcPr>
            <w:tcW w:w="833" w:type="dxa"/>
          </w:tcPr>
          <w:p w14:paraId="2273AB49" w14:textId="047F92B3"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5</w:t>
            </w:r>
          </w:p>
        </w:tc>
        <w:tc>
          <w:tcPr>
            <w:tcW w:w="4176" w:type="dxa"/>
          </w:tcPr>
          <w:p w14:paraId="4A7EE696" w14:textId="60A30069" w:rsidR="00B97664" w:rsidRPr="00B97664" w:rsidRDefault="003E36BB" w:rsidP="007C7A59">
            <w:pPr>
              <w:spacing w:after="160" w:line="259" w:lineRule="auto"/>
              <w:rPr>
                <w:b/>
                <w:bCs/>
                <w:sz w:val="22"/>
                <w:szCs w:val="22"/>
                <w:rtl/>
              </w:rPr>
            </w:pPr>
            <w:r>
              <w:rPr>
                <w:rFonts w:hint="cs"/>
                <w:b/>
                <w:bCs/>
                <w:sz w:val="22"/>
                <w:szCs w:val="22"/>
                <w:rtl/>
              </w:rPr>
              <w:t>המערכת תאפשר למורה לפתוח לנעול ולהסיר משימה</w:t>
            </w:r>
          </w:p>
        </w:tc>
        <w:tc>
          <w:tcPr>
            <w:tcW w:w="1426" w:type="dxa"/>
          </w:tcPr>
          <w:p w14:paraId="0160E4E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7D396426" w14:textId="6853B4C7" w:rsidR="00B97664" w:rsidRPr="00B97664" w:rsidRDefault="003E36B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w:t>
            </w:r>
          </w:p>
        </w:tc>
        <w:tc>
          <w:tcPr>
            <w:tcW w:w="1976" w:type="dxa"/>
          </w:tcPr>
          <w:p w14:paraId="1DC412E6" w14:textId="5B6931C2" w:rsidR="00B97664" w:rsidRPr="00B97664" w:rsidRDefault="0071260C" w:rsidP="007C7A59">
            <w:pPr>
              <w:pStyle w:val="a"/>
              <w:numPr>
                <w:ilvl w:val="0"/>
                <w:numId w:val="0"/>
              </w:numPr>
              <w:spacing w:line="360" w:lineRule="auto"/>
              <w:jc w:val="center"/>
              <w:rPr>
                <w:rFonts w:ascii="Arial" w:eastAsia="Calibri" w:hAnsi="Arial" w:cs="David"/>
                <w:b/>
                <w:bCs/>
                <w:sz w:val="22"/>
                <w:szCs w:val="22"/>
                <w:rtl/>
                <w:lang w:eastAsia="en-US"/>
              </w:rPr>
            </w:pPr>
            <w:r>
              <w:rPr>
                <w:rFonts w:ascii="Helvetica" w:hAnsi="Helvetica" w:cs="Helvetica"/>
                <w:color w:val="000000"/>
                <w:sz w:val="18"/>
                <w:szCs w:val="18"/>
                <w:shd w:val="clear" w:color="auto" w:fill="F8F9FA"/>
                <w:rtl/>
              </w:rPr>
              <w:t>סגירת/פתיחה/ביטול של משימות</w:t>
            </w:r>
          </w:p>
        </w:tc>
        <w:tc>
          <w:tcPr>
            <w:tcW w:w="851" w:type="dxa"/>
          </w:tcPr>
          <w:p w14:paraId="0615C1C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27E8F817" w14:textId="77777777" w:rsidTr="008F3AA5">
        <w:tc>
          <w:tcPr>
            <w:tcW w:w="833" w:type="dxa"/>
          </w:tcPr>
          <w:p w14:paraId="1740E992" w14:textId="7B5EF604"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6</w:t>
            </w:r>
          </w:p>
        </w:tc>
        <w:tc>
          <w:tcPr>
            <w:tcW w:w="4176" w:type="dxa"/>
          </w:tcPr>
          <w:p w14:paraId="304D473A" w14:textId="3FA6359E" w:rsidR="00B97664" w:rsidRPr="00B97664" w:rsidRDefault="00B97664" w:rsidP="007C7A59">
            <w:pPr>
              <w:spacing w:after="160" w:line="259" w:lineRule="auto"/>
              <w:rPr>
                <w:b/>
                <w:bCs/>
                <w:sz w:val="22"/>
                <w:szCs w:val="22"/>
                <w:rtl/>
              </w:rPr>
            </w:pPr>
            <w:r w:rsidRPr="00B97664">
              <w:rPr>
                <w:rFonts w:hint="cs"/>
                <w:b/>
                <w:bCs/>
                <w:sz w:val="22"/>
                <w:szCs w:val="22"/>
                <w:rtl/>
              </w:rPr>
              <w:t>המערכת תאפשר לתלמיד בכיתה לבצע מטלות המשויכות לכיתות אליהן הוא שייך</w:t>
            </w:r>
          </w:p>
        </w:tc>
        <w:tc>
          <w:tcPr>
            <w:tcW w:w="1426" w:type="dxa"/>
          </w:tcPr>
          <w:p w14:paraId="1FB256F6"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17BEDB82"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FF7D04A" w14:textId="038F6D6D" w:rsidR="00B97664"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והגשת משימות</w:t>
            </w:r>
          </w:p>
        </w:tc>
        <w:tc>
          <w:tcPr>
            <w:tcW w:w="851" w:type="dxa"/>
          </w:tcPr>
          <w:p w14:paraId="30FE53FE"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B97664" w:rsidRPr="00B97664" w14:paraId="5162EB78" w14:textId="77777777" w:rsidTr="008F3AA5">
        <w:tc>
          <w:tcPr>
            <w:tcW w:w="833" w:type="dxa"/>
          </w:tcPr>
          <w:p w14:paraId="2F824267" w14:textId="74701701"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2</w:t>
            </w:r>
            <w:r w:rsidR="00386B52">
              <w:rPr>
                <w:rFonts w:ascii="Arial" w:eastAsia="Calibri" w:hAnsi="Arial" w:cs="David" w:hint="cs"/>
                <w:b/>
                <w:bCs/>
                <w:sz w:val="22"/>
                <w:szCs w:val="22"/>
                <w:rtl/>
                <w:lang w:eastAsia="en-US"/>
              </w:rPr>
              <w:t>7</w:t>
            </w:r>
          </w:p>
        </w:tc>
        <w:tc>
          <w:tcPr>
            <w:tcW w:w="4176" w:type="dxa"/>
          </w:tcPr>
          <w:p w14:paraId="333A3E2A" w14:textId="77777777" w:rsidR="00B97664" w:rsidRPr="00B97664" w:rsidRDefault="00B97664" w:rsidP="007C7A59">
            <w:pPr>
              <w:spacing w:after="160" w:line="259" w:lineRule="auto"/>
              <w:rPr>
                <w:b/>
                <w:bCs/>
                <w:color w:val="000000" w:themeColor="text1"/>
                <w:sz w:val="22"/>
                <w:szCs w:val="22"/>
                <w:rtl/>
              </w:rPr>
            </w:pPr>
            <w:r w:rsidRPr="00B97664">
              <w:rPr>
                <w:rFonts w:hint="cs"/>
                <w:b/>
                <w:bCs/>
                <w:color w:val="000000" w:themeColor="text1"/>
                <w:sz w:val="22"/>
                <w:szCs w:val="22"/>
                <w:rtl/>
              </w:rPr>
              <w:t>המערכת תציג לתלמיד את המטלות בדף על פי תאריך השיעור המיועד כאשר המשימה הקרובה יותר תוצג ראשונה.(משימות שנבדקו יעברו לרשימת משימות שנבדקו ויוצגו בנפרד)</w:t>
            </w:r>
          </w:p>
        </w:tc>
        <w:tc>
          <w:tcPr>
            <w:tcW w:w="1426" w:type="dxa"/>
          </w:tcPr>
          <w:p w14:paraId="5C6F957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418" w:type="dxa"/>
          </w:tcPr>
          <w:p w14:paraId="3FC4F521"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01FCCE1B" w14:textId="50F5035A" w:rsidR="00B97664"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851" w:type="dxa"/>
          </w:tcPr>
          <w:p w14:paraId="5A7B907D" w14:textId="77777777" w:rsidR="00B97664" w:rsidRPr="00B97664" w:rsidRDefault="00B97664" w:rsidP="007C7A59">
            <w:pPr>
              <w:pStyle w:val="a"/>
              <w:numPr>
                <w:ilvl w:val="0"/>
                <w:numId w:val="0"/>
              </w:numPr>
              <w:spacing w:line="360" w:lineRule="auto"/>
              <w:jc w:val="center"/>
              <w:rPr>
                <w:rFonts w:ascii="Arial" w:eastAsia="Calibri" w:hAnsi="Arial" w:cs="David"/>
                <w:b/>
                <w:bCs/>
                <w:sz w:val="22"/>
                <w:szCs w:val="22"/>
                <w:rtl/>
                <w:lang w:eastAsia="en-US"/>
              </w:rPr>
            </w:pPr>
          </w:p>
        </w:tc>
      </w:tr>
      <w:tr w:rsidR="00ED7810" w:rsidRPr="00B97664" w14:paraId="342A3D89" w14:textId="77777777" w:rsidTr="008F3AA5">
        <w:tc>
          <w:tcPr>
            <w:tcW w:w="833" w:type="dxa"/>
          </w:tcPr>
          <w:p w14:paraId="2A244753" w14:textId="355CEDF3" w:rsidR="00ED7810" w:rsidRPr="00B97664" w:rsidRDefault="00386B52"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28</w:t>
            </w:r>
          </w:p>
        </w:tc>
        <w:tc>
          <w:tcPr>
            <w:tcW w:w="4176" w:type="dxa"/>
          </w:tcPr>
          <w:p w14:paraId="4CD11717" w14:textId="5D55B61E" w:rsidR="00ED7810" w:rsidRPr="00B97664" w:rsidRDefault="00ED7810" w:rsidP="007C7A59">
            <w:pPr>
              <w:spacing w:after="160" w:line="259" w:lineRule="auto"/>
              <w:rPr>
                <w:b/>
                <w:bCs/>
                <w:color w:val="000000" w:themeColor="text1"/>
                <w:sz w:val="22"/>
                <w:szCs w:val="22"/>
              </w:rPr>
            </w:pPr>
            <w:r>
              <w:rPr>
                <w:rFonts w:hint="cs"/>
                <w:b/>
                <w:bCs/>
                <w:color w:val="000000" w:themeColor="text1"/>
                <w:sz w:val="22"/>
                <w:szCs w:val="22"/>
                <w:rtl/>
              </w:rPr>
              <w:t>המערכת תאפשר לתלמיד להחליף שאלון אינטליגנציה שבחר</w:t>
            </w:r>
          </w:p>
        </w:tc>
        <w:tc>
          <w:tcPr>
            <w:tcW w:w="1426" w:type="dxa"/>
          </w:tcPr>
          <w:p w14:paraId="0C6FA254" w14:textId="17A56651" w:rsidR="00ED7810" w:rsidRPr="00416072" w:rsidRDefault="00416072" w:rsidP="007C7A59">
            <w:pPr>
              <w:pStyle w:val="a"/>
              <w:numPr>
                <w:ilvl w:val="0"/>
                <w:numId w:val="0"/>
              </w:numPr>
              <w:spacing w:line="360" w:lineRule="auto"/>
              <w:jc w:val="center"/>
              <w:rPr>
                <w:rFonts w:ascii="Arial" w:eastAsia="Calibri" w:hAnsi="Arial" w:cs="David"/>
                <w:b/>
                <w:bCs/>
                <w:sz w:val="28"/>
                <w:lang w:eastAsia="en-US"/>
              </w:rPr>
            </w:pPr>
            <w:r w:rsidRPr="00416072">
              <w:rPr>
                <w:rFonts w:ascii="Arial" w:eastAsia="Calibri" w:hAnsi="Arial" w:cs="David"/>
                <w:b/>
                <w:bCs/>
                <w:sz w:val="28"/>
                <w:lang w:eastAsia="en-US"/>
              </w:rPr>
              <w:t>o</w:t>
            </w:r>
          </w:p>
        </w:tc>
        <w:tc>
          <w:tcPr>
            <w:tcW w:w="1418" w:type="dxa"/>
          </w:tcPr>
          <w:p w14:paraId="31B3233E" w14:textId="77777777" w:rsidR="00ED7810" w:rsidRPr="00B97664" w:rsidRDefault="00ED7810" w:rsidP="007C7A59">
            <w:pPr>
              <w:pStyle w:val="a"/>
              <w:numPr>
                <w:ilvl w:val="0"/>
                <w:numId w:val="0"/>
              </w:numPr>
              <w:spacing w:line="360" w:lineRule="auto"/>
              <w:jc w:val="center"/>
              <w:rPr>
                <w:rFonts w:ascii="Arial" w:eastAsia="Calibri" w:hAnsi="Arial" w:cs="David"/>
                <w:b/>
                <w:bCs/>
                <w:sz w:val="22"/>
                <w:szCs w:val="22"/>
                <w:rtl/>
                <w:lang w:eastAsia="en-US"/>
              </w:rPr>
            </w:pPr>
          </w:p>
        </w:tc>
        <w:tc>
          <w:tcPr>
            <w:tcW w:w="1976" w:type="dxa"/>
          </w:tcPr>
          <w:p w14:paraId="405BDA3D" w14:textId="526B4635" w:rsidR="00ED7810" w:rsidRPr="00B97664" w:rsidRDefault="007B664B" w:rsidP="007C7A59">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מטלות ששויכו</w:t>
            </w:r>
          </w:p>
        </w:tc>
        <w:tc>
          <w:tcPr>
            <w:tcW w:w="851" w:type="dxa"/>
          </w:tcPr>
          <w:p w14:paraId="1ED03266" w14:textId="77777777" w:rsidR="00ED7810" w:rsidRPr="00B97664" w:rsidRDefault="00ED7810" w:rsidP="007C7A59">
            <w:pPr>
              <w:pStyle w:val="a"/>
              <w:numPr>
                <w:ilvl w:val="0"/>
                <w:numId w:val="0"/>
              </w:numPr>
              <w:spacing w:line="360" w:lineRule="auto"/>
              <w:jc w:val="center"/>
              <w:rPr>
                <w:rFonts w:ascii="Arial" w:eastAsia="Calibri" w:hAnsi="Arial" w:cs="David"/>
                <w:b/>
                <w:bCs/>
                <w:sz w:val="22"/>
                <w:szCs w:val="22"/>
                <w:rtl/>
                <w:lang w:eastAsia="en-US"/>
              </w:rPr>
            </w:pPr>
          </w:p>
        </w:tc>
      </w:tr>
    </w:tbl>
    <w:tbl>
      <w:tblPr>
        <w:tblStyle w:val="af8"/>
        <w:tblpPr w:leftFromText="180" w:rightFromText="180" w:vertAnchor="text" w:horzAnchor="margin" w:tblpY="-5"/>
        <w:bidiVisual/>
        <w:tblW w:w="9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3"/>
        <w:gridCol w:w="4277"/>
        <w:gridCol w:w="982"/>
        <w:gridCol w:w="1379"/>
        <w:gridCol w:w="1324"/>
        <w:gridCol w:w="991"/>
      </w:tblGrid>
      <w:tr w:rsidR="00386B52" w:rsidRPr="00B97664" w14:paraId="295F2BE6" w14:textId="77777777" w:rsidTr="002C2FEB">
        <w:tc>
          <w:tcPr>
            <w:tcW w:w="833" w:type="dxa"/>
          </w:tcPr>
          <w:p w14:paraId="63B6F4FF"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29</w:t>
            </w:r>
          </w:p>
        </w:tc>
        <w:tc>
          <w:tcPr>
            <w:tcW w:w="4277" w:type="dxa"/>
          </w:tcPr>
          <w:p w14:paraId="7CE1BE5D" w14:textId="77777777" w:rsidR="00386B52" w:rsidRPr="00B97664" w:rsidRDefault="00386B52" w:rsidP="002C2FEB">
            <w:pPr>
              <w:spacing w:after="160" w:line="259" w:lineRule="auto"/>
              <w:rPr>
                <w:b/>
                <w:bCs/>
                <w:sz w:val="22"/>
                <w:szCs w:val="22"/>
                <w:rtl/>
              </w:rPr>
            </w:pPr>
            <w:r w:rsidRPr="00B97664">
              <w:rPr>
                <w:rFonts w:hint="cs"/>
                <w:b/>
                <w:bCs/>
                <w:sz w:val="22"/>
                <w:szCs w:val="22"/>
                <w:rtl/>
              </w:rPr>
              <w:t>המערכת תדרוש מכל תלמיד בכניסה ראשונה לענות על שאלון ממנו ילמדו רמות האינטליגנציה השונות שלו</w:t>
            </w:r>
          </w:p>
        </w:tc>
        <w:tc>
          <w:tcPr>
            <w:tcW w:w="982" w:type="dxa"/>
          </w:tcPr>
          <w:p w14:paraId="7B50ECEB"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6A9DEC61"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7822C9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ביצוע שאלון אינטליגנציה</w:t>
            </w:r>
          </w:p>
        </w:tc>
        <w:tc>
          <w:tcPr>
            <w:tcW w:w="991" w:type="dxa"/>
          </w:tcPr>
          <w:p w14:paraId="67F47CA8"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2A83327B" w14:textId="77777777" w:rsidTr="002C2FEB">
        <w:tc>
          <w:tcPr>
            <w:tcW w:w="833" w:type="dxa"/>
          </w:tcPr>
          <w:p w14:paraId="4323DB7D"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0</w:t>
            </w:r>
          </w:p>
        </w:tc>
        <w:tc>
          <w:tcPr>
            <w:tcW w:w="4277" w:type="dxa"/>
          </w:tcPr>
          <w:p w14:paraId="51A82872" w14:textId="77777777" w:rsidR="00386B52" w:rsidRPr="00B97664" w:rsidRDefault="00386B52" w:rsidP="002C2FEB">
            <w:pPr>
              <w:spacing w:after="160" w:line="259" w:lineRule="auto"/>
              <w:rPr>
                <w:b/>
                <w:bCs/>
                <w:sz w:val="22"/>
                <w:szCs w:val="22"/>
                <w:rtl/>
              </w:rPr>
            </w:pPr>
            <w:r w:rsidRPr="00B97664">
              <w:rPr>
                <w:rFonts w:hint="cs"/>
                <w:b/>
                <w:bCs/>
                <w:sz w:val="22"/>
                <w:szCs w:val="22"/>
                <w:rtl/>
              </w:rPr>
              <w:t xml:space="preserve">המערכת תעקוב אחר ציוני התלמיד במטלות ותבנה דוחות אודות התלמיד או הכיתה למורה. </w:t>
            </w:r>
          </w:p>
        </w:tc>
        <w:tc>
          <w:tcPr>
            <w:tcW w:w="982" w:type="dxa"/>
          </w:tcPr>
          <w:p w14:paraId="3B2475AE"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00C36D01"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64397C34" w14:textId="6037FFAA" w:rsidR="00386B52" w:rsidRPr="00B97664" w:rsidRDefault="004901C1"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נתוני תלמיד/כיתה/מורה</w:t>
            </w:r>
          </w:p>
        </w:tc>
        <w:tc>
          <w:tcPr>
            <w:tcW w:w="991" w:type="dxa"/>
          </w:tcPr>
          <w:p w14:paraId="0C5EC39E"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08894052" w14:textId="77777777" w:rsidTr="002C2FEB">
        <w:tc>
          <w:tcPr>
            <w:tcW w:w="833" w:type="dxa"/>
          </w:tcPr>
          <w:p w14:paraId="0634675D"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1</w:t>
            </w:r>
          </w:p>
        </w:tc>
        <w:tc>
          <w:tcPr>
            <w:tcW w:w="4277" w:type="dxa"/>
          </w:tcPr>
          <w:p w14:paraId="236E03A0" w14:textId="77777777" w:rsidR="00386B52" w:rsidRPr="00B97664" w:rsidRDefault="00386B52" w:rsidP="002C2FEB">
            <w:pPr>
              <w:spacing w:after="160" w:line="259" w:lineRule="auto"/>
              <w:rPr>
                <w:b/>
                <w:bCs/>
                <w:sz w:val="22"/>
                <w:szCs w:val="22"/>
                <w:rtl/>
              </w:rPr>
            </w:pPr>
            <w:r w:rsidRPr="00B97664">
              <w:rPr>
                <w:rFonts w:hint="cs"/>
                <w:b/>
                <w:bCs/>
                <w:sz w:val="22"/>
                <w:szCs w:val="22"/>
                <w:rtl/>
              </w:rPr>
              <w:t>המערכת תסווג את המשימות לפי נושא מקצוע כיתה ואינטליגנציה</w:t>
            </w:r>
          </w:p>
        </w:tc>
        <w:tc>
          <w:tcPr>
            <w:tcW w:w="982" w:type="dxa"/>
          </w:tcPr>
          <w:p w14:paraId="4E8DC46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2FB37A0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Q M</w:t>
            </w:r>
          </w:p>
        </w:tc>
        <w:tc>
          <w:tcPr>
            <w:tcW w:w="1324" w:type="dxa"/>
          </w:tcPr>
          <w:p w14:paraId="135C5E1E"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צפייה בבנק מטלות</w:t>
            </w:r>
          </w:p>
        </w:tc>
        <w:tc>
          <w:tcPr>
            <w:tcW w:w="991" w:type="dxa"/>
          </w:tcPr>
          <w:p w14:paraId="5993720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7F0DA7EE" w14:textId="77777777" w:rsidTr="002C2FEB">
        <w:tc>
          <w:tcPr>
            <w:tcW w:w="833" w:type="dxa"/>
          </w:tcPr>
          <w:p w14:paraId="147546DC"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2</w:t>
            </w:r>
          </w:p>
        </w:tc>
        <w:tc>
          <w:tcPr>
            <w:tcW w:w="4277" w:type="dxa"/>
          </w:tcPr>
          <w:p w14:paraId="722C1AD2" w14:textId="77777777" w:rsidR="00386B52" w:rsidRPr="008965DB" w:rsidRDefault="00386B52" w:rsidP="002C2FEB">
            <w:pPr>
              <w:spacing w:after="160" w:line="259" w:lineRule="auto"/>
              <w:rPr>
                <w:b/>
                <w:bCs/>
                <w:sz w:val="22"/>
                <w:szCs w:val="22"/>
                <w:rtl/>
              </w:rPr>
            </w:pPr>
            <w:r w:rsidRPr="008965DB">
              <w:rPr>
                <w:rFonts w:hint="cs"/>
                <w:b/>
                <w:bCs/>
                <w:sz w:val="22"/>
                <w:szCs w:val="22"/>
                <w:rtl/>
              </w:rPr>
              <w:t xml:space="preserve">המערכת תטען תלמידים למערכת מקובץ </w:t>
            </w:r>
            <w:r w:rsidRPr="008965DB">
              <w:rPr>
                <w:rFonts w:hint="cs"/>
                <w:b/>
                <w:bCs/>
                <w:sz w:val="22"/>
                <w:szCs w:val="22"/>
              </w:rPr>
              <w:t>CSV</w:t>
            </w:r>
          </w:p>
        </w:tc>
        <w:tc>
          <w:tcPr>
            <w:tcW w:w="982" w:type="dxa"/>
          </w:tcPr>
          <w:p w14:paraId="210DCD4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O</w:t>
            </w:r>
          </w:p>
        </w:tc>
        <w:tc>
          <w:tcPr>
            <w:tcW w:w="1379" w:type="dxa"/>
          </w:tcPr>
          <w:p w14:paraId="2988A7F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I M</w:t>
            </w:r>
          </w:p>
        </w:tc>
        <w:tc>
          <w:tcPr>
            <w:tcW w:w="1324" w:type="dxa"/>
          </w:tcPr>
          <w:p w14:paraId="7AA03E5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טעינת משתמשים לכיתות</w:t>
            </w:r>
          </w:p>
        </w:tc>
        <w:tc>
          <w:tcPr>
            <w:tcW w:w="991" w:type="dxa"/>
          </w:tcPr>
          <w:p w14:paraId="70837ADF"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C0BD8D1" w14:textId="77777777" w:rsidTr="002C2FEB">
        <w:tc>
          <w:tcPr>
            <w:tcW w:w="833" w:type="dxa"/>
          </w:tcPr>
          <w:p w14:paraId="49F05D75"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3</w:t>
            </w:r>
          </w:p>
        </w:tc>
        <w:tc>
          <w:tcPr>
            <w:tcW w:w="4277" w:type="dxa"/>
          </w:tcPr>
          <w:p w14:paraId="253E1F0F" w14:textId="77777777" w:rsidR="00386B52" w:rsidRPr="008965DB" w:rsidRDefault="00386B52" w:rsidP="002C2FEB">
            <w:pPr>
              <w:spacing w:after="160" w:line="259" w:lineRule="auto"/>
              <w:rPr>
                <w:b/>
                <w:bCs/>
                <w:sz w:val="22"/>
                <w:szCs w:val="22"/>
                <w:rtl/>
              </w:rPr>
            </w:pPr>
            <w:r>
              <w:rPr>
                <w:rFonts w:hint="cs"/>
                <w:b/>
                <w:bCs/>
                <w:sz w:val="22"/>
                <w:szCs w:val="22"/>
                <w:rtl/>
              </w:rPr>
              <w:t>המערכת תאפשר פתיחה עריכה ומחיקה של בתי ספר וכיתות</w:t>
            </w:r>
          </w:p>
        </w:tc>
        <w:tc>
          <w:tcPr>
            <w:tcW w:w="982" w:type="dxa"/>
          </w:tcPr>
          <w:p w14:paraId="5B3A35D9"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6330B6E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5EE57310"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ניהול בתי ספר וכיתות</w:t>
            </w:r>
          </w:p>
        </w:tc>
        <w:tc>
          <w:tcPr>
            <w:tcW w:w="991" w:type="dxa"/>
          </w:tcPr>
          <w:p w14:paraId="237C2107"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7A7F3EB" w14:textId="77777777" w:rsidTr="002C2FEB">
        <w:tc>
          <w:tcPr>
            <w:tcW w:w="833" w:type="dxa"/>
          </w:tcPr>
          <w:p w14:paraId="1D89AA83"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p w14:paraId="455F1C50" w14:textId="77777777" w:rsidR="00386B52" w:rsidRPr="00386B52" w:rsidRDefault="00386B52" w:rsidP="002C2FEB">
            <w:pPr>
              <w:rPr>
                <w:rFonts w:eastAsia="Calibri"/>
                <w:rtl/>
                <w:lang w:eastAsia="en-US"/>
              </w:rPr>
            </w:pPr>
            <w:r>
              <w:rPr>
                <w:rFonts w:eastAsia="Calibri" w:hint="cs"/>
                <w:rtl/>
                <w:lang w:eastAsia="en-US"/>
              </w:rPr>
              <w:t>34</w:t>
            </w:r>
          </w:p>
        </w:tc>
        <w:tc>
          <w:tcPr>
            <w:tcW w:w="4277" w:type="dxa"/>
          </w:tcPr>
          <w:p w14:paraId="6CCDEFCB" w14:textId="77777777" w:rsidR="00386B52" w:rsidRPr="008965DB" w:rsidRDefault="00386B52" w:rsidP="002C2FEB">
            <w:pPr>
              <w:spacing w:after="160" w:line="259" w:lineRule="auto"/>
              <w:rPr>
                <w:b/>
                <w:bCs/>
                <w:sz w:val="22"/>
                <w:szCs w:val="22"/>
                <w:rtl/>
              </w:rPr>
            </w:pPr>
            <w:r>
              <w:rPr>
                <w:rFonts w:hint="cs"/>
                <w:b/>
                <w:bCs/>
                <w:sz w:val="22"/>
                <w:szCs w:val="22"/>
                <w:rtl/>
              </w:rPr>
              <w:t xml:space="preserve">המערכת תפתח אוטומטית בטעינת קובץ כיתה למורה מחנך ותשבץ תלמידים לכיתות </w:t>
            </w:r>
          </w:p>
        </w:tc>
        <w:tc>
          <w:tcPr>
            <w:tcW w:w="982" w:type="dxa"/>
          </w:tcPr>
          <w:p w14:paraId="33752A9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30EEE534"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57DBBE47"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טעינת משתמשים לכיתות</w:t>
            </w:r>
          </w:p>
        </w:tc>
        <w:tc>
          <w:tcPr>
            <w:tcW w:w="991" w:type="dxa"/>
          </w:tcPr>
          <w:p w14:paraId="241F811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61EB9820" w14:textId="77777777" w:rsidTr="002C2FEB">
        <w:tc>
          <w:tcPr>
            <w:tcW w:w="833" w:type="dxa"/>
          </w:tcPr>
          <w:p w14:paraId="314570CA"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35</w:t>
            </w:r>
          </w:p>
        </w:tc>
        <w:tc>
          <w:tcPr>
            <w:tcW w:w="4277" w:type="dxa"/>
          </w:tcPr>
          <w:p w14:paraId="5004B6DF" w14:textId="77777777" w:rsidR="00386B52" w:rsidRDefault="00386B52" w:rsidP="002C2FEB">
            <w:pPr>
              <w:spacing w:after="160" w:line="259" w:lineRule="auto"/>
              <w:rPr>
                <w:b/>
                <w:bCs/>
                <w:sz w:val="22"/>
                <w:szCs w:val="22"/>
                <w:rtl/>
              </w:rPr>
            </w:pPr>
            <w:r>
              <w:rPr>
                <w:rFonts w:hint="cs"/>
                <w:b/>
                <w:bCs/>
                <w:sz w:val="22"/>
                <w:szCs w:val="22"/>
                <w:rtl/>
              </w:rPr>
              <w:t>המערכת תאפשר למנהל המערכת להסיר אנשי תוכן</w:t>
            </w:r>
          </w:p>
        </w:tc>
        <w:tc>
          <w:tcPr>
            <w:tcW w:w="982" w:type="dxa"/>
          </w:tcPr>
          <w:p w14:paraId="5FE85968"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O</w:t>
            </w:r>
          </w:p>
        </w:tc>
        <w:tc>
          <w:tcPr>
            <w:tcW w:w="1379" w:type="dxa"/>
          </w:tcPr>
          <w:p w14:paraId="6FBAE729"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lang w:eastAsia="en-US"/>
              </w:rPr>
            </w:pPr>
          </w:p>
        </w:tc>
        <w:tc>
          <w:tcPr>
            <w:tcW w:w="1324" w:type="dxa"/>
          </w:tcPr>
          <w:p w14:paraId="7042FDD0"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הגדרת אנשי תוכן</w:t>
            </w:r>
          </w:p>
        </w:tc>
        <w:tc>
          <w:tcPr>
            <w:tcW w:w="991" w:type="dxa"/>
          </w:tcPr>
          <w:p w14:paraId="5510006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B2CB79A" w14:textId="77777777" w:rsidTr="002C2FEB">
        <w:tc>
          <w:tcPr>
            <w:tcW w:w="833" w:type="dxa"/>
          </w:tcPr>
          <w:p w14:paraId="2637EC6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6</w:t>
            </w:r>
          </w:p>
        </w:tc>
        <w:tc>
          <w:tcPr>
            <w:tcW w:w="4277" w:type="dxa"/>
          </w:tcPr>
          <w:p w14:paraId="4A73F62B"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עבור כל מטלה לתלמיד האם פעילה או לא</w:t>
            </w:r>
          </w:p>
        </w:tc>
        <w:tc>
          <w:tcPr>
            <w:tcW w:w="982" w:type="dxa"/>
          </w:tcPr>
          <w:p w14:paraId="5DB79A8C"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67B0DF4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7726849"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B17628E"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4B65775D" w14:textId="77777777" w:rsidTr="002C2FEB">
        <w:tc>
          <w:tcPr>
            <w:tcW w:w="833" w:type="dxa"/>
          </w:tcPr>
          <w:p w14:paraId="5D8C7CDD"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7</w:t>
            </w:r>
          </w:p>
        </w:tc>
        <w:tc>
          <w:tcPr>
            <w:tcW w:w="4277" w:type="dxa"/>
          </w:tcPr>
          <w:p w14:paraId="719F1608"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עבור כל מטלה משויכת מועד שיעור צפוי</w:t>
            </w:r>
          </w:p>
        </w:tc>
        <w:tc>
          <w:tcPr>
            <w:tcW w:w="982" w:type="dxa"/>
          </w:tcPr>
          <w:p w14:paraId="7F1D126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195745F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42310A2"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041E7C7"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13F2A9CD" w14:textId="77777777" w:rsidTr="002C2FEB">
        <w:tc>
          <w:tcPr>
            <w:tcW w:w="833" w:type="dxa"/>
          </w:tcPr>
          <w:p w14:paraId="0EA0FBDC"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8</w:t>
            </w:r>
          </w:p>
        </w:tc>
        <w:tc>
          <w:tcPr>
            <w:tcW w:w="4277" w:type="dxa"/>
          </w:tcPr>
          <w:p w14:paraId="50EAEEED" w14:textId="77777777" w:rsidR="00386B52" w:rsidRPr="008965DB" w:rsidRDefault="00386B52" w:rsidP="002C2FEB">
            <w:pPr>
              <w:spacing w:after="160" w:line="259" w:lineRule="auto"/>
              <w:rPr>
                <w:b/>
                <w:bCs/>
                <w:sz w:val="22"/>
                <w:szCs w:val="22"/>
                <w:rtl/>
              </w:rPr>
            </w:pPr>
            <w:r w:rsidRPr="008965DB">
              <w:rPr>
                <w:rFonts w:hint="cs"/>
                <w:b/>
                <w:bCs/>
                <w:sz w:val="22"/>
                <w:szCs w:val="22"/>
                <w:rtl/>
              </w:rPr>
              <w:t xml:space="preserve">המערכת תשמור עבור כל </w:t>
            </w:r>
            <w:r>
              <w:rPr>
                <w:rFonts w:hint="cs"/>
                <w:b/>
                <w:bCs/>
                <w:sz w:val="22"/>
                <w:szCs w:val="22"/>
                <w:rtl/>
              </w:rPr>
              <w:t xml:space="preserve">קבוצה </w:t>
            </w:r>
            <w:r w:rsidRPr="008965DB">
              <w:rPr>
                <w:rFonts w:hint="cs"/>
                <w:b/>
                <w:bCs/>
                <w:sz w:val="22"/>
                <w:szCs w:val="22"/>
                <w:rtl/>
              </w:rPr>
              <w:t>את מצבה (פעילה או לא</w:t>
            </w:r>
          </w:p>
        </w:tc>
        <w:tc>
          <w:tcPr>
            <w:tcW w:w="982" w:type="dxa"/>
          </w:tcPr>
          <w:p w14:paraId="5FDCE94A"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38EEAB01"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37230727"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5D62913"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06C0C76" w14:textId="77777777" w:rsidTr="002C2FEB">
        <w:tc>
          <w:tcPr>
            <w:tcW w:w="833" w:type="dxa"/>
          </w:tcPr>
          <w:p w14:paraId="5F68E687"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3</w:t>
            </w:r>
            <w:r>
              <w:rPr>
                <w:rFonts w:ascii="Arial" w:eastAsia="Calibri" w:hAnsi="Arial" w:cs="David" w:hint="cs"/>
                <w:b/>
                <w:bCs/>
                <w:sz w:val="22"/>
                <w:szCs w:val="22"/>
                <w:rtl/>
                <w:lang w:eastAsia="en-US"/>
              </w:rPr>
              <w:t>9</w:t>
            </w:r>
          </w:p>
        </w:tc>
        <w:tc>
          <w:tcPr>
            <w:tcW w:w="4277" w:type="dxa"/>
          </w:tcPr>
          <w:p w14:paraId="5660A6B4"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עבור כל משתמש מייל ת.ז שם ומשפחה</w:t>
            </w:r>
          </w:p>
        </w:tc>
        <w:tc>
          <w:tcPr>
            <w:tcW w:w="982" w:type="dxa"/>
          </w:tcPr>
          <w:p w14:paraId="54E8232D"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689A62BE"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5CAF45C"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60D1F0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08F21421" w14:textId="77777777" w:rsidTr="002C2FEB">
        <w:tc>
          <w:tcPr>
            <w:tcW w:w="833" w:type="dxa"/>
          </w:tcPr>
          <w:p w14:paraId="5C26D831"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0</w:t>
            </w:r>
          </w:p>
        </w:tc>
        <w:tc>
          <w:tcPr>
            <w:tcW w:w="4277" w:type="dxa"/>
          </w:tcPr>
          <w:p w14:paraId="5940BB06"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את מצב האינטליגנציות של התלמיד לפי מבחן</w:t>
            </w:r>
          </w:p>
        </w:tc>
        <w:tc>
          <w:tcPr>
            <w:tcW w:w="982" w:type="dxa"/>
          </w:tcPr>
          <w:p w14:paraId="2353AC4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5C03C946"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184D5AD9"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6AA2F731"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59142D55" w14:textId="77777777" w:rsidTr="002C2FEB">
        <w:tc>
          <w:tcPr>
            <w:tcW w:w="833" w:type="dxa"/>
          </w:tcPr>
          <w:p w14:paraId="49FAFD18"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r>
              <w:rPr>
                <w:rFonts w:ascii="Arial" w:eastAsia="Calibri" w:hAnsi="Arial" w:cs="David" w:hint="cs"/>
                <w:b/>
                <w:bCs/>
                <w:sz w:val="22"/>
                <w:szCs w:val="22"/>
                <w:rtl/>
                <w:lang w:eastAsia="en-US"/>
              </w:rPr>
              <w:t>1</w:t>
            </w:r>
          </w:p>
        </w:tc>
        <w:tc>
          <w:tcPr>
            <w:tcW w:w="4277" w:type="dxa"/>
          </w:tcPr>
          <w:p w14:paraId="3CCC6A05"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את ציוני את התלמיד במטלות השונות שביצע</w:t>
            </w:r>
          </w:p>
        </w:tc>
        <w:tc>
          <w:tcPr>
            <w:tcW w:w="982" w:type="dxa"/>
          </w:tcPr>
          <w:p w14:paraId="090C15AA"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2FA7D80D"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55183487"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CA3F5AA"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B97664" w14:paraId="1EC1389F" w14:textId="77777777" w:rsidTr="002C2FEB">
        <w:tc>
          <w:tcPr>
            <w:tcW w:w="833" w:type="dxa"/>
          </w:tcPr>
          <w:p w14:paraId="761C0705"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4</w:t>
            </w:r>
            <w:r>
              <w:rPr>
                <w:rFonts w:ascii="Arial" w:eastAsia="Calibri" w:hAnsi="Arial" w:cs="David" w:hint="cs"/>
                <w:b/>
                <w:bCs/>
                <w:sz w:val="22"/>
                <w:szCs w:val="22"/>
                <w:rtl/>
                <w:lang w:eastAsia="en-US"/>
              </w:rPr>
              <w:t>2</w:t>
            </w:r>
          </w:p>
        </w:tc>
        <w:tc>
          <w:tcPr>
            <w:tcW w:w="4277" w:type="dxa"/>
          </w:tcPr>
          <w:p w14:paraId="2C462F4C" w14:textId="77777777" w:rsidR="00386B52" w:rsidRPr="008965DB" w:rsidRDefault="00386B52" w:rsidP="002C2FEB">
            <w:pPr>
              <w:spacing w:after="160" w:line="259" w:lineRule="auto"/>
              <w:rPr>
                <w:b/>
                <w:bCs/>
                <w:sz w:val="22"/>
                <w:szCs w:val="22"/>
                <w:rtl/>
              </w:rPr>
            </w:pPr>
            <w:r w:rsidRPr="008965DB">
              <w:rPr>
                <w:rFonts w:hint="cs"/>
                <w:b/>
                <w:bCs/>
                <w:sz w:val="22"/>
                <w:szCs w:val="22"/>
                <w:rtl/>
              </w:rPr>
              <w:t>המערכת תשמור את התשובות אותן ענה התלמיד במשימות שביצע</w:t>
            </w:r>
          </w:p>
        </w:tc>
        <w:tc>
          <w:tcPr>
            <w:tcW w:w="982" w:type="dxa"/>
          </w:tcPr>
          <w:p w14:paraId="1B91406B"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r w:rsidRPr="00B97664">
              <w:rPr>
                <w:rFonts w:ascii="Arial" w:eastAsia="Calibri" w:hAnsi="Arial" w:cs="David" w:hint="cs"/>
                <w:b/>
                <w:bCs/>
                <w:sz w:val="22"/>
                <w:szCs w:val="22"/>
                <w:lang w:eastAsia="en-US"/>
              </w:rPr>
              <w:t>D</w:t>
            </w:r>
          </w:p>
        </w:tc>
        <w:tc>
          <w:tcPr>
            <w:tcW w:w="1379" w:type="dxa"/>
          </w:tcPr>
          <w:p w14:paraId="2E60F92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59421990"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57DB9A74" w14:textId="77777777" w:rsidR="00386B52" w:rsidRPr="00B97664"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5A187AA6" w14:textId="77777777" w:rsidTr="002C2FEB">
        <w:trPr>
          <w:trHeight w:val="466"/>
        </w:trPr>
        <w:tc>
          <w:tcPr>
            <w:tcW w:w="833" w:type="dxa"/>
          </w:tcPr>
          <w:p w14:paraId="75A5F57D"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3</w:t>
            </w:r>
          </w:p>
        </w:tc>
        <w:tc>
          <w:tcPr>
            <w:tcW w:w="4277" w:type="dxa"/>
          </w:tcPr>
          <w:p w14:paraId="7AC7B26B"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את המקצועות הקיימים במערכת ואת המשימות הקיימות עבור כל מקצוע</w:t>
            </w:r>
          </w:p>
        </w:tc>
        <w:tc>
          <w:tcPr>
            <w:tcW w:w="982" w:type="dxa"/>
          </w:tcPr>
          <w:p w14:paraId="5A14B65E"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67A52BF5"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69440DA"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088C5C9"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0251EFCE" w14:textId="77777777" w:rsidTr="002C2FEB">
        <w:tc>
          <w:tcPr>
            <w:tcW w:w="833" w:type="dxa"/>
          </w:tcPr>
          <w:p w14:paraId="782608D8"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4</w:t>
            </w:r>
          </w:p>
        </w:tc>
        <w:tc>
          <w:tcPr>
            <w:tcW w:w="4277" w:type="dxa"/>
          </w:tcPr>
          <w:p w14:paraId="662E3ECD"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עבור כל מורה את הכיתות אותן פתח ומנהל</w:t>
            </w:r>
          </w:p>
        </w:tc>
        <w:tc>
          <w:tcPr>
            <w:tcW w:w="982" w:type="dxa"/>
          </w:tcPr>
          <w:p w14:paraId="172C33E3"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15CF5725"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4E4EEB73"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44AB7FC8"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162671F4" w14:textId="77777777" w:rsidTr="002C2FEB">
        <w:tc>
          <w:tcPr>
            <w:tcW w:w="833" w:type="dxa"/>
          </w:tcPr>
          <w:p w14:paraId="1C6964A4"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lastRenderedPageBreak/>
              <w:t>45</w:t>
            </w:r>
          </w:p>
        </w:tc>
        <w:tc>
          <w:tcPr>
            <w:tcW w:w="4277" w:type="dxa"/>
          </w:tcPr>
          <w:p w14:paraId="1246A0E7"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שמור עבור כל כיתה את המשימות ששויכו אליה</w:t>
            </w:r>
          </w:p>
        </w:tc>
        <w:tc>
          <w:tcPr>
            <w:tcW w:w="982" w:type="dxa"/>
          </w:tcPr>
          <w:p w14:paraId="3A9786AD"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62165CA2"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0EEC9F20"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6A15429"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59B99C0D" w14:textId="77777777" w:rsidTr="002C2FEB">
        <w:tc>
          <w:tcPr>
            <w:tcW w:w="833" w:type="dxa"/>
          </w:tcPr>
          <w:p w14:paraId="5BEE54F0"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6</w:t>
            </w:r>
          </w:p>
        </w:tc>
        <w:tc>
          <w:tcPr>
            <w:tcW w:w="4277" w:type="dxa"/>
          </w:tcPr>
          <w:p w14:paraId="613D56F9"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עבור כל משימה בדוקה ישמר ציון ומשוב המורה</w:t>
            </w:r>
          </w:p>
        </w:tc>
        <w:tc>
          <w:tcPr>
            <w:tcW w:w="982" w:type="dxa"/>
          </w:tcPr>
          <w:p w14:paraId="093E7BDB"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D</w:t>
            </w:r>
          </w:p>
        </w:tc>
        <w:tc>
          <w:tcPr>
            <w:tcW w:w="1379" w:type="dxa"/>
          </w:tcPr>
          <w:p w14:paraId="3D223B87"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24" w:type="dxa"/>
          </w:tcPr>
          <w:p w14:paraId="65528202"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9526A02"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49E6EEA6" w14:textId="77777777" w:rsidTr="002C2FEB">
        <w:tc>
          <w:tcPr>
            <w:tcW w:w="833" w:type="dxa"/>
          </w:tcPr>
          <w:p w14:paraId="40A489F2"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7</w:t>
            </w:r>
          </w:p>
        </w:tc>
        <w:tc>
          <w:tcPr>
            <w:tcW w:w="4277" w:type="dxa"/>
          </w:tcPr>
          <w:p w14:paraId="034CDFFC"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עדכן משימה חדשה למערכת תוך מספר שניות.</w:t>
            </w:r>
          </w:p>
        </w:tc>
        <w:tc>
          <w:tcPr>
            <w:tcW w:w="982" w:type="dxa"/>
          </w:tcPr>
          <w:p w14:paraId="37397C92"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336CC575"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P</w:t>
            </w:r>
          </w:p>
        </w:tc>
        <w:tc>
          <w:tcPr>
            <w:tcW w:w="1324" w:type="dxa"/>
          </w:tcPr>
          <w:p w14:paraId="6EDFF0DE"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20286CE9"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0476B7F5" w14:textId="77777777" w:rsidTr="002C2FEB">
        <w:tc>
          <w:tcPr>
            <w:tcW w:w="833" w:type="dxa"/>
          </w:tcPr>
          <w:p w14:paraId="3B5E4580"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8</w:t>
            </w:r>
          </w:p>
        </w:tc>
        <w:tc>
          <w:tcPr>
            <w:tcW w:w="4277" w:type="dxa"/>
          </w:tcPr>
          <w:p w14:paraId="2A9D0842"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המערכת תהיה בנויה בפלטפורמת שרת</w:t>
            </w:r>
            <w:r w:rsidRPr="008965DB">
              <w:rPr>
                <w:rFonts w:ascii="Arial" w:eastAsia="Calibri" w:hAnsi="Arial" w:cs="David"/>
                <w:b/>
                <w:bCs/>
                <w:sz w:val="22"/>
                <w:szCs w:val="22"/>
                <w:lang w:eastAsia="en-US"/>
              </w:rPr>
              <w:t>/</w:t>
            </w:r>
            <w:r w:rsidRPr="008965DB">
              <w:rPr>
                <w:rFonts w:ascii="Arial" w:eastAsia="Calibri" w:hAnsi="Arial" w:cs="David" w:hint="cs"/>
                <w:b/>
                <w:bCs/>
                <w:sz w:val="22"/>
                <w:szCs w:val="22"/>
                <w:rtl/>
                <w:lang w:eastAsia="en-US"/>
              </w:rPr>
              <w:t>לקוח.</w:t>
            </w:r>
          </w:p>
        </w:tc>
        <w:tc>
          <w:tcPr>
            <w:tcW w:w="982" w:type="dxa"/>
          </w:tcPr>
          <w:p w14:paraId="65528DC3"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2B155E1D"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M</w:t>
            </w:r>
          </w:p>
        </w:tc>
        <w:tc>
          <w:tcPr>
            <w:tcW w:w="1324" w:type="dxa"/>
          </w:tcPr>
          <w:p w14:paraId="6DC84411"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36E82F98"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455DB012" w14:textId="77777777" w:rsidTr="002C2FEB">
        <w:tc>
          <w:tcPr>
            <w:tcW w:w="833" w:type="dxa"/>
          </w:tcPr>
          <w:p w14:paraId="597BEE65"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49</w:t>
            </w:r>
          </w:p>
        </w:tc>
        <w:tc>
          <w:tcPr>
            <w:tcW w:w="4277" w:type="dxa"/>
          </w:tcPr>
          <w:p w14:paraId="027581F8" w14:textId="77777777" w:rsidR="00386B52" w:rsidRPr="008965DB" w:rsidRDefault="00386B52" w:rsidP="002C2FEB">
            <w:pPr>
              <w:pStyle w:val="a"/>
              <w:numPr>
                <w:ilvl w:val="0"/>
                <w:numId w:val="0"/>
              </w:numPr>
              <w:spacing w:line="360" w:lineRule="auto"/>
              <w:rPr>
                <w:rFonts w:ascii="Arial" w:eastAsia="Calibri" w:hAnsi="Arial" w:cs="David"/>
                <w:b/>
                <w:bCs/>
                <w:sz w:val="22"/>
                <w:szCs w:val="22"/>
                <w:rtl/>
                <w:lang w:eastAsia="en-US"/>
              </w:rPr>
            </w:pPr>
            <w:r w:rsidRPr="008965DB">
              <w:rPr>
                <w:rFonts w:ascii="Arial" w:eastAsia="Calibri" w:hAnsi="Arial" w:cs="David" w:hint="cs"/>
                <w:b/>
                <w:bCs/>
                <w:sz w:val="22"/>
                <w:szCs w:val="22"/>
                <w:rtl/>
                <w:lang w:eastAsia="en-US"/>
              </w:rPr>
              <w:t xml:space="preserve">המערכת תהיה בנויה בצורה </w:t>
            </w:r>
            <w:proofErr w:type="spellStart"/>
            <w:r w:rsidRPr="008965DB">
              <w:rPr>
                <w:rFonts w:ascii="Arial" w:eastAsia="Calibri" w:hAnsi="Arial" w:cs="David" w:hint="cs"/>
                <w:b/>
                <w:bCs/>
                <w:sz w:val="22"/>
                <w:szCs w:val="22"/>
                <w:rtl/>
                <w:lang w:eastAsia="en-US"/>
              </w:rPr>
              <w:t>רספונסיבית</w:t>
            </w:r>
            <w:proofErr w:type="spellEnd"/>
            <w:r w:rsidRPr="008965DB">
              <w:rPr>
                <w:rFonts w:ascii="Arial" w:eastAsia="Calibri" w:hAnsi="Arial" w:cs="David" w:hint="cs"/>
                <w:b/>
                <w:bCs/>
                <w:sz w:val="22"/>
                <w:szCs w:val="22"/>
                <w:rtl/>
                <w:lang w:eastAsia="en-US"/>
              </w:rPr>
              <w:t>.</w:t>
            </w:r>
          </w:p>
        </w:tc>
        <w:tc>
          <w:tcPr>
            <w:tcW w:w="982" w:type="dxa"/>
          </w:tcPr>
          <w:p w14:paraId="7107C26F"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51BB1722"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lang w:eastAsia="en-US"/>
              </w:rPr>
              <w:t>Q M</w:t>
            </w:r>
          </w:p>
        </w:tc>
        <w:tc>
          <w:tcPr>
            <w:tcW w:w="1324" w:type="dxa"/>
          </w:tcPr>
          <w:p w14:paraId="11735908"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112B4E0B"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r w:rsidR="00386B52" w:rsidRPr="00456E9F" w14:paraId="69C350B7" w14:textId="77777777" w:rsidTr="002C2FEB">
        <w:tc>
          <w:tcPr>
            <w:tcW w:w="833" w:type="dxa"/>
          </w:tcPr>
          <w:p w14:paraId="36388598"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50</w:t>
            </w:r>
          </w:p>
        </w:tc>
        <w:tc>
          <w:tcPr>
            <w:tcW w:w="4277" w:type="dxa"/>
          </w:tcPr>
          <w:p w14:paraId="3169F701" w14:textId="77777777" w:rsidR="00386B52" w:rsidRPr="00B97664" w:rsidRDefault="00386B52" w:rsidP="002C2FEB">
            <w:pPr>
              <w:pStyle w:val="a"/>
              <w:numPr>
                <w:ilvl w:val="0"/>
                <w:numId w:val="0"/>
              </w:numPr>
              <w:spacing w:line="360" w:lineRule="auto"/>
              <w:rPr>
                <w:rFonts w:ascii="Arial" w:eastAsia="Calibri" w:hAnsi="Arial" w:cs="David"/>
                <w:b/>
                <w:bCs/>
                <w:sz w:val="22"/>
                <w:szCs w:val="22"/>
                <w:rtl/>
                <w:lang w:eastAsia="en-US"/>
              </w:rPr>
            </w:pPr>
            <w:r w:rsidRPr="00B97664">
              <w:rPr>
                <w:rFonts w:ascii="Arial" w:eastAsia="Calibri" w:hAnsi="Arial" w:cs="David" w:hint="cs"/>
                <w:b/>
                <w:bCs/>
                <w:sz w:val="22"/>
                <w:szCs w:val="22"/>
                <w:rtl/>
                <w:lang w:eastAsia="en-US"/>
              </w:rPr>
              <w:t>המערכת תציג תפתח משימה לתלמיד  במינימום זמן</w:t>
            </w:r>
          </w:p>
        </w:tc>
        <w:tc>
          <w:tcPr>
            <w:tcW w:w="982" w:type="dxa"/>
          </w:tcPr>
          <w:p w14:paraId="4935B296"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1379" w:type="dxa"/>
          </w:tcPr>
          <w:p w14:paraId="2C10FA70" w14:textId="77777777" w:rsidR="00386B52" w:rsidRDefault="00386B52" w:rsidP="002C2FEB">
            <w:pPr>
              <w:pStyle w:val="a"/>
              <w:numPr>
                <w:ilvl w:val="0"/>
                <w:numId w:val="0"/>
              </w:numPr>
              <w:spacing w:line="360" w:lineRule="auto"/>
              <w:jc w:val="center"/>
              <w:rPr>
                <w:rFonts w:ascii="Arial" w:eastAsia="Calibri" w:hAnsi="Arial" w:cs="David"/>
                <w:b/>
                <w:bCs/>
                <w:sz w:val="22"/>
                <w:szCs w:val="22"/>
                <w:lang w:eastAsia="en-US"/>
              </w:rPr>
            </w:pPr>
            <w:r>
              <w:rPr>
                <w:rFonts w:ascii="Arial" w:eastAsia="Calibri" w:hAnsi="Arial" w:cs="David" w:hint="cs"/>
                <w:b/>
                <w:bCs/>
                <w:sz w:val="22"/>
                <w:szCs w:val="22"/>
                <w:lang w:eastAsia="en-US"/>
              </w:rPr>
              <w:t>P</w:t>
            </w:r>
          </w:p>
        </w:tc>
        <w:tc>
          <w:tcPr>
            <w:tcW w:w="1324" w:type="dxa"/>
          </w:tcPr>
          <w:p w14:paraId="22645B47" w14:textId="77777777" w:rsidR="00386B52"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c>
          <w:tcPr>
            <w:tcW w:w="991" w:type="dxa"/>
          </w:tcPr>
          <w:p w14:paraId="7F0E7C4B" w14:textId="77777777" w:rsidR="00386B52" w:rsidRPr="00456E9F" w:rsidRDefault="00386B52" w:rsidP="002C2FEB">
            <w:pPr>
              <w:pStyle w:val="a"/>
              <w:numPr>
                <w:ilvl w:val="0"/>
                <w:numId w:val="0"/>
              </w:numPr>
              <w:spacing w:line="360" w:lineRule="auto"/>
              <w:jc w:val="center"/>
              <w:rPr>
                <w:rFonts w:ascii="Arial" w:eastAsia="Calibri" w:hAnsi="Arial" w:cs="David"/>
                <w:b/>
                <w:bCs/>
                <w:sz w:val="22"/>
                <w:szCs w:val="22"/>
                <w:rtl/>
                <w:lang w:eastAsia="en-US"/>
              </w:rPr>
            </w:pPr>
          </w:p>
        </w:tc>
      </w:tr>
    </w:tbl>
    <w:p w14:paraId="610EA0B7" w14:textId="55406E9E" w:rsidR="000D67EA" w:rsidRPr="00B97664" w:rsidRDefault="000D67EA" w:rsidP="003872C9">
      <w:pPr>
        <w:spacing w:after="200"/>
        <w:jc w:val="both"/>
        <w:rPr>
          <w:rFonts w:ascii="Arial" w:eastAsia="Calibri" w:hAnsi="Arial" w:cs="David"/>
          <w:b/>
          <w:bCs/>
          <w:szCs w:val="24"/>
          <w:rtl/>
          <w:lang w:eastAsia="en-US"/>
        </w:rPr>
      </w:pPr>
    </w:p>
    <w:p w14:paraId="6AE880A2" w14:textId="0F34C173" w:rsidR="008965DB" w:rsidRDefault="008965DB" w:rsidP="00441D7B">
      <w:pPr>
        <w:pStyle w:val="2"/>
        <w:numPr>
          <w:ilvl w:val="1"/>
          <w:numId w:val="15"/>
        </w:numPr>
        <w:rPr>
          <w:rtl/>
        </w:rPr>
      </w:pPr>
      <w:r w:rsidRPr="004970DF">
        <w:rPr>
          <w:rFonts w:hint="cs"/>
          <w:rtl/>
        </w:rPr>
        <w:t xml:space="preserve">ייצג דרישות פונקציונאליות באמצעות </w:t>
      </w:r>
      <w:r w:rsidRPr="004970DF">
        <w:rPr>
          <w:rtl/>
        </w:rPr>
        <w:t>תרשי</w:t>
      </w:r>
      <w:r w:rsidRPr="004970DF">
        <w:rPr>
          <w:rFonts w:hint="cs"/>
          <w:rtl/>
        </w:rPr>
        <w:t xml:space="preserve">מי </w:t>
      </w:r>
      <w:commentRangeStart w:id="26"/>
      <w:r w:rsidRPr="004970DF">
        <w:t>use case</w:t>
      </w:r>
      <w:r w:rsidRPr="004970DF">
        <w:rPr>
          <w:rFonts w:hint="cs"/>
          <w:rtl/>
        </w:rPr>
        <w:t xml:space="preserve"> </w:t>
      </w:r>
      <w:commentRangeEnd w:id="26"/>
      <w:r>
        <w:rPr>
          <w:rStyle w:val="af4"/>
          <w:rFonts w:ascii="Times New Roman" w:hAnsi="Times New Roman"/>
          <w:b w:val="0"/>
          <w:bCs w:val="0"/>
          <w:smallCaps w:val="0"/>
          <w:spacing w:val="0"/>
          <w:rtl/>
          <w:lang w:eastAsia="he-IL"/>
        </w:rPr>
        <w:commentReference w:id="26"/>
      </w:r>
    </w:p>
    <w:p w14:paraId="749BAB41" w14:textId="29B4010D" w:rsidR="008965DB" w:rsidRDefault="00D81C94" w:rsidP="008965DB">
      <w:pPr>
        <w:rPr>
          <w:rtl/>
          <w:lang w:eastAsia="en-US"/>
        </w:rPr>
      </w:pPr>
      <w:r>
        <w:rPr>
          <w:rFonts w:ascii="Calibri" w:hAnsi="Calibri" w:cs="David"/>
          <w:smallCaps/>
          <w:noProof/>
          <w:szCs w:val="24"/>
          <w:lang w:eastAsia="en-US"/>
        </w:rPr>
        <w:drawing>
          <wp:inline distT="0" distB="0" distL="0" distR="0" wp14:anchorId="79991FE5" wp14:editId="02697BAC">
            <wp:extent cx="5934075" cy="5029200"/>
            <wp:effectExtent l="0" t="0" r="9525"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5029200"/>
                    </a:xfrm>
                    <a:prstGeom prst="rect">
                      <a:avLst/>
                    </a:prstGeom>
                    <a:noFill/>
                    <a:ln>
                      <a:noFill/>
                    </a:ln>
                  </pic:spPr>
                </pic:pic>
              </a:graphicData>
            </a:graphic>
          </wp:inline>
        </w:drawing>
      </w:r>
    </w:p>
    <w:p w14:paraId="38894A35" w14:textId="3FE9FA1B" w:rsidR="00D5124A" w:rsidRDefault="00D5124A" w:rsidP="00C91A72">
      <w:pPr>
        <w:widowControl w:val="0"/>
        <w:autoSpaceDE w:val="0"/>
        <w:autoSpaceDN w:val="0"/>
        <w:spacing w:line="360" w:lineRule="auto"/>
        <w:ind w:left="1416"/>
        <w:jc w:val="both"/>
        <w:rPr>
          <w:rFonts w:ascii="Calibri" w:hAnsi="Calibri" w:cs="David"/>
          <w:smallCaps/>
          <w:szCs w:val="24"/>
          <w:rtl/>
          <w:lang w:eastAsia="en-US"/>
        </w:rPr>
      </w:pPr>
    </w:p>
    <w:p w14:paraId="3EF85F0C" w14:textId="0367400C" w:rsidR="00E459A8" w:rsidRDefault="00E459A8" w:rsidP="00E459A8">
      <w:pPr>
        <w:rPr>
          <w:rtl/>
          <w:lang w:eastAsia="en-US"/>
        </w:rPr>
      </w:pPr>
    </w:p>
    <w:p w14:paraId="49A9984C" w14:textId="5994F168" w:rsidR="00E459A8" w:rsidRPr="00E459A8" w:rsidRDefault="00E459A8" w:rsidP="00E459A8">
      <w:pPr>
        <w:rPr>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1075C0" w14:paraId="71A28B1E" w14:textId="77777777" w:rsidTr="00123B40">
        <w:tc>
          <w:tcPr>
            <w:tcW w:w="2880" w:type="dxa"/>
            <w:hideMark/>
          </w:tcPr>
          <w:p w14:paraId="444FBF1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42632C2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בדיקת זמינות</w:t>
            </w:r>
          </w:p>
        </w:tc>
      </w:tr>
      <w:tr w:rsidR="001075C0" w14:paraId="66A097DF" w14:textId="77777777" w:rsidTr="00123B40">
        <w:tc>
          <w:tcPr>
            <w:tcW w:w="2880" w:type="dxa"/>
            <w:hideMark/>
          </w:tcPr>
          <w:p w14:paraId="03BFF6C3"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b/>
                <w:bCs/>
                <w:sz w:val="22"/>
                <w:szCs w:val="22"/>
                <w:rtl/>
                <w:lang w:eastAsia="en-US"/>
              </w:rPr>
              <w:t>תיאור קצר</w:t>
            </w:r>
          </w:p>
        </w:tc>
        <w:tc>
          <w:tcPr>
            <w:tcW w:w="5310" w:type="dxa"/>
          </w:tcPr>
          <w:p w14:paraId="766A49D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מוודאת שבזמן שהמורה ניגש למשימה התלמיד לא מבצע אותה ואם מבצע נותנת עדיפות למורה</w:t>
            </w:r>
          </w:p>
        </w:tc>
      </w:tr>
      <w:tr w:rsidR="001075C0" w14:paraId="73DC859C" w14:textId="77777777" w:rsidTr="00123B40">
        <w:tc>
          <w:tcPr>
            <w:tcW w:w="2880" w:type="dxa"/>
            <w:hideMark/>
          </w:tcPr>
          <w:p w14:paraId="39EF382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294915F8"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תלמיד</w:t>
            </w:r>
          </w:p>
        </w:tc>
      </w:tr>
      <w:tr w:rsidR="001075C0" w14:paraId="3CB93796" w14:textId="77777777" w:rsidTr="00123B40">
        <w:tc>
          <w:tcPr>
            <w:tcW w:w="2880" w:type="dxa"/>
            <w:hideMark/>
          </w:tcPr>
          <w:p w14:paraId="6DFEAC8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5E2E993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נגשת למשימה של תלמיד בקבוצה</w:t>
            </w:r>
          </w:p>
        </w:tc>
      </w:tr>
      <w:tr w:rsidR="001075C0" w14:paraId="71F6E339" w14:textId="77777777" w:rsidTr="00123B40">
        <w:tc>
          <w:tcPr>
            <w:tcW w:w="2880" w:type="dxa"/>
            <w:hideMark/>
          </w:tcPr>
          <w:p w14:paraId="28965673"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2A7F554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מחובר למערכת ונכנס לתלמיד בקבוצה</w:t>
            </w:r>
          </w:p>
        </w:tc>
      </w:tr>
      <w:tr w:rsidR="001075C0" w14:paraId="318186AE" w14:textId="77777777" w:rsidTr="00123B40">
        <w:tc>
          <w:tcPr>
            <w:tcW w:w="2880" w:type="dxa"/>
            <w:hideMark/>
          </w:tcPr>
          <w:p w14:paraId="2777F386"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3FC6323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מציגה את המשימה למורה</w:t>
            </w:r>
          </w:p>
        </w:tc>
      </w:tr>
      <w:tr w:rsidR="001075C0" w14:paraId="38297F0B" w14:textId="77777777" w:rsidTr="00123B40">
        <w:tc>
          <w:tcPr>
            <w:tcW w:w="2880" w:type="dxa"/>
            <w:hideMark/>
          </w:tcPr>
          <w:p w14:paraId="5118901C"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365D664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משימה של תלמיד בקבוצה</w:t>
            </w:r>
          </w:p>
        </w:tc>
      </w:tr>
      <w:tr w:rsidR="001075C0" w:rsidRPr="008C58CE" w14:paraId="7A577745" w14:textId="77777777" w:rsidTr="00123B40">
        <w:trPr>
          <w:trHeight w:val="277"/>
        </w:trPr>
        <w:tc>
          <w:tcPr>
            <w:tcW w:w="2880" w:type="dxa"/>
            <w:hideMark/>
          </w:tcPr>
          <w:p w14:paraId="2AFBAD4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14324B71"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ערכת קולטת את שם התלמיד והמשימה שהמורה מעוניין לגשת אליה.</w:t>
            </w:r>
          </w:p>
          <w:p w14:paraId="6884E3B3"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ערכת מוודאת אם המשימה זמינה לביצוע:</w:t>
            </w:r>
          </w:p>
          <w:p w14:paraId="4D2025F7"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1 במידה ולא, המערכת תציג את המשימה למורה.</w:t>
            </w:r>
          </w:p>
          <w:p w14:paraId="655D49B2"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במידה וכן, המערכת תוודא אם התלמיד לא מבצע את המשימה </w:t>
            </w:r>
          </w:p>
          <w:p w14:paraId="46E1311E"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המערכת תציג את המשימה למורה.</w:t>
            </w:r>
          </w:p>
          <w:p w14:paraId="4826249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p>
        </w:tc>
      </w:tr>
      <w:tr w:rsidR="001075C0" w:rsidRPr="008C58CE" w14:paraId="22F00723" w14:textId="77777777" w:rsidTr="00123B40">
        <w:tc>
          <w:tcPr>
            <w:tcW w:w="2880" w:type="dxa"/>
            <w:hideMark/>
          </w:tcPr>
          <w:p w14:paraId="088782E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51B5ED66"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 המשימה כרגע מבוצעת על ידי התלמיד</w:t>
            </w:r>
          </w:p>
          <w:p w14:paraId="4B614A34"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 במידה ומבצע, המערכת תציג לתלמיד הודעה תשמור את המטלה ותסגור את המטלה לתלמיד עד שהמורה יסיים</w:t>
            </w:r>
          </w:p>
          <w:p w14:paraId="6E689929"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1.2 במידה ולא, המערכת תחסום עבור התלמיד </w:t>
            </w:r>
          </w:p>
          <w:p w14:paraId="3DC8A5CB"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2  חזרה למצב 3 </w:t>
            </w:r>
          </w:p>
          <w:p w14:paraId="558D25C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p>
        </w:tc>
      </w:tr>
      <w:tr w:rsidR="001075C0" w:rsidRPr="00181D78" w14:paraId="03ED0CD4" w14:textId="77777777" w:rsidTr="00123B40">
        <w:tc>
          <w:tcPr>
            <w:tcW w:w="2880" w:type="dxa"/>
            <w:hideMark/>
          </w:tcPr>
          <w:p w14:paraId="6D4E7F23"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כישלון</w:t>
            </w:r>
          </w:p>
          <w:p w14:paraId="77704F1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התרחיש החלופי)</w:t>
            </w:r>
          </w:p>
        </w:tc>
        <w:tc>
          <w:tcPr>
            <w:tcW w:w="5310" w:type="dxa"/>
          </w:tcPr>
          <w:p w14:paraId="2A97C681"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1 המערכת לא מצליחה ליצור קשר ולהודיע לתלמיד על כך שהמורה מעוניין לבצע משימה</w:t>
            </w:r>
          </w:p>
          <w:p w14:paraId="1BA71AE8"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2.1.1.2 המערכת תציג למורה הודעה שהתלמיד מבצע משימה והחיבור אליו נכשל ושעליו ליצור קשר עם התלמיד או לחזור לתלמיד זה מאוחר יותר.</w:t>
            </w:r>
          </w:p>
          <w:p w14:paraId="74BFFA2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p>
        </w:tc>
      </w:tr>
    </w:tbl>
    <w:p w14:paraId="3811E653"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rtl/>
          <w:lang w:eastAsia="en-US"/>
        </w:rPr>
      </w:pPr>
      <w:r>
        <w:rPr>
          <w:rFonts w:ascii="Calibri" w:hAnsi="Calibri" w:cs="David"/>
          <w:b/>
          <w:bCs/>
          <w:smallCaps/>
          <w:spacing w:val="24"/>
          <w:sz w:val="32"/>
          <w:szCs w:val="32"/>
          <w:lang w:eastAsia="en-US"/>
        </w:rPr>
        <w:br w:type="page"/>
      </w:r>
    </w:p>
    <w:p w14:paraId="21BDD8AB"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1075C0" w14:paraId="5BA9B562" w14:textId="77777777" w:rsidTr="00123B40">
        <w:tc>
          <w:tcPr>
            <w:tcW w:w="2880" w:type="dxa"/>
            <w:hideMark/>
          </w:tcPr>
          <w:p w14:paraId="0B2DDBC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7955625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יצירת קבוצה חדשה</w:t>
            </w:r>
          </w:p>
        </w:tc>
      </w:tr>
      <w:tr w:rsidR="001075C0" w14:paraId="17D2AB55" w14:textId="77777777" w:rsidTr="00123B40">
        <w:tc>
          <w:tcPr>
            <w:tcW w:w="2880" w:type="dxa"/>
            <w:hideMark/>
          </w:tcPr>
          <w:p w14:paraId="18A06977"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b/>
                <w:bCs/>
                <w:sz w:val="22"/>
                <w:szCs w:val="22"/>
                <w:rtl/>
                <w:lang w:eastAsia="en-US"/>
              </w:rPr>
              <w:t>תיאור קצר</w:t>
            </w:r>
          </w:p>
        </w:tc>
        <w:tc>
          <w:tcPr>
            <w:tcW w:w="5310" w:type="dxa"/>
          </w:tcPr>
          <w:p w14:paraId="5CFAAD2E"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מערכת מעוניין לפתוח קבוצת למידה חדשה</w:t>
            </w:r>
          </w:p>
        </w:tc>
      </w:tr>
      <w:tr w:rsidR="001075C0" w14:paraId="3F9A0EE2" w14:textId="77777777" w:rsidTr="00123B40">
        <w:tc>
          <w:tcPr>
            <w:tcW w:w="2880" w:type="dxa"/>
            <w:hideMark/>
          </w:tcPr>
          <w:p w14:paraId="0803ABC2"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0FE0D6B8"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1075C0" w14:paraId="202D8DCB" w14:textId="77777777" w:rsidTr="00123B40">
        <w:tc>
          <w:tcPr>
            <w:tcW w:w="2880" w:type="dxa"/>
            <w:hideMark/>
          </w:tcPr>
          <w:p w14:paraId="1439DD3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0AE8CDD8"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במערכת מעוניין לפתוח קבוצה חדשה</w:t>
            </w:r>
          </w:p>
        </w:tc>
      </w:tr>
      <w:tr w:rsidR="001075C0" w14:paraId="6667EA08" w14:textId="77777777" w:rsidTr="00123B40">
        <w:tc>
          <w:tcPr>
            <w:tcW w:w="2880" w:type="dxa"/>
            <w:hideMark/>
          </w:tcPr>
          <w:p w14:paraId="0EA572A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7C2D06B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מחובר למערכת ונמצא בחלון הקבוצות שלי</w:t>
            </w:r>
          </w:p>
        </w:tc>
      </w:tr>
      <w:tr w:rsidR="001075C0" w14:paraId="7A859387" w14:textId="77777777" w:rsidTr="00123B40">
        <w:tc>
          <w:tcPr>
            <w:tcW w:w="2880" w:type="dxa"/>
            <w:hideMark/>
          </w:tcPr>
          <w:p w14:paraId="3B8A147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3B3EFD3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פתח קבוצה חדשה</w:t>
            </w:r>
          </w:p>
        </w:tc>
      </w:tr>
      <w:tr w:rsidR="001075C0" w14:paraId="622DBCCB" w14:textId="77777777" w:rsidTr="00123B40">
        <w:tc>
          <w:tcPr>
            <w:tcW w:w="2880" w:type="dxa"/>
            <w:hideMark/>
          </w:tcPr>
          <w:p w14:paraId="71798CB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5F1921AC"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יצירת קבוצה חדשה"</w:t>
            </w:r>
          </w:p>
        </w:tc>
      </w:tr>
      <w:tr w:rsidR="001075C0" w:rsidRPr="008C58CE" w14:paraId="0A22F29A" w14:textId="77777777" w:rsidTr="00123B40">
        <w:trPr>
          <w:trHeight w:val="277"/>
        </w:trPr>
        <w:tc>
          <w:tcPr>
            <w:tcW w:w="2880" w:type="dxa"/>
            <w:hideMark/>
          </w:tcPr>
          <w:p w14:paraId="0FB09483"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043E1420"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ערכת תטען ותציג את רשימת התלמידים בבית הספר אליו משויך המורה.</w:t>
            </w:r>
          </w:p>
          <w:p w14:paraId="5C96BB62"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ורה מזין את פרטי הקבוצה:</w:t>
            </w:r>
          </w:p>
          <w:p w14:paraId="1D9F7B71" w14:textId="77777777" w:rsidR="001075C0" w:rsidRDefault="001075C0" w:rsidP="00123B40">
            <w:pPr>
              <w:pStyle w:val="a"/>
              <w:numPr>
                <w:ilvl w:val="0"/>
                <w:numId w:val="13"/>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שם</w:t>
            </w:r>
          </w:p>
          <w:p w14:paraId="0A4F538E" w14:textId="77777777" w:rsidR="001075C0" w:rsidRDefault="001075C0" w:rsidP="00123B40">
            <w:pPr>
              <w:pStyle w:val="a"/>
              <w:numPr>
                <w:ilvl w:val="0"/>
                <w:numId w:val="13"/>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מקצוע </w:t>
            </w:r>
          </w:p>
          <w:p w14:paraId="2045163A" w14:textId="77777777" w:rsidR="001075C0" w:rsidRDefault="001075C0" w:rsidP="00123B40">
            <w:pPr>
              <w:pStyle w:val="a"/>
              <w:numPr>
                <w:ilvl w:val="0"/>
                <w:numId w:val="1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שכבת גיל</w:t>
            </w:r>
          </w:p>
          <w:p w14:paraId="157265EC"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המערכת תסנן את הרשימה כשהמורה יבחר שכבת גיל של הכיתה.</w:t>
            </w:r>
          </w:p>
          <w:p w14:paraId="60BCC0B6"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המורה מצרף מתוך רשימה את התלמידים לקבוצה</w:t>
            </w:r>
          </w:p>
          <w:p w14:paraId="4439E5E0"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5.המורה לוחץ על יצירת קבוצה</w:t>
            </w:r>
          </w:p>
          <w:p w14:paraId="7C34A175"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6.המערכת יוצרת קבוצה חדשה</w:t>
            </w:r>
          </w:p>
        </w:tc>
      </w:tr>
      <w:tr w:rsidR="001075C0" w:rsidRPr="008C58CE" w14:paraId="1DB9CF79" w14:textId="77777777" w:rsidTr="00123B40">
        <w:tc>
          <w:tcPr>
            <w:tcW w:w="2880" w:type="dxa"/>
            <w:hideMark/>
          </w:tcPr>
          <w:p w14:paraId="79C1C367"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 xml:space="preserve"> </w:t>
            </w:r>
          </w:p>
          <w:p w14:paraId="19722EDF"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p>
        </w:tc>
        <w:tc>
          <w:tcPr>
            <w:tcW w:w="5310" w:type="dxa"/>
          </w:tcPr>
          <w:p w14:paraId="4C7CDC94"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1 המערכת מזהה קבוצה עם אותו שם</w:t>
            </w:r>
          </w:p>
          <w:p w14:paraId="6D27031D"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2.2 המערכת מודיעה למורה ששם הקבוצה תפוס </w:t>
            </w:r>
          </w:p>
          <w:p w14:paraId="0CAF5837"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3 המערכת מאפשרת ודורשת מהמורה לבחור שם חלופי</w:t>
            </w:r>
          </w:p>
          <w:p w14:paraId="3DD7E00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2.4  חזרה למצב  3.</w:t>
            </w:r>
          </w:p>
        </w:tc>
      </w:tr>
      <w:tr w:rsidR="001075C0" w:rsidRPr="00181D78" w14:paraId="0341B152" w14:textId="77777777" w:rsidTr="00123B40">
        <w:tc>
          <w:tcPr>
            <w:tcW w:w="2880" w:type="dxa"/>
            <w:hideMark/>
          </w:tcPr>
          <w:p w14:paraId="7C591C83"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כישלון</w:t>
            </w:r>
          </w:p>
          <w:p w14:paraId="01A7B957"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p>
          <w:p w14:paraId="1A7DF9E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לא בחר תלמידים לקבוצה</w:t>
            </w:r>
          </w:p>
        </w:tc>
        <w:tc>
          <w:tcPr>
            <w:tcW w:w="5310" w:type="dxa"/>
          </w:tcPr>
          <w:p w14:paraId="6DE7D3D9" w14:textId="77777777" w:rsidR="001075C0" w:rsidRDefault="001075C0" w:rsidP="00123B40">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נקטע חיבור רשת עם נתונים ב</w:t>
            </w:r>
            <w:r>
              <w:rPr>
                <w:rFonts w:ascii="Arial" w:eastAsia="Calibri" w:hAnsi="Arial" w:cs="David" w:hint="cs"/>
                <w:b/>
                <w:bCs/>
                <w:sz w:val="22"/>
                <w:szCs w:val="22"/>
                <w:lang w:eastAsia="en-US"/>
              </w:rPr>
              <w:t>DB</w:t>
            </w:r>
          </w:p>
          <w:p w14:paraId="71B7307D" w14:textId="77777777" w:rsidR="001075C0" w:rsidRDefault="001075C0" w:rsidP="00123B40">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דווח למורה על בעיית רשת ושלא נוצרה קבוצה.</w:t>
            </w:r>
          </w:p>
          <w:p w14:paraId="1BCC2F5D" w14:textId="77777777" w:rsidR="001075C0" w:rsidRPr="005E04CD" w:rsidRDefault="001075C0" w:rsidP="00123B40">
            <w:pPr>
              <w:pStyle w:val="a"/>
              <w:numPr>
                <w:ilvl w:val="0"/>
                <w:numId w:val="12"/>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לא נוצרה קבוצה חדשה במערכת.</w:t>
            </w:r>
          </w:p>
        </w:tc>
      </w:tr>
    </w:tbl>
    <w:p w14:paraId="0A3C428D"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p w14:paraId="44D1D1B3"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1075C0" w14:paraId="0DDEC075" w14:textId="77777777" w:rsidTr="00123B40">
        <w:tc>
          <w:tcPr>
            <w:tcW w:w="2880" w:type="dxa"/>
            <w:hideMark/>
          </w:tcPr>
          <w:p w14:paraId="40668C85"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3929A654"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עלאת מטלה לקבוצה</w:t>
            </w:r>
          </w:p>
        </w:tc>
      </w:tr>
      <w:tr w:rsidR="001075C0" w14:paraId="2597D10F" w14:textId="77777777" w:rsidTr="00123B40">
        <w:tc>
          <w:tcPr>
            <w:tcW w:w="2880" w:type="dxa"/>
            <w:hideMark/>
          </w:tcPr>
          <w:p w14:paraId="3589F71C"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b/>
                <w:bCs/>
                <w:sz w:val="22"/>
                <w:szCs w:val="22"/>
                <w:rtl/>
                <w:lang w:eastAsia="en-US"/>
              </w:rPr>
              <w:t>תיאור קצר</w:t>
            </w:r>
          </w:p>
        </w:tc>
        <w:tc>
          <w:tcPr>
            <w:tcW w:w="5310" w:type="dxa"/>
          </w:tcPr>
          <w:p w14:paraId="08D9C64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עלה מטלה עבור קבוצה בה הוא מנהל</w:t>
            </w:r>
          </w:p>
        </w:tc>
      </w:tr>
      <w:tr w:rsidR="001075C0" w14:paraId="60C99375" w14:textId="77777777" w:rsidTr="00123B40">
        <w:tc>
          <w:tcPr>
            <w:tcW w:w="2880" w:type="dxa"/>
            <w:hideMark/>
          </w:tcPr>
          <w:p w14:paraId="4C3BE252"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306654A2"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1075C0" w14:paraId="561AAC6B" w14:textId="77777777" w:rsidTr="00123B40">
        <w:tc>
          <w:tcPr>
            <w:tcW w:w="2880" w:type="dxa"/>
            <w:hideMark/>
          </w:tcPr>
          <w:p w14:paraId="302AC9B8"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748965FE"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מעוניין לשייך מטלה לקבוצה</w:t>
            </w:r>
          </w:p>
        </w:tc>
      </w:tr>
      <w:tr w:rsidR="001075C0" w14:paraId="59311DC9" w14:textId="77777777" w:rsidTr="00123B40">
        <w:tc>
          <w:tcPr>
            <w:tcW w:w="2880" w:type="dxa"/>
            <w:hideMark/>
          </w:tcPr>
          <w:p w14:paraId="58557B7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626F0C2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חובר למערכת ונמצא בחלון ראשי של אחת הקבוצות שלו</w:t>
            </w:r>
          </w:p>
        </w:tc>
      </w:tr>
      <w:tr w:rsidR="001075C0" w14:paraId="050AA793" w14:textId="77777777" w:rsidTr="00123B40">
        <w:tc>
          <w:tcPr>
            <w:tcW w:w="2880" w:type="dxa"/>
            <w:hideMark/>
          </w:tcPr>
          <w:p w14:paraId="4C50930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4A24E8F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שייך משימה לקבוצה</w:t>
            </w:r>
          </w:p>
        </w:tc>
      </w:tr>
      <w:tr w:rsidR="001075C0" w14:paraId="06439741" w14:textId="77777777" w:rsidTr="00123B40">
        <w:tc>
          <w:tcPr>
            <w:tcW w:w="2880" w:type="dxa"/>
            <w:hideMark/>
          </w:tcPr>
          <w:p w14:paraId="04CB6356"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09AE7ED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לחץ על שיוך משימה</w:t>
            </w:r>
          </w:p>
        </w:tc>
      </w:tr>
      <w:tr w:rsidR="001075C0" w:rsidRPr="008C58CE" w14:paraId="08D72532" w14:textId="77777777" w:rsidTr="00123B40">
        <w:trPr>
          <w:trHeight w:val="277"/>
        </w:trPr>
        <w:tc>
          <w:tcPr>
            <w:tcW w:w="2880" w:type="dxa"/>
            <w:hideMark/>
          </w:tcPr>
          <w:p w14:paraId="6A0E5A1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43A367D8"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ערכת תטען את בנק המשימות(תאפשר סינון לפי שכבת גיל)</w:t>
            </w:r>
          </w:p>
          <w:p w14:paraId="6ED39F7C"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ורה בוחר משימה מבנק במשימות.</w:t>
            </w:r>
          </w:p>
          <w:p w14:paraId="479A45F7"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3.המורה מזין את תאריך השיעור המיועד ואת המצב (זמין או לא)של המשימה </w:t>
            </w:r>
          </w:p>
          <w:p w14:paraId="047B008E"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4 לאחר אישור המערכת מוודא שזו המשימה שמורה מעוניין להעלות לתלמידים והתאריך שהזין נכון </w:t>
            </w:r>
          </w:p>
          <w:p w14:paraId="7DD109A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5.המערכת  מעדכנת את המשימה עבור הקבוצה.</w:t>
            </w:r>
          </w:p>
          <w:p w14:paraId="576CED4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p>
        </w:tc>
      </w:tr>
      <w:tr w:rsidR="001075C0" w:rsidRPr="008C58CE" w14:paraId="24B5F438" w14:textId="77777777" w:rsidTr="00123B40">
        <w:tc>
          <w:tcPr>
            <w:tcW w:w="2880" w:type="dxa"/>
            <w:hideMark/>
          </w:tcPr>
          <w:p w14:paraId="40BA9A53"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חלופי</w:t>
            </w:r>
          </w:p>
          <w:p w14:paraId="51BF2D9B"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p>
          <w:p w14:paraId="2E4569C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חר תאריך שעבר</w:t>
            </w:r>
          </w:p>
        </w:tc>
        <w:tc>
          <w:tcPr>
            <w:tcW w:w="5310" w:type="dxa"/>
          </w:tcPr>
          <w:p w14:paraId="37F7C24C" w14:textId="77777777" w:rsidR="001075C0" w:rsidRDefault="001075C0" w:rsidP="00123B40">
            <w:pPr>
              <w:pStyle w:val="a"/>
              <w:numPr>
                <w:ilvl w:val="1"/>
                <w:numId w:val="27"/>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ערכת לא מאשרת את המשך העלאת המשימה</w:t>
            </w:r>
          </w:p>
          <w:p w14:paraId="36E5B0A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4.2  חזרה למצב 3.</w:t>
            </w:r>
          </w:p>
        </w:tc>
      </w:tr>
      <w:tr w:rsidR="001075C0" w:rsidRPr="00181D78" w14:paraId="379E8F0A" w14:textId="77777777" w:rsidTr="00123B40">
        <w:tc>
          <w:tcPr>
            <w:tcW w:w="2880" w:type="dxa"/>
            <w:hideMark/>
          </w:tcPr>
          <w:p w14:paraId="7366D91D"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כישלון</w:t>
            </w:r>
          </w:p>
          <w:p w14:paraId="4BA42665"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p>
          <w:p w14:paraId="7361CA1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לא מוצא משימה</w:t>
            </w:r>
          </w:p>
        </w:tc>
        <w:tc>
          <w:tcPr>
            <w:tcW w:w="5310" w:type="dxa"/>
          </w:tcPr>
          <w:p w14:paraId="099255DC"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2.1 המורה לא מוצא משימה רלוונטית</w:t>
            </w:r>
          </w:p>
          <w:p w14:paraId="4DF47E50" w14:textId="77777777" w:rsidR="001075C0" w:rsidRPr="005E04CD" w:rsidRDefault="001075C0" w:rsidP="00123B40">
            <w:pPr>
              <w:pStyle w:val="a"/>
              <w:numPr>
                <w:ilvl w:val="0"/>
                <w:numId w:val="0"/>
              </w:numPr>
              <w:spacing w:line="360" w:lineRule="auto"/>
              <w:ind w:left="360" w:hanging="360"/>
              <w:rPr>
                <w:rFonts w:ascii="Arial" w:eastAsia="Calibri" w:hAnsi="Arial" w:cs="David"/>
                <w:b/>
                <w:bCs/>
                <w:sz w:val="22"/>
                <w:szCs w:val="22"/>
                <w:lang w:eastAsia="en-US"/>
              </w:rPr>
            </w:pPr>
            <w:r>
              <w:rPr>
                <w:rFonts w:ascii="Arial" w:eastAsia="Calibri" w:hAnsi="Arial" w:cs="David" w:hint="cs"/>
                <w:b/>
                <w:bCs/>
                <w:sz w:val="22"/>
                <w:szCs w:val="22"/>
                <w:rtl/>
                <w:lang w:eastAsia="en-US"/>
              </w:rPr>
              <w:t>2.2 המורה לא הוסיף מטלה לכיתה.</w:t>
            </w:r>
          </w:p>
        </w:tc>
      </w:tr>
    </w:tbl>
    <w:p w14:paraId="58E25384"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rtl/>
          <w:lang w:eastAsia="en-US"/>
        </w:rPr>
      </w:pPr>
      <w:r>
        <w:rPr>
          <w:rFonts w:ascii="Calibri" w:hAnsi="Calibri" w:cs="David"/>
          <w:b/>
          <w:bCs/>
          <w:smallCaps/>
          <w:spacing w:val="24"/>
          <w:sz w:val="32"/>
          <w:szCs w:val="32"/>
          <w:lang w:eastAsia="en-US"/>
        </w:rPr>
        <w:br w:type="page"/>
      </w:r>
    </w:p>
    <w:p w14:paraId="7DAAC378"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rtl/>
          <w:lang w:eastAsia="en-US"/>
        </w:rPr>
      </w:pP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1075C0" w14:paraId="508B610A" w14:textId="77777777" w:rsidTr="00123B40">
        <w:tc>
          <w:tcPr>
            <w:tcW w:w="2880" w:type="dxa"/>
            <w:hideMark/>
          </w:tcPr>
          <w:p w14:paraId="1B19CE9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4817B519"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דיקת מטלות</w:t>
            </w:r>
          </w:p>
        </w:tc>
      </w:tr>
      <w:tr w:rsidR="001075C0" w14:paraId="2DFC2079" w14:textId="77777777" w:rsidTr="00123B40">
        <w:tc>
          <w:tcPr>
            <w:tcW w:w="2880" w:type="dxa"/>
            <w:hideMark/>
          </w:tcPr>
          <w:p w14:paraId="0E16982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13D6AEC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ודק מטלה שהעלה לקבוצה</w:t>
            </w:r>
          </w:p>
        </w:tc>
      </w:tr>
      <w:tr w:rsidR="001075C0" w14:paraId="36CDDEF7" w14:textId="77777777" w:rsidTr="00123B40">
        <w:tc>
          <w:tcPr>
            <w:tcW w:w="2880" w:type="dxa"/>
            <w:hideMark/>
          </w:tcPr>
          <w:p w14:paraId="3C76986D"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2CC2589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1075C0" w14:paraId="68423E12" w14:textId="77777777" w:rsidTr="00123B40">
        <w:tc>
          <w:tcPr>
            <w:tcW w:w="2880" w:type="dxa"/>
            <w:hideMark/>
          </w:tcPr>
          <w:p w14:paraId="12EF8D7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0B12B8A5"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מעוניין לבדוק מטלה</w:t>
            </w:r>
          </w:p>
        </w:tc>
      </w:tr>
      <w:tr w:rsidR="001075C0" w14:paraId="1DAE7AD2" w14:textId="77777777" w:rsidTr="00123B40">
        <w:tc>
          <w:tcPr>
            <w:tcW w:w="2880" w:type="dxa"/>
            <w:hideMark/>
          </w:tcPr>
          <w:p w14:paraId="5054383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49FD839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נמצא במסך משימות של תלמיד</w:t>
            </w:r>
          </w:p>
        </w:tc>
      </w:tr>
      <w:tr w:rsidR="001075C0" w14:paraId="6958308E" w14:textId="77777777" w:rsidTr="00123B40">
        <w:tc>
          <w:tcPr>
            <w:tcW w:w="2880" w:type="dxa"/>
            <w:hideMark/>
          </w:tcPr>
          <w:p w14:paraId="49AA95E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3045303C"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משימה עודכנה במערכת </w:t>
            </w:r>
          </w:p>
        </w:tc>
      </w:tr>
      <w:tr w:rsidR="001075C0" w14:paraId="14667B69" w14:textId="77777777" w:rsidTr="00123B40">
        <w:tc>
          <w:tcPr>
            <w:tcW w:w="2880" w:type="dxa"/>
            <w:hideMark/>
          </w:tcPr>
          <w:p w14:paraId="774BB1B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2DEDBC88"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לוחץ על מסך משימה של תלמיד</w:t>
            </w:r>
          </w:p>
        </w:tc>
      </w:tr>
      <w:tr w:rsidR="001075C0" w:rsidRPr="008C58CE" w14:paraId="78A5D4FE" w14:textId="77777777" w:rsidTr="00123B40">
        <w:trPr>
          <w:trHeight w:val="277"/>
        </w:trPr>
        <w:tc>
          <w:tcPr>
            <w:tcW w:w="2880" w:type="dxa"/>
            <w:hideMark/>
          </w:tcPr>
          <w:p w14:paraId="3A9921FE"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1FB9E59E"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1.המורה עובר על המטלה ויכול להשאיר תגובה עבור כל שאלה במשימה.</w:t>
            </w:r>
          </w:p>
          <w:p w14:paraId="39AA97CB"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2.המורה מכניס משוב וציון למערכת.</w:t>
            </w:r>
          </w:p>
          <w:p w14:paraId="608E25D4"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3. המערכת תוודא שהמורה אכן סיים לבדוק את המטלה ותציג לו את הציון ואת המשוב לאישור</w:t>
            </w:r>
          </w:p>
          <w:p w14:paraId="484E231C"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4 המערכת תעדכן את המשוב והציון עבור המטלה של  התלמיד.</w:t>
            </w:r>
          </w:p>
        </w:tc>
      </w:tr>
      <w:tr w:rsidR="001075C0" w:rsidRPr="008C58CE" w14:paraId="47BA5759" w14:textId="77777777" w:rsidTr="00123B40">
        <w:tc>
          <w:tcPr>
            <w:tcW w:w="2880" w:type="dxa"/>
            <w:hideMark/>
          </w:tcPr>
          <w:p w14:paraId="0CE8FCB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61342723" w14:textId="77777777" w:rsidR="001075C0" w:rsidRDefault="001075C0" w:rsidP="00123B40">
            <w:pPr>
              <w:pStyle w:val="a"/>
              <w:numPr>
                <w:ilvl w:val="1"/>
                <w:numId w:val="28"/>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לא אישר את הגשת משוב וציון למטלה</w:t>
            </w:r>
          </w:p>
          <w:p w14:paraId="28CE5311" w14:textId="77777777" w:rsidR="001075C0" w:rsidRDefault="001075C0" w:rsidP="00123B40">
            <w:pPr>
              <w:pStyle w:val="a"/>
              <w:numPr>
                <w:ilvl w:val="1"/>
                <w:numId w:val="28"/>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המערכת תאפשר למורה  לעבור מחדש על הבדיקה </w:t>
            </w:r>
          </w:p>
          <w:p w14:paraId="0E55757E" w14:textId="77777777" w:rsidR="001075C0" w:rsidRDefault="001075C0" w:rsidP="00123B40">
            <w:pPr>
              <w:pStyle w:val="a"/>
              <w:numPr>
                <w:ilvl w:val="0"/>
                <w:numId w:val="0"/>
              </w:numPr>
              <w:spacing w:line="360" w:lineRule="auto"/>
              <w:ind w:left="720"/>
              <w:rPr>
                <w:rFonts w:ascii="Arial" w:eastAsia="Calibri" w:hAnsi="Arial" w:cs="David"/>
                <w:b/>
                <w:bCs/>
                <w:sz w:val="22"/>
                <w:szCs w:val="22"/>
                <w:rtl/>
                <w:lang w:eastAsia="en-US"/>
              </w:rPr>
            </w:pPr>
            <w:r>
              <w:rPr>
                <w:rFonts w:ascii="Arial" w:eastAsia="Calibri" w:hAnsi="Arial" w:cs="David" w:hint="cs"/>
                <w:b/>
                <w:bCs/>
                <w:sz w:val="22"/>
                <w:szCs w:val="22"/>
                <w:rtl/>
                <w:lang w:eastAsia="en-US"/>
              </w:rPr>
              <w:t>ולבצע שינויים.</w:t>
            </w:r>
          </w:p>
          <w:p w14:paraId="7F890CB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       3.3 חזרה למצב 2 </w:t>
            </w:r>
          </w:p>
        </w:tc>
      </w:tr>
      <w:tr w:rsidR="001075C0" w:rsidRPr="00181D78" w14:paraId="2F468281" w14:textId="77777777" w:rsidTr="00123B40">
        <w:tc>
          <w:tcPr>
            <w:tcW w:w="2880" w:type="dxa"/>
            <w:hideMark/>
          </w:tcPr>
          <w:p w14:paraId="52B5BD15"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hint="cs"/>
                <w:b/>
                <w:bCs/>
                <w:sz w:val="22"/>
                <w:szCs w:val="22"/>
                <w:rtl/>
                <w:lang w:eastAsia="en-US"/>
              </w:rPr>
              <w:t>תרחיש אלטרנטיבי כישלון</w:t>
            </w:r>
          </w:p>
          <w:p w14:paraId="2123C0F9" w14:textId="77777777" w:rsidR="001075C0" w:rsidRDefault="001075C0" w:rsidP="00123B40">
            <w:pPr>
              <w:pStyle w:val="a"/>
              <w:numPr>
                <w:ilvl w:val="0"/>
                <w:numId w:val="0"/>
              </w:numPr>
              <w:spacing w:line="360" w:lineRule="auto"/>
              <w:rPr>
                <w:rFonts w:ascii="Arial" w:eastAsia="Calibri" w:hAnsi="Arial" w:cs="David"/>
                <w:b/>
                <w:bCs/>
                <w:sz w:val="22"/>
                <w:szCs w:val="22"/>
                <w:rtl/>
                <w:lang w:eastAsia="en-US"/>
              </w:rPr>
            </w:pPr>
          </w:p>
          <w:p w14:paraId="73AECAF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אין עבודות זמינות</w:t>
            </w:r>
          </w:p>
        </w:tc>
        <w:tc>
          <w:tcPr>
            <w:tcW w:w="5310" w:type="dxa"/>
          </w:tcPr>
          <w:p w14:paraId="13ADAD58" w14:textId="77777777" w:rsidR="001075C0" w:rsidRDefault="001075C0" w:rsidP="00123B40">
            <w:pPr>
              <w:pStyle w:val="a"/>
              <w:numPr>
                <w:ilvl w:val="1"/>
                <w:numId w:val="17"/>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טלה לא הועלתה על ידי התלמיד</w:t>
            </w:r>
          </w:p>
          <w:p w14:paraId="08DFB841" w14:textId="32A0C854" w:rsidR="001075C0" w:rsidRDefault="001075C0" w:rsidP="00123B40">
            <w:pPr>
              <w:pStyle w:val="a"/>
              <w:numPr>
                <w:ilvl w:val="1"/>
                <w:numId w:val="17"/>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המורה לא </w:t>
            </w:r>
            <w:r w:rsidR="00123B40">
              <w:rPr>
                <w:rFonts w:ascii="Arial" w:eastAsia="Calibri" w:hAnsi="Arial" w:cs="David" w:hint="cs"/>
                <w:b/>
                <w:bCs/>
                <w:sz w:val="22"/>
                <w:szCs w:val="22"/>
                <w:rtl/>
                <w:lang w:eastAsia="en-US"/>
              </w:rPr>
              <w:t>מייש</w:t>
            </w:r>
            <w:r w:rsidR="00123B40">
              <w:rPr>
                <w:rFonts w:ascii="Arial" w:eastAsia="Calibri" w:hAnsi="Arial" w:cs="David" w:hint="eastAsia"/>
                <w:b/>
                <w:bCs/>
                <w:sz w:val="22"/>
                <w:szCs w:val="22"/>
                <w:rtl/>
                <w:lang w:eastAsia="en-US"/>
              </w:rPr>
              <w:t>ב</w:t>
            </w:r>
            <w:r>
              <w:rPr>
                <w:rFonts w:ascii="Arial" w:eastAsia="Calibri" w:hAnsi="Arial" w:cs="David" w:hint="cs"/>
                <w:b/>
                <w:bCs/>
                <w:sz w:val="22"/>
                <w:szCs w:val="22"/>
                <w:rtl/>
                <w:lang w:eastAsia="en-US"/>
              </w:rPr>
              <w:t xml:space="preserve"> את המטלה</w:t>
            </w:r>
          </w:p>
          <w:p w14:paraId="09AC3A55" w14:textId="77777777" w:rsidR="001075C0" w:rsidRPr="005E04CD" w:rsidRDefault="001075C0" w:rsidP="00123B40">
            <w:pPr>
              <w:pStyle w:val="a"/>
              <w:numPr>
                <w:ilvl w:val="0"/>
                <w:numId w:val="0"/>
              </w:numPr>
              <w:spacing w:line="360" w:lineRule="auto"/>
              <w:ind w:left="720"/>
              <w:rPr>
                <w:rFonts w:ascii="Arial" w:eastAsia="Calibri" w:hAnsi="Arial" w:cs="David"/>
                <w:b/>
                <w:bCs/>
                <w:sz w:val="22"/>
                <w:szCs w:val="22"/>
                <w:lang w:eastAsia="en-US"/>
              </w:rPr>
            </w:pPr>
          </w:p>
        </w:tc>
      </w:tr>
    </w:tbl>
    <w:p w14:paraId="3F096E79" w14:textId="77777777" w:rsidR="001075C0" w:rsidRDefault="001075C0" w:rsidP="001075C0">
      <w:pPr>
        <w:keepNext/>
        <w:autoSpaceDE w:val="0"/>
        <w:autoSpaceDN w:val="0"/>
        <w:spacing w:before="24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2"/>
        <w:gridCol w:w="6088"/>
      </w:tblGrid>
      <w:tr w:rsidR="001075C0" w14:paraId="257906BB" w14:textId="77777777" w:rsidTr="00123B40">
        <w:tc>
          <w:tcPr>
            <w:tcW w:w="2102" w:type="dxa"/>
            <w:hideMark/>
          </w:tcPr>
          <w:p w14:paraId="67DFE91A"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lastRenderedPageBreak/>
              <w:t xml:space="preserve">שם ה </w:t>
            </w:r>
            <w:r w:rsidRPr="005E04CD">
              <w:rPr>
                <w:rFonts w:ascii="Arial" w:eastAsia="Calibri" w:hAnsi="Arial" w:cs="David"/>
                <w:b/>
                <w:bCs/>
                <w:sz w:val="22"/>
                <w:szCs w:val="22"/>
                <w:lang w:eastAsia="en-US"/>
              </w:rPr>
              <w:t>Use case</w:t>
            </w:r>
          </w:p>
        </w:tc>
        <w:tc>
          <w:tcPr>
            <w:tcW w:w="6088" w:type="dxa"/>
            <w:hideMark/>
          </w:tcPr>
          <w:p w14:paraId="13FE7FC9"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פתיחה</w:t>
            </w:r>
            <w:r>
              <w:rPr>
                <w:rFonts w:ascii="Arial" w:eastAsia="Calibri" w:hAnsi="Arial" w:cs="David"/>
                <w:b/>
                <w:bCs/>
                <w:sz w:val="22"/>
                <w:szCs w:val="22"/>
                <w:lang w:eastAsia="en-US"/>
              </w:rPr>
              <w:t>/</w:t>
            </w:r>
            <w:r>
              <w:rPr>
                <w:rFonts w:ascii="Arial" w:eastAsia="Calibri" w:hAnsi="Arial" w:cs="David" w:hint="cs"/>
                <w:b/>
                <w:bCs/>
                <w:sz w:val="22"/>
                <w:szCs w:val="22"/>
                <w:rtl/>
                <w:lang w:eastAsia="en-US"/>
              </w:rPr>
              <w:t>סגירה/ביטול של משימות</w:t>
            </w:r>
          </w:p>
        </w:tc>
      </w:tr>
      <w:tr w:rsidR="001075C0" w14:paraId="53924DB7" w14:textId="77777777" w:rsidTr="00123B40">
        <w:tc>
          <w:tcPr>
            <w:tcW w:w="2102" w:type="dxa"/>
            <w:hideMark/>
          </w:tcPr>
          <w:p w14:paraId="2F03FD11"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r w:rsidRPr="005E04CD">
              <w:rPr>
                <w:rFonts w:ascii="Arial" w:eastAsia="Calibri" w:hAnsi="Arial" w:cs="David"/>
                <w:b/>
                <w:bCs/>
                <w:sz w:val="22"/>
                <w:szCs w:val="22"/>
                <w:rtl/>
                <w:lang w:eastAsia="en-US"/>
              </w:rPr>
              <w:t>תיאור קצר</w:t>
            </w:r>
          </w:p>
        </w:tc>
        <w:tc>
          <w:tcPr>
            <w:tcW w:w="6088" w:type="dxa"/>
          </w:tcPr>
          <w:p w14:paraId="4710337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עוניין לנהל משימה שהעלה לקבוצה</w:t>
            </w:r>
          </w:p>
        </w:tc>
      </w:tr>
      <w:tr w:rsidR="001075C0" w14:paraId="6FB9D52C" w14:textId="77777777" w:rsidTr="00123B40">
        <w:tc>
          <w:tcPr>
            <w:tcW w:w="2102" w:type="dxa"/>
            <w:hideMark/>
          </w:tcPr>
          <w:p w14:paraId="2EBC534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6088" w:type="dxa"/>
          </w:tcPr>
          <w:p w14:paraId="09D29C1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w:t>
            </w:r>
          </w:p>
        </w:tc>
      </w:tr>
      <w:tr w:rsidR="001075C0" w14:paraId="762610C5" w14:textId="77777777" w:rsidTr="00123B40">
        <w:tc>
          <w:tcPr>
            <w:tcW w:w="2102" w:type="dxa"/>
            <w:hideMark/>
          </w:tcPr>
          <w:p w14:paraId="4733DE23"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6088" w:type="dxa"/>
          </w:tcPr>
          <w:p w14:paraId="2BDDC6F3"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כל פעם שמורה מעוניין לנהל משימה</w:t>
            </w:r>
          </w:p>
        </w:tc>
      </w:tr>
      <w:tr w:rsidR="001075C0" w14:paraId="77291BD3" w14:textId="77777777" w:rsidTr="00123B40">
        <w:tc>
          <w:tcPr>
            <w:tcW w:w="2102" w:type="dxa"/>
            <w:hideMark/>
          </w:tcPr>
          <w:p w14:paraId="2D5E541F"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6088" w:type="dxa"/>
          </w:tcPr>
          <w:p w14:paraId="16CDFB29"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מחובר למערכת ונמצא בחלון ראשי של קבוצה</w:t>
            </w:r>
          </w:p>
        </w:tc>
      </w:tr>
      <w:tr w:rsidR="001075C0" w14:paraId="436DFFC2" w14:textId="77777777" w:rsidTr="00123B40">
        <w:tc>
          <w:tcPr>
            <w:tcW w:w="2102" w:type="dxa"/>
            <w:hideMark/>
          </w:tcPr>
          <w:p w14:paraId="7F1D55E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6088" w:type="dxa"/>
          </w:tcPr>
          <w:p w14:paraId="237465B1"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ביצע שינוי במצב המשימה</w:t>
            </w:r>
          </w:p>
        </w:tc>
      </w:tr>
      <w:tr w:rsidR="001075C0" w14:paraId="783B0255" w14:textId="77777777" w:rsidTr="00123B40">
        <w:tc>
          <w:tcPr>
            <w:tcW w:w="2102" w:type="dxa"/>
            <w:hideMark/>
          </w:tcPr>
          <w:p w14:paraId="6DF981C0"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6088" w:type="dxa"/>
          </w:tcPr>
          <w:p w14:paraId="17F39F82"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מורה בוחר משימה שהעלה לקבוצה</w:t>
            </w:r>
          </w:p>
        </w:tc>
      </w:tr>
      <w:tr w:rsidR="001075C0" w:rsidRPr="008C58CE" w14:paraId="30DF213D" w14:textId="77777777" w:rsidTr="00123B40">
        <w:trPr>
          <w:trHeight w:val="277"/>
        </w:trPr>
        <w:tc>
          <w:tcPr>
            <w:tcW w:w="2102" w:type="dxa"/>
            <w:hideMark/>
          </w:tcPr>
          <w:p w14:paraId="0AD57B5B"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6088" w:type="dxa"/>
          </w:tcPr>
          <w:p w14:paraId="3AEA0AEE" w14:textId="77777777" w:rsidR="001075C0" w:rsidRDefault="001075C0" w:rsidP="00123B40">
            <w:pPr>
              <w:pStyle w:val="a"/>
              <w:numPr>
                <w:ilvl w:val="0"/>
                <w:numId w:val="14"/>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טען ותציג את פרטי המשימה</w:t>
            </w:r>
          </w:p>
          <w:p w14:paraId="3FB22121" w14:textId="77777777" w:rsidR="001075C0" w:rsidRDefault="001075C0" w:rsidP="00123B40">
            <w:pPr>
              <w:pStyle w:val="a"/>
              <w:numPr>
                <w:ilvl w:val="0"/>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ערכת מאפשרת למורה לבצע שינוי במשימה:</w:t>
            </w:r>
          </w:p>
          <w:p w14:paraId="2FADD292" w14:textId="77777777" w:rsidR="001075C0" w:rsidRDefault="001075C0" w:rsidP="00123B40">
            <w:pPr>
              <w:pStyle w:val="a"/>
              <w:numPr>
                <w:ilvl w:val="1"/>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ידה ורוצה לסגור/לפתוח:</w:t>
            </w:r>
          </w:p>
          <w:p w14:paraId="3A73EDE0" w14:textId="77777777" w:rsidR="001075C0" w:rsidRDefault="001075C0" w:rsidP="00123B40">
            <w:pPr>
              <w:pStyle w:val="a"/>
              <w:numPr>
                <w:ilvl w:val="2"/>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משנה את סטטוס המשימה בהתאם</w:t>
            </w:r>
          </w:p>
          <w:p w14:paraId="0C79851E" w14:textId="77777777" w:rsidR="001075C0" w:rsidRDefault="001075C0" w:rsidP="00123B40">
            <w:pPr>
              <w:pStyle w:val="a"/>
              <w:numPr>
                <w:ilvl w:val="1"/>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במידה ורוצה לבטל:</w:t>
            </w:r>
          </w:p>
          <w:p w14:paraId="2CF4821A" w14:textId="77777777" w:rsidR="001075C0" w:rsidRDefault="001075C0" w:rsidP="00123B40">
            <w:pPr>
              <w:pStyle w:val="a"/>
              <w:numPr>
                <w:ilvl w:val="2"/>
                <w:numId w:val="14"/>
              </w:numPr>
              <w:spacing w:line="360" w:lineRule="auto"/>
              <w:rPr>
                <w:rFonts w:ascii="Arial" w:eastAsia="Calibri" w:hAnsi="Arial" w:cs="David"/>
                <w:b/>
                <w:bCs/>
                <w:sz w:val="22"/>
                <w:szCs w:val="22"/>
                <w:rtl/>
                <w:lang w:eastAsia="en-US"/>
              </w:rPr>
            </w:pPr>
            <w:r>
              <w:rPr>
                <w:rFonts w:ascii="Arial" w:eastAsia="Calibri" w:hAnsi="Arial" w:cs="David" w:hint="cs"/>
                <w:b/>
                <w:bCs/>
                <w:sz w:val="22"/>
                <w:szCs w:val="22"/>
                <w:rtl/>
                <w:lang w:eastAsia="en-US"/>
              </w:rPr>
              <w:t>המורה לוחץ על הסרת מטלה מקבוצה.</w:t>
            </w:r>
          </w:p>
          <w:p w14:paraId="3B2FEDBF"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המערכת תוודא שהמורה מעוניין בשינוי שבחר:</w:t>
            </w:r>
          </w:p>
          <w:p w14:paraId="38C08B1C"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1 במידה ואישר:</w:t>
            </w:r>
          </w:p>
          <w:p w14:paraId="4DA57907" w14:textId="77777777" w:rsidR="001075C0" w:rsidRDefault="001075C0" w:rsidP="00123B40">
            <w:pPr>
              <w:pStyle w:val="a"/>
              <w:numPr>
                <w:ilvl w:val="0"/>
                <w:numId w:val="0"/>
              </w:numPr>
              <w:spacing w:line="360" w:lineRule="auto"/>
              <w:ind w:left="72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3.1.1 במידה ומעוניין לפתוח/לסגור המערכת תעדכן את סטטוס המטלה בקבוצה </w:t>
            </w:r>
          </w:p>
          <w:p w14:paraId="6020E2CC" w14:textId="77777777" w:rsidR="001075C0" w:rsidRDefault="001075C0" w:rsidP="00123B40">
            <w:pPr>
              <w:pStyle w:val="a"/>
              <w:numPr>
                <w:ilvl w:val="0"/>
                <w:numId w:val="0"/>
              </w:numPr>
              <w:spacing w:line="360" w:lineRule="auto"/>
              <w:ind w:left="72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1.2 במידה ומעוניין לבטל משימה, המערכת תסיר את המשימה מהקבוצה.</w:t>
            </w:r>
          </w:p>
          <w:p w14:paraId="68A9A378" w14:textId="77777777" w:rsidR="001075C0" w:rsidRDefault="001075C0" w:rsidP="00123B40">
            <w:pPr>
              <w:pStyle w:val="a"/>
              <w:numPr>
                <w:ilvl w:val="0"/>
                <w:numId w:val="0"/>
              </w:numPr>
              <w:spacing w:line="360" w:lineRule="auto"/>
              <w:ind w:left="108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1.2.1המערכת תסיר את המשימה שביצעו התלמידים(אם ביצעו)</w:t>
            </w:r>
          </w:p>
          <w:p w14:paraId="4EF119FF"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4. מערכת תעדכן את המורה שמשימה הוסרה בהצלחה.</w:t>
            </w:r>
          </w:p>
          <w:p w14:paraId="127F1897" w14:textId="77777777" w:rsidR="001075C0" w:rsidRPr="005E04CD" w:rsidRDefault="001075C0" w:rsidP="00123B40">
            <w:pPr>
              <w:pStyle w:val="a"/>
              <w:numPr>
                <w:ilvl w:val="0"/>
                <w:numId w:val="0"/>
              </w:numPr>
              <w:spacing w:line="360" w:lineRule="auto"/>
              <w:rPr>
                <w:rFonts w:ascii="Arial" w:eastAsia="Calibri" w:hAnsi="Arial" w:cs="David"/>
                <w:b/>
                <w:bCs/>
                <w:sz w:val="22"/>
                <w:szCs w:val="22"/>
                <w:rtl/>
                <w:lang w:eastAsia="en-US"/>
              </w:rPr>
            </w:pPr>
          </w:p>
        </w:tc>
      </w:tr>
      <w:tr w:rsidR="001075C0" w:rsidRPr="008C58CE" w14:paraId="6A56C991" w14:textId="77777777" w:rsidTr="00123B40">
        <w:tc>
          <w:tcPr>
            <w:tcW w:w="2102" w:type="dxa"/>
            <w:hideMark/>
          </w:tcPr>
          <w:p w14:paraId="7B0AE677"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6088" w:type="dxa"/>
          </w:tcPr>
          <w:p w14:paraId="6C38641B" w14:textId="77777777" w:rsidR="001075C0" w:rsidRDefault="001075C0" w:rsidP="00123B40">
            <w:pPr>
              <w:pStyle w:val="a"/>
              <w:numPr>
                <w:ilvl w:val="1"/>
                <w:numId w:val="29"/>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לא אישר את השינוי.</w:t>
            </w:r>
          </w:p>
          <w:p w14:paraId="4A6549D5" w14:textId="77777777" w:rsidR="001075C0" w:rsidRDefault="001075C0" w:rsidP="00123B40">
            <w:pPr>
              <w:pStyle w:val="a"/>
              <w:numPr>
                <w:ilvl w:val="1"/>
                <w:numId w:val="29"/>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קופץ חלון "לא אישרת את השינוי האם בטוח?" עם 2 כפתורים "כן\לא"</w:t>
            </w:r>
          </w:p>
          <w:p w14:paraId="47249677" w14:textId="77777777" w:rsidR="001075C0" w:rsidRDefault="001075C0" w:rsidP="00123B40">
            <w:pPr>
              <w:pStyle w:val="a"/>
              <w:numPr>
                <w:ilvl w:val="2"/>
                <w:numId w:val="29"/>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ורה לחץ על כן בחלון שקפץ</w:t>
            </w:r>
          </w:p>
          <w:p w14:paraId="61AD2187"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3.1.2 חזרה לשלב 1</w:t>
            </w:r>
          </w:p>
          <w:p w14:paraId="49EC3120"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3.2 המורה לחץ על לא</w:t>
            </w:r>
          </w:p>
          <w:p w14:paraId="052586D9" w14:textId="77777777" w:rsidR="001075C0" w:rsidRDefault="001075C0" w:rsidP="00123B40">
            <w:pPr>
              <w:pStyle w:val="a"/>
              <w:numPr>
                <w:ilvl w:val="0"/>
                <w:numId w:val="0"/>
              </w:numPr>
              <w:spacing w:line="360" w:lineRule="auto"/>
              <w:ind w:left="360" w:hanging="360"/>
              <w:rPr>
                <w:rFonts w:ascii="Arial" w:eastAsia="Calibri" w:hAnsi="Arial" w:cs="David"/>
                <w:b/>
                <w:bCs/>
                <w:sz w:val="22"/>
                <w:szCs w:val="22"/>
                <w:rtl/>
                <w:lang w:eastAsia="en-US"/>
              </w:rPr>
            </w:pPr>
            <w:r>
              <w:rPr>
                <w:rFonts w:ascii="Arial" w:eastAsia="Calibri" w:hAnsi="Arial" w:cs="David" w:hint="cs"/>
                <w:b/>
                <w:bCs/>
                <w:sz w:val="22"/>
                <w:szCs w:val="22"/>
                <w:rtl/>
                <w:lang w:eastAsia="en-US"/>
              </w:rPr>
              <w:t>3.3.2.1 חזרה לשלב 2</w:t>
            </w:r>
          </w:p>
          <w:p w14:paraId="0BB2EDBB" w14:textId="77777777" w:rsidR="001075C0" w:rsidRPr="005E04CD" w:rsidRDefault="001075C0" w:rsidP="001075C0">
            <w:pPr>
              <w:pStyle w:val="a"/>
              <w:numPr>
                <w:ilvl w:val="0"/>
                <w:numId w:val="0"/>
              </w:numPr>
              <w:spacing w:line="360" w:lineRule="auto"/>
              <w:ind w:left="360" w:hanging="360"/>
              <w:rPr>
                <w:rFonts w:ascii="Arial" w:eastAsia="Calibri" w:hAnsi="Arial" w:cs="David"/>
                <w:b/>
                <w:bCs/>
                <w:sz w:val="22"/>
                <w:szCs w:val="22"/>
                <w:lang w:eastAsia="en-US"/>
              </w:rPr>
            </w:pPr>
          </w:p>
        </w:tc>
      </w:tr>
      <w:tr w:rsidR="001075C0" w:rsidRPr="00181D78" w14:paraId="5F7D0540" w14:textId="77777777" w:rsidTr="00123B40">
        <w:tc>
          <w:tcPr>
            <w:tcW w:w="2102" w:type="dxa"/>
            <w:hideMark/>
          </w:tcPr>
          <w:p w14:paraId="1E7FA714" w14:textId="77777777" w:rsidR="001075C0" w:rsidRPr="005E04CD" w:rsidRDefault="001075C0" w:rsidP="00123B40">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6088" w:type="dxa"/>
          </w:tcPr>
          <w:p w14:paraId="22397738" w14:textId="77777777" w:rsidR="001075C0" w:rsidRDefault="001075C0" w:rsidP="00123B40">
            <w:pPr>
              <w:pStyle w:val="a"/>
              <w:numPr>
                <w:ilvl w:val="0"/>
                <w:numId w:val="2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נקטע חיבור רשת עם נתונים ב</w:t>
            </w:r>
            <w:r>
              <w:rPr>
                <w:rFonts w:ascii="Arial" w:eastAsia="Calibri" w:hAnsi="Arial" w:cs="David" w:hint="cs"/>
                <w:b/>
                <w:bCs/>
                <w:sz w:val="22"/>
                <w:szCs w:val="22"/>
                <w:lang w:eastAsia="en-US"/>
              </w:rPr>
              <w:t>DB</w:t>
            </w:r>
          </w:p>
          <w:p w14:paraId="119F67BA" w14:textId="77777777" w:rsidR="001075C0" w:rsidRDefault="001075C0" w:rsidP="00123B40">
            <w:pPr>
              <w:pStyle w:val="a"/>
              <w:numPr>
                <w:ilvl w:val="0"/>
                <w:numId w:val="23"/>
              </w:numPr>
              <w:spacing w:line="360" w:lineRule="auto"/>
              <w:rPr>
                <w:rFonts w:ascii="Arial" w:eastAsia="Calibri" w:hAnsi="Arial" w:cs="David"/>
                <w:b/>
                <w:bCs/>
                <w:sz w:val="22"/>
                <w:szCs w:val="22"/>
                <w:lang w:eastAsia="en-US"/>
              </w:rPr>
            </w:pPr>
            <w:r>
              <w:rPr>
                <w:rFonts w:ascii="Arial" w:eastAsia="Calibri" w:hAnsi="Arial" w:cs="David" w:hint="cs"/>
                <w:b/>
                <w:bCs/>
                <w:sz w:val="22"/>
                <w:szCs w:val="22"/>
                <w:rtl/>
                <w:lang w:eastAsia="en-US"/>
              </w:rPr>
              <w:t>המערכת תדווח למורה על בעיית רשת ושלא נוצרה בוצע שינוי במשימה.</w:t>
            </w:r>
          </w:p>
          <w:p w14:paraId="2B5B0FE1" w14:textId="77777777" w:rsidR="001075C0" w:rsidRPr="005E04CD" w:rsidRDefault="001075C0" w:rsidP="00123B40">
            <w:pPr>
              <w:pStyle w:val="a"/>
              <w:numPr>
                <w:ilvl w:val="0"/>
                <w:numId w:val="0"/>
              </w:numPr>
              <w:spacing w:line="360" w:lineRule="auto"/>
              <w:ind w:left="360" w:hanging="360"/>
              <w:rPr>
                <w:rFonts w:ascii="Arial" w:eastAsia="Calibri" w:hAnsi="Arial" w:cs="David"/>
                <w:b/>
                <w:bCs/>
                <w:sz w:val="22"/>
                <w:szCs w:val="22"/>
                <w:lang w:eastAsia="en-US"/>
              </w:rPr>
            </w:pPr>
            <w:r>
              <w:rPr>
                <w:rFonts w:ascii="Arial" w:eastAsia="Calibri" w:hAnsi="Arial" w:cs="David" w:hint="cs"/>
                <w:b/>
                <w:bCs/>
                <w:sz w:val="22"/>
                <w:szCs w:val="22"/>
                <w:rtl/>
                <w:lang w:eastAsia="en-US"/>
              </w:rPr>
              <w:t xml:space="preserve">        3.לא נוצרה בוצע שינוי במצב המשימה.</w:t>
            </w:r>
          </w:p>
        </w:tc>
      </w:tr>
    </w:tbl>
    <w:p w14:paraId="59E73C63" w14:textId="77777777" w:rsidR="00D81C94" w:rsidRDefault="00D81C94" w:rsidP="00D81C94">
      <w:pPr>
        <w:pStyle w:val="10"/>
        <w:rPr>
          <w:rtl/>
        </w:rPr>
      </w:pPr>
      <w:r>
        <w:rPr>
          <w:rFonts w:hint="cs"/>
          <w:rtl/>
        </w:rPr>
        <w:lastRenderedPageBreak/>
        <w:t xml:space="preserve">ניתוח </w:t>
      </w:r>
      <w:commentRangeStart w:id="27"/>
      <w:r>
        <w:rPr>
          <w:rFonts w:hint="cs"/>
          <w:rtl/>
        </w:rPr>
        <w:t>חלופות</w:t>
      </w:r>
      <w:commentRangeEnd w:id="27"/>
      <w:r>
        <w:rPr>
          <w:rStyle w:val="af4"/>
          <w:rFonts w:ascii="Times New Roman" w:hAnsi="Times New Roman"/>
          <w:b w:val="0"/>
          <w:bCs w:val="0"/>
          <w:spacing w:val="0"/>
          <w:rtl/>
          <w:lang w:eastAsia="he-IL"/>
        </w:rPr>
        <w:commentReference w:id="27"/>
      </w:r>
      <w:r w:rsidRPr="007852EA">
        <w:rPr>
          <w:rtl/>
        </w:rPr>
        <w:t xml:space="preserve"> </w:t>
      </w:r>
    </w:p>
    <w:p w14:paraId="1704931C" w14:textId="77777777" w:rsidR="00D81C94" w:rsidRPr="00155CA2" w:rsidRDefault="00D81C94" w:rsidP="00D81C94">
      <w:pPr>
        <w:rPr>
          <w:rtl/>
          <w:lang w:eastAsia="en-US"/>
        </w:rPr>
      </w:pPr>
    </w:p>
    <w:p w14:paraId="258C574A" w14:textId="77777777" w:rsidR="00D81C94" w:rsidRPr="00155CA2" w:rsidRDefault="00D81C94" w:rsidP="00D81C94">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המשיך את הפרויקט מהנקודה שהלקוחות שלנו הפסיקו.</w:t>
      </w:r>
    </w:p>
    <w:p w14:paraId="13FD7B9E" w14:textId="77777777" w:rsidR="00D81C94" w:rsidRPr="00155CA2" w:rsidRDefault="00D81C94" w:rsidP="00D81C94">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עשות אפליקציה במקום מערכת על המחשב שיהיה יותר מתואם ונוח לכולם להשתמש בה ללא צורך במחשב.</w:t>
      </w:r>
    </w:p>
    <w:p w14:paraId="7E7C05AE" w14:textId="77777777" w:rsidR="00D81C94" w:rsidRPr="00155CA2" w:rsidRDefault="00D81C94" w:rsidP="00D81C94">
      <w:pPr>
        <w:pStyle w:val="a1"/>
        <w:keepNext/>
        <w:numPr>
          <w:ilvl w:val="0"/>
          <w:numId w:val="9"/>
        </w:numPr>
        <w:autoSpaceDE w:val="0"/>
        <w:autoSpaceDN w:val="0"/>
        <w:spacing w:line="360" w:lineRule="auto"/>
        <w:jc w:val="both"/>
        <w:outlineLvl w:val="3"/>
        <w:rPr>
          <w:rFonts w:ascii="Arial" w:eastAsia="Calibri" w:hAnsi="Arial" w:cs="David"/>
          <w:szCs w:val="24"/>
          <w:lang w:eastAsia="en-US"/>
        </w:rPr>
      </w:pPr>
      <w:r w:rsidRPr="00155CA2">
        <w:rPr>
          <w:rFonts w:ascii="Arial" w:eastAsia="Calibri" w:hAnsi="Arial" w:cs="David" w:hint="cs"/>
          <w:szCs w:val="24"/>
          <w:rtl/>
          <w:lang w:eastAsia="en-US"/>
        </w:rPr>
        <w:t>להשתמש בילקוט הדיגיטלי ולעשות על המערכת שינויים בהתאם לצרכים שלנו.</w:t>
      </w:r>
    </w:p>
    <w:p w14:paraId="76F2E7A2" w14:textId="77777777" w:rsidR="00D81C94" w:rsidRPr="00155CA2" w:rsidRDefault="00D81C94" w:rsidP="00D81C94">
      <w:pPr>
        <w:pStyle w:val="a1"/>
        <w:keepNext/>
        <w:numPr>
          <w:ilvl w:val="0"/>
          <w:numId w:val="9"/>
        </w:numPr>
        <w:autoSpaceDE w:val="0"/>
        <w:autoSpaceDN w:val="0"/>
        <w:spacing w:line="360" w:lineRule="auto"/>
        <w:jc w:val="both"/>
        <w:outlineLvl w:val="3"/>
        <w:rPr>
          <w:rFonts w:ascii="Arial" w:eastAsia="Calibri" w:hAnsi="Arial" w:cs="David"/>
          <w:szCs w:val="24"/>
          <w:rtl/>
          <w:lang w:eastAsia="en-US"/>
        </w:rPr>
      </w:pPr>
      <w:r w:rsidRPr="00155CA2">
        <w:rPr>
          <w:rFonts w:ascii="Arial" w:eastAsia="Calibri" w:hAnsi="Arial" w:cs="David" w:hint="cs"/>
          <w:szCs w:val="24"/>
          <w:rtl/>
          <w:lang w:eastAsia="en-US"/>
        </w:rPr>
        <w:t>בניית מערכת על פי דרישות הלקוח מהתחלה</w:t>
      </w:r>
      <w:r>
        <w:rPr>
          <w:rFonts w:ascii="Arial" w:eastAsia="Calibri" w:hAnsi="Arial" w:cs="David" w:hint="cs"/>
          <w:szCs w:val="24"/>
          <w:rtl/>
          <w:lang w:eastAsia="en-US"/>
        </w:rPr>
        <w:t>.</w:t>
      </w:r>
    </w:p>
    <w:p w14:paraId="5FAD22C4" w14:textId="77777777" w:rsidR="00D81C94" w:rsidRPr="00155CA2" w:rsidRDefault="00D81C94" w:rsidP="00D81C94">
      <w:pPr>
        <w:rPr>
          <w:rtl/>
          <w:lang w:eastAsia="en-US"/>
        </w:rPr>
      </w:pPr>
    </w:p>
    <w:p w14:paraId="101BAF38" w14:textId="77777777" w:rsidR="00D81C94" w:rsidRDefault="00D81C94" w:rsidP="00D81C94">
      <w:pPr>
        <w:pStyle w:val="2"/>
        <w:rPr>
          <w:rtl/>
        </w:rPr>
      </w:pPr>
      <w:r w:rsidRPr="007852EA">
        <w:rPr>
          <w:rFonts w:hint="cs"/>
          <w:rtl/>
        </w:rPr>
        <w:t xml:space="preserve">זיהוי </w:t>
      </w:r>
      <w:commentRangeStart w:id="28"/>
      <w:r w:rsidRPr="007852EA">
        <w:rPr>
          <w:rFonts w:hint="cs"/>
          <w:rtl/>
        </w:rPr>
        <w:t>החלופות</w:t>
      </w:r>
      <w:commentRangeEnd w:id="28"/>
      <w:r>
        <w:rPr>
          <w:rStyle w:val="af4"/>
          <w:rFonts w:ascii="Times New Roman" w:hAnsi="Times New Roman"/>
          <w:b w:val="0"/>
          <w:bCs w:val="0"/>
          <w:smallCaps w:val="0"/>
          <w:spacing w:val="0"/>
          <w:rtl/>
          <w:lang w:eastAsia="he-IL"/>
        </w:rPr>
        <w:commentReference w:id="28"/>
      </w:r>
    </w:p>
    <w:p w14:paraId="111DAE0B" w14:textId="77777777" w:rsidR="00D81C94" w:rsidRPr="00470DA3" w:rsidRDefault="00D81C94" w:rsidP="00D81C94">
      <w:pPr>
        <w:ind w:left="720"/>
        <w:rPr>
          <w:u w:val="single"/>
          <w:rtl/>
          <w:lang w:eastAsia="en-US"/>
        </w:rPr>
      </w:pPr>
      <w:r w:rsidRPr="00470DA3">
        <w:rPr>
          <w:u w:val="single"/>
          <w:rtl/>
        </w:rPr>
        <w:t xml:space="preserve">תיאור קצר </w:t>
      </w:r>
      <w:r w:rsidRPr="00470DA3">
        <w:rPr>
          <w:rFonts w:hint="cs"/>
          <w:u w:val="single"/>
          <w:rtl/>
        </w:rPr>
        <w:t>של החלופה</w:t>
      </w:r>
    </w:p>
    <w:p w14:paraId="3AAAA667" w14:textId="77777777" w:rsidR="00D81C94" w:rsidRDefault="00D81C94" w:rsidP="00D81C94">
      <w:pPr>
        <w:rPr>
          <w:rtl/>
          <w:lang w:eastAsia="en-US"/>
        </w:rPr>
      </w:pPr>
    </w:p>
    <w:p w14:paraId="3FBE7F0E" w14:textId="77777777" w:rsidR="00D81C94" w:rsidRPr="00155CA2" w:rsidRDefault="00D81C94" w:rsidP="00D81C94">
      <w:pPr>
        <w:pStyle w:val="14"/>
        <w:numPr>
          <w:ilvl w:val="0"/>
          <w:numId w:val="10"/>
        </w:numPr>
        <w:spacing w:line="240" w:lineRule="auto"/>
      </w:pPr>
      <w:r w:rsidRPr="00155CA2">
        <w:rPr>
          <w:rFonts w:hint="cs"/>
          <w:rtl/>
        </w:rPr>
        <w:t xml:space="preserve">הלקוחות שלנו בנו מערכת והציעו אותה אך </w:t>
      </w:r>
      <w:proofErr w:type="spellStart"/>
      <w:r w:rsidRPr="00155CA2">
        <w:t>mindcet</w:t>
      </w:r>
      <w:proofErr w:type="spellEnd"/>
      <w:r w:rsidRPr="00155CA2">
        <w:rPr>
          <w:rFonts w:hint="cs"/>
          <w:rtl/>
        </w:rPr>
        <w:t xml:space="preserve"> דחו את ההצעה שלהם, אבל עדיין ישנה מערכת בסיסית שהלקוחות בנו ולכן אפשר להמשיך מהנקודה שהם הפסיקו. מצד שני המערכת במצב כללי מאוד ויהיה צורך בהרבה עבודה בשביל להביא אותה למצב הרצוי.</w:t>
      </w:r>
    </w:p>
    <w:p w14:paraId="0A1D1A6D" w14:textId="77777777" w:rsidR="00D81C94" w:rsidRPr="00155CA2" w:rsidRDefault="00D81C94" w:rsidP="00D81C94">
      <w:pPr>
        <w:pStyle w:val="14"/>
        <w:spacing w:line="240" w:lineRule="auto"/>
        <w:ind w:left="1205"/>
        <w:rPr>
          <w:rtl/>
        </w:rPr>
      </w:pPr>
      <w:r w:rsidRPr="00155CA2">
        <w:rPr>
          <w:rFonts w:hint="cs"/>
          <w:rtl/>
        </w:rPr>
        <w:t xml:space="preserve">כמו כן מבחינה טכנית המערכת בנוי על פלטפורמה של </w:t>
      </w:r>
      <w:r w:rsidRPr="00155CA2">
        <w:rPr>
          <w:rFonts w:hint="cs"/>
        </w:rPr>
        <w:t>G</w:t>
      </w:r>
      <w:r w:rsidRPr="00155CA2">
        <w:t xml:space="preserve">oogle Docs </w:t>
      </w:r>
      <w:r w:rsidRPr="00155CA2">
        <w:rPr>
          <w:rFonts w:hint="cs"/>
          <w:rtl/>
        </w:rPr>
        <w:t xml:space="preserve"> ולכן גם מה שקיים נדרש לבנות מחדש.</w:t>
      </w:r>
    </w:p>
    <w:p w14:paraId="198B6F03" w14:textId="77777777" w:rsidR="00D81C94" w:rsidRPr="00155CA2" w:rsidRDefault="00D81C94" w:rsidP="00D81C94">
      <w:pPr>
        <w:pStyle w:val="14"/>
      </w:pPr>
    </w:p>
    <w:p w14:paraId="152E8E66" w14:textId="77777777" w:rsidR="00D81C94" w:rsidRPr="00155CA2" w:rsidRDefault="00D81C94" w:rsidP="00D81C94">
      <w:pPr>
        <w:pStyle w:val="14"/>
        <w:numPr>
          <w:ilvl w:val="0"/>
          <w:numId w:val="10"/>
        </w:numPr>
      </w:pPr>
      <w:r w:rsidRPr="00155CA2">
        <w:rPr>
          <w:rFonts w:hint="cs"/>
          <w:rtl/>
        </w:rPr>
        <w:t>בשביל לעשות אפליקציה נצטרך ללמוד שפה נוספת מה שידרוש מאתנו הרבה זמן וגם להתאים את כל המערכת לסלולר שעקב גודל המערכת יהיה קשה מאוד לחשוב איך להתאים הכול לגודל של המסך.</w:t>
      </w:r>
    </w:p>
    <w:p w14:paraId="36199D65" w14:textId="77777777" w:rsidR="00D81C94" w:rsidRPr="00155CA2" w:rsidRDefault="00D81C94" w:rsidP="00D81C94">
      <w:pPr>
        <w:pStyle w:val="14"/>
      </w:pPr>
    </w:p>
    <w:p w14:paraId="0FB80A54" w14:textId="77777777" w:rsidR="00D81C94" w:rsidRDefault="00D81C94" w:rsidP="00D81C94">
      <w:pPr>
        <w:pStyle w:val="14"/>
        <w:numPr>
          <w:ilvl w:val="0"/>
          <w:numId w:val="10"/>
        </w:numPr>
      </w:pPr>
      <w:r w:rsidRPr="00155CA2">
        <w:rPr>
          <w:rFonts w:hint="cs"/>
          <w:rtl/>
        </w:rPr>
        <w:t>בשביל להשתמש בילקוט הדיגיטלי נצטרך להתממשק למערכת אופק בשביל שנוכל לעבוד על המערכת שלהם שמאוד דומה שלנו מלבד הדרך ליצור משימות והדגש על אופי המשימות, בנוסף נדרש להציג לאופק את המערכת שלנו ולהציע להם את האלטרנטיבה שלנו תחת פיתוח שלנו או לרכוש את הזכות למערכת(אנו רואים את מערכת אופק כאופציה של מערכת מדף מעולה שקיימת שניתן לבצע עליה שינויים)</w:t>
      </w:r>
    </w:p>
    <w:p w14:paraId="3CBCABE2" w14:textId="77777777" w:rsidR="00D5124A" w:rsidRPr="00D5124A" w:rsidRDefault="00D5124A" w:rsidP="00D81C94">
      <w:pPr>
        <w:keepNext/>
        <w:autoSpaceDE w:val="0"/>
        <w:autoSpaceDN w:val="0"/>
        <w:spacing w:before="240"/>
        <w:outlineLvl w:val="2"/>
        <w:rPr>
          <w:rFonts w:ascii="Calibri" w:hAnsi="Calibri" w:cs="David"/>
          <w:b/>
          <w:bCs/>
          <w:smallCaps/>
          <w:spacing w:val="24"/>
          <w:sz w:val="32"/>
          <w:szCs w:val="32"/>
          <w:lang w:eastAsia="en-US"/>
        </w:rPr>
      </w:pPr>
    </w:p>
    <w:p w14:paraId="1D53FD87" w14:textId="77777777" w:rsidR="00470DA3" w:rsidRDefault="00470DA3" w:rsidP="00470DA3">
      <w:pPr>
        <w:pStyle w:val="a1"/>
        <w:rPr>
          <w:rtl/>
        </w:rPr>
      </w:pPr>
    </w:p>
    <w:p w14:paraId="26482DEE" w14:textId="0ED08F06" w:rsidR="00470DA3" w:rsidRPr="00470DA3" w:rsidRDefault="00470DA3" w:rsidP="00470DA3">
      <w:pPr>
        <w:keepNext/>
        <w:autoSpaceDE w:val="0"/>
        <w:autoSpaceDN w:val="0"/>
        <w:spacing w:line="360" w:lineRule="auto"/>
        <w:ind w:left="709"/>
        <w:jc w:val="both"/>
        <w:outlineLvl w:val="3"/>
        <w:rPr>
          <w:rFonts w:ascii="Calibri" w:hAnsi="Calibri" w:cs="David"/>
          <w:smallCaps/>
          <w:color w:val="FF0000"/>
          <w:szCs w:val="24"/>
          <w:u w:val="single"/>
          <w:rtl/>
          <w:lang w:eastAsia="en-US"/>
        </w:rPr>
      </w:pPr>
      <w:r w:rsidRPr="00470DA3">
        <w:rPr>
          <w:u w:val="single"/>
          <w:rtl/>
        </w:rPr>
        <w:lastRenderedPageBreak/>
        <w:t xml:space="preserve">יתרונות וחסרונות </w:t>
      </w:r>
      <w:r w:rsidRPr="00470DA3">
        <w:rPr>
          <w:rFonts w:hint="cs"/>
          <w:u w:val="single"/>
          <w:rtl/>
        </w:rPr>
        <w:t>של החלופה</w:t>
      </w:r>
    </w:p>
    <w:tbl>
      <w:tblPr>
        <w:tblStyle w:val="a5"/>
        <w:bidiVisual/>
        <w:tblW w:w="0" w:type="auto"/>
        <w:tblInd w:w="709" w:type="dxa"/>
        <w:tblLook w:val="04A0" w:firstRow="1" w:lastRow="0" w:firstColumn="1" w:lastColumn="0" w:noHBand="0" w:noVBand="1"/>
      </w:tblPr>
      <w:tblGrid>
        <w:gridCol w:w="2835"/>
        <w:gridCol w:w="2883"/>
        <w:gridCol w:w="2923"/>
      </w:tblGrid>
      <w:tr w:rsidR="00470DA3" w14:paraId="29848CB0" w14:textId="77777777" w:rsidTr="008B778B">
        <w:tc>
          <w:tcPr>
            <w:tcW w:w="3116" w:type="dxa"/>
          </w:tcPr>
          <w:p w14:paraId="3A16BC42"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מס' חלופה</w:t>
            </w:r>
          </w:p>
        </w:tc>
        <w:tc>
          <w:tcPr>
            <w:tcW w:w="3117" w:type="dxa"/>
          </w:tcPr>
          <w:p w14:paraId="1540FDAE"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יתרונות</w:t>
            </w:r>
          </w:p>
        </w:tc>
        <w:tc>
          <w:tcPr>
            <w:tcW w:w="3117" w:type="dxa"/>
          </w:tcPr>
          <w:p w14:paraId="7950BD8C"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חסרונות</w:t>
            </w:r>
          </w:p>
        </w:tc>
      </w:tr>
      <w:tr w:rsidR="00470DA3" w14:paraId="486C92DD" w14:textId="77777777" w:rsidTr="008B778B">
        <w:tc>
          <w:tcPr>
            <w:tcW w:w="3116" w:type="dxa"/>
          </w:tcPr>
          <w:p w14:paraId="5D15F3E8"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1</w:t>
            </w:r>
          </w:p>
        </w:tc>
        <w:tc>
          <w:tcPr>
            <w:tcW w:w="3117" w:type="dxa"/>
          </w:tcPr>
          <w:p w14:paraId="2E3AFF6C" w14:textId="77777777" w:rsidR="00470DA3" w:rsidRPr="00AB6544" w:rsidRDefault="00470DA3" w:rsidP="00470DA3">
            <w:pPr>
              <w:keepNext/>
              <w:autoSpaceDE w:val="0"/>
              <w:autoSpaceDN w:val="0"/>
              <w:spacing w:after="120" w:line="360" w:lineRule="auto"/>
              <w:outlineLvl w:val="3"/>
              <w:rPr>
                <w:rFonts w:ascii="Calibri" w:hAnsi="Calibri" w:cs="David"/>
                <w:smallCaps/>
                <w:szCs w:val="24"/>
                <w:lang w:eastAsia="en-US"/>
              </w:rPr>
            </w:pPr>
            <w:r w:rsidRPr="00AB6544">
              <w:rPr>
                <w:rFonts w:ascii="Calibri" w:hAnsi="Calibri" w:cs="David" w:hint="cs"/>
                <w:smallCaps/>
                <w:szCs w:val="24"/>
                <w:rtl/>
                <w:lang w:eastAsia="en-US"/>
              </w:rPr>
              <w:t>1) ייתן בסיס למערכת</w:t>
            </w:r>
          </w:p>
          <w:p w14:paraId="28659A8B"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יהיה בכיוון המוצר שהלקוחות שלנו מבקשים</w:t>
            </w:r>
          </w:p>
        </w:tc>
        <w:tc>
          <w:tcPr>
            <w:tcW w:w="3117" w:type="dxa"/>
          </w:tcPr>
          <w:p w14:paraId="5CE684D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מצב המערכת מאוד כללי</w:t>
            </w:r>
          </w:p>
          <w:p w14:paraId="1282E461"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יתכנו המון שינויים</w:t>
            </w:r>
          </w:p>
          <w:p w14:paraId="4280208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3)דורשת מעבר של דפי המערכת לארכיטקטורה שלנו.</w:t>
            </w:r>
          </w:p>
        </w:tc>
      </w:tr>
      <w:tr w:rsidR="00470DA3" w14:paraId="5C05A345" w14:textId="77777777" w:rsidTr="008B778B">
        <w:tc>
          <w:tcPr>
            <w:tcW w:w="3116" w:type="dxa"/>
          </w:tcPr>
          <w:p w14:paraId="084B0E7E"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2</w:t>
            </w:r>
          </w:p>
        </w:tc>
        <w:tc>
          <w:tcPr>
            <w:tcW w:w="3117" w:type="dxa"/>
          </w:tcPr>
          <w:p w14:paraId="4277A1F5" w14:textId="77777777" w:rsidR="00470DA3" w:rsidRPr="00AB6544" w:rsidRDefault="00470DA3" w:rsidP="00470DA3">
            <w:pPr>
              <w:keepNext/>
              <w:autoSpaceDE w:val="0"/>
              <w:autoSpaceDN w:val="0"/>
              <w:spacing w:after="120" w:line="360" w:lineRule="auto"/>
              <w:outlineLvl w:val="3"/>
              <w:rPr>
                <w:rFonts w:ascii="Calibri" w:hAnsi="Calibri" w:cs="David"/>
                <w:smallCaps/>
                <w:szCs w:val="24"/>
                <w:lang w:eastAsia="en-US"/>
              </w:rPr>
            </w:pPr>
            <w:r w:rsidRPr="00AB6544">
              <w:rPr>
                <w:rFonts w:ascii="Calibri" w:hAnsi="Calibri" w:cs="David" w:hint="cs"/>
                <w:smallCaps/>
                <w:szCs w:val="24"/>
                <w:rtl/>
                <w:lang w:eastAsia="en-US"/>
              </w:rPr>
              <w:t>1)יהיה הרבה יותר גמיש ונוח</w:t>
            </w:r>
          </w:p>
          <w:p w14:paraId="028D17F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לא יהיה חייב מחשב בשביל להשתתף בשיעור.</w:t>
            </w:r>
          </w:p>
        </w:tc>
        <w:tc>
          <w:tcPr>
            <w:tcW w:w="3117" w:type="dxa"/>
          </w:tcPr>
          <w:p w14:paraId="79DCF7AE"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נצטרך ללמוד שפה שאנחנו לא מכירים</w:t>
            </w:r>
          </w:p>
          <w:p w14:paraId="2D16BAB6"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להתאים מערכת גדולה למסך של פלאפון</w:t>
            </w:r>
          </w:p>
        </w:tc>
      </w:tr>
      <w:tr w:rsidR="00470DA3" w14:paraId="3D5E5AE6" w14:textId="77777777" w:rsidTr="008B778B">
        <w:tc>
          <w:tcPr>
            <w:tcW w:w="3116" w:type="dxa"/>
          </w:tcPr>
          <w:p w14:paraId="5F556F06" w14:textId="77777777" w:rsidR="00470DA3" w:rsidRPr="00AB6544" w:rsidRDefault="00470DA3" w:rsidP="00470DA3">
            <w:pPr>
              <w:keepNext/>
              <w:autoSpaceDE w:val="0"/>
              <w:autoSpaceDN w:val="0"/>
              <w:spacing w:after="120" w:line="360" w:lineRule="auto"/>
              <w:jc w:val="center"/>
              <w:outlineLvl w:val="3"/>
              <w:rPr>
                <w:rFonts w:ascii="Calibri" w:hAnsi="Calibri" w:cs="David"/>
                <w:smallCaps/>
                <w:szCs w:val="24"/>
                <w:rtl/>
                <w:lang w:eastAsia="en-US"/>
              </w:rPr>
            </w:pPr>
            <w:r w:rsidRPr="00AB6544">
              <w:rPr>
                <w:rFonts w:ascii="Calibri" w:hAnsi="Calibri" w:cs="David" w:hint="cs"/>
                <w:smallCaps/>
                <w:szCs w:val="24"/>
                <w:rtl/>
                <w:lang w:eastAsia="en-US"/>
              </w:rPr>
              <w:t>3</w:t>
            </w:r>
          </w:p>
        </w:tc>
        <w:tc>
          <w:tcPr>
            <w:tcW w:w="3117" w:type="dxa"/>
          </w:tcPr>
          <w:p w14:paraId="6B9114AA"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יהווה בסיס טוב למה שהלקוחות שלנו צריכים</w:t>
            </w:r>
          </w:p>
          <w:p w14:paraId="37D2B5A5"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2) המורים כבר משתמשים במערכת אז הם ידעו איך לנווט בה יותר טוב מראש</w:t>
            </w:r>
          </w:p>
        </w:tc>
        <w:tc>
          <w:tcPr>
            <w:tcW w:w="3117" w:type="dxa"/>
          </w:tcPr>
          <w:p w14:paraId="298F4665"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r w:rsidRPr="00AB6544">
              <w:rPr>
                <w:rFonts w:ascii="Calibri" w:hAnsi="Calibri" w:cs="David" w:hint="cs"/>
                <w:smallCaps/>
                <w:szCs w:val="24"/>
                <w:rtl/>
                <w:lang w:eastAsia="en-US"/>
              </w:rPr>
              <w:t>1) יש צורך לשלם או ליצור שיתוף פעולה בשביל לקבל את הזכויות לשימוש במערכת</w:t>
            </w:r>
          </w:p>
          <w:p w14:paraId="788C6728" w14:textId="77777777" w:rsidR="00470DA3" w:rsidRPr="00AB6544" w:rsidRDefault="00470DA3" w:rsidP="00470DA3">
            <w:pPr>
              <w:keepNext/>
              <w:autoSpaceDE w:val="0"/>
              <w:autoSpaceDN w:val="0"/>
              <w:spacing w:after="120" w:line="360" w:lineRule="auto"/>
              <w:outlineLvl w:val="3"/>
              <w:rPr>
                <w:rFonts w:ascii="Calibri" w:hAnsi="Calibri" w:cs="David"/>
                <w:smallCaps/>
                <w:szCs w:val="24"/>
                <w:rtl/>
                <w:lang w:eastAsia="en-US"/>
              </w:rPr>
            </w:pPr>
          </w:p>
        </w:tc>
      </w:tr>
    </w:tbl>
    <w:p w14:paraId="67D1FCA6" w14:textId="77777777" w:rsidR="00470DA3" w:rsidRDefault="00470DA3" w:rsidP="00470DA3"/>
    <w:p w14:paraId="6A31F1E9" w14:textId="191A6079" w:rsidR="00D81C94" w:rsidRDefault="00D81C94" w:rsidP="00155CA2">
      <w:pPr>
        <w:rPr>
          <w:rtl/>
          <w:lang w:eastAsia="en-US"/>
        </w:rPr>
      </w:pPr>
    </w:p>
    <w:p w14:paraId="23F3B9DB" w14:textId="77777777" w:rsidR="00D81C94" w:rsidRPr="00155CA2" w:rsidRDefault="00D81C94" w:rsidP="00155CA2">
      <w:pPr>
        <w:rPr>
          <w:rtl/>
          <w:lang w:eastAsia="en-US"/>
        </w:rPr>
      </w:pPr>
    </w:p>
    <w:p w14:paraId="0B05FE40" w14:textId="46C17E20" w:rsidR="000B7CB7" w:rsidRDefault="000B7CB7" w:rsidP="001B4489">
      <w:pPr>
        <w:pStyle w:val="2"/>
        <w:rPr>
          <w:rtl/>
        </w:rPr>
      </w:pPr>
      <w:commentRangeStart w:id="29"/>
      <w:r w:rsidRPr="007852EA">
        <w:rPr>
          <w:rFonts w:hint="cs"/>
          <w:rtl/>
        </w:rPr>
        <w:t>הערכת</w:t>
      </w:r>
      <w:commentRangeEnd w:id="29"/>
      <w:r w:rsidR="00470DA3">
        <w:rPr>
          <w:rStyle w:val="af4"/>
          <w:rFonts w:ascii="Times New Roman" w:hAnsi="Times New Roman"/>
          <w:b w:val="0"/>
          <w:bCs w:val="0"/>
          <w:smallCaps w:val="0"/>
          <w:spacing w:val="0"/>
          <w:rtl/>
          <w:lang w:eastAsia="he-IL"/>
        </w:rPr>
        <w:commentReference w:id="29"/>
      </w:r>
      <w:r w:rsidRPr="007852EA">
        <w:rPr>
          <w:rFonts w:hint="cs"/>
          <w:rtl/>
        </w:rPr>
        <w:t xml:space="preserve"> החלופות </w:t>
      </w:r>
    </w:p>
    <w:p w14:paraId="081070F0" w14:textId="79C95C75" w:rsidR="008E54AD" w:rsidRDefault="008E54AD" w:rsidP="008E54AD">
      <w:pPr>
        <w:rPr>
          <w:rtl/>
          <w:lang w:eastAsia="en-US"/>
        </w:rPr>
      </w:pPr>
    </w:p>
    <w:tbl>
      <w:tblPr>
        <w:tblStyle w:val="a5"/>
        <w:bidiVisual/>
        <w:tblW w:w="10441" w:type="dxa"/>
        <w:tblInd w:w="-470" w:type="dxa"/>
        <w:tblLook w:val="04A0" w:firstRow="1" w:lastRow="0" w:firstColumn="1" w:lastColumn="0" w:noHBand="0" w:noVBand="1"/>
      </w:tblPr>
      <w:tblGrid>
        <w:gridCol w:w="1383"/>
        <w:gridCol w:w="2141"/>
        <w:gridCol w:w="2462"/>
        <w:gridCol w:w="1209"/>
        <w:gridCol w:w="1060"/>
        <w:gridCol w:w="886"/>
        <w:gridCol w:w="1300"/>
      </w:tblGrid>
      <w:tr w:rsidR="00D05592" w:rsidRPr="00D05592" w14:paraId="1F36A224" w14:textId="77777777" w:rsidTr="0072658A">
        <w:tc>
          <w:tcPr>
            <w:tcW w:w="1383" w:type="dxa"/>
            <w:tcBorders>
              <w:top w:val="single" w:sz="4" w:space="0" w:color="auto"/>
              <w:left w:val="single" w:sz="4" w:space="0" w:color="auto"/>
              <w:bottom w:val="single" w:sz="4" w:space="0" w:color="auto"/>
              <w:right w:val="single" w:sz="4" w:space="0" w:color="auto"/>
            </w:tcBorders>
            <w:vAlign w:val="center"/>
            <w:hideMark/>
          </w:tcPr>
          <w:p w14:paraId="28F12EA1"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סוג קריטריון</w:t>
            </w:r>
          </w:p>
        </w:tc>
        <w:tc>
          <w:tcPr>
            <w:tcW w:w="2141" w:type="dxa"/>
            <w:tcBorders>
              <w:top w:val="single" w:sz="4" w:space="0" w:color="auto"/>
              <w:left w:val="single" w:sz="4" w:space="0" w:color="auto"/>
              <w:bottom w:val="single" w:sz="4" w:space="0" w:color="auto"/>
              <w:right w:val="single" w:sz="4" w:space="0" w:color="auto"/>
            </w:tcBorders>
            <w:vAlign w:val="center"/>
            <w:hideMark/>
          </w:tcPr>
          <w:p w14:paraId="4796A47D"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קריטריון</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9312C9E"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פירוט</w:t>
            </w:r>
          </w:p>
        </w:tc>
        <w:tc>
          <w:tcPr>
            <w:tcW w:w="1209" w:type="dxa"/>
            <w:tcBorders>
              <w:top w:val="single" w:sz="4" w:space="0" w:color="auto"/>
              <w:left w:val="single" w:sz="4" w:space="0" w:color="auto"/>
              <w:bottom w:val="single" w:sz="4" w:space="0" w:color="auto"/>
              <w:right w:val="single" w:sz="4" w:space="0" w:color="auto"/>
            </w:tcBorders>
            <w:vAlign w:val="center"/>
            <w:hideMark/>
          </w:tcPr>
          <w:p w14:paraId="6E89A81A" w14:textId="4AC7FB9A" w:rsidR="008E54AD" w:rsidRPr="00D05592" w:rsidRDefault="008E54AD" w:rsidP="008E54AD">
            <w:pPr>
              <w:keepNext/>
              <w:autoSpaceDE w:val="0"/>
              <w:autoSpaceDN w:val="0"/>
              <w:spacing w:line="276" w:lineRule="auto"/>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ילקוט דיגיטלי</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202CD48" w14:textId="5E4E2053"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פיתוח אפליקצי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308A02EC" w14:textId="746599D2"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שימוש במערכת שישנה ליזמים</w:t>
            </w:r>
          </w:p>
        </w:tc>
        <w:tc>
          <w:tcPr>
            <w:tcW w:w="1300" w:type="dxa"/>
            <w:tcBorders>
              <w:top w:val="single" w:sz="4" w:space="0" w:color="auto"/>
              <w:left w:val="single" w:sz="4" w:space="0" w:color="auto"/>
              <w:bottom w:val="single" w:sz="4" w:space="0" w:color="auto"/>
              <w:right w:val="single" w:sz="4" w:space="0" w:color="auto"/>
            </w:tcBorders>
            <w:vAlign w:val="center"/>
            <w:hideMark/>
          </w:tcPr>
          <w:p w14:paraId="36C11138" w14:textId="77777777" w:rsidR="008E54AD" w:rsidRPr="00D05592" w:rsidRDefault="008E54AD">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399EE151" w14:textId="74635466"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hint="cs"/>
                <w:b/>
                <w:bCs/>
                <w:szCs w:val="24"/>
                <w:rtl/>
                <w:lang w:eastAsia="en-US"/>
              </w:rPr>
              <w:t>מאפס</w:t>
            </w:r>
          </w:p>
        </w:tc>
      </w:tr>
      <w:tr w:rsidR="00D05592" w:rsidRPr="00D05592" w14:paraId="053BACE7" w14:textId="77777777" w:rsidTr="0072658A">
        <w:tc>
          <w:tcPr>
            <w:tcW w:w="1383" w:type="dxa"/>
            <w:vMerge w:val="restart"/>
            <w:tcBorders>
              <w:top w:val="single" w:sz="4" w:space="0" w:color="auto"/>
              <w:left w:val="single" w:sz="4" w:space="0" w:color="auto"/>
              <w:bottom w:val="single" w:sz="4" w:space="0" w:color="auto"/>
              <w:right w:val="single" w:sz="4" w:space="0" w:color="auto"/>
            </w:tcBorders>
            <w:vAlign w:val="center"/>
          </w:tcPr>
          <w:p w14:paraId="0DF6FE05"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כלכלי</w:t>
            </w:r>
          </w:p>
          <w:p w14:paraId="577BCF78"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p w14:paraId="43D31DA3" w14:textId="77777777" w:rsidR="008E54AD" w:rsidRPr="00D05592" w:rsidRDefault="008E54AD">
            <w:pPr>
              <w:keepNext/>
              <w:autoSpaceDE w:val="0"/>
              <w:autoSpaceDN w:val="0"/>
              <w:spacing w:line="276" w:lineRule="auto"/>
              <w:outlineLvl w:val="2"/>
              <w:rPr>
                <w:rFonts w:ascii="David" w:eastAsia="Calibri" w:hAnsi="David" w:cs="David"/>
                <w:b/>
                <w:bCs/>
                <w:szCs w:val="24"/>
                <w:rtl/>
                <w:lang w:eastAsia="en-US"/>
              </w:rPr>
            </w:pPr>
          </w:p>
          <w:p w14:paraId="1524D766" w14:textId="77777777" w:rsidR="008E54AD" w:rsidRPr="00D05592" w:rsidRDefault="008E54AD">
            <w:pPr>
              <w:keepNext/>
              <w:autoSpaceDE w:val="0"/>
              <w:autoSpaceDN w:val="0"/>
              <w:spacing w:line="276" w:lineRule="auto"/>
              <w:jc w:val="center"/>
              <w:outlineLvl w:val="2"/>
              <w:rPr>
                <w:rFonts w:ascii="David" w:eastAsia="Calibri" w:hAnsi="David" w:cs="David"/>
                <w:szCs w:val="24"/>
                <w:u w:val="single"/>
                <w:lang w:eastAsia="en-US"/>
              </w:rPr>
            </w:pPr>
            <w:r w:rsidRPr="00D05592">
              <w:rPr>
                <w:rFonts w:ascii="David" w:eastAsia="Calibri" w:hAnsi="David" w:cs="David"/>
                <w:szCs w:val="24"/>
                <w:u w:val="single"/>
                <w:rtl/>
                <w:lang w:eastAsia="en-US"/>
              </w:rPr>
              <w:t xml:space="preserve">ציון </w:t>
            </w:r>
            <w:r w:rsidRPr="00D05592">
              <w:rPr>
                <w:rFonts w:ascii="David" w:eastAsia="Calibri" w:hAnsi="David" w:cs="David"/>
                <w:szCs w:val="24"/>
                <w:u w:val="single"/>
                <w:lang w:eastAsia="en-US"/>
              </w:rPr>
              <w:t>1-10</w:t>
            </w:r>
          </w:p>
          <w:p w14:paraId="41682E16" w14:textId="77777777"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szCs w:val="24"/>
                <w:rtl/>
                <w:lang w:eastAsia="en-US"/>
              </w:rPr>
              <w:t>1: טוב מאד</w:t>
            </w:r>
          </w:p>
          <w:p w14:paraId="54BCC726"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szCs w:val="24"/>
                <w:rtl/>
                <w:lang w:eastAsia="en-US"/>
              </w:rPr>
              <w:t>10: לא טוב בכלל</w:t>
            </w:r>
          </w:p>
        </w:tc>
        <w:tc>
          <w:tcPr>
            <w:tcW w:w="2141" w:type="dxa"/>
            <w:tcBorders>
              <w:top w:val="single" w:sz="4" w:space="0" w:color="auto"/>
              <w:left w:val="single" w:sz="4" w:space="0" w:color="auto"/>
              <w:bottom w:val="single" w:sz="4" w:space="0" w:color="auto"/>
              <w:right w:val="single" w:sz="4" w:space="0" w:color="auto"/>
            </w:tcBorders>
            <w:vAlign w:val="center"/>
            <w:hideMark/>
          </w:tcPr>
          <w:p w14:paraId="6930EFBE" w14:textId="77777777"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szCs w:val="24"/>
                <w:rtl/>
                <w:lang w:eastAsia="en-US"/>
              </w:rPr>
              <w:t>עלות השימוש במערכת</w:t>
            </w:r>
          </w:p>
          <w:p w14:paraId="156A3E4B"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02AE48C1" w14:textId="770B9894" w:rsidR="008E54AD" w:rsidRPr="00D05592" w:rsidRDefault="008E54AD">
            <w:pPr>
              <w:keepNext/>
              <w:autoSpaceDE w:val="0"/>
              <w:autoSpaceDN w:val="0"/>
              <w:spacing w:line="276" w:lineRule="auto"/>
              <w:jc w:val="center"/>
              <w:outlineLvl w:val="2"/>
              <w:rPr>
                <w:rFonts w:ascii="David" w:eastAsia="Calibri" w:hAnsi="David" w:cs="David"/>
                <w:szCs w:val="24"/>
                <w:highlight w:val="yellow"/>
                <w:rtl/>
                <w:lang w:eastAsia="en-US"/>
              </w:rPr>
            </w:pPr>
            <w:r w:rsidRPr="00D05592">
              <w:rPr>
                <w:rFonts w:ascii="David" w:eastAsia="Calibri" w:hAnsi="David" w:cs="David" w:hint="cs"/>
                <w:szCs w:val="24"/>
                <w:rtl/>
                <w:lang w:eastAsia="en-US"/>
              </w:rPr>
              <w:t>האם על מנת לקבל גישה לנתונים יש צורך</w:t>
            </w:r>
            <w:r w:rsidR="00353980" w:rsidRPr="00D05592">
              <w:rPr>
                <w:rFonts w:ascii="David" w:eastAsia="Calibri" w:hAnsi="David" w:cs="David" w:hint="cs"/>
                <w:szCs w:val="24"/>
                <w:rtl/>
                <w:lang w:eastAsia="en-US"/>
              </w:rPr>
              <w:t xml:space="preserve"> בתשלום כספי</w:t>
            </w:r>
            <w:r w:rsidRPr="00D05592">
              <w:rPr>
                <w:rFonts w:ascii="David" w:eastAsia="Calibri" w:hAnsi="David" w:cs="David" w:hint="cs"/>
                <w:szCs w:val="24"/>
                <w:rtl/>
                <w:lang w:eastAsia="en-US"/>
              </w:rPr>
              <w:t xml:space="preserve"> </w:t>
            </w:r>
          </w:p>
        </w:tc>
        <w:tc>
          <w:tcPr>
            <w:tcW w:w="1209" w:type="dxa"/>
            <w:tcBorders>
              <w:top w:val="single" w:sz="4" w:space="0" w:color="auto"/>
              <w:left w:val="single" w:sz="4" w:space="0" w:color="auto"/>
              <w:bottom w:val="single" w:sz="4" w:space="0" w:color="auto"/>
              <w:right w:val="single" w:sz="4" w:space="0" w:color="auto"/>
            </w:tcBorders>
            <w:vAlign w:val="center"/>
            <w:hideMark/>
          </w:tcPr>
          <w:p w14:paraId="7329C304" w14:textId="2BEC0E65"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42B656C" w14:textId="2F2FDC0E"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tc>
        <w:tc>
          <w:tcPr>
            <w:tcW w:w="886" w:type="dxa"/>
            <w:tcBorders>
              <w:top w:val="single" w:sz="4" w:space="0" w:color="auto"/>
              <w:left w:val="single" w:sz="4" w:space="0" w:color="auto"/>
              <w:bottom w:val="single" w:sz="4" w:space="0" w:color="auto"/>
              <w:right w:val="single" w:sz="4" w:space="0" w:color="auto"/>
            </w:tcBorders>
            <w:vAlign w:val="center"/>
            <w:hideMark/>
          </w:tcPr>
          <w:p w14:paraId="2FDE991B" w14:textId="7B8C8A99" w:rsidR="008E54AD" w:rsidRPr="00D05592" w:rsidRDefault="004132C0">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1</w:t>
            </w:r>
          </w:p>
        </w:tc>
        <w:tc>
          <w:tcPr>
            <w:tcW w:w="1300" w:type="dxa"/>
            <w:tcBorders>
              <w:top w:val="single" w:sz="4" w:space="0" w:color="auto"/>
              <w:left w:val="single" w:sz="4" w:space="0" w:color="auto"/>
              <w:bottom w:val="single" w:sz="4" w:space="0" w:color="auto"/>
              <w:right w:val="single" w:sz="4" w:space="0" w:color="auto"/>
            </w:tcBorders>
            <w:vAlign w:val="center"/>
            <w:hideMark/>
          </w:tcPr>
          <w:p w14:paraId="09A4757B" w14:textId="02D1C41A" w:rsidR="008E54AD" w:rsidRPr="00D05592" w:rsidRDefault="004132C0">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1</w:t>
            </w:r>
          </w:p>
        </w:tc>
      </w:tr>
      <w:tr w:rsidR="00D05592" w:rsidRPr="00D05592" w14:paraId="31F8764C"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5D64DCC1" w14:textId="77777777" w:rsidR="008E54AD" w:rsidRPr="00D05592" w:rsidRDefault="008E54AD">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0175B2DB" w14:textId="6F67EC71" w:rsidR="008E54AD" w:rsidRPr="00D05592" w:rsidRDefault="008E54AD">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 xml:space="preserve">עלות </w:t>
            </w:r>
            <w:r w:rsidR="00353980" w:rsidRPr="00D05592">
              <w:rPr>
                <w:rFonts w:ascii="David" w:eastAsia="Calibri" w:hAnsi="David" w:cs="David" w:hint="cs"/>
                <w:szCs w:val="24"/>
                <w:rtl/>
                <w:lang w:eastAsia="en-US"/>
              </w:rPr>
              <w:t>תחזוק</w:t>
            </w:r>
            <w:r w:rsidR="00353980" w:rsidRPr="00D05592">
              <w:rPr>
                <w:rFonts w:ascii="David" w:eastAsia="Calibri" w:hAnsi="David" w:cs="David" w:hint="eastAsia"/>
                <w:szCs w:val="24"/>
                <w:rtl/>
                <w:lang w:eastAsia="en-US"/>
              </w:rPr>
              <w:t>ת</w:t>
            </w:r>
            <w:r w:rsidRPr="00D05592">
              <w:rPr>
                <w:rFonts w:ascii="David" w:eastAsia="Calibri" w:hAnsi="David" w:cs="David" w:hint="cs"/>
                <w:szCs w:val="24"/>
                <w:rtl/>
                <w:lang w:eastAsia="en-US"/>
              </w:rPr>
              <w:t xml:space="preserve"> מערכת לאחר הרצה</w:t>
            </w:r>
          </w:p>
          <w:p w14:paraId="1B5B2DC3"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13F76025" w14:textId="679A0528" w:rsidR="008E54AD" w:rsidRPr="00D05592" w:rsidRDefault="00353980">
            <w:pPr>
              <w:keepNext/>
              <w:autoSpaceDE w:val="0"/>
              <w:autoSpaceDN w:val="0"/>
              <w:spacing w:line="276" w:lineRule="auto"/>
              <w:jc w:val="center"/>
              <w:outlineLvl w:val="2"/>
              <w:rPr>
                <w:rFonts w:ascii="David" w:eastAsia="Calibri" w:hAnsi="David" w:cs="David"/>
                <w:szCs w:val="24"/>
                <w:highlight w:val="yellow"/>
                <w:rtl/>
                <w:lang w:eastAsia="en-US"/>
              </w:rPr>
            </w:pPr>
            <w:r w:rsidRPr="00D05592">
              <w:rPr>
                <w:rFonts w:ascii="David" w:eastAsia="Calibri" w:hAnsi="David" w:cs="David" w:hint="cs"/>
                <w:szCs w:val="24"/>
                <w:rtl/>
                <w:lang w:eastAsia="en-US"/>
              </w:rPr>
              <w:t>האם נדרש לתחזק מערכת באופן שוטף או בתדירות גבוה  עבור כל שינוי</w:t>
            </w:r>
          </w:p>
        </w:tc>
        <w:tc>
          <w:tcPr>
            <w:tcW w:w="1209" w:type="dxa"/>
            <w:tcBorders>
              <w:top w:val="single" w:sz="4" w:space="0" w:color="auto"/>
              <w:left w:val="single" w:sz="4" w:space="0" w:color="auto"/>
              <w:bottom w:val="single" w:sz="4" w:space="0" w:color="auto"/>
              <w:right w:val="single" w:sz="4" w:space="0" w:color="auto"/>
            </w:tcBorders>
            <w:vAlign w:val="center"/>
            <w:hideMark/>
          </w:tcPr>
          <w:p w14:paraId="1430234E" w14:textId="4D41A108" w:rsidR="008E54AD" w:rsidRPr="00D05592" w:rsidRDefault="00C22FB9">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6</w:t>
            </w:r>
          </w:p>
        </w:tc>
        <w:tc>
          <w:tcPr>
            <w:tcW w:w="1060" w:type="dxa"/>
            <w:tcBorders>
              <w:top w:val="single" w:sz="4" w:space="0" w:color="auto"/>
              <w:left w:val="single" w:sz="4" w:space="0" w:color="auto"/>
              <w:bottom w:val="single" w:sz="4" w:space="0" w:color="auto"/>
              <w:right w:val="single" w:sz="4" w:space="0" w:color="auto"/>
            </w:tcBorders>
            <w:vAlign w:val="center"/>
            <w:hideMark/>
          </w:tcPr>
          <w:p w14:paraId="15C7177B" w14:textId="1AB3801B"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4</w:t>
            </w:r>
          </w:p>
          <w:p w14:paraId="11DC84FE" w14:textId="69CB840C"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p>
        </w:tc>
        <w:tc>
          <w:tcPr>
            <w:tcW w:w="886" w:type="dxa"/>
            <w:tcBorders>
              <w:top w:val="single" w:sz="4" w:space="0" w:color="auto"/>
              <w:left w:val="single" w:sz="4" w:space="0" w:color="auto"/>
              <w:bottom w:val="single" w:sz="4" w:space="0" w:color="auto"/>
              <w:right w:val="single" w:sz="4" w:space="0" w:color="auto"/>
            </w:tcBorders>
            <w:vAlign w:val="center"/>
            <w:hideMark/>
          </w:tcPr>
          <w:p w14:paraId="53E6C20D" w14:textId="7312A4EE"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tc>
        <w:tc>
          <w:tcPr>
            <w:tcW w:w="1300" w:type="dxa"/>
            <w:tcBorders>
              <w:top w:val="single" w:sz="4" w:space="0" w:color="auto"/>
              <w:left w:val="single" w:sz="4" w:space="0" w:color="auto"/>
              <w:bottom w:val="single" w:sz="4" w:space="0" w:color="auto"/>
              <w:right w:val="single" w:sz="4" w:space="0" w:color="auto"/>
            </w:tcBorders>
            <w:vAlign w:val="center"/>
            <w:hideMark/>
          </w:tcPr>
          <w:p w14:paraId="56AF50A3" w14:textId="6DAB0F00" w:rsidR="008E54AD" w:rsidRPr="00D05592" w:rsidRDefault="00C22FB9">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hint="cs"/>
                <w:szCs w:val="24"/>
                <w:rtl/>
                <w:lang w:eastAsia="en-US"/>
              </w:rPr>
              <w:t>3</w:t>
            </w:r>
          </w:p>
          <w:p w14:paraId="1EB5728E" w14:textId="6EEF4725" w:rsidR="008E54AD" w:rsidRPr="00D05592" w:rsidRDefault="008E54AD">
            <w:pPr>
              <w:keepNext/>
              <w:autoSpaceDE w:val="0"/>
              <w:autoSpaceDN w:val="0"/>
              <w:spacing w:line="276" w:lineRule="auto"/>
              <w:jc w:val="center"/>
              <w:outlineLvl w:val="2"/>
              <w:rPr>
                <w:rFonts w:ascii="David" w:eastAsia="Calibri" w:hAnsi="David" w:cs="David"/>
                <w:szCs w:val="24"/>
                <w:rtl/>
                <w:lang w:eastAsia="en-US"/>
              </w:rPr>
            </w:pPr>
          </w:p>
        </w:tc>
      </w:tr>
      <w:tr w:rsidR="00D05592" w:rsidRPr="00D05592" w14:paraId="01C46C18" w14:textId="77777777" w:rsidTr="0072658A">
        <w:tc>
          <w:tcPr>
            <w:tcW w:w="1383" w:type="dxa"/>
            <w:vMerge w:val="restart"/>
            <w:tcBorders>
              <w:top w:val="single" w:sz="4" w:space="0" w:color="auto"/>
              <w:left w:val="single" w:sz="4" w:space="0" w:color="auto"/>
              <w:bottom w:val="single" w:sz="4" w:space="0" w:color="auto"/>
              <w:right w:val="single" w:sz="4" w:space="0" w:color="auto"/>
            </w:tcBorders>
            <w:vAlign w:val="center"/>
          </w:tcPr>
          <w:p w14:paraId="23DF0ABE"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lastRenderedPageBreak/>
              <w:t>איכותי</w:t>
            </w:r>
          </w:p>
          <w:p w14:paraId="3EABD94A"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p w14:paraId="61BBC38C" w14:textId="77777777" w:rsidR="008E54AD" w:rsidRPr="00D05592" w:rsidRDefault="008E54AD">
            <w:pPr>
              <w:keepNext/>
              <w:autoSpaceDE w:val="0"/>
              <w:autoSpaceDN w:val="0"/>
              <w:spacing w:line="276" w:lineRule="auto"/>
              <w:jc w:val="center"/>
              <w:outlineLvl w:val="2"/>
              <w:rPr>
                <w:rFonts w:ascii="David" w:eastAsia="Calibri" w:hAnsi="David" w:cs="David"/>
                <w:b/>
                <w:bCs/>
                <w:szCs w:val="24"/>
                <w:lang w:eastAsia="en-US"/>
              </w:rPr>
            </w:pPr>
          </w:p>
          <w:p w14:paraId="7B49BFA0" w14:textId="77777777" w:rsidR="008E54AD" w:rsidRPr="00D05592" w:rsidRDefault="008E54AD">
            <w:pPr>
              <w:keepNext/>
              <w:autoSpaceDE w:val="0"/>
              <w:autoSpaceDN w:val="0"/>
              <w:spacing w:line="276" w:lineRule="auto"/>
              <w:jc w:val="center"/>
              <w:outlineLvl w:val="2"/>
              <w:rPr>
                <w:rFonts w:ascii="David" w:eastAsia="Calibri" w:hAnsi="David" w:cs="David"/>
                <w:szCs w:val="24"/>
                <w:u w:val="single"/>
                <w:lang w:eastAsia="en-US"/>
              </w:rPr>
            </w:pPr>
            <w:r w:rsidRPr="00D05592">
              <w:rPr>
                <w:rFonts w:ascii="David" w:eastAsia="Calibri" w:hAnsi="David" w:cs="David"/>
                <w:szCs w:val="24"/>
                <w:u w:val="single"/>
                <w:rtl/>
                <w:lang w:eastAsia="en-US"/>
              </w:rPr>
              <w:t xml:space="preserve">ציון </w:t>
            </w:r>
            <w:r w:rsidRPr="00D05592">
              <w:rPr>
                <w:rFonts w:ascii="David" w:eastAsia="Calibri" w:hAnsi="David" w:cs="David"/>
                <w:szCs w:val="24"/>
                <w:u w:val="single"/>
                <w:lang w:eastAsia="en-US"/>
              </w:rPr>
              <w:t>1-10</w:t>
            </w:r>
          </w:p>
          <w:p w14:paraId="5749614C" w14:textId="77777777" w:rsidR="008E54AD" w:rsidRPr="00D05592" w:rsidRDefault="008E54AD">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1: לא טוב בכלל</w:t>
            </w:r>
          </w:p>
          <w:p w14:paraId="35268A56" w14:textId="77777777"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szCs w:val="24"/>
                <w:rtl/>
                <w:lang w:eastAsia="en-US"/>
              </w:rPr>
              <w:t>10: טוב מאד</w:t>
            </w:r>
          </w:p>
        </w:tc>
        <w:tc>
          <w:tcPr>
            <w:tcW w:w="2141" w:type="dxa"/>
            <w:tcBorders>
              <w:top w:val="single" w:sz="4" w:space="0" w:color="auto"/>
              <w:left w:val="single" w:sz="4" w:space="0" w:color="auto"/>
              <w:bottom w:val="single" w:sz="4" w:space="0" w:color="auto"/>
              <w:right w:val="single" w:sz="4" w:space="0" w:color="auto"/>
            </w:tcBorders>
            <w:vAlign w:val="center"/>
            <w:hideMark/>
          </w:tcPr>
          <w:p w14:paraId="2295C409" w14:textId="2F86CF43" w:rsidR="008E54AD" w:rsidRPr="00D05592" w:rsidRDefault="00C22FB9">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 xml:space="preserve">יצירת </w:t>
            </w:r>
            <w:r w:rsidR="008E54AD" w:rsidRPr="00D05592">
              <w:rPr>
                <w:rFonts w:ascii="David" w:eastAsia="Calibri" w:hAnsi="David" w:cs="David"/>
                <w:szCs w:val="24"/>
                <w:rtl/>
                <w:lang w:eastAsia="en-US"/>
              </w:rPr>
              <w:t>ממשק משתמש</w:t>
            </w:r>
          </w:p>
          <w:p w14:paraId="668E48FC" w14:textId="42F3D519" w:rsidR="008E54AD" w:rsidRPr="00D05592" w:rsidRDefault="00C22FB9">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 xml:space="preserve"> </w:t>
            </w:r>
            <w:r w:rsidR="008E54AD" w:rsidRPr="00D05592">
              <w:rPr>
                <w:rFonts w:ascii="David" w:eastAsia="Calibri" w:hAnsi="David" w:cs="David"/>
                <w:b/>
                <w:bCs/>
                <w:szCs w:val="24"/>
                <w:rtl/>
                <w:lang w:eastAsia="en-US"/>
              </w:rPr>
              <w:t>(</w:t>
            </w:r>
            <w:r w:rsidR="00DE50EA">
              <w:rPr>
                <w:rFonts w:ascii="David" w:eastAsia="Calibri" w:hAnsi="David" w:cs="David" w:hint="cs"/>
                <w:b/>
                <w:bCs/>
                <w:szCs w:val="24"/>
                <w:rtl/>
                <w:lang w:eastAsia="en-US"/>
              </w:rPr>
              <w:t>3</w:t>
            </w:r>
            <w:r w:rsidR="008E54AD"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B92E2D4" w14:textId="11C5E48C"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ממשק קל נוח וידידותי למשתמש</w:t>
            </w:r>
          </w:p>
        </w:tc>
        <w:tc>
          <w:tcPr>
            <w:tcW w:w="1209" w:type="dxa"/>
            <w:tcBorders>
              <w:top w:val="single" w:sz="4" w:space="0" w:color="auto"/>
              <w:left w:val="single" w:sz="4" w:space="0" w:color="auto"/>
              <w:bottom w:val="single" w:sz="4" w:space="0" w:color="auto"/>
              <w:right w:val="single" w:sz="4" w:space="0" w:color="auto"/>
            </w:tcBorders>
            <w:vAlign w:val="center"/>
            <w:hideMark/>
          </w:tcPr>
          <w:p w14:paraId="4D14E5D0" w14:textId="383501B9" w:rsidR="008E54AD" w:rsidRPr="00D05592" w:rsidRDefault="00D22FD8">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5C12DB6" w14:textId="6C7259B8" w:rsidR="008E54AD" w:rsidRPr="00D05592" w:rsidRDefault="00E0253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c>
          <w:tcPr>
            <w:tcW w:w="886" w:type="dxa"/>
            <w:tcBorders>
              <w:top w:val="single" w:sz="4" w:space="0" w:color="auto"/>
              <w:left w:val="single" w:sz="4" w:space="0" w:color="auto"/>
              <w:bottom w:val="single" w:sz="4" w:space="0" w:color="auto"/>
              <w:right w:val="single" w:sz="4" w:space="0" w:color="auto"/>
            </w:tcBorders>
            <w:vAlign w:val="center"/>
            <w:hideMark/>
          </w:tcPr>
          <w:p w14:paraId="4F036E17" w14:textId="0D0A5F2C" w:rsidR="008E54AD" w:rsidRPr="00D05592" w:rsidRDefault="002E2EA0">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300" w:type="dxa"/>
            <w:tcBorders>
              <w:top w:val="single" w:sz="4" w:space="0" w:color="auto"/>
              <w:left w:val="single" w:sz="4" w:space="0" w:color="auto"/>
              <w:bottom w:val="single" w:sz="4" w:space="0" w:color="auto"/>
              <w:right w:val="single" w:sz="4" w:space="0" w:color="auto"/>
            </w:tcBorders>
            <w:vAlign w:val="center"/>
            <w:hideMark/>
          </w:tcPr>
          <w:p w14:paraId="51A3536D" w14:textId="788649D7" w:rsidR="008E54AD" w:rsidRPr="00D05592" w:rsidRDefault="00E0253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p>
        </w:tc>
      </w:tr>
      <w:tr w:rsidR="00F842CB" w:rsidRPr="00F842CB" w14:paraId="34C7056A"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677392FB" w14:textId="77777777" w:rsidR="008E54AD" w:rsidRPr="00D05592" w:rsidRDefault="008E54AD">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57DAA537" w14:textId="268A23D1"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השתלבות אל תוך המערכת</w:t>
            </w:r>
          </w:p>
          <w:p w14:paraId="7A010D63" w14:textId="7F0ED0D3" w:rsidR="008E54AD" w:rsidRPr="00D05592" w:rsidRDefault="008E54AD">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sidR="00B90B17">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156B8A13" w14:textId="73098D1C" w:rsidR="008E54AD" w:rsidRPr="00D05592" w:rsidRDefault="00353980">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באיזה מידה נוח לקחת את המערכת להבין אותה ולהשתלב בתוכה</w:t>
            </w:r>
          </w:p>
        </w:tc>
        <w:tc>
          <w:tcPr>
            <w:tcW w:w="1209" w:type="dxa"/>
            <w:tcBorders>
              <w:top w:val="single" w:sz="4" w:space="0" w:color="auto"/>
              <w:left w:val="single" w:sz="4" w:space="0" w:color="auto"/>
              <w:bottom w:val="single" w:sz="4" w:space="0" w:color="auto"/>
              <w:right w:val="single" w:sz="4" w:space="0" w:color="auto"/>
            </w:tcBorders>
            <w:vAlign w:val="center"/>
            <w:hideMark/>
          </w:tcPr>
          <w:p w14:paraId="599CBF29" w14:textId="47CD7901" w:rsidR="008E54AD" w:rsidRPr="00D05592" w:rsidRDefault="002E2EA0">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6D5E73F0" w14:textId="531B6187" w:rsidR="008E54AD" w:rsidRPr="00D05592" w:rsidRDefault="00DE50E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7</w:t>
            </w:r>
          </w:p>
        </w:tc>
        <w:tc>
          <w:tcPr>
            <w:tcW w:w="886" w:type="dxa"/>
            <w:tcBorders>
              <w:top w:val="single" w:sz="4" w:space="0" w:color="auto"/>
              <w:left w:val="single" w:sz="4" w:space="0" w:color="auto"/>
              <w:bottom w:val="single" w:sz="4" w:space="0" w:color="auto"/>
              <w:right w:val="single" w:sz="4" w:space="0" w:color="auto"/>
            </w:tcBorders>
            <w:vAlign w:val="center"/>
            <w:hideMark/>
          </w:tcPr>
          <w:p w14:paraId="5B92BB8B" w14:textId="565CAF90" w:rsidR="008E54AD" w:rsidRPr="00D05592" w:rsidRDefault="00B90B17">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300" w:type="dxa"/>
            <w:tcBorders>
              <w:top w:val="single" w:sz="4" w:space="0" w:color="auto"/>
              <w:left w:val="single" w:sz="4" w:space="0" w:color="auto"/>
              <w:bottom w:val="single" w:sz="4" w:space="0" w:color="auto"/>
              <w:right w:val="single" w:sz="4" w:space="0" w:color="auto"/>
            </w:tcBorders>
            <w:vAlign w:val="center"/>
            <w:hideMark/>
          </w:tcPr>
          <w:p w14:paraId="273198FE" w14:textId="655C8CCB" w:rsidR="008E54AD" w:rsidRPr="00D05592" w:rsidRDefault="00D05592">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r>
      <w:tr w:rsidR="00D05592" w:rsidRPr="00D05592" w14:paraId="54F62260"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tcPr>
          <w:p w14:paraId="2398F86D" w14:textId="77777777" w:rsidR="00D05592" w:rsidRPr="00D05592" w:rsidRDefault="00D05592">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tcPr>
          <w:p w14:paraId="29E03962" w14:textId="77777777" w:rsidR="00D05592" w:rsidRDefault="00D05592">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אפשרות לגמישות בכדי להתאים לצרכי הלקוח.</w:t>
            </w:r>
          </w:p>
          <w:p w14:paraId="3E7F2E69" w14:textId="1A061F93" w:rsidR="00B90B17" w:rsidRPr="00D05592" w:rsidRDefault="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tcPr>
          <w:p w14:paraId="3024508E" w14:textId="7E8EEB0A" w:rsidR="00D05592" w:rsidRPr="00D05592" w:rsidRDefault="00D05592">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עד כמה ניתן לשנות/להתאים את המערכת למוצר הסופי המבוקש.</w:t>
            </w:r>
          </w:p>
        </w:tc>
        <w:tc>
          <w:tcPr>
            <w:tcW w:w="1209" w:type="dxa"/>
            <w:tcBorders>
              <w:top w:val="single" w:sz="4" w:space="0" w:color="auto"/>
              <w:left w:val="single" w:sz="4" w:space="0" w:color="auto"/>
              <w:bottom w:val="single" w:sz="4" w:space="0" w:color="auto"/>
              <w:right w:val="single" w:sz="4" w:space="0" w:color="auto"/>
            </w:tcBorders>
            <w:vAlign w:val="center"/>
          </w:tcPr>
          <w:p w14:paraId="7C332C54" w14:textId="1CB72EEA" w:rsidR="00D05592" w:rsidRPr="00D05592" w:rsidRDefault="002E2EA0">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tcPr>
          <w:p w14:paraId="52387D10" w14:textId="536B6EE4" w:rsidR="00D05592" w:rsidRPr="00D05592" w:rsidRDefault="00B90B17">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9</w:t>
            </w:r>
          </w:p>
        </w:tc>
        <w:tc>
          <w:tcPr>
            <w:tcW w:w="886" w:type="dxa"/>
            <w:tcBorders>
              <w:top w:val="single" w:sz="4" w:space="0" w:color="auto"/>
              <w:left w:val="single" w:sz="4" w:space="0" w:color="auto"/>
              <w:bottom w:val="single" w:sz="4" w:space="0" w:color="auto"/>
              <w:right w:val="single" w:sz="4" w:space="0" w:color="auto"/>
            </w:tcBorders>
            <w:vAlign w:val="center"/>
          </w:tcPr>
          <w:p w14:paraId="5C22B40A" w14:textId="6D5E7FEB" w:rsidR="00D05592" w:rsidRPr="00D05592" w:rsidRDefault="00D22FD8">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c>
          <w:tcPr>
            <w:tcW w:w="1300" w:type="dxa"/>
            <w:tcBorders>
              <w:top w:val="single" w:sz="4" w:space="0" w:color="auto"/>
              <w:left w:val="single" w:sz="4" w:space="0" w:color="auto"/>
              <w:bottom w:val="single" w:sz="4" w:space="0" w:color="auto"/>
              <w:right w:val="single" w:sz="4" w:space="0" w:color="auto"/>
            </w:tcBorders>
            <w:vAlign w:val="center"/>
          </w:tcPr>
          <w:p w14:paraId="3A61CCAF" w14:textId="058C64C2" w:rsidR="00D05592" w:rsidRPr="00D05592" w:rsidRDefault="00D22FD8">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8</w:t>
            </w:r>
          </w:p>
        </w:tc>
      </w:tr>
      <w:tr w:rsidR="0072658A" w:rsidRPr="00D05592" w14:paraId="0F0F9AF6" w14:textId="77777777" w:rsidTr="0072658A">
        <w:tc>
          <w:tcPr>
            <w:tcW w:w="0" w:type="auto"/>
            <w:vMerge/>
            <w:tcBorders>
              <w:top w:val="single" w:sz="4" w:space="0" w:color="auto"/>
              <w:left w:val="single" w:sz="4" w:space="0" w:color="auto"/>
              <w:bottom w:val="single" w:sz="4" w:space="0" w:color="auto"/>
              <w:right w:val="single" w:sz="4" w:space="0" w:color="auto"/>
            </w:tcBorders>
            <w:vAlign w:val="center"/>
            <w:hideMark/>
          </w:tcPr>
          <w:p w14:paraId="522795BD" w14:textId="77777777" w:rsidR="0072658A" w:rsidRPr="00D05592" w:rsidRDefault="0072658A" w:rsidP="0072658A">
            <w:pPr>
              <w:rPr>
                <w:rFonts w:ascii="David" w:eastAsia="Calibri" w:hAnsi="David" w:cs="David"/>
                <w:b/>
                <w:bCs/>
                <w:szCs w:val="24"/>
                <w:lang w:eastAsia="en-US"/>
              </w:rPr>
            </w:pPr>
          </w:p>
        </w:tc>
        <w:tc>
          <w:tcPr>
            <w:tcW w:w="2141" w:type="dxa"/>
            <w:tcBorders>
              <w:top w:val="single" w:sz="4" w:space="0" w:color="auto"/>
              <w:left w:val="single" w:sz="4" w:space="0" w:color="auto"/>
              <w:bottom w:val="single" w:sz="4" w:space="0" w:color="auto"/>
              <w:right w:val="single" w:sz="4" w:space="0" w:color="auto"/>
            </w:tcBorders>
            <w:vAlign w:val="center"/>
            <w:hideMark/>
          </w:tcPr>
          <w:p w14:paraId="31A6A2B9" w14:textId="7777777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קלות ואורך המימוש</w:t>
            </w:r>
          </w:p>
          <w:p w14:paraId="7B729081" w14:textId="60BD5272" w:rsidR="0072658A" w:rsidRPr="00D05592" w:rsidRDefault="0072658A" w:rsidP="0072658A">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2462" w:type="dxa"/>
            <w:tcBorders>
              <w:top w:val="single" w:sz="4" w:space="0" w:color="auto"/>
              <w:left w:val="single" w:sz="4" w:space="0" w:color="auto"/>
              <w:bottom w:val="single" w:sz="4" w:space="0" w:color="auto"/>
              <w:right w:val="single" w:sz="4" w:space="0" w:color="auto"/>
            </w:tcBorders>
            <w:vAlign w:val="center"/>
            <w:hideMark/>
          </w:tcPr>
          <w:p w14:paraId="751E9D0C" w14:textId="5060301C"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באיזה מידה הפתרון ישים במסגרת הזמן שלנו</w:t>
            </w:r>
          </w:p>
        </w:tc>
        <w:tc>
          <w:tcPr>
            <w:tcW w:w="1209" w:type="dxa"/>
            <w:tcBorders>
              <w:top w:val="single" w:sz="4" w:space="0" w:color="auto"/>
              <w:left w:val="single" w:sz="4" w:space="0" w:color="auto"/>
              <w:bottom w:val="single" w:sz="4" w:space="0" w:color="auto"/>
              <w:right w:val="single" w:sz="4" w:space="0" w:color="auto"/>
            </w:tcBorders>
            <w:vAlign w:val="center"/>
            <w:hideMark/>
          </w:tcPr>
          <w:p w14:paraId="327BBCB0" w14:textId="550C4324" w:rsidR="0072658A" w:rsidRPr="00D05592" w:rsidRDefault="002E2EA0"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8.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00271FF" w14:textId="4651BB0A"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5</w:t>
            </w:r>
            <w:r w:rsidRPr="00D05592">
              <w:rPr>
                <w:rFonts w:ascii="David" w:eastAsia="Calibri" w:hAnsi="David" w:cs="David" w:hint="cs"/>
                <w:szCs w:val="24"/>
                <w:rtl/>
                <w:lang w:eastAsia="en-US"/>
              </w:rPr>
              <w:t>(נדרש להקים מהתחל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08DC171C" w14:textId="221103C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p>
        </w:tc>
        <w:tc>
          <w:tcPr>
            <w:tcW w:w="1300" w:type="dxa"/>
            <w:tcBorders>
              <w:top w:val="single" w:sz="4" w:space="0" w:color="auto"/>
              <w:left w:val="single" w:sz="4" w:space="0" w:color="auto"/>
              <w:bottom w:val="single" w:sz="4" w:space="0" w:color="auto"/>
              <w:right w:val="single" w:sz="4" w:space="0" w:color="auto"/>
            </w:tcBorders>
            <w:vAlign w:val="center"/>
            <w:hideMark/>
          </w:tcPr>
          <w:p w14:paraId="7E6F4DFB" w14:textId="59457130"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6</w:t>
            </w:r>
            <w:r w:rsidRPr="00D05592">
              <w:rPr>
                <w:rFonts w:ascii="David" w:eastAsia="Calibri" w:hAnsi="David" w:cs="David" w:hint="cs"/>
                <w:szCs w:val="24"/>
                <w:rtl/>
                <w:lang w:eastAsia="en-US"/>
              </w:rPr>
              <w:t>(נדרש להקים מהתחלה)</w:t>
            </w:r>
          </w:p>
        </w:tc>
      </w:tr>
    </w:tbl>
    <w:p w14:paraId="64B87DBF" w14:textId="61062174" w:rsidR="008E54AD" w:rsidRDefault="008E54AD" w:rsidP="008E54AD">
      <w:pPr>
        <w:widowControl w:val="0"/>
        <w:autoSpaceDE w:val="0"/>
        <w:autoSpaceDN w:val="0"/>
        <w:spacing w:line="360" w:lineRule="auto"/>
        <w:ind w:left="1224"/>
        <w:jc w:val="both"/>
        <w:rPr>
          <w:rFonts w:ascii="Calibri" w:hAnsi="Calibri" w:cs="David"/>
          <w:smallCaps/>
          <w:szCs w:val="24"/>
          <w:highlight w:val="yellow"/>
          <w:rtl/>
          <w:lang w:eastAsia="en-US"/>
        </w:rPr>
      </w:pPr>
    </w:p>
    <w:p w14:paraId="3190F63F" w14:textId="21439A31" w:rsidR="00D05592" w:rsidRDefault="00D05592" w:rsidP="008E54AD">
      <w:pPr>
        <w:widowControl w:val="0"/>
        <w:autoSpaceDE w:val="0"/>
        <w:autoSpaceDN w:val="0"/>
        <w:spacing w:line="360" w:lineRule="auto"/>
        <w:ind w:left="1224"/>
        <w:jc w:val="both"/>
        <w:rPr>
          <w:rFonts w:ascii="Calibri" w:hAnsi="Calibri" w:cs="David"/>
          <w:smallCaps/>
          <w:szCs w:val="24"/>
          <w:highlight w:val="yellow"/>
          <w:rtl/>
          <w:lang w:eastAsia="en-US"/>
        </w:rPr>
      </w:pPr>
    </w:p>
    <w:p w14:paraId="397F1255" w14:textId="665F09C6" w:rsidR="00D05592" w:rsidRDefault="00D05592" w:rsidP="008E54AD">
      <w:pPr>
        <w:widowControl w:val="0"/>
        <w:autoSpaceDE w:val="0"/>
        <w:autoSpaceDN w:val="0"/>
        <w:spacing w:line="360" w:lineRule="auto"/>
        <w:ind w:left="1224"/>
        <w:jc w:val="both"/>
        <w:rPr>
          <w:rFonts w:ascii="Calibri" w:hAnsi="Calibri" w:cs="David"/>
          <w:b/>
          <w:bCs/>
          <w:smallCaps/>
          <w:szCs w:val="24"/>
          <w:u w:val="single"/>
          <w:rtl/>
          <w:lang w:eastAsia="en-US"/>
        </w:rPr>
      </w:pPr>
      <w:r w:rsidRPr="00D05592">
        <w:rPr>
          <w:rFonts w:ascii="Calibri" w:hAnsi="Calibri" w:cs="David" w:hint="cs"/>
          <w:b/>
          <w:bCs/>
          <w:smallCaps/>
          <w:szCs w:val="24"/>
          <w:u w:val="single"/>
          <w:rtl/>
          <w:lang w:eastAsia="en-US"/>
        </w:rPr>
        <w:t>טבלת ציוני חלופות:</w:t>
      </w:r>
    </w:p>
    <w:p w14:paraId="6706DB67" w14:textId="0D1BDC88" w:rsidR="00D22FD8" w:rsidRDefault="00D22FD8" w:rsidP="008E54AD">
      <w:pPr>
        <w:widowControl w:val="0"/>
        <w:autoSpaceDE w:val="0"/>
        <w:autoSpaceDN w:val="0"/>
        <w:spacing w:line="360" w:lineRule="auto"/>
        <w:ind w:left="1224"/>
        <w:jc w:val="both"/>
        <w:rPr>
          <w:rFonts w:ascii="Calibri" w:hAnsi="Calibri" w:cs="David"/>
          <w:b/>
          <w:bCs/>
          <w:smallCaps/>
          <w:szCs w:val="24"/>
          <w:u w:val="single"/>
          <w:rtl/>
          <w:lang w:eastAsia="en-US"/>
        </w:rPr>
      </w:pPr>
    </w:p>
    <w:tbl>
      <w:tblPr>
        <w:tblStyle w:val="a5"/>
        <w:bidiVisual/>
        <w:tblW w:w="7987" w:type="dxa"/>
        <w:tblInd w:w="-470" w:type="dxa"/>
        <w:tblLook w:val="04A0" w:firstRow="1" w:lastRow="0" w:firstColumn="1" w:lastColumn="0" w:noHBand="0" w:noVBand="1"/>
      </w:tblPr>
      <w:tblGrid>
        <w:gridCol w:w="1380"/>
        <w:gridCol w:w="2157"/>
        <w:gridCol w:w="1206"/>
        <w:gridCol w:w="1060"/>
        <w:gridCol w:w="886"/>
        <w:gridCol w:w="1298"/>
      </w:tblGrid>
      <w:tr w:rsidR="00D22FD8" w:rsidRPr="00D05592" w14:paraId="52C18FCB" w14:textId="77777777" w:rsidTr="00D22FD8">
        <w:tc>
          <w:tcPr>
            <w:tcW w:w="1380" w:type="dxa"/>
            <w:tcBorders>
              <w:top w:val="single" w:sz="4" w:space="0" w:color="auto"/>
              <w:left w:val="single" w:sz="4" w:space="0" w:color="auto"/>
              <w:bottom w:val="single" w:sz="4" w:space="0" w:color="auto"/>
              <w:right w:val="single" w:sz="4" w:space="0" w:color="auto"/>
            </w:tcBorders>
            <w:vAlign w:val="center"/>
            <w:hideMark/>
          </w:tcPr>
          <w:p w14:paraId="6045A676"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סוג קריטריון</w:t>
            </w:r>
          </w:p>
        </w:tc>
        <w:tc>
          <w:tcPr>
            <w:tcW w:w="2157" w:type="dxa"/>
            <w:tcBorders>
              <w:top w:val="single" w:sz="4" w:space="0" w:color="auto"/>
              <w:left w:val="single" w:sz="4" w:space="0" w:color="auto"/>
              <w:bottom w:val="single" w:sz="4" w:space="0" w:color="auto"/>
              <w:right w:val="single" w:sz="4" w:space="0" w:color="auto"/>
            </w:tcBorders>
            <w:vAlign w:val="center"/>
            <w:hideMark/>
          </w:tcPr>
          <w:p w14:paraId="6B0FE072"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קריטריון</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24C5410" w14:textId="77777777" w:rsidR="00D22FD8" w:rsidRPr="00D05592" w:rsidRDefault="00D22FD8" w:rsidP="00D22FD8">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ילקוט דיגיטלי</w:t>
            </w:r>
          </w:p>
        </w:tc>
        <w:tc>
          <w:tcPr>
            <w:tcW w:w="1060" w:type="dxa"/>
            <w:tcBorders>
              <w:top w:val="single" w:sz="4" w:space="0" w:color="auto"/>
              <w:left w:val="single" w:sz="4" w:space="0" w:color="auto"/>
              <w:bottom w:val="single" w:sz="4" w:space="0" w:color="auto"/>
              <w:right w:val="single" w:sz="4" w:space="0" w:color="auto"/>
            </w:tcBorders>
            <w:vAlign w:val="center"/>
            <w:hideMark/>
          </w:tcPr>
          <w:p w14:paraId="5541B8A3"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פיתוח אפליקציה</w:t>
            </w:r>
          </w:p>
        </w:tc>
        <w:tc>
          <w:tcPr>
            <w:tcW w:w="886" w:type="dxa"/>
            <w:tcBorders>
              <w:top w:val="single" w:sz="4" w:space="0" w:color="auto"/>
              <w:left w:val="single" w:sz="4" w:space="0" w:color="auto"/>
              <w:bottom w:val="single" w:sz="4" w:space="0" w:color="auto"/>
              <w:right w:val="single" w:sz="4" w:space="0" w:color="auto"/>
            </w:tcBorders>
            <w:vAlign w:val="center"/>
            <w:hideMark/>
          </w:tcPr>
          <w:p w14:paraId="5555225A"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Arial" w:eastAsia="Calibri" w:hAnsi="Arial" w:cs="David" w:hint="cs"/>
                <w:b/>
                <w:bCs/>
                <w:sz w:val="22"/>
                <w:szCs w:val="22"/>
                <w:rtl/>
                <w:lang w:eastAsia="en-US"/>
              </w:rPr>
              <w:t>שימוש במערכת שישנה ליזמים</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E13A811" w14:textId="77777777" w:rsidR="00D22FD8" w:rsidRPr="00D05592" w:rsidRDefault="00D22FD8" w:rsidP="008B778B">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1323780F"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hint="cs"/>
                <w:b/>
                <w:bCs/>
                <w:szCs w:val="24"/>
                <w:rtl/>
                <w:lang w:eastAsia="en-US"/>
              </w:rPr>
              <w:t>מאפס</w:t>
            </w:r>
          </w:p>
        </w:tc>
      </w:tr>
      <w:tr w:rsidR="00D22FD8" w:rsidRPr="00D05592" w14:paraId="39611B27" w14:textId="77777777" w:rsidTr="00D22FD8">
        <w:tc>
          <w:tcPr>
            <w:tcW w:w="1380" w:type="dxa"/>
            <w:vMerge w:val="restart"/>
            <w:tcBorders>
              <w:top w:val="single" w:sz="4" w:space="0" w:color="auto"/>
              <w:left w:val="single" w:sz="4" w:space="0" w:color="auto"/>
              <w:bottom w:val="single" w:sz="4" w:space="0" w:color="auto"/>
              <w:right w:val="single" w:sz="4" w:space="0" w:color="auto"/>
            </w:tcBorders>
            <w:vAlign w:val="center"/>
          </w:tcPr>
          <w:p w14:paraId="66B64F5C"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כלכלי</w:t>
            </w:r>
          </w:p>
          <w:p w14:paraId="7B0F7CD8"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p w14:paraId="1C357769" w14:textId="77777777" w:rsidR="00D22FD8" w:rsidRPr="00D05592" w:rsidRDefault="00D22FD8" w:rsidP="008B778B">
            <w:pPr>
              <w:keepNext/>
              <w:autoSpaceDE w:val="0"/>
              <w:autoSpaceDN w:val="0"/>
              <w:spacing w:line="276" w:lineRule="auto"/>
              <w:outlineLvl w:val="2"/>
              <w:rPr>
                <w:rFonts w:ascii="David" w:eastAsia="Calibri" w:hAnsi="David" w:cs="David"/>
                <w:b/>
                <w:bCs/>
                <w:szCs w:val="24"/>
                <w:rtl/>
                <w:lang w:eastAsia="en-US"/>
              </w:rPr>
            </w:pPr>
          </w:p>
          <w:p w14:paraId="39465D52" w14:textId="17D787CF"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5B76EE0D"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szCs w:val="24"/>
                <w:rtl/>
                <w:lang w:eastAsia="en-US"/>
              </w:rPr>
              <w:t>עלות השימוש במערכת</w:t>
            </w:r>
          </w:p>
          <w:p w14:paraId="7C974BB3"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4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BBA9699" w14:textId="5CDCAF2D"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0304127" w14:textId="41F85993"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tc>
        <w:tc>
          <w:tcPr>
            <w:tcW w:w="886" w:type="dxa"/>
            <w:tcBorders>
              <w:top w:val="single" w:sz="4" w:space="0" w:color="auto"/>
              <w:left w:val="single" w:sz="4" w:space="0" w:color="auto"/>
              <w:bottom w:val="single" w:sz="4" w:space="0" w:color="auto"/>
              <w:right w:val="single" w:sz="4" w:space="0" w:color="auto"/>
            </w:tcBorders>
            <w:vAlign w:val="center"/>
            <w:hideMark/>
          </w:tcPr>
          <w:p w14:paraId="76403946" w14:textId="3FD0E609" w:rsidR="00D22FD8" w:rsidRPr="00D05592" w:rsidRDefault="004132C0" w:rsidP="004132C0">
            <w:pPr>
              <w:keepNext/>
              <w:autoSpaceDE w:val="0"/>
              <w:autoSpaceDN w:val="0"/>
              <w:spacing w:line="276" w:lineRule="auto"/>
              <w:outlineLvl w:val="2"/>
              <w:rPr>
                <w:rFonts w:ascii="David" w:eastAsia="Calibri" w:hAnsi="David" w:cs="David"/>
                <w:szCs w:val="24"/>
                <w:lang w:eastAsia="en-US"/>
              </w:rPr>
            </w:pPr>
            <w:r>
              <w:rPr>
                <w:rFonts w:ascii="David" w:eastAsia="Calibri" w:hAnsi="David" w:cs="David" w:hint="cs"/>
                <w:szCs w:val="24"/>
                <w:rtl/>
                <w:lang w:eastAsia="en-US"/>
              </w:rPr>
              <w:t>0.1</w:t>
            </w:r>
          </w:p>
        </w:tc>
        <w:tc>
          <w:tcPr>
            <w:tcW w:w="1298" w:type="dxa"/>
            <w:tcBorders>
              <w:top w:val="single" w:sz="4" w:space="0" w:color="auto"/>
              <w:left w:val="single" w:sz="4" w:space="0" w:color="auto"/>
              <w:bottom w:val="single" w:sz="4" w:space="0" w:color="auto"/>
              <w:right w:val="single" w:sz="4" w:space="0" w:color="auto"/>
            </w:tcBorders>
            <w:vAlign w:val="center"/>
            <w:hideMark/>
          </w:tcPr>
          <w:p w14:paraId="18E236E8" w14:textId="4ECBA268" w:rsidR="00D22FD8" w:rsidRPr="00D05592" w:rsidRDefault="004132C0"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1</w:t>
            </w:r>
          </w:p>
        </w:tc>
      </w:tr>
      <w:tr w:rsidR="00D22FD8" w:rsidRPr="00D05592" w14:paraId="78F91D3B"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5D5B7BD6"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19AAA453"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sidRPr="00D05592">
              <w:rPr>
                <w:rFonts w:ascii="David" w:eastAsia="Calibri" w:hAnsi="David" w:cs="David"/>
                <w:szCs w:val="24"/>
                <w:rtl/>
                <w:lang w:eastAsia="en-US"/>
              </w:rPr>
              <w:t xml:space="preserve">עלות </w:t>
            </w:r>
            <w:r w:rsidRPr="00D05592">
              <w:rPr>
                <w:rFonts w:ascii="David" w:eastAsia="Calibri" w:hAnsi="David" w:cs="David" w:hint="cs"/>
                <w:szCs w:val="24"/>
                <w:rtl/>
                <w:lang w:eastAsia="en-US"/>
              </w:rPr>
              <w:t>תחזוק</w:t>
            </w:r>
            <w:r w:rsidRPr="00D05592">
              <w:rPr>
                <w:rFonts w:ascii="David" w:eastAsia="Calibri" w:hAnsi="David" w:cs="David" w:hint="eastAsia"/>
                <w:szCs w:val="24"/>
                <w:rtl/>
                <w:lang w:eastAsia="en-US"/>
              </w:rPr>
              <w:t>ת</w:t>
            </w:r>
            <w:r w:rsidRPr="00D05592">
              <w:rPr>
                <w:rFonts w:ascii="David" w:eastAsia="Calibri" w:hAnsi="David" w:cs="David" w:hint="cs"/>
                <w:szCs w:val="24"/>
                <w:rtl/>
                <w:lang w:eastAsia="en-US"/>
              </w:rPr>
              <w:t xml:space="preserve"> מערכת לאחר הרצה</w:t>
            </w:r>
          </w:p>
          <w:p w14:paraId="426EC6FD"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30D662DF" w14:textId="304540EC"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6</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B9BD350" w14:textId="68033002"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4</w:t>
            </w:r>
          </w:p>
          <w:p w14:paraId="140676C9"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p>
        </w:tc>
        <w:tc>
          <w:tcPr>
            <w:tcW w:w="886" w:type="dxa"/>
            <w:tcBorders>
              <w:top w:val="single" w:sz="4" w:space="0" w:color="auto"/>
              <w:left w:val="single" w:sz="4" w:space="0" w:color="auto"/>
              <w:bottom w:val="single" w:sz="4" w:space="0" w:color="auto"/>
              <w:right w:val="single" w:sz="4" w:space="0" w:color="auto"/>
            </w:tcBorders>
            <w:vAlign w:val="center"/>
            <w:hideMark/>
          </w:tcPr>
          <w:p w14:paraId="5707C4E0" w14:textId="389D7D6A"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tc>
        <w:tc>
          <w:tcPr>
            <w:tcW w:w="1298" w:type="dxa"/>
            <w:tcBorders>
              <w:top w:val="single" w:sz="4" w:space="0" w:color="auto"/>
              <w:left w:val="single" w:sz="4" w:space="0" w:color="auto"/>
              <w:bottom w:val="single" w:sz="4" w:space="0" w:color="auto"/>
              <w:right w:val="single" w:sz="4" w:space="0" w:color="auto"/>
            </w:tcBorders>
            <w:vAlign w:val="center"/>
            <w:hideMark/>
          </w:tcPr>
          <w:p w14:paraId="6018A6A1" w14:textId="35CCC8B6"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w:t>
            </w:r>
            <w:r w:rsidR="00223229">
              <w:rPr>
                <w:rFonts w:ascii="David" w:eastAsia="Calibri" w:hAnsi="David" w:cs="David" w:hint="cs"/>
                <w:szCs w:val="24"/>
                <w:rtl/>
                <w:lang w:eastAsia="en-US"/>
              </w:rPr>
              <w:t>3</w:t>
            </w:r>
          </w:p>
          <w:p w14:paraId="2CBD65DA"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p>
        </w:tc>
      </w:tr>
      <w:tr w:rsidR="00D22FD8" w:rsidRPr="00D05592" w14:paraId="2262567D" w14:textId="77777777" w:rsidTr="00D22FD8">
        <w:tc>
          <w:tcPr>
            <w:tcW w:w="1380" w:type="dxa"/>
            <w:vMerge w:val="restart"/>
            <w:tcBorders>
              <w:top w:val="single" w:sz="4" w:space="0" w:color="auto"/>
              <w:left w:val="single" w:sz="4" w:space="0" w:color="auto"/>
              <w:bottom w:val="single" w:sz="4" w:space="0" w:color="auto"/>
              <w:right w:val="single" w:sz="4" w:space="0" w:color="auto"/>
            </w:tcBorders>
            <w:vAlign w:val="center"/>
          </w:tcPr>
          <w:p w14:paraId="07E353C1"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lang w:eastAsia="en-US"/>
              </w:rPr>
            </w:pPr>
            <w:r w:rsidRPr="00D05592">
              <w:rPr>
                <w:rFonts w:ascii="David" w:eastAsia="Calibri" w:hAnsi="David" w:cs="David"/>
                <w:b/>
                <w:bCs/>
                <w:szCs w:val="24"/>
                <w:rtl/>
                <w:lang w:eastAsia="en-US"/>
              </w:rPr>
              <w:t>איכותי</w:t>
            </w:r>
          </w:p>
          <w:p w14:paraId="3710B535" w14:textId="77777777"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60%)</w:t>
            </w:r>
          </w:p>
          <w:p w14:paraId="198A035F" w14:textId="4281D0A3"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5EB01080"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 xml:space="preserve">יצירת </w:t>
            </w:r>
            <w:r w:rsidRPr="00D05592">
              <w:rPr>
                <w:rFonts w:ascii="David" w:eastAsia="Calibri" w:hAnsi="David" w:cs="David"/>
                <w:szCs w:val="24"/>
                <w:rtl/>
                <w:lang w:eastAsia="en-US"/>
              </w:rPr>
              <w:t>ממשק משתמש</w:t>
            </w:r>
          </w:p>
          <w:p w14:paraId="2375F929" w14:textId="369D2D62"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 xml:space="preserve"> (</w:t>
            </w:r>
            <w:r w:rsidR="00DE50EA">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7675D04A" w14:textId="2F0793EC" w:rsidR="00D22FD8" w:rsidRPr="00D05592" w:rsidRDefault="00D22FD8" w:rsidP="008B778B">
            <w:pPr>
              <w:keepNext/>
              <w:autoSpaceDE w:val="0"/>
              <w:autoSpaceDN w:val="0"/>
              <w:spacing w:line="276" w:lineRule="auto"/>
              <w:jc w:val="center"/>
              <w:outlineLvl w:val="2"/>
              <w:rPr>
                <w:rFonts w:ascii="David" w:eastAsia="Calibri" w:hAnsi="David" w:cs="David"/>
                <w:szCs w:val="24"/>
                <w:lang w:eastAsia="en-US"/>
              </w:rPr>
            </w:pPr>
            <w:r>
              <w:rPr>
                <w:rFonts w:ascii="David" w:eastAsia="Calibri" w:hAnsi="David" w:cs="David" w:hint="cs"/>
                <w:szCs w:val="24"/>
                <w:rtl/>
                <w:lang w:eastAsia="en-US"/>
              </w:rPr>
              <w:t>0.8</w:t>
            </w:r>
          </w:p>
        </w:tc>
        <w:tc>
          <w:tcPr>
            <w:tcW w:w="1060" w:type="dxa"/>
            <w:tcBorders>
              <w:top w:val="single" w:sz="4" w:space="0" w:color="auto"/>
              <w:left w:val="single" w:sz="4" w:space="0" w:color="auto"/>
              <w:bottom w:val="single" w:sz="4" w:space="0" w:color="auto"/>
              <w:right w:val="single" w:sz="4" w:space="0" w:color="auto"/>
            </w:tcBorders>
            <w:vAlign w:val="center"/>
            <w:hideMark/>
          </w:tcPr>
          <w:p w14:paraId="20C4A630" w14:textId="775D0334"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E0253B">
              <w:rPr>
                <w:rFonts w:ascii="David" w:eastAsia="Calibri" w:hAnsi="David" w:cs="David" w:hint="cs"/>
                <w:szCs w:val="24"/>
                <w:rtl/>
                <w:lang w:eastAsia="en-US"/>
              </w:rPr>
              <w:t>8</w:t>
            </w:r>
          </w:p>
        </w:tc>
        <w:tc>
          <w:tcPr>
            <w:tcW w:w="886" w:type="dxa"/>
            <w:tcBorders>
              <w:top w:val="single" w:sz="4" w:space="0" w:color="auto"/>
              <w:left w:val="single" w:sz="4" w:space="0" w:color="auto"/>
              <w:bottom w:val="single" w:sz="4" w:space="0" w:color="auto"/>
              <w:right w:val="single" w:sz="4" w:space="0" w:color="auto"/>
            </w:tcBorders>
            <w:vAlign w:val="center"/>
            <w:hideMark/>
          </w:tcPr>
          <w:p w14:paraId="33284A4B" w14:textId="14BB065B"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298" w:type="dxa"/>
            <w:tcBorders>
              <w:top w:val="single" w:sz="4" w:space="0" w:color="auto"/>
              <w:left w:val="single" w:sz="4" w:space="0" w:color="auto"/>
              <w:bottom w:val="single" w:sz="4" w:space="0" w:color="auto"/>
              <w:right w:val="single" w:sz="4" w:space="0" w:color="auto"/>
            </w:tcBorders>
            <w:vAlign w:val="center"/>
            <w:hideMark/>
          </w:tcPr>
          <w:p w14:paraId="2BB6E455" w14:textId="089003CC"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E0253B">
              <w:rPr>
                <w:rFonts w:ascii="David" w:eastAsia="Calibri" w:hAnsi="David" w:cs="David" w:hint="cs"/>
                <w:szCs w:val="24"/>
                <w:rtl/>
                <w:lang w:eastAsia="en-US"/>
              </w:rPr>
              <w:t>6</w:t>
            </w:r>
          </w:p>
        </w:tc>
      </w:tr>
      <w:tr w:rsidR="00D22FD8" w:rsidRPr="00D05592" w14:paraId="263BF72F"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319CC96F"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66E880DD" w14:textId="77777777"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השתלבות אל תוך המערכת</w:t>
            </w:r>
          </w:p>
          <w:p w14:paraId="00A47A73" w14:textId="0A43AD26" w:rsidR="00D22FD8" w:rsidRPr="00D05592" w:rsidRDefault="00D22FD8" w:rsidP="008B778B">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sidR="00DE50EA">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5E0D509C" w14:textId="3939BDC0"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3FDA55FA" w14:textId="677204CB"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DE50EA">
              <w:rPr>
                <w:rFonts w:ascii="David" w:eastAsia="Calibri" w:hAnsi="David" w:cs="David" w:hint="cs"/>
                <w:szCs w:val="24"/>
                <w:rtl/>
                <w:lang w:eastAsia="en-US"/>
              </w:rPr>
              <w:t>7</w:t>
            </w:r>
          </w:p>
        </w:tc>
        <w:tc>
          <w:tcPr>
            <w:tcW w:w="886" w:type="dxa"/>
            <w:tcBorders>
              <w:top w:val="single" w:sz="4" w:space="0" w:color="auto"/>
              <w:left w:val="single" w:sz="4" w:space="0" w:color="auto"/>
              <w:bottom w:val="single" w:sz="4" w:space="0" w:color="auto"/>
              <w:right w:val="single" w:sz="4" w:space="0" w:color="auto"/>
            </w:tcBorders>
            <w:vAlign w:val="center"/>
            <w:hideMark/>
          </w:tcPr>
          <w:p w14:paraId="3621217A" w14:textId="5E85367D"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B90B17">
              <w:rPr>
                <w:rFonts w:ascii="David" w:eastAsia="Calibri" w:hAnsi="David" w:cs="David" w:hint="cs"/>
                <w:szCs w:val="24"/>
                <w:rtl/>
                <w:lang w:eastAsia="en-US"/>
              </w:rPr>
              <w:t>5</w:t>
            </w:r>
          </w:p>
        </w:tc>
        <w:tc>
          <w:tcPr>
            <w:tcW w:w="1298" w:type="dxa"/>
            <w:tcBorders>
              <w:top w:val="single" w:sz="4" w:space="0" w:color="auto"/>
              <w:left w:val="single" w:sz="4" w:space="0" w:color="auto"/>
              <w:bottom w:val="single" w:sz="4" w:space="0" w:color="auto"/>
              <w:right w:val="single" w:sz="4" w:space="0" w:color="auto"/>
            </w:tcBorders>
            <w:vAlign w:val="center"/>
            <w:hideMark/>
          </w:tcPr>
          <w:p w14:paraId="300E0E01" w14:textId="4060F5C9"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r>
      <w:tr w:rsidR="00D22FD8" w:rsidRPr="00D05592" w14:paraId="5AF6F9C4"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tcPr>
          <w:p w14:paraId="6586901A"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tcPr>
          <w:p w14:paraId="0A309624" w14:textId="77777777" w:rsidR="00B90B17" w:rsidRDefault="00B90B17" w:rsidP="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hint="cs"/>
                <w:szCs w:val="24"/>
                <w:rtl/>
                <w:lang w:eastAsia="en-US"/>
              </w:rPr>
              <w:t>אפשרות לגמישות בכדי להתאים לצרכי הלקוח.</w:t>
            </w:r>
          </w:p>
          <w:p w14:paraId="765320F7" w14:textId="04FC9895" w:rsidR="00D22FD8" w:rsidRPr="00D05592" w:rsidRDefault="00B90B17" w:rsidP="00B90B17">
            <w:pPr>
              <w:keepNext/>
              <w:autoSpaceDE w:val="0"/>
              <w:autoSpaceDN w:val="0"/>
              <w:jc w:val="center"/>
              <w:outlineLvl w:val="2"/>
              <w:rPr>
                <w:rFonts w:ascii="David" w:eastAsia="Calibri" w:hAnsi="David" w:cs="David"/>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3</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tcPr>
          <w:p w14:paraId="0CB5108A" w14:textId="7AEA9E33"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tcPr>
          <w:p w14:paraId="19483FB3" w14:textId="65624A0C"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9</w:t>
            </w:r>
          </w:p>
        </w:tc>
        <w:tc>
          <w:tcPr>
            <w:tcW w:w="886" w:type="dxa"/>
            <w:tcBorders>
              <w:top w:val="single" w:sz="4" w:space="0" w:color="auto"/>
              <w:left w:val="single" w:sz="4" w:space="0" w:color="auto"/>
              <w:bottom w:val="single" w:sz="4" w:space="0" w:color="auto"/>
              <w:right w:val="single" w:sz="4" w:space="0" w:color="auto"/>
            </w:tcBorders>
            <w:vAlign w:val="center"/>
          </w:tcPr>
          <w:p w14:paraId="03C06709" w14:textId="42D73F64"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c>
          <w:tcPr>
            <w:tcW w:w="1298" w:type="dxa"/>
            <w:tcBorders>
              <w:top w:val="single" w:sz="4" w:space="0" w:color="auto"/>
              <w:left w:val="single" w:sz="4" w:space="0" w:color="auto"/>
              <w:bottom w:val="single" w:sz="4" w:space="0" w:color="auto"/>
              <w:right w:val="single" w:sz="4" w:space="0" w:color="auto"/>
            </w:tcBorders>
            <w:vAlign w:val="center"/>
          </w:tcPr>
          <w:p w14:paraId="073D6FCF" w14:textId="16D055AC" w:rsidR="00D22FD8" w:rsidRPr="00D05592" w:rsidRDefault="00D22FD8" w:rsidP="008B778B">
            <w:pPr>
              <w:keepNext/>
              <w:autoSpaceDE w:val="0"/>
              <w:autoSpaceDN w:val="0"/>
              <w:jc w:val="center"/>
              <w:outlineLvl w:val="2"/>
              <w:rPr>
                <w:rFonts w:ascii="David" w:eastAsia="Calibri" w:hAnsi="David" w:cs="David"/>
                <w:szCs w:val="24"/>
                <w:rtl/>
                <w:lang w:eastAsia="en-US"/>
              </w:rPr>
            </w:pPr>
            <w:r>
              <w:rPr>
                <w:rFonts w:ascii="David" w:eastAsia="Calibri" w:hAnsi="David" w:cs="David" w:hint="cs"/>
                <w:szCs w:val="24"/>
                <w:rtl/>
                <w:lang w:eastAsia="en-US"/>
              </w:rPr>
              <w:t>0.8</w:t>
            </w:r>
          </w:p>
        </w:tc>
      </w:tr>
      <w:tr w:rsidR="00D22FD8" w:rsidRPr="00D05592" w14:paraId="14A8DA87" w14:textId="77777777" w:rsidTr="00D22FD8">
        <w:tc>
          <w:tcPr>
            <w:tcW w:w="0" w:type="auto"/>
            <w:vMerge/>
            <w:tcBorders>
              <w:top w:val="single" w:sz="4" w:space="0" w:color="auto"/>
              <w:left w:val="single" w:sz="4" w:space="0" w:color="auto"/>
              <w:bottom w:val="single" w:sz="4" w:space="0" w:color="auto"/>
              <w:right w:val="single" w:sz="4" w:space="0" w:color="auto"/>
            </w:tcBorders>
            <w:vAlign w:val="center"/>
            <w:hideMark/>
          </w:tcPr>
          <w:p w14:paraId="4FD8BC6E" w14:textId="77777777" w:rsidR="00D22FD8" w:rsidRPr="00D05592" w:rsidRDefault="00D22FD8" w:rsidP="008B778B">
            <w:pPr>
              <w:rPr>
                <w:rFonts w:ascii="David" w:eastAsia="Calibri" w:hAnsi="David" w:cs="David"/>
                <w:b/>
                <w:bCs/>
                <w:szCs w:val="24"/>
                <w:lang w:eastAsia="en-US"/>
              </w:rPr>
            </w:pPr>
          </w:p>
        </w:tc>
        <w:tc>
          <w:tcPr>
            <w:tcW w:w="2157" w:type="dxa"/>
            <w:tcBorders>
              <w:top w:val="single" w:sz="4" w:space="0" w:color="auto"/>
              <w:left w:val="single" w:sz="4" w:space="0" w:color="auto"/>
              <w:bottom w:val="single" w:sz="4" w:space="0" w:color="auto"/>
              <w:right w:val="single" w:sz="4" w:space="0" w:color="auto"/>
            </w:tcBorders>
            <w:vAlign w:val="center"/>
            <w:hideMark/>
          </w:tcPr>
          <w:p w14:paraId="1BF207CB" w14:textId="77777777" w:rsidR="0072658A" w:rsidRPr="00D05592" w:rsidRDefault="0072658A" w:rsidP="0072658A">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קלות ואורך המימוש</w:t>
            </w:r>
          </w:p>
          <w:p w14:paraId="4577BD85" w14:textId="2F21C43A" w:rsidR="00D22FD8" w:rsidRPr="00D05592" w:rsidRDefault="0072658A" w:rsidP="0072658A">
            <w:pPr>
              <w:keepNext/>
              <w:autoSpaceDE w:val="0"/>
              <w:autoSpaceDN w:val="0"/>
              <w:spacing w:line="276" w:lineRule="auto"/>
              <w:jc w:val="center"/>
              <w:outlineLvl w:val="2"/>
              <w:rPr>
                <w:rFonts w:ascii="David" w:eastAsia="Calibri" w:hAnsi="David" w:cs="David"/>
                <w:b/>
                <w:bCs/>
                <w:szCs w:val="24"/>
                <w:rtl/>
                <w:lang w:eastAsia="en-US"/>
              </w:rPr>
            </w:pPr>
            <w:r w:rsidRPr="00D05592">
              <w:rPr>
                <w:rFonts w:ascii="David" w:eastAsia="Calibri" w:hAnsi="David" w:cs="David"/>
                <w:b/>
                <w:bCs/>
                <w:szCs w:val="24"/>
                <w:rtl/>
                <w:lang w:eastAsia="en-US"/>
              </w:rPr>
              <w:t>(</w:t>
            </w:r>
            <w:r>
              <w:rPr>
                <w:rFonts w:ascii="David" w:eastAsia="Calibri" w:hAnsi="David" w:cs="David" w:hint="cs"/>
                <w:b/>
                <w:bCs/>
                <w:szCs w:val="24"/>
                <w:rtl/>
                <w:lang w:eastAsia="en-US"/>
              </w:rPr>
              <w:t>2</w:t>
            </w:r>
            <w:r w:rsidRPr="00D05592">
              <w:rPr>
                <w:rFonts w:ascii="David" w:eastAsia="Calibri" w:hAnsi="David" w:cs="David"/>
                <w:b/>
                <w:bCs/>
                <w:szCs w:val="24"/>
                <w:rtl/>
                <w:lang w:eastAsia="en-US"/>
              </w:rPr>
              <w:t>0%)</w:t>
            </w:r>
          </w:p>
        </w:tc>
        <w:tc>
          <w:tcPr>
            <w:tcW w:w="1206" w:type="dxa"/>
            <w:tcBorders>
              <w:top w:val="single" w:sz="4" w:space="0" w:color="auto"/>
              <w:left w:val="single" w:sz="4" w:space="0" w:color="auto"/>
              <w:bottom w:val="single" w:sz="4" w:space="0" w:color="auto"/>
              <w:right w:val="single" w:sz="4" w:space="0" w:color="auto"/>
            </w:tcBorders>
            <w:vAlign w:val="center"/>
            <w:hideMark/>
          </w:tcPr>
          <w:p w14:paraId="45C25987" w14:textId="7AF572A4"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8</w:t>
            </w:r>
            <w:r w:rsidR="002E2EA0">
              <w:rPr>
                <w:rFonts w:ascii="David" w:eastAsia="Calibri" w:hAnsi="David" w:cs="David" w:hint="cs"/>
                <w:szCs w:val="24"/>
                <w:rtl/>
                <w:lang w:eastAsia="en-US"/>
              </w:rPr>
              <w:t>5</w:t>
            </w:r>
          </w:p>
        </w:tc>
        <w:tc>
          <w:tcPr>
            <w:tcW w:w="1060" w:type="dxa"/>
            <w:tcBorders>
              <w:top w:val="single" w:sz="4" w:space="0" w:color="auto"/>
              <w:left w:val="single" w:sz="4" w:space="0" w:color="auto"/>
              <w:bottom w:val="single" w:sz="4" w:space="0" w:color="auto"/>
              <w:right w:val="single" w:sz="4" w:space="0" w:color="auto"/>
            </w:tcBorders>
            <w:vAlign w:val="center"/>
            <w:hideMark/>
          </w:tcPr>
          <w:p w14:paraId="4BF15739" w14:textId="6E033A6F"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szCs w:val="24"/>
                <w:lang w:eastAsia="en-US"/>
              </w:rPr>
              <w:t>0.</w:t>
            </w:r>
            <w:r w:rsidR="0072658A">
              <w:rPr>
                <w:rFonts w:ascii="David" w:eastAsia="Calibri" w:hAnsi="David" w:cs="David"/>
                <w:szCs w:val="24"/>
                <w:lang w:eastAsia="en-US"/>
              </w:rPr>
              <w:t>5</w:t>
            </w:r>
          </w:p>
        </w:tc>
        <w:tc>
          <w:tcPr>
            <w:tcW w:w="886" w:type="dxa"/>
            <w:tcBorders>
              <w:top w:val="single" w:sz="4" w:space="0" w:color="auto"/>
              <w:left w:val="single" w:sz="4" w:space="0" w:color="auto"/>
              <w:bottom w:val="single" w:sz="4" w:space="0" w:color="auto"/>
              <w:right w:val="single" w:sz="4" w:space="0" w:color="auto"/>
            </w:tcBorders>
            <w:vAlign w:val="center"/>
            <w:hideMark/>
          </w:tcPr>
          <w:p w14:paraId="04AC14FB" w14:textId="62799A4E" w:rsidR="00D22FD8" w:rsidRPr="00D05592" w:rsidRDefault="00B90B17"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6</w:t>
            </w:r>
          </w:p>
        </w:tc>
        <w:tc>
          <w:tcPr>
            <w:tcW w:w="1298" w:type="dxa"/>
            <w:tcBorders>
              <w:top w:val="single" w:sz="4" w:space="0" w:color="auto"/>
              <w:left w:val="single" w:sz="4" w:space="0" w:color="auto"/>
              <w:bottom w:val="single" w:sz="4" w:space="0" w:color="auto"/>
              <w:right w:val="single" w:sz="4" w:space="0" w:color="auto"/>
            </w:tcBorders>
            <w:vAlign w:val="center"/>
            <w:hideMark/>
          </w:tcPr>
          <w:p w14:paraId="58AD8A8B" w14:textId="16C22F38" w:rsidR="00D22FD8" w:rsidRPr="00D05592" w:rsidRDefault="00D22FD8" w:rsidP="008B778B">
            <w:pPr>
              <w:keepNext/>
              <w:autoSpaceDE w:val="0"/>
              <w:autoSpaceDN w:val="0"/>
              <w:spacing w:line="276" w:lineRule="auto"/>
              <w:jc w:val="center"/>
              <w:outlineLvl w:val="2"/>
              <w:rPr>
                <w:rFonts w:ascii="David" w:eastAsia="Calibri" w:hAnsi="David" w:cs="David"/>
                <w:szCs w:val="24"/>
                <w:rtl/>
                <w:lang w:eastAsia="en-US"/>
              </w:rPr>
            </w:pPr>
            <w:r>
              <w:rPr>
                <w:rFonts w:ascii="David" w:eastAsia="Calibri" w:hAnsi="David" w:cs="David" w:hint="cs"/>
                <w:szCs w:val="24"/>
                <w:rtl/>
                <w:lang w:eastAsia="en-US"/>
              </w:rPr>
              <w:t>0.</w:t>
            </w:r>
            <w:r w:rsidR="0072658A">
              <w:rPr>
                <w:rFonts w:ascii="David" w:eastAsia="Calibri" w:hAnsi="David" w:cs="David" w:hint="cs"/>
                <w:szCs w:val="24"/>
                <w:rtl/>
                <w:lang w:eastAsia="en-US"/>
              </w:rPr>
              <w:t>6</w:t>
            </w:r>
          </w:p>
        </w:tc>
      </w:tr>
    </w:tbl>
    <w:p w14:paraId="5917119D" w14:textId="77777777" w:rsidR="00A16244" w:rsidRDefault="00A16244" w:rsidP="004025E0">
      <w:pPr>
        <w:bidi w:val="0"/>
        <w:jc w:val="right"/>
        <w:rPr>
          <w:rFonts w:ascii="Calibri" w:hAnsi="Calibri" w:cs="David"/>
          <w:smallCaps/>
          <w:szCs w:val="24"/>
          <w:highlight w:val="yellow"/>
          <w:rtl/>
          <w:lang w:eastAsia="en-US"/>
        </w:rPr>
      </w:pPr>
    </w:p>
    <w:p w14:paraId="077C99FB" w14:textId="77777777" w:rsidR="00A16244" w:rsidRDefault="00A16244" w:rsidP="00A16244">
      <w:pPr>
        <w:bidi w:val="0"/>
        <w:jc w:val="right"/>
        <w:rPr>
          <w:rFonts w:ascii="Calibri" w:hAnsi="Calibri" w:cs="David"/>
          <w:b/>
          <w:bCs/>
          <w:smallCaps/>
          <w:spacing w:val="24"/>
          <w:szCs w:val="24"/>
          <w:u w:val="single"/>
          <w:rtl/>
          <w:lang w:eastAsia="en-US"/>
        </w:rPr>
      </w:pPr>
    </w:p>
    <w:p w14:paraId="7AA30437" w14:textId="77777777" w:rsidR="00A16244" w:rsidRDefault="00A16244" w:rsidP="00A16244">
      <w:pPr>
        <w:bidi w:val="0"/>
        <w:jc w:val="right"/>
        <w:rPr>
          <w:rFonts w:ascii="Calibri" w:hAnsi="Calibri" w:cs="David"/>
          <w:b/>
          <w:bCs/>
          <w:smallCaps/>
          <w:spacing w:val="24"/>
          <w:szCs w:val="24"/>
          <w:u w:val="single"/>
          <w:rtl/>
          <w:lang w:eastAsia="en-US"/>
        </w:rPr>
      </w:pPr>
    </w:p>
    <w:p w14:paraId="39E2FBF5" w14:textId="77777777" w:rsidR="00A16244" w:rsidRDefault="00A16244" w:rsidP="00A16244">
      <w:pPr>
        <w:bidi w:val="0"/>
        <w:jc w:val="right"/>
        <w:rPr>
          <w:rFonts w:ascii="Calibri" w:hAnsi="Calibri" w:cs="David"/>
          <w:b/>
          <w:bCs/>
          <w:smallCaps/>
          <w:spacing w:val="24"/>
          <w:szCs w:val="24"/>
          <w:u w:val="single"/>
          <w:rtl/>
          <w:lang w:eastAsia="en-US"/>
        </w:rPr>
      </w:pPr>
    </w:p>
    <w:p w14:paraId="3724BD34" w14:textId="77777777" w:rsidR="00A16244" w:rsidRDefault="00A16244" w:rsidP="00A16244">
      <w:pPr>
        <w:bidi w:val="0"/>
        <w:jc w:val="right"/>
        <w:rPr>
          <w:rFonts w:ascii="Calibri" w:hAnsi="Calibri" w:cs="David"/>
          <w:b/>
          <w:bCs/>
          <w:smallCaps/>
          <w:spacing w:val="24"/>
          <w:szCs w:val="24"/>
          <w:u w:val="single"/>
          <w:rtl/>
          <w:lang w:eastAsia="en-US"/>
        </w:rPr>
      </w:pPr>
    </w:p>
    <w:p w14:paraId="39713DE6" w14:textId="5E9E8376" w:rsidR="004025E0" w:rsidRPr="00CD263E" w:rsidRDefault="004025E0" w:rsidP="0096051F">
      <w:pPr>
        <w:bidi w:val="0"/>
        <w:jc w:val="right"/>
        <w:rPr>
          <w:rFonts w:ascii="Calibri" w:hAnsi="Calibri" w:cs="David"/>
          <w:b/>
          <w:bCs/>
          <w:smallCaps/>
          <w:spacing w:val="24"/>
          <w:sz w:val="22"/>
          <w:szCs w:val="22"/>
          <w:u w:val="single"/>
          <w:rtl/>
          <w:lang w:eastAsia="en-US"/>
        </w:rPr>
      </w:pPr>
      <w:r>
        <w:rPr>
          <w:rFonts w:ascii="Calibri" w:hAnsi="Calibri" w:cs="David" w:hint="cs"/>
          <w:b/>
          <w:bCs/>
          <w:smallCaps/>
          <w:spacing w:val="24"/>
          <w:szCs w:val="24"/>
          <w:u w:val="single"/>
          <w:rtl/>
          <w:lang w:eastAsia="en-US"/>
        </w:rPr>
        <w:t xml:space="preserve">   </w:t>
      </w:r>
      <w:r w:rsidRPr="004025E0">
        <w:rPr>
          <w:rFonts w:ascii="Calibri" w:hAnsi="Calibri" w:cs="David" w:hint="cs"/>
          <w:b/>
          <w:bCs/>
          <w:smallCaps/>
          <w:spacing w:val="24"/>
          <w:szCs w:val="24"/>
          <w:u w:val="single"/>
          <w:rtl/>
          <w:lang w:eastAsia="en-US"/>
        </w:rPr>
        <w:t>ציון משוקלל</w:t>
      </w:r>
      <w:r w:rsidRPr="00CD263E">
        <w:rPr>
          <w:rFonts w:ascii="Calibri" w:hAnsi="Calibri" w:cs="David"/>
          <w:b/>
          <w:bCs/>
          <w:smallCaps/>
          <w:spacing w:val="24"/>
          <w:sz w:val="22"/>
          <w:szCs w:val="22"/>
          <w:u w:val="single"/>
          <w:lang w:eastAsia="en-US"/>
        </w:rPr>
        <w:t xml:space="preserve">     </w:t>
      </w:r>
    </w:p>
    <w:tbl>
      <w:tblPr>
        <w:tblStyle w:val="a5"/>
        <w:bidiVisual/>
        <w:tblW w:w="11081" w:type="dxa"/>
        <w:tblInd w:w="-470" w:type="dxa"/>
        <w:tblLook w:val="04A0" w:firstRow="1" w:lastRow="0" w:firstColumn="1" w:lastColumn="0" w:noHBand="0" w:noVBand="1"/>
      </w:tblPr>
      <w:tblGrid>
        <w:gridCol w:w="1020"/>
        <w:gridCol w:w="1066"/>
        <w:gridCol w:w="2357"/>
        <w:gridCol w:w="1990"/>
        <w:gridCol w:w="2541"/>
        <w:gridCol w:w="2107"/>
      </w:tblGrid>
      <w:tr w:rsidR="004132C0" w:rsidRPr="00CD263E" w14:paraId="05E76EDD" w14:textId="77777777" w:rsidTr="00112875">
        <w:trPr>
          <w:trHeight w:val="901"/>
        </w:trPr>
        <w:tc>
          <w:tcPr>
            <w:tcW w:w="1020" w:type="dxa"/>
            <w:tcBorders>
              <w:top w:val="single" w:sz="4" w:space="0" w:color="auto"/>
              <w:left w:val="single" w:sz="4" w:space="0" w:color="auto"/>
              <w:bottom w:val="single" w:sz="4" w:space="0" w:color="auto"/>
              <w:right w:val="single" w:sz="4" w:space="0" w:color="auto"/>
            </w:tcBorders>
            <w:vAlign w:val="center"/>
            <w:hideMark/>
          </w:tcPr>
          <w:p w14:paraId="266B672C"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סוג קריטריון</w:t>
            </w:r>
          </w:p>
        </w:tc>
        <w:tc>
          <w:tcPr>
            <w:tcW w:w="1066" w:type="dxa"/>
            <w:tcBorders>
              <w:top w:val="single" w:sz="4" w:space="0" w:color="auto"/>
              <w:left w:val="single" w:sz="4" w:space="0" w:color="auto"/>
              <w:bottom w:val="single" w:sz="4" w:space="0" w:color="auto"/>
              <w:right w:val="single" w:sz="4" w:space="0" w:color="auto"/>
            </w:tcBorders>
            <w:vAlign w:val="center"/>
            <w:hideMark/>
          </w:tcPr>
          <w:p w14:paraId="0161C500"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David" w:eastAsia="Calibri" w:hAnsi="David" w:cs="David"/>
                <w:b/>
                <w:bCs/>
                <w:sz w:val="22"/>
                <w:szCs w:val="22"/>
                <w:rtl/>
                <w:lang w:eastAsia="en-US"/>
              </w:rPr>
              <w:t>קריטריון</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ECF4574"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ילקוט דיגיטלי</w:t>
            </w:r>
          </w:p>
        </w:tc>
        <w:tc>
          <w:tcPr>
            <w:tcW w:w="1990" w:type="dxa"/>
            <w:tcBorders>
              <w:top w:val="single" w:sz="4" w:space="0" w:color="auto"/>
              <w:left w:val="single" w:sz="4" w:space="0" w:color="auto"/>
              <w:bottom w:val="single" w:sz="4" w:space="0" w:color="auto"/>
              <w:right w:val="single" w:sz="4" w:space="0" w:color="auto"/>
            </w:tcBorders>
            <w:vAlign w:val="center"/>
            <w:hideMark/>
          </w:tcPr>
          <w:p w14:paraId="10A82C51"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פיתוח אפליקציה</w:t>
            </w:r>
          </w:p>
        </w:tc>
        <w:tc>
          <w:tcPr>
            <w:tcW w:w="2541" w:type="dxa"/>
            <w:tcBorders>
              <w:top w:val="single" w:sz="4" w:space="0" w:color="auto"/>
              <w:left w:val="single" w:sz="4" w:space="0" w:color="auto"/>
              <w:bottom w:val="single" w:sz="4" w:space="0" w:color="auto"/>
              <w:right w:val="single" w:sz="4" w:space="0" w:color="auto"/>
            </w:tcBorders>
            <w:vAlign w:val="center"/>
            <w:hideMark/>
          </w:tcPr>
          <w:p w14:paraId="1EB8CEBF"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r w:rsidRPr="00CD263E">
              <w:rPr>
                <w:rFonts w:ascii="Arial" w:eastAsia="Calibri" w:hAnsi="Arial" w:cs="David" w:hint="cs"/>
                <w:b/>
                <w:bCs/>
                <w:sz w:val="22"/>
                <w:szCs w:val="22"/>
                <w:rtl/>
                <w:lang w:eastAsia="en-US"/>
              </w:rPr>
              <w:t>שימוש במערכת שישנה ליזמים</w:t>
            </w:r>
          </w:p>
        </w:tc>
        <w:tc>
          <w:tcPr>
            <w:tcW w:w="2107" w:type="dxa"/>
            <w:tcBorders>
              <w:top w:val="single" w:sz="4" w:space="0" w:color="auto"/>
              <w:left w:val="single" w:sz="4" w:space="0" w:color="auto"/>
              <w:bottom w:val="single" w:sz="4" w:space="0" w:color="auto"/>
              <w:right w:val="single" w:sz="4" w:space="0" w:color="auto"/>
            </w:tcBorders>
            <w:vAlign w:val="center"/>
            <w:hideMark/>
          </w:tcPr>
          <w:p w14:paraId="32E030C5" w14:textId="77777777" w:rsidR="004025E0" w:rsidRPr="00CD263E" w:rsidRDefault="004025E0" w:rsidP="008B778B">
            <w:pPr>
              <w:keepNext/>
              <w:autoSpaceDE w:val="0"/>
              <w:autoSpaceDN w:val="0"/>
              <w:spacing w:line="276" w:lineRule="auto"/>
              <w:jc w:val="center"/>
              <w:outlineLvl w:val="2"/>
              <w:rPr>
                <w:rFonts w:ascii="Arial" w:eastAsia="Calibri" w:hAnsi="Arial" w:cs="David"/>
                <w:b/>
                <w:bCs/>
                <w:sz w:val="22"/>
                <w:szCs w:val="22"/>
                <w:rtl/>
                <w:lang w:eastAsia="en-US"/>
              </w:rPr>
            </w:pPr>
            <w:r w:rsidRPr="00CD263E">
              <w:rPr>
                <w:rFonts w:ascii="Arial" w:eastAsia="Calibri" w:hAnsi="Arial" w:cs="David" w:hint="cs"/>
                <w:b/>
                <w:bCs/>
                <w:sz w:val="22"/>
                <w:szCs w:val="22"/>
                <w:rtl/>
                <w:lang w:eastAsia="en-US"/>
              </w:rPr>
              <w:t>בניית מערכת</w:t>
            </w:r>
          </w:p>
          <w:p w14:paraId="5DBBBA50"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hint="cs"/>
                <w:b/>
                <w:bCs/>
                <w:sz w:val="22"/>
                <w:szCs w:val="22"/>
                <w:rtl/>
                <w:lang w:eastAsia="en-US"/>
              </w:rPr>
              <w:t>מאפס</w:t>
            </w:r>
          </w:p>
        </w:tc>
      </w:tr>
      <w:tr w:rsidR="004132C0" w:rsidRPr="00CD263E" w14:paraId="237468DB" w14:textId="77777777" w:rsidTr="00112875">
        <w:trPr>
          <w:trHeight w:val="832"/>
        </w:trPr>
        <w:tc>
          <w:tcPr>
            <w:tcW w:w="1020" w:type="dxa"/>
            <w:vMerge w:val="restart"/>
            <w:tcBorders>
              <w:top w:val="single" w:sz="4" w:space="0" w:color="auto"/>
              <w:left w:val="single" w:sz="4" w:space="0" w:color="auto"/>
              <w:bottom w:val="single" w:sz="4" w:space="0" w:color="auto"/>
              <w:right w:val="single" w:sz="4" w:space="0" w:color="auto"/>
            </w:tcBorders>
            <w:vAlign w:val="center"/>
          </w:tcPr>
          <w:p w14:paraId="1A94BD59"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כלכלי</w:t>
            </w:r>
          </w:p>
          <w:p w14:paraId="0561DD2E" w14:textId="77777777" w:rsidR="004025E0" w:rsidRPr="00CD263E" w:rsidRDefault="004025E0" w:rsidP="008B778B">
            <w:pPr>
              <w:keepNext/>
              <w:autoSpaceDE w:val="0"/>
              <w:autoSpaceDN w:val="0"/>
              <w:spacing w:line="276" w:lineRule="auto"/>
              <w:outlineLvl w:val="2"/>
              <w:rPr>
                <w:rFonts w:ascii="David" w:eastAsia="Calibri" w:hAnsi="David" w:cs="David"/>
                <w:b/>
                <w:bCs/>
                <w:sz w:val="22"/>
                <w:szCs w:val="22"/>
                <w:rtl/>
                <w:lang w:eastAsia="en-US"/>
              </w:rPr>
            </w:pPr>
          </w:p>
          <w:p w14:paraId="166EEE3A"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rtl/>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35CFC48A" w14:textId="0B965EF2"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rtl/>
                <w:lang w:eastAsia="en-US"/>
              </w:rPr>
              <w:t>עלות השימוש במערכת</w:t>
            </w:r>
          </w:p>
        </w:tc>
        <w:tc>
          <w:tcPr>
            <w:tcW w:w="2357" w:type="dxa"/>
            <w:tcBorders>
              <w:top w:val="single" w:sz="4" w:space="0" w:color="auto"/>
              <w:left w:val="single" w:sz="4" w:space="0" w:color="auto"/>
              <w:bottom w:val="single" w:sz="4" w:space="0" w:color="auto"/>
              <w:right w:val="single" w:sz="4" w:space="0" w:color="auto"/>
            </w:tcBorders>
            <w:vAlign w:val="center"/>
            <w:hideMark/>
          </w:tcPr>
          <w:p w14:paraId="7EB3A4D1" w14:textId="522D10FF"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32</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CC6D917" w14:textId="7AF6806C"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2</w:t>
            </w:r>
          </w:p>
        </w:tc>
        <w:tc>
          <w:tcPr>
            <w:tcW w:w="2541" w:type="dxa"/>
            <w:tcBorders>
              <w:top w:val="single" w:sz="4" w:space="0" w:color="auto"/>
              <w:left w:val="single" w:sz="4" w:space="0" w:color="auto"/>
              <w:bottom w:val="single" w:sz="4" w:space="0" w:color="auto"/>
              <w:right w:val="single" w:sz="4" w:space="0" w:color="auto"/>
            </w:tcBorders>
            <w:vAlign w:val="center"/>
            <w:hideMark/>
          </w:tcPr>
          <w:p w14:paraId="0383283E" w14:textId="327080B7"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w:t>
            </w:r>
          </w:p>
        </w:tc>
        <w:tc>
          <w:tcPr>
            <w:tcW w:w="2107" w:type="dxa"/>
            <w:tcBorders>
              <w:top w:val="single" w:sz="4" w:space="0" w:color="auto"/>
              <w:left w:val="single" w:sz="4" w:space="0" w:color="auto"/>
              <w:bottom w:val="single" w:sz="4" w:space="0" w:color="auto"/>
              <w:right w:val="single" w:sz="4" w:space="0" w:color="auto"/>
            </w:tcBorders>
            <w:vAlign w:val="center"/>
            <w:hideMark/>
          </w:tcPr>
          <w:p w14:paraId="59AB80AE" w14:textId="1B497118"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w:t>
            </w:r>
          </w:p>
        </w:tc>
      </w:tr>
      <w:tr w:rsidR="004132C0" w:rsidRPr="00CD263E" w14:paraId="6263E3D3" w14:textId="77777777" w:rsidTr="00112875">
        <w:trPr>
          <w:trHeight w:val="1402"/>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43E764A3"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41AAF980" w14:textId="5AD2EDD8"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rtl/>
                <w:lang w:eastAsia="en-US"/>
              </w:rPr>
              <w:t xml:space="preserve">עלות </w:t>
            </w:r>
            <w:r w:rsidRPr="00CD263E">
              <w:rPr>
                <w:rFonts w:ascii="David" w:eastAsia="Calibri" w:hAnsi="David" w:cs="David" w:hint="cs"/>
                <w:sz w:val="22"/>
                <w:szCs w:val="22"/>
                <w:rtl/>
                <w:lang w:eastAsia="en-US"/>
              </w:rPr>
              <w:t>תחזוק</w:t>
            </w:r>
            <w:r w:rsidRPr="00CD263E">
              <w:rPr>
                <w:rFonts w:ascii="David" w:eastAsia="Calibri" w:hAnsi="David" w:cs="David" w:hint="eastAsia"/>
                <w:sz w:val="22"/>
                <w:szCs w:val="22"/>
                <w:rtl/>
                <w:lang w:eastAsia="en-US"/>
              </w:rPr>
              <w:t>ת</w:t>
            </w:r>
            <w:r w:rsidRPr="00CD263E">
              <w:rPr>
                <w:rFonts w:ascii="David" w:eastAsia="Calibri" w:hAnsi="David" w:cs="David" w:hint="cs"/>
                <w:sz w:val="22"/>
                <w:szCs w:val="22"/>
                <w:rtl/>
                <w:lang w:eastAsia="en-US"/>
              </w:rPr>
              <w:t xml:space="preserve"> מערכת לאחר הרצה</w:t>
            </w:r>
          </w:p>
        </w:tc>
        <w:tc>
          <w:tcPr>
            <w:tcW w:w="2357" w:type="dxa"/>
            <w:tcBorders>
              <w:top w:val="single" w:sz="4" w:space="0" w:color="auto"/>
              <w:left w:val="single" w:sz="4" w:space="0" w:color="auto"/>
              <w:bottom w:val="single" w:sz="4" w:space="0" w:color="auto"/>
              <w:right w:val="single" w:sz="4" w:space="0" w:color="auto"/>
            </w:tcBorders>
            <w:vAlign w:val="center"/>
            <w:hideMark/>
          </w:tcPr>
          <w:p w14:paraId="573274A5" w14:textId="5128175F"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36</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5B1D347" w14:textId="39E8CB4C"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24</w:t>
            </w:r>
          </w:p>
          <w:p w14:paraId="520335DD" w14:textId="77777777"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p>
        </w:tc>
        <w:tc>
          <w:tcPr>
            <w:tcW w:w="2541" w:type="dxa"/>
            <w:tcBorders>
              <w:top w:val="single" w:sz="4" w:space="0" w:color="auto"/>
              <w:left w:val="single" w:sz="4" w:space="0" w:color="auto"/>
              <w:bottom w:val="single" w:sz="4" w:space="0" w:color="auto"/>
              <w:right w:val="single" w:sz="4" w:space="0" w:color="auto"/>
            </w:tcBorders>
            <w:vAlign w:val="center"/>
            <w:hideMark/>
          </w:tcPr>
          <w:p w14:paraId="60364EC7" w14:textId="0C3466C1"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8</w:t>
            </w:r>
          </w:p>
        </w:tc>
        <w:tc>
          <w:tcPr>
            <w:tcW w:w="2107" w:type="dxa"/>
            <w:tcBorders>
              <w:top w:val="single" w:sz="4" w:space="0" w:color="auto"/>
              <w:left w:val="single" w:sz="4" w:space="0" w:color="auto"/>
              <w:bottom w:val="single" w:sz="4" w:space="0" w:color="auto"/>
              <w:right w:val="single" w:sz="4" w:space="0" w:color="auto"/>
            </w:tcBorders>
            <w:vAlign w:val="center"/>
            <w:hideMark/>
          </w:tcPr>
          <w:p w14:paraId="1E790CED" w14:textId="33B93D5A"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4132C0" w:rsidRPr="00CD263E">
              <w:rPr>
                <w:rFonts w:ascii="David" w:eastAsia="Calibri" w:hAnsi="David" w:cs="David" w:hint="cs"/>
                <w:sz w:val="22"/>
                <w:szCs w:val="22"/>
                <w:rtl/>
                <w:lang w:eastAsia="en-US"/>
              </w:rPr>
              <w:t>18</w:t>
            </w:r>
          </w:p>
          <w:p w14:paraId="24F19167" w14:textId="77777777"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p>
        </w:tc>
      </w:tr>
      <w:tr w:rsidR="004132C0" w:rsidRPr="00CD263E" w14:paraId="4DB23AE8" w14:textId="77777777" w:rsidTr="00112875">
        <w:trPr>
          <w:trHeight w:val="450"/>
        </w:trPr>
        <w:tc>
          <w:tcPr>
            <w:tcW w:w="1020" w:type="dxa"/>
            <w:vMerge w:val="restart"/>
            <w:tcBorders>
              <w:top w:val="single" w:sz="4" w:space="0" w:color="auto"/>
              <w:left w:val="single" w:sz="4" w:space="0" w:color="auto"/>
              <w:bottom w:val="single" w:sz="4" w:space="0" w:color="auto"/>
              <w:right w:val="single" w:sz="4" w:space="0" w:color="auto"/>
            </w:tcBorders>
            <w:vAlign w:val="center"/>
          </w:tcPr>
          <w:p w14:paraId="2D27F377" w14:textId="77777777" w:rsidR="004025E0" w:rsidRPr="00CD263E" w:rsidRDefault="004025E0" w:rsidP="008B778B">
            <w:pPr>
              <w:keepNext/>
              <w:autoSpaceDE w:val="0"/>
              <w:autoSpaceDN w:val="0"/>
              <w:spacing w:line="276" w:lineRule="auto"/>
              <w:jc w:val="center"/>
              <w:outlineLvl w:val="2"/>
              <w:rPr>
                <w:rFonts w:ascii="David" w:eastAsia="Calibri" w:hAnsi="David" w:cs="David"/>
                <w:b/>
                <w:bCs/>
                <w:sz w:val="22"/>
                <w:szCs w:val="22"/>
                <w:lang w:eastAsia="en-US"/>
              </w:rPr>
            </w:pPr>
            <w:r w:rsidRPr="00CD263E">
              <w:rPr>
                <w:rFonts w:ascii="David" w:eastAsia="Calibri" w:hAnsi="David" w:cs="David"/>
                <w:b/>
                <w:bCs/>
                <w:sz w:val="22"/>
                <w:szCs w:val="22"/>
                <w:rtl/>
                <w:lang w:eastAsia="en-US"/>
              </w:rPr>
              <w:t>איכותי</w:t>
            </w:r>
          </w:p>
          <w:p w14:paraId="3F958902" w14:textId="77777777" w:rsidR="004025E0" w:rsidRPr="00CD263E" w:rsidRDefault="004025E0" w:rsidP="004025E0">
            <w:pPr>
              <w:keepNext/>
              <w:autoSpaceDE w:val="0"/>
              <w:autoSpaceDN w:val="0"/>
              <w:jc w:val="center"/>
              <w:outlineLvl w:val="2"/>
              <w:rPr>
                <w:rFonts w:ascii="David" w:eastAsia="Calibri" w:hAnsi="David" w:cs="David"/>
                <w:b/>
                <w:bCs/>
                <w:sz w:val="22"/>
                <w:szCs w:val="22"/>
                <w:rtl/>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6D5CDCDC" w14:textId="7EA95B23"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 xml:space="preserve">יצירת </w:t>
            </w:r>
            <w:r w:rsidRPr="00CD263E">
              <w:rPr>
                <w:rFonts w:ascii="David" w:eastAsia="Calibri" w:hAnsi="David" w:cs="David"/>
                <w:sz w:val="22"/>
                <w:szCs w:val="22"/>
                <w:rtl/>
                <w:lang w:eastAsia="en-US"/>
              </w:rPr>
              <w:t>ממשק משתמש</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E91E27A" w14:textId="582DC643" w:rsidR="004025E0" w:rsidRPr="00CD263E" w:rsidRDefault="004025E0" w:rsidP="008B778B">
            <w:pPr>
              <w:keepNext/>
              <w:autoSpaceDE w:val="0"/>
              <w:autoSpaceDN w:val="0"/>
              <w:spacing w:line="276" w:lineRule="auto"/>
              <w:jc w:val="center"/>
              <w:outlineLvl w:val="2"/>
              <w:rPr>
                <w:rFonts w:ascii="David" w:eastAsia="Calibri" w:hAnsi="David" w:cs="David"/>
                <w:sz w:val="22"/>
                <w:szCs w:val="22"/>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24</w:t>
            </w:r>
          </w:p>
        </w:tc>
        <w:tc>
          <w:tcPr>
            <w:tcW w:w="1990" w:type="dxa"/>
            <w:tcBorders>
              <w:top w:val="single" w:sz="4" w:space="0" w:color="auto"/>
              <w:left w:val="single" w:sz="4" w:space="0" w:color="auto"/>
              <w:bottom w:val="single" w:sz="4" w:space="0" w:color="auto"/>
              <w:right w:val="single" w:sz="4" w:space="0" w:color="auto"/>
            </w:tcBorders>
            <w:vAlign w:val="center"/>
            <w:hideMark/>
          </w:tcPr>
          <w:p w14:paraId="5DAA3437" w14:textId="765F7B25"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24</w:t>
            </w:r>
          </w:p>
        </w:tc>
        <w:tc>
          <w:tcPr>
            <w:tcW w:w="2541" w:type="dxa"/>
            <w:tcBorders>
              <w:top w:val="single" w:sz="4" w:space="0" w:color="auto"/>
              <w:left w:val="single" w:sz="4" w:space="0" w:color="auto"/>
              <w:bottom w:val="single" w:sz="4" w:space="0" w:color="auto"/>
              <w:right w:val="single" w:sz="4" w:space="0" w:color="auto"/>
            </w:tcBorders>
            <w:vAlign w:val="center"/>
            <w:hideMark/>
          </w:tcPr>
          <w:p w14:paraId="65A21046" w14:textId="48042032"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DE50EA" w:rsidRPr="00CD263E">
              <w:rPr>
                <w:rFonts w:ascii="David" w:eastAsia="Calibri" w:hAnsi="David" w:cs="David" w:hint="cs"/>
                <w:sz w:val="22"/>
                <w:szCs w:val="22"/>
                <w:rtl/>
                <w:lang w:eastAsia="en-US"/>
              </w:rPr>
              <w:t>5</w:t>
            </w:r>
          </w:p>
        </w:tc>
        <w:tc>
          <w:tcPr>
            <w:tcW w:w="2107" w:type="dxa"/>
            <w:tcBorders>
              <w:top w:val="single" w:sz="4" w:space="0" w:color="auto"/>
              <w:left w:val="single" w:sz="4" w:space="0" w:color="auto"/>
              <w:bottom w:val="single" w:sz="4" w:space="0" w:color="auto"/>
              <w:right w:val="single" w:sz="4" w:space="0" w:color="auto"/>
            </w:tcBorders>
            <w:vAlign w:val="center"/>
            <w:hideMark/>
          </w:tcPr>
          <w:p w14:paraId="155735A8" w14:textId="6B7B25C2"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DE50EA" w:rsidRPr="00CD263E">
              <w:rPr>
                <w:rFonts w:ascii="David" w:eastAsia="Calibri" w:hAnsi="David" w:cs="David" w:hint="cs"/>
                <w:sz w:val="22"/>
                <w:szCs w:val="22"/>
                <w:rtl/>
                <w:lang w:eastAsia="en-US"/>
              </w:rPr>
              <w:t>8</w:t>
            </w:r>
          </w:p>
        </w:tc>
      </w:tr>
      <w:tr w:rsidR="004132C0" w:rsidRPr="00CD263E" w14:paraId="3E8DD4B9" w14:textId="77777777" w:rsidTr="00112875">
        <w:trPr>
          <w:trHeight w:val="1125"/>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498ABE0F"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1909A7E1" w14:textId="365037A1" w:rsidR="004025E0" w:rsidRPr="00CD263E" w:rsidRDefault="004025E0" w:rsidP="004025E0">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השתלבות אל תוך המערכת</w:t>
            </w:r>
          </w:p>
        </w:tc>
        <w:tc>
          <w:tcPr>
            <w:tcW w:w="2357" w:type="dxa"/>
            <w:tcBorders>
              <w:top w:val="single" w:sz="4" w:space="0" w:color="auto"/>
              <w:left w:val="single" w:sz="4" w:space="0" w:color="auto"/>
              <w:bottom w:val="single" w:sz="4" w:space="0" w:color="auto"/>
              <w:right w:val="single" w:sz="4" w:space="0" w:color="auto"/>
            </w:tcBorders>
            <w:vAlign w:val="center"/>
            <w:hideMark/>
          </w:tcPr>
          <w:p w14:paraId="227A29EC" w14:textId="6E648506"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2E2EA0" w:rsidRPr="00CD263E">
              <w:rPr>
                <w:rFonts w:ascii="David" w:eastAsia="Calibri" w:hAnsi="David" w:cs="David" w:hint="cs"/>
                <w:sz w:val="22"/>
                <w:szCs w:val="22"/>
                <w:rtl/>
                <w:lang w:eastAsia="en-US"/>
              </w:rPr>
              <w:t>1</w:t>
            </w:r>
          </w:p>
        </w:tc>
        <w:tc>
          <w:tcPr>
            <w:tcW w:w="1990" w:type="dxa"/>
            <w:tcBorders>
              <w:top w:val="single" w:sz="4" w:space="0" w:color="auto"/>
              <w:left w:val="single" w:sz="4" w:space="0" w:color="auto"/>
              <w:bottom w:val="single" w:sz="4" w:space="0" w:color="auto"/>
              <w:right w:val="single" w:sz="4" w:space="0" w:color="auto"/>
            </w:tcBorders>
            <w:vAlign w:val="center"/>
            <w:hideMark/>
          </w:tcPr>
          <w:p w14:paraId="43A70BA4" w14:textId="1DBFB879"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14</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A76624C" w14:textId="5F14AB68"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p>
        </w:tc>
        <w:tc>
          <w:tcPr>
            <w:tcW w:w="2107" w:type="dxa"/>
            <w:tcBorders>
              <w:top w:val="single" w:sz="4" w:space="0" w:color="auto"/>
              <w:left w:val="single" w:sz="4" w:space="0" w:color="auto"/>
              <w:bottom w:val="single" w:sz="4" w:space="0" w:color="auto"/>
              <w:right w:val="single" w:sz="4" w:space="0" w:color="auto"/>
            </w:tcBorders>
            <w:vAlign w:val="center"/>
            <w:hideMark/>
          </w:tcPr>
          <w:p w14:paraId="2AA60801" w14:textId="553CE3EA"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DE50EA" w:rsidRPr="00CD263E">
              <w:rPr>
                <w:rFonts w:ascii="David" w:eastAsia="Calibri" w:hAnsi="David" w:cs="David" w:hint="cs"/>
                <w:sz w:val="22"/>
                <w:szCs w:val="22"/>
                <w:rtl/>
                <w:lang w:eastAsia="en-US"/>
              </w:rPr>
              <w:t>16</w:t>
            </w:r>
          </w:p>
        </w:tc>
      </w:tr>
      <w:tr w:rsidR="004132C0" w:rsidRPr="00CD263E" w14:paraId="48F32990" w14:textId="77777777" w:rsidTr="00112875">
        <w:trPr>
          <w:trHeight w:val="1481"/>
        </w:trPr>
        <w:tc>
          <w:tcPr>
            <w:tcW w:w="1020" w:type="dxa"/>
            <w:vMerge/>
            <w:tcBorders>
              <w:top w:val="single" w:sz="4" w:space="0" w:color="auto"/>
              <w:left w:val="single" w:sz="4" w:space="0" w:color="auto"/>
              <w:bottom w:val="single" w:sz="4" w:space="0" w:color="auto"/>
              <w:right w:val="single" w:sz="4" w:space="0" w:color="auto"/>
            </w:tcBorders>
            <w:vAlign w:val="center"/>
          </w:tcPr>
          <w:p w14:paraId="6226862F"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tcPr>
          <w:p w14:paraId="65B5EFE5" w14:textId="1FF74843" w:rsidR="004025E0" w:rsidRPr="00CD263E" w:rsidRDefault="004025E0" w:rsidP="004025E0">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אפשרות לגמישות בכדי להתאים לצרכי הלקוח.</w:t>
            </w:r>
          </w:p>
        </w:tc>
        <w:tc>
          <w:tcPr>
            <w:tcW w:w="2357" w:type="dxa"/>
            <w:tcBorders>
              <w:top w:val="single" w:sz="4" w:space="0" w:color="auto"/>
              <w:left w:val="single" w:sz="4" w:space="0" w:color="auto"/>
              <w:bottom w:val="single" w:sz="4" w:space="0" w:color="auto"/>
              <w:right w:val="single" w:sz="4" w:space="0" w:color="auto"/>
            </w:tcBorders>
            <w:vAlign w:val="center"/>
          </w:tcPr>
          <w:p w14:paraId="0FC11137" w14:textId="1A66F5EE"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1</w:t>
            </w:r>
            <w:r w:rsidR="002E2EA0" w:rsidRPr="00CD263E">
              <w:rPr>
                <w:rFonts w:ascii="David" w:eastAsia="Calibri" w:hAnsi="David" w:cs="David" w:hint="cs"/>
                <w:sz w:val="22"/>
                <w:szCs w:val="22"/>
                <w:rtl/>
                <w:lang w:eastAsia="en-US"/>
              </w:rPr>
              <w:t>5</w:t>
            </w:r>
          </w:p>
        </w:tc>
        <w:tc>
          <w:tcPr>
            <w:tcW w:w="1990" w:type="dxa"/>
            <w:tcBorders>
              <w:top w:val="single" w:sz="4" w:space="0" w:color="auto"/>
              <w:left w:val="single" w:sz="4" w:space="0" w:color="auto"/>
              <w:bottom w:val="single" w:sz="4" w:space="0" w:color="auto"/>
              <w:right w:val="single" w:sz="4" w:space="0" w:color="auto"/>
            </w:tcBorders>
            <w:vAlign w:val="center"/>
          </w:tcPr>
          <w:p w14:paraId="7CBE2978" w14:textId="3B0F5D80"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7</w:t>
            </w:r>
          </w:p>
        </w:tc>
        <w:tc>
          <w:tcPr>
            <w:tcW w:w="2541" w:type="dxa"/>
            <w:tcBorders>
              <w:top w:val="single" w:sz="4" w:space="0" w:color="auto"/>
              <w:left w:val="single" w:sz="4" w:space="0" w:color="auto"/>
              <w:bottom w:val="single" w:sz="4" w:space="0" w:color="auto"/>
              <w:right w:val="single" w:sz="4" w:space="0" w:color="auto"/>
            </w:tcBorders>
            <w:vAlign w:val="center"/>
          </w:tcPr>
          <w:p w14:paraId="2649CD2B" w14:textId="71A4E664"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4</w:t>
            </w:r>
          </w:p>
        </w:tc>
        <w:tc>
          <w:tcPr>
            <w:tcW w:w="2107" w:type="dxa"/>
            <w:tcBorders>
              <w:top w:val="single" w:sz="4" w:space="0" w:color="auto"/>
              <w:left w:val="single" w:sz="4" w:space="0" w:color="auto"/>
              <w:bottom w:val="single" w:sz="4" w:space="0" w:color="auto"/>
              <w:right w:val="single" w:sz="4" w:space="0" w:color="auto"/>
            </w:tcBorders>
            <w:vAlign w:val="center"/>
          </w:tcPr>
          <w:p w14:paraId="7850A5BD" w14:textId="75DCB270" w:rsidR="004025E0" w:rsidRPr="00CD263E" w:rsidRDefault="004025E0" w:rsidP="008B778B">
            <w:pPr>
              <w:keepNext/>
              <w:autoSpaceDE w:val="0"/>
              <w:autoSpaceDN w:val="0"/>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5B3F02" w:rsidRPr="00CD263E">
              <w:rPr>
                <w:rFonts w:ascii="David" w:eastAsia="Calibri" w:hAnsi="David" w:cs="David" w:hint="cs"/>
                <w:sz w:val="22"/>
                <w:szCs w:val="22"/>
                <w:rtl/>
                <w:lang w:eastAsia="en-US"/>
              </w:rPr>
              <w:t>24</w:t>
            </w:r>
          </w:p>
        </w:tc>
      </w:tr>
      <w:tr w:rsidR="004132C0" w:rsidRPr="00CD263E" w14:paraId="0A61AEE6" w14:textId="77777777" w:rsidTr="00112875">
        <w:trPr>
          <w:trHeight w:val="832"/>
        </w:trPr>
        <w:tc>
          <w:tcPr>
            <w:tcW w:w="1020" w:type="dxa"/>
            <w:vMerge/>
            <w:tcBorders>
              <w:top w:val="single" w:sz="4" w:space="0" w:color="auto"/>
              <w:left w:val="single" w:sz="4" w:space="0" w:color="auto"/>
              <w:bottom w:val="single" w:sz="4" w:space="0" w:color="auto"/>
              <w:right w:val="single" w:sz="4" w:space="0" w:color="auto"/>
            </w:tcBorders>
            <w:vAlign w:val="center"/>
            <w:hideMark/>
          </w:tcPr>
          <w:p w14:paraId="338E545A" w14:textId="77777777" w:rsidR="004025E0" w:rsidRPr="00CD263E" w:rsidRDefault="004025E0" w:rsidP="008B778B">
            <w:pPr>
              <w:rPr>
                <w:rFonts w:ascii="David" w:eastAsia="Calibri" w:hAnsi="David" w:cs="David"/>
                <w:b/>
                <w:bCs/>
                <w:sz w:val="22"/>
                <w:szCs w:val="22"/>
                <w:lang w:eastAsia="en-US"/>
              </w:rPr>
            </w:pPr>
          </w:p>
        </w:tc>
        <w:tc>
          <w:tcPr>
            <w:tcW w:w="1066" w:type="dxa"/>
            <w:tcBorders>
              <w:top w:val="single" w:sz="4" w:space="0" w:color="auto"/>
              <w:left w:val="single" w:sz="4" w:space="0" w:color="auto"/>
              <w:bottom w:val="single" w:sz="4" w:space="0" w:color="auto"/>
              <w:right w:val="single" w:sz="4" w:space="0" w:color="auto"/>
            </w:tcBorders>
            <w:vAlign w:val="center"/>
            <w:hideMark/>
          </w:tcPr>
          <w:p w14:paraId="15773FC0" w14:textId="52755186" w:rsidR="004025E0" w:rsidRPr="00CD263E" w:rsidRDefault="0072658A" w:rsidP="0072658A">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קלות ואורך המימוש</w:t>
            </w:r>
          </w:p>
        </w:tc>
        <w:tc>
          <w:tcPr>
            <w:tcW w:w="2357" w:type="dxa"/>
            <w:tcBorders>
              <w:top w:val="single" w:sz="4" w:space="0" w:color="auto"/>
              <w:left w:val="single" w:sz="4" w:space="0" w:color="auto"/>
              <w:bottom w:val="single" w:sz="4" w:space="0" w:color="auto"/>
              <w:right w:val="single" w:sz="4" w:space="0" w:color="auto"/>
            </w:tcBorders>
            <w:vAlign w:val="center"/>
            <w:hideMark/>
          </w:tcPr>
          <w:p w14:paraId="1AD556AF" w14:textId="56FA10A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3F1A63" w:rsidRPr="00CD263E">
              <w:rPr>
                <w:rFonts w:ascii="David" w:eastAsia="Calibri" w:hAnsi="David" w:cs="David" w:hint="cs"/>
                <w:sz w:val="22"/>
                <w:szCs w:val="22"/>
                <w:rtl/>
                <w:lang w:eastAsia="en-US"/>
              </w:rPr>
              <w:t>1</w:t>
            </w:r>
            <w:r w:rsidR="002E2EA0" w:rsidRPr="00CD263E">
              <w:rPr>
                <w:rFonts w:ascii="David" w:eastAsia="Calibri" w:hAnsi="David" w:cs="David" w:hint="cs"/>
                <w:sz w:val="22"/>
                <w:szCs w:val="22"/>
                <w:rtl/>
                <w:lang w:eastAsia="en-US"/>
              </w:rPr>
              <w:t>7</w:t>
            </w:r>
          </w:p>
        </w:tc>
        <w:tc>
          <w:tcPr>
            <w:tcW w:w="1990" w:type="dxa"/>
            <w:tcBorders>
              <w:top w:val="single" w:sz="4" w:space="0" w:color="auto"/>
              <w:left w:val="single" w:sz="4" w:space="0" w:color="auto"/>
              <w:bottom w:val="single" w:sz="4" w:space="0" w:color="auto"/>
              <w:right w:val="single" w:sz="4" w:space="0" w:color="auto"/>
            </w:tcBorders>
            <w:vAlign w:val="center"/>
            <w:hideMark/>
          </w:tcPr>
          <w:p w14:paraId="056B3851" w14:textId="2361E5A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sz w:val="22"/>
                <w:szCs w:val="22"/>
                <w:lang w:eastAsia="en-US"/>
              </w:rPr>
              <w:t>0.</w:t>
            </w:r>
            <w:r w:rsidR="003F1A63" w:rsidRPr="00CD263E">
              <w:rPr>
                <w:rFonts w:ascii="David" w:eastAsia="Calibri" w:hAnsi="David" w:cs="David"/>
                <w:sz w:val="22"/>
                <w:szCs w:val="22"/>
                <w:lang w:eastAsia="en-US"/>
              </w:rPr>
              <w:t>1</w:t>
            </w:r>
          </w:p>
        </w:tc>
        <w:tc>
          <w:tcPr>
            <w:tcW w:w="2541" w:type="dxa"/>
            <w:tcBorders>
              <w:top w:val="single" w:sz="4" w:space="0" w:color="auto"/>
              <w:left w:val="single" w:sz="4" w:space="0" w:color="auto"/>
              <w:bottom w:val="single" w:sz="4" w:space="0" w:color="auto"/>
              <w:right w:val="single" w:sz="4" w:space="0" w:color="auto"/>
            </w:tcBorders>
            <w:vAlign w:val="center"/>
            <w:hideMark/>
          </w:tcPr>
          <w:p w14:paraId="7D5C2C80" w14:textId="103E8D2A"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05254B" w:rsidRPr="00CD263E">
              <w:rPr>
                <w:rFonts w:ascii="David" w:eastAsia="Calibri" w:hAnsi="David" w:cs="David" w:hint="cs"/>
                <w:sz w:val="22"/>
                <w:szCs w:val="22"/>
                <w:rtl/>
                <w:lang w:eastAsia="en-US"/>
              </w:rPr>
              <w:t>12</w:t>
            </w:r>
          </w:p>
        </w:tc>
        <w:tc>
          <w:tcPr>
            <w:tcW w:w="2107" w:type="dxa"/>
            <w:tcBorders>
              <w:top w:val="single" w:sz="4" w:space="0" w:color="auto"/>
              <w:left w:val="single" w:sz="4" w:space="0" w:color="auto"/>
              <w:bottom w:val="single" w:sz="4" w:space="0" w:color="auto"/>
              <w:right w:val="single" w:sz="4" w:space="0" w:color="auto"/>
            </w:tcBorders>
            <w:vAlign w:val="center"/>
            <w:hideMark/>
          </w:tcPr>
          <w:p w14:paraId="542429BA" w14:textId="66640CC1" w:rsidR="004025E0" w:rsidRPr="00CD263E" w:rsidRDefault="004025E0" w:rsidP="008B778B">
            <w:pPr>
              <w:keepNext/>
              <w:autoSpaceDE w:val="0"/>
              <w:autoSpaceDN w:val="0"/>
              <w:spacing w:line="276" w:lineRule="auto"/>
              <w:jc w:val="center"/>
              <w:outlineLvl w:val="2"/>
              <w:rPr>
                <w:rFonts w:ascii="David" w:eastAsia="Calibri" w:hAnsi="David" w:cs="David"/>
                <w:sz w:val="22"/>
                <w:szCs w:val="22"/>
                <w:rtl/>
                <w:lang w:eastAsia="en-US"/>
              </w:rPr>
            </w:pPr>
            <w:r w:rsidRPr="00CD263E">
              <w:rPr>
                <w:rFonts w:ascii="David" w:eastAsia="Calibri" w:hAnsi="David" w:cs="David" w:hint="cs"/>
                <w:sz w:val="22"/>
                <w:szCs w:val="22"/>
                <w:rtl/>
                <w:lang w:eastAsia="en-US"/>
              </w:rPr>
              <w:t>0.</w:t>
            </w:r>
            <w:r w:rsidR="003F1A63" w:rsidRPr="00CD263E">
              <w:rPr>
                <w:rFonts w:ascii="David" w:eastAsia="Calibri" w:hAnsi="David" w:cs="David" w:hint="cs"/>
                <w:sz w:val="22"/>
                <w:szCs w:val="22"/>
                <w:rtl/>
                <w:lang w:eastAsia="en-US"/>
              </w:rPr>
              <w:t>12</w:t>
            </w:r>
          </w:p>
        </w:tc>
      </w:tr>
      <w:tr w:rsidR="004132C0" w:rsidRPr="00D05592" w14:paraId="0AD85E97" w14:textId="77777777" w:rsidTr="00112875">
        <w:trPr>
          <w:trHeight w:val="477"/>
        </w:trPr>
        <w:tc>
          <w:tcPr>
            <w:tcW w:w="1020" w:type="dxa"/>
            <w:tcBorders>
              <w:top w:val="single" w:sz="4" w:space="0" w:color="auto"/>
              <w:left w:val="single" w:sz="4" w:space="0" w:color="auto"/>
              <w:bottom w:val="single" w:sz="4" w:space="0" w:color="auto"/>
              <w:right w:val="nil"/>
            </w:tcBorders>
            <w:vAlign w:val="center"/>
          </w:tcPr>
          <w:p w14:paraId="6310855E" w14:textId="77777777" w:rsidR="0005254B" w:rsidRPr="0096051F" w:rsidRDefault="0005254B" w:rsidP="0005254B">
            <w:pPr>
              <w:jc w:val="cente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vAlign w:val="center"/>
          </w:tcPr>
          <w:p w14:paraId="0BD9561F" w14:textId="5B7947B2" w:rsidR="0005254B" w:rsidRPr="0096051F" w:rsidRDefault="0005254B" w:rsidP="0005254B">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ציון כלכלי</w:t>
            </w:r>
          </w:p>
        </w:tc>
        <w:tc>
          <w:tcPr>
            <w:tcW w:w="2357" w:type="dxa"/>
            <w:tcBorders>
              <w:top w:val="single" w:sz="4" w:space="0" w:color="auto"/>
              <w:left w:val="single" w:sz="4" w:space="0" w:color="auto"/>
              <w:bottom w:val="single" w:sz="4" w:space="0" w:color="auto"/>
              <w:right w:val="single" w:sz="4" w:space="0" w:color="auto"/>
            </w:tcBorders>
            <w:vAlign w:val="center"/>
          </w:tcPr>
          <w:p w14:paraId="2BC9971D" w14:textId="17B4AF77"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8</w:t>
            </w:r>
          </w:p>
        </w:tc>
        <w:tc>
          <w:tcPr>
            <w:tcW w:w="1990" w:type="dxa"/>
            <w:tcBorders>
              <w:top w:val="single" w:sz="4" w:space="0" w:color="auto"/>
              <w:left w:val="single" w:sz="4" w:space="0" w:color="auto"/>
              <w:bottom w:val="single" w:sz="4" w:space="0" w:color="auto"/>
              <w:right w:val="single" w:sz="4" w:space="0" w:color="auto"/>
            </w:tcBorders>
            <w:vAlign w:val="center"/>
          </w:tcPr>
          <w:p w14:paraId="6FB701AF" w14:textId="53AFED66" w:rsidR="0005254B" w:rsidRPr="0096051F" w:rsidRDefault="00FC7FAD" w:rsidP="008B778B">
            <w:pPr>
              <w:keepNext/>
              <w:autoSpaceDE w:val="0"/>
              <w:autoSpaceDN w:val="0"/>
              <w:jc w:val="center"/>
              <w:outlineLvl w:val="2"/>
              <w:rPr>
                <w:rFonts w:ascii="David" w:eastAsia="Calibri" w:hAnsi="David" w:cs="David"/>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6</w:t>
            </w:r>
          </w:p>
        </w:tc>
        <w:tc>
          <w:tcPr>
            <w:tcW w:w="2541" w:type="dxa"/>
            <w:tcBorders>
              <w:top w:val="single" w:sz="4" w:space="0" w:color="auto"/>
              <w:left w:val="single" w:sz="4" w:space="0" w:color="auto"/>
              <w:bottom w:val="single" w:sz="4" w:space="0" w:color="auto"/>
              <w:right w:val="single" w:sz="4" w:space="0" w:color="auto"/>
            </w:tcBorders>
            <w:vAlign w:val="center"/>
          </w:tcPr>
          <w:p w14:paraId="5AC881B8" w14:textId="23E08F86"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p>
        </w:tc>
        <w:tc>
          <w:tcPr>
            <w:tcW w:w="2107" w:type="dxa"/>
            <w:tcBorders>
              <w:top w:val="single" w:sz="4" w:space="0" w:color="auto"/>
              <w:left w:val="single" w:sz="4" w:space="0" w:color="auto"/>
              <w:bottom w:val="single" w:sz="4" w:space="0" w:color="auto"/>
              <w:right w:val="single" w:sz="4" w:space="0" w:color="auto"/>
            </w:tcBorders>
            <w:vAlign w:val="center"/>
          </w:tcPr>
          <w:p w14:paraId="59256674" w14:textId="1FA325C1" w:rsidR="0005254B" w:rsidRPr="0096051F" w:rsidRDefault="00FC7FAD"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p>
        </w:tc>
      </w:tr>
      <w:tr w:rsidR="004132C0" w:rsidRPr="00D05592" w14:paraId="6ACA36BE" w14:textId="77777777" w:rsidTr="00112875">
        <w:trPr>
          <w:trHeight w:val="477"/>
        </w:trPr>
        <w:tc>
          <w:tcPr>
            <w:tcW w:w="1020" w:type="dxa"/>
            <w:tcBorders>
              <w:top w:val="single" w:sz="4" w:space="0" w:color="auto"/>
              <w:left w:val="single" w:sz="4" w:space="0" w:color="auto"/>
              <w:bottom w:val="single" w:sz="4" w:space="0" w:color="auto"/>
              <w:right w:val="nil"/>
            </w:tcBorders>
            <w:vAlign w:val="center"/>
          </w:tcPr>
          <w:p w14:paraId="4ED975D9" w14:textId="77777777" w:rsidR="0005254B" w:rsidRPr="0096051F" w:rsidRDefault="0005254B" w:rsidP="008B778B">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vAlign w:val="center"/>
          </w:tcPr>
          <w:p w14:paraId="078AEDB0" w14:textId="45575DC2" w:rsidR="0005254B" w:rsidRPr="0096051F" w:rsidRDefault="0005254B" w:rsidP="0005254B">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ציון איכותי</w:t>
            </w:r>
          </w:p>
        </w:tc>
        <w:tc>
          <w:tcPr>
            <w:tcW w:w="2357" w:type="dxa"/>
            <w:tcBorders>
              <w:top w:val="single" w:sz="4" w:space="0" w:color="auto"/>
              <w:left w:val="single" w:sz="4" w:space="0" w:color="auto"/>
              <w:bottom w:val="single" w:sz="4" w:space="0" w:color="auto"/>
              <w:right w:val="single" w:sz="4" w:space="0" w:color="auto"/>
            </w:tcBorders>
            <w:vAlign w:val="center"/>
          </w:tcPr>
          <w:p w14:paraId="77CD22F8" w14:textId="418663A2" w:rsidR="0005254B" w:rsidRPr="0096051F" w:rsidRDefault="002E2EA0"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96051F"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p>
        </w:tc>
        <w:tc>
          <w:tcPr>
            <w:tcW w:w="1990" w:type="dxa"/>
            <w:tcBorders>
              <w:top w:val="single" w:sz="4" w:space="0" w:color="auto"/>
              <w:left w:val="single" w:sz="4" w:space="0" w:color="auto"/>
              <w:bottom w:val="single" w:sz="4" w:space="0" w:color="auto"/>
              <w:right w:val="single" w:sz="4" w:space="0" w:color="auto"/>
            </w:tcBorders>
            <w:vAlign w:val="center"/>
          </w:tcPr>
          <w:p w14:paraId="13C3807A" w14:textId="651273B8" w:rsidR="0005254B" w:rsidRPr="0096051F" w:rsidRDefault="003F1A63" w:rsidP="008B778B">
            <w:pPr>
              <w:keepNext/>
              <w:autoSpaceDE w:val="0"/>
              <w:autoSpaceDN w:val="0"/>
              <w:jc w:val="center"/>
              <w:outlineLvl w:val="2"/>
              <w:rPr>
                <w:rFonts w:ascii="David" w:eastAsia="Calibri" w:hAnsi="David" w:cs="David"/>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E0253B"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0096051F"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p>
        </w:tc>
        <w:tc>
          <w:tcPr>
            <w:tcW w:w="2541" w:type="dxa"/>
            <w:tcBorders>
              <w:top w:val="single" w:sz="4" w:space="0" w:color="auto"/>
              <w:left w:val="single" w:sz="4" w:space="0" w:color="auto"/>
              <w:bottom w:val="single" w:sz="4" w:space="0" w:color="auto"/>
              <w:right w:val="single" w:sz="4" w:space="0" w:color="auto"/>
            </w:tcBorders>
            <w:vAlign w:val="center"/>
          </w:tcPr>
          <w:p w14:paraId="4E248FE0" w14:textId="0776C164" w:rsidR="0005254B" w:rsidRPr="0096051F" w:rsidRDefault="003F1A63"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2E2EA0"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107" w:type="dxa"/>
            <w:tcBorders>
              <w:top w:val="single" w:sz="4" w:space="0" w:color="auto"/>
              <w:left w:val="single" w:sz="4" w:space="0" w:color="auto"/>
              <w:bottom w:val="single" w:sz="4" w:space="0" w:color="auto"/>
              <w:right w:val="single" w:sz="4" w:space="0" w:color="auto"/>
            </w:tcBorders>
            <w:vAlign w:val="center"/>
          </w:tcPr>
          <w:p w14:paraId="6BB0701F" w14:textId="273953E0" w:rsidR="0005254B" w:rsidRPr="0096051F" w:rsidRDefault="003F1A63" w:rsidP="008B778B">
            <w:pPr>
              <w:keepNext/>
              <w:autoSpaceDE w:val="0"/>
              <w:autoSpaceDN w:val="0"/>
              <w:jc w:val="center"/>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w:t>
            </w:r>
          </w:p>
        </w:tc>
      </w:tr>
      <w:tr w:rsidR="004132C0" w:rsidRPr="00D05592" w14:paraId="025EFF71" w14:textId="77777777" w:rsidTr="00112875">
        <w:trPr>
          <w:trHeight w:val="492"/>
        </w:trPr>
        <w:tc>
          <w:tcPr>
            <w:tcW w:w="1020" w:type="dxa"/>
            <w:tcBorders>
              <w:top w:val="single" w:sz="4" w:space="0" w:color="auto"/>
              <w:left w:val="single" w:sz="4" w:space="0" w:color="auto"/>
              <w:bottom w:val="single" w:sz="4" w:space="0" w:color="auto"/>
              <w:right w:val="nil"/>
            </w:tcBorders>
            <w:vAlign w:val="center"/>
          </w:tcPr>
          <w:p w14:paraId="3399FB9F" w14:textId="77777777" w:rsidR="00C42E6A" w:rsidRPr="003F1A63" w:rsidRDefault="00C42E6A" w:rsidP="00C42E6A">
            <w:pPr>
              <w:rPr>
                <w:rFonts w:ascii="David" w:eastAsia="Calibri" w:hAnsi="David" w:cs="David"/>
                <w:b/>
                <w:bCs/>
                <w:szCs w:val="24"/>
                <w:highlight w:val="yellow"/>
                <w:lang w:eastAsia="en-US"/>
              </w:rPr>
            </w:pPr>
          </w:p>
        </w:tc>
        <w:tc>
          <w:tcPr>
            <w:tcW w:w="1066" w:type="dxa"/>
            <w:tcBorders>
              <w:top w:val="single" w:sz="4" w:space="0" w:color="auto"/>
              <w:left w:val="nil"/>
              <w:bottom w:val="single" w:sz="4" w:space="0" w:color="auto"/>
              <w:right w:val="single" w:sz="4" w:space="0" w:color="auto"/>
            </w:tcBorders>
            <w:vAlign w:val="center"/>
          </w:tcPr>
          <w:p w14:paraId="3556CBE5" w14:textId="77777777" w:rsidR="00C42E6A" w:rsidRPr="003F1A63" w:rsidRDefault="00C42E6A" w:rsidP="00C42E6A">
            <w:pPr>
              <w:keepNext/>
              <w:autoSpaceDE w:val="0"/>
              <w:autoSpaceDN w:val="0"/>
              <w:outlineLvl w:val="2"/>
              <w:rPr>
                <w:rFonts w:ascii="David" w:eastAsia="Calibri" w:hAnsi="David" w:cs="David"/>
                <w:szCs w:val="24"/>
                <w:highlight w:val="yellow"/>
                <w:rtl/>
                <w:lang w:eastAsia="en-US"/>
              </w:rPr>
            </w:pPr>
          </w:p>
        </w:tc>
        <w:tc>
          <w:tcPr>
            <w:tcW w:w="2357" w:type="dxa"/>
            <w:tcBorders>
              <w:top w:val="single" w:sz="4" w:space="0" w:color="auto"/>
              <w:left w:val="single" w:sz="4" w:space="0" w:color="auto"/>
              <w:bottom w:val="single" w:sz="4" w:space="0" w:color="auto"/>
              <w:right w:val="single" w:sz="4" w:space="0" w:color="auto"/>
            </w:tcBorders>
            <w:vAlign w:val="center"/>
          </w:tcPr>
          <w:p w14:paraId="5DD8CE75" w14:textId="2922B4EA"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ילקוט דיגיטלי</w:t>
            </w:r>
          </w:p>
        </w:tc>
        <w:tc>
          <w:tcPr>
            <w:tcW w:w="1990" w:type="dxa"/>
            <w:tcBorders>
              <w:top w:val="single" w:sz="4" w:space="0" w:color="auto"/>
              <w:left w:val="single" w:sz="4" w:space="0" w:color="auto"/>
              <w:bottom w:val="single" w:sz="4" w:space="0" w:color="auto"/>
              <w:right w:val="single" w:sz="4" w:space="0" w:color="auto"/>
            </w:tcBorders>
            <w:vAlign w:val="center"/>
          </w:tcPr>
          <w:p w14:paraId="6175362B" w14:textId="338334C6"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פיתוח אפליקציה</w:t>
            </w:r>
          </w:p>
        </w:tc>
        <w:tc>
          <w:tcPr>
            <w:tcW w:w="2541" w:type="dxa"/>
            <w:tcBorders>
              <w:top w:val="single" w:sz="4" w:space="0" w:color="auto"/>
              <w:left w:val="single" w:sz="4" w:space="0" w:color="auto"/>
              <w:bottom w:val="single" w:sz="4" w:space="0" w:color="auto"/>
              <w:right w:val="single" w:sz="4" w:space="0" w:color="auto"/>
            </w:tcBorders>
            <w:vAlign w:val="center"/>
          </w:tcPr>
          <w:p w14:paraId="68ABFD64" w14:textId="4B8C5982"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Arial" w:eastAsia="Calibri" w:hAnsi="Arial" w:cs="David" w:hint="cs"/>
                <w:b/>
                <w:bCs/>
                <w:sz w:val="22"/>
                <w:szCs w:val="22"/>
                <w:rtl/>
                <w:lang w:eastAsia="en-US"/>
              </w:rPr>
              <w:t>שימוש במערכת שישנה ליזמים</w:t>
            </w:r>
          </w:p>
        </w:tc>
        <w:tc>
          <w:tcPr>
            <w:tcW w:w="2107" w:type="dxa"/>
            <w:tcBorders>
              <w:top w:val="single" w:sz="4" w:space="0" w:color="auto"/>
              <w:left w:val="single" w:sz="4" w:space="0" w:color="auto"/>
              <w:bottom w:val="single" w:sz="4" w:space="0" w:color="auto"/>
              <w:right w:val="single" w:sz="4" w:space="0" w:color="auto"/>
            </w:tcBorders>
            <w:vAlign w:val="center"/>
          </w:tcPr>
          <w:p w14:paraId="6252B84D" w14:textId="77777777" w:rsidR="00C42E6A" w:rsidRPr="00D05592" w:rsidRDefault="00C42E6A" w:rsidP="00C42E6A">
            <w:pPr>
              <w:keepNext/>
              <w:autoSpaceDE w:val="0"/>
              <w:autoSpaceDN w:val="0"/>
              <w:spacing w:line="276" w:lineRule="auto"/>
              <w:jc w:val="center"/>
              <w:outlineLvl w:val="2"/>
              <w:rPr>
                <w:rFonts w:ascii="Arial" w:eastAsia="Calibri" w:hAnsi="Arial" w:cs="David"/>
                <w:b/>
                <w:bCs/>
                <w:sz w:val="22"/>
                <w:szCs w:val="22"/>
                <w:rtl/>
                <w:lang w:eastAsia="en-US"/>
              </w:rPr>
            </w:pPr>
            <w:r w:rsidRPr="00D05592">
              <w:rPr>
                <w:rFonts w:ascii="Arial" w:eastAsia="Calibri" w:hAnsi="Arial" w:cs="David" w:hint="cs"/>
                <w:b/>
                <w:bCs/>
                <w:sz w:val="22"/>
                <w:szCs w:val="22"/>
                <w:rtl/>
                <w:lang w:eastAsia="en-US"/>
              </w:rPr>
              <w:t>בניית מערכת</w:t>
            </w:r>
          </w:p>
          <w:p w14:paraId="2924C324" w14:textId="1A754747" w:rsidR="00C42E6A" w:rsidRDefault="00C42E6A" w:rsidP="00C42E6A">
            <w:pPr>
              <w:keepNext/>
              <w:autoSpaceDE w:val="0"/>
              <w:autoSpaceDN w:val="0"/>
              <w:jc w:val="center"/>
              <w:outlineLvl w:val="2"/>
              <w:rPr>
                <w:rFonts w:ascii="David" w:eastAsia="Calibri" w:hAnsi="David" w:cs="David"/>
                <w:szCs w:val="24"/>
                <w:highlight w:val="yellow"/>
                <w:rtl/>
                <w:lang w:eastAsia="en-US"/>
              </w:rPr>
            </w:pPr>
            <w:r w:rsidRPr="00D05592">
              <w:rPr>
                <w:rFonts w:ascii="David" w:eastAsia="Calibri" w:hAnsi="David" w:cs="David" w:hint="cs"/>
                <w:b/>
                <w:bCs/>
                <w:szCs w:val="24"/>
                <w:rtl/>
                <w:lang w:eastAsia="en-US"/>
              </w:rPr>
              <w:t>מאפס</w:t>
            </w:r>
          </w:p>
        </w:tc>
      </w:tr>
      <w:tr w:rsidR="004132C0" w:rsidRPr="00D05592" w14:paraId="74C28787" w14:textId="77777777" w:rsidTr="0096051F">
        <w:trPr>
          <w:trHeight w:val="477"/>
        </w:trPr>
        <w:tc>
          <w:tcPr>
            <w:tcW w:w="1020" w:type="dxa"/>
            <w:tcBorders>
              <w:top w:val="single" w:sz="4" w:space="0" w:color="auto"/>
              <w:left w:val="single" w:sz="4" w:space="0" w:color="auto"/>
              <w:bottom w:val="single" w:sz="4" w:space="0" w:color="auto"/>
              <w:right w:val="nil"/>
            </w:tcBorders>
            <w:shd w:val="clear" w:color="auto" w:fill="auto"/>
            <w:vAlign w:val="center"/>
          </w:tcPr>
          <w:p w14:paraId="47619EB4" w14:textId="77777777" w:rsidR="00C42E6A" w:rsidRPr="00B52885"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0712394F" w14:textId="7CE2B439" w:rsidR="00C42E6A" w:rsidRPr="00B52885"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כלכלי מנורמל</w:t>
            </w:r>
          </w:p>
        </w:tc>
        <w:tc>
          <w:tcPr>
            <w:tcW w:w="2357" w:type="dxa"/>
            <w:tcBorders>
              <w:top w:val="single" w:sz="4" w:space="0" w:color="auto"/>
              <w:left w:val="single" w:sz="4" w:space="0" w:color="auto"/>
              <w:bottom w:val="single" w:sz="4" w:space="0" w:color="auto"/>
              <w:right w:val="single" w:sz="4" w:space="0" w:color="auto"/>
            </w:tcBorders>
            <w:vAlign w:val="center"/>
          </w:tcPr>
          <w:p w14:paraId="612D3DF9" w14:textId="149F06FB"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223229"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1</w:t>
            </w:r>
          </w:p>
        </w:tc>
        <w:tc>
          <w:tcPr>
            <w:tcW w:w="1990" w:type="dxa"/>
            <w:tcBorders>
              <w:top w:val="single" w:sz="4" w:space="0" w:color="auto"/>
              <w:left w:val="single" w:sz="4" w:space="0" w:color="auto"/>
              <w:bottom w:val="single" w:sz="4" w:space="0" w:color="auto"/>
              <w:right w:val="single" w:sz="4" w:space="0" w:color="auto"/>
            </w:tcBorders>
            <w:vAlign w:val="center"/>
          </w:tcPr>
          <w:p w14:paraId="1FAF7517" w14:textId="5EA2D7B4"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8</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6=</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223229"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r w:rsidR="004132C0"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w:t>
            </w:r>
          </w:p>
        </w:tc>
        <w:tc>
          <w:tcPr>
            <w:tcW w:w="2541" w:type="dxa"/>
            <w:tcBorders>
              <w:top w:val="single" w:sz="4" w:space="0" w:color="auto"/>
              <w:left w:val="single" w:sz="4" w:space="0" w:color="auto"/>
              <w:bottom w:val="single" w:sz="4" w:space="0" w:color="auto"/>
              <w:right w:val="single" w:sz="4" w:space="0" w:color="auto"/>
            </w:tcBorders>
            <w:vAlign w:val="center"/>
          </w:tcPr>
          <w:p w14:paraId="292BC1F5" w14:textId="00680B2C" w:rsidR="00C42E6A" w:rsidRPr="00B52885" w:rsidRDefault="004132C0"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107" w:type="dxa"/>
            <w:tcBorders>
              <w:top w:val="single" w:sz="4" w:space="0" w:color="auto"/>
              <w:left w:val="single" w:sz="4" w:space="0" w:color="auto"/>
              <w:bottom w:val="single" w:sz="4" w:space="0" w:color="auto"/>
              <w:right w:val="single" w:sz="4" w:space="0" w:color="auto"/>
            </w:tcBorders>
            <w:vAlign w:val="center"/>
          </w:tcPr>
          <w:p w14:paraId="0EBC9C3D" w14:textId="21B31D95" w:rsidR="00C42E6A" w:rsidRPr="00B52885" w:rsidRDefault="004132C0"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r>
      <w:tr w:rsidR="004132C0" w:rsidRPr="00D05592" w14:paraId="3D574F54" w14:textId="77777777" w:rsidTr="0096051F">
        <w:trPr>
          <w:trHeight w:val="523"/>
        </w:trPr>
        <w:tc>
          <w:tcPr>
            <w:tcW w:w="1020" w:type="dxa"/>
            <w:tcBorders>
              <w:top w:val="single" w:sz="4" w:space="0" w:color="auto"/>
              <w:left w:val="single" w:sz="4" w:space="0" w:color="auto"/>
              <w:bottom w:val="single" w:sz="4" w:space="0" w:color="auto"/>
              <w:right w:val="nil"/>
            </w:tcBorders>
            <w:shd w:val="clear" w:color="auto" w:fill="auto"/>
            <w:vAlign w:val="center"/>
          </w:tcPr>
          <w:p w14:paraId="30FFEC98" w14:textId="77777777" w:rsidR="00C42E6A" w:rsidRPr="00B52885"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652443E1" w14:textId="5FCE4BDF" w:rsidR="00C42E6A" w:rsidRPr="00B52885"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איכותי מנורמל</w:t>
            </w:r>
          </w:p>
        </w:tc>
        <w:tc>
          <w:tcPr>
            <w:tcW w:w="2357" w:type="dxa"/>
            <w:tcBorders>
              <w:top w:val="single" w:sz="4" w:space="0" w:color="auto"/>
              <w:left w:val="single" w:sz="4" w:space="0" w:color="auto"/>
              <w:bottom w:val="single" w:sz="4" w:space="0" w:color="auto"/>
              <w:right w:val="single" w:sz="4" w:space="0" w:color="auto"/>
            </w:tcBorders>
            <w:vAlign w:val="center"/>
          </w:tcPr>
          <w:p w14:paraId="3B4D0593" w14:textId="5D728E5C"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8</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tc>
        <w:tc>
          <w:tcPr>
            <w:tcW w:w="1990" w:type="dxa"/>
            <w:tcBorders>
              <w:top w:val="single" w:sz="4" w:space="0" w:color="auto"/>
              <w:left w:val="single" w:sz="4" w:space="0" w:color="auto"/>
              <w:bottom w:val="single" w:sz="4" w:space="0" w:color="auto"/>
              <w:right w:val="single" w:sz="4" w:space="0" w:color="auto"/>
            </w:tcBorders>
            <w:vAlign w:val="center"/>
          </w:tcPr>
          <w:p w14:paraId="14DBB564" w14:textId="621D5BEC"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c>
        <w:tc>
          <w:tcPr>
            <w:tcW w:w="2541" w:type="dxa"/>
            <w:tcBorders>
              <w:top w:val="single" w:sz="4" w:space="0" w:color="auto"/>
              <w:left w:val="single" w:sz="4" w:space="0" w:color="auto"/>
              <w:bottom w:val="single" w:sz="4" w:space="0" w:color="auto"/>
              <w:right w:val="single" w:sz="4" w:space="0" w:color="auto"/>
            </w:tcBorders>
            <w:vAlign w:val="center"/>
          </w:tcPr>
          <w:p w14:paraId="4BCA80C3" w14:textId="443E94E6"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1/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1</w:t>
            </w:r>
          </w:p>
        </w:tc>
        <w:tc>
          <w:tcPr>
            <w:tcW w:w="2107" w:type="dxa"/>
            <w:tcBorders>
              <w:top w:val="single" w:sz="4" w:space="0" w:color="auto"/>
              <w:left w:val="single" w:sz="4" w:space="0" w:color="auto"/>
              <w:bottom w:val="single" w:sz="4" w:space="0" w:color="auto"/>
              <w:right w:val="single" w:sz="4" w:space="0" w:color="auto"/>
            </w:tcBorders>
            <w:vAlign w:val="center"/>
          </w:tcPr>
          <w:p w14:paraId="32BAA4F6" w14:textId="2B0291D9" w:rsidR="00C42E6A" w:rsidRPr="00B52885" w:rsidRDefault="00C42E6A" w:rsidP="00C42E6A">
            <w:pPr>
              <w:keepNext/>
              <w:autoSpaceDE w:val="0"/>
              <w:autoSpaceDN w:val="0"/>
              <w:jc w:val="center"/>
              <w:outlineLvl w:val="2"/>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7/0.7</w:t>
            </w:r>
            <w:r w:rsidR="00B52885"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Pr="00B52885">
              <w:rPr>
                <w:rFonts w:ascii="Arial" w:eastAsia="Calibri" w:hAnsi="Arial" w:cs="David"/>
                <w:bCs/>
                <w:color w:val="5B9BD5" w:themeColor="accent1"/>
                <w:sz w:val="20"/>
                <w:szCs w:val="20"/>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93</w:t>
            </w:r>
          </w:p>
        </w:tc>
      </w:tr>
      <w:tr w:rsidR="0096051F" w:rsidRPr="00D05592" w14:paraId="72D3137D" w14:textId="77777777" w:rsidTr="0096051F">
        <w:trPr>
          <w:trHeight w:val="708"/>
        </w:trPr>
        <w:tc>
          <w:tcPr>
            <w:tcW w:w="1020" w:type="dxa"/>
            <w:tcBorders>
              <w:top w:val="single" w:sz="4" w:space="0" w:color="auto"/>
              <w:left w:val="single" w:sz="4" w:space="0" w:color="auto"/>
              <w:bottom w:val="single" w:sz="4" w:space="0" w:color="auto"/>
              <w:right w:val="nil"/>
            </w:tcBorders>
            <w:shd w:val="clear" w:color="auto" w:fill="auto"/>
            <w:vAlign w:val="center"/>
          </w:tcPr>
          <w:p w14:paraId="709CDF5D" w14:textId="77777777" w:rsidR="00C42E6A" w:rsidRPr="0096051F" w:rsidRDefault="00C42E6A" w:rsidP="00C42E6A">
            <w:pPr>
              <w:rPr>
                <w:rFonts w:ascii="David" w:eastAsia="Calibri" w:hAnsi="David" w:cs="David"/>
                <w:bCs/>
                <w:color w:val="5B9BD5" w:themeColor="accent1"/>
                <w:szCs w:val="24"/>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1066" w:type="dxa"/>
            <w:tcBorders>
              <w:top w:val="single" w:sz="4" w:space="0" w:color="auto"/>
              <w:left w:val="nil"/>
              <w:bottom w:val="single" w:sz="4" w:space="0" w:color="auto"/>
              <w:right w:val="single" w:sz="4" w:space="0" w:color="auto"/>
            </w:tcBorders>
            <w:shd w:val="clear" w:color="auto" w:fill="auto"/>
            <w:vAlign w:val="center"/>
          </w:tcPr>
          <w:p w14:paraId="4D31D8C3" w14:textId="4141B094" w:rsidR="00C42E6A" w:rsidRPr="0096051F" w:rsidRDefault="00C42E6A" w:rsidP="00C42E6A">
            <w:pPr>
              <w:keepNext/>
              <w:autoSpaceDE w:val="0"/>
              <w:autoSpaceDN w:val="0"/>
              <w:outlineLvl w:val="2"/>
              <w:rPr>
                <w:rFonts w:ascii="David" w:eastAsia="Calibri" w:hAnsi="David" w:cs="David"/>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David" w:eastAsia="Calibri" w:hAnsi="David" w:cs="David" w:hint="cs"/>
                <w:color w:val="5B9BD5" w:themeColor="accent1"/>
                <w:szCs w:val="24"/>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סה"כ ציון לחלופה</w:t>
            </w:r>
          </w:p>
        </w:tc>
        <w:tc>
          <w:tcPr>
            <w:tcW w:w="2357" w:type="dxa"/>
            <w:tcBorders>
              <w:top w:val="single" w:sz="4" w:space="0" w:color="auto"/>
              <w:left w:val="single" w:sz="4" w:space="0" w:color="auto"/>
              <w:bottom w:val="single" w:sz="4" w:space="0" w:color="auto"/>
              <w:right w:val="single" w:sz="4" w:space="0" w:color="auto"/>
            </w:tcBorders>
            <w:vAlign w:val="center"/>
          </w:tcPr>
          <w:p w14:paraId="0C5592ED" w14:textId="2A3B7FA8" w:rsidR="00C42E6A" w:rsidRPr="0096051F" w:rsidRDefault="00C42E6A"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1</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0.81=</w:t>
            </w:r>
            <w:r w:rsidR="00A16244"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w:t>
            </w:r>
          </w:p>
        </w:tc>
        <w:tc>
          <w:tcPr>
            <w:tcW w:w="1990" w:type="dxa"/>
            <w:tcBorders>
              <w:top w:val="single" w:sz="4" w:space="0" w:color="auto"/>
              <w:left w:val="single" w:sz="4" w:space="0" w:color="auto"/>
              <w:bottom w:val="single" w:sz="4" w:space="0" w:color="auto"/>
              <w:right w:val="single" w:sz="4" w:space="0" w:color="auto"/>
            </w:tcBorders>
            <w:vAlign w:val="center"/>
          </w:tcPr>
          <w:p w14:paraId="49F238A8" w14:textId="04FC699C"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7</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6*1=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08</w:t>
            </w:r>
          </w:p>
        </w:tc>
        <w:tc>
          <w:tcPr>
            <w:tcW w:w="2541" w:type="dxa"/>
            <w:tcBorders>
              <w:top w:val="single" w:sz="4" w:space="0" w:color="auto"/>
              <w:left w:val="single" w:sz="4" w:space="0" w:color="auto"/>
              <w:bottom w:val="single" w:sz="4" w:space="0" w:color="auto"/>
              <w:right w:val="single" w:sz="4" w:space="0" w:color="auto"/>
            </w:tcBorders>
            <w:vAlign w:val="center"/>
          </w:tcPr>
          <w:p w14:paraId="6C746576" w14:textId="37489E82"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rtl/>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6*0.</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1</w:t>
            </w: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r w:rsidR="00B52885">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6</w:t>
            </w:r>
          </w:p>
        </w:tc>
        <w:tc>
          <w:tcPr>
            <w:tcW w:w="2107" w:type="dxa"/>
            <w:tcBorders>
              <w:top w:val="single" w:sz="4" w:space="0" w:color="auto"/>
              <w:left w:val="single" w:sz="4" w:space="0" w:color="auto"/>
              <w:bottom w:val="single" w:sz="4" w:space="0" w:color="auto"/>
              <w:right w:val="single" w:sz="4" w:space="0" w:color="auto"/>
            </w:tcBorders>
            <w:vAlign w:val="center"/>
          </w:tcPr>
          <w:p w14:paraId="4865574D" w14:textId="325938A9" w:rsidR="00C42E6A" w:rsidRPr="0096051F" w:rsidRDefault="00A16244" w:rsidP="00C42E6A">
            <w:pPr>
              <w:keepNext/>
              <w:autoSpaceDE w:val="0"/>
              <w:autoSpaceDN w:val="0"/>
              <w:jc w:val="center"/>
              <w:outlineLvl w:val="2"/>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4+0.6*0.93=0.</w:t>
            </w:r>
            <w:r w:rsidR="004132C0" w:rsidRPr="0096051F">
              <w:rPr>
                <w:rFonts w:ascii="Arial" w:eastAsia="Calibri" w:hAnsi="Arial" w:cs="David"/>
                <w:bCs/>
                <w:color w:val="5B9BD5" w:themeColor="accent1"/>
                <w:sz w:val="18"/>
                <w:szCs w:val="18"/>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958</w:t>
            </w:r>
          </w:p>
        </w:tc>
      </w:tr>
    </w:tbl>
    <w:p w14:paraId="3CECFA54" w14:textId="4B7E7D6E" w:rsidR="008E54AD" w:rsidRDefault="008E54AD" w:rsidP="008E54AD">
      <w:pPr>
        <w:rPr>
          <w:rtl/>
          <w:lang w:eastAsia="en-US"/>
        </w:rPr>
      </w:pPr>
    </w:p>
    <w:p w14:paraId="4E9EB788" w14:textId="2E31BCA9" w:rsidR="00E459A8" w:rsidRPr="008E54AD" w:rsidRDefault="00E459A8" w:rsidP="008E54AD">
      <w:pPr>
        <w:rPr>
          <w:rtl/>
          <w:lang w:eastAsia="en-US"/>
        </w:rPr>
      </w:pPr>
      <w:r>
        <w:rPr>
          <w:noProof/>
          <w:lang w:eastAsia="en-US"/>
        </w:rPr>
        <w:lastRenderedPageBreak/>
        <w:drawing>
          <wp:inline distT="0" distB="0" distL="0" distR="0" wp14:anchorId="23E0F445" wp14:editId="46A6DE16">
            <wp:extent cx="6086475" cy="28003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86475" cy="2800350"/>
                    </a:xfrm>
                    <a:prstGeom prst="rect">
                      <a:avLst/>
                    </a:prstGeom>
                    <a:noFill/>
                    <a:ln>
                      <a:noFill/>
                    </a:ln>
                  </pic:spPr>
                </pic:pic>
              </a:graphicData>
            </a:graphic>
          </wp:inline>
        </w:drawing>
      </w:r>
    </w:p>
    <w:p w14:paraId="4F325FDC" w14:textId="4B942DCB" w:rsidR="000B7CB7" w:rsidRPr="00102AFA" w:rsidRDefault="000B7CB7" w:rsidP="00165E73">
      <w:pPr>
        <w:pStyle w:val="10"/>
        <w:rPr>
          <w:rtl/>
        </w:rPr>
      </w:pPr>
      <w:r w:rsidRPr="00102AFA">
        <w:rPr>
          <w:rFonts w:hint="cs"/>
          <w:rtl/>
        </w:rPr>
        <w:lastRenderedPageBreak/>
        <w:t xml:space="preserve">תיכון </w:t>
      </w:r>
      <w:r w:rsidRPr="00102AFA">
        <w:rPr>
          <w:rtl/>
        </w:rPr>
        <w:t>המערכת</w:t>
      </w:r>
      <w:r w:rsidRPr="00102AFA">
        <w:rPr>
          <w:rFonts w:hint="cs"/>
          <w:rtl/>
        </w:rPr>
        <w:t xml:space="preserve"> (אפיון מפורט)</w:t>
      </w:r>
    </w:p>
    <w:p w14:paraId="5A946817" w14:textId="77777777" w:rsidR="000B7CB7" w:rsidRPr="00445DE2" w:rsidRDefault="000B7CB7" w:rsidP="000B7CB7">
      <w:pPr>
        <w:spacing w:after="200" w:line="360" w:lineRule="auto"/>
        <w:ind w:left="845"/>
        <w:jc w:val="both"/>
        <w:rPr>
          <w:rFonts w:ascii="Arial" w:eastAsia="Calibri" w:hAnsi="Arial" w:cs="David"/>
          <w:szCs w:val="24"/>
          <w:rtl/>
          <w:lang w:eastAsia="en-US"/>
        </w:rPr>
      </w:pPr>
      <w:r w:rsidRPr="00445DE2">
        <w:rPr>
          <w:rFonts w:ascii="Arial" w:eastAsia="Calibri" w:hAnsi="Arial" w:cs="David" w:hint="cs"/>
          <w:szCs w:val="24"/>
          <w:rtl/>
          <w:lang w:eastAsia="en-US"/>
        </w:rPr>
        <w:t xml:space="preserve">בסעיף זה </w:t>
      </w:r>
      <w:r>
        <w:rPr>
          <w:rFonts w:ascii="Arial" w:eastAsia="Calibri" w:hAnsi="Arial" w:cs="David" w:hint="cs"/>
          <w:szCs w:val="24"/>
          <w:rtl/>
          <w:lang w:eastAsia="en-US"/>
        </w:rPr>
        <w:t xml:space="preserve">יפורט </w:t>
      </w:r>
      <w:r w:rsidRPr="00445DE2">
        <w:rPr>
          <w:rFonts w:ascii="Arial" w:eastAsia="Calibri" w:hAnsi="Arial" w:cs="David" w:hint="cs"/>
          <w:szCs w:val="24"/>
          <w:rtl/>
          <w:lang w:eastAsia="en-US"/>
        </w:rPr>
        <w:t xml:space="preserve">תיכון המערכת על פי שלושת ציריה המרכזיים: מידע, לוגיקה עסקית וייצוג. </w:t>
      </w:r>
    </w:p>
    <w:p w14:paraId="2652C8C6" w14:textId="77777777" w:rsidR="000B7CB7" w:rsidRPr="007852EA" w:rsidRDefault="000B7CB7" w:rsidP="001B4489">
      <w:pPr>
        <w:pStyle w:val="2"/>
        <w:rPr>
          <w:rtl/>
        </w:rPr>
      </w:pPr>
      <w:bookmarkStart w:id="30" w:name="_Toc366371758"/>
      <w:bookmarkStart w:id="31" w:name="_Toc370749555"/>
      <w:bookmarkStart w:id="32" w:name="_Toc389552039"/>
      <w:bookmarkStart w:id="33" w:name="_Toc398248570"/>
      <w:r w:rsidRPr="007852EA">
        <w:rPr>
          <w:rtl/>
        </w:rPr>
        <w:t xml:space="preserve">אופי </w:t>
      </w:r>
      <w:r w:rsidRPr="007852EA">
        <w:rPr>
          <w:rFonts w:hint="cs"/>
          <w:rtl/>
        </w:rPr>
        <w:t xml:space="preserve">וארכיטקטורה </w:t>
      </w:r>
      <w:r w:rsidRPr="007852EA">
        <w:rPr>
          <w:rtl/>
        </w:rPr>
        <w:t>של</w:t>
      </w:r>
      <w:bookmarkEnd w:id="30"/>
      <w:bookmarkEnd w:id="31"/>
      <w:bookmarkEnd w:id="32"/>
      <w:bookmarkEnd w:id="33"/>
      <w:r w:rsidRPr="007852EA">
        <w:rPr>
          <w:rFonts w:hint="cs"/>
          <w:rtl/>
        </w:rPr>
        <w:t xml:space="preserve"> המערכת</w:t>
      </w:r>
    </w:p>
    <w:p w14:paraId="31810419" w14:textId="3E9D7B41" w:rsidR="000B7CB7" w:rsidRPr="00445DE2" w:rsidRDefault="000B7CB7" w:rsidP="00860A66">
      <w:pPr>
        <w:spacing w:after="200" w:line="360" w:lineRule="auto"/>
        <w:ind w:left="845"/>
        <w:jc w:val="both"/>
        <w:rPr>
          <w:rFonts w:ascii="Arial" w:eastAsia="Calibri" w:hAnsi="Arial" w:cs="David"/>
          <w:szCs w:val="24"/>
          <w:rtl/>
          <w:lang w:eastAsia="en-US"/>
        </w:rPr>
      </w:pPr>
      <w:r w:rsidRPr="00445DE2">
        <w:rPr>
          <w:rFonts w:ascii="Arial" w:eastAsia="Calibri" w:hAnsi="Arial" w:cs="David"/>
          <w:szCs w:val="24"/>
          <w:rtl/>
          <w:lang w:eastAsia="en-US"/>
        </w:rPr>
        <w:t xml:space="preserve">תאר את אופי המערכת </w:t>
      </w:r>
      <w:r w:rsidRPr="00445DE2">
        <w:rPr>
          <w:rFonts w:ascii="Arial" w:eastAsia="Calibri" w:hAnsi="Arial" w:cs="David" w:hint="cs"/>
          <w:szCs w:val="24"/>
          <w:rtl/>
          <w:lang w:eastAsia="en-US"/>
        </w:rPr>
        <w:t>וציין מ</w:t>
      </w:r>
      <w:r w:rsidRPr="00445DE2">
        <w:rPr>
          <w:rFonts w:ascii="Arial" w:eastAsia="Calibri" w:hAnsi="Arial" w:cs="David"/>
          <w:szCs w:val="24"/>
          <w:rtl/>
          <w:lang w:eastAsia="en-US"/>
        </w:rPr>
        <w:t>הי ארכיטקטורת המערכת</w:t>
      </w:r>
      <w:r w:rsidR="00860A66">
        <w:rPr>
          <w:rFonts w:ascii="Arial" w:eastAsia="Calibri" w:hAnsi="Arial" w:cs="David" w:hint="cs"/>
          <w:szCs w:val="24"/>
          <w:rtl/>
          <w:lang w:eastAsia="en-US"/>
        </w:rPr>
        <w:t xml:space="preserve">. </w:t>
      </w:r>
      <w:r w:rsidRPr="00445DE2">
        <w:rPr>
          <w:rFonts w:ascii="Arial" w:eastAsia="Calibri" w:hAnsi="Arial" w:cs="David" w:hint="cs"/>
          <w:szCs w:val="24"/>
          <w:rtl/>
          <w:lang w:eastAsia="en-US"/>
        </w:rPr>
        <w:t>תאר כיצד המערכת תומכת בשלושת הרבדים הנדרשים:</w:t>
      </w:r>
    </w:p>
    <w:p w14:paraId="3D870F65" w14:textId="76CA6417" w:rsidR="000B7CB7" w:rsidRDefault="000B7CB7" w:rsidP="00675A3E">
      <w:pPr>
        <w:pStyle w:val="1"/>
      </w:pPr>
      <w:r w:rsidRPr="00072B7A">
        <w:rPr>
          <w:rFonts w:hint="cs"/>
          <w:rtl/>
        </w:rPr>
        <w:t>ניהול נתונים</w:t>
      </w:r>
    </w:p>
    <w:p w14:paraId="3D602BBE" w14:textId="6689FFA7" w:rsidR="0098045D" w:rsidRPr="006F5427" w:rsidRDefault="0098045D" w:rsidP="0098045D">
      <w:pPr>
        <w:pStyle w:val="a1"/>
        <w:keepNext/>
        <w:numPr>
          <w:ilvl w:val="3"/>
          <w:numId w:val="3"/>
        </w:numPr>
        <w:autoSpaceDE w:val="0"/>
        <w:autoSpaceDN w:val="0"/>
        <w:spacing w:before="240" w:line="360" w:lineRule="auto"/>
        <w:outlineLvl w:val="2"/>
        <w:rPr>
          <w:rFonts w:ascii="Arial" w:eastAsia="Calibri" w:hAnsi="Arial" w:cs="David"/>
          <w:szCs w:val="24"/>
          <w:rtl/>
          <w:lang w:eastAsia="en-US"/>
        </w:rPr>
      </w:pPr>
      <w:r w:rsidRPr="006F5427">
        <w:rPr>
          <w:rFonts w:ascii="Arial" w:eastAsia="Calibri" w:hAnsi="Arial" w:cs="David"/>
          <w:szCs w:val="24"/>
          <w:rtl/>
          <w:lang w:eastAsia="en-US"/>
        </w:rPr>
        <w:t xml:space="preserve">שימוש במסד נתונים </w:t>
      </w:r>
      <w:r w:rsidR="006F5427">
        <w:rPr>
          <w:rFonts w:ascii="Arial" w:eastAsia="Calibri" w:hAnsi="Arial" w:cs="David" w:hint="cs"/>
          <w:szCs w:val="24"/>
          <w:rtl/>
          <w:lang w:eastAsia="en-US"/>
        </w:rPr>
        <w:t>טבלאי</w:t>
      </w:r>
      <w:r w:rsidRPr="006F5427">
        <w:rPr>
          <w:rFonts w:ascii="Arial" w:eastAsia="Calibri" w:hAnsi="Arial" w:cs="David"/>
          <w:szCs w:val="24"/>
          <w:rtl/>
          <w:lang w:eastAsia="en-US"/>
        </w:rPr>
        <w:t xml:space="preserve"> </w:t>
      </w:r>
      <w:r w:rsidRPr="006F5427">
        <w:rPr>
          <w:rFonts w:ascii="Arial" w:eastAsia="Calibri" w:hAnsi="Arial" w:cs="David"/>
          <w:szCs w:val="24"/>
          <w:lang w:eastAsia="en-US"/>
        </w:rPr>
        <w:t xml:space="preserve"> </w:t>
      </w:r>
      <w:r w:rsidRPr="006F5427">
        <w:rPr>
          <w:rFonts w:ascii="Arial" w:eastAsia="Calibri" w:hAnsi="Arial" w:cs="David" w:hint="cs"/>
          <w:szCs w:val="24"/>
          <w:lang w:eastAsia="en-US"/>
        </w:rPr>
        <w:t>M</w:t>
      </w:r>
      <w:r w:rsidRPr="006F5427">
        <w:rPr>
          <w:rFonts w:ascii="Arial" w:eastAsia="Calibri" w:hAnsi="Arial" w:cs="David"/>
          <w:szCs w:val="24"/>
          <w:lang w:eastAsia="en-US"/>
        </w:rPr>
        <w:t>icrosoft SQL Server Management Studio</w:t>
      </w:r>
      <w:r w:rsidRPr="006F5427">
        <w:rPr>
          <w:rFonts w:ascii="Arial" w:eastAsia="Calibri" w:hAnsi="Arial" w:cs="David"/>
          <w:szCs w:val="24"/>
          <w:rtl/>
          <w:lang w:eastAsia="en-US"/>
        </w:rPr>
        <w:t>המנורמל</w:t>
      </w:r>
      <w:r w:rsidRPr="006F5427">
        <w:rPr>
          <w:rFonts w:ascii="Arial" w:eastAsia="Calibri" w:hAnsi="Arial" w:cs="David"/>
          <w:szCs w:val="24"/>
          <w:lang w:eastAsia="en-US"/>
        </w:rPr>
        <w:t>BC/NF</w:t>
      </w:r>
      <w:r w:rsidRPr="006F5427">
        <w:rPr>
          <w:rFonts w:ascii="Arial" w:eastAsia="Calibri" w:hAnsi="Arial" w:cs="David"/>
          <w:szCs w:val="24"/>
          <w:rtl/>
          <w:lang w:eastAsia="en-US"/>
        </w:rPr>
        <w:t xml:space="preserve"> </w:t>
      </w:r>
      <w:r w:rsidRPr="006F5427">
        <w:rPr>
          <w:rFonts w:ascii="Arial" w:eastAsia="Calibri" w:hAnsi="Arial" w:cs="David" w:hint="cs"/>
          <w:szCs w:val="24"/>
          <w:rtl/>
          <w:lang w:eastAsia="en-US"/>
        </w:rPr>
        <w:t xml:space="preserve"> שיכיל את כך המידע אודות התלמידים/מורים,</w:t>
      </w:r>
      <w:r w:rsidR="006F5427">
        <w:rPr>
          <w:rFonts w:ascii="Arial" w:eastAsia="Calibri" w:hAnsi="Arial" w:cs="David" w:hint="cs"/>
          <w:szCs w:val="24"/>
          <w:lang w:eastAsia="en-US"/>
        </w:rPr>
        <w:t xml:space="preserve"> </w:t>
      </w:r>
      <w:r w:rsidRPr="006F5427">
        <w:rPr>
          <w:rFonts w:ascii="Arial" w:eastAsia="Calibri" w:hAnsi="Arial" w:cs="David" w:hint="cs"/>
          <w:szCs w:val="24"/>
          <w:rtl/>
          <w:lang w:eastAsia="en-US"/>
        </w:rPr>
        <w:t xml:space="preserve">כיתות, קבוצות, בתי ספר וכו' והקשרים </w:t>
      </w:r>
      <w:r w:rsidR="006F5427" w:rsidRPr="006F5427">
        <w:rPr>
          <w:rFonts w:ascii="Arial" w:eastAsia="Calibri" w:hAnsi="Arial" w:cs="David" w:hint="cs"/>
          <w:szCs w:val="24"/>
          <w:rtl/>
          <w:lang w:eastAsia="en-US"/>
        </w:rPr>
        <w:t>ביניה</w:t>
      </w:r>
      <w:r w:rsidR="006F5427" w:rsidRPr="006F5427">
        <w:rPr>
          <w:rFonts w:ascii="Arial" w:eastAsia="Calibri" w:hAnsi="Arial" w:cs="David" w:hint="eastAsia"/>
          <w:szCs w:val="24"/>
          <w:rtl/>
          <w:lang w:eastAsia="en-US"/>
        </w:rPr>
        <w:t>ם</w:t>
      </w:r>
      <w:r w:rsidRPr="006F5427">
        <w:rPr>
          <w:rFonts w:ascii="Arial" w:eastAsia="Calibri" w:hAnsi="Arial" w:cs="David"/>
          <w:szCs w:val="24"/>
          <w:rtl/>
          <w:lang w:eastAsia="en-US"/>
        </w:rPr>
        <w:t>.</w:t>
      </w:r>
    </w:p>
    <w:p w14:paraId="2D7AE14E" w14:textId="3F4AC04E" w:rsidR="0098045D" w:rsidRPr="006F5427" w:rsidRDefault="0098045D" w:rsidP="0098045D">
      <w:pPr>
        <w:pStyle w:val="a1"/>
        <w:keepNext/>
        <w:numPr>
          <w:ilvl w:val="3"/>
          <w:numId w:val="3"/>
        </w:numPr>
        <w:autoSpaceDE w:val="0"/>
        <w:autoSpaceDN w:val="0"/>
        <w:spacing w:before="240" w:line="360" w:lineRule="auto"/>
        <w:outlineLvl w:val="2"/>
        <w:rPr>
          <w:rFonts w:ascii="Arial" w:eastAsia="Calibri" w:hAnsi="Arial" w:cs="David"/>
          <w:szCs w:val="24"/>
          <w:lang w:eastAsia="en-US"/>
        </w:rPr>
      </w:pPr>
      <w:r w:rsidRPr="006F5427">
        <w:rPr>
          <w:rFonts w:ascii="Arial" w:eastAsia="Calibri" w:hAnsi="Arial" w:cs="David"/>
          <w:szCs w:val="24"/>
          <w:rtl/>
          <w:lang w:eastAsia="en-US"/>
        </w:rPr>
        <w:t xml:space="preserve">. טכנולוגיות צד השרת הן </w:t>
      </w:r>
      <w:r w:rsidRPr="006F5427">
        <w:rPr>
          <w:rFonts w:ascii="Arial" w:eastAsia="Calibri" w:hAnsi="Arial" w:cs="David"/>
          <w:szCs w:val="24"/>
          <w:lang w:eastAsia="en-US"/>
        </w:rPr>
        <w:t>AJAX</w:t>
      </w:r>
      <w:r w:rsidRPr="006F5427">
        <w:rPr>
          <w:rFonts w:ascii="Arial" w:eastAsia="Calibri" w:hAnsi="Arial" w:cs="David"/>
          <w:szCs w:val="24"/>
          <w:rtl/>
          <w:lang w:eastAsia="en-US"/>
        </w:rPr>
        <w:t xml:space="preserve"> ו</w:t>
      </w:r>
      <w:r w:rsidRPr="006F5427">
        <w:rPr>
          <w:rFonts w:ascii="Arial" w:eastAsia="Calibri" w:hAnsi="Arial" w:cs="David" w:hint="cs"/>
          <w:szCs w:val="24"/>
          <w:rtl/>
          <w:lang w:eastAsia="en-US"/>
        </w:rPr>
        <w:t xml:space="preserve">- </w:t>
      </w:r>
      <w:r w:rsidRPr="006F5427">
        <w:rPr>
          <w:rFonts w:ascii="Arial" w:eastAsia="Calibri" w:hAnsi="Arial" w:cs="David"/>
          <w:szCs w:val="24"/>
          <w:lang w:eastAsia="en-US"/>
        </w:rPr>
        <w:t xml:space="preserve"> ,SQL SERVER </w:t>
      </w:r>
      <w:r w:rsidRPr="006F5427">
        <w:rPr>
          <w:rFonts w:ascii="Arial" w:eastAsia="Calibri" w:hAnsi="Arial" w:cs="David" w:hint="cs"/>
          <w:szCs w:val="24"/>
          <w:rtl/>
          <w:lang w:eastAsia="en-US"/>
        </w:rPr>
        <w:t xml:space="preserve">המערכת מתוכנתת בשפת </w:t>
      </w:r>
      <w:r w:rsidRPr="006F5427">
        <w:rPr>
          <w:rFonts w:ascii="Arial" w:eastAsia="Calibri" w:hAnsi="Arial" w:cs="David"/>
          <w:szCs w:val="24"/>
          <w:lang w:eastAsia="en-US"/>
        </w:rPr>
        <w:t>C#</w:t>
      </w:r>
      <w:r w:rsidRPr="006F5427">
        <w:rPr>
          <w:rFonts w:ascii="Arial" w:eastAsia="Calibri" w:hAnsi="Arial" w:cs="David"/>
          <w:szCs w:val="24"/>
          <w:rtl/>
          <w:lang w:eastAsia="en-US"/>
        </w:rPr>
        <w:t xml:space="preserve"> </w:t>
      </w:r>
    </w:p>
    <w:p w14:paraId="216BF340" w14:textId="01B37839" w:rsidR="0098045D" w:rsidRPr="006F5427" w:rsidRDefault="0098045D" w:rsidP="0098045D">
      <w:pPr>
        <w:pStyle w:val="a1"/>
        <w:keepNext/>
        <w:numPr>
          <w:ilvl w:val="3"/>
          <w:numId w:val="3"/>
        </w:numPr>
        <w:autoSpaceDE w:val="0"/>
        <w:autoSpaceDN w:val="0"/>
        <w:spacing w:before="240" w:line="360" w:lineRule="auto"/>
        <w:outlineLvl w:val="2"/>
        <w:rPr>
          <w:rFonts w:ascii="Arial" w:eastAsia="Calibri" w:hAnsi="Arial" w:cs="David"/>
          <w:szCs w:val="24"/>
          <w:lang w:eastAsia="en-US"/>
        </w:rPr>
      </w:pPr>
      <w:r w:rsidRPr="006F5427">
        <w:rPr>
          <w:rFonts w:ascii="Arial" w:eastAsia="Calibri" w:hAnsi="Arial" w:cs="David" w:hint="cs"/>
          <w:szCs w:val="24"/>
          <w:rtl/>
          <w:lang w:eastAsia="en-US"/>
        </w:rPr>
        <w:t>בצד לקוח לצורך הצגה והעברה של נתונים המערכת נעזרת ב:</w:t>
      </w:r>
    </w:p>
    <w:p w14:paraId="3E9553E7" w14:textId="4224C389" w:rsidR="0098045D" w:rsidRPr="006F5427" w:rsidRDefault="0098045D" w:rsidP="006F5427">
      <w:pPr>
        <w:pStyle w:val="a1"/>
        <w:keepNext/>
        <w:numPr>
          <w:ilvl w:val="0"/>
          <w:numId w:val="31"/>
        </w:numPr>
        <w:autoSpaceDE w:val="0"/>
        <w:autoSpaceDN w:val="0"/>
        <w:spacing w:before="240" w:line="360" w:lineRule="auto"/>
        <w:outlineLvl w:val="2"/>
        <w:rPr>
          <w:rFonts w:ascii="Arial" w:eastAsia="Calibri" w:hAnsi="Arial" w:cs="David"/>
          <w:szCs w:val="24"/>
          <w:lang w:eastAsia="en-US"/>
        </w:rPr>
      </w:pPr>
      <w:r w:rsidRPr="006F5427">
        <w:rPr>
          <w:rFonts w:ascii="Arial" w:eastAsia="Calibri" w:hAnsi="Arial" w:cs="David"/>
          <w:szCs w:val="24"/>
          <w:lang w:eastAsia="en-US"/>
        </w:rPr>
        <w:t>JAVASCRIPT</w:t>
      </w:r>
    </w:p>
    <w:p w14:paraId="56B99D16" w14:textId="176E3670" w:rsidR="0098045D" w:rsidRPr="006F5427" w:rsidRDefault="0098045D" w:rsidP="006F5427">
      <w:pPr>
        <w:pStyle w:val="a1"/>
        <w:keepNext/>
        <w:numPr>
          <w:ilvl w:val="0"/>
          <w:numId w:val="31"/>
        </w:numPr>
        <w:autoSpaceDE w:val="0"/>
        <w:autoSpaceDN w:val="0"/>
        <w:spacing w:before="240" w:line="360" w:lineRule="auto"/>
        <w:outlineLvl w:val="2"/>
        <w:rPr>
          <w:rFonts w:ascii="Arial" w:eastAsia="Calibri" w:hAnsi="Arial" w:cs="David"/>
          <w:szCs w:val="24"/>
          <w:rtl/>
          <w:lang w:eastAsia="en-US"/>
        </w:rPr>
      </w:pPr>
      <w:r w:rsidRPr="006F5427">
        <w:rPr>
          <w:rFonts w:ascii="Arial" w:eastAsia="Calibri" w:hAnsi="Arial" w:cs="David"/>
          <w:szCs w:val="24"/>
          <w:lang w:eastAsia="en-US"/>
        </w:rPr>
        <w:t>HTML</w:t>
      </w:r>
    </w:p>
    <w:p w14:paraId="58444D4E" w14:textId="7A2B2E17" w:rsidR="0098045D" w:rsidRPr="006F5427" w:rsidRDefault="0098045D" w:rsidP="006F5427">
      <w:pPr>
        <w:pStyle w:val="a1"/>
        <w:keepNext/>
        <w:numPr>
          <w:ilvl w:val="0"/>
          <w:numId w:val="31"/>
        </w:numPr>
        <w:autoSpaceDE w:val="0"/>
        <w:autoSpaceDN w:val="0"/>
        <w:spacing w:before="240" w:line="360" w:lineRule="auto"/>
        <w:outlineLvl w:val="2"/>
        <w:rPr>
          <w:rFonts w:ascii="Arial" w:eastAsia="Calibri" w:hAnsi="Arial" w:cs="David"/>
          <w:szCs w:val="24"/>
          <w:lang w:eastAsia="en-US"/>
        </w:rPr>
      </w:pPr>
      <w:r w:rsidRPr="006F5427">
        <w:rPr>
          <w:rFonts w:ascii="Arial" w:eastAsia="Calibri" w:hAnsi="Arial" w:cs="David"/>
          <w:szCs w:val="24"/>
          <w:lang w:eastAsia="en-US"/>
        </w:rPr>
        <w:t>CSS</w:t>
      </w:r>
    </w:p>
    <w:p w14:paraId="57F38B09" w14:textId="65942C87" w:rsidR="0098045D" w:rsidRPr="006F5427" w:rsidRDefault="0098045D" w:rsidP="006F5427">
      <w:pPr>
        <w:pStyle w:val="a1"/>
        <w:keepNext/>
        <w:numPr>
          <w:ilvl w:val="0"/>
          <w:numId w:val="31"/>
        </w:numPr>
        <w:autoSpaceDE w:val="0"/>
        <w:autoSpaceDN w:val="0"/>
        <w:spacing w:before="240" w:line="360" w:lineRule="auto"/>
        <w:outlineLvl w:val="2"/>
        <w:rPr>
          <w:rFonts w:ascii="Arial" w:eastAsia="Calibri" w:hAnsi="Arial" w:cs="David"/>
          <w:szCs w:val="24"/>
          <w:rtl/>
          <w:lang w:eastAsia="en-US"/>
        </w:rPr>
      </w:pPr>
      <w:r w:rsidRPr="006F5427">
        <w:rPr>
          <w:rFonts w:ascii="Arial" w:eastAsia="Calibri" w:hAnsi="Arial" w:cs="David"/>
          <w:szCs w:val="24"/>
          <w:lang w:eastAsia="en-US"/>
        </w:rPr>
        <w:t>BOOTSTRAP</w:t>
      </w:r>
    </w:p>
    <w:p w14:paraId="5E223989" w14:textId="25CCE66B" w:rsidR="0098045D" w:rsidRPr="006F5427" w:rsidRDefault="0098045D" w:rsidP="006F5427">
      <w:pPr>
        <w:pStyle w:val="a1"/>
        <w:keepNext/>
        <w:numPr>
          <w:ilvl w:val="0"/>
          <w:numId w:val="31"/>
        </w:numPr>
        <w:autoSpaceDE w:val="0"/>
        <w:autoSpaceDN w:val="0"/>
        <w:spacing w:before="240" w:line="360" w:lineRule="auto"/>
        <w:outlineLvl w:val="2"/>
        <w:rPr>
          <w:rFonts w:ascii="Arial" w:eastAsia="Calibri" w:hAnsi="Arial" w:cs="David"/>
          <w:szCs w:val="24"/>
          <w:lang w:eastAsia="en-US"/>
        </w:rPr>
      </w:pPr>
      <w:r w:rsidRPr="006F5427">
        <w:rPr>
          <w:rFonts w:ascii="Arial" w:eastAsia="Calibri" w:hAnsi="Arial" w:cs="David"/>
          <w:szCs w:val="24"/>
          <w:lang w:eastAsia="en-US"/>
        </w:rPr>
        <w:t>JSON</w:t>
      </w:r>
    </w:p>
    <w:p w14:paraId="4D6ECBE1" w14:textId="2283AB04" w:rsidR="000738F4" w:rsidRDefault="000738F4" w:rsidP="000738F4">
      <w:pPr>
        <w:pStyle w:val="1"/>
        <w:numPr>
          <w:ilvl w:val="0"/>
          <w:numId w:val="0"/>
        </w:numPr>
        <w:ind w:left="1080" w:hanging="360"/>
        <w:rPr>
          <w:rtl/>
        </w:rPr>
      </w:pPr>
    </w:p>
    <w:p w14:paraId="3C5DD53D" w14:textId="77777777" w:rsidR="000738F4" w:rsidRPr="00072B7A" w:rsidRDefault="000738F4" w:rsidP="000738F4">
      <w:pPr>
        <w:pStyle w:val="1"/>
        <w:numPr>
          <w:ilvl w:val="0"/>
          <w:numId w:val="0"/>
        </w:numPr>
        <w:ind w:left="1080" w:hanging="360"/>
        <w:rPr>
          <w:rtl/>
        </w:rPr>
      </w:pPr>
    </w:p>
    <w:p w14:paraId="01666725" w14:textId="7D7182B1" w:rsidR="000B7CB7" w:rsidRPr="008B75FC" w:rsidRDefault="000B7CB7" w:rsidP="00675A3E">
      <w:pPr>
        <w:pStyle w:val="1"/>
        <w:rPr>
          <w:b/>
          <w:bCs/>
          <w:u w:val="single"/>
        </w:rPr>
      </w:pPr>
      <w:r w:rsidRPr="008B75FC">
        <w:rPr>
          <w:rFonts w:hint="cs"/>
          <w:b/>
          <w:bCs/>
          <w:u w:val="single"/>
          <w:rtl/>
        </w:rPr>
        <w:t>תמיכה בתהליכים עסקיים</w:t>
      </w:r>
    </w:p>
    <w:p w14:paraId="06AFBA96" w14:textId="1CA7EA02" w:rsidR="00D86549" w:rsidRDefault="00D86549" w:rsidP="00D86549">
      <w:pPr>
        <w:pStyle w:val="1"/>
        <w:numPr>
          <w:ilvl w:val="0"/>
          <w:numId w:val="0"/>
        </w:numPr>
        <w:ind w:left="1080"/>
        <w:rPr>
          <w:rtl/>
        </w:rPr>
      </w:pPr>
      <w:r>
        <w:rPr>
          <w:rFonts w:hint="cs"/>
          <w:rtl/>
        </w:rPr>
        <w:t>המערכת תתמוך ביצירת/עריכת משתמשים כיתות ובתי ספר ומתן הרשאות עורי תוכן למורים מצד מנהל המערכת.</w:t>
      </w:r>
    </w:p>
    <w:p w14:paraId="70C9026D" w14:textId="5C7AF6F4" w:rsidR="00D86549" w:rsidRDefault="00D86549" w:rsidP="00D86549">
      <w:pPr>
        <w:pStyle w:val="1"/>
        <w:numPr>
          <w:ilvl w:val="0"/>
          <w:numId w:val="0"/>
        </w:numPr>
        <w:ind w:left="1080"/>
        <w:rPr>
          <w:rtl/>
        </w:rPr>
      </w:pPr>
      <w:r>
        <w:rPr>
          <w:rFonts w:hint="cs"/>
          <w:rtl/>
        </w:rPr>
        <w:t xml:space="preserve">המערכת תאפשר יצירה ועריכה של משימות למורים המורשים לכך וכן פתיחה של קבוצות למידה וצפייה בכיתה </w:t>
      </w:r>
      <w:r w:rsidR="00157660">
        <w:rPr>
          <w:rFonts w:hint="cs"/>
          <w:rtl/>
        </w:rPr>
        <w:t>של מורים מחנכים.</w:t>
      </w:r>
    </w:p>
    <w:p w14:paraId="7460D630" w14:textId="233DDFE2" w:rsidR="00157660" w:rsidRDefault="00157660" w:rsidP="00D86549">
      <w:pPr>
        <w:pStyle w:val="1"/>
        <w:numPr>
          <w:ilvl w:val="0"/>
          <w:numId w:val="0"/>
        </w:numPr>
        <w:ind w:left="1080"/>
        <w:rPr>
          <w:rtl/>
        </w:rPr>
      </w:pPr>
      <w:r>
        <w:rPr>
          <w:rFonts w:hint="cs"/>
          <w:rtl/>
        </w:rPr>
        <w:t>כמו כן המורים יוכלו לשייך לבדוק ולעקוב אחר משימות התלמידים ברמת תלמיד וברמת קבוצה/כיתה.</w:t>
      </w:r>
    </w:p>
    <w:p w14:paraId="17C2A66A" w14:textId="6962A9BE" w:rsidR="00157660" w:rsidRDefault="00157660" w:rsidP="00D86549">
      <w:pPr>
        <w:pStyle w:val="1"/>
        <w:numPr>
          <w:ilvl w:val="0"/>
          <w:numId w:val="0"/>
        </w:numPr>
        <w:ind w:left="1080"/>
        <w:rPr>
          <w:rtl/>
        </w:rPr>
      </w:pPr>
      <w:r>
        <w:rPr>
          <w:rFonts w:hint="cs"/>
          <w:rtl/>
        </w:rPr>
        <w:t>המערכת תאפשר גישה להיסטוריה של קבוצות/כיתות ותלמידים ותתנהל במחזוריות של שנת לימוד.</w:t>
      </w:r>
    </w:p>
    <w:p w14:paraId="549D452D" w14:textId="77777777" w:rsidR="00D86549" w:rsidRPr="00072B7A" w:rsidRDefault="00D86549" w:rsidP="00D86549">
      <w:pPr>
        <w:pStyle w:val="1"/>
        <w:numPr>
          <w:ilvl w:val="0"/>
          <w:numId w:val="0"/>
        </w:numPr>
        <w:ind w:left="1080" w:hanging="360"/>
        <w:rPr>
          <w:rtl/>
        </w:rPr>
      </w:pPr>
    </w:p>
    <w:p w14:paraId="508F9490" w14:textId="51E35424" w:rsidR="008B3C55" w:rsidRPr="00157660" w:rsidRDefault="005B1172" w:rsidP="00675A3E">
      <w:pPr>
        <w:pStyle w:val="1"/>
      </w:pPr>
      <w:r>
        <w:rPr>
          <w:rFonts w:hint="cs"/>
          <w:rtl/>
        </w:rPr>
        <w:lastRenderedPageBreak/>
        <w:t>שילוב</w:t>
      </w:r>
      <w:r w:rsidR="000B7CB7" w:rsidRPr="00072B7A">
        <w:rPr>
          <w:rFonts w:hint="cs"/>
          <w:rtl/>
        </w:rPr>
        <w:t xml:space="preserve"> </w:t>
      </w:r>
      <w:r>
        <w:rPr>
          <w:rFonts w:hint="cs"/>
          <w:rtl/>
        </w:rPr>
        <w:t xml:space="preserve"> של </w:t>
      </w:r>
      <w:r>
        <w:rPr>
          <w:rFonts w:hint="cs"/>
          <w:b/>
          <w:bCs/>
          <w:rtl/>
        </w:rPr>
        <w:t>הא</w:t>
      </w:r>
      <w:r w:rsidR="000B7CB7" w:rsidRPr="005E04CD">
        <w:rPr>
          <w:rFonts w:hint="cs"/>
          <w:b/>
          <w:bCs/>
          <w:rtl/>
        </w:rPr>
        <w:t>למנט חכם</w:t>
      </w:r>
      <w:r w:rsidR="008B3C55" w:rsidRPr="00476CB8">
        <w:rPr>
          <w:rFonts w:ascii="Calibri" w:hAnsi="Calibri" w:hint="cs"/>
          <w:smallCaps/>
          <w:rtl/>
        </w:rPr>
        <w:t xml:space="preserve">. </w:t>
      </w:r>
    </w:p>
    <w:p w14:paraId="191FC864" w14:textId="08605DA2" w:rsidR="00157660" w:rsidRPr="00476CB8" w:rsidRDefault="00157660" w:rsidP="00157660">
      <w:pPr>
        <w:pStyle w:val="1"/>
        <w:numPr>
          <w:ilvl w:val="0"/>
          <w:numId w:val="0"/>
        </w:numPr>
        <w:ind w:left="1080"/>
        <w:rPr>
          <w:rtl/>
        </w:rPr>
      </w:pPr>
      <w:r>
        <w:rPr>
          <w:rFonts w:hint="cs"/>
          <w:rtl/>
        </w:rPr>
        <w:t>לאחר התייעצות, הוחלט שבמערכת שלנו אין צורך באלמנט חכם עקבם ריבוי ישויות ופונקציונאליות מרובה הדרושה במערכת עם מקרי קצה רבים.</w:t>
      </w:r>
    </w:p>
    <w:p w14:paraId="2F4332E7" w14:textId="77777777" w:rsidR="000B7CB7" w:rsidRPr="007852EA" w:rsidRDefault="000B7CB7" w:rsidP="001B4489">
      <w:pPr>
        <w:pStyle w:val="2"/>
        <w:rPr>
          <w:rtl/>
        </w:rPr>
      </w:pPr>
      <w:bookmarkStart w:id="34" w:name="_Toc366371759"/>
      <w:bookmarkStart w:id="35" w:name="_Toc370749556"/>
      <w:bookmarkStart w:id="36" w:name="_Toc389552040"/>
      <w:bookmarkStart w:id="37" w:name="_Toc398248571"/>
      <w:r w:rsidRPr="007852EA">
        <w:rPr>
          <w:rtl/>
        </w:rPr>
        <w:t xml:space="preserve">משתמשי המערכת </w:t>
      </w:r>
      <w:bookmarkEnd w:id="34"/>
      <w:bookmarkEnd w:id="35"/>
      <w:bookmarkEnd w:id="36"/>
      <w:bookmarkEnd w:id="37"/>
      <w:r w:rsidRPr="007852EA">
        <w:rPr>
          <w:rtl/>
        </w:rPr>
        <w:t>ומערכות משיקות</w:t>
      </w:r>
    </w:p>
    <w:p w14:paraId="40049E03" w14:textId="77777777" w:rsidR="000B7CB7" w:rsidRPr="00072B7A" w:rsidRDefault="000B7CB7" w:rsidP="00072B7A">
      <w:pPr>
        <w:spacing w:after="200" w:line="360" w:lineRule="auto"/>
        <w:ind w:left="845"/>
        <w:jc w:val="both"/>
        <w:rPr>
          <w:rFonts w:ascii="Arial" w:eastAsia="Calibri" w:hAnsi="Arial" w:cs="David"/>
          <w:szCs w:val="24"/>
          <w:lang w:eastAsia="en-US"/>
        </w:rPr>
      </w:pPr>
      <w:r w:rsidRPr="00072B7A">
        <w:rPr>
          <w:rFonts w:ascii="Arial" w:eastAsia="Calibri" w:hAnsi="Arial" w:cs="David" w:hint="cs"/>
          <w:szCs w:val="24"/>
          <w:rtl/>
          <w:lang w:eastAsia="en-US"/>
        </w:rPr>
        <w:t>פרט:</w:t>
      </w:r>
    </w:p>
    <w:p w14:paraId="2400A01F" w14:textId="2263ABA1" w:rsidR="000B7CB7" w:rsidRDefault="000B7CB7" w:rsidP="004970DF">
      <w:pPr>
        <w:pStyle w:val="3"/>
        <w:rPr>
          <w:rtl/>
        </w:rPr>
      </w:pPr>
      <w:r w:rsidRPr="004970DF">
        <w:rPr>
          <w:rFonts w:hint="cs"/>
          <w:rtl/>
        </w:rPr>
        <w:t xml:space="preserve">מי </w:t>
      </w:r>
      <w:r w:rsidRPr="004970DF">
        <w:rPr>
          <w:rtl/>
        </w:rPr>
        <w:t xml:space="preserve">משתמשי </w:t>
      </w:r>
      <w:r w:rsidRPr="004970DF">
        <w:rPr>
          <w:rFonts w:hint="cs"/>
          <w:rtl/>
        </w:rPr>
        <w:t>ה</w:t>
      </w:r>
      <w:r w:rsidRPr="004970DF">
        <w:rPr>
          <w:rtl/>
        </w:rPr>
        <w:t>פנים, לפי מבנה ארגוני</w:t>
      </w:r>
      <w:r w:rsidR="00C862C6" w:rsidRPr="004970DF">
        <w:rPr>
          <w:rFonts w:hint="cs"/>
          <w:rtl/>
        </w:rPr>
        <w:t>.</w:t>
      </w:r>
      <w:r w:rsidRPr="004970DF">
        <w:rPr>
          <w:rtl/>
        </w:rPr>
        <w:t xml:space="preserve"> </w:t>
      </w:r>
    </w:p>
    <w:p w14:paraId="64BC138E" w14:textId="597DFE3C" w:rsidR="0088436E" w:rsidRDefault="0088436E" w:rsidP="0088436E">
      <w:pPr>
        <w:rPr>
          <w:rtl/>
          <w:lang w:eastAsia="en-US"/>
        </w:rPr>
      </w:pPr>
      <w:r w:rsidRPr="007C583F">
        <w:rPr>
          <w:rFonts w:hint="cs"/>
          <w:b/>
          <w:bCs/>
          <w:rtl/>
          <w:lang w:eastAsia="en-US"/>
        </w:rPr>
        <w:t>מורים:</w:t>
      </w:r>
      <w:r>
        <w:rPr>
          <w:rFonts w:hint="cs"/>
          <w:rtl/>
          <w:lang w:eastAsia="en-US"/>
        </w:rPr>
        <w:t xml:space="preserve"> </w:t>
      </w:r>
      <w:r w:rsidR="007C583F">
        <w:rPr>
          <w:rFonts w:hint="cs"/>
          <w:rtl/>
          <w:lang w:eastAsia="en-US"/>
        </w:rPr>
        <w:t>מורים במוסדות החינוך של משרד החינוך אשר עובדות עם המערכת, המורים יקבלו כלים לנהל כיתה אותה הם מחנכים או קבוצה עליה הם אחראיים ובנוסף בקבוצה יוכלו לתחזק את נושא המשימות משיוך משוב ובדיקה עד מתן ציון סופי למטלה.</w:t>
      </w:r>
    </w:p>
    <w:p w14:paraId="1A2431AB" w14:textId="51730269" w:rsidR="007C583F" w:rsidRDefault="007C583F" w:rsidP="0088436E">
      <w:pPr>
        <w:rPr>
          <w:rtl/>
          <w:lang w:eastAsia="en-US"/>
        </w:rPr>
      </w:pPr>
      <w:r w:rsidRPr="007C583F">
        <w:rPr>
          <w:rFonts w:hint="cs"/>
          <w:b/>
          <w:bCs/>
          <w:rtl/>
          <w:lang w:eastAsia="en-US"/>
        </w:rPr>
        <w:t>תלמידים:</w:t>
      </w:r>
      <w:r>
        <w:rPr>
          <w:rFonts w:hint="cs"/>
          <w:rtl/>
          <w:lang w:eastAsia="en-US"/>
        </w:rPr>
        <w:t xml:space="preserve"> תלמידים במוסדות החינוך השונים שעובדים עם המערכת בגילאי חט"ב(ז-ט),התלמידים יוכלו לצפות בקבוצות בהם הם משתתפים להיכנס ולבצע משימות על פי חלוקה לאינטליגנציות ולפי העדפתם.</w:t>
      </w:r>
    </w:p>
    <w:p w14:paraId="3987E779" w14:textId="5643E608" w:rsidR="007C583F" w:rsidRDefault="007C583F" w:rsidP="0088436E">
      <w:pPr>
        <w:rPr>
          <w:rtl/>
          <w:lang w:eastAsia="en-US"/>
        </w:rPr>
      </w:pPr>
      <w:r w:rsidRPr="007C583F">
        <w:rPr>
          <w:rFonts w:hint="cs"/>
          <w:b/>
          <w:bCs/>
          <w:rtl/>
          <w:lang w:eastAsia="en-US"/>
        </w:rPr>
        <w:t>עובדי משרד החינוך:</w:t>
      </w:r>
      <w:r>
        <w:rPr>
          <w:rFonts w:hint="cs"/>
          <w:rtl/>
          <w:lang w:eastAsia="en-US"/>
        </w:rPr>
        <w:t xml:space="preserve"> מנהלי מערכת שתפקידם לתחזק את ההתנהלות המערכת ולאפשר מעבר של מורים בין משתמשים בין כיתות, עריכת פרטי ישויות של משתמשים כיתות ובתי ספר.</w:t>
      </w:r>
    </w:p>
    <w:p w14:paraId="05DCB1E7" w14:textId="459DE359" w:rsidR="007C583F" w:rsidRPr="0088436E" w:rsidRDefault="007C583F" w:rsidP="0088436E">
      <w:pPr>
        <w:rPr>
          <w:lang w:eastAsia="en-US"/>
        </w:rPr>
      </w:pPr>
      <w:r>
        <w:rPr>
          <w:rFonts w:hint="cs"/>
          <w:rtl/>
          <w:lang w:eastAsia="en-US"/>
        </w:rPr>
        <w:t>וניהול הרשאות עורכי תוכן.</w:t>
      </w:r>
    </w:p>
    <w:p w14:paraId="470B9476" w14:textId="443067E3" w:rsidR="000B7CB7" w:rsidRDefault="000B7CB7" w:rsidP="004970DF">
      <w:pPr>
        <w:pStyle w:val="3"/>
        <w:rPr>
          <w:rtl/>
        </w:rPr>
      </w:pPr>
      <w:r w:rsidRPr="004970DF">
        <w:rPr>
          <w:rFonts w:hint="cs"/>
          <w:rtl/>
        </w:rPr>
        <w:t xml:space="preserve">מי </w:t>
      </w:r>
      <w:r w:rsidRPr="004970DF">
        <w:rPr>
          <w:rtl/>
        </w:rPr>
        <w:t xml:space="preserve">משתמשי </w:t>
      </w:r>
      <w:r w:rsidRPr="004970DF">
        <w:rPr>
          <w:rFonts w:hint="cs"/>
          <w:rtl/>
        </w:rPr>
        <w:t>ה</w:t>
      </w:r>
      <w:r w:rsidRPr="004970DF">
        <w:rPr>
          <w:rtl/>
        </w:rPr>
        <w:t>חוץ, לפי שיוך ארגוני</w:t>
      </w:r>
      <w:r w:rsidR="00C862C6" w:rsidRPr="004970DF">
        <w:rPr>
          <w:rFonts w:hint="cs"/>
          <w:rtl/>
        </w:rPr>
        <w:t>.</w:t>
      </w:r>
    </w:p>
    <w:p w14:paraId="100E3EF8" w14:textId="16766A86" w:rsidR="007C583F" w:rsidRPr="007C583F" w:rsidRDefault="007C583F" w:rsidP="007C583F">
      <w:pPr>
        <w:rPr>
          <w:lang w:eastAsia="en-US"/>
        </w:rPr>
      </w:pPr>
      <w:r>
        <w:rPr>
          <w:rFonts w:hint="cs"/>
          <w:rtl/>
          <w:lang w:eastAsia="en-US"/>
        </w:rPr>
        <w:t>אין משתמשי חוץ למערכת.</w:t>
      </w:r>
    </w:p>
    <w:p w14:paraId="224B4C7C" w14:textId="57E15F6F" w:rsidR="000B7CB7" w:rsidRDefault="000B7CB7" w:rsidP="004970DF">
      <w:pPr>
        <w:pStyle w:val="3"/>
        <w:rPr>
          <w:rtl/>
        </w:rPr>
      </w:pPr>
      <w:r w:rsidRPr="004970DF">
        <w:rPr>
          <w:rFonts w:hint="cs"/>
          <w:rtl/>
        </w:rPr>
        <w:t xml:space="preserve">אילו </w:t>
      </w:r>
      <w:r w:rsidRPr="004970DF">
        <w:rPr>
          <w:rtl/>
        </w:rPr>
        <w:t>מערכות מידע משיקות חיצוניות</w:t>
      </w:r>
      <w:r w:rsidR="00C862C6" w:rsidRPr="004970DF">
        <w:rPr>
          <w:rFonts w:hint="cs"/>
          <w:rtl/>
        </w:rPr>
        <w:t>.</w:t>
      </w:r>
    </w:p>
    <w:p w14:paraId="7C170D79" w14:textId="12D87E9E" w:rsidR="007C583F" w:rsidRPr="007C583F" w:rsidRDefault="007C583F" w:rsidP="007C583F">
      <w:pPr>
        <w:rPr>
          <w:rtl/>
          <w:lang w:eastAsia="en-US"/>
        </w:rPr>
      </w:pPr>
      <w:r>
        <w:rPr>
          <w:rFonts w:hint="cs"/>
          <w:rtl/>
          <w:lang w:eastAsia="en-US"/>
        </w:rPr>
        <w:t>כרגע אין התממשקות לאף מערכות חיצוניות.</w:t>
      </w:r>
    </w:p>
    <w:p w14:paraId="3DC1EDD0" w14:textId="77777777" w:rsidR="000B7CB7" w:rsidRPr="007852EA" w:rsidRDefault="000B7CB7" w:rsidP="001B4489">
      <w:pPr>
        <w:pStyle w:val="2"/>
      </w:pPr>
      <w:r w:rsidRPr="007852EA">
        <w:rPr>
          <w:rFonts w:hint="cs"/>
          <w:rtl/>
        </w:rPr>
        <w:t xml:space="preserve">תיכון המידע </w:t>
      </w:r>
      <w:bookmarkStart w:id="38" w:name="_Toc366371767"/>
      <w:bookmarkStart w:id="39" w:name="_Toc370749564"/>
      <w:bookmarkStart w:id="40" w:name="_Toc389552048"/>
      <w:bookmarkStart w:id="41" w:name="_Toc398248579"/>
    </w:p>
    <w:bookmarkEnd w:id="38"/>
    <w:bookmarkEnd w:id="39"/>
    <w:bookmarkEnd w:id="40"/>
    <w:bookmarkEnd w:id="41"/>
    <w:p w14:paraId="00DD3288" w14:textId="1B21A69F" w:rsidR="000B7CB7" w:rsidRDefault="000B7CB7" w:rsidP="004970DF">
      <w:pPr>
        <w:pStyle w:val="3"/>
        <w:rPr>
          <w:rtl/>
        </w:rPr>
      </w:pPr>
      <w:r w:rsidRPr="004970DF">
        <w:rPr>
          <w:rFonts w:hint="cs"/>
          <w:rtl/>
        </w:rPr>
        <w:t xml:space="preserve">הצג תרשים </w:t>
      </w:r>
      <w:r w:rsidRPr="004970DF">
        <w:rPr>
          <w:rFonts w:hint="cs"/>
        </w:rPr>
        <w:t>ERD</w:t>
      </w:r>
      <w:r w:rsidRPr="004970DF">
        <w:rPr>
          <w:rFonts w:hint="cs"/>
          <w:rtl/>
        </w:rPr>
        <w:t xml:space="preserve"> מפורט.</w:t>
      </w:r>
    </w:p>
    <w:p w14:paraId="7501EA97" w14:textId="659191F9" w:rsidR="00682723" w:rsidRDefault="00682723" w:rsidP="00682723">
      <w:pPr>
        <w:rPr>
          <w:rtl/>
          <w:lang w:eastAsia="en-US"/>
        </w:rPr>
      </w:pPr>
    </w:p>
    <w:p w14:paraId="1C99E5AF" w14:textId="570D3773" w:rsidR="00682723" w:rsidRDefault="00682723" w:rsidP="00682723">
      <w:pPr>
        <w:rPr>
          <w:rtl/>
          <w:lang w:eastAsia="en-US"/>
        </w:rPr>
      </w:pPr>
    </w:p>
    <w:p w14:paraId="31151E8E" w14:textId="1241F705" w:rsidR="00682723" w:rsidRDefault="00682723" w:rsidP="00682723">
      <w:pPr>
        <w:rPr>
          <w:rtl/>
          <w:lang w:eastAsia="en-US"/>
        </w:rPr>
      </w:pPr>
    </w:p>
    <w:p w14:paraId="07AE2E98" w14:textId="77777777" w:rsidR="00682723" w:rsidRPr="00682723" w:rsidRDefault="00682723" w:rsidP="00682723">
      <w:pPr>
        <w:rPr>
          <w:rtl/>
          <w:lang w:eastAsia="en-US"/>
        </w:rPr>
      </w:pPr>
    </w:p>
    <w:p w14:paraId="0314483A" w14:textId="27AAD845" w:rsidR="001B4489" w:rsidRDefault="000B7CB7" w:rsidP="00CE2BB1">
      <w:pPr>
        <w:pStyle w:val="3"/>
        <w:jc w:val="center"/>
        <w:rPr>
          <w:rtl/>
        </w:rPr>
      </w:pPr>
      <w:r w:rsidRPr="004970DF">
        <w:rPr>
          <w:rFonts w:hint="cs"/>
          <w:rtl/>
        </w:rPr>
        <w:lastRenderedPageBreak/>
        <w:t xml:space="preserve">הצג את </w:t>
      </w:r>
      <w:r w:rsidRPr="004970DF">
        <w:rPr>
          <w:rtl/>
        </w:rPr>
        <w:t>רשימת הטבלאות</w:t>
      </w:r>
      <w:r w:rsidRPr="004970DF">
        <w:rPr>
          <w:rFonts w:hint="cs"/>
          <w:rtl/>
        </w:rPr>
        <w:t xml:space="preserve"> בהתאמה</w:t>
      </w:r>
      <w:r w:rsidR="005B1172" w:rsidRPr="004970DF">
        <w:rPr>
          <w:rFonts w:hint="cs"/>
          <w:rtl/>
        </w:rPr>
        <w:t xml:space="preserve"> (או את תרשים ה </w:t>
      </w:r>
      <w:r w:rsidR="005B1172" w:rsidRPr="004970DF">
        <w:rPr>
          <w:rFonts w:hint="cs"/>
        </w:rPr>
        <w:t>DSD)</w:t>
      </w:r>
      <w:r w:rsidR="005B1172" w:rsidRPr="004970DF">
        <w:rPr>
          <w:rFonts w:hint="cs"/>
          <w:rtl/>
        </w:rPr>
        <w:t>)</w:t>
      </w:r>
      <w:r w:rsidRPr="004970DF">
        <w:rPr>
          <w:rFonts w:hint="cs"/>
          <w:rtl/>
        </w:rPr>
        <w:t>.</w:t>
      </w:r>
    </w:p>
    <w:tbl>
      <w:tblPr>
        <w:tblStyle w:val="a5"/>
        <w:bidiVisual/>
        <w:tblW w:w="0" w:type="auto"/>
        <w:tblLook w:val="04A0" w:firstRow="1" w:lastRow="0" w:firstColumn="1" w:lastColumn="0" w:noHBand="0" w:noVBand="1"/>
      </w:tblPr>
      <w:tblGrid>
        <w:gridCol w:w="7001"/>
        <w:gridCol w:w="2349"/>
      </w:tblGrid>
      <w:tr w:rsidR="00CE2BB1" w14:paraId="6C257B07" w14:textId="77777777" w:rsidTr="00350C22">
        <w:tc>
          <w:tcPr>
            <w:tcW w:w="7001" w:type="dxa"/>
          </w:tcPr>
          <w:p w14:paraId="56250DDA" w14:textId="4CF239DC" w:rsidR="00CE2BB1" w:rsidRDefault="00CE2BB1" w:rsidP="00CE2BB1">
            <w:pPr>
              <w:jc w:val="center"/>
              <w:rPr>
                <w:rtl/>
                <w:lang w:eastAsia="en-US"/>
              </w:rPr>
            </w:pPr>
            <w:bookmarkStart w:id="42" w:name="_Hlk33018817"/>
            <w:r>
              <w:rPr>
                <w:rFonts w:hint="cs"/>
                <w:lang w:eastAsia="en-US"/>
              </w:rPr>
              <w:t>F</w:t>
            </w:r>
            <w:r>
              <w:rPr>
                <w:lang w:eastAsia="en-US"/>
              </w:rPr>
              <w:t>ields</w:t>
            </w:r>
          </w:p>
        </w:tc>
        <w:tc>
          <w:tcPr>
            <w:tcW w:w="2349" w:type="dxa"/>
          </w:tcPr>
          <w:p w14:paraId="66913830" w14:textId="6EF781C0" w:rsidR="00CE2BB1" w:rsidRDefault="00CE2BB1" w:rsidP="00CE2BB1">
            <w:pPr>
              <w:jc w:val="center"/>
              <w:rPr>
                <w:lang w:eastAsia="en-US"/>
              </w:rPr>
            </w:pPr>
            <w:r>
              <w:rPr>
                <w:lang w:eastAsia="en-US"/>
              </w:rPr>
              <w:t>Table Name</w:t>
            </w:r>
          </w:p>
        </w:tc>
      </w:tr>
      <w:tr w:rsidR="001C07B0" w14:paraId="5F7C3373" w14:textId="77777777" w:rsidTr="00350C22">
        <w:tc>
          <w:tcPr>
            <w:tcW w:w="7001" w:type="dxa"/>
          </w:tcPr>
          <w:p w14:paraId="4C808910" w14:textId="3727EB67" w:rsidR="001C07B0" w:rsidRDefault="001C07B0" w:rsidP="00CE2BB1">
            <w:pPr>
              <w:jc w:val="center"/>
              <w:rPr>
                <w:rFonts w:hint="cs"/>
                <w:lang w:eastAsia="en-US"/>
              </w:rPr>
            </w:pPr>
            <w:proofErr w:type="gramStart"/>
            <w:r w:rsidRPr="001C2EE5">
              <w:rPr>
                <w:rFonts w:hint="cs"/>
                <w:b/>
                <w:bCs/>
                <w:u w:val="single"/>
                <w:lang w:eastAsia="en-US"/>
              </w:rPr>
              <w:t>I</w:t>
            </w:r>
            <w:r w:rsidRPr="001C2EE5">
              <w:rPr>
                <w:b/>
                <w:bCs/>
                <w:u w:val="single"/>
                <w:lang w:eastAsia="en-US"/>
              </w:rPr>
              <w:t>dNumber</w:t>
            </w:r>
            <w:r>
              <w:rPr>
                <w:u w:val="single"/>
                <w:lang w:eastAsia="en-US"/>
              </w:rPr>
              <w:t xml:space="preserve"> ,</w:t>
            </w:r>
            <w:proofErr w:type="gramEnd"/>
            <w:r>
              <w:rPr>
                <w:lang w:eastAsia="en-US"/>
              </w:rPr>
              <w:t xml:space="preserve"> Email,Password,Fname,Lname,</w:t>
            </w:r>
            <w:r>
              <w:rPr>
                <w:lang w:eastAsia="en-US"/>
              </w:rPr>
              <w:t xml:space="preserve"> </w:t>
            </w:r>
            <w:r>
              <w:rPr>
                <w:lang w:eastAsia="en-US"/>
              </w:rPr>
              <w:t>SchoolCode(F.K school)</w:t>
            </w:r>
          </w:p>
        </w:tc>
        <w:tc>
          <w:tcPr>
            <w:tcW w:w="2349" w:type="dxa"/>
          </w:tcPr>
          <w:p w14:paraId="7A170087" w14:textId="556FEC81" w:rsidR="001C07B0" w:rsidRDefault="001C07B0" w:rsidP="00CE2BB1">
            <w:pPr>
              <w:jc w:val="center"/>
              <w:rPr>
                <w:lang w:eastAsia="en-US"/>
              </w:rPr>
            </w:pPr>
            <w:r>
              <w:rPr>
                <w:rFonts w:hint="cs"/>
                <w:lang w:eastAsia="en-US"/>
              </w:rPr>
              <w:t>U</w:t>
            </w:r>
            <w:r>
              <w:rPr>
                <w:lang w:eastAsia="en-US"/>
              </w:rPr>
              <w:t>ser</w:t>
            </w:r>
          </w:p>
        </w:tc>
      </w:tr>
      <w:tr w:rsidR="00CE2BB1" w14:paraId="657ED435" w14:textId="77777777" w:rsidTr="00350C22">
        <w:tc>
          <w:tcPr>
            <w:tcW w:w="7001" w:type="dxa"/>
          </w:tcPr>
          <w:p w14:paraId="74EDA377" w14:textId="53D7A6E6" w:rsidR="00CE2BB1" w:rsidRPr="00CE2BB1" w:rsidRDefault="00CE2BB1" w:rsidP="001C2EE5">
            <w:pPr>
              <w:spacing w:line="360" w:lineRule="auto"/>
              <w:jc w:val="right"/>
              <w:rPr>
                <w:rFonts w:hint="cs"/>
                <w:rtl/>
                <w:lang w:eastAsia="en-US"/>
              </w:rPr>
            </w:pPr>
            <w:r>
              <w:rPr>
                <w:lang w:eastAsia="en-US"/>
              </w:rPr>
              <w:t>IsEditor,</w:t>
            </w:r>
            <w:r w:rsidR="001C07B0" w:rsidRPr="001C2EE5">
              <w:rPr>
                <w:rFonts w:hint="cs"/>
                <w:b/>
                <w:bCs/>
                <w:u w:val="single"/>
                <w:lang w:eastAsia="en-US"/>
              </w:rPr>
              <w:t xml:space="preserve"> </w:t>
            </w:r>
            <w:proofErr w:type="gramStart"/>
            <w:r w:rsidR="0070418C">
              <w:rPr>
                <w:b/>
                <w:bCs/>
                <w:u w:val="single"/>
                <w:lang w:eastAsia="en-US"/>
              </w:rPr>
              <w:t>Teacher</w:t>
            </w:r>
            <w:r w:rsidR="001C07B0" w:rsidRPr="001C2EE5">
              <w:rPr>
                <w:rFonts w:hint="cs"/>
                <w:b/>
                <w:bCs/>
                <w:u w:val="single"/>
                <w:lang w:eastAsia="en-US"/>
              </w:rPr>
              <w:t>I</w:t>
            </w:r>
            <w:r w:rsidR="001C07B0" w:rsidRPr="001C2EE5">
              <w:rPr>
                <w:b/>
                <w:bCs/>
                <w:u w:val="single"/>
                <w:lang w:eastAsia="en-US"/>
              </w:rPr>
              <w:t>d</w:t>
            </w:r>
            <w:r w:rsidR="001C07B0">
              <w:rPr>
                <w:b/>
                <w:bCs/>
                <w:u w:val="single"/>
                <w:lang w:eastAsia="en-US"/>
              </w:rPr>
              <w:t>( FK</w:t>
            </w:r>
            <w:proofErr w:type="gramEnd"/>
            <w:r w:rsidR="001C07B0">
              <w:rPr>
                <w:b/>
                <w:bCs/>
                <w:u w:val="single"/>
                <w:lang w:eastAsia="en-US"/>
              </w:rPr>
              <w:t xml:space="preserve"> User)</w:t>
            </w:r>
          </w:p>
        </w:tc>
        <w:tc>
          <w:tcPr>
            <w:tcW w:w="2349" w:type="dxa"/>
          </w:tcPr>
          <w:p w14:paraId="5BA50A09" w14:textId="61528FBB" w:rsidR="00CE2BB1" w:rsidRDefault="00CE2BB1" w:rsidP="00CE2BB1">
            <w:pPr>
              <w:jc w:val="center"/>
              <w:rPr>
                <w:rtl/>
                <w:lang w:eastAsia="en-US"/>
              </w:rPr>
            </w:pPr>
            <w:r>
              <w:rPr>
                <w:rFonts w:hint="cs"/>
                <w:lang w:eastAsia="en-US"/>
              </w:rPr>
              <w:t>T</w:t>
            </w:r>
            <w:r>
              <w:rPr>
                <w:lang w:eastAsia="en-US"/>
              </w:rPr>
              <w:t>eacher</w:t>
            </w:r>
          </w:p>
        </w:tc>
      </w:tr>
      <w:tr w:rsidR="00CE2BB1" w14:paraId="36A582B7" w14:textId="77777777" w:rsidTr="00350C22">
        <w:tc>
          <w:tcPr>
            <w:tcW w:w="7001" w:type="dxa"/>
          </w:tcPr>
          <w:p w14:paraId="4D9FE665" w14:textId="443A0AB5" w:rsidR="00CE2BB1" w:rsidRPr="00CE2BB1" w:rsidRDefault="0070418C" w:rsidP="001C2EE5">
            <w:pPr>
              <w:spacing w:line="360" w:lineRule="auto"/>
              <w:jc w:val="right"/>
              <w:rPr>
                <w:rtl/>
                <w:lang w:eastAsia="en-US"/>
              </w:rPr>
            </w:pPr>
            <w:proofErr w:type="gramStart"/>
            <w:r>
              <w:rPr>
                <w:b/>
                <w:bCs/>
                <w:u w:val="single"/>
                <w:lang w:eastAsia="en-US"/>
              </w:rPr>
              <w:t>Student</w:t>
            </w:r>
            <w:r w:rsidR="001C07B0" w:rsidRPr="001C2EE5">
              <w:rPr>
                <w:rFonts w:hint="cs"/>
                <w:b/>
                <w:bCs/>
                <w:u w:val="single"/>
                <w:lang w:eastAsia="en-US"/>
              </w:rPr>
              <w:t>I</w:t>
            </w:r>
            <w:r w:rsidR="001C07B0" w:rsidRPr="001C2EE5">
              <w:rPr>
                <w:b/>
                <w:bCs/>
                <w:u w:val="single"/>
                <w:lang w:eastAsia="en-US"/>
              </w:rPr>
              <w:t>d</w:t>
            </w:r>
            <w:r w:rsidR="001C07B0">
              <w:rPr>
                <w:b/>
                <w:bCs/>
                <w:u w:val="single"/>
                <w:lang w:eastAsia="en-US"/>
              </w:rPr>
              <w:t>(</w:t>
            </w:r>
            <w:proofErr w:type="gramEnd"/>
            <w:r w:rsidR="001C07B0">
              <w:rPr>
                <w:b/>
                <w:bCs/>
                <w:u w:val="single"/>
                <w:lang w:eastAsia="en-US"/>
              </w:rPr>
              <w:t>FK User)</w:t>
            </w:r>
            <w:r w:rsidR="004A0596">
              <w:rPr>
                <w:b/>
                <w:bCs/>
                <w:u w:val="single"/>
                <w:lang w:eastAsia="en-US"/>
              </w:rPr>
              <w:t>,</w:t>
            </w:r>
            <w:r w:rsidR="00CE2BB1">
              <w:rPr>
                <w:lang w:eastAsia="en-US"/>
              </w:rPr>
              <w:t xml:space="preserve"> </w:t>
            </w:r>
            <w:r w:rsidR="004A0596">
              <w:rPr>
                <w:lang w:eastAsia="en-US"/>
              </w:rPr>
              <w:t>Class</w:t>
            </w:r>
            <w:r w:rsidR="00CE2BB1">
              <w:rPr>
                <w:lang w:eastAsia="en-US"/>
              </w:rPr>
              <w:t xml:space="preserve">SchoolCode(F.K </w:t>
            </w:r>
            <w:r w:rsidR="00582E7E">
              <w:rPr>
                <w:lang w:eastAsia="en-US"/>
              </w:rPr>
              <w:t>Class</w:t>
            </w:r>
            <w:r w:rsidR="00CE2BB1">
              <w:rPr>
                <w:lang w:eastAsia="en-US"/>
              </w:rPr>
              <w:t>)</w:t>
            </w:r>
            <w:r w:rsidR="004A0596">
              <w:rPr>
                <w:lang w:eastAsia="en-US"/>
              </w:rPr>
              <w:t>,Grade(7,8,9)</w:t>
            </w:r>
            <w:r w:rsidR="004A0596">
              <w:rPr>
                <w:lang w:eastAsia="en-US"/>
              </w:rPr>
              <w:t xml:space="preserve"> </w:t>
            </w:r>
            <w:r w:rsidR="00CE2BB1">
              <w:rPr>
                <w:lang w:eastAsia="en-US"/>
              </w:rPr>
              <w:t>(F.K Class</w:t>
            </w:r>
            <w:r w:rsidR="009C7487">
              <w:rPr>
                <w:lang w:eastAsia="en-US"/>
              </w:rPr>
              <w:t>)</w:t>
            </w:r>
            <w:r w:rsidR="00582E7E">
              <w:rPr>
                <w:lang w:eastAsia="en-US"/>
              </w:rPr>
              <w:t xml:space="preserve"> </w:t>
            </w:r>
            <w:r w:rsidR="00582E7E">
              <w:rPr>
                <w:lang w:eastAsia="en-US"/>
              </w:rPr>
              <w:t>,</w:t>
            </w:r>
            <w:r w:rsidR="00862385">
              <w:rPr>
                <w:lang w:eastAsia="en-US"/>
              </w:rPr>
              <w:t>Class</w:t>
            </w:r>
            <w:r w:rsidR="00582E7E">
              <w:rPr>
                <w:lang w:eastAsia="en-US"/>
              </w:rPr>
              <w:t>Number</w:t>
            </w:r>
            <w:r w:rsidR="00582E7E">
              <w:rPr>
                <w:lang w:eastAsia="en-US"/>
              </w:rPr>
              <w:t>(F.K Class)</w:t>
            </w:r>
          </w:p>
        </w:tc>
        <w:tc>
          <w:tcPr>
            <w:tcW w:w="2349" w:type="dxa"/>
          </w:tcPr>
          <w:p w14:paraId="0A56952D" w14:textId="433E9AC0" w:rsidR="00CE2BB1" w:rsidRDefault="00CE2BB1" w:rsidP="00CE2BB1">
            <w:pPr>
              <w:jc w:val="center"/>
              <w:rPr>
                <w:rtl/>
                <w:lang w:eastAsia="en-US"/>
              </w:rPr>
            </w:pPr>
            <w:r>
              <w:rPr>
                <w:rFonts w:hint="cs"/>
                <w:lang w:eastAsia="en-US"/>
              </w:rPr>
              <w:t>S</w:t>
            </w:r>
            <w:r>
              <w:rPr>
                <w:lang w:eastAsia="en-US"/>
              </w:rPr>
              <w:t>tudent</w:t>
            </w:r>
          </w:p>
        </w:tc>
      </w:tr>
      <w:tr w:rsidR="00CE2BB1" w14:paraId="64EF9620" w14:textId="77777777" w:rsidTr="00350C22">
        <w:tc>
          <w:tcPr>
            <w:tcW w:w="7001" w:type="dxa"/>
          </w:tcPr>
          <w:p w14:paraId="06947622" w14:textId="7F940A00" w:rsidR="00CE2BB1" w:rsidRDefault="00787FF6" w:rsidP="001C2EE5">
            <w:pPr>
              <w:spacing w:line="360" w:lineRule="auto"/>
              <w:jc w:val="right"/>
              <w:rPr>
                <w:lang w:eastAsia="en-US"/>
              </w:rPr>
            </w:pPr>
            <w:r>
              <w:rPr>
                <w:b/>
                <w:bCs/>
                <w:u w:val="single"/>
                <w:lang w:eastAsia="en-US"/>
              </w:rPr>
              <w:t>Team</w:t>
            </w:r>
            <w:r w:rsidR="002D0106" w:rsidRPr="001C2EE5">
              <w:rPr>
                <w:rFonts w:hint="cs"/>
                <w:b/>
                <w:bCs/>
                <w:u w:val="single"/>
                <w:lang w:eastAsia="en-US"/>
              </w:rPr>
              <w:t>I</w:t>
            </w:r>
            <w:r w:rsidR="002D0106" w:rsidRPr="001C2EE5">
              <w:rPr>
                <w:b/>
                <w:bCs/>
                <w:u w:val="single"/>
                <w:lang w:eastAsia="en-US"/>
              </w:rPr>
              <w:t>d</w:t>
            </w:r>
            <w:r w:rsidR="002D0106">
              <w:rPr>
                <w:lang w:eastAsia="en-US"/>
              </w:rPr>
              <w:t xml:space="preserve">, </w:t>
            </w:r>
            <w:proofErr w:type="gramStart"/>
            <w:r w:rsidR="002D0106">
              <w:rPr>
                <w:lang w:eastAsia="en-US"/>
              </w:rPr>
              <w:t>Ti</w:t>
            </w:r>
            <w:r w:rsidR="00FC67EB">
              <w:rPr>
                <w:lang w:eastAsia="en-US"/>
              </w:rPr>
              <w:t>t</w:t>
            </w:r>
            <w:r w:rsidR="002D0106">
              <w:rPr>
                <w:lang w:eastAsia="en-US"/>
              </w:rPr>
              <w:t>le,Grade</w:t>
            </w:r>
            <w:proofErr w:type="gramEnd"/>
            <w:r w:rsidR="002D0106">
              <w:rPr>
                <w:lang w:eastAsia="en-US"/>
              </w:rPr>
              <w:t>(7,8,9),TeacherId(F.K Teacher),</w:t>
            </w:r>
            <w:r w:rsidR="002D0106" w:rsidRPr="00787FF6">
              <w:rPr>
                <w:b/>
                <w:bCs/>
                <w:u w:val="single"/>
                <w:lang w:eastAsia="en-US"/>
              </w:rPr>
              <w:t>SchoolCode(F.K school</w:t>
            </w:r>
            <w:r w:rsidR="002D0106" w:rsidRPr="00787FF6">
              <w:rPr>
                <w:b/>
                <w:bCs/>
                <w:lang w:eastAsia="en-US"/>
              </w:rPr>
              <w:t>)</w:t>
            </w:r>
            <w:r>
              <w:rPr>
                <w:b/>
                <w:bCs/>
                <w:lang w:eastAsia="en-US"/>
              </w:rPr>
              <w:t>,</w:t>
            </w:r>
            <w:r w:rsidR="00092837">
              <w:rPr>
                <w:lang w:eastAsia="en-US"/>
              </w:rPr>
              <w:t xml:space="preserve"> SubjectName(F.K Subject)</w:t>
            </w:r>
          </w:p>
        </w:tc>
        <w:tc>
          <w:tcPr>
            <w:tcW w:w="2349" w:type="dxa"/>
          </w:tcPr>
          <w:p w14:paraId="0884AD0E" w14:textId="7F7BB6D6" w:rsidR="00CE2BB1" w:rsidRDefault="002D0106" w:rsidP="009C7487">
            <w:pPr>
              <w:jc w:val="center"/>
              <w:rPr>
                <w:rtl/>
                <w:lang w:eastAsia="en-US"/>
              </w:rPr>
            </w:pPr>
            <w:r>
              <w:rPr>
                <w:rFonts w:hint="cs"/>
                <w:lang w:eastAsia="en-US"/>
              </w:rPr>
              <w:t>T</w:t>
            </w:r>
            <w:r>
              <w:rPr>
                <w:lang w:eastAsia="en-US"/>
              </w:rPr>
              <w:t>eam</w:t>
            </w:r>
          </w:p>
        </w:tc>
      </w:tr>
      <w:tr w:rsidR="00CE2BB1" w14:paraId="167B6DA5" w14:textId="77777777" w:rsidTr="00350C22">
        <w:tc>
          <w:tcPr>
            <w:tcW w:w="7001" w:type="dxa"/>
          </w:tcPr>
          <w:p w14:paraId="565F31A0" w14:textId="71AA9322" w:rsidR="00CE2BB1" w:rsidRDefault="009C7487" w:rsidP="001C2EE5">
            <w:pPr>
              <w:spacing w:line="360" w:lineRule="auto"/>
              <w:jc w:val="right"/>
              <w:rPr>
                <w:lang w:eastAsia="en-US"/>
              </w:rPr>
            </w:pPr>
            <w:r>
              <w:rPr>
                <w:lang w:eastAsia="en-US"/>
              </w:rPr>
              <w:t xml:space="preserve"> </w:t>
            </w:r>
            <w:proofErr w:type="gramStart"/>
            <w:r>
              <w:rPr>
                <w:lang w:eastAsia="en-US"/>
              </w:rPr>
              <w:t>Title,</w:t>
            </w:r>
            <w:r w:rsidRPr="00CA0773">
              <w:rPr>
                <w:b/>
                <w:bCs/>
                <w:u w:val="single"/>
                <w:lang w:eastAsia="en-US"/>
              </w:rPr>
              <w:t>Grade</w:t>
            </w:r>
            <w:proofErr w:type="gramEnd"/>
            <w:r w:rsidRPr="00CA0773">
              <w:rPr>
                <w:b/>
                <w:bCs/>
                <w:u w:val="single"/>
                <w:lang w:eastAsia="en-US"/>
              </w:rPr>
              <w:t>(7,8,9),</w:t>
            </w:r>
            <w:r w:rsidR="00862385">
              <w:rPr>
                <w:b/>
                <w:bCs/>
                <w:u w:val="single"/>
                <w:lang w:eastAsia="en-US"/>
              </w:rPr>
              <w:t>Class</w:t>
            </w:r>
            <w:r w:rsidR="00CA0773" w:rsidRPr="00CA0773">
              <w:rPr>
                <w:b/>
                <w:bCs/>
                <w:u w:val="single"/>
                <w:lang w:eastAsia="en-US"/>
              </w:rPr>
              <w:t>Number</w:t>
            </w:r>
            <w:r w:rsidR="00CA0773">
              <w:rPr>
                <w:lang w:eastAsia="en-US"/>
              </w:rPr>
              <w:t>,</w:t>
            </w:r>
            <w:r>
              <w:rPr>
                <w:lang w:eastAsia="en-US"/>
              </w:rPr>
              <w:t xml:space="preserve">TeacherId(F.K Teacher), </w:t>
            </w:r>
            <w:r w:rsidRPr="00CA0773">
              <w:rPr>
                <w:b/>
                <w:bCs/>
                <w:u w:val="single"/>
                <w:lang w:eastAsia="en-US"/>
              </w:rPr>
              <w:t>SchoolCode(F.K school)</w:t>
            </w:r>
          </w:p>
        </w:tc>
        <w:tc>
          <w:tcPr>
            <w:tcW w:w="2349" w:type="dxa"/>
          </w:tcPr>
          <w:p w14:paraId="1CFFA576" w14:textId="435E92E8" w:rsidR="00CE2BB1" w:rsidRDefault="009C7487" w:rsidP="009C7487">
            <w:pPr>
              <w:jc w:val="center"/>
              <w:rPr>
                <w:rtl/>
                <w:lang w:eastAsia="en-US"/>
              </w:rPr>
            </w:pPr>
            <w:r>
              <w:rPr>
                <w:rFonts w:hint="cs"/>
                <w:lang w:eastAsia="en-US"/>
              </w:rPr>
              <w:t>C</w:t>
            </w:r>
            <w:r>
              <w:rPr>
                <w:lang w:eastAsia="en-US"/>
              </w:rPr>
              <w:t>lass</w:t>
            </w:r>
          </w:p>
        </w:tc>
      </w:tr>
      <w:tr w:rsidR="009C7487" w14:paraId="0104AE8B" w14:textId="77777777" w:rsidTr="00350C22">
        <w:tc>
          <w:tcPr>
            <w:tcW w:w="7001" w:type="dxa"/>
          </w:tcPr>
          <w:p w14:paraId="0D52CCC4" w14:textId="53B5E696" w:rsidR="009C7487" w:rsidRPr="009C7487" w:rsidRDefault="009C7487" w:rsidP="001C2EE5">
            <w:pPr>
              <w:spacing w:line="360" w:lineRule="auto"/>
              <w:jc w:val="right"/>
              <w:rPr>
                <w:lang w:eastAsia="en-US"/>
              </w:rPr>
            </w:pPr>
            <w:proofErr w:type="gramStart"/>
            <w:r w:rsidRPr="001C2EE5">
              <w:rPr>
                <w:b/>
                <w:bCs/>
                <w:u w:val="single"/>
                <w:lang w:eastAsia="en-US"/>
              </w:rPr>
              <w:t>Name</w:t>
            </w:r>
            <w:r>
              <w:rPr>
                <w:lang w:eastAsia="en-US"/>
              </w:rPr>
              <w:t xml:space="preserve"> ,</w:t>
            </w:r>
            <w:proofErr w:type="gramEnd"/>
            <w:r w:rsidR="001C2EE5">
              <w:rPr>
                <w:lang w:eastAsia="en-US"/>
              </w:rPr>
              <w:t xml:space="preserve"> </w:t>
            </w:r>
            <w:r>
              <w:rPr>
                <w:lang w:eastAsia="en-US"/>
              </w:rPr>
              <w:t>ImgLink</w:t>
            </w:r>
          </w:p>
        </w:tc>
        <w:tc>
          <w:tcPr>
            <w:tcW w:w="2349" w:type="dxa"/>
          </w:tcPr>
          <w:p w14:paraId="3C86234A" w14:textId="1F443939" w:rsidR="009C7487" w:rsidRDefault="009C7487" w:rsidP="009C7487">
            <w:pPr>
              <w:jc w:val="center"/>
              <w:rPr>
                <w:rtl/>
                <w:lang w:eastAsia="en-US"/>
              </w:rPr>
            </w:pPr>
            <w:r>
              <w:rPr>
                <w:rFonts w:hint="cs"/>
                <w:lang w:eastAsia="en-US"/>
              </w:rPr>
              <w:t>S</w:t>
            </w:r>
            <w:r>
              <w:rPr>
                <w:lang w:eastAsia="en-US"/>
              </w:rPr>
              <w:t>ubject</w:t>
            </w:r>
          </w:p>
        </w:tc>
      </w:tr>
      <w:tr w:rsidR="00CE2BB1" w14:paraId="76DC937D" w14:textId="77777777" w:rsidTr="00350C22">
        <w:tc>
          <w:tcPr>
            <w:tcW w:w="7001" w:type="dxa"/>
          </w:tcPr>
          <w:p w14:paraId="182A1B40" w14:textId="111AB095" w:rsidR="00CE2BB1" w:rsidRPr="009C7487" w:rsidRDefault="009C7487" w:rsidP="001C2EE5">
            <w:pPr>
              <w:spacing w:line="360" w:lineRule="auto"/>
              <w:jc w:val="right"/>
              <w:rPr>
                <w:lang w:eastAsia="en-US"/>
              </w:rPr>
            </w:pPr>
            <w:proofErr w:type="gramStart"/>
            <w:r w:rsidRPr="001C2EE5">
              <w:rPr>
                <w:b/>
                <w:bCs/>
                <w:u w:val="single"/>
                <w:lang w:eastAsia="en-US"/>
              </w:rPr>
              <w:t>Id</w:t>
            </w:r>
            <w:r>
              <w:rPr>
                <w:lang w:eastAsia="en-US"/>
              </w:rPr>
              <w:t>,Title</w:t>
            </w:r>
            <w:proofErr w:type="gramEnd"/>
            <w:r>
              <w:rPr>
                <w:lang w:eastAsia="en-US"/>
              </w:rPr>
              <w:t>,Grade(7,8,9),SubjectName(</w:t>
            </w:r>
            <w:r w:rsidR="00F16B68">
              <w:rPr>
                <w:lang w:eastAsia="en-US"/>
              </w:rPr>
              <w:t>F.K Subject)</w:t>
            </w:r>
          </w:p>
        </w:tc>
        <w:tc>
          <w:tcPr>
            <w:tcW w:w="2349" w:type="dxa"/>
          </w:tcPr>
          <w:p w14:paraId="22642498" w14:textId="19EB6534" w:rsidR="00CE2BB1" w:rsidRDefault="009C7487" w:rsidP="009C7487">
            <w:pPr>
              <w:jc w:val="center"/>
              <w:rPr>
                <w:lang w:eastAsia="en-US"/>
              </w:rPr>
            </w:pPr>
            <w:r>
              <w:rPr>
                <w:rFonts w:hint="cs"/>
                <w:lang w:eastAsia="en-US"/>
              </w:rPr>
              <w:t>T</w:t>
            </w:r>
            <w:r>
              <w:rPr>
                <w:lang w:eastAsia="en-US"/>
              </w:rPr>
              <w:t>ask</w:t>
            </w:r>
          </w:p>
        </w:tc>
      </w:tr>
      <w:tr w:rsidR="00CE2BB1" w14:paraId="3FC6E1CC" w14:textId="77777777" w:rsidTr="00350C22">
        <w:tc>
          <w:tcPr>
            <w:tcW w:w="7001" w:type="dxa"/>
          </w:tcPr>
          <w:p w14:paraId="07130C10" w14:textId="6CD480AB" w:rsidR="00CE2BB1" w:rsidRPr="00F16B68" w:rsidRDefault="00F16B68" w:rsidP="001C2EE5">
            <w:pPr>
              <w:spacing w:line="360" w:lineRule="auto"/>
              <w:jc w:val="right"/>
              <w:rPr>
                <w:u w:val="single"/>
                <w:rtl/>
                <w:lang w:eastAsia="en-US"/>
              </w:rPr>
            </w:pPr>
            <w:proofErr w:type="gramStart"/>
            <w:r w:rsidRPr="001C2EE5">
              <w:rPr>
                <w:rFonts w:hint="cs"/>
                <w:b/>
                <w:bCs/>
                <w:u w:val="single"/>
                <w:lang w:eastAsia="en-US"/>
              </w:rPr>
              <w:t>S</w:t>
            </w:r>
            <w:r w:rsidRPr="001C2EE5">
              <w:rPr>
                <w:b/>
                <w:bCs/>
                <w:u w:val="single"/>
                <w:lang w:eastAsia="en-US"/>
              </w:rPr>
              <w:t>code</w:t>
            </w:r>
            <w:r>
              <w:rPr>
                <w:u w:val="single"/>
                <w:lang w:eastAsia="en-US"/>
              </w:rPr>
              <w:t>,</w:t>
            </w:r>
            <w:r w:rsidRPr="00AC1B80">
              <w:rPr>
                <w:lang w:eastAsia="en-US"/>
              </w:rPr>
              <w:t>Name</w:t>
            </w:r>
            <w:proofErr w:type="gramEnd"/>
            <w:r w:rsidRPr="00AC1B80">
              <w:rPr>
                <w:lang w:eastAsia="en-US"/>
              </w:rPr>
              <w:t>,CityCode(F.K City)</w:t>
            </w:r>
          </w:p>
        </w:tc>
        <w:tc>
          <w:tcPr>
            <w:tcW w:w="2349" w:type="dxa"/>
          </w:tcPr>
          <w:p w14:paraId="00C279CA" w14:textId="6F54057B" w:rsidR="00CE2BB1" w:rsidRDefault="00F16B68" w:rsidP="00F16B68">
            <w:pPr>
              <w:jc w:val="center"/>
              <w:rPr>
                <w:lang w:eastAsia="en-US"/>
              </w:rPr>
            </w:pPr>
            <w:r>
              <w:rPr>
                <w:rFonts w:hint="cs"/>
                <w:lang w:eastAsia="en-US"/>
              </w:rPr>
              <w:t>S</w:t>
            </w:r>
            <w:r>
              <w:rPr>
                <w:lang w:eastAsia="en-US"/>
              </w:rPr>
              <w:t>chool</w:t>
            </w:r>
          </w:p>
        </w:tc>
      </w:tr>
      <w:tr w:rsidR="00CE2BB1" w14:paraId="49F11C77" w14:textId="77777777" w:rsidTr="00350C22">
        <w:tc>
          <w:tcPr>
            <w:tcW w:w="7001" w:type="dxa"/>
          </w:tcPr>
          <w:p w14:paraId="4BD1176A" w14:textId="2AA2ABAC" w:rsidR="00CE2BB1" w:rsidRPr="00F16B68" w:rsidRDefault="00F16B68" w:rsidP="001C2EE5">
            <w:pPr>
              <w:spacing w:line="360" w:lineRule="auto"/>
              <w:jc w:val="right"/>
              <w:rPr>
                <w:u w:val="single"/>
                <w:rtl/>
                <w:lang w:eastAsia="en-US"/>
              </w:rPr>
            </w:pPr>
            <w:proofErr w:type="gramStart"/>
            <w:r w:rsidRPr="001C2EE5">
              <w:rPr>
                <w:rFonts w:hint="cs"/>
                <w:b/>
                <w:bCs/>
                <w:u w:val="single"/>
                <w:lang w:eastAsia="en-US"/>
              </w:rPr>
              <w:t>C</w:t>
            </w:r>
            <w:r w:rsidRPr="001C2EE5">
              <w:rPr>
                <w:b/>
                <w:bCs/>
                <w:u w:val="single"/>
                <w:lang w:eastAsia="en-US"/>
              </w:rPr>
              <w:t>ityCode</w:t>
            </w:r>
            <w:r>
              <w:rPr>
                <w:u w:val="single"/>
                <w:lang w:eastAsia="en-US"/>
              </w:rPr>
              <w:t>,</w:t>
            </w:r>
            <w:r w:rsidRPr="00F16B68">
              <w:rPr>
                <w:lang w:eastAsia="en-US"/>
              </w:rPr>
              <w:t>Area</w:t>
            </w:r>
            <w:proofErr w:type="gramEnd"/>
            <w:r w:rsidRPr="00F16B68">
              <w:rPr>
                <w:lang w:eastAsia="en-US"/>
              </w:rPr>
              <w:t>,Hname,Ename</w:t>
            </w:r>
          </w:p>
        </w:tc>
        <w:tc>
          <w:tcPr>
            <w:tcW w:w="2349" w:type="dxa"/>
          </w:tcPr>
          <w:p w14:paraId="2F7C2DAD" w14:textId="590C5196" w:rsidR="00CE2BB1" w:rsidRDefault="00F16B68" w:rsidP="00F16B68">
            <w:pPr>
              <w:jc w:val="center"/>
              <w:rPr>
                <w:rtl/>
                <w:lang w:eastAsia="en-US"/>
              </w:rPr>
            </w:pPr>
            <w:r>
              <w:rPr>
                <w:rFonts w:hint="cs"/>
                <w:lang w:eastAsia="en-US"/>
              </w:rPr>
              <w:t>C</w:t>
            </w:r>
            <w:r>
              <w:rPr>
                <w:lang w:eastAsia="en-US"/>
              </w:rPr>
              <w:t>ity</w:t>
            </w:r>
          </w:p>
        </w:tc>
      </w:tr>
      <w:tr w:rsidR="00F16B68" w14:paraId="172F647E" w14:textId="77777777" w:rsidTr="00350C22">
        <w:tc>
          <w:tcPr>
            <w:tcW w:w="7001" w:type="dxa"/>
          </w:tcPr>
          <w:p w14:paraId="172555E4" w14:textId="423A3005" w:rsidR="00F16B68" w:rsidRPr="00F16B68" w:rsidRDefault="00F16B68" w:rsidP="001C2EE5">
            <w:pPr>
              <w:spacing w:line="360" w:lineRule="auto"/>
              <w:jc w:val="right"/>
              <w:rPr>
                <w:u w:val="single"/>
                <w:lang w:eastAsia="en-US"/>
              </w:rPr>
            </w:pPr>
            <w:proofErr w:type="gramStart"/>
            <w:r w:rsidRPr="001C2EE5">
              <w:rPr>
                <w:rFonts w:hint="cs"/>
                <w:b/>
                <w:bCs/>
                <w:u w:val="single"/>
                <w:lang w:eastAsia="en-US"/>
              </w:rPr>
              <w:t>I</w:t>
            </w:r>
            <w:r w:rsidRPr="001C2EE5">
              <w:rPr>
                <w:b/>
                <w:bCs/>
                <w:u w:val="single"/>
                <w:lang w:eastAsia="en-US"/>
              </w:rPr>
              <w:t>d,TaskId</w:t>
            </w:r>
            <w:proofErr w:type="gramEnd"/>
            <w:r w:rsidRPr="001C2EE5">
              <w:rPr>
                <w:b/>
                <w:bCs/>
                <w:u w:val="single"/>
                <w:lang w:eastAsia="en-US"/>
              </w:rPr>
              <w:t>(F.K Task),</w:t>
            </w:r>
            <w:r w:rsidR="00AC1B80" w:rsidRPr="00AC1B80">
              <w:rPr>
                <w:lang w:eastAsia="en-US"/>
              </w:rPr>
              <w:t>Name,CreationDate,Intelligence(F.K Intelligence)</w:t>
            </w:r>
          </w:p>
        </w:tc>
        <w:tc>
          <w:tcPr>
            <w:tcW w:w="2349" w:type="dxa"/>
          </w:tcPr>
          <w:p w14:paraId="0E5CBF9B" w14:textId="75338F5C" w:rsidR="00F16B68" w:rsidRDefault="00AC1B80" w:rsidP="00F16B68">
            <w:pPr>
              <w:jc w:val="center"/>
              <w:rPr>
                <w:rtl/>
                <w:lang w:eastAsia="en-US"/>
              </w:rPr>
            </w:pPr>
            <w:r>
              <w:rPr>
                <w:rFonts w:hint="cs"/>
                <w:lang w:eastAsia="en-US"/>
              </w:rPr>
              <w:t>Q</w:t>
            </w:r>
            <w:r>
              <w:rPr>
                <w:lang w:eastAsia="en-US"/>
              </w:rPr>
              <w:t>uestionnaire</w:t>
            </w:r>
          </w:p>
        </w:tc>
      </w:tr>
      <w:tr w:rsidR="00E570B4" w14:paraId="0D851254" w14:textId="77777777" w:rsidTr="00350C22">
        <w:tc>
          <w:tcPr>
            <w:tcW w:w="7001" w:type="dxa"/>
          </w:tcPr>
          <w:p w14:paraId="33140D5E" w14:textId="150B3A14" w:rsidR="00E570B4" w:rsidRPr="00F33073" w:rsidRDefault="004050C4" w:rsidP="001C2EE5">
            <w:pPr>
              <w:spacing w:line="360" w:lineRule="auto"/>
              <w:jc w:val="right"/>
              <w:rPr>
                <w:lang w:eastAsia="en-US"/>
              </w:rPr>
            </w:pPr>
            <w:proofErr w:type="gramStart"/>
            <w:r>
              <w:rPr>
                <w:b/>
                <w:bCs/>
                <w:u w:val="single"/>
                <w:lang w:eastAsia="en-US"/>
              </w:rPr>
              <w:t>Name</w:t>
            </w:r>
            <w:r w:rsidR="00F33073">
              <w:rPr>
                <w:lang w:eastAsia="en-US"/>
              </w:rPr>
              <w:t>,imgLink</w:t>
            </w:r>
            <w:proofErr w:type="gramEnd"/>
          </w:p>
        </w:tc>
        <w:tc>
          <w:tcPr>
            <w:tcW w:w="2349" w:type="dxa"/>
          </w:tcPr>
          <w:p w14:paraId="2351A073" w14:textId="1CA46312" w:rsidR="00E570B4" w:rsidRDefault="00E570B4" w:rsidP="00F16B68">
            <w:pPr>
              <w:jc w:val="center"/>
              <w:rPr>
                <w:lang w:eastAsia="en-US"/>
              </w:rPr>
            </w:pPr>
            <w:r>
              <w:rPr>
                <w:rFonts w:hint="cs"/>
                <w:lang w:eastAsia="en-US"/>
              </w:rPr>
              <w:t>I</w:t>
            </w:r>
            <w:r>
              <w:rPr>
                <w:lang w:eastAsia="en-US"/>
              </w:rPr>
              <w:t>n</w:t>
            </w:r>
            <w:r w:rsidR="009D59C3">
              <w:rPr>
                <w:lang w:eastAsia="en-US"/>
              </w:rPr>
              <w:t>telligence</w:t>
            </w:r>
          </w:p>
        </w:tc>
      </w:tr>
      <w:tr w:rsidR="00AC1B80" w14:paraId="364F35F1" w14:textId="77777777" w:rsidTr="00350C22">
        <w:tc>
          <w:tcPr>
            <w:tcW w:w="7001" w:type="dxa"/>
          </w:tcPr>
          <w:p w14:paraId="7F108A12" w14:textId="56874E9C" w:rsidR="00AC1B80" w:rsidRPr="00AC1B80" w:rsidRDefault="00AC1B80" w:rsidP="001C2EE5">
            <w:pPr>
              <w:spacing w:line="360" w:lineRule="auto"/>
              <w:jc w:val="right"/>
              <w:rPr>
                <w:u w:val="single"/>
                <w:lang w:eastAsia="en-US"/>
              </w:rPr>
            </w:pPr>
            <w:r w:rsidRPr="001C2EE5">
              <w:rPr>
                <w:rFonts w:hint="cs"/>
                <w:b/>
                <w:bCs/>
                <w:u w:val="single"/>
                <w:lang w:eastAsia="en-US"/>
              </w:rPr>
              <w:t>I</w:t>
            </w:r>
            <w:r w:rsidRPr="001C2EE5">
              <w:rPr>
                <w:b/>
                <w:bCs/>
                <w:u w:val="single"/>
                <w:lang w:eastAsia="en-US"/>
              </w:rPr>
              <w:t>d,</w:t>
            </w:r>
            <w:r w:rsidRPr="001C2EE5">
              <w:rPr>
                <w:rFonts w:hint="cs"/>
                <w:b/>
                <w:bCs/>
                <w:u w:val="single"/>
                <w:lang w:eastAsia="en-US"/>
              </w:rPr>
              <w:t xml:space="preserve"> </w:t>
            </w:r>
            <w:proofErr w:type="gramStart"/>
            <w:r w:rsidRPr="001C2EE5">
              <w:rPr>
                <w:rFonts w:hint="cs"/>
                <w:b/>
                <w:bCs/>
                <w:u w:val="single"/>
                <w:lang w:eastAsia="en-US"/>
              </w:rPr>
              <w:t>Q</w:t>
            </w:r>
            <w:r w:rsidRPr="001C2EE5">
              <w:rPr>
                <w:b/>
                <w:bCs/>
                <w:u w:val="single"/>
                <w:lang w:eastAsia="en-US"/>
              </w:rPr>
              <w:t>uestionnaireId(</w:t>
            </w:r>
            <w:proofErr w:type="gramEnd"/>
            <w:r w:rsidRPr="001C2EE5">
              <w:rPr>
                <w:b/>
                <w:bCs/>
                <w:u w:val="single"/>
                <w:lang w:eastAsia="en-US"/>
              </w:rPr>
              <w:t xml:space="preserve">F.K </w:t>
            </w:r>
            <w:r w:rsidRPr="001C2EE5">
              <w:rPr>
                <w:rFonts w:hint="cs"/>
                <w:b/>
                <w:bCs/>
                <w:u w:val="single"/>
                <w:lang w:eastAsia="en-US"/>
              </w:rPr>
              <w:t>Q</w:t>
            </w:r>
            <w:r w:rsidRPr="001C2EE5">
              <w:rPr>
                <w:b/>
                <w:bCs/>
                <w:u w:val="single"/>
                <w:lang w:eastAsia="en-US"/>
              </w:rPr>
              <w:t>uestionnaire), TaskId(F.K Questionnaire),</w:t>
            </w:r>
            <w:r w:rsidR="000D5A18" w:rsidRPr="00D47880">
              <w:rPr>
                <w:lang w:eastAsia="en-US"/>
              </w:rPr>
              <w:t>ImgLink</w:t>
            </w:r>
            <w:r w:rsidR="000D5A18">
              <w:rPr>
                <w:lang w:eastAsia="en-US"/>
              </w:rPr>
              <w:t>,Video</w:t>
            </w:r>
            <w:r w:rsidR="000D5A18" w:rsidRPr="000D5A18">
              <w:rPr>
                <w:lang w:eastAsia="en-US"/>
              </w:rPr>
              <w:t>,Type,OrderNum,</w:t>
            </w:r>
            <w:r w:rsidR="00D47880">
              <w:rPr>
                <w:lang w:eastAsia="en-US"/>
              </w:rPr>
              <w:t>Content</w:t>
            </w:r>
          </w:p>
        </w:tc>
        <w:tc>
          <w:tcPr>
            <w:tcW w:w="2349" w:type="dxa"/>
          </w:tcPr>
          <w:p w14:paraId="388DE321" w14:textId="7F8BF564" w:rsidR="00AC1B80" w:rsidRDefault="00AC1B80" w:rsidP="00F16B68">
            <w:pPr>
              <w:jc w:val="center"/>
              <w:rPr>
                <w:lang w:eastAsia="en-US"/>
              </w:rPr>
            </w:pPr>
            <w:r>
              <w:rPr>
                <w:rFonts w:hint="cs"/>
                <w:lang w:eastAsia="en-US"/>
              </w:rPr>
              <w:t>Q</w:t>
            </w:r>
            <w:r>
              <w:rPr>
                <w:lang w:eastAsia="en-US"/>
              </w:rPr>
              <w:t>uestion</w:t>
            </w:r>
          </w:p>
        </w:tc>
      </w:tr>
      <w:tr w:rsidR="00AC1B80" w14:paraId="1E5E2A13" w14:textId="77777777" w:rsidTr="00350C22">
        <w:tc>
          <w:tcPr>
            <w:tcW w:w="7001" w:type="dxa"/>
          </w:tcPr>
          <w:p w14:paraId="4179E64F" w14:textId="6D0F69E7" w:rsidR="00AC1B80" w:rsidRPr="00F16B68" w:rsidRDefault="003C14A4" w:rsidP="001C2EE5">
            <w:pPr>
              <w:spacing w:line="360" w:lineRule="auto"/>
              <w:jc w:val="right"/>
              <w:rPr>
                <w:u w:val="single"/>
                <w:rtl/>
                <w:lang w:eastAsia="en-US"/>
              </w:rPr>
            </w:pPr>
            <w:r w:rsidRPr="001C2EE5">
              <w:rPr>
                <w:rFonts w:hint="cs"/>
                <w:b/>
                <w:bCs/>
                <w:u w:val="single"/>
                <w:lang w:eastAsia="en-US"/>
              </w:rPr>
              <w:t>I</w:t>
            </w:r>
            <w:r w:rsidRPr="001C2EE5">
              <w:rPr>
                <w:b/>
                <w:bCs/>
                <w:u w:val="single"/>
                <w:lang w:eastAsia="en-US"/>
              </w:rPr>
              <w:t>d,</w:t>
            </w:r>
            <w:r w:rsidRPr="001C2EE5">
              <w:rPr>
                <w:rFonts w:hint="cs"/>
                <w:b/>
                <w:bCs/>
                <w:u w:val="single"/>
                <w:lang w:eastAsia="en-US"/>
              </w:rPr>
              <w:t xml:space="preserve"> </w:t>
            </w:r>
            <w:proofErr w:type="gramStart"/>
            <w:r w:rsidRPr="001C2EE5">
              <w:rPr>
                <w:rFonts w:hint="cs"/>
                <w:b/>
                <w:bCs/>
                <w:u w:val="single"/>
                <w:lang w:eastAsia="en-US"/>
              </w:rPr>
              <w:t>Q</w:t>
            </w:r>
            <w:r w:rsidRPr="001C2EE5">
              <w:rPr>
                <w:b/>
                <w:bCs/>
                <w:u w:val="single"/>
                <w:lang w:eastAsia="en-US"/>
              </w:rPr>
              <w:t>uestionnaireId(</w:t>
            </w:r>
            <w:proofErr w:type="gramEnd"/>
            <w:r w:rsidRPr="001C2EE5">
              <w:rPr>
                <w:b/>
                <w:bCs/>
                <w:u w:val="single"/>
                <w:lang w:eastAsia="en-US"/>
              </w:rPr>
              <w:t xml:space="preserve">F.K </w:t>
            </w:r>
            <w:r w:rsidRPr="001C2EE5">
              <w:rPr>
                <w:rFonts w:hint="cs"/>
                <w:b/>
                <w:bCs/>
                <w:u w:val="single"/>
                <w:lang w:eastAsia="en-US"/>
              </w:rPr>
              <w:t>Q</w:t>
            </w:r>
            <w:r w:rsidRPr="001C2EE5">
              <w:rPr>
                <w:b/>
                <w:bCs/>
                <w:u w:val="single"/>
                <w:lang w:eastAsia="en-US"/>
              </w:rPr>
              <w:t>uestion), TaskId(F.K Questionn),QuestionId(Question),</w:t>
            </w:r>
            <w:r w:rsidRPr="001C2EE5">
              <w:rPr>
                <w:lang w:eastAsia="en-US"/>
              </w:rPr>
              <w:t>content,file</w:t>
            </w:r>
          </w:p>
        </w:tc>
        <w:tc>
          <w:tcPr>
            <w:tcW w:w="2349" w:type="dxa"/>
          </w:tcPr>
          <w:p w14:paraId="7C853C10" w14:textId="202B09BD" w:rsidR="00AC1B80" w:rsidRDefault="00D47880" w:rsidP="00F16B68">
            <w:pPr>
              <w:jc w:val="center"/>
              <w:rPr>
                <w:rtl/>
                <w:lang w:eastAsia="en-US"/>
              </w:rPr>
            </w:pPr>
            <w:r>
              <w:rPr>
                <w:rFonts w:hint="cs"/>
                <w:lang w:eastAsia="en-US"/>
              </w:rPr>
              <w:t>A</w:t>
            </w:r>
            <w:r>
              <w:rPr>
                <w:lang w:eastAsia="en-US"/>
              </w:rPr>
              <w:t>nswer</w:t>
            </w:r>
          </w:p>
        </w:tc>
      </w:tr>
      <w:tr w:rsidR="00D47880" w14:paraId="4A64BEC4" w14:textId="77777777" w:rsidTr="00350C22">
        <w:tc>
          <w:tcPr>
            <w:tcW w:w="7001" w:type="dxa"/>
          </w:tcPr>
          <w:p w14:paraId="6921C637" w14:textId="5022116E" w:rsidR="00D47880" w:rsidRPr="00075238" w:rsidRDefault="00075238" w:rsidP="001C2EE5">
            <w:pPr>
              <w:spacing w:line="360" w:lineRule="auto"/>
              <w:jc w:val="right"/>
              <w:rPr>
                <w:lang w:eastAsia="en-US"/>
              </w:rPr>
            </w:pPr>
            <w:r w:rsidRPr="005111E0">
              <w:rPr>
                <w:rFonts w:hint="cs"/>
                <w:b/>
                <w:bCs/>
                <w:u w:val="single"/>
                <w:lang w:eastAsia="en-US"/>
              </w:rPr>
              <w:t>I</w:t>
            </w:r>
            <w:r w:rsidRPr="005111E0">
              <w:rPr>
                <w:b/>
                <w:bCs/>
                <w:u w:val="single"/>
                <w:lang w:eastAsia="en-US"/>
              </w:rPr>
              <w:t>d</w:t>
            </w:r>
            <w:r>
              <w:rPr>
                <w:u w:val="single"/>
                <w:lang w:eastAsia="en-US"/>
              </w:rPr>
              <w:t>,</w:t>
            </w:r>
            <w:r>
              <w:rPr>
                <w:lang w:eastAsia="en-US"/>
              </w:rPr>
              <w:t xml:space="preserve"> </w:t>
            </w:r>
            <w:proofErr w:type="gramStart"/>
            <w:r>
              <w:rPr>
                <w:lang w:eastAsia="en-US"/>
              </w:rPr>
              <w:t>content,QuestionnaireId</w:t>
            </w:r>
            <w:proofErr w:type="gramEnd"/>
            <w:r>
              <w:rPr>
                <w:lang w:eastAsia="en-US"/>
              </w:rPr>
              <w:t xml:space="preserve">(F.K </w:t>
            </w:r>
            <w:r>
              <w:rPr>
                <w:rFonts w:hint="cs"/>
                <w:lang w:eastAsia="en-US"/>
              </w:rPr>
              <w:t>Q</w:t>
            </w:r>
            <w:r>
              <w:rPr>
                <w:lang w:eastAsia="en-US"/>
              </w:rPr>
              <w:t>uestionnaire)</w:t>
            </w:r>
            <w:r w:rsidR="001C2EE5">
              <w:rPr>
                <w:lang w:eastAsia="en-US"/>
              </w:rPr>
              <w:t>,score</w:t>
            </w:r>
          </w:p>
        </w:tc>
        <w:tc>
          <w:tcPr>
            <w:tcW w:w="2349" w:type="dxa"/>
          </w:tcPr>
          <w:p w14:paraId="4FBE1627" w14:textId="27B52DB1" w:rsidR="00D47880" w:rsidRDefault="00D47880" w:rsidP="00F16B68">
            <w:pPr>
              <w:jc w:val="center"/>
              <w:rPr>
                <w:lang w:eastAsia="en-US"/>
              </w:rPr>
            </w:pPr>
            <w:r>
              <w:rPr>
                <w:rFonts w:hint="cs"/>
                <w:lang w:eastAsia="en-US"/>
              </w:rPr>
              <w:t>F</w:t>
            </w:r>
            <w:r>
              <w:rPr>
                <w:lang w:eastAsia="en-US"/>
              </w:rPr>
              <w:t>eedBack</w:t>
            </w:r>
          </w:p>
        </w:tc>
      </w:tr>
      <w:tr w:rsidR="00D47880" w14:paraId="3F8A39E5" w14:textId="77777777" w:rsidTr="00350C22">
        <w:tc>
          <w:tcPr>
            <w:tcW w:w="7001" w:type="dxa"/>
          </w:tcPr>
          <w:p w14:paraId="507D7618" w14:textId="619557B3" w:rsidR="00D47880" w:rsidRPr="00F16B68" w:rsidRDefault="00350C22" w:rsidP="00F16B68">
            <w:pPr>
              <w:jc w:val="right"/>
              <w:rPr>
                <w:u w:val="single"/>
                <w:lang w:eastAsia="en-US"/>
              </w:rPr>
            </w:pPr>
            <w:proofErr w:type="gramStart"/>
            <w:r w:rsidRPr="005111E0">
              <w:rPr>
                <w:rFonts w:hint="cs"/>
                <w:b/>
                <w:bCs/>
                <w:u w:val="single"/>
                <w:lang w:eastAsia="en-US"/>
              </w:rPr>
              <w:t>S</w:t>
            </w:r>
            <w:r w:rsidRPr="005111E0">
              <w:rPr>
                <w:b/>
                <w:bCs/>
                <w:u w:val="single"/>
                <w:lang w:eastAsia="en-US"/>
              </w:rPr>
              <w:t>tudentId(</w:t>
            </w:r>
            <w:proofErr w:type="gramEnd"/>
            <w:r w:rsidRPr="005111E0">
              <w:rPr>
                <w:b/>
                <w:bCs/>
                <w:u w:val="single"/>
                <w:lang w:eastAsia="en-US"/>
              </w:rPr>
              <w:t>F.K Student),</w:t>
            </w:r>
            <w:r>
              <w:rPr>
                <w:b/>
                <w:bCs/>
                <w:u w:val="single"/>
                <w:lang w:eastAsia="en-US"/>
              </w:rPr>
              <w:t>TeamId(F.K Team)</w:t>
            </w:r>
            <w:r w:rsidR="005F7152">
              <w:rPr>
                <w:b/>
                <w:bCs/>
                <w:u w:val="single"/>
                <w:lang w:eastAsia="en-US"/>
              </w:rPr>
              <w:t>,</w:t>
            </w:r>
            <w:r w:rsidR="005F7152">
              <w:rPr>
                <w:rFonts w:hint="cs"/>
                <w:b/>
                <w:bCs/>
                <w:u w:val="single"/>
                <w:lang w:eastAsia="en-US"/>
              </w:rPr>
              <w:t>S</w:t>
            </w:r>
            <w:r w:rsidR="005F7152">
              <w:rPr>
                <w:b/>
                <w:bCs/>
                <w:u w:val="single"/>
                <w:lang w:eastAsia="en-US"/>
              </w:rPr>
              <w:t xml:space="preserve">choolCode(F.K </w:t>
            </w:r>
            <w:r w:rsidR="005F7152">
              <w:rPr>
                <w:b/>
                <w:bCs/>
                <w:u w:val="single"/>
                <w:lang w:eastAsia="en-US"/>
              </w:rPr>
              <w:t xml:space="preserve"> Team</w:t>
            </w:r>
            <w:r w:rsidR="005F7152">
              <w:rPr>
                <w:b/>
                <w:bCs/>
                <w:u w:val="single"/>
                <w:lang w:eastAsia="en-US"/>
              </w:rPr>
              <w:t>)</w:t>
            </w:r>
          </w:p>
        </w:tc>
        <w:tc>
          <w:tcPr>
            <w:tcW w:w="2349" w:type="dxa"/>
          </w:tcPr>
          <w:p w14:paraId="78285D25" w14:textId="14A35E4E" w:rsidR="00D47880" w:rsidRDefault="00D47880" w:rsidP="00F16B68">
            <w:pPr>
              <w:jc w:val="center"/>
              <w:rPr>
                <w:rFonts w:hint="cs"/>
                <w:rtl/>
                <w:lang w:eastAsia="en-US"/>
              </w:rPr>
            </w:pPr>
            <w:r>
              <w:rPr>
                <w:rFonts w:hint="cs"/>
                <w:lang w:eastAsia="en-US"/>
              </w:rPr>
              <w:t>S</w:t>
            </w:r>
            <w:r>
              <w:rPr>
                <w:lang w:eastAsia="en-US"/>
              </w:rPr>
              <w:t>tudentInTeam</w:t>
            </w:r>
          </w:p>
        </w:tc>
      </w:tr>
      <w:tr w:rsidR="00D47880" w14:paraId="19D592B4" w14:textId="77777777" w:rsidTr="00350C22">
        <w:tc>
          <w:tcPr>
            <w:tcW w:w="7001" w:type="dxa"/>
          </w:tcPr>
          <w:p w14:paraId="1C392D0F" w14:textId="38039F41" w:rsidR="00D47880" w:rsidRPr="005111E0" w:rsidRDefault="005111E0" w:rsidP="00F16B68">
            <w:pPr>
              <w:jc w:val="right"/>
              <w:rPr>
                <w:lang w:eastAsia="en-US"/>
              </w:rPr>
            </w:pPr>
            <w:proofErr w:type="gramStart"/>
            <w:r w:rsidRPr="005111E0">
              <w:rPr>
                <w:rFonts w:hint="cs"/>
                <w:b/>
                <w:bCs/>
                <w:u w:val="single"/>
                <w:lang w:eastAsia="en-US"/>
              </w:rPr>
              <w:t>S</w:t>
            </w:r>
            <w:r w:rsidRPr="005111E0">
              <w:rPr>
                <w:b/>
                <w:bCs/>
                <w:u w:val="single"/>
                <w:lang w:eastAsia="en-US"/>
              </w:rPr>
              <w:t>tudentId(</w:t>
            </w:r>
            <w:proofErr w:type="gramEnd"/>
            <w:r w:rsidRPr="005111E0">
              <w:rPr>
                <w:b/>
                <w:bCs/>
                <w:u w:val="single"/>
                <w:lang w:eastAsia="en-US"/>
              </w:rPr>
              <w:t>F.K Student),IntelligenceName(F.K Intelligence)</w:t>
            </w:r>
            <w:r w:rsidRPr="005111E0">
              <w:rPr>
                <w:lang w:eastAsia="en-US"/>
              </w:rPr>
              <w:t>,point</w:t>
            </w:r>
          </w:p>
        </w:tc>
        <w:tc>
          <w:tcPr>
            <w:tcW w:w="2349" w:type="dxa"/>
          </w:tcPr>
          <w:p w14:paraId="58824D1F" w14:textId="5ADDE822" w:rsidR="00D47880" w:rsidRDefault="00D47880" w:rsidP="00F16B68">
            <w:pPr>
              <w:jc w:val="center"/>
              <w:rPr>
                <w:lang w:eastAsia="en-US"/>
              </w:rPr>
            </w:pPr>
            <w:r>
              <w:rPr>
                <w:rFonts w:hint="cs"/>
                <w:lang w:eastAsia="en-US"/>
              </w:rPr>
              <w:t>P</w:t>
            </w:r>
            <w:r>
              <w:rPr>
                <w:lang w:eastAsia="en-US"/>
              </w:rPr>
              <w:t>ointInIntelligence</w:t>
            </w:r>
          </w:p>
        </w:tc>
      </w:tr>
      <w:tr w:rsidR="00350C22" w14:paraId="7AD24B9F" w14:textId="77777777" w:rsidTr="00350C22">
        <w:tc>
          <w:tcPr>
            <w:tcW w:w="7001" w:type="dxa"/>
          </w:tcPr>
          <w:p w14:paraId="09476924" w14:textId="5268223D" w:rsidR="00350C22" w:rsidRPr="005111E0" w:rsidRDefault="00350C22" w:rsidP="00350C22">
            <w:pPr>
              <w:jc w:val="right"/>
              <w:rPr>
                <w:b/>
                <w:bCs/>
                <w:u w:val="single"/>
                <w:lang w:eastAsia="en-US"/>
              </w:rPr>
            </w:pPr>
            <w:proofErr w:type="gramStart"/>
            <w:r w:rsidRPr="005111E0">
              <w:rPr>
                <w:rFonts w:hint="cs"/>
                <w:b/>
                <w:bCs/>
                <w:u w:val="single"/>
                <w:lang w:eastAsia="en-US"/>
              </w:rPr>
              <w:t>S</w:t>
            </w:r>
            <w:r w:rsidRPr="005111E0">
              <w:rPr>
                <w:b/>
                <w:bCs/>
                <w:u w:val="single"/>
                <w:lang w:eastAsia="en-US"/>
              </w:rPr>
              <w:t>tudentId(</w:t>
            </w:r>
            <w:proofErr w:type="gramEnd"/>
            <w:r w:rsidRPr="005111E0">
              <w:rPr>
                <w:b/>
                <w:bCs/>
                <w:u w:val="single"/>
                <w:lang w:eastAsia="en-US"/>
              </w:rPr>
              <w:t>F.K Student),</w:t>
            </w:r>
            <w:r w:rsidRPr="001C2EE5">
              <w:rPr>
                <w:rFonts w:hint="cs"/>
                <w:b/>
                <w:bCs/>
                <w:u w:val="single"/>
                <w:lang w:eastAsia="en-US"/>
              </w:rPr>
              <w:t xml:space="preserve"> Q</w:t>
            </w:r>
            <w:r w:rsidRPr="001C2EE5">
              <w:rPr>
                <w:b/>
                <w:bCs/>
                <w:u w:val="single"/>
                <w:lang w:eastAsia="en-US"/>
              </w:rPr>
              <w:t xml:space="preserve">uestionnaireId(F.K </w:t>
            </w:r>
            <w:r w:rsidRPr="001C2EE5">
              <w:rPr>
                <w:rFonts w:hint="cs"/>
                <w:b/>
                <w:bCs/>
                <w:u w:val="single"/>
                <w:lang w:eastAsia="en-US"/>
              </w:rPr>
              <w:t>Q</w:t>
            </w:r>
            <w:r w:rsidRPr="001C2EE5">
              <w:rPr>
                <w:b/>
                <w:bCs/>
                <w:u w:val="single"/>
                <w:lang w:eastAsia="en-US"/>
              </w:rPr>
              <w:t>uestionnaire)</w:t>
            </w:r>
            <w:r w:rsidR="00627350">
              <w:rPr>
                <w:b/>
                <w:bCs/>
                <w:u w:val="single"/>
                <w:lang w:eastAsia="en-US"/>
              </w:rPr>
              <w:t>,</w:t>
            </w:r>
            <w:r w:rsidR="00627350" w:rsidRPr="00627350">
              <w:rPr>
                <w:lang w:eastAsia="en-US"/>
              </w:rPr>
              <w:t>Grade,Note</w:t>
            </w:r>
            <w:r w:rsidR="00627350">
              <w:rPr>
                <w:u w:val="single"/>
                <w:lang w:eastAsia="en-US"/>
              </w:rPr>
              <w:t>,SubmissionDate</w:t>
            </w:r>
          </w:p>
        </w:tc>
        <w:tc>
          <w:tcPr>
            <w:tcW w:w="2349" w:type="dxa"/>
          </w:tcPr>
          <w:p w14:paraId="13994AAB" w14:textId="0A8E03D4" w:rsidR="00350C22" w:rsidRDefault="00350C22" w:rsidP="00350C22">
            <w:pPr>
              <w:jc w:val="center"/>
              <w:rPr>
                <w:lang w:eastAsia="en-US"/>
              </w:rPr>
            </w:pPr>
            <w:r>
              <w:rPr>
                <w:lang w:eastAsia="en-US"/>
              </w:rPr>
              <w:t>PerformQuestionnaire</w:t>
            </w:r>
          </w:p>
        </w:tc>
      </w:tr>
      <w:tr w:rsidR="00350C22" w14:paraId="15F862E4" w14:textId="77777777" w:rsidTr="00350C22">
        <w:tc>
          <w:tcPr>
            <w:tcW w:w="7001" w:type="dxa"/>
          </w:tcPr>
          <w:p w14:paraId="7596E933" w14:textId="1CDA34B4" w:rsidR="00350C22" w:rsidRPr="00627350" w:rsidRDefault="00627350" w:rsidP="00350C22">
            <w:pPr>
              <w:jc w:val="right"/>
              <w:rPr>
                <w:rFonts w:hint="cs"/>
                <w:rtl/>
                <w:lang w:eastAsia="en-US"/>
              </w:rPr>
            </w:pPr>
            <w:r>
              <w:rPr>
                <w:b/>
                <w:bCs/>
                <w:u w:val="single"/>
                <w:lang w:eastAsia="en-US"/>
              </w:rPr>
              <w:t>TeamId(F.K Team),TaskId(F.K Task),</w:t>
            </w:r>
            <w:r w:rsidR="003C61EF">
              <w:rPr>
                <w:b/>
                <w:bCs/>
                <w:u w:val="single"/>
                <w:lang w:eastAsia="en-US"/>
              </w:rPr>
              <w:t xml:space="preserve">SchoolCode(FK </w:t>
            </w:r>
            <w:r w:rsidR="003C61EF">
              <w:rPr>
                <w:rFonts w:hint="cs"/>
                <w:b/>
                <w:bCs/>
                <w:u w:val="single"/>
                <w:lang w:eastAsia="en-US"/>
              </w:rPr>
              <w:t>T</w:t>
            </w:r>
            <w:r w:rsidR="003C61EF">
              <w:rPr>
                <w:b/>
                <w:bCs/>
                <w:u w:val="single"/>
                <w:lang w:eastAsia="en-US"/>
              </w:rPr>
              <w:t>eam)</w:t>
            </w:r>
            <w:bookmarkStart w:id="43" w:name="_GoBack"/>
            <w:bookmarkEnd w:id="43"/>
            <w:r w:rsidR="003C61EF">
              <w:rPr>
                <w:b/>
                <w:bCs/>
                <w:u w:val="single"/>
                <w:lang w:eastAsia="en-US"/>
              </w:rPr>
              <w:t xml:space="preserve"> </w:t>
            </w:r>
            <w:r w:rsidRPr="003C61EF">
              <w:rPr>
                <w:lang w:eastAsia="en-US"/>
              </w:rPr>
              <w:t>ForDate</w:t>
            </w:r>
            <w:r w:rsidR="003C61EF">
              <w:rPr>
                <w:u w:val="single"/>
                <w:lang w:eastAsia="en-US"/>
              </w:rPr>
              <w:t>,</w:t>
            </w:r>
            <w:r w:rsidR="003C61EF" w:rsidRPr="003C61EF">
              <w:rPr>
                <w:lang w:eastAsia="en-US"/>
              </w:rPr>
              <w:t>expireDate</w:t>
            </w:r>
          </w:p>
        </w:tc>
        <w:tc>
          <w:tcPr>
            <w:tcW w:w="2349" w:type="dxa"/>
          </w:tcPr>
          <w:p w14:paraId="397D4622" w14:textId="5AB2C8CB" w:rsidR="00350C22" w:rsidRDefault="00350C22" w:rsidP="00350C22">
            <w:pPr>
              <w:jc w:val="center"/>
              <w:rPr>
                <w:rtl/>
                <w:lang w:eastAsia="en-US"/>
              </w:rPr>
            </w:pPr>
            <w:r>
              <w:rPr>
                <w:lang w:eastAsia="en-US"/>
              </w:rPr>
              <w:t>RealatedTo</w:t>
            </w:r>
          </w:p>
        </w:tc>
      </w:tr>
      <w:tr w:rsidR="00350C22" w14:paraId="79F449B4" w14:textId="77777777" w:rsidTr="00350C22">
        <w:tc>
          <w:tcPr>
            <w:tcW w:w="7001" w:type="dxa"/>
          </w:tcPr>
          <w:p w14:paraId="0EA8BFCB" w14:textId="3CEAFB8A" w:rsidR="00350C22" w:rsidRPr="00E82BCD" w:rsidRDefault="00627350" w:rsidP="00350C22">
            <w:pPr>
              <w:jc w:val="right"/>
              <w:rPr>
                <w:rtl/>
                <w:lang w:eastAsia="en-US"/>
              </w:rPr>
            </w:pPr>
            <w:proofErr w:type="gramStart"/>
            <w:r w:rsidRPr="00E82BCD">
              <w:rPr>
                <w:b/>
                <w:bCs/>
                <w:u w:val="single"/>
                <w:lang w:eastAsia="en-US"/>
              </w:rPr>
              <w:t>AnswerId(</w:t>
            </w:r>
            <w:proofErr w:type="gramEnd"/>
            <w:r w:rsidRPr="00E82BCD">
              <w:rPr>
                <w:b/>
                <w:bCs/>
                <w:u w:val="single"/>
                <w:lang w:eastAsia="en-US"/>
              </w:rPr>
              <w:t>F.K Answer</w:t>
            </w:r>
            <w:r>
              <w:rPr>
                <w:u w:val="single"/>
                <w:lang w:eastAsia="en-US"/>
              </w:rPr>
              <w:t>),</w:t>
            </w:r>
            <w:r w:rsidR="00E82BCD" w:rsidRPr="005111E0">
              <w:rPr>
                <w:rFonts w:hint="cs"/>
                <w:b/>
                <w:bCs/>
                <w:u w:val="single"/>
                <w:lang w:eastAsia="en-US"/>
              </w:rPr>
              <w:t xml:space="preserve"> S</w:t>
            </w:r>
            <w:r w:rsidR="00E82BCD" w:rsidRPr="005111E0">
              <w:rPr>
                <w:b/>
                <w:bCs/>
                <w:u w:val="single"/>
                <w:lang w:eastAsia="en-US"/>
              </w:rPr>
              <w:t>tudentId(F.</w:t>
            </w:r>
            <w:r w:rsidR="00E82BCD" w:rsidRPr="00E82BCD">
              <w:rPr>
                <w:u w:val="single"/>
                <w:lang w:eastAsia="en-US"/>
              </w:rPr>
              <w:t xml:space="preserve">K </w:t>
            </w:r>
            <w:r w:rsidR="00E82BCD" w:rsidRPr="00E82BCD">
              <w:rPr>
                <w:b/>
                <w:bCs/>
                <w:u w:val="single"/>
                <w:lang w:eastAsia="en-US"/>
              </w:rPr>
              <w:t>PerformQuestionnaire</w:t>
            </w:r>
            <w:r w:rsidR="00E82BCD" w:rsidRPr="00E82BCD">
              <w:rPr>
                <w:u w:val="single"/>
                <w:lang w:eastAsia="en-US"/>
              </w:rPr>
              <w:t xml:space="preserve"> </w:t>
            </w:r>
            <w:r w:rsidR="00E82BCD" w:rsidRPr="005111E0">
              <w:rPr>
                <w:b/>
                <w:bCs/>
                <w:u w:val="single"/>
                <w:lang w:eastAsia="en-US"/>
              </w:rPr>
              <w:t>),</w:t>
            </w:r>
            <w:r w:rsidR="00E82BCD" w:rsidRPr="001C2EE5">
              <w:rPr>
                <w:rFonts w:hint="cs"/>
                <w:b/>
                <w:bCs/>
                <w:u w:val="single"/>
                <w:lang w:eastAsia="en-US"/>
              </w:rPr>
              <w:t xml:space="preserve"> Q</w:t>
            </w:r>
            <w:r w:rsidR="00E82BCD" w:rsidRPr="001C2EE5">
              <w:rPr>
                <w:b/>
                <w:bCs/>
                <w:u w:val="single"/>
                <w:lang w:eastAsia="en-US"/>
              </w:rPr>
              <w:t xml:space="preserve">uestionnaireId(F.K </w:t>
            </w:r>
            <w:r w:rsidR="00CB3B97">
              <w:rPr>
                <w:b/>
                <w:bCs/>
                <w:u w:val="single"/>
                <w:lang w:eastAsia="en-US"/>
              </w:rPr>
              <w:t>Answer&amp;</w:t>
            </w:r>
            <w:r w:rsidR="00152A79" w:rsidRPr="00E82BCD">
              <w:rPr>
                <w:b/>
                <w:bCs/>
                <w:u w:val="single"/>
                <w:lang w:eastAsia="en-US"/>
              </w:rPr>
              <w:t>PerformQuestionnaire</w:t>
            </w:r>
            <w:r w:rsidR="00E82BCD">
              <w:rPr>
                <w:b/>
                <w:bCs/>
                <w:u w:val="single"/>
                <w:lang w:eastAsia="en-US"/>
              </w:rPr>
              <w:t>,</w:t>
            </w:r>
            <w:r w:rsidR="00E82BCD" w:rsidRPr="001C2EE5">
              <w:rPr>
                <w:b/>
                <w:bCs/>
                <w:u w:val="single"/>
                <w:lang w:eastAsia="en-US"/>
              </w:rPr>
              <w:t xml:space="preserve"> </w:t>
            </w:r>
            <w:r w:rsidR="00E82BCD" w:rsidRPr="001C2EE5">
              <w:rPr>
                <w:b/>
                <w:bCs/>
                <w:u w:val="single"/>
                <w:lang w:eastAsia="en-US"/>
              </w:rPr>
              <w:lastRenderedPageBreak/>
              <w:t xml:space="preserve">TaskId(F.K </w:t>
            </w:r>
            <w:r w:rsidR="00E82BCD">
              <w:rPr>
                <w:b/>
                <w:bCs/>
                <w:u w:val="single"/>
                <w:lang w:eastAsia="en-US"/>
              </w:rPr>
              <w:t>Answer</w:t>
            </w:r>
            <w:r w:rsidR="00CB3B97">
              <w:rPr>
                <w:b/>
                <w:bCs/>
                <w:u w:val="single"/>
                <w:lang w:eastAsia="en-US"/>
              </w:rPr>
              <w:t>&amp;</w:t>
            </w:r>
            <w:r w:rsidR="00CB3B97">
              <w:t xml:space="preserve"> </w:t>
            </w:r>
            <w:r w:rsidR="00CB3B97" w:rsidRPr="00CB3B97">
              <w:rPr>
                <w:b/>
                <w:bCs/>
                <w:u w:val="single"/>
                <w:lang w:eastAsia="en-US"/>
              </w:rPr>
              <w:t>PerformQuestionnaire</w:t>
            </w:r>
            <w:r w:rsidR="00E82BCD" w:rsidRPr="001C2EE5">
              <w:rPr>
                <w:b/>
                <w:bCs/>
                <w:u w:val="single"/>
                <w:lang w:eastAsia="en-US"/>
              </w:rPr>
              <w:t>),QuestionId(</w:t>
            </w:r>
            <w:r w:rsidR="003A3EAC">
              <w:rPr>
                <w:b/>
                <w:bCs/>
                <w:u w:val="single"/>
                <w:lang w:eastAsia="en-US"/>
              </w:rPr>
              <w:t>F.K Answer</w:t>
            </w:r>
            <w:r w:rsidR="00E82BCD" w:rsidRPr="001C2EE5">
              <w:rPr>
                <w:b/>
                <w:bCs/>
                <w:u w:val="single"/>
                <w:lang w:eastAsia="en-US"/>
              </w:rPr>
              <w:t>),</w:t>
            </w:r>
            <w:r w:rsidR="00E82BCD">
              <w:rPr>
                <w:lang w:eastAsia="en-US"/>
              </w:rPr>
              <w:t>Note,Grade</w:t>
            </w:r>
          </w:p>
        </w:tc>
        <w:tc>
          <w:tcPr>
            <w:tcW w:w="2349" w:type="dxa"/>
          </w:tcPr>
          <w:p w14:paraId="7AD28990" w14:textId="55F4403A" w:rsidR="00350C22" w:rsidRDefault="00350C22" w:rsidP="00350C22">
            <w:pPr>
              <w:jc w:val="center"/>
              <w:rPr>
                <w:rtl/>
                <w:lang w:eastAsia="en-US"/>
              </w:rPr>
            </w:pPr>
            <w:r>
              <w:rPr>
                <w:rFonts w:hint="cs"/>
                <w:lang w:eastAsia="en-US"/>
              </w:rPr>
              <w:lastRenderedPageBreak/>
              <w:t>A</w:t>
            </w:r>
            <w:r>
              <w:rPr>
                <w:lang w:eastAsia="en-US"/>
              </w:rPr>
              <w:t>nsClose</w:t>
            </w:r>
          </w:p>
        </w:tc>
      </w:tr>
      <w:tr w:rsidR="00350C22" w14:paraId="4C56575E" w14:textId="77777777" w:rsidTr="00350C22">
        <w:tc>
          <w:tcPr>
            <w:tcW w:w="7001" w:type="dxa"/>
          </w:tcPr>
          <w:p w14:paraId="04970FD0" w14:textId="050C39C4" w:rsidR="00350C22" w:rsidRPr="00954FB9" w:rsidRDefault="00E82BCD" w:rsidP="00350C22">
            <w:pPr>
              <w:jc w:val="right"/>
              <w:rPr>
                <w:rtl/>
                <w:lang w:eastAsia="en-US"/>
              </w:rPr>
            </w:pPr>
            <w:proofErr w:type="gramStart"/>
            <w:r>
              <w:rPr>
                <w:b/>
                <w:bCs/>
                <w:u w:val="single"/>
                <w:lang w:eastAsia="en-US"/>
              </w:rPr>
              <w:t>Question</w:t>
            </w:r>
            <w:r w:rsidRPr="001C2EE5">
              <w:rPr>
                <w:rFonts w:hint="cs"/>
                <w:b/>
                <w:bCs/>
                <w:u w:val="single"/>
                <w:lang w:eastAsia="en-US"/>
              </w:rPr>
              <w:t>I</w:t>
            </w:r>
            <w:r w:rsidRPr="001C2EE5">
              <w:rPr>
                <w:b/>
                <w:bCs/>
                <w:u w:val="single"/>
                <w:lang w:eastAsia="en-US"/>
              </w:rPr>
              <w:t>d</w:t>
            </w:r>
            <w:r>
              <w:rPr>
                <w:b/>
                <w:bCs/>
                <w:u w:val="single"/>
                <w:lang w:eastAsia="en-US"/>
              </w:rPr>
              <w:t>(</w:t>
            </w:r>
            <w:proofErr w:type="gramEnd"/>
            <w:r>
              <w:rPr>
                <w:b/>
                <w:bCs/>
                <w:u w:val="single"/>
                <w:lang w:eastAsia="en-US"/>
              </w:rPr>
              <w:t>F.K Question</w:t>
            </w:r>
            <w:r w:rsidR="00CB3B97">
              <w:rPr>
                <w:b/>
                <w:bCs/>
                <w:u w:val="single"/>
                <w:lang w:eastAsia="en-US"/>
              </w:rPr>
              <w:t>&amp;</w:t>
            </w:r>
            <w:r w:rsidR="00CB3B97" w:rsidRPr="00CB3B97">
              <w:rPr>
                <w:b/>
                <w:bCs/>
                <w:u w:val="single"/>
                <w:lang w:eastAsia="en-US"/>
              </w:rPr>
              <w:t>PerformQuestionnaire</w:t>
            </w:r>
            <w:r w:rsidR="00954FB9">
              <w:rPr>
                <w:b/>
                <w:bCs/>
                <w:u w:val="single"/>
                <w:lang w:eastAsia="en-US"/>
              </w:rPr>
              <w:t>)</w:t>
            </w:r>
            <w:r w:rsidRPr="001C2EE5">
              <w:rPr>
                <w:b/>
                <w:bCs/>
                <w:u w:val="single"/>
                <w:lang w:eastAsia="en-US"/>
              </w:rPr>
              <w:t>,</w:t>
            </w:r>
            <w:r w:rsidRPr="001C2EE5">
              <w:rPr>
                <w:rFonts w:hint="cs"/>
                <w:b/>
                <w:bCs/>
                <w:u w:val="single"/>
                <w:lang w:eastAsia="en-US"/>
              </w:rPr>
              <w:t xml:space="preserve"> Q</w:t>
            </w:r>
            <w:r w:rsidRPr="001C2EE5">
              <w:rPr>
                <w:b/>
                <w:bCs/>
                <w:u w:val="single"/>
                <w:lang w:eastAsia="en-US"/>
              </w:rPr>
              <w:t xml:space="preserve">uestionnaireId(F.K </w:t>
            </w:r>
            <w:r w:rsidR="00CB3B97">
              <w:rPr>
                <w:b/>
                <w:bCs/>
                <w:u w:val="single"/>
                <w:lang w:eastAsia="en-US"/>
              </w:rPr>
              <w:t>K Question&amp;</w:t>
            </w:r>
            <w:r w:rsidR="00CB3B97" w:rsidRPr="00CB3B97">
              <w:rPr>
                <w:b/>
                <w:bCs/>
                <w:u w:val="single"/>
                <w:lang w:eastAsia="en-US"/>
              </w:rPr>
              <w:t>PerformQuestionnaire</w:t>
            </w:r>
            <w:r w:rsidRPr="001C2EE5">
              <w:rPr>
                <w:b/>
                <w:bCs/>
                <w:u w:val="single"/>
                <w:lang w:eastAsia="en-US"/>
              </w:rPr>
              <w:t>), TaskId(F.K Question),</w:t>
            </w:r>
            <w:r w:rsidR="00954FB9" w:rsidRPr="005111E0">
              <w:rPr>
                <w:rFonts w:hint="cs"/>
                <w:b/>
                <w:bCs/>
                <w:u w:val="single"/>
                <w:lang w:eastAsia="en-US"/>
              </w:rPr>
              <w:t xml:space="preserve"> S</w:t>
            </w:r>
            <w:r w:rsidR="00954FB9" w:rsidRPr="005111E0">
              <w:rPr>
                <w:b/>
                <w:bCs/>
                <w:u w:val="single"/>
                <w:lang w:eastAsia="en-US"/>
              </w:rPr>
              <w:t>tudentId(F.</w:t>
            </w:r>
            <w:r w:rsidR="00152A79">
              <w:rPr>
                <w:b/>
                <w:bCs/>
                <w:u w:val="single"/>
                <w:lang w:eastAsia="en-US"/>
              </w:rPr>
              <w:t>K</w:t>
            </w:r>
            <w:r w:rsidR="00954FB9" w:rsidRPr="005111E0">
              <w:rPr>
                <w:b/>
                <w:bCs/>
                <w:u w:val="single"/>
                <w:lang w:eastAsia="en-US"/>
              </w:rPr>
              <w:t xml:space="preserve"> </w:t>
            </w:r>
            <w:r w:rsidR="00152A79" w:rsidRPr="00E82BCD">
              <w:rPr>
                <w:u w:val="single"/>
                <w:lang w:eastAsia="en-US"/>
              </w:rPr>
              <w:t xml:space="preserve"> </w:t>
            </w:r>
            <w:r w:rsidR="00152A79" w:rsidRPr="00E82BCD">
              <w:rPr>
                <w:b/>
                <w:bCs/>
                <w:u w:val="single"/>
                <w:lang w:eastAsia="en-US"/>
              </w:rPr>
              <w:t>PerformQuestionnaire</w:t>
            </w:r>
            <w:r w:rsidR="00954FB9" w:rsidRPr="005111E0">
              <w:rPr>
                <w:b/>
                <w:bCs/>
                <w:u w:val="single"/>
                <w:lang w:eastAsia="en-US"/>
              </w:rPr>
              <w:t>),</w:t>
            </w:r>
            <w:r w:rsidR="00954FB9">
              <w:rPr>
                <w:lang w:eastAsia="en-US"/>
              </w:rPr>
              <w:t>Answer,Grade,Note</w:t>
            </w:r>
          </w:p>
        </w:tc>
        <w:tc>
          <w:tcPr>
            <w:tcW w:w="2349" w:type="dxa"/>
          </w:tcPr>
          <w:p w14:paraId="324641C8" w14:textId="2D932CEA" w:rsidR="00350C22" w:rsidRDefault="00350C22" w:rsidP="00350C22">
            <w:pPr>
              <w:jc w:val="center"/>
              <w:rPr>
                <w:lang w:eastAsia="en-US"/>
              </w:rPr>
            </w:pPr>
            <w:r>
              <w:rPr>
                <w:rFonts w:hint="cs"/>
                <w:lang w:eastAsia="en-US"/>
              </w:rPr>
              <w:t>A</w:t>
            </w:r>
            <w:r>
              <w:rPr>
                <w:lang w:eastAsia="en-US"/>
              </w:rPr>
              <w:t>nsOpen</w:t>
            </w:r>
          </w:p>
        </w:tc>
      </w:tr>
    </w:tbl>
    <w:p w14:paraId="60379C3E" w14:textId="5071EAD0" w:rsidR="0016216A" w:rsidRDefault="0016216A" w:rsidP="0016216A">
      <w:pPr>
        <w:rPr>
          <w:rtl/>
          <w:lang w:eastAsia="en-US"/>
        </w:rPr>
      </w:pPr>
    </w:p>
    <w:bookmarkEnd w:id="42"/>
    <w:p w14:paraId="3D4A03CE" w14:textId="77777777" w:rsidR="0016216A" w:rsidRPr="0016216A" w:rsidRDefault="0016216A" w:rsidP="0016216A">
      <w:pPr>
        <w:rPr>
          <w:lang w:eastAsia="en-US"/>
        </w:rPr>
      </w:pPr>
    </w:p>
    <w:p w14:paraId="40E83B5C" w14:textId="6D5A12DD" w:rsidR="000B7CB7" w:rsidRDefault="005B1172" w:rsidP="00B71E2A">
      <w:pPr>
        <w:pStyle w:val="14"/>
        <w:rPr>
          <w:rtl/>
        </w:rPr>
      </w:pPr>
      <w:r w:rsidRPr="00B71E2A">
        <w:rPr>
          <w:rFonts w:hint="cs"/>
          <w:rtl/>
        </w:rPr>
        <w:t xml:space="preserve">אם בחרתם להציג את רשימת הטבלאות, </w:t>
      </w:r>
      <w:r w:rsidR="000B7CB7" w:rsidRPr="00B71E2A">
        <w:rPr>
          <w:rtl/>
        </w:rPr>
        <w:t>יש ל</w:t>
      </w:r>
      <w:r w:rsidRPr="00B71E2A">
        <w:rPr>
          <w:rFonts w:hint="cs"/>
          <w:rtl/>
        </w:rPr>
        <w:t>פרט לכל טבלה</w:t>
      </w:r>
      <w:r w:rsidR="000B7CB7" w:rsidRPr="00B71E2A">
        <w:rPr>
          <w:rtl/>
        </w:rPr>
        <w:t>:</w:t>
      </w:r>
      <w:r w:rsidR="000B7CB7" w:rsidRPr="00B71E2A">
        <w:rPr>
          <w:rFonts w:hint="cs"/>
          <w:rtl/>
        </w:rPr>
        <w:t xml:space="preserve"> שם הטבלה, תיאור קצר, פירוט השדות.</w:t>
      </w:r>
    </w:p>
    <w:p w14:paraId="33928738" w14:textId="5C9E7DE7" w:rsidR="009E2EB0" w:rsidRDefault="009E2EB0" w:rsidP="00B71E2A">
      <w:pPr>
        <w:pStyle w:val="14"/>
        <w:rPr>
          <w:rtl/>
        </w:rPr>
      </w:pPr>
    </w:p>
    <w:p w14:paraId="4750F031" w14:textId="071B6983" w:rsidR="009E2EB0" w:rsidRDefault="009E2EB0" w:rsidP="00B71E2A">
      <w:pPr>
        <w:pStyle w:val="14"/>
        <w:rPr>
          <w:rtl/>
        </w:rPr>
      </w:pPr>
    </w:p>
    <w:p w14:paraId="283A1BDB" w14:textId="77777777" w:rsidR="000B7CB7" w:rsidRPr="00E719AC" w:rsidRDefault="000B7CB7" w:rsidP="001B4489">
      <w:pPr>
        <w:pStyle w:val="2"/>
        <w:rPr>
          <w:rtl/>
        </w:rPr>
      </w:pPr>
      <w:r w:rsidRPr="00E719AC">
        <w:rPr>
          <w:rFonts w:hint="cs"/>
          <w:rtl/>
        </w:rPr>
        <w:t>תיכון פונקציונלי (לוגיקה עסקית)</w:t>
      </w:r>
    </w:p>
    <w:p w14:paraId="584B60EC" w14:textId="77777777" w:rsidR="000B7CB7" w:rsidRPr="00B71E2A" w:rsidRDefault="000B7CB7" w:rsidP="00B71E2A">
      <w:pPr>
        <w:pStyle w:val="14"/>
        <w:rPr>
          <w:rtl/>
        </w:rPr>
      </w:pPr>
      <w:r w:rsidRPr="00B71E2A">
        <w:rPr>
          <w:rtl/>
        </w:rPr>
        <w:t>באמצעות מודלים של משפחת ה-</w:t>
      </w:r>
      <w:r w:rsidRPr="00B71E2A">
        <w:t>UML</w:t>
      </w:r>
      <w:r w:rsidRPr="00B71E2A">
        <w:rPr>
          <w:rtl/>
        </w:rPr>
        <w:t>:</w:t>
      </w:r>
    </w:p>
    <w:p w14:paraId="19869A57" w14:textId="4E11D7FA" w:rsidR="00B71E2A" w:rsidRDefault="000B7CB7" w:rsidP="00687430">
      <w:pPr>
        <w:pStyle w:val="3"/>
        <w:rPr>
          <w:noProof/>
          <w:rtl/>
        </w:rPr>
      </w:pPr>
      <w:r w:rsidRPr="004970DF">
        <w:lastRenderedPageBreak/>
        <w:t>class diagra</w:t>
      </w:r>
      <w:commentRangeStart w:id="44"/>
      <w:r w:rsidRPr="004970DF">
        <w:t>m</w:t>
      </w:r>
      <w:r w:rsidRPr="004970DF">
        <w:rPr>
          <w:rFonts w:hint="cs"/>
          <w:rtl/>
        </w:rPr>
        <w:t xml:space="preserve"> </w:t>
      </w:r>
      <w:commentRangeEnd w:id="44"/>
      <w:r w:rsidR="000B5092">
        <w:rPr>
          <w:rStyle w:val="af4"/>
          <w:rFonts w:ascii="Times New Roman" w:hAnsi="Times New Roman"/>
          <w:smallCaps w:val="0"/>
          <w:lang w:eastAsia="he-IL"/>
        </w:rPr>
        <w:commentReference w:id="44"/>
      </w:r>
    </w:p>
    <w:p w14:paraId="1EC5DFF1" w14:textId="4C36290D" w:rsidR="00386B52" w:rsidRPr="00386B52" w:rsidRDefault="009E2EB0" w:rsidP="00386B52">
      <w:pPr>
        <w:rPr>
          <w:rtl/>
          <w:lang w:eastAsia="en-US"/>
        </w:rPr>
      </w:pPr>
      <w:r>
        <w:rPr>
          <w:rFonts w:hint="cs"/>
          <w:noProof/>
        </w:rPr>
        <w:drawing>
          <wp:inline distT="0" distB="0" distL="0" distR="0" wp14:anchorId="54D1BFF2" wp14:editId="51699739">
            <wp:extent cx="5924550" cy="5762625"/>
            <wp:effectExtent l="0" t="0" r="0" b="9525"/>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24550" cy="5762625"/>
                    </a:xfrm>
                    <a:prstGeom prst="rect">
                      <a:avLst/>
                    </a:prstGeom>
                    <a:noFill/>
                    <a:ln>
                      <a:noFill/>
                    </a:ln>
                  </pic:spPr>
                </pic:pic>
              </a:graphicData>
            </a:graphic>
          </wp:inline>
        </w:drawing>
      </w:r>
    </w:p>
    <w:p w14:paraId="2899318F" w14:textId="3BB0F4AA" w:rsidR="000B5092" w:rsidRPr="000B5092" w:rsidRDefault="000B5092" w:rsidP="000B5092">
      <w:pPr>
        <w:rPr>
          <w:rtl/>
          <w:lang w:eastAsia="en-US"/>
        </w:rPr>
      </w:pPr>
    </w:p>
    <w:p w14:paraId="41FA4A6D" w14:textId="77777777" w:rsidR="00C34F92" w:rsidRDefault="000B7CB7" w:rsidP="00C34F92">
      <w:pPr>
        <w:pStyle w:val="3"/>
      </w:pPr>
      <w:r w:rsidRPr="00E719AC">
        <w:t>Sequence Diagram</w:t>
      </w:r>
      <w:r>
        <w:rPr>
          <w:rFonts w:hint="cs"/>
          <w:rtl/>
        </w:rPr>
        <w:t xml:space="preserve"> </w:t>
      </w:r>
    </w:p>
    <w:p w14:paraId="4FFDCAA7" w14:textId="02E6668F" w:rsidR="000B7CB7" w:rsidRPr="00E719AC" w:rsidRDefault="000B7CB7" w:rsidP="00C34F92">
      <w:pPr>
        <w:pStyle w:val="14"/>
        <w:rPr>
          <w:rtl/>
        </w:rPr>
      </w:pPr>
      <w:r>
        <w:rPr>
          <w:rFonts w:hint="cs"/>
          <w:rtl/>
        </w:rPr>
        <w:t xml:space="preserve">בחר שתי </w:t>
      </w:r>
      <w:r w:rsidRPr="00E719AC">
        <w:rPr>
          <w:rFonts w:hint="cs"/>
          <w:rtl/>
        </w:rPr>
        <w:t>בועות של נסיבות השימוש (</w:t>
      </w:r>
      <w:r w:rsidRPr="00E719AC">
        <w:t>use case</w:t>
      </w:r>
      <w:r w:rsidRPr="00E719AC">
        <w:rPr>
          <w:rFonts w:hint="cs"/>
          <w:rtl/>
        </w:rPr>
        <w:t>)</w:t>
      </w:r>
      <w:r>
        <w:rPr>
          <w:rFonts w:hint="cs"/>
          <w:rtl/>
        </w:rPr>
        <w:t>.</w:t>
      </w:r>
      <w:r w:rsidRPr="00E719AC">
        <w:rPr>
          <w:rFonts w:hint="cs"/>
          <w:rtl/>
        </w:rPr>
        <w:t xml:space="preserve"> מדל את דיאגרמת הרצף המתארת את התרחישים המופיעים בה</w:t>
      </w:r>
      <w:r>
        <w:rPr>
          <w:rFonts w:hint="cs"/>
          <w:rtl/>
        </w:rPr>
        <w:t>ן</w:t>
      </w:r>
      <w:r w:rsidRPr="00E719AC">
        <w:rPr>
          <w:rFonts w:hint="cs"/>
          <w:rtl/>
        </w:rPr>
        <w:t>.</w:t>
      </w:r>
    </w:p>
    <w:p w14:paraId="624B1607" w14:textId="3D8167BA" w:rsidR="00826A47" w:rsidRPr="00021EDA" w:rsidRDefault="000B7CB7" w:rsidP="001B4489">
      <w:pPr>
        <w:pStyle w:val="2"/>
        <w:rPr>
          <w:szCs w:val="24"/>
          <w:rtl/>
        </w:rPr>
      </w:pPr>
      <w:bookmarkStart w:id="45" w:name="_Toc366371761"/>
      <w:bookmarkStart w:id="46" w:name="_Toc370749558"/>
      <w:bookmarkStart w:id="47" w:name="_Toc389552042"/>
      <w:bookmarkStart w:id="48" w:name="_Toc398248573"/>
      <w:r w:rsidRPr="006714B6">
        <w:rPr>
          <w:rFonts w:hint="eastAsia"/>
          <w:sz w:val="32"/>
          <w:rtl/>
        </w:rPr>
        <w:lastRenderedPageBreak/>
        <w:t>תיכון</w:t>
      </w:r>
      <w:r w:rsidRPr="006714B6">
        <w:rPr>
          <w:sz w:val="32"/>
          <w:rtl/>
        </w:rPr>
        <w:t xml:space="preserve"> </w:t>
      </w:r>
      <w:r w:rsidRPr="006714B6">
        <w:rPr>
          <w:rFonts w:hint="eastAsia"/>
          <w:sz w:val="32"/>
          <w:rtl/>
        </w:rPr>
        <w:t>ממשק</w:t>
      </w:r>
      <w:r w:rsidRPr="006714B6">
        <w:rPr>
          <w:sz w:val="32"/>
          <w:rtl/>
        </w:rPr>
        <w:t xml:space="preserve"> </w:t>
      </w:r>
      <w:r w:rsidRPr="006714B6">
        <w:rPr>
          <w:rFonts w:hint="eastAsia"/>
          <w:sz w:val="32"/>
          <w:rtl/>
        </w:rPr>
        <w:t>משתמש</w:t>
      </w:r>
      <w:r w:rsidRPr="006714B6">
        <w:rPr>
          <w:sz w:val="32"/>
          <w:szCs w:val="32"/>
          <w:rtl/>
        </w:rPr>
        <w:t xml:space="preserve"> </w:t>
      </w:r>
      <w:r w:rsidRPr="007852EA">
        <w:rPr>
          <w:rFonts w:hint="cs"/>
          <w:rtl/>
        </w:rPr>
        <w:t>(ייצוג)</w:t>
      </w:r>
      <w:bookmarkEnd w:id="45"/>
      <w:bookmarkEnd w:id="46"/>
      <w:bookmarkEnd w:id="47"/>
      <w:bookmarkEnd w:id="48"/>
      <w:r w:rsidRPr="007852EA">
        <w:rPr>
          <w:rFonts w:hint="cs"/>
          <w:rtl/>
        </w:rPr>
        <w:t>: מסכים ודוחות</w:t>
      </w:r>
      <w:r w:rsidR="00021EDA">
        <w:rPr>
          <w:rStyle w:val="a9"/>
          <w:rtl/>
        </w:rPr>
        <w:footnoteReference w:id="4"/>
      </w:r>
    </w:p>
    <w:p w14:paraId="5ADCA254" w14:textId="77777777" w:rsidR="00E46B33" w:rsidRPr="00CC7A2D" w:rsidRDefault="00E46B33" w:rsidP="00B71E2A">
      <w:pPr>
        <w:pStyle w:val="14"/>
        <w:rPr>
          <w:rtl/>
        </w:rPr>
      </w:pPr>
      <w:r w:rsidRPr="00CC7A2D">
        <w:rPr>
          <w:rtl/>
        </w:rPr>
        <w:t xml:space="preserve">בסעיף זה </w:t>
      </w:r>
      <w:r w:rsidRPr="00CC7A2D">
        <w:rPr>
          <w:rFonts w:hint="cs"/>
          <w:rtl/>
        </w:rPr>
        <w:t xml:space="preserve">יתוארו </w:t>
      </w:r>
      <w:r>
        <w:rPr>
          <w:rFonts w:hint="cs"/>
          <w:rtl/>
        </w:rPr>
        <w:t xml:space="preserve">שטף העבודה של משתמשי המערכת, </w:t>
      </w:r>
      <w:r w:rsidRPr="00CC7A2D">
        <w:rPr>
          <w:rFonts w:hint="cs"/>
          <w:rtl/>
        </w:rPr>
        <w:t xml:space="preserve">המסכים והדוחות של המערכת. </w:t>
      </w:r>
    </w:p>
    <w:p w14:paraId="52A238AB" w14:textId="5D4C6D6F" w:rsidR="00E46B33" w:rsidRDefault="00E46B33" w:rsidP="004970DF">
      <w:pPr>
        <w:pStyle w:val="3"/>
        <w:rPr>
          <w:rtl/>
        </w:rPr>
      </w:pPr>
      <w:commentRangeStart w:id="49"/>
      <w:r w:rsidRPr="004970DF">
        <w:rPr>
          <w:rFonts w:hint="cs"/>
          <w:rtl/>
        </w:rPr>
        <w:t>בצע ניתוח תפקיד של משתמשי המערכת</w:t>
      </w:r>
      <w:commentRangeEnd w:id="49"/>
      <w:r w:rsidR="00177296">
        <w:rPr>
          <w:rStyle w:val="af4"/>
          <w:rFonts w:ascii="Times New Roman" w:hAnsi="Times New Roman"/>
          <w:smallCaps w:val="0"/>
          <w:rtl/>
          <w:lang w:eastAsia="he-IL"/>
        </w:rPr>
        <w:commentReference w:id="49"/>
      </w:r>
    </w:p>
    <w:p w14:paraId="580F3588" w14:textId="268FA8C1" w:rsidR="008F3AA5" w:rsidRPr="002C11E1" w:rsidRDefault="008F3AA5" w:rsidP="008F3AA5">
      <w:pPr>
        <w:rPr>
          <w:u w:val="single"/>
          <w:rtl/>
          <w:lang w:eastAsia="en-US"/>
        </w:rPr>
      </w:pPr>
      <w:r w:rsidRPr="002C11E1">
        <w:rPr>
          <w:rFonts w:hint="cs"/>
          <w:u w:val="single"/>
          <w:rtl/>
          <w:lang w:eastAsia="en-US"/>
        </w:rPr>
        <w:t>מורה אחראי:</w:t>
      </w:r>
    </w:p>
    <w:p w14:paraId="7049BA05" w14:textId="202BEDFC" w:rsidR="008F3AA5" w:rsidRDefault="008F3AA5" w:rsidP="008F3AA5">
      <w:pPr>
        <w:rPr>
          <w:rtl/>
          <w:lang w:eastAsia="en-US"/>
        </w:rPr>
      </w:pPr>
      <w:r>
        <w:rPr>
          <w:rFonts w:hint="cs"/>
          <w:rtl/>
          <w:lang w:eastAsia="en-US"/>
        </w:rPr>
        <w:t>כל מורה במערכת מוגדר מורה אחראי עבור מוסד הלימוד אליו הוא משויך.</w:t>
      </w:r>
    </w:p>
    <w:p w14:paraId="5055A0F5" w14:textId="6BDBF779" w:rsidR="008F3AA5" w:rsidRDefault="008F3AA5" w:rsidP="008F3AA5">
      <w:pPr>
        <w:rPr>
          <w:rtl/>
          <w:lang w:eastAsia="en-US"/>
        </w:rPr>
      </w:pPr>
      <w:r>
        <w:rPr>
          <w:rFonts w:hint="cs"/>
          <w:rtl/>
          <w:lang w:eastAsia="en-US"/>
        </w:rPr>
        <w:t>כמורה אחראי יוכל לפתוח קבוצה עבור מקצוע מסוים ולהוסיף או להסיר ממנה תלמידים.</w:t>
      </w:r>
    </w:p>
    <w:p w14:paraId="70B1D058" w14:textId="22DE34ED" w:rsidR="008F3AA5" w:rsidRDefault="002C11E1" w:rsidP="008F3AA5">
      <w:pPr>
        <w:rPr>
          <w:rtl/>
          <w:lang w:eastAsia="en-US"/>
        </w:rPr>
      </w:pPr>
      <w:r>
        <w:rPr>
          <w:rFonts w:hint="cs"/>
          <w:rtl/>
          <w:lang w:eastAsia="en-US"/>
        </w:rPr>
        <w:t>לאחר מכן העבודה שלו מחולקת לשיוך משימות ומעקבים.</w:t>
      </w:r>
    </w:p>
    <w:p w14:paraId="41A13ECA" w14:textId="6E5C2E8B" w:rsidR="002C11E1" w:rsidRDefault="002C11E1" w:rsidP="008F3AA5">
      <w:pPr>
        <w:rPr>
          <w:rtl/>
          <w:lang w:eastAsia="en-US"/>
        </w:rPr>
      </w:pPr>
      <w:r>
        <w:rPr>
          <w:rFonts w:hint="cs"/>
          <w:rtl/>
          <w:lang w:eastAsia="en-US"/>
        </w:rPr>
        <w:t>פונקציונאליות מרכזית בשיוך משימה :</w:t>
      </w:r>
    </w:p>
    <w:p w14:paraId="471BA42B" w14:textId="4683C7AA" w:rsidR="002C11E1" w:rsidRDefault="002C11E1" w:rsidP="002C11E1">
      <w:pPr>
        <w:pStyle w:val="a1"/>
        <w:numPr>
          <w:ilvl w:val="0"/>
          <w:numId w:val="41"/>
        </w:numPr>
        <w:rPr>
          <w:lang w:eastAsia="en-US"/>
        </w:rPr>
      </w:pPr>
      <w:r>
        <w:rPr>
          <w:rFonts w:hint="cs"/>
          <w:rtl/>
          <w:lang w:eastAsia="en-US"/>
        </w:rPr>
        <w:t>לבחור משימה ממאגר תוך קבלת אינדיקציה על איכות המשימה ולשייך לקבוצה.</w:t>
      </w:r>
    </w:p>
    <w:p w14:paraId="1CC6C488" w14:textId="1FA62F27" w:rsidR="002C11E1" w:rsidRDefault="002C11E1" w:rsidP="002C11E1">
      <w:pPr>
        <w:pStyle w:val="a1"/>
        <w:numPr>
          <w:ilvl w:val="0"/>
          <w:numId w:val="41"/>
        </w:numPr>
        <w:rPr>
          <w:lang w:eastAsia="en-US"/>
        </w:rPr>
      </w:pPr>
      <w:r>
        <w:rPr>
          <w:rFonts w:hint="cs"/>
          <w:rtl/>
          <w:lang w:eastAsia="en-US"/>
        </w:rPr>
        <w:t>עבור משימה יוכל לבטל לסגור ולפתוח לביצוע  על פי תאריך .</w:t>
      </w:r>
    </w:p>
    <w:p w14:paraId="456BB875" w14:textId="0FF56D3A" w:rsidR="002C11E1" w:rsidRDefault="002C11E1" w:rsidP="002C11E1">
      <w:pPr>
        <w:pStyle w:val="a1"/>
        <w:numPr>
          <w:ilvl w:val="0"/>
          <w:numId w:val="41"/>
        </w:numPr>
        <w:rPr>
          <w:lang w:eastAsia="en-US"/>
        </w:rPr>
      </w:pPr>
      <w:r>
        <w:rPr>
          <w:rFonts w:hint="cs"/>
          <w:rtl/>
          <w:lang w:eastAsia="en-US"/>
        </w:rPr>
        <w:t>המורה יוכל לצפות ולבדוק את המשימות ולהשאיר פידבק ו/או ציון.</w:t>
      </w:r>
    </w:p>
    <w:p w14:paraId="556C026A" w14:textId="30118EB1" w:rsidR="002C11E1" w:rsidRDefault="002C11E1" w:rsidP="002C11E1">
      <w:pPr>
        <w:pStyle w:val="a1"/>
        <w:rPr>
          <w:rtl/>
          <w:lang w:eastAsia="en-US"/>
        </w:rPr>
      </w:pPr>
      <w:r>
        <w:rPr>
          <w:rFonts w:hint="cs"/>
          <w:rtl/>
          <w:lang w:eastAsia="en-US"/>
        </w:rPr>
        <w:t>פונקציונאליות מרכזית במעקב:</w:t>
      </w:r>
    </w:p>
    <w:p w14:paraId="2C9BF099" w14:textId="2891975C" w:rsidR="002C11E1" w:rsidRDefault="002C11E1" w:rsidP="002C11E1">
      <w:pPr>
        <w:pStyle w:val="a1"/>
        <w:numPr>
          <w:ilvl w:val="0"/>
          <w:numId w:val="41"/>
        </w:numPr>
        <w:rPr>
          <w:lang w:eastAsia="en-US"/>
        </w:rPr>
      </w:pPr>
      <w:r>
        <w:rPr>
          <w:rFonts w:hint="cs"/>
          <w:rtl/>
          <w:lang w:eastAsia="en-US"/>
        </w:rPr>
        <w:t>יוכל לצפות בסטטיסטיקות בחתכים שונים ברמת הקבוצה.</w:t>
      </w:r>
    </w:p>
    <w:p w14:paraId="74686D8D" w14:textId="70FE387B" w:rsidR="002C11E1" w:rsidRDefault="002C11E1" w:rsidP="002C11E1">
      <w:pPr>
        <w:pStyle w:val="a1"/>
        <w:numPr>
          <w:ilvl w:val="0"/>
          <w:numId w:val="41"/>
        </w:numPr>
        <w:rPr>
          <w:lang w:eastAsia="en-US"/>
        </w:rPr>
      </w:pPr>
      <w:r>
        <w:rPr>
          <w:rFonts w:hint="cs"/>
          <w:rtl/>
          <w:lang w:eastAsia="en-US"/>
        </w:rPr>
        <w:t>יוכל לצפות בסטטיסטיקות ברמת תלמיד בקבוצה ולבצע מעקב אישי אחרי כל תלמיד.</w:t>
      </w:r>
    </w:p>
    <w:p w14:paraId="63C9B5F3" w14:textId="77777777" w:rsidR="00FD50FE" w:rsidRDefault="00FD50FE" w:rsidP="00FD50FE">
      <w:pPr>
        <w:pStyle w:val="a1"/>
        <w:rPr>
          <w:lang w:eastAsia="en-US"/>
        </w:rPr>
      </w:pPr>
    </w:p>
    <w:p w14:paraId="69898FA2" w14:textId="2D1CE9CA" w:rsidR="002C11E1" w:rsidRPr="002C11E1" w:rsidRDefault="002C11E1" w:rsidP="002C11E1">
      <w:pPr>
        <w:pStyle w:val="a1"/>
        <w:rPr>
          <w:u w:val="single"/>
          <w:rtl/>
          <w:lang w:eastAsia="en-US"/>
        </w:rPr>
      </w:pPr>
      <w:r w:rsidRPr="002C11E1">
        <w:rPr>
          <w:rFonts w:hint="cs"/>
          <w:u w:val="single"/>
          <w:rtl/>
          <w:lang w:eastAsia="en-US"/>
        </w:rPr>
        <w:t>מורה מחנך:</w:t>
      </w:r>
    </w:p>
    <w:p w14:paraId="750188F3" w14:textId="633D0734" w:rsidR="002C11E1" w:rsidRDefault="00FD50FE" w:rsidP="008F3AA5">
      <w:pPr>
        <w:rPr>
          <w:rtl/>
          <w:lang w:eastAsia="en-US"/>
        </w:rPr>
      </w:pPr>
      <w:r>
        <w:rPr>
          <w:rFonts w:hint="cs"/>
          <w:rtl/>
          <w:lang w:eastAsia="en-US"/>
        </w:rPr>
        <w:t>פונקציונאליות המורה המחנך היא צפייה בנתונים במערכת, על מנת לשמור על פרטיות התלמידים ולאפשר מעקב יעיל אחריהם רק מורה מחנך יוכל לצפות בכל משימות התלמידים שלו ובסטטיסטיקות לרוחב כל הקבוצות אליהן הם משויכים ואף יוכל לצפות בסטטיסטיקות כלליות על הקבוצה.</w:t>
      </w:r>
    </w:p>
    <w:p w14:paraId="7C8E9EE7" w14:textId="76017049" w:rsidR="008F3AA5" w:rsidRDefault="00FD50FE" w:rsidP="00FD50FE">
      <w:pPr>
        <w:ind w:left="713"/>
        <w:rPr>
          <w:u w:val="single"/>
          <w:rtl/>
          <w:lang w:eastAsia="en-US"/>
        </w:rPr>
      </w:pPr>
      <w:r w:rsidRPr="00FD50FE">
        <w:rPr>
          <w:rFonts w:hint="cs"/>
          <w:u w:val="single"/>
          <w:rtl/>
          <w:lang w:eastAsia="en-US"/>
        </w:rPr>
        <w:t>עורך תוכן:</w:t>
      </w:r>
    </w:p>
    <w:p w14:paraId="303D8753" w14:textId="19432154" w:rsidR="00FD50FE" w:rsidRDefault="00FD50FE" w:rsidP="00FD50FE">
      <w:pPr>
        <w:rPr>
          <w:rtl/>
          <w:lang w:eastAsia="en-US"/>
        </w:rPr>
      </w:pPr>
      <w:r>
        <w:rPr>
          <w:rFonts w:hint="cs"/>
          <w:rtl/>
          <w:lang w:eastAsia="en-US"/>
        </w:rPr>
        <w:t>עורכי תוכן הם מורים במערכת שקיבלו לכך הרשאה ממנהל המערכת ובגישה למאגר המשימות הם יוכלו לערוך שאלונים במשימות חדשות או לכתוב שאלון חדש למשימה ואף להקים משימה חדשה עבור מקצוע ספציפי.</w:t>
      </w:r>
    </w:p>
    <w:p w14:paraId="3F625202" w14:textId="39F0DCEF" w:rsidR="00FD50FE" w:rsidRDefault="00FD50FE" w:rsidP="00FD50FE">
      <w:pPr>
        <w:rPr>
          <w:rtl/>
          <w:lang w:eastAsia="en-US"/>
        </w:rPr>
      </w:pPr>
    </w:p>
    <w:p w14:paraId="68589E3B" w14:textId="6AF07661" w:rsidR="00FD50FE" w:rsidRDefault="00182218" w:rsidP="00182218">
      <w:pPr>
        <w:ind w:left="713"/>
        <w:rPr>
          <w:u w:val="single"/>
          <w:rtl/>
          <w:lang w:eastAsia="en-US"/>
        </w:rPr>
      </w:pPr>
      <w:r w:rsidRPr="00182218">
        <w:rPr>
          <w:rFonts w:hint="cs"/>
          <w:u w:val="single"/>
          <w:rtl/>
          <w:lang w:eastAsia="en-US"/>
        </w:rPr>
        <w:t>תלמידים:</w:t>
      </w:r>
    </w:p>
    <w:p w14:paraId="7E820084" w14:textId="189DC6E3" w:rsidR="001E01FF" w:rsidRDefault="00182218" w:rsidP="001E01FF">
      <w:pPr>
        <w:spacing w:line="240" w:lineRule="auto"/>
        <w:rPr>
          <w:rtl/>
          <w:lang w:eastAsia="en-US"/>
        </w:rPr>
      </w:pPr>
      <w:r>
        <w:rPr>
          <w:rFonts w:hint="cs"/>
          <w:rtl/>
          <w:lang w:eastAsia="en-US"/>
        </w:rPr>
        <w:lastRenderedPageBreak/>
        <w:t>מטרתה העיקרית של המערכת היא טובת התלמיד, פונקציונאליות התלמיד היא ביצוע שאלוני משימות ששויכו בקבוצות וצפייה בפידבקים וציון על המשימות שמבצע מה שאנחנו רואים כאלמנט חשוב שמאפשר לתלמיד לקבל פידבק עבור כל עבודה ובכך לקבל ליווי יותר אישי.</w:t>
      </w:r>
    </w:p>
    <w:p w14:paraId="20700748" w14:textId="6399B64C" w:rsidR="001E01FF" w:rsidRDefault="001E01FF" w:rsidP="001E01FF">
      <w:pPr>
        <w:spacing w:line="240" w:lineRule="auto"/>
        <w:rPr>
          <w:rtl/>
          <w:lang w:eastAsia="en-US"/>
        </w:rPr>
      </w:pPr>
      <w:r>
        <w:rPr>
          <w:rFonts w:hint="cs"/>
          <w:rtl/>
          <w:lang w:eastAsia="en-US"/>
        </w:rPr>
        <w:t>למעשה התלמיד במערכת יבצע את המשימות ובכך יאפשר למערכת לבצע עליו סטטיסטיקות עבור המורים ולאפשר למורים לסייע לו בהתקדמות.</w:t>
      </w:r>
    </w:p>
    <w:p w14:paraId="1F91E7E9" w14:textId="30380AA5" w:rsidR="00182218" w:rsidRDefault="00182218" w:rsidP="001E01FF">
      <w:pPr>
        <w:ind w:left="720"/>
        <w:rPr>
          <w:u w:val="single"/>
          <w:rtl/>
          <w:lang w:eastAsia="en-US"/>
        </w:rPr>
      </w:pPr>
      <w:r w:rsidRPr="00182218">
        <w:rPr>
          <w:rFonts w:hint="cs"/>
          <w:u w:val="single"/>
          <w:rtl/>
          <w:lang w:eastAsia="en-US"/>
        </w:rPr>
        <w:t>מנהל המערכת:</w:t>
      </w:r>
    </w:p>
    <w:p w14:paraId="70FD3421" w14:textId="6198CA6D" w:rsidR="00182218" w:rsidRDefault="00182218" w:rsidP="00182218">
      <w:pPr>
        <w:rPr>
          <w:rtl/>
          <w:lang w:eastAsia="en-US"/>
        </w:rPr>
      </w:pPr>
      <w:r w:rsidRPr="001E01FF">
        <w:rPr>
          <w:rFonts w:hint="cs"/>
          <w:rtl/>
          <w:lang w:eastAsia="en-US"/>
        </w:rPr>
        <w:t>עקב אילוצי</w:t>
      </w:r>
      <w:r>
        <w:rPr>
          <w:rFonts w:hint="cs"/>
          <w:u w:val="single"/>
          <w:rtl/>
          <w:lang w:eastAsia="en-US"/>
        </w:rPr>
        <w:t xml:space="preserve"> </w:t>
      </w:r>
      <w:r>
        <w:rPr>
          <w:rFonts w:hint="cs"/>
          <w:rtl/>
          <w:lang w:eastAsia="en-US"/>
        </w:rPr>
        <w:t>שיתוף פעולה בנינו למשרד החינוך מנהל המערכת הוא זה שיטען את התלמידים והמורים למערכת שתשבץ אותם לכיתות המתאימות בהם הם מתחנכים, לאחר מכן יוכל</w:t>
      </w:r>
      <w:r w:rsidR="001E01FF">
        <w:rPr>
          <w:rFonts w:hint="cs"/>
          <w:rtl/>
          <w:lang w:eastAsia="en-US"/>
        </w:rPr>
        <w:t>ו</w:t>
      </w:r>
      <w:r>
        <w:rPr>
          <w:rFonts w:hint="cs"/>
          <w:rtl/>
          <w:lang w:eastAsia="en-US"/>
        </w:rPr>
        <w:t xml:space="preserve"> מנהלי המערכת  </w:t>
      </w:r>
      <w:r w:rsidR="001E01FF">
        <w:rPr>
          <w:rFonts w:hint="cs"/>
          <w:rtl/>
          <w:lang w:eastAsia="en-US"/>
        </w:rPr>
        <w:t>לערוך ולצפות בכיתות הקיימות בבתי הספר השונים</w:t>
      </w:r>
      <w:r w:rsidR="003F6793">
        <w:rPr>
          <w:rFonts w:hint="cs"/>
          <w:rtl/>
          <w:lang w:eastAsia="en-US"/>
        </w:rPr>
        <w:t xml:space="preserve"> ואף להגדיר את עורכי התוכן.</w:t>
      </w:r>
    </w:p>
    <w:p w14:paraId="56A65767" w14:textId="71E37827" w:rsidR="001E01FF" w:rsidRPr="00182218" w:rsidRDefault="003F6793" w:rsidP="00182218">
      <w:pPr>
        <w:rPr>
          <w:rtl/>
          <w:lang w:eastAsia="en-US"/>
        </w:rPr>
      </w:pPr>
      <w:r>
        <w:rPr>
          <w:rFonts w:hint="cs"/>
          <w:rtl/>
          <w:lang w:eastAsia="en-US"/>
        </w:rPr>
        <w:t>ב</w:t>
      </w:r>
      <w:r w:rsidR="001E01FF">
        <w:rPr>
          <w:rFonts w:hint="cs"/>
          <w:rtl/>
          <w:lang w:eastAsia="en-US"/>
        </w:rPr>
        <w:t xml:space="preserve">גדול מנהל המערכת הוא זה שאחראי על ביצוע תהליכים אשר יאפשרו למערכת להיות יעילה יותר עבור משמשייה. </w:t>
      </w:r>
    </w:p>
    <w:p w14:paraId="6A697668" w14:textId="77777777" w:rsidR="00182218" w:rsidRPr="00182218" w:rsidRDefault="00182218" w:rsidP="00FD50FE">
      <w:pPr>
        <w:rPr>
          <w:u w:val="single"/>
          <w:rtl/>
          <w:lang w:eastAsia="en-US"/>
        </w:rPr>
      </w:pPr>
    </w:p>
    <w:p w14:paraId="1E59CC5B" w14:textId="77777777" w:rsidR="00FD50FE" w:rsidRPr="00FD50FE" w:rsidRDefault="00FD50FE" w:rsidP="008F3AA5">
      <w:pPr>
        <w:rPr>
          <w:u w:val="single"/>
          <w:lang w:eastAsia="en-US"/>
        </w:rPr>
      </w:pPr>
    </w:p>
    <w:p w14:paraId="2A73B3A8" w14:textId="138DD98C" w:rsidR="00E46B33" w:rsidRDefault="00E46B33" w:rsidP="004970DF">
      <w:pPr>
        <w:pStyle w:val="3"/>
        <w:rPr>
          <w:rtl/>
        </w:rPr>
      </w:pPr>
      <w:r w:rsidRPr="004970DF">
        <w:rPr>
          <w:rFonts w:hint="cs"/>
          <w:rtl/>
        </w:rPr>
        <w:t>צייר את מפת הניווט של המערכת</w:t>
      </w:r>
      <w:r w:rsidRPr="004970DF">
        <w:rPr>
          <w:rtl/>
        </w:rPr>
        <w:t xml:space="preserve">. </w:t>
      </w:r>
    </w:p>
    <w:p w14:paraId="43DF9518" w14:textId="3E2463D4" w:rsidR="0035085C" w:rsidRDefault="00B11103" w:rsidP="0035085C">
      <w:pPr>
        <w:rPr>
          <w:rtl/>
          <w:lang w:eastAsia="en-US"/>
        </w:rPr>
      </w:pPr>
      <w:r>
        <w:rPr>
          <w:noProof/>
          <w:lang w:eastAsia="en-US"/>
        </w:rPr>
        <w:drawing>
          <wp:inline distT="0" distB="0" distL="0" distR="0" wp14:anchorId="79FD3A1C" wp14:editId="3EFA4631">
            <wp:extent cx="6779895" cy="2552602"/>
            <wp:effectExtent l="0" t="0" r="1905" b="635"/>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786784" cy="2555196"/>
                    </a:xfrm>
                    <a:prstGeom prst="rect">
                      <a:avLst/>
                    </a:prstGeom>
                    <a:noFill/>
                    <a:ln>
                      <a:noFill/>
                    </a:ln>
                  </pic:spPr>
                </pic:pic>
              </a:graphicData>
            </a:graphic>
          </wp:inline>
        </w:drawing>
      </w:r>
    </w:p>
    <w:p w14:paraId="65278240" w14:textId="77777777" w:rsidR="00D13EA7" w:rsidRDefault="00B11103" w:rsidP="0035085C">
      <w:pPr>
        <w:rPr>
          <w:rtl/>
          <w:lang w:eastAsia="en-US"/>
        </w:rPr>
      </w:pPr>
      <w:r>
        <w:rPr>
          <w:rFonts w:hint="cs"/>
          <w:rtl/>
          <w:lang w:eastAsia="en-US"/>
        </w:rPr>
        <w:t xml:space="preserve">                 </w:t>
      </w:r>
    </w:p>
    <w:p w14:paraId="5C6C7DFB" w14:textId="77777777" w:rsidR="00D13EA7" w:rsidRDefault="00D13EA7" w:rsidP="0035085C">
      <w:pPr>
        <w:rPr>
          <w:rtl/>
          <w:lang w:eastAsia="en-US"/>
        </w:rPr>
      </w:pPr>
    </w:p>
    <w:p w14:paraId="6B1BC2F4" w14:textId="77777777" w:rsidR="00D13EA7" w:rsidRDefault="00D13EA7" w:rsidP="0035085C">
      <w:pPr>
        <w:rPr>
          <w:rtl/>
          <w:lang w:eastAsia="en-US"/>
        </w:rPr>
      </w:pPr>
    </w:p>
    <w:p w14:paraId="66A3317B" w14:textId="4929FEAB" w:rsidR="0035085C" w:rsidRPr="0035085C" w:rsidRDefault="00B11103" w:rsidP="0035085C">
      <w:pPr>
        <w:rPr>
          <w:lang w:eastAsia="en-US"/>
        </w:rPr>
      </w:pPr>
      <w:r>
        <w:rPr>
          <w:rFonts w:hint="cs"/>
          <w:rtl/>
          <w:lang w:eastAsia="en-US"/>
        </w:rPr>
        <w:t xml:space="preserve"> </w:t>
      </w:r>
    </w:p>
    <w:p w14:paraId="27CCAFFB" w14:textId="5016BE42" w:rsidR="00E46B33" w:rsidRPr="004970DF" w:rsidRDefault="00E46B33" w:rsidP="004970DF">
      <w:pPr>
        <w:pStyle w:val="3"/>
      </w:pPr>
      <w:commentRangeStart w:id="50"/>
      <w:r w:rsidRPr="004970DF">
        <w:rPr>
          <w:rFonts w:hint="cs"/>
          <w:rtl/>
        </w:rPr>
        <w:lastRenderedPageBreak/>
        <w:t xml:space="preserve">תיאור מסכי המערכת </w:t>
      </w:r>
      <w:r w:rsidRPr="004970DF">
        <w:rPr>
          <w:rtl/>
        </w:rPr>
        <w:t xml:space="preserve"> </w:t>
      </w:r>
      <w:commentRangeEnd w:id="50"/>
      <w:r w:rsidR="00082417">
        <w:rPr>
          <w:rStyle w:val="af4"/>
          <w:rFonts w:ascii="Times New Roman" w:hAnsi="Times New Roman"/>
          <w:smallCaps w:val="0"/>
          <w:rtl/>
          <w:lang w:eastAsia="he-IL"/>
        </w:rPr>
        <w:commentReference w:id="50"/>
      </w:r>
    </w:p>
    <w:p w14:paraId="69A30A55" w14:textId="33446761" w:rsidR="00CD312A" w:rsidRPr="004530CF" w:rsidRDefault="004530CF" w:rsidP="00E46B33">
      <w:pPr>
        <w:spacing w:after="200" w:line="360" w:lineRule="auto"/>
        <w:ind w:left="845"/>
        <w:jc w:val="both"/>
        <w:rPr>
          <w:rFonts w:ascii="Arial" w:eastAsia="Calibri" w:hAnsi="Arial" w:cs="David"/>
          <w:b/>
          <w:bCs/>
          <w:sz w:val="36"/>
          <w:szCs w:val="36"/>
          <w:u w:val="single"/>
          <w:rtl/>
          <w:lang w:eastAsia="en-US"/>
        </w:rPr>
      </w:pPr>
      <w:proofErr w:type="spellStart"/>
      <w:r w:rsidRPr="004530CF">
        <w:rPr>
          <w:rFonts w:ascii="Arial" w:eastAsia="Calibri" w:hAnsi="Arial" w:cs="David" w:hint="cs"/>
          <w:b/>
          <w:bCs/>
          <w:sz w:val="36"/>
          <w:szCs w:val="36"/>
          <w:u w:val="single"/>
          <w:rtl/>
          <w:lang w:eastAsia="en-US"/>
        </w:rPr>
        <w:t>אדמין</w:t>
      </w:r>
      <w:proofErr w:type="spellEnd"/>
    </w:p>
    <w:tbl>
      <w:tblPr>
        <w:tblStyle w:val="a5"/>
        <w:bidiVisual/>
        <w:tblW w:w="8879" w:type="dxa"/>
        <w:tblInd w:w="845" w:type="dxa"/>
        <w:tblLook w:val="04A0" w:firstRow="1" w:lastRow="0" w:firstColumn="1" w:lastColumn="0" w:noHBand="0" w:noVBand="1"/>
      </w:tblPr>
      <w:tblGrid>
        <w:gridCol w:w="4919"/>
        <w:gridCol w:w="1758"/>
        <w:gridCol w:w="2202"/>
      </w:tblGrid>
      <w:tr w:rsidR="00E53AFF" w14:paraId="364260EE" w14:textId="77777777" w:rsidTr="00E53AFF">
        <w:tc>
          <w:tcPr>
            <w:tcW w:w="4919" w:type="dxa"/>
          </w:tcPr>
          <w:p w14:paraId="3435613F" w14:textId="3D7B2CC9" w:rsidR="009B2BBC" w:rsidRPr="00F911CB" w:rsidRDefault="009B2BBC" w:rsidP="00E46B33">
            <w:pPr>
              <w:spacing w:after="200" w:line="360" w:lineRule="auto"/>
              <w:jc w:val="both"/>
              <w:rPr>
                <w:b/>
                <w:bCs/>
                <w:noProof/>
                <w:rtl/>
              </w:rPr>
            </w:pPr>
            <w:r w:rsidRPr="00F911CB">
              <w:rPr>
                <w:rFonts w:ascii="Arial" w:eastAsia="Calibri" w:hAnsi="Arial" w:cs="David" w:hint="cs"/>
                <w:b/>
                <w:bCs/>
                <w:szCs w:val="24"/>
                <w:rtl/>
                <w:lang w:eastAsia="en-US"/>
              </w:rPr>
              <w:t>שם המסך: ניהול משימות של האדמין</w:t>
            </w:r>
          </w:p>
        </w:tc>
        <w:tc>
          <w:tcPr>
            <w:tcW w:w="1758" w:type="dxa"/>
          </w:tcPr>
          <w:p w14:paraId="7EE07284" w14:textId="672347D7" w:rsidR="009B2BBC" w:rsidRPr="00F911CB" w:rsidRDefault="009B2BBC" w:rsidP="00E46B33">
            <w:pPr>
              <w:spacing w:after="200" w:line="360" w:lineRule="auto"/>
              <w:jc w:val="both"/>
              <w:rPr>
                <w:rFonts w:ascii="Arial" w:eastAsia="Calibri" w:hAnsi="Arial" w:cs="David"/>
                <w:b/>
                <w:bCs/>
                <w:szCs w:val="24"/>
                <w:rtl/>
                <w:lang w:eastAsia="en-US"/>
              </w:rPr>
            </w:pPr>
            <w:r w:rsidRPr="00F911CB">
              <w:rPr>
                <w:rFonts w:ascii="Arial" w:eastAsia="Calibri" w:hAnsi="Arial" w:cs="David" w:hint="cs"/>
                <w:b/>
                <w:bCs/>
                <w:szCs w:val="24"/>
                <w:rtl/>
                <w:lang w:eastAsia="en-US"/>
              </w:rPr>
              <w:t>פעולות אפשריות</w:t>
            </w:r>
          </w:p>
        </w:tc>
        <w:tc>
          <w:tcPr>
            <w:tcW w:w="2202" w:type="dxa"/>
          </w:tcPr>
          <w:p w14:paraId="039640D8" w14:textId="1862B2C4" w:rsidR="009B2BBC" w:rsidRPr="00F911CB" w:rsidRDefault="009B2BBC" w:rsidP="00E46B33">
            <w:pPr>
              <w:spacing w:after="200" w:line="360" w:lineRule="auto"/>
              <w:jc w:val="both"/>
              <w:rPr>
                <w:rFonts w:ascii="Arial" w:eastAsia="Calibri" w:hAnsi="Arial" w:cs="David"/>
                <w:b/>
                <w:bCs/>
                <w:szCs w:val="24"/>
                <w:rtl/>
                <w:lang w:eastAsia="en-US"/>
              </w:rPr>
            </w:pPr>
            <w:r w:rsidRPr="00F911CB">
              <w:rPr>
                <w:rFonts w:ascii="Arial" w:eastAsia="Calibri" w:hAnsi="Arial" w:cs="David" w:hint="cs"/>
                <w:b/>
                <w:bCs/>
                <w:szCs w:val="24"/>
                <w:rtl/>
                <w:lang w:eastAsia="en-US"/>
              </w:rPr>
              <w:t>נתונים</w:t>
            </w:r>
          </w:p>
        </w:tc>
      </w:tr>
      <w:tr w:rsidR="00E53AFF" w14:paraId="6977A05A" w14:textId="77777777" w:rsidTr="00E53AFF">
        <w:tc>
          <w:tcPr>
            <w:tcW w:w="4919" w:type="dxa"/>
          </w:tcPr>
          <w:p w14:paraId="4932A8D9" w14:textId="77777777" w:rsidR="009B2BBC" w:rsidRDefault="009B2BBC" w:rsidP="00E46B33">
            <w:pPr>
              <w:spacing w:after="200" w:line="360" w:lineRule="auto"/>
              <w:jc w:val="both"/>
              <w:rPr>
                <w:rFonts w:ascii="Arial" w:eastAsia="Calibri" w:hAnsi="Arial" w:cs="David"/>
                <w:szCs w:val="24"/>
                <w:lang w:eastAsia="en-US"/>
              </w:rPr>
            </w:pPr>
            <w:r>
              <w:rPr>
                <w:noProof/>
                <w:lang w:eastAsia="en-US"/>
              </w:rPr>
              <w:drawing>
                <wp:inline distT="0" distB="0" distL="0" distR="0" wp14:anchorId="092102BB" wp14:editId="6D0C1A5B">
                  <wp:extent cx="2797231" cy="1721485"/>
                  <wp:effectExtent l="0" t="0" r="3175"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62038" cy="1761369"/>
                          </a:xfrm>
                          <a:prstGeom prst="rect">
                            <a:avLst/>
                          </a:prstGeom>
                        </pic:spPr>
                      </pic:pic>
                    </a:graphicData>
                  </a:graphic>
                </wp:inline>
              </w:drawing>
            </w:r>
          </w:p>
          <w:p w14:paraId="71B2A6B9" w14:textId="4A4AEA0A" w:rsidR="009B2BBC" w:rsidRDefault="009B2BBC" w:rsidP="00E46B33">
            <w:pPr>
              <w:spacing w:after="200" w:line="360" w:lineRule="auto"/>
              <w:jc w:val="both"/>
              <w:rPr>
                <w:rFonts w:ascii="Arial" w:eastAsia="Calibri" w:hAnsi="Arial" w:cs="David"/>
                <w:szCs w:val="24"/>
                <w:lang w:eastAsia="en-US"/>
              </w:rPr>
            </w:pPr>
            <w:r w:rsidRPr="00F911CB">
              <w:rPr>
                <w:rFonts w:ascii="David" w:eastAsia="Calibri" w:hAnsi="David" w:cs="David"/>
                <w:b/>
                <w:bCs/>
                <w:sz w:val="28"/>
                <w:u w:val="single"/>
                <w:lang w:eastAsia="en-US"/>
              </w:rPr>
              <w:t>Use cas</w:t>
            </w:r>
            <w:r w:rsidR="008C6B84" w:rsidRPr="00F911CB">
              <w:rPr>
                <w:rFonts w:ascii="David" w:eastAsia="Calibri" w:hAnsi="David" w:cs="David"/>
                <w:b/>
                <w:bCs/>
                <w:sz w:val="28"/>
                <w:u w:val="single"/>
                <w:lang w:eastAsia="en-US"/>
              </w:rPr>
              <w:t>e</w:t>
            </w:r>
            <w:r w:rsidR="008C6B84" w:rsidRPr="00F911CB">
              <w:rPr>
                <w:rFonts w:ascii="David" w:eastAsia="Calibri" w:hAnsi="David" w:cs="David"/>
                <w:b/>
                <w:bCs/>
                <w:sz w:val="28"/>
                <w:rtl/>
                <w:lang w:eastAsia="en-US"/>
              </w:rPr>
              <w:t>:</w:t>
            </w:r>
            <w:r w:rsidR="008C6B84" w:rsidRPr="00F911CB">
              <w:rPr>
                <w:rFonts w:ascii="David" w:eastAsia="Calibri" w:hAnsi="David" w:cs="David"/>
                <w:sz w:val="28"/>
                <w:rtl/>
                <w:lang w:eastAsia="en-US"/>
              </w:rPr>
              <w:t xml:space="preserve"> </w:t>
            </w:r>
            <w:r w:rsidR="008C6B84">
              <w:rPr>
                <w:rFonts w:ascii="Arial" w:eastAsia="Calibri" w:hAnsi="Arial" w:cs="David" w:hint="cs"/>
                <w:szCs w:val="24"/>
                <w:rtl/>
                <w:lang w:eastAsia="en-US"/>
              </w:rPr>
              <w:t>דרך המסך הזה ניתן להיכנס לבועות של: ניהול בתי ספר וכיתות, טעינת משתמשים לכיתות והגדרת אנשי תוכן.</w:t>
            </w:r>
          </w:p>
        </w:tc>
        <w:tc>
          <w:tcPr>
            <w:tcW w:w="1758" w:type="dxa"/>
          </w:tcPr>
          <w:p w14:paraId="6FC432A1" w14:textId="39E6B0C5" w:rsidR="008C6B84" w:rsidRDefault="008C6B84"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להיכנס למסכים:</w:t>
            </w:r>
          </w:p>
          <w:p w14:paraId="6AECE64E" w14:textId="014BA21A" w:rsidR="008C6B84" w:rsidRDefault="008C6B84"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ניהול בתי ספר וכיתות.</w:t>
            </w:r>
          </w:p>
          <w:p w14:paraId="3F5A498B" w14:textId="77777777" w:rsidR="008C6B84" w:rsidRDefault="008C6B84"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טעינת משתמשים לכיתות</w:t>
            </w:r>
          </w:p>
          <w:p w14:paraId="6DB306A8" w14:textId="0DA73BB2" w:rsidR="009B2BBC" w:rsidRDefault="008C6B84"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והגדרת אנשי תוכן</w:t>
            </w:r>
          </w:p>
        </w:tc>
        <w:tc>
          <w:tcPr>
            <w:tcW w:w="2202" w:type="dxa"/>
          </w:tcPr>
          <w:p w14:paraId="77C6796C" w14:textId="5FC5DF4C" w:rsidR="009B2BBC" w:rsidRDefault="004530CF"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 xml:space="preserve">- </w:t>
            </w:r>
            <w:r w:rsidR="008C6B84">
              <w:rPr>
                <w:rFonts w:ascii="Arial" w:eastAsia="Calibri" w:hAnsi="Arial" w:cs="David" w:hint="cs"/>
                <w:szCs w:val="24"/>
                <w:rtl/>
                <w:lang w:eastAsia="en-US"/>
              </w:rPr>
              <w:t xml:space="preserve">במקרה של לחיצה על </w:t>
            </w:r>
            <w:r>
              <w:rPr>
                <w:rFonts w:ascii="Arial" w:eastAsia="Calibri" w:hAnsi="Arial" w:cs="David" w:hint="cs"/>
                <w:szCs w:val="24"/>
                <w:rtl/>
                <w:lang w:eastAsia="en-US"/>
              </w:rPr>
              <w:t xml:space="preserve"> עורכי תוכן יהיה ניתן לעדכן את אנשי התוכן .</w:t>
            </w:r>
          </w:p>
          <w:p w14:paraId="0C632D68" w14:textId="77777777" w:rsidR="004530CF" w:rsidRDefault="004530CF"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 במקרה של לחיצה בתי ספר יהיה ניתן לעדכן את בתי הספר/מורים/תלמידים שרשומים במערכת.</w:t>
            </w:r>
          </w:p>
          <w:p w14:paraId="08135A30" w14:textId="3D5563B6" w:rsidR="004530CF" w:rsidRDefault="004530CF"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במקרה של לחיצה על טעינת קבצים יהיה ניתן להעלות/לעדכן קבצים למערכת.</w:t>
            </w:r>
          </w:p>
        </w:tc>
      </w:tr>
      <w:tr w:rsidR="00E53AFF" w14:paraId="3C72B38C" w14:textId="77777777" w:rsidTr="00E53AFF">
        <w:tc>
          <w:tcPr>
            <w:tcW w:w="4919" w:type="dxa"/>
          </w:tcPr>
          <w:p w14:paraId="26374587" w14:textId="25D51064" w:rsidR="00375FA9" w:rsidRDefault="00BD40F0" w:rsidP="00E46B33">
            <w:pPr>
              <w:spacing w:after="200" w:line="360" w:lineRule="auto"/>
              <w:jc w:val="both"/>
              <w:rPr>
                <w:noProof/>
                <w:rtl/>
              </w:rPr>
            </w:pPr>
            <w:r>
              <w:rPr>
                <w:noProof/>
                <w:lang w:eastAsia="en-US"/>
              </w:rPr>
              <w:drawing>
                <wp:inline distT="0" distB="0" distL="0" distR="0" wp14:anchorId="79E29993" wp14:editId="64202B09">
                  <wp:extent cx="2882903" cy="1807210"/>
                  <wp:effectExtent l="0" t="0" r="0" b="254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23547" cy="1832689"/>
                          </a:xfrm>
                          <a:prstGeom prst="rect">
                            <a:avLst/>
                          </a:prstGeom>
                        </pic:spPr>
                      </pic:pic>
                    </a:graphicData>
                  </a:graphic>
                </wp:inline>
              </w:drawing>
            </w:r>
          </w:p>
          <w:p w14:paraId="2681F289" w14:textId="66D5E7D7" w:rsidR="00BD40F0" w:rsidRDefault="00BD40F0" w:rsidP="00E46B33">
            <w:pPr>
              <w:spacing w:after="200" w:line="360" w:lineRule="auto"/>
              <w:jc w:val="both"/>
              <w:rPr>
                <w:noProof/>
                <w:rtl/>
              </w:rPr>
            </w:pPr>
            <w:r w:rsidRPr="00F911CB">
              <w:rPr>
                <w:rFonts w:ascii="David" w:eastAsia="Calibri" w:hAnsi="David" w:cs="David"/>
                <w:b/>
                <w:bCs/>
                <w:sz w:val="28"/>
                <w:u w:val="single"/>
                <w:lang w:eastAsia="en-US"/>
              </w:rPr>
              <w:t>Use case</w:t>
            </w:r>
            <w:r w:rsidRPr="00F911CB">
              <w:rPr>
                <w:rFonts w:ascii="Arial" w:eastAsia="Calibri" w:hAnsi="Arial" w:cs="David" w:hint="cs"/>
                <w:b/>
                <w:bCs/>
                <w:sz w:val="28"/>
                <w:rtl/>
                <w:lang w:eastAsia="en-US"/>
              </w:rPr>
              <w:t>:</w:t>
            </w:r>
            <w:r w:rsidRPr="00F911CB">
              <w:rPr>
                <w:rFonts w:ascii="Arial" w:eastAsia="Calibri" w:hAnsi="Arial" w:cs="David" w:hint="cs"/>
                <w:szCs w:val="24"/>
                <w:rtl/>
                <w:lang w:eastAsia="en-US"/>
              </w:rPr>
              <w:t xml:space="preserve"> </w:t>
            </w:r>
            <w:r w:rsidR="00E53AFF" w:rsidRPr="00350616">
              <w:rPr>
                <w:rFonts w:ascii="Arial" w:eastAsia="Calibri" w:hAnsi="Arial" w:cs="David" w:hint="cs"/>
                <w:szCs w:val="24"/>
                <w:rtl/>
                <w:lang w:eastAsia="en-US"/>
              </w:rPr>
              <w:t>הגדרת אנשי תוכן</w:t>
            </w:r>
          </w:p>
        </w:tc>
        <w:tc>
          <w:tcPr>
            <w:tcW w:w="1758" w:type="dxa"/>
          </w:tcPr>
          <w:p w14:paraId="62422E03" w14:textId="7679FAD3" w:rsidR="00375FA9" w:rsidRPr="00082417" w:rsidRDefault="00E53AFF" w:rsidP="00082417">
            <w:pPr>
              <w:spacing w:after="200" w:line="360" w:lineRule="auto"/>
              <w:jc w:val="center"/>
              <w:rPr>
                <w:rFonts w:ascii="Arial" w:eastAsia="Calibri" w:hAnsi="Arial" w:cs="David"/>
                <w:szCs w:val="24"/>
                <w:rtl/>
                <w:lang w:eastAsia="en-US"/>
              </w:rPr>
            </w:pPr>
            <w:r w:rsidRPr="00082417">
              <w:rPr>
                <w:rFonts w:ascii="Arial" w:eastAsia="Calibri" w:hAnsi="Arial" w:cs="David" w:hint="cs"/>
                <w:szCs w:val="24"/>
                <w:rtl/>
                <w:lang w:eastAsia="en-US"/>
              </w:rPr>
              <w:t>עדכון עורכי התוכן</w:t>
            </w:r>
          </w:p>
        </w:tc>
        <w:tc>
          <w:tcPr>
            <w:tcW w:w="2202" w:type="dxa"/>
          </w:tcPr>
          <w:p w14:paraId="3DC153AC" w14:textId="77777777" w:rsidR="00375FA9" w:rsidRDefault="00E53AFF" w:rsidP="00082417">
            <w:pPr>
              <w:spacing w:after="200" w:line="360" w:lineRule="auto"/>
              <w:rPr>
                <w:rFonts w:ascii="Arial" w:eastAsia="Calibri" w:hAnsi="Arial" w:cs="David"/>
                <w:szCs w:val="24"/>
                <w:rtl/>
                <w:lang w:eastAsia="en-US"/>
              </w:rPr>
            </w:pPr>
            <w:r>
              <w:rPr>
                <w:rFonts w:ascii="Arial" w:eastAsia="Calibri" w:hAnsi="Arial" w:cs="David" w:hint="cs"/>
                <w:szCs w:val="24"/>
                <w:rtl/>
                <w:lang w:eastAsia="en-US"/>
              </w:rPr>
              <w:t>במקרה של לחיצה על חיפוש והקלדה של תעודת זהות ימצא המורה המתאים.</w:t>
            </w:r>
          </w:p>
          <w:p w14:paraId="1FEC046E" w14:textId="1917B682" w:rsidR="00E53AFF" w:rsidRDefault="00E53AFF" w:rsidP="00E46B33">
            <w:pPr>
              <w:spacing w:after="200" w:line="360" w:lineRule="auto"/>
              <w:jc w:val="both"/>
              <w:rPr>
                <w:rFonts w:ascii="Arial" w:eastAsia="Calibri" w:hAnsi="Arial" w:cs="David"/>
                <w:szCs w:val="24"/>
                <w:rtl/>
                <w:lang w:eastAsia="en-US"/>
              </w:rPr>
            </w:pPr>
          </w:p>
        </w:tc>
      </w:tr>
      <w:tr w:rsidR="00E53AFF" w14:paraId="79F6CFDE" w14:textId="77777777" w:rsidTr="00E53AFF">
        <w:tc>
          <w:tcPr>
            <w:tcW w:w="4919" w:type="dxa"/>
          </w:tcPr>
          <w:p w14:paraId="1933EC51" w14:textId="77777777" w:rsidR="00E53AFF" w:rsidRDefault="00E53AFF" w:rsidP="00E46B33">
            <w:pPr>
              <w:spacing w:after="200" w:line="360" w:lineRule="auto"/>
              <w:jc w:val="both"/>
              <w:rPr>
                <w:noProof/>
                <w:rtl/>
              </w:rPr>
            </w:pPr>
            <w:r>
              <w:rPr>
                <w:noProof/>
                <w:lang w:eastAsia="en-US"/>
              </w:rPr>
              <w:lastRenderedPageBreak/>
              <w:drawing>
                <wp:inline distT="0" distB="0" distL="0" distR="0" wp14:anchorId="32F66B98" wp14:editId="75EF915D">
                  <wp:extent cx="2895600" cy="1914365"/>
                  <wp:effectExtent l="0" t="0" r="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29050" cy="1936479"/>
                          </a:xfrm>
                          <a:prstGeom prst="rect">
                            <a:avLst/>
                          </a:prstGeom>
                        </pic:spPr>
                      </pic:pic>
                    </a:graphicData>
                  </a:graphic>
                </wp:inline>
              </w:drawing>
            </w:r>
          </w:p>
          <w:p w14:paraId="2DA75CD4" w14:textId="721F2217" w:rsidR="00E53AFF" w:rsidRDefault="00E53AFF" w:rsidP="00E46B33">
            <w:pPr>
              <w:spacing w:after="200" w:line="360" w:lineRule="auto"/>
              <w:jc w:val="both"/>
              <w:rPr>
                <w:noProof/>
                <w:rtl/>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Pr>
                <w:rFonts w:hint="cs"/>
                <w:noProof/>
                <w:rtl/>
              </w:rPr>
              <w:t xml:space="preserve"> </w:t>
            </w:r>
            <w:r w:rsidR="00164729" w:rsidRPr="00350616">
              <w:rPr>
                <w:rFonts w:ascii="Arial" w:eastAsia="Calibri" w:hAnsi="Arial" w:cs="David" w:hint="cs"/>
                <w:szCs w:val="24"/>
                <w:rtl/>
                <w:lang w:eastAsia="en-US"/>
              </w:rPr>
              <w:t>טעינת משתמשים לכיתות</w:t>
            </w:r>
          </w:p>
        </w:tc>
        <w:tc>
          <w:tcPr>
            <w:tcW w:w="1758" w:type="dxa"/>
          </w:tcPr>
          <w:p w14:paraId="08A0F0C9" w14:textId="05A6066C" w:rsidR="00E53AFF" w:rsidRPr="00082417" w:rsidRDefault="00164729" w:rsidP="00082417">
            <w:pPr>
              <w:spacing w:after="200" w:line="360" w:lineRule="auto"/>
              <w:rPr>
                <w:rFonts w:ascii="Arial" w:eastAsia="Calibri" w:hAnsi="Arial" w:cs="David"/>
                <w:szCs w:val="24"/>
                <w:rtl/>
                <w:lang w:eastAsia="en-US"/>
              </w:rPr>
            </w:pPr>
            <w:r w:rsidRPr="00082417">
              <w:rPr>
                <w:rFonts w:ascii="Arial" w:eastAsia="Calibri" w:hAnsi="Arial" w:cs="David" w:hint="cs"/>
                <w:szCs w:val="24"/>
                <w:rtl/>
                <w:lang w:eastAsia="en-US"/>
              </w:rPr>
              <w:t>העלאת קבצי אקסל עם מורים/תלמידים</w:t>
            </w:r>
          </w:p>
        </w:tc>
        <w:tc>
          <w:tcPr>
            <w:tcW w:w="2202" w:type="dxa"/>
          </w:tcPr>
          <w:p w14:paraId="2141F23D" w14:textId="66B2F0D3" w:rsidR="00E53AFF" w:rsidRDefault="001F00EC" w:rsidP="00082417">
            <w:pPr>
              <w:spacing w:after="200" w:line="360" w:lineRule="auto"/>
              <w:rPr>
                <w:rFonts w:ascii="Arial" w:eastAsia="Calibri" w:hAnsi="Arial" w:cs="David"/>
                <w:szCs w:val="24"/>
                <w:lang w:eastAsia="en-US"/>
              </w:rPr>
            </w:pPr>
            <w:r>
              <w:rPr>
                <w:rFonts w:ascii="Arial" w:eastAsia="Calibri" w:hAnsi="Arial" w:cs="David" w:hint="cs"/>
                <w:szCs w:val="24"/>
                <w:rtl/>
                <w:lang w:eastAsia="en-US"/>
              </w:rPr>
              <w:t>לאחר הכנסת קובץ אקסל עם תלמידים/מורים ולחיצה על שלח מעלה אותם למערכת.</w:t>
            </w:r>
          </w:p>
        </w:tc>
      </w:tr>
    </w:tbl>
    <w:p w14:paraId="02973C45" w14:textId="2AF6B9DD" w:rsidR="009B2BBC" w:rsidRDefault="009B2BBC" w:rsidP="00E46B33">
      <w:pPr>
        <w:spacing w:after="200" w:line="360" w:lineRule="auto"/>
        <w:ind w:left="845"/>
        <w:jc w:val="both"/>
        <w:rPr>
          <w:rFonts w:ascii="Arial" w:eastAsia="Calibri" w:hAnsi="Arial" w:cs="David"/>
          <w:szCs w:val="24"/>
          <w:rtl/>
          <w:lang w:eastAsia="en-US"/>
        </w:rPr>
      </w:pPr>
    </w:p>
    <w:p w14:paraId="56451E10" w14:textId="349F304B" w:rsidR="00E7647A" w:rsidRDefault="00E7647A" w:rsidP="00E46B33">
      <w:pPr>
        <w:spacing w:after="200" w:line="360" w:lineRule="auto"/>
        <w:ind w:left="845"/>
        <w:jc w:val="both"/>
        <w:rPr>
          <w:rFonts w:ascii="Arial" w:eastAsia="Calibri" w:hAnsi="Arial" w:cs="David"/>
          <w:szCs w:val="24"/>
          <w:rtl/>
          <w:lang w:eastAsia="en-US"/>
        </w:rPr>
      </w:pPr>
    </w:p>
    <w:p w14:paraId="5A0C76F9" w14:textId="2B3D2478" w:rsidR="00E7647A" w:rsidRDefault="00E7647A" w:rsidP="00E46B33">
      <w:pPr>
        <w:spacing w:after="200" w:line="360" w:lineRule="auto"/>
        <w:ind w:left="845"/>
        <w:jc w:val="both"/>
        <w:rPr>
          <w:rFonts w:ascii="Arial" w:eastAsia="Calibri" w:hAnsi="Arial" w:cs="David"/>
          <w:szCs w:val="24"/>
          <w:rtl/>
          <w:lang w:eastAsia="en-US"/>
        </w:rPr>
      </w:pPr>
    </w:p>
    <w:p w14:paraId="63ACECA7" w14:textId="7BFFB36F" w:rsidR="00E7647A" w:rsidRDefault="00E7647A" w:rsidP="00E46B33">
      <w:pPr>
        <w:spacing w:after="200" w:line="360" w:lineRule="auto"/>
        <w:ind w:left="845"/>
        <w:jc w:val="both"/>
        <w:rPr>
          <w:rFonts w:ascii="Arial" w:eastAsia="Calibri" w:hAnsi="Arial" w:cs="David"/>
          <w:szCs w:val="24"/>
          <w:rtl/>
          <w:lang w:eastAsia="en-US"/>
        </w:rPr>
      </w:pPr>
    </w:p>
    <w:p w14:paraId="1B939154" w14:textId="073AFB7E" w:rsidR="00E7647A" w:rsidRDefault="00E7647A" w:rsidP="00E46B33">
      <w:pPr>
        <w:spacing w:after="200" w:line="360" w:lineRule="auto"/>
        <w:ind w:left="845"/>
        <w:jc w:val="both"/>
        <w:rPr>
          <w:rFonts w:ascii="Arial" w:eastAsia="Calibri" w:hAnsi="Arial" w:cs="David"/>
          <w:szCs w:val="24"/>
          <w:rtl/>
          <w:lang w:eastAsia="en-US"/>
        </w:rPr>
      </w:pPr>
    </w:p>
    <w:p w14:paraId="7CCEB82F" w14:textId="46316A8E" w:rsidR="00E7647A" w:rsidRDefault="00E7647A" w:rsidP="00E46B33">
      <w:pPr>
        <w:spacing w:after="200" w:line="360" w:lineRule="auto"/>
        <w:ind w:left="845"/>
        <w:jc w:val="both"/>
        <w:rPr>
          <w:rFonts w:ascii="Arial" w:eastAsia="Calibri" w:hAnsi="Arial" w:cs="David"/>
          <w:szCs w:val="24"/>
          <w:rtl/>
          <w:lang w:eastAsia="en-US"/>
        </w:rPr>
      </w:pPr>
    </w:p>
    <w:p w14:paraId="70D1B2A2" w14:textId="37BEE404" w:rsidR="00082417" w:rsidRDefault="00082417" w:rsidP="00E46B33">
      <w:pPr>
        <w:spacing w:after="200" w:line="360" w:lineRule="auto"/>
        <w:ind w:left="845"/>
        <w:jc w:val="both"/>
        <w:rPr>
          <w:rFonts w:ascii="Arial" w:eastAsia="Calibri" w:hAnsi="Arial" w:cs="David"/>
          <w:szCs w:val="24"/>
          <w:rtl/>
          <w:lang w:eastAsia="en-US"/>
        </w:rPr>
      </w:pPr>
    </w:p>
    <w:p w14:paraId="313E4E56" w14:textId="3E500DC3" w:rsidR="00082417" w:rsidRDefault="00082417" w:rsidP="00E46B33">
      <w:pPr>
        <w:spacing w:after="200" w:line="360" w:lineRule="auto"/>
        <w:ind w:left="845"/>
        <w:jc w:val="both"/>
        <w:rPr>
          <w:rFonts w:ascii="Arial" w:eastAsia="Calibri" w:hAnsi="Arial" w:cs="David"/>
          <w:szCs w:val="24"/>
          <w:rtl/>
          <w:lang w:eastAsia="en-US"/>
        </w:rPr>
      </w:pPr>
    </w:p>
    <w:p w14:paraId="202CC77C" w14:textId="70EDAB1F" w:rsidR="00082417" w:rsidRDefault="00082417" w:rsidP="00E46B33">
      <w:pPr>
        <w:spacing w:after="200" w:line="360" w:lineRule="auto"/>
        <w:ind w:left="845"/>
        <w:jc w:val="both"/>
        <w:rPr>
          <w:rFonts w:ascii="Arial" w:eastAsia="Calibri" w:hAnsi="Arial" w:cs="David"/>
          <w:szCs w:val="24"/>
          <w:rtl/>
          <w:lang w:eastAsia="en-US"/>
        </w:rPr>
      </w:pPr>
    </w:p>
    <w:p w14:paraId="68CAC49D" w14:textId="45E59AB8" w:rsidR="00082417" w:rsidRDefault="00082417" w:rsidP="00E46B33">
      <w:pPr>
        <w:spacing w:after="200" w:line="360" w:lineRule="auto"/>
        <w:ind w:left="845"/>
        <w:jc w:val="both"/>
        <w:rPr>
          <w:rFonts w:ascii="Arial" w:eastAsia="Calibri" w:hAnsi="Arial" w:cs="David"/>
          <w:szCs w:val="24"/>
          <w:rtl/>
          <w:lang w:eastAsia="en-US"/>
        </w:rPr>
      </w:pPr>
    </w:p>
    <w:p w14:paraId="146D5CF6" w14:textId="42941439" w:rsidR="00082417" w:rsidRDefault="00082417" w:rsidP="00E46B33">
      <w:pPr>
        <w:spacing w:after="200" w:line="360" w:lineRule="auto"/>
        <w:ind w:left="845"/>
        <w:jc w:val="both"/>
        <w:rPr>
          <w:rFonts w:ascii="Arial" w:eastAsia="Calibri" w:hAnsi="Arial" w:cs="David"/>
          <w:szCs w:val="24"/>
          <w:rtl/>
          <w:lang w:eastAsia="en-US"/>
        </w:rPr>
      </w:pPr>
    </w:p>
    <w:p w14:paraId="45D893CA" w14:textId="20AA985B" w:rsidR="00082417" w:rsidRDefault="00082417" w:rsidP="00E46B33">
      <w:pPr>
        <w:spacing w:after="200" w:line="360" w:lineRule="auto"/>
        <w:ind w:left="845"/>
        <w:jc w:val="both"/>
        <w:rPr>
          <w:rFonts w:ascii="Arial" w:eastAsia="Calibri" w:hAnsi="Arial" w:cs="David"/>
          <w:szCs w:val="24"/>
          <w:rtl/>
          <w:lang w:eastAsia="en-US"/>
        </w:rPr>
      </w:pPr>
    </w:p>
    <w:p w14:paraId="4BA3AB15" w14:textId="77777777" w:rsidR="00082417" w:rsidRDefault="00082417" w:rsidP="00E46B33">
      <w:pPr>
        <w:spacing w:after="200" w:line="360" w:lineRule="auto"/>
        <w:ind w:left="845"/>
        <w:jc w:val="both"/>
        <w:rPr>
          <w:rFonts w:ascii="Arial" w:eastAsia="Calibri" w:hAnsi="Arial" w:cs="David"/>
          <w:szCs w:val="24"/>
          <w:rtl/>
          <w:lang w:eastAsia="en-US"/>
        </w:rPr>
      </w:pPr>
    </w:p>
    <w:p w14:paraId="4C874ACD" w14:textId="7D4D8012" w:rsidR="00E7647A" w:rsidRDefault="00E7647A" w:rsidP="00E46B33">
      <w:pPr>
        <w:spacing w:after="200" w:line="360" w:lineRule="auto"/>
        <w:ind w:left="845"/>
        <w:jc w:val="both"/>
        <w:rPr>
          <w:rFonts w:ascii="Arial" w:eastAsia="Calibri" w:hAnsi="Arial" w:cs="David"/>
          <w:szCs w:val="24"/>
          <w:rtl/>
          <w:lang w:eastAsia="en-US"/>
        </w:rPr>
      </w:pPr>
    </w:p>
    <w:p w14:paraId="07DEBBA9" w14:textId="77777777" w:rsidR="00E7647A" w:rsidRDefault="00E7647A" w:rsidP="00E46B33">
      <w:pPr>
        <w:spacing w:after="200" w:line="360" w:lineRule="auto"/>
        <w:ind w:left="845"/>
        <w:jc w:val="both"/>
        <w:rPr>
          <w:rFonts w:ascii="Arial" w:eastAsia="Calibri" w:hAnsi="Arial" w:cs="David"/>
          <w:szCs w:val="24"/>
          <w:rtl/>
          <w:lang w:eastAsia="en-US"/>
        </w:rPr>
      </w:pPr>
    </w:p>
    <w:p w14:paraId="0BA087A7" w14:textId="3FE5ABD0" w:rsidR="00F26BD0" w:rsidRDefault="00F26BD0" w:rsidP="00E46B33">
      <w:pPr>
        <w:spacing w:after="200" w:line="360" w:lineRule="auto"/>
        <w:ind w:left="845"/>
        <w:jc w:val="both"/>
        <w:rPr>
          <w:rFonts w:ascii="Arial" w:eastAsia="Calibri" w:hAnsi="Arial" w:cs="David"/>
          <w:b/>
          <w:bCs/>
          <w:sz w:val="32"/>
          <w:szCs w:val="32"/>
          <w:u w:val="single"/>
          <w:rtl/>
          <w:lang w:eastAsia="en-US"/>
        </w:rPr>
      </w:pPr>
      <w:r>
        <w:rPr>
          <w:rFonts w:ascii="Arial" w:eastAsia="Calibri" w:hAnsi="Arial" w:cs="David" w:hint="cs"/>
          <w:b/>
          <w:bCs/>
          <w:sz w:val="32"/>
          <w:szCs w:val="32"/>
          <w:u w:val="single"/>
          <w:rtl/>
          <w:lang w:eastAsia="en-US"/>
        </w:rPr>
        <w:lastRenderedPageBreak/>
        <w:t>תלמיד</w:t>
      </w:r>
    </w:p>
    <w:tbl>
      <w:tblPr>
        <w:tblStyle w:val="a5"/>
        <w:bidiVisual/>
        <w:tblW w:w="9456" w:type="dxa"/>
        <w:tblInd w:w="845" w:type="dxa"/>
        <w:tblLook w:val="04A0" w:firstRow="1" w:lastRow="0" w:firstColumn="1" w:lastColumn="0" w:noHBand="0" w:noVBand="1"/>
      </w:tblPr>
      <w:tblGrid>
        <w:gridCol w:w="5556"/>
        <w:gridCol w:w="2070"/>
        <w:gridCol w:w="1830"/>
      </w:tblGrid>
      <w:tr w:rsidR="00B723EC" w14:paraId="54D0995B" w14:textId="77777777" w:rsidTr="0072345B">
        <w:tc>
          <w:tcPr>
            <w:tcW w:w="5556" w:type="dxa"/>
          </w:tcPr>
          <w:p w14:paraId="29383636" w14:textId="6AA4765E" w:rsidR="00131B73" w:rsidRDefault="00BC1D4D" w:rsidP="00E46B33">
            <w:pPr>
              <w:spacing w:after="200" w:line="360" w:lineRule="auto"/>
              <w:jc w:val="both"/>
              <w:rPr>
                <w:rFonts w:ascii="Arial" w:eastAsia="Calibri" w:hAnsi="Arial" w:cs="David"/>
                <w:b/>
                <w:bCs/>
                <w:sz w:val="32"/>
                <w:szCs w:val="32"/>
                <w:u w:val="single"/>
                <w:rtl/>
                <w:lang w:eastAsia="en-US"/>
              </w:rPr>
            </w:pPr>
            <w:r>
              <w:rPr>
                <w:noProof/>
                <w:lang w:eastAsia="en-US"/>
              </w:rPr>
              <w:drawing>
                <wp:inline distT="0" distB="0" distL="0" distR="0" wp14:anchorId="1860FBC7" wp14:editId="2F7FF24E">
                  <wp:extent cx="3057525" cy="1990725"/>
                  <wp:effectExtent l="0" t="0" r="9525" b="9525"/>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7525" cy="1990725"/>
                          </a:xfrm>
                          <a:prstGeom prst="rect">
                            <a:avLst/>
                          </a:prstGeom>
                          <a:noFill/>
                          <a:ln>
                            <a:noFill/>
                          </a:ln>
                        </pic:spPr>
                      </pic:pic>
                    </a:graphicData>
                  </a:graphic>
                </wp:inline>
              </w:drawing>
            </w:r>
          </w:p>
          <w:p w14:paraId="1DC4F0DB" w14:textId="1C3328C5" w:rsidR="00851650" w:rsidRPr="00E7647A" w:rsidRDefault="00851650" w:rsidP="00E46B33">
            <w:pPr>
              <w:spacing w:after="200" w:line="360" w:lineRule="auto"/>
              <w:jc w:val="both"/>
              <w:rPr>
                <w:rFonts w:ascii="Arial" w:eastAsia="Calibri" w:hAnsi="Arial" w:cs="David"/>
                <w:szCs w:val="24"/>
                <w:rtl/>
                <w:lang w:eastAsia="en-US"/>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sidRPr="00350616">
              <w:rPr>
                <w:rFonts w:ascii="Arial" w:eastAsia="Calibri" w:hAnsi="Arial" w:cs="David" w:hint="cs"/>
                <w:b/>
                <w:bCs/>
                <w:szCs w:val="24"/>
                <w:rtl/>
                <w:lang w:eastAsia="en-US"/>
              </w:rPr>
              <w:t xml:space="preserve"> </w:t>
            </w:r>
            <w:r w:rsidRPr="00E7647A">
              <w:rPr>
                <w:rFonts w:ascii="Arial" w:eastAsia="Calibri" w:hAnsi="Arial" w:cs="David" w:hint="cs"/>
                <w:szCs w:val="24"/>
                <w:rtl/>
                <w:lang w:eastAsia="en-US"/>
              </w:rPr>
              <w:t>צפייה במטלות ששויכו</w:t>
            </w:r>
          </w:p>
        </w:tc>
        <w:tc>
          <w:tcPr>
            <w:tcW w:w="2070" w:type="dxa"/>
          </w:tcPr>
          <w:p w14:paraId="2758CB5D" w14:textId="2B8C6F25" w:rsidR="00131B73" w:rsidRPr="00E7647A" w:rsidRDefault="00E7647A" w:rsidP="00082417">
            <w:pPr>
              <w:spacing w:after="200" w:line="360" w:lineRule="auto"/>
              <w:rPr>
                <w:rFonts w:ascii="Arial" w:eastAsia="Calibri" w:hAnsi="Arial" w:cs="David"/>
                <w:szCs w:val="24"/>
                <w:rtl/>
                <w:lang w:eastAsia="en-US"/>
              </w:rPr>
            </w:pPr>
            <w:r w:rsidRPr="00E7647A">
              <w:rPr>
                <w:rFonts w:ascii="Arial" w:eastAsia="Calibri" w:hAnsi="Arial" w:cs="David" w:hint="cs"/>
                <w:szCs w:val="24"/>
                <w:rtl/>
                <w:lang w:eastAsia="en-US"/>
              </w:rPr>
              <w:t xml:space="preserve">צפייה במטלות ששויכו לתלמיד הספציפי </w:t>
            </w:r>
            <w:r w:rsidR="0072345B">
              <w:rPr>
                <w:rFonts w:ascii="Arial" w:eastAsia="Calibri" w:hAnsi="Arial" w:cs="David" w:hint="cs"/>
                <w:szCs w:val="24"/>
                <w:rtl/>
                <w:lang w:eastAsia="en-US"/>
              </w:rPr>
              <w:t>ממוינות לפי משימות חדשות, משימות פעילות ומשימות ממושבות</w:t>
            </w:r>
          </w:p>
        </w:tc>
        <w:tc>
          <w:tcPr>
            <w:tcW w:w="1830" w:type="dxa"/>
          </w:tcPr>
          <w:p w14:paraId="147E8568" w14:textId="556BFDDC" w:rsidR="00131B73" w:rsidRPr="00E7647A" w:rsidRDefault="00E7647A" w:rsidP="00082417">
            <w:pPr>
              <w:spacing w:after="200" w:line="360" w:lineRule="auto"/>
              <w:rPr>
                <w:rFonts w:ascii="Arial" w:eastAsia="Calibri" w:hAnsi="Arial" w:cs="David"/>
                <w:szCs w:val="24"/>
                <w:lang w:eastAsia="en-US"/>
              </w:rPr>
            </w:pPr>
            <w:r>
              <w:rPr>
                <w:rFonts w:ascii="Arial" w:eastAsia="Calibri" w:hAnsi="Arial" w:cs="David" w:hint="cs"/>
                <w:szCs w:val="24"/>
                <w:rtl/>
                <w:lang w:eastAsia="en-US"/>
              </w:rPr>
              <w:t>לאחר לחיצה על אחת מהמשימות יוכל לראות התלמיד את המשימות שלו</w:t>
            </w:r>
          </w:p>
        </w:tc>
      </w:tr>
    </w:tbl>
    <w:p w14:paraId="50AE8420" w14:textId="0E21279B" w:rsidR="00F16F27" w:rsidRDefault="00F16F27" w:rsidP="0037446B">
      <w:pPr>
        <w:spacing w:after="200" w:line="360" w:lineRule="auto"/>
        <w:ind w:left="845"/>
        <w:jc w:val="both"/>
        <w:rPr>
          <w:rFonts w:ascii="Arial" w:eastAsia="Calibri" w:hAnsi="Arial" w:cs="David"/>
          <w:b/>
          <w:bCs/>
          <w:sz w:val="32"/>
          <w:szCs w:val="32"/>
          <w:u w:val="single"/>
          <w:rtl/>
          <w:lang w:eastAsia="en-US"/>
        </w:rPr>
      </w:pPr>
      <w:r>
        <w:rPr>
          <w:rFonts w:ascii="Arial" w:eastAsia="Calibri" w:hAnsi="Arial" w:cs="David" w:hint="cs"/>
          <w:b/>
          <w:bCs/>
          <w:sz w:val="32"/>
          <w:szCs w:val="32"/>
          <w:u w:val="single"/>
          <w:rtl/>
          <w:lang w:eastAsia="en-US"/>
        </w:rPr>
        <w:t>מורה</w:t>
      </w:r>
    </w:p>
    <w:tbl>
      <w:tblPr>
        <w:tblStyle w:val="a5"/>
        <w:bidiVisual/>
        <w:tblW w:w="9672" w:type="dxa"/>
        <w:tblInd w:w="845" w:type="dxa"/>
        <w:tblLook w:val="04A0" w:firstRow="1" w:lastRow="0" w:firstColumn="1" w:lastColumn="0" w:noHBand="0" w:noVBand="1"/>
      </w:tblPr>
      <w:tblGrid>
        <w:gridCol w:w="6229"/>
        <w:gridCol w:w="1753"/>
        <w:gridCol w:w="1690"/>
      </w:tblGrid>
      <w:tr w:rsidR="00F911CB" w:rsidRPr="00E7647A" w14:paraId="6D0AB239" w14:textId="77777777" w:rsidTr="0072345B">
        <w:tc>
          <w:tcPr>
            <w:tcW w:w="6229" w:type="dxa"/>
          </w:tcPr>
          <w:p w14:paraId="49B3C692" w14:textId="4976B2BA" w:rsidR="00350616" w:rsidRPr="00F911CB" w:rsidRDefault="004803F7" w:rsidP="00F911CB">
            <w:pPr>
              <w:spacing w:after="200" w:line="360" w:lineRule="auto"/>
              <w:jc w:val="both"/>
              <w:rPr>
                <w:rFonts w:ascii="Arial" w:eastAsia="Calibri" w:hAnsi="Arial" w:cs="David"/>
                <w:b/>
                <w:bCs/>
                <w:sz w:val="32"/>
                <w:szCs w:val="32"/>
                <w:u w:val="single"/>
                <w:rtl/>
                <w:lang w:eastAsia="en-US"/>
              </w:rPr>
            </w:pPr>
            <w:r>
              <w:rPr>
                <w:noProof/>
                <w:lang w:eastAsia="en-US"/>
              </w:rPr>
              <w:drawing>
                <wp:inline distT="0" distB="0" distL="0" distR="0" wp14:anchorId="3CB16590" wp14:editId="57681CAE">
                  <wp:extent cx="3581400" cy="2352675"/>
                  <wp:effectExtent l="0" t="0" r="0" b="952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81400" cy="2352675"/>
                          </a:xfrm>
                          <a:prstGeom prst="rect">
                            <a:avLst/>
                          </a:prstGeom>
                          <a:noFill/>
                          <a:ln>
                            <a:noFill/>
                          </a:ln>
                        </pic:spPr>
                      </pic:pic>
                    </a:graphicData>
                  </a:graphic>
                </wp:inline>
              </w:drawing>
            </w:r>
            <w:r w:rsidR="00F911CB" w:rsidRPr="00F911CB">
              <w:rPr>
                <w:rFonts w:ascii="David" w:eastAsia="Calibri" w:hAnsi="David" w:cs="David"/>
                <w:b/>
                <w:bCs/>
                <w:sz w:val="28"/>
                <w:u w:val="single"/>
                <w:lang w:eastAsia="en-US"/>
              </w:rPr>
              <w:t xml:space="preserve"> Use case</w:t>
            </w:r>
            <w:r w:rsidR="00F911CB" w:rsidRPr="00F911CB">
              <w:rPr>
                <w:rFonts w:ascii="David" w:eastAsia="Calibri" w:hAnsi="David" w:cs="David"/>
                <w:b/>
                <w:bCs/>
                <w:szCs w:val="24"/>
                <w:rtl/>
                <w:lang w:eastAsia="en-US"/>
              </w:rPr>
              <w:t>:</w:t>
            </w:r>
            <w:r w:rsidR="00F911CB" w:rsidRPr="00350616">
              <w:rPr>
                <w:rFonts w:ascii="Arial" w:eastAsia="Calibri" w:hAnsi="Arial" w:cs="David" w:hint="cs"/>
                <w:b/>
                <w:bCs/>
                <w:szCs w:val="24"/>
                <w:rtl/>
                <w:lang w:eastAsia="en-US"/>
              </w:rPr>
              <w:t xml:space="preserve"> </w:t>
            </w:r>
            <w:r w:rsidR="00350616" w:rsidRPr="0037446B">
              <w:rPr>
                <w:rFonts w:ascii="Arial" w:eastAsia="Calibri" w:hAnsi="Arial" w:cs="David" w:hint="cs"/>
                <w:noProof/>
                <w:szCs w:val="24"/>
                <w:rtl/>
                <w:lang w:eastAsia="en-US"/>
              </w:rPr>
              <w:t>שיוך משימה, ניהול/עריכה/יצירה של קבוצות, צפיה בנתוני תלמיד</w:t>
            </w:r>
          </w:p>
        </w:tc>
        <w:tc>
          <w:tcPr>
            <w:tcW w:w="1753" w:type="dxa"/>
          </w:tcPr>
          <w:p w14:paraId="627E9422" w14:textId="77777777" w:rsidR="00350616" w:rsidRDefault="00350616" w:rsidP="00350616">
            <w:pPr>
              <w:spacing w:after="200" w:line="360" w:lineRule="auto"/>
              <w:rPr>
                <w:rFonts w:ascii="Arial" w:eastAsia="Calibri" w:hAnsi="Arial" w:cs="David"/>
                <w:szCs w:val="24"/>
                <w:rtl/>
                <w:lang w:eastAsia="en-US"/>
              </w:rPr>
            </w:pPr>
            <w:r>
              <w:rPr>
                <w:rFonts w:ascii="Arial" w:eastAsia="Calibri" w:hAnsi="Arial" w:cs="David" w:hint="cs"/>
                <w:szCs w:val="24"/>
                <w:rtl/>
                <w:lang w:eastAsia="en-US"/>
              </w:rPr>
              <w:t xml:space="preserve">צפייה </w:t>
            </w:r>
            <w:r w:rsidRPr="008A3237">
              <w:rPr>
                <w:rFonts w:ascii="Arial" w:eastAsia="Calibri" w:hAnsi="Arial" w:cs="David" w:hint="cs"/>
                <w:noProof/>
                <w:szCs w:val="24"/>
                <w:rtl/>
                <w:lang w:eastAsia="en-US"/>
              </w:rPr>
              <w:t>בסטיסטיקות</w:t>
            </w:r>
            <w:r>
              <w:rPr>
                <w:rFonts w:ascii="Arial" w:eastAsia="Calibri" w:hAnsi="Arial" w:cs="David" w:hint="cs"/>
                <w:szCs w:val="24"/>
                <w:rtl/>
                <w:lang w:eastAsia="en-US"/>
              </w:rPr>
              <w:t xml:space="preserve"> כיתתיות</w:t>
            </w:r>
          </w:p>
          <w:p w14:paraId="2D05BE96" w14:textId="77777777" w:rsidR="00350616" w:rsidRDefault="00350616" w:rsidP="00350616">
            <w:pPr>
              <w:spacing w:after="200" w:line="360" w:lineRule="auto"/>
              <w:rPr>
                <w:rFonts w:ascii="Arial" w:eastAsia="Calibri" w:hAnsi="Arial" w:cs="David"/>
                <w:szCs w:val="24"/>
                <w:rtl/>
                <w:lang w:eastAsia="en-US"/>
              </w:rPr>
            </w:pPr>
            <w:r>
              <w:rPr>
                <w:rFonts w:ascii="Arial" w:eastAsia="Calibri" w:hAnsi="Arial" w:cs="David" w:hint="cs"/>
                <w:szCs w:val="24"/>
                <w:rtl/>
                <w:lang w:eastAsia="en-US"/>
              </w:rPr>
              <w:t>מעבר לדף הוספת מטלה</w:t>
            </w:r>
          </w:p>
          <w:p w14:paraId="506D38FD" w14:textId="77777777" w:rsidR="00350616" w:rsidRDefault="00350616" w:rsidP="00350616">
            <w:pPr>
              <w:spacing w:after="200" w:line="360" w:lineRule="auto"/>
              <w:rPr>
                <w:rFonts w:ascii="Arial" w:eastAsia="Calibri" w:hAnsi="Arial" w:cs="David"/>
                <w:szCs w:val="24"/>
                <w:rtl/>
                <w:lang w:eastAsia="en-US"/>
              </w:rPr>
            </w:pPr>
            <w:r>
              <w:rPr>
                <w:rFonts w:ascii="Arial" w:eastAsia="Calibri" w:hAnsi="Arial" w:cs="David" w:hint="cs"/>
                <w:szCs w:val="24"/>
                <w:rtl/>
                <w:lang w:eastAsia="en-US"/>
              </w:rPr>
              <w:t>מעבר לצפייה בתלמיד ספציפי</w:t>
            </w:r>
          </w:p>
          <w:p w14:paraId="10D5AE93" w14:textId="2BFDC26C" w:rsidR="00350616" w:rsidRPr="00E7647A" w:rsidRDefault="00350616" w:rsidP="00350616">
            <w:pPr>
              <w:spacing w:after="200" w:line="360" w:lineRule="auto"/>
              <w:rPr>
                <w:rFonts w:ascii="Arial" w:eastAsia="Calibri" w:hAnsi="Arial" w:cs="David"/>
                <w:szCs w:val="24"/>
                <w:rtl/>
                <w:lang w:eastAsia="en-US"/>
              </w:rPr>
            </w:pPr>
            <w:r>
              <w:rPr>
                <w:rFonts w:ascii="Arial" w:eastAsia="Calibri" w:hAnsi="Arial" w:cs="David" w:hint="cs"/>
                <w:szCs w:val="24"/>
                <w:rtl/>
                <w:lang w:eastAsia="en-US"/>
              </w:rPr>
              <w:t>מעבר לניהול קבוצה</w:t>
            </w:r>
          </w:p>
        </w:tc>
        <w:tc>
          <w:tcPr>
            <w:tcW w:w="1690" w:type="dxa"/>
          </w:tcPr>
          <w:p w14:paraId="70970794" w14:textId="542EA4B2" w:rsidR="0072345B" w:rsidRDefault="00350616" w:rsidP="00123B40">
            <w:pPr>
              <w:spacing w:after="200" w:line="360" w:lineRule="auto"/>
              <w:rPr>
                <w:rFonts w:ascii="Arial" w:eastAsia="Calibri" w:hAnsi="Arial" w:cs="David"/>
                <w:szCs w:val="24"/>
                <w:lang w:eastAsia="en-US"/>
              </w:rPr>
            </w:pPr>
            <w:r>
              <w:rPr>
                <w:rFonts w:ascii="Arial" w:eastAsia="Calibri" w:hAnsi="Arial" w:cs="David" w:hint="cs"/>
                <w:szCs w:val="24"/>
                <w:rtl/>
                <w:lang w:eastAsia="en-US"/>
              </w:rPr>
              <w:t>לאחר לחיצה על אחת מהמשימות יוכל לראות התלמיד את המשימות שלו</w:t>
            </w:r>
          </w:p>
          <w:p w14:paraId="1C71297E" w14:textId="77777777" w:rsidR="00350616" w:rsidRPr="0072345B" w:rsidRDefault="00350616" w:rsidP="0072345B">
            <w:pPr>
              <w:rPr>
                <w:rFonts w:ascii="Arial" w:eastAsia="Calibri" w:hAnsi="Arial" w:cs="David"/>
                <w:szCs w:val="24"/>
                <w:lang w:eastAsia="en-US"/>
              </w:rPr>
            </w:pPr>
          </w:p>
        </w:tc>
      </w:tr>
      <w:tr w:rsidR="00F16F27" w14:paraId="51E52095" w14:textId="77777777" w:rsidTr="0072345B">
        <w:trPr>
          <w:trHeight w:val="4464"/>
        </w:trPr>
        <w:tc>
          <w:tcPr>
            <w:tcW w:w="6229" w:type="dxa"/>
          </w:tcPr>
          <w:p w14:paraId="520FA501" w14:textId="3E636173" w:rsidR="00F16F27" w:rsidRDefault="00B723EC" w:rsidP="00B723EC">
            <w:pPr>
              <w:tabs>
                <w:tab w:val="right" w:pos="6037"/>
              </w:tabs>
              <w:spacing w:after="200" w:line="360" w:lineRule="auto"/>
              <w:jc w:val="both"/>
              <w:rPr>
                <w:rFonts w:ascii="Arial" w:eastAsia="Calibri" w:hAnsi="Arial" w:cs="David"/>
                <w:b/>
                <w:bCs/>
                <w:sz w:val="32"/>
                <w:szCs w:val="32"/>
                <w:u w:val="single"/>
                <w:rtl/>
                <w:lang w:eastAsia="en-US"/>
              </w:rPr>
            </w:pPr>
            <w:r>
              <w:rPr>
                <w:noProof/>
                <w:lang w:eastAsia="en-US"/>
              </w:rPr>
              <w:lastRenderedPageBreak/>
              <w:drawing>
                <wp:inline distT="0" distB="0" distL="0" distR="0" wp14:anchorId="3D70A794" wp14:editId="07DC0690">
                  <wp:extent cx="3208418" cy="1612093"/>
                  <wp:effectExtent l="0" t="0" r="0" b="762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18069" cy="1616942"/>
                          </a:xfrm>
                          <a:prstGeom prst="rect">
                            <a:avLst/>
                          </a:prstGeom>
                        </pic:spPr>
                      </pic:pic>
                    </a:graphicData>
                  </a:graphic>
                </wp:inline>
              </w:drawing>
            </w:r>
          </w:p>
          <w:p w14:paraId="3D39E7FD" w14:textId="08A3B0DE" w:rsidR="00F16F27" w:rsidRPr="006A2D0B" w:rsidRDefault="00F911CB" w:rsidP="00B723EC">
            <w:pPr>
              <w:spacing w:after="200" w:line="360" w:lineRule="auto"/>
              <w:jc w:val="both"/>
              <w:rPr>
                <w:rFonts w:ascii="Arial" w:eastAsia="Calibri" w:hAnsi="Arial" w:cs="David"/>
                <w:szCs w:val="24"/>
                <w:rtl/>
                <w:lang w:eastAsia="en-US"/>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sidRPr="00350616">
              <w:rPr>
                <w:rFonts w:ascii="Arial" w:eastAsia="Calibri" w:hAnsi="Arial" w:cs="David" w:hint="cs"/>
                <w:b/>
                <w:bCs/>
                <w:szCs w:val="24"/>
                <w:rtl/>
                <w:lang w:eastAsia="en-US"/>
              </w:rPr>
              <w:t xml:space="preserve"> </w:t>
            </w:r>
            <w:r w:rsidR="00F16F27">
              <w:rPr>
                <w:rFonts w:ascii="Arial" w:eastAsia="Calibri" w:hAnsi="Arial" w:cs="David" w:hint="cs"/>
                <w:szCs w:val="24"/>
                <w:rtl/>
                <w:lang w:eastAsia="en-US"/>
              </w:rPr>
              <w:t xml:space="preserve">  כל ה</w:t>
            </w:r>
            <w:r w:rsidR="00F16F27" w:rsidRPr="00F911CB">
              <w:rPr>
                <w:rFonts w:ascii="David" w:eastAsia="Calibri" w:hAnsi="David" w:cs="David"/>
                <w:szCs w:val="24"/>
                <w:lang w:eastAsia="en-US"/>
              </w:rPr>
              <w:t>Use-case</w:t>
            </w:r>
            <w:r w:rsidR="00F16F27" w:rsidRPr="00F911CB">
              <w:rPr>
                <w:rFonts w:ascii="David" w:eastAsia="Calibri" w:hAnsi="David" w:cs="David"/>
                <w:szCs w:val="24"/>
                <w:rtl/>
                <w:lang w:eastAsia="en-US"/>
              </w:rPr>
              <w:t xml:space="preserve"> </w:t>
            </w:r>
            <w:r w:rsidR="00F16F27">
              <w:rPr>
                <w:rFonts w:ascii="Arial" w:eastAsia="Calibri" w:hAnsi="Arial" w:cs="David" w:hint="cs"/>
                <w:szCs w:val="24"/>
                <w:rtl/>
                <w:lang w:eastAsia="en-US"/>
              </w:rPr>
              <w:t>של המורה יוצאים מכאן.</w:t>
            </w:r>
          </w:p>
        </w:tc>
        <w:tc>
          <w:tcPr>
            <w:tcW w:w="1753" w:type="dxa"/>
          </w:tcPr>
          <w:p w14:paraId="71859978" w14:textId="77777777" w:rsidR="00F16F27" w:rsidRPr="00597B90" w:rsidRDefault="00F16F27" w:rsidP="0037446B">
            <w:pPr>
              <w:spacing w:after="200" w:line="360" w:lineRule="auto"/>
              <w:rPr>
                <w:rFonts w:ascii="Arial" w:eastAsia="Calibri" w:hAnsi="Arial" w:cs="David"/>
                <w:szCs w:val="24"/>
                <w:rtl/>
                <w:lang w:eastAsia="en-US"/>
              </w:rPr>
            </w:pPr>
            <w:r w:rsidRPr="00597B90">
              <w:rPr>
                <w:rFonts w:ascii="Arial" w:eastAsia="Calibri" w:hAnsi="Arial" w:cs="David" w:hint="cs"/>
                <w:szCs w:val="24"/>
                <w:rtl/>
                <w:lang w:eastAsia="en-US"/>
              </w:rPr>
              <w:t>מעבר לצור כיתה</w:t>
            </w:r>
          </w:p>
          <w:p w14:paraId="2D5D7227" w14:textId="77777777" w:rsidR="00F16F27" w:rsidRPr="00597B90" w:rsidRDefault="00F16F27" w:rsidP="0037446B">
            <w:pPr>
              <w:spacing w:after="200" w:line="360" w:lineRule="auto"/>
              <w:rPr>
                <w:rFonts w:ascii="Arial" w:eastAsia="Calibri" w:hAnsi="Arial" w:cs="David"/>
                <w:szCs w:val="24"/>
                <w:rtl/>
                <w:lang w:eastAsia="en-US"/>
              </w:rPr>
            </w:pPr>
            <w:r w:rsidRPr="00597B90">
              <w:rPr>
                <w:rFonts w:ascii="Arial" w:eastAsia="Calibri" w:hAnsi="Arial" w:cs="David" w:hint="cs"/>
                <w:szCs w:val="24"/>
                <w:rtl/>
                <w:lang w:eastAsia="en-US"/>
              </w:rPr>
              <w:t>מעבר לצור משימה</w:t>
            </w:r>
          </w:p>
          <w:p w14:paraId="74F108D3" w14:textId="77777777" w:rsidR="00F16F27" w:rsidRPr="00597B90" w:rsidRDefault="00F16F27" w:rsidP="0037446B">
            <w:pPr>
              <w:spacing w:after="200" w:line="360" w:lineRule="auto"/>
              <w:rPr>
                <w:rFonts w:ascii="Arial" w:eastAsia="Calibri" w:hAnsi="Arial" w:cs="David"/>
                <w:sz w:val="32"/>
                <w:szCs w:val="32"/>
                <w:rtl/>
                <w:lang w:eastAsia="en-US"/>
              </w:rPr>
            </w:pPr>
            <w:r w:rsidRPr="00597B90">
              <w:rPr>
                <w:rFonts w:ascii="Arial" w:eastAsia="Calibri" w:hAnsi="Arial" w:cs="David" w:hint="cs"/>
                <w:szCs w:val="24"/>
                <w:rtl/>
                <w:lang w:eastAsia="en-US"/>
              </w:rPr>
              <w:t>מעבר לדף של הכיתה</w:t>
            </w:r>
          </w:p>
        </w:tc>
        <w:tc>
          <w:tcPr>
            <w:tcW w:w="1690" w:type="dxa"/>
          </w:tcPr>
          <w:p w14:paraId="75BEFD0C" w14:textId="77777777" w:rsidR="0037446B" w:rsidRDefault="0037446B" w:rsidP="0037446B">
            <w:pPr>
              <w:spacing w:after="200" w:line="360" w:lineRule="auto"/>
              <w:rPr>
                <w:rFonts w:ascii="Arial" w:eastAsia="Calibri" w:hAnsi="Arial" w:cs="David"/>
                <w:szCs w:val="24"/>
                <w:rtl/>
                <w:lang w:eastAsia="en-US"/>
              </w:rPr>
            </w:pPr>
            <w:r>
              <w:rPr>
                <w:rFonts w:ascii="Arial" w:eastAsia="Calibri" w:hAnsi="Arial" w:cs="David" w:hint="cs"/>
                <w:szCs w:val="24"/>
                <w:rtl/>
                <w:lang w:eastAsia="en-US"/>
              </w:rPr>
              <w:t>בלחיצה על צור משימה מעבר לדף צור שאלון</w:t>
            </w:r>
          </w:p>
          <w:p w14:paraId="3F715741" w14:textId="208B1204" w:rsidR="0037446B" w:rsidRDefault="0037446B" w:rsidP="0037446B">
            <w:pPr>
              <w:spacing w:after="200" w:line="360" w:lineRule="auto"/>
              <w:rPr>
                <w:rFonts w:ascii="Arial" w:eastAsia="Calibri" w:hAnsi="Arial" w:cs="David"/>
                <w:szCs w:val="24"/>
                <w:rtl/>
                <w:lang w:eastAsia="en-US"/>
              </w:rPr>
            </w:pPr>
            <w:r>
              <w:rPr>
                <w:rFonts w:ascii="Arial" w:eastAsia="Calibri" w:hAnsi="Arial" w:cs="David" w:hint="cs"/>
                <w:szCs w:val="24"/>
                <w:rtl/>
                <w:lang w:eastAsia="en-US"/>
              </w:rPr>
              <w:t>בלחיצה על צור קבוצה חדשה מעבר לדף יצירת קבוצה</w:t>
            </w:r>
          </w:p>
          <w:p w14:paraId="5DEC6B81" w14:textId="4C33F854" w:rsidR="0037446B" w:rsidRPr="0037446B" w:rsidRDefault="0037446B" w:rsidP="0037446B">
            <w:pPr>
              <w:spacing w:after="200" w:line="360" w:lineRule="auto"/>
              <w:rPr>
                <w:rFonts w:ascii="Arial" w:eastAsia="Calibri" w:hAnsi="Arial" w:cs="David"/>
                <w:szCs w:val="24"/>
                <w:rtl/>
                <w:lang w:eastAsia="en-US"/>
              </w:rPr>
            </w:pPr>
            <w:r>
              <w:rPr>
                <w:rFonts w:ascii="Arial" w:eastAsia="Calibri" w:hAnsi="Arial" w:cs="David" w:hint="cs"/>
                <w:szCs w:val="24"/>
                <w:rtl/>
                <w:lang w:eastAsia="en-US"/>
              </w:rPr>
              <w:t>בלחיצה על תמונה של אחד הכיתות מעבר לדף של הכיתה</w:t>
            </w:r>
          </w:p>
        </w:tc>
      </w:tr>
      <w:tr w:rsidR="00F16F27" w14:paraId="30672366" w14:textId="77777777" w:rsidTr="0072345B">
        <w:trPr>
          <w:trHeight w:val="4323"/>
        </w:trPr>
        <w:tc>
          <w:tcPr>
            <w:tcW w:w="6229" w:type="dxa"/>
          </w:tcPr>
          <w:p w14:paraId="69322D5E" w14:textId="6914FA89" w:rsidR="00F16F27" w:rsidRDefault="00F911CB" w:rsidP="00B723EC">
            <w:pPr>
              <w:spacing w:after="200" w:line="360" w:lineRule="auto"/>
              <w:jc w:val="both"/>
              <w:rPr>
                <w:rFonts w:ascii="Arial" w:eastAsia="Calibri" w:hAnsi="Arial" w:cs="David"/>
                <w:b/>
                <w:bCs/>
                <w:noProof/>
                <w:sz w:val="32"/>
                <w:szCs w:val="32"/>
                <w:u w:val="single"/>
                <w:rtl/>
                <w:lang w:eastAsia="en-US"/>
              </w:rPr>
            </w:pPr>
            <w:r>
              <w:rPr>
                <w:noProof/>
                <w:lang w:eastAsia="en-US"/>
              </w:rPr>
              <w:drawing>
                <wp:inline distT="0" distB="0" distL="0" distR="0" wp14:anchorId="64DC533A" wp14:editId="738C96EC">
                  <wp:extent cx="3251085" cy="1847202"/>
                  <wp:effectExtent l="0" t="0" r="6985" b="127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83163" cy="1865428"/>
                          </a:xfrm>
                          <a:prstGeom prst="rect">
                            <a:avLst/>
                          </a:prstGeom>
                        </pic:spPr>
                      </pic:pic>
                    </a:graphicData>
                  </a:graphic>
                </wp:inline>
              </w:drawing>
            </w:r>
          </w:p>
          <w:p w14:paraId="45036336" w14:textId="2F0C4E6E" w:rsidR="00F16F27" w:rsidRPr="00F44166" w:rsidRDefault="00F911CB" w:rsidP="00350616">
            <w:pPr>
              <w:spacing w:after="200" w:line="360" w:lineRule="auto"/>
              <w:rPr>
                <w:rFonts w:ascii="Arial" w:eastAsia="Calibri" w:hAnsi="Arial" w:cs="David"/>
                <w:b/>
                <w:bCs/>
                <w:noProof/>
                <w:szCs w:val="24"/>
                <w:u w:val="single"/>
                <w:rtl/>
                <w:lang w:eastAsia="en-US"/>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sidRPr="00350616">
              <w:rPr>
                <w:rFonts w:ascii="Arial" w:eastAsia="Calibri" w:hAnsi="Arial" w:cs="David" w:hint="cs"/>
                <w:b/>
                <w:bCs/>
                <w:szCs w:val="24"/>
                <w:rtl/>
                <w:lang w:eastAsia="en-US"/>
              </w:rPr>
              <w:t xml:space="preserve"> </w:t>
            </w:r>
            <w:r w:rsidR="00F16F27" w:rsidRPr="00B723EC">
              <w:rPr>
                <w:rFonts w:ascii="Arial" w:eastAsia="Calibri" w:hAnsi="Arial" w:cs="David" w:hint="cs"/>
                <w:noProof/>
                <w:szCs w:val="24"/>
                <w:rtl/>
                <w:lang w:eastAsia="en-US"/>
              </w:rPr>
              <w:t>שיוך משימה</w:t>
            </w:r>
          </w:p>
          <w:p w14:paraId="2E01F652" w14:textId="77777777" w:rsidR="00F16F27" w:rsidRPr="008A3237" w:rsidRDefault="00F16F27" w:rsidP="00B723EC">
            <w:pPr>
              <w:spacing w:after="200" w:line="360" w:lineRule="auto"/>
              <w:jc w:val="both"/>
              <w:rPr>
                <w:rFonts w:ascii="Arial" w:eastAsia="Calibri" w:hAnsi="Arial" w:cs="David"/>
                <w:b/>
                <w:bCs/>
                <w:noProof/>
                <w:sz w:val="32"/>
                <w:szCs w:val="32"/>
                <w:u w:val="single"/>
                <w:rtl/>
                <w:lang w:eastAsia="en-US"/>
              </w:rPr>
            </w:pPr>
          </w:p>
        </w:tc>
        <w:tc>
          <w:tcPr>
            <w:tcW w:w="1753" w:type="dxa"/>
          </w:tcPr>
          <w:p w14:paraId="1C536A41" w14:textId="77777777" w:rsidR="00F16F27" w:rsidRDefault="00F16F27"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 xml:space="preserve">לשייך מטלה ספציפית לכיתה </w:t>
            </w:r>
          </w:p>
        </w:tc>
        <w:tc>
          <w:tcPr>
            <w:tcW w:w="1690" w:type="dxa"/>
          </w:tcPr>
          <w:p w14:paraId="471FF782" w14:textId="77777777" w:rsidR="00F16F27" w:rsidRDefault="00F16F27" w:rsidP="00B723EC">
            <w:pPr>
              <w:spacing w:after="200" w:line="360" w:lineRule="auto"/>
              <w:jc w:val="both"/>
              <w:rPr>
                <w:rFonts w:ascii="Arial" w:eastAsia="Calibri" w:hAnsi="Arial" w:cs="David"/>
                <w:szCs w:val="24"/>
                <w:rtl/>
                <w:lang w:eastAsia="en-US"/>
              </w:rPr>
            </w:pPr>
          </w:p>
        </w:tc>
      </w:tr>
      <w:tr w:rsidR="00F16F27" w14:paraId="7E76287E" w14:textId="77777777" w:rsidTr="0072345B">
        <w:trPr>
          <w:trHeight w:val="5871"/>
        </w:trPr>
        <w:tc>
          <w:tcPr>
            <w:tcW w:w="6229" w:type="dxa"/>
          </w:tcPr>
          <w:p w14:paraId="7FC5CC7A" w14:textId="26EECDEE" w:rsidR="00F16F27" w:rsidRDefault="00350616" w:rsidP="00B723EC">
            <w:pPr>
              <w:spacing w:after="200" w:line="360" w:lineRule="auto"/>
              <w:jc w:val="both"/>
              <w:rPr>
                <w:rFonts w:ascii="Arial" w:eastAsia="Calibri" w:hAnsi="Arial" w:cs="David"/>
                <w:b/>
                <w:bCs/>
                <w:noProof/>
                <w:sz w:val="32"/>
                <w:szCs w:val="32"/>
                <w:u w:val="single"/>
                <w:rtl/>
                <w:lang w:eastAsia="en-US"/>
              </w:rPr>
            </w:pPr>
            <w:r>
              <w:rPr>
                <w:noProof/>
                <w:lang w:eastAsia="en-US"/>
              </w:rPr>
              <w:lastRenderedPageBreak/>
              <w:drawing>
                <wp:inline distT="0" distB="0" distL="0" distR="0" wp14:anchorId="325EE71F" wp14:editId="576B7273">
                  <wp:extent cx="3556582" cy="2045335"/>
                  <wp:effectExtent l="0" t="0" r="6350" b="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67185" cy="2051432"/>
                          </a:xfrm>
                          <a:prstGeom prst="rect">
                            <a:avLst/>
                          </a:prstGeom>
                        </pic:spPr>
                      </pic:pic>
                    </a:graphicData>
                  </a:graphic>
                </wp:inline>
              </w:drawing>
            </w:r>
          </w:p>
          <w:p w14:paraId="62426F03" w14:textId="0FEDC650" w:rsidR="00F16F27" w:rsidRPr="00F44166" w:rsidRDefault="00F911CB" w:rsidP="00B723EC">
            <w:pPr>
              <w:spacing w:after="200" w:line="360" w:lineRule="auto"/>
              <w:jc w:val="both"/>
              <w:rPr>
                <w:rFonts w:ascii="Arial" w:eastAsia="Calibri" w:hAnsi="Arial" w:cs="David"/>
                <w:b/>
                <w:bCs/>
                <w:noProof/>
                <w:sz w:val="28"/>
                <w:u w:val="single"/>
                <w:rtl/>
                <w:lang w:eastAsia="en-US"/>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sidRPr="00350616">
              <w:rPr>
                <w:rFonts w:ascii="Arial" w:eastAsia="Calibri" w:hAnsi="Arial" w:cs="David" w:hint="cs"/>
                <w:b/>
                <w:bCs/>
                <w:szCs w:val="24"/>
                <w:rtl/>
                <w:lang w:eastAsia="en-US"/>
              </w:rPr>
              <w:t xml:space="preserve"> </w:t>
            </w:r>
            <w:r w:rsidR="00F16F27" w:rsidRPr="00350616">
              <w:rPr>
                <w:rFonts w:ascii="Arial" w:eastAsia="Calibri" w:hAnsi="Arial" w:cs="David" w:hint="cs"/>
                <w:noProof/>
                <w:szCs w:val="24"/>
                <w:rtl/>
                <w:lang w:eastAsia="en-US"/>
              </w:rPr>
              <w:t>יציר</w:t>
            </w:r>
            <w:r w:rsidR="00F80263" w:rsidRPr="00350616">
              <w:rPr>
                <w:rFonts w:ascii="Arial" w:eastAsia="Calibri" w:hAnsi="Arial" w:cs="David" w:hint="cs"/>
                <w:noProof/>
                <w:szCs w:val="24"/>
                <w:rtl/>
                <w:lang w:eastAsia="en-US"/>
              </w:rPr>
              <w:t>ה/מחיקה/הגדרה של קבוצה</w:t>
            </w:r>
          </w:p>
        </w:tc>
        <w:tc>
          <w:tcPr>
            <w:tcW w:w="1753" w:type="dxa"/>
          </w:tcPr>
          <w:p w14:paraId="34FEB7B2" w14:textId="77777777" w:rsidR="00F16F27" w:rsidRDefault="00F16F27"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ניתן לשייך תלמידים לכיתה: להוסיף או להסיר תלמידים</w:t>
            </w:r>
          </w:p>
          <w:p w14:paraId="00DEDECD" w14:textId="5E6CBF1B" w:rsidR="00F80263" w:rsidRDefault="00F80263"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לבחור שם קבוצה</w:t>
            </w:r>
          </w:p>
          <w:p w14:paraId="5646F445" w14:textId="77777777" w:rsidR="00F80263" w:rsidRDefault="00F80263"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לשייך שכבת גיל</w:t>
            </w:r>
          </w:p>
          <w:p w14:paraId="29A9A853" w14:textId="3F8EEEC2" w:rsidR="00F80263" w:rsidRDefault="00F80263"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לשייך מקצוע לקבוצה</w:t>
            </w:r>
          </w:p>
        </w:tc>
        <w:tc>
          <w:tcPr>
            <w:tcW w:w="1690" w:type="dxa"/>
          </w:tcPr>
          <w:p w14:paraId="6CAB30A5" w14:textId="77777777" w:rsidR="00F16F27" w:rsidRDefault="00F16F27" w:rsidP="00B723EC">
            <w:pPr>
              <w:spacing w:after="200" w:line="360" w:lineRule="auto"/>
              <w:jc w:val="both"/>
              <w:rPr>
                <w:rFonts w:ascii="Arial" w:eastAsia="Calibri" w:hAnsi="Arial" w:cs="David"/>
                <w:szCs w:val="24"/>
                <w:rtl/>
                <w:lang w:eastAsia="en-US"/>
              </w:rPr>
            </w:pPr>
          </w:p>
        </w:tc>
      </w:tr>
      <w:tr w:rsidR="00F16F27" w14:paraId="0DB6E102" w14:textId="77777777" w:rsidTr="0072345B">
        <w:trPr>
          <w:trHeight w:val="4264"/>
        </w:trPr>
        <w:tc>
          <w:tcPr>
            <w:tcW w:w="6229" w:type="dxa"/>
          </w:tcPr>
          <w:p w14:paraId="15FC6209" w14:textId="2EE74073" w:rsidR="00F16F27" w:rsidRDefault="00F92527" w:rsidP="00B723EC">
            <w:pPr>
              <w:spacing w:after="200" w:line="360" w:lineRule="auto"/>
              <w:jc w:val="both"/>
              <w:rPr>
                <w:rFonts w:ascii="Arial" w:eastAsia="Calibri" w:hAnsi="Arial" w:cs="David"/>
                <w:b/>
                <w:bCs/>
                <w:noProof/>
                <w:sz w:val="32"/>
                <w:szCs w:val="32"/>
                <w:u w:val="single"/>
                <w:lang w:eastAsia="en-US"/>
              </w:rPr>
            </w:pPr>
            <w:r>
              <w:rPr>
                <w:noProof/>
                <w:lang w:eastAsia="en-US"/>
              </w:rPr>
              <w:drawing>
                <wp:inline distT="0" distB="0" distL="0" distR="0" wp14:anchorId="78A04B7F" wp14:editId="154DA966">
                  <wp:extent cx="3590728" cy="1651121"/>
                  <wp:effectExtent l="0" t="0" r="0" b="635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07241" cy="1658714"/>
                          </a:xfrm>
                          <a:prstGeom prst="rect">
                            <a:avLst/>
                          </a:prstGeom>
                        </pic:spPr>
                      </pic:pic>
                    </a:graphicData>
                  </a:graphic>
                </wp:inline>
              </w:drawing>
            </w:r>
          </w:p>
          <w:p w14:paraId="0E49BB47" w14:textId="5CF1F101" w:rsidR="00F16F27" w:rsidRDefault="00F911CB" w:rsidP="00F911CB">
            <w:pPr>
              <w:spacing w:after="200" w:line="360" w:lineRule="auto"/>
              <w:jc w:val="both"/>
              <w:rPr>
                <w:rFonts w:ascii="Arial" w:eastAsia="Calibri" w:hAnsi="Arial" w:cs="David"/>
                <w:b/>
                <w:bCs/>
                <w:noProof/>
                <w:sz w:val="32"/>
                <w:szCs w:val="32"/>
                <w:u w:val="single"/>
                <w:rtl/>
                <w:lang w:eastAsia="en-US"/>
              </w:rPr>
            </w:pPr>
            <w:r w:rsidRPr="00F911CB">
              <w:rPr>
                <w:rFonts w:ascii="David" w:eastAsia="Calibri" w:hAnsi="David" w:cs="David"/>
                <w:b/>
                <w:bCs/>
                <w:sz w:val="28"/>
                <w:u w:val="single"/>
                <w:lang w:eastAsia="en-US"/>
              </w:rPr>
              <w:t>Use case</w:t>
            </w:r>
            <w:r w:rsidRPr="00F911CB">
              <w:rPr>
                <w:rFonts w:ascii="David" w:eastAsia="Calibri" w:hAnsi="David" w:cs="David"/>
                <w:b/>
                <w:bCs/>
                <w:szCs w:val="24"/>
                <w:rtl/>
                <w:lang w:eastAsia="en-US"/>
              </w:rPr>
              <w:t>:</w:t>
            </w:r>
            <w:r w:rsidRPr="00350616">
              <w:rPr>
                <w:rFonts w:ascii="Arial" w:eastAsia="Calibri" w:hAnsi="Arial" w:cs="David" w:hint="cs"/>
                <w:b/>
                <w:bCs/>
                <w:szCs w:val="24"/>
                <w:rtl/>
                <w:lang w:eastAsia="en-US"/>
              </w:rPr>
              <w:t xml:space="preserve"> </w:t>
            </w:r>
            <w:r w:rsidR="00F16F27" w:rsidRPr="00F911CB">
              <w:rPr>
                <w:rFonts w:ascii="Arial" w:eastAsia="Calibri" w:hAnsi="Arial" w:cs="David" w:hint="cs"/>
                <w:noProof/>
                <w:szCs w:val="24"/>
                <w:rtl/>
                <w:lang w:eastAsia="en-US"/>
              </w:rPr>
              <w:t>צפייה ב</w:t>
            </w:r>
            <w:r w:rsidR="00F80263" w:rsidRPr="00F911CB">
              <w:rPr>
                <w:rFonts w:ascii="Arial" w:eastAsia="Calibri" w:hAnsi="Arial" w:cs="David" w:hint="cs"/>
                <w:noProof/>
                <w:szCs w:val="24"/>
                <w:rtl/>
                <w:lang w:eastAsia="en-US"/>
              </w:rPr>
              <w:t>נתוני תלמיד</w:t>
            </w:r>
          </w:p>
          <w:p w14:paraId="3DA25BA0" w14:textId="77777777" w:rsidR="00F16F27" w:rsidRDefault="00F16F27" w:rsidP="00B723EC">
            <w:pPr>
              <w:spacing w:after="200" w:line="360" w:lineRule="auto"/>
              <w:jc w:val="both"/>
              <w:rPr>
                <w:rFonts w:ascii="Arial" w:eastAsia="Calibri" w:hAnsi="Arial" w:cs="David"/>
                <w:b/>
                <w:bCs/>
                <w:noProof/>
                <w:sz w:val="32"/>
                <w:szCs w:val="32"/>
                <w:u w:val="single"/>
                <w:rtl/>
                <w:lang w:eastAsia="en-US"/>
              </w:rPr>
            </w:pPr>
          </w:p>
          <w:p w14:paraId="18A1D1E2" w14:textId="77777777" w:rsidR="00F16F27" w:rsidRPr="00F35341" w:rsidRDefault="00F16F27" w:rsidP="00B723EC">
            <w:pPr>
              <w:spacing w:after="200" w:line="360" w:lineRule="auto"/>
              <w:jc w:val="both"/>
              <w:rPr>
                <w:rFonts w:ascii="Arial" w:eastAsia="Calibri" w:hAnsi="Arial" w:cs="David"/>
                <w:b/>
                <w:bCs/>
                <w:noProof/>
                <w:sz w:val="32"/>
                <w:szCs w:val="32"/>
                <w:u w:val="single"/>
                <w:rtl/>
                <w:lang w:eastAsia="en-US"/>
              </w:rPr>
            </w:pPr>
          </w:p>
          <w:p w14:paraId="12FD8CE4" w14:textId="77777777" w:rsidR="00F16F27" w:rsidRPr="00F35341" w:rsidRDefault="00F16F27" w:rsidP="00B723EC">
            <w:pPr>
              <w:spacing w:after="200" w:line="360" w:lineRule="auto"/>
              <w:jc w:val="both"/>
              <w:rPr>
                <w:rFonts w:ascii="Arial" w:eastAsia="Calibri" w:hAnsi="Arial" w:cs="David"/>
                <w:b/>
                <w:bCs/>
                <w:noProof/>
                <w:szCs w:val="24"/>
                <w:u w:val="single"/>
                <w:rtl/>
                <w:lang w:eastAsia="en-US"/>
              </w:rPr>
            </w:pPr>
          </w:p>
        </w:tc>
        <w:tc>
          <w:tcPr>
            <w:tcW w:w="1753" w:type="dxa"/>
          </w:tcPr>
          <w:p w14:paraId="2412CCBD" w14:textId="07372D88" w:rsidR="00F16F27" w:rsidRDefault="00F16F27"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 xml:space="preserve">ניתן לצפות </w:t>
            </w:r>
            <w:r w:rsidR="00F92527">
              <w:rPr>
                <w:rFonts w:ascii="Arial" w:eastAsia="Calibri" w:hAnsi="Arial" w:cs="David" w:hint="cs"/>
                <w:szCs w:val="24"/>
                <w:rtl/>
                <w:lang w:eastAsia="en-US"/>
              </w:rPr>
              <w:t>בסטטיסטיקו</w:t>
            </w:r>
            <w:r w:rsidR="00F92527">
              <w:rPr>
                <w:rFonts w:ascii="Arial" w:eastAsia="Calibri" w:hAnsi="Arial" w:cs="David" w:hint="eastAsia"/>
                <w:szCs w:val="24"/>
                <w:rtl/>
                <w:lang w:eastAsia="en-US"/>
              </w:rPr>
              <w:t>ת</w:t>
            </w:r>
            <w:r>
              <w:rPr>
                <w:rFonts w:ascii="Arial" w:eastAsia="Calibri" w:hAnsi="Arial" w:cs="David" w:hint="cs"/>
                <w:szCs w:val="24"/>
                <w:rtl/>
                <w:lang w:eastAsia="en-US"/>
              </w:rPr>
              <w:t xml:space="preserve"> אודות התלמיד</w:t>
            </w:r>
          </w:p>
          <w:p w14:paraId="00453433" w14:textId="77777777" w:rsidR="00F16F27" w:rsidRDefault="00F16F27" w:rsidP="00B723EC">
            <w:pPr>
              <w:spacing w:after="200" w:line="360" w:lineRule="auto"/>
              <w:jc w:val="center"/>
              <w:rPr>
                <w:rFonts w:ascii="Arial" w:eastAsia="Calibri" w:hAnsi="Arial" w:cs="David"/>
                <w:szCs w:val="24"/>
                <w:rtl/>
                <w:lang w:eastAsia="en-US"/>
              </w:rPr>
            </w:pPr>
            <w:r>
              <w:rPr>
                <w:rFonts w:ascii="Arial" w:eastAsia="Calibri" w:hAnsi="Arial" w:cs="David" w:hint="cs"/>
                <w:szCs w:val="24"/>
                <w:rtl/>
                <w:lang w:eastAsia="en-US"/>
              </w:rPr>
              <w:t>כמוכן ניתן לעבור למטלות של התלמיד ולבדוק או לצפות</w:t>
            </w:r>
          </w:p>
        </w:tc>
        <w:tc>
          <w:tcPr>
            <w:tcW w:w="1690" w:type="dxa"/>
          </w:tcPr>
          <w:p w14:paraId="79F02B37" w14:textId="77777777" w:rsidR="00F16F27" w:rsidRDefault="00F16F27" w:rsidP="00B723EC">
            <w:pPr>
              <w:spacing w:after="200" w:line="360" w:lineRule="auto"/>
              <w:jc w:val="both"/>
              <w:rPr>
                <w:rFonts w:ascii="Arial" w:eastAsia="Calibri" w:hAnsi="Arial" w:cs="David"/>
                <w:szCs w:val="24"/>
                <w:rtl/>
                <w:lang w:eastAsia="en-US"/>
              </w:rPr>
            </w:pPr>
          </w:p>
        </w:tc>
      </w:tr>
    </w:tbl>
    <w:p w14:paraId="7CA1A7C2" w14:textId="77777777" w:rsidR="00131B73" w:rsidRPr="00F16F27" w:rsidRDefault="00131B73" w:rsidP="00E46B33">
      <w:pPr>
        <w:spacing w:after="200" w:line="360" w:lineRule="auto"/>
        <w:ind w:left="845"/>
        <w:jc w:val="both"/>
        <w:rPr>
          <w:rFonts w:ascii="Arial" w:eastAsia="Calibri" w:hAnsi="Arial" w:cs="David"/>
          <w:b/>
          <w:bCs/>
          <w:sz w:val="32"/>
          <w:szCs w:val="32"/>
          <w:u w:val="single"/>
          <w:rtl/>
          <w:lang w:eastAsia="en-US"/>
        </w:rPr>
      </w:pPr>
    </w:p>
    <w:p w14:paraId="7056FFC1" w14:textId="549E91CA" w:rsidR="00F26BD0" w:rsidRDefault="00F26BD0" w:rsidP="00E46B33">
      <w:pPr>
        <w:spacing w:after="200" w:line="360" w:lineRule="auto"/>
        <w:ind w:left="845"/>
        <w:jc w:val="both"/>
        <w:rPr>
          <w:rFonts w:ascii="Arial" w:eastAsia="Calibri" w:hAnsi="Arial" w:cs="David"/>
          <w:szCs w:val="24"/>
          <w:rtl/>
          <w:lang w:eastAsia="en-US"/>
        </w:rPr>
      </w:pPr>
    </w:p>
    <w:p w14:paraId="7CCB6E57" w14:textId="4C2425BE" w:rsidR="00412D64" w:rsidRDefault="00E46B33" w:rsidP="00082417">
      <w:pPr>
        <w:pStyle w:val="3"/>
        <w:rPr>
          <w:rtl/>
        </w:rPr>
      </w:pPr>
      <w:commentRangeStart w:id="51"/>
      <w:r w:rsidRPr="00675A3E">
        <w:rPr>
          <w:rFonts w:hint="cs"/>
          <w:rtl/>
        </w:rPr>
        <w:t>פרט את רשימת הדוחות ש</w:t>
      </w:r>
      <w:r w:rsidR="00872550">
        <w:rPr>
          <w:rFonts w:hint="cs"/>
          <w:rtl/>
        </w:rPr>
        <w:t>ניתן יהיה להפיק באמצעות המערכת</w:t>
      </w:r>
      <w:commentRangeEnd w:id="51"/>
      <w:r w:rsidR="00082417">
        <w:rPr>
          <w:rStyle w:val="af4"/>
          <w:rFonts w:ascii="Times New Roman" w:hAnsi="Times New Roman"/>
          <w:smallCaps w:val="0"/>
          <w:rtl/>
          <w:lang w:eastAsia="he-IL"/>
        </w:rPr>
        <w:commentReference w:id="51"/>
      </w:r>
    </w:p>
    <w:p w14:paraId="21C8C729" w14:textId="5B847D56" w:rsidR="00082417" w:rsidRPr="0063318A" w:rsidRDefault="00082417" w:rsidP="00082417">
      <w:pPr>
        <w:rPr>
          <w:u w:val="single"/>
          <w:rtl/>
          <w:lang w:eastAsia="en-US"/>
        </w:rPr>
      </w:pPr>
      <w:r w:rsidRPr="0063318A">
        <w:rPr>
          <w:rFonts w:hint="cs"/>
          <w:u w:val="single"/>
          <w:rtl/>
          <w:lang w:eastAsia="en-US"/>
        </w:rPr>
        <w:t>סטטיסטיקה לתלמיד בקבוצה:</w:t>
      </w:r>
    </w:p>
    <w:p w14:paraId="04C92FC0" w14:textId="12226D19" w:rsidR="00082417" w:rsidRDefault="00082417" w:rsidP="00082417">
      <w:pPr>
        <w:rPr>
          <w:rtl/>
          <w:lang w:eastAsia="en-US"/>
        </w:rPr>
      </w:pPr>
      <w:r>
        <w:rPr>
          <w:rFonts w:hint="cs"/>
          <w:rtl/>
          <w:lang w:eastAsia="en-US"/>
        </w:rPr>
        <w:t>הדו"ח מופק עבור מורה אחראי על קבוצה.</w:t>
      </w:r>
    </w:p>
    <w:p w14:paraId="4DC01466" w14:textId="293ACC23" w:rsidR="00082417" w:rsidRDefault="00082417" w:rsidP="00082417">
      <w:pPr>
        <w:rPr>
          <w:rtl/>
          <w:lang w:eastAsia="en-US"/>
        </w:rPr>
      </w:pPr>
      <w:r>
        <w:rPr>
          <w:rFonts w:hint="cs"/>
          <w:rtl/>
          <w:lang w:eastAsia="en-US"/>
        </w:rPr>
        <w:t>מטרתו לאפשר למורה לבצע מעקב על כל תלמיד בקבוצות עליהן הוא אחראי.</w:t>
      </w:r>
    </w:p>
    <w:p w14:paraId="057C4937" w14:textId="67D8E62B" w:rsidR="00082417" w:rsidRPr="0063318A" w:rsidRDefault="00082417" w:rsidP="00082417">
      <w:pPr>
        <w:rPr>
          <w:u w:val="single"/>
          <w:rtl/>
          <w:lang w:eastAsia="en-US"/>
        </w:rPr>
      </w:pPr>
      <w:r w:rsidRPr="0063318A">
        <w:rPr>
          <w:rFonts w:hint="cs"/>
          <w:u w:val="single"/>
          <w:rtl/>
          <w:lang w:eastAsia="en-US"/>
        </w:rPr>
        <w:t>סטטיסטיקה לקבוצה:</w:t>
      </w:r>
    </w:p>
    <w:p w14:paraId="1711EADD" w14:textId="256BE871" w:rsidR="00082417" w:rsidRDefault="00082417" w:rsidP="00082417">
      <w:pPr>
        <w:rPr>
          <w:rtl/>
          <w:lang w:eastAsia="en-US"/>
        </w:rPr>
      </w:pPr>
      <w:r>
        <w:rPr>
          <w:rFonts w:hint="cs"/>
          <w:rtl/>
          <w:lang w:eastAsia="en-US"/>
        </w:rPr>
        <w:t>הדו"ח מופק עבור מורה אחראי על קבוצה.</w:t>
      </w:r>
    </w:p>
    <w:p w14:paraId="37C10DD2" w14:textId="06D47F96" w:rsidR="00082417" w:rsidRDefault="00082417" w:rsidP="00082417">
      <w:pPr>
        <w:rPr>
          <w:rtl/>
          <w:lang w:eastAsia="en-US"/>
        </w:rPr>
      </w:pPr>
      <w:r>
        <w:rPr>
          <w:rFonts w:hint="cs"/>
          <w:rtl/>
          <w:lang w:eastAsia="en-US"/>
        </w:rPr>
        <w:t>מטרת הדו"ח לספק למורה ראייה כללית על מצב התלמידים הנמצאים בקבוצה.</w:t>
      </w:r>
    </w:p>
    <w:p w14:paraId="4BF6C69F" w14:textId="3F3AECB0" w:rsidR="00082417" w:rsidRPr="0063318A" w:rsidRDefault="00082417" w:rsidP="00082417">
      <w:pPr>
        <w:rPr>
          <w:u w:val="single"/>
          <w:rtl/>
          <w:lang w:eastAsia="en-US"/>
        </w:rPr>
      </w:pPr>
      <w:r w:rsidRPr="0063318A">
        <w:rPr>
          <w:rFonts w:hint="cs"/>
          <w:u w:val="single"/>
          <w:rtl/>
          <w:lang w:eastAsia="en-US"/>
        </w:rPr>
        <w:t>סטטיסטיקה לתלמיד בכיתה:</w:t>
      </w:r>
    </w:p>
    <w:p w14:paraId="251CC60C" w14:textId="77D2CA4D" w:rsidR="0063318A" w:rsidRDefault="0063318A" w:rsidP="0063318A">
      <w:pPr>
        <w:rPr>
          <w:rtl/>
          <w:lang w:eastAsia="en-US"/>
        </w:rPr>
      </w:pPr>
      <w:r>
        <w:rPr>
          <w:rFonts w:hint="cs"/>
          <w:rtl/>
          <w:lang w:eastAsia="en-US"/>
        </w:rPr>
        <w:t>הדו"ח מופק עבור מורה אחראי על כיתה.</w:t>
      </w:r>
    </w:p>
    <w:p w14:paraId="7E61CB71" w14:textId="60F824AC" w:rsidR="0063318A" w:rsidRDefault="0063318A" w:rsidP="0063318A">
      <w:pPr>
        <w:rPr>
          <w:rtl/>
          <w:lang w:eastAsia="en-US"/>
        </w:rPr>
      </w:pPr>
      <w:r>
        <w:rPr>
          <w:rFonts w:hint="cs"/>
          <w:rtl/>
          <w:lang w:eastAsia="en-US"/>
        </w:rPr>
        <w:t>מטרתו לאפשר למורה לבצע מעקב על כל תלמידי הכיתה בה הוא מחנך.</w:t>
      </w:r>
    </w:p>
    <w:p w14:paraId="3255A749" w14:textId="54624048" w:rsidR="00082417" w:rsidRPr="0063318A" w:rsidRDefault="00082417" w:rsidP="00082417">
      <w:pPr>
        <w:rPr>
          <w:u w:val="single"/>
          <w:rtl/>
          <w:lang w:eastAsia="en-US"/>
        </w:rPr>
      </w:pPr>
      <w:r w:rsidRPr="0063318A">
        <w:rPr>
          <w:rFonts w:hint="cs"/>
          <w:u w:val="single"/>
          <w:rtl/>
          <w:lang w:eastAsia="en-US"/>
        </w:rPr>
        <w:t>סטטיסטיקה לכיתה:</w:t>
      </w:r>
    </w:p>
    <w:p w14:paraId="028FDA96" w14:textId="77777777" w:rsidR="0063318A" w:rsidRDefault="0063318A" w:rsidP="0063318A">
      <w:pPr>
        <w:rPr>
          <w:rtl/>
          <w:lang w:eastAsia="en-US"/>
        </w:rPr>
      </w:pPr>
      <w:r>
        <w:rPr>
          <w:rFonts w:hint="cs"/>
          <w:rtl/>
          <w:lang w:eastAsia="en-US"/>
        </w:rPr>
        <w:t>הדו"ח מופק עבור מורה אחראי על כיתה.</w:t>
      </w:r>
    </w:p>
    <w:p w14:paraId="5848F946" w14:textId="2AA3CF39" w:rsidR="0063318A" w:rsidRDefault="0063318A" w:rsidP="0063318A">
      <w:pPr>
        <w:rPr>
          <w:rtl/>
          <w:lang w:eastAsia="en-US"/>
        </w:rPr>
      </w:pPr>
      <w:r>
        <w:rPr>
          <w:rFonts w:hint="cs"/>
          <w:rtl/>
          <w:lang w:eastAsia="en-US"/>
        </w:rPr>
        <w:t>מטרתו לאפשר למורה לבצע מעקב על כל תלמידי הכיתה בהן הוא מחנך.</w:t>
      </w:r>
    </w:p>
    <w:p w14:paraId="7A29E7C9" w14:textId="77777777" w:rsidR="0063318A" w:rsidRPr="0063318A" w:rsidRDefault="00082417" w:rsidP="00082417">
      <w:pPr>
        <w:rPr>
          <w:u w:val="single"/>
          <w:rtl/>
          <w:lang w:eastAsia="en-US"/>
        </w:rPr>
      </w:pPr>
      <w:r w:rsidRPr="0063318A">
        <w:rPr>
          <w:rFonts w:hint="cs"/>
          <w:u w:val="single"/>
          <w:rtl/>
          <w:lang w:eastAsia="en-US"/>
        </w:rPr>
        <w:t xml:space="preserve">העלאת קובץ: </w:t>
      </w:r>
    </w:p>
    <w:p w14:paraId="63E9D004" w14:textId="71CF0316" w:rsidR="00082417" w:rsidRPr="00082417" w:rsidRDefault="0063318A" w:rsidP="00082417">
      <w:pPr>
        <w:rPr>
          <w:rtl/>
          <w:lang w:eastAsia="en-US"/>
        </w:rPr>
      </w:pPr>
      <w:r>
        <w:rPr>
          <w:rFonts w:hint="cs"/>
          <w:rtl/>
          <w:lang w:eastAsia="en-US"/>
        </w:rPr>
        <w:t>הדו"ח מופק עבור מנהל המערכת ואמור לתת לו אינדיקציה על פתיחת המשתמשים שהתבצעה או לא.</w:t>
      </w:r>
      <w:r w:rsidR="00082417">
        <w:rPr>
          <w:rFonts w:hint="cs"/>
          <w:rtl/>
          <w:lang w:eastAsia="en-US"/>
        </w:rPr>
        <w:t xml:space="preserve"> </w:t>
      </w:r>
    </w:p>
    <w:p w14:paraId="2355044E" w14:textId="77777777" w:rsidR="00412D64" w:rsidRPr="00B441C1" w:rsidRDefault="00412D64" w:rsidP="00B441C1">
      <w:pPr>
        <w:keepNext/>
        <w:autoSpaceDE w:val="0"/>
        <w:autoSpaceDN w:val="0"/>
        <w:spacing w:before="240"/>
        <w:outlineLvl w:val="2"/>
        <w:rPr>
          <w:rFonts w:ascii="Calibri" w:hAnsi="Calibri" w:cs="David"/>
          <w:smallCaps/>
          <w:color w:val="0070C0"/>
          <w:spacing w:val="24"/>
          <w:sz w:val="32"/>
          <w:lang w:eastAsia="en-US"/>
        </w:rPr>
      </w:pPr>
    </w:p>
    <w:p w14:paraId="0F92F231" w14:textId="09ACD7E4" w:rsidR="000B7CB7" w:rsidRDefault="00102AFA" w:rsidP="00165E73">
      <w:pPr>
        <w:pStyle w:val="10"/>
        <w:rPr>
          <w:rtl/>
        </w:rPr>
      </w:pPr>
      <w:r>
        <w:rPr>
          <w:szCs w:val="24"/>
          <w:rtl/>
        </w:rPr>
        <w:lastRenderedPageBreak/>
        <w:tab/>
      </w:r>
      <w:commentRangeStart w:id="52"/>
      <w:r w:rsidR="000B7CB7" w:rsidRPr="00102AFA">
        <w:rPr>
          <w:rFonts w:hint="cs"/>
          <w:rtl/>
        </w:rPr>
        <w:t>נספחים</w:t>
      </w:r>
      <w:commentRangeEnd w:id="52"/>
      <w:r w:rsidR="00FF6FFC">
        <w:rPr>
          <w:rStyle w:val="af4"/>
          <w:rFonts w:ascii="Times New Roman" w:hAnsi="Times New Roman"/>
          <w:b w:val="0"/>
          <w:bCs w:val="0"/>
          <w:spacing w:val="0"/>
          <w:rtl/>
          <w:lang w:eastAsia="he-IL"/>
        </w:rPr>
        <w:commentReference w:id="52"/>
      </w:r>
    </w:p>
    <w:p w14:paraId="3FF92778" w14:textId="15FF9968" w:rsidR="002D5187" w:rsidRDefault="00FF6FFC" w:rsidP="00B71E2A">
      <w:pPr>
        <w:pStyle w:val="14"/>
        <w:rPr>
          <w:rtl/>
        </w:rPr>
      </w:pPr>
      <w:r w:rsidRPr="00FF6FFC">
        <w:rPr>
          <w:rFonts w:hint="cs"/>
          <w:b/>
          <w:bCs/>
          <w:u w:val="single"/>
          <w:rtl/>
        </w:rPr>
        <w:t>תוצאות סקרים על תלמידים ומורים</w:t>
      </w:r>
      <w:r>
        <w:rPr>
          <w:rFonts w:hint="cs"/>
          <w:rtl/>
        </w:rPr>
        <w:t xml:space="preserve"> :</w:t>
      </w:r>
    </w:p>
    <w:p w14:paraId="4CBB869E" w14:textId="254E2E76" w:rsidR="002D5187" w:rsidRDefault="002D5187" w:rsidP="00B71E2A">
      <w:pPr>
        <w:pStyle w:val="14"/>
        <w:rPr>
          <w:rtl/>
        </w:rPr>
      </w:pPr>
      <w:r>
        <w:rPr>
          <w:rFonts w:hint="cs"/>
          <w:rtl/>
        </w:rPr>
        <w:t>גרף זה ממחיש את הפער בין תפיסת המורה של עניין התלמיד בשיעור לבין מה שקורה בפועל</w:t>
      </w:r>
    </w:p>
    <w:p w14:paraId="43592D06" w14:textId="67E878BC" w:rsidR="002D5187" w:rsidRDefault="002D5187" w:rsidP="00B71E2A">
      <w:pPr>
        <w:pStyle w:val="14"/>
        <w:rPr>
          <w:rtl/>
        </w:rPr>
      </w:pPr>
      <w:r>
        <w:rPr>
          <w:rFonts w:hint="cs"/>
          <w:rtl/>
        </w:rPr>
        <w:t>(ישנו גרף שמראה ש 72% מהתלמידים שנשאלו אינם חושבים שחומר הלימוד מעניין אך לא הצלחנו להשיג אותו-הידע שלנו הוא מדיווח של היזמים שביצעו את הסקר)</w:t>
      </w:r>
    </w:p>
    <w:p w14:paraId="713CDCA7" w14:textId="44B08FA3" w:rsidR="002D5187" w:rsidRDefault="00FF6FFC" w:rsidP="00FF6FFC">
      <w:pPr>
        <w:pStyle w:val="14"/>
        <w:tabs>
          <w:tab w:val="left" w:pos="1770"/>
        </w:tabs>
        <w:rPr>
          <w:rtl/>
        </w:rPr>
      </w:pPr>
      <w:r>
        <w:rPr>
          <w:rtl/>
        </w:rPr>
        <w:tab/>
      </w:r>
    </w:p>
    <w:p w14:paraId="1468512E" w14:textId="3A672E1E" w:rsidR="00FF6FFC" w:rsidRDefault="000542BF" w:rsidP="00B71E2A">
      <w:pPr>
        <w:pStyle w:val="14"/>
        <w:rPr>
          <w:rtl/>
        </w:rPr>
      </w:pPr>
      <w:r>
        <w:rPr>
          <w:noProof/>
          <w:rtl/>
          <w:lang w:val="he-IL"/>
        </w:rPr>
        <w:object w:dxaOrig="1440" w:dyaOrig="1440" w14:anchorId="009104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1412.5pt;margin-top:0;width:408pt;height:306.75pt;z-index:251660288;mso-position-horizontal:right">
            <v:imagedata r:id="rId45" o:title=""/>
            <w10:wrap type="square" side="left"/>
          </v:shape>
          <o:OLEObject Type="Embed" ProgID="PowerPoint.Slide.12" ShapeID="_x0000_s1026" DrawAspect="Content" ObjectID="_1644314224" r:id="rId46"/>
        </w:object>
      </w:r>
    </w:p>
    <w:p w14:paraId="49DEEBCB" w14:textId="77777777" w:rsidR="00FF6FFC" w:rsidRPr="00FF6FFC" w:rsidRDefault="00FF6FFC" w:rsidP="00FF6FFC">
      <w:pPr>
        <w:rPr>
          <w:rtl/>
          <w:lang w:eastAsia="en-US"/>
        </w:rPr>
      </w:pPr>
    </w:p>
    <w:p w14:paraId="5067EB9A" w14:textId="77777777" w:rsidR="00FF6FFC" w:rsidRPr="00FF6FFC" w:rsidRDefault="00FF6FFC" w:rsidP="00FF6FFC">
      <w:pPr>
        <w:rPr>
          <w:rtl/>
          <w:lang w:eastAsia="en-US"/>
        </w:rPr>
      </w:pPr>
    </w:p>
    <w:p w14:paraId="7AF572C4" w14:textId="77777777" w:rsidR="00FF6FFC" w:rsidRPr="00FF6FFC" w:rsidRDefault="00FF6FFC" w:rsidP="00FF6FFC">
      <w:pPr>
        <w:rPr>
          <w:rtl/>
          <w:lang w:eastAsia="en-US"/>
        </w:rPr>
      </w:pPr>
    </w:p>
    <w:p w14:paraId="11B20A26" w14:textId="77777777" w:rsidR="00FF6FFC" w:rsidRPr="00FF6FFC" w:rsidRDefault="00FF6FFC" w:rsidP="00FF6FFC">
      <w:pPr>
        <w:rPr>
          <w:rtl/>
          <w:lang w:eastAsia="en-US"/>
        </w:rPr>
      </w:pPr>
    </w:p>
    <w:p w14:paraId="79B93243" w14:textId="77777777" w:rsidR="00FF6FFC" w:rsidRPr="00FF6FFC" w:rsidRDefault="00FF6FFC" w:rsidP="00FF6FFC">
      <w:pPr>
        <w:rPr>
          <w:rtl/>
          <w:lang w:eastAsia="en-US"/>
        </w:rPr>
      </w:pPr>
    </w:p>
    <w:p w14:paraId="77CA5030" w14:textId="77777777" w:rsidR="00FF6FFC" w:rsidRPr="00FF6FFC" w:rsidRDefault="00FF6FFC" w:rsidP="00FF6FFC">
      <w:pPr>
        <w:rPr>
          <w:rtl/>
          <w:lang w:eastAsia="en-US"/>
        </w:rPr>
      </w:pPr>
    </w:p>
    <w:p w14:paraId="0C4DDAE2" w14:textId="77777777" w:rsidR="00FF6FFC" w:rsidRPr="00FF6FFC" w:rsidRDefault="00FF6FFC" w:rsidP="00FF6FFC">
      <w:pPr>
        <w:rPr>
          <w:rtl/>
          <w:lang w:eastAsia="en-US"/>
        </w:rPr>
      </w:pPr>
    </w:p>
    <w:p w14:paraId="2361041A" w14:textId="21D2BE69" w:rsidR="00FF6FFC" w:rsidRDefault="00FF6FFC" w:rsidP="00B71E2A">
      <w:pPr>
        <w:pStyle w:val="14"/>
        <w:rPr>
          <w:rtl/>
        </w:rPr>
      </w:pPr>
    </w:p>
    <w:p w14:paraId="2CDF7F5D" w14:textId="77777777" w:rsidR="002D5187" w:rsidRDefault="00FF6FFC" w:rsidP="00B71E2A">
      <w:pPr>
        <w:pStyle w:val="14"/>
        <w:rPr>
          <w:rtl/>
        </w:rPr>
      </w:pPr>
      <w:r>
        <w:rPr>
          <w:rtl/>
        </w:rPr>
        <w:br w:type="textWrapping" w:clear="all"/>
      </w:r>
    </w:p>
    <w:p w14:paraId="54C9D957" w14:textId="77777777" w:rsidR="002D5187" w:rsidRDefault="002D5187" w:rsidP="00B71E2A">
      <w:pPr>
        <w:pStyle w:val="14"/>
        <w:rPr>
          <w:rtl/>
        </w:rPr>
      </w:pPr>
    </w:p>
    <w:p w14:paraId="487ABAF9" w14:textId="77777777" w:rsidR="002D5187" w:rsidRDefault="002D5187" w:rsidP="00B71E2A">
      <w:pPr>
        <w:pStyle w:val="14"/>
        <w:rPr>
          <w:rtl/>
        </w:rPr>
      </w:pPr>
    </w:p>
    <w:p w14:paraId="3AA86559" w14:textId="78289B06" w:rsidR="002D5187" w:rsidRDefault="00FF6FFC" w:rsidP="00B71E2A">
      <w:pPr>
        <w:pStyle w:val="14"/>
        <w:rPr>
          <w:rtl/>
        </w:rPr>
      </w:pPr>
      <w:r>
        <w:rPr>
          <w:noProof/>
        </w:rPr>
        <w:lastRenderedPageBreak/>
        <w:drawing>
          <wp:anchor distT="0" distB="0" distL="114300" distR="114300" simplePos="0" relativeHeight="251658240" behindDoc="0" locked="0" layoutInCell="1" allowOverlap="1" wp14:anchorId="7746D1A5" wp14:editId="08F9952D">
            <wp:simplePos x="0" y="0"/>
            <wp:positionH relativeFrom="margin">
              <wp:align>right</wp:align>
            </wp:positionH>
            <wp:positionV relativeFrom="paragraph">
              <wp:posOffset>577215</wp:posOffset>
            </wp:positionV>
            <wp:extent cx="5951855" cy="3819525"/>
            <wp:effectExtent l="0" t="0" r="0" b="0"/>
            <wp:wrapSquare wrapText="bothSides"/>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51855"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5187">
        <w:rPr>
          <w:rFonts w:hint="cs"/>
          <w:rtl/>
        </w:rPr>
        <w:t xml:space="preserve">כאן ניתן לראות שזמן די נרחב מהשיעור מוקדש ללמידה עצמאית לכן יש צורך אמתי להפיק את המיטב מהזמן הזה. </w:t>
      </w:r>
    </w:p>
    <w:p w14:paraId="0D1A5FB2" w14:textId="65C57CD3" w:rsidR="002D5187" w:rsidRDefault="002D5187" w:rsidP="002D5187">
      <w:pPr>
        <w:rPr>
          <w:rtl/>
          <w:lang w:eastAsia="en-US"/>
        </w:rPr>
      </w:pPr>
    </w:p>
    <w:p w14:paraId="6452902E" w14:textId="4E721345" w:rsidR="00FF6FFC" w:rsidRDefault="00FF6FFC" w:rsidP="002D5187">
      <w:pPr>
        <w:rPr>
          <w:rtl/>
          <w:lang w:eastAsia="en-US"/>
        </w:rPr>
      </w:pPr>
    </w:p>
    <w:p w14:paraId="095A20C0" w14:textId="61A721B1" w:rsidR="00FF6FFC" w:rsidRDefault="00FF6FFC" w:rsidP="002D5187">
      <w:pPr>
        <w:rPr>
          <w:rtl/>
          <w:lang w:eastAsia="en-US"/>
        </w:rPr>
      </w:pPr>
    </w:p>
    <w:p w14:paraId="63C46920" w14:textId="0101EB10" w:rsidR="00FF6FFC" w:rsidRDefault="00FF6FFC" w:rsidP="002D5187">
      <w:pPr>
        <w:rPr>
          <w:rtl/>
          <w:lang w:eastAsia="en-US"/>
        </w:rPr>
      </w:pPr>
    </w:p>
    <w:p w14:paraId="41A370A5" w14:textId="36254DBF" w:rsidR="00FF6FFC" w:rsidRDefault="00FF6FFC" w:rsidP="002D5187">
      <w:pPr>
        <w:rPr>
          <w:rtl/>
          <w:lang w:eastAsia="en-US"/>
        </w:rPr>
      </w:pPr>
    </w:p>
    <w:p w14:paraId="50247B97" w14:textId="22A63C94" w:rsidR="00FF6FFC" w:rsidRDefault="00FF6FFC" w:rsidP="002D5187">
      <w:pPr>
        <w:rPr>
          <w:rtl/>
          <w:lang w:eastAsia="en-US"/>
        </w:rPr>
      </w:pPr>
    </w:p>
    <w:p w14:paraId="5E6EC2BF" w14:textId="5A31F014" w:rsidR="00FF6FFC" w:rsidRDefault="00FF6FFC" w:rsidP="002D5187">
      <w:pPr>
        <w:rPr>
          <w:rtl/>
          <w:lang w:eastAsia="en-US"/>
        </w:rPr>
      </w:pPr>
    </w:p>
    <w:p w14:paraId="48D40F2C" w14:textId="0A56F802" w:rsidR="00FF6FFC" w:rsidRDefault="00FF6FFC" w:rsidP="002D5187">
      <w:pPr>
        <w:rPr>
          <w:rtl/>
          <w:lang w:eastAsia="en-US"/>
        </w:rPr>
      </w:pPr>
    </w:p>
    <w:p w14:paraId="45752337" w14:textId="39D4E18D" w:rsidR="00FF6FFC" w:rsidRDefault="00FF6FFC" w:rsidP="002D5187">
      <w:pPr>
        <w:rPr>
          <w:rtl/>
          <w:lang w:eastAsia="en-US"/>
        </w:rPr>
      </w:pPr>
    </w:p>
    <w:p w14:paraId="36DDBFA1" w14:textId="740D626B" w:rsidR="00FF6FFC" w:rsidRDefault="00FF6FFC" w:rsidP="002D5187">
      <w:pPr>
        <w:rPr>
          <w:rtl/>
          <w:lang w:eastAsia="en-US"/>
        </w:rPr>
      </w:pPr>
    </w:p>
    <w:p w14:paraId="4085A865" w14:textId="6299F88A" w:rsidR="00FF6FFC" w:rsidRDefault="00FF6FFC" w:rsidP="002D5187">
      <w:pPr>
        <w:rPr>
          <w:rtl/>
          <w:lang w:eastAsia="en-US"/>
        </w:rPr>
      </w:pPr>
    </w:p>
    <w:p w14:paraId="47E0BBC5" w14:textId="13905527" w:rsidR="00FF6FFC" w:rsidRDefault="00FF6FFC" w:rsidP="002D5187">
      <w:pPr>
        <w:rPr>
          <w:rtl/>
          <w:lang w:eastAsia="en-US"/>
        </w:rPr>
      </w:pPr>
    </w:p>
    <w:p w14:paraId="231F71D1" w14:textId="085E1EB2" w:rsidR="00FF6FFC" w:rsidRDefault="00FF6FFC" w:rsidP="002D5187">
      <w:pPr>
        <w:rPr>
          <w:rtl/>
          <w:lang w:eastAsia="en-US"/>
        </w:rPr>
      </w:pPr>
    </w:p>
    <w:p w14:paraId="1DCC35E2" w14:textId="77777777" w:rsidR="00FF6FFC" w:rsidRPr="002D5187" w:rsidRDefault="00FF6FFC" w:rsidP="002D5187">
      <w:pPr>
        <w:rPr>
          <w:rtl/>
          <w:lang w:eastAsia="en-US"/>
        </w:rPr>
      </w:pPr>
    </w:p>
    <w:p w14:paraId="49110186" w14:textId="38A43995" w:rsidR="002D5187" w:rsidRDefault="002D5187" w:rsidP="002D5187">
      <w:pPr>
        <w:pStyle w:val="14"/>
        <w:tabs>
          <w:tab w:val="left" w:pos="1170"/>
        </w:tabs>
        <w:rPr>
          <w:rtl/>
        </w:rPr>
      </w:pPr>
      <w:r>
        <w:rPr>
          <w:rFonts w:hint="cs"/>
          <w:rtl/>
        </w:rPr>
        <w:t>מהגרפים הבאים למדנו שהתלמידים מחפשים את הדרך שלהם ללמוד, אך המסגרת בגלל אילוצים שונים מאלצת אותם</w:t>
      </w:r>
      <w:r w:rsidR="00FF6FFC">
        <w:rPr>
          <w:rFonts w:hint="cs"/>
          <w:rtl/>
        </w:rPr>
        <w:t xml:space="preserve"> </w:t>
      </w:r>
      <w:r>
        <w:rPr>
          <w:rFonts w:hint="cs"/>
          <w:rtl/>
        </w:rPr>
        <w:t xml:space="preserve"> ללמוד </w:t>
      </w:r>
      <w:r w:rsidR="00FF6FFC">
        <w:rPr>
          <w:rFonts w:hint="cs"/>
          <w:rtl/>
        </w:rPr>
        <w:t>ולבצע משימות באופן רוחבי.</w:t>
      </w:r>
    </w:p>
    <w:p w14:paraId="12B0574A" w14:textId="77777777" w:rsidR="00FF6FFC" w:rsidRDefault="00FF6FFC" w:rsidP="002D5187">
      <w:pPr>
        <w:pStyle w:val="14"/>
        <w:tabs>
          <w:tab w:val="left" w:pos="1170"/>
        </w:tabs>
        <w:rPr>
          <w:rtl/>
        </w:rPr>
      </w:pPr>
    </w:p>
    <w:p w14:paraId="057EF39D" w14:textId="57DA0975" w:rsidR="002D5187" w:rsidRDefault="00FF6FFC" w:rsidP="002D5187">
      <w:pPr>
        <w:pStyle w:val="14"/>
        <w:tabs>
          <w:tab w:val="left" w:pos="1170"/>
        </w:tabs>
        <w:rPr>
          <w:rtl/>
        </w:rPr>
      </w:pPr>
      <w:r>
        <w:rPr>
          <w:noProof/>
        </w:rPr>
        <w:drawing>
          <wp:inline distT="0" distB="0" distL="0" distR="0" wp14:anchorId="62A9A3AB" wp14:editId="306AABF6">
            <wp:extent cx="5610225" cy="2800350"/>
            <wp:effectExtent l="0" t="0" r="0" b="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10225" cy="2800350"/>
                    </a:xfrm>
                    <a:prstGeom prst="rect">
                      <a:avLst/>
                    </a:prstGeom>
                    <a:noFill/>
                    <a:ln>
                      <a:noFill/>
                    </a:ln>
                  </pic:spPr>
                </pic:pic>
              </a:graphicData>
            </a:graphic>
          </wp:inline>
        </w:drawing>
      </w:r>
    </w:p>
    <w:p w14:paraId="2C4D2F0B" w14:textId="094CE1D1" w:rsidR="002D5187" w:rsidRDefault="00FF6FFC" w:rsidP="002D5187">
      <w:pPr>
        <w:pStyle w:val="14"/>
        <w:tabs>
          <w:tab w:val="left" w:pos="1170"/>
        </w:tabs>
        <w:rPr>
          <w:rtl/>
        </w:rPr>
      </w:pPr>
      <w:r>
        <w:rPr>
          <w:noProof/>
        </w:rPr>
        <w:drawing>
          <wp:inline distT="0" distB="0" distL="0" distR="0" wp14:anchorId="7B0AD511" wp14:editId="1F1EA592">
            <wp:extent cx="5689600" cy="2486025"/>
            <wp:effectExtent l="0" t="0" r="6350" b="9525"/>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93353" cy="2531359"/>
                    </a:xfrm>
                    <a:prstGeom prst="rect">
                      <a:avLst/>
                    </a:prstGeom>
                    <a:noFill/>
                    <a:ln>
                      <a:noFill/>
                    </a:ln>
                  </pic:spPr>
                </pic:pic>
              </a:graphicData>
            </a:graphic>
          </wp:inline>
        </w:drawing>
      </w:r>
    </w:p>
    <w:p w14:paraId="7797FF36" w14:textId="77777777" w:rsidR="00985988" w:rsidRDefault="002D5187" w:rsidP="00B71E2A">
      <w:pPr>
        <w:pStyle w:val="14"/>
        <w:rPr>
          <w:rtl/>
        </w:rPr>
      </w:pPr>
      <w:r>
        <w:rPr>
          <w:rtl/>
        </w:rPr>
        <w:br w:type="textWrapping" w:clear="all"/>
      </w:r>
    </w:p>
    <w:p w14:paraId="52FF3D43" w14:textId="3096B3EE" w:rsidR="00985988" w:rsidRDefault="00985988" w:rsidP="00B71E2A">
      <w:pPr>
        <w:pStyle w:val="14"/>
        <w:rPr>
          <w:rtl/>
        </w:rPr>
      </w:pPr>
    </w:p>
    <w:p w14:paraId="77785AB0" w14:textId="2599CC93" w:rsidR="00985988" w:rsidRDefault="00FF6FFC" w:rsidP="00B71E2A">
      <w:pPr>
        <w:pStyle w:val="14"/>
        <w:rPr>
          <w:rtl/>
        </w:rPr>
      </w:pPr>
      <w:r>
        <w:rPr>
          <w:rFonts w:hint="cs"/>
          <w:rtl/>
        </w:rPr>
        <w:t>המערכת שלנו נבנית ולוקחת השראה ממערכת קיימת של "הילקוט הדיגיטלי"</w:t>
      </w:r>
    </w:p>
    <w:p w14:paraId="1849D801" w14:textId="30C60C8A" w:rsidR="00FF6FFC" w:rsidRDefault="00FF6FFC" w:rsidP="00B71E2A">
      <w:pPr>
        <w:pStyle w:val="14"/>
        <w:rPr>
          <w:rtl/>
        </w:rPr>
      </w:pPr>
      <w:r>
        <w:rPr>
          <w:rFonts w:hint="cs"/>
          <w:rtl/>
        </w:rPr>
        <w:t>תמונות מהמערכת:</w:t>
      </w:r>
    </w:p>
    <w:p w14:paraId="38DBEA3B" w14:textId="576FD041" w:rsidR="00D8345E" w:rsidRDefault="00D8345E" w:rsidP="00B71E2A">
      <w:pPr>
        <w:pStyle w:val="14"/>
        <w:rPr>
          <w:rtl/>
        </w:rPr>
      </w:pPr>
      <w:r>
        <w:rPr>
          <w:rFonts w:hint="cs"/>
          <w:rtl/>
        </w:rPr>
        <w:t>כאן ניתן לראות את מאגר המשימות של המערכת:</w:t>
      </w:r>
    </w:p>
    <w:p w14:paraId="77953922" w14:textId="01697220" w:rsidR="00D8345E" w:rsidRDefault="00D8345E" w:rsidP="00B71E2A">
      <w:pPr>
        <w:pStyle w:val="14"/>
        <w:rPr>
          <w:rtl/>
        </w:rPr>
      </w:pPr>
      <w:r>
        <w:rPr>
          <w:noProof/>
        </w:rPr>
        <w:drawing>
          <wp:inline distT="0" distB="0" distL="0" distR="0" wp14:anchorId="40C39400" wp14:editId="3885D5D7">
            <wp:extent cx="5934075" cy="2705100"/>
            <wp:effectExtent l="0" t="0" r="9525"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4075" cy="2705100"/>
                    </a:xfrm>
                    <a:prstGeom prst="rect">
                      <a:avLst/>
                    </a:prstGeom>
                    <a:noFill/>
                    <a:ln>
                      <a:noFill/>
                    </a:ln>
                  </pic:spPr>
                </pic:pic>
              </a:graphicData>
            </a:graphic>
          </wp:inline>
        </w:drawing>
      </w:r>
    </w:p>
    <w:p w14:paraId="7113AD4E" w14:textId="77777777" w:rsidR="00FF6FFC" w:rsidRDefault="00FF6FFC" w:rsidP="00B71E2A">
      <w:pPr>
        <w:pStyle w:val="14"/>
        <w:rPr>
          <w:rtl/>
        </w:rPr>
      </w:pPr>
    </w:p>
    <w:p w14:paraId="461B6FB8" w14:textId="670EE121" w:rsidR="00FF6FFC" w:rsidRDefault="00F5358D" w:rsidP="00B71E2A">
      <w:pPr>
        <w:pStyle w:val="14"/>
        <w:rPr>
          <w:rtl/>
        </w:rPr>
      </w:pPr>
      <w:r>
        <w:rPr>
          <w:rFonts w:hint="cs"/>
          <w:rtl/>
        </w:rPr>
        <w:t>כאן ניתן לראות פתיחת קבוצה</w:t>
      </w:r>
    </w:p>
    <w:p w14:paraId="40DFA899" w14:textId="50DCEDA8" w:rsidR="00F5358D" w:rsidRDefault="00F5358D" w:rsidP="00B71E2A">
      <w:pPr>
        <w:pStyle w:val="14"/>
        <w:rPr>
          <w:rtl/>
        </w:rPr>
      </w:pPr>
      <w:r>
        <w:rPr>
          <w:noProof/>
        </w:rPr>
        <w:drawing>
          <wp:inline distT="0" distB="0" distL="0" distR="0" wp14:anchorId="65C5043A" wp14:editId="5FD6DCAE">
            <wp:extent cx="5934075" cy="2705100"/>
            <wp:effectExtent l="0" t="0" r="9525"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4075" cy="2705100"/>
                    </a:xfrm>
                    <a:prstGeom prst="rect">
                      <a:avLst/>
                    </a:prstGeom>
                    <a:noFill/>
                    <a:ln>
                      <a:noFill/>
                    </a:ln>
                  </pic:spPr>
                </pic:pic>
              </a:graphicData>
            </a:graphic>
          </wp:inline>
        </w:drawing>
      </w:r>
    </w:p>
    <w:p w14:paraId="14DFE360" w14:textId="6D3BFB13" w:rsidR="00985988" w:rsidRDefault="00985988" w:rsidP="00B71E2A">
      <w:pPr>
        <w:pStyle w:val="14"/>
        <w:rPr>
          <w:rtl/>
        </w:rPr>
      </w:pPr>
    </w:p>
    <w:p w14:paraId="095C6B59" w14:textId="7C5DFC21" w:rsidR="00220DBC" w:rsidRDefault="00220DBC" w:rsidP="00B71E2A">
      <w:pPr>
        <w:pStyle w:val="14"/>
        <w:rPr>
          <w:rtl/>
        </w:rPr>
      </w:pPr>
    </w:p>
    <w:p w14:paraId="3C9E86CF" w14:textId="77777777" w:rsidR="00220DBC" w:rsidRPr="00860012" w:rsidRDefault="00220DBC" w:rsidP="00B71E2A">
      <w:pPr>
        <w:pStyle w:val="14"/>
        <w:rPr>
          <w:rtl/>
        </w:rPr>
      </w:pPr>
    </w:p>
    <w:p w14:paraId="6B335165" w14:textId="2BB033FC" w:rsidR="00324F90" w:rsidRDefault="00324F90" w:rsidP="00985988">
      <w:pPr>
        <w:pStyle w:val="Normal1"/>
        <w:jc w:val="center"/>
        <w:rPr>
          <w:rtl/>
        </w:rPr>
      </w:pPr>
    </w:p>
    <w:p w14:paraId="21C7133B" w14:textId="6D397940" w:rsidR="00985988" w:rsidRDefault="00985988" w:rsidP="00985988">
      <w:pPr>
        <w:pStyle w:val="Normal1"/>
        <w:jc w:val="center"/>
        <w:rPr>
          <w:rtl/>
        </w:rPr>
      </w:pPr>
    </w:p>
    <w:p w14:paraId="50ED7CA4" w14:textId="41D38B1A" w:rsidR="00985988" w:rsidRDefault="00985988" w:rsidP="00985988">
      <w:pPr>
        <w:pStyle w:val="Normal1"/>
        <w:jc w:val="center"/>
        <w:rPr>
          <w:rtl/>
        </w:rPr>
      </w:pPr>
    </w:p>
    <w:p w14:paraId="2AC67FA3" w14:textId="77777777" w:rsidR="00324F90" w:rsidRDefault="00324F90" w:rsidP="00324F90">
      <w:pPr>
        <w:pStyle w:val="Normal1"/>
        <w:rPr>
          <w:rtl/>
        </w:rPr>
      </w:pPr>
    </w:p>
    <w:p w14:paraId="5F289624" w14:textId="78238368" w:rsidR="00AB1F31" w:rsidRDefault="00AB1F31" w:rsidP="00985988">
      <w:pPr>
        <w:spacing w:after="160" w:line="259" w:lineRule="auto"/>
        <w:rPr>
          <w:rFonts w:ascii="Arial" w:eastAsia="Calibri" w:hAnsi="Arial" w:cs="David"/>
          <w:szCs w:val="24"/>
          <w:rtl/>
          <w:lang w:eastAsia="en-US"/>
        </w:rPr>
      </w:pPr>
    </w:p>
    <w:p w14:paraId="71E06599" w14:textId="48A6A59A" w:rsidR="00985988" w:rsidRDefault="00985988" w:rsidP="00985988">
      <w:pPr>
        <w:spacing w:after="160" w:line="259" w:lineRule="auto"/>
        <w:rPr>
          <w:rFonts w:ascii="Arial" w:eastAsia="Calibri" w:hAnsi="Arial" w:cs="David"/>
          <w:szCs w:val="24"/>
          <w:rtl/>
          <w:lang w:eastAsia="en-US"/>
        </w:rPr>
      </w:pPr>
    </w:p>
    <w:p w14:paraId="3C2BEB13" w14:textId="37F4E15C" w:rsidR="00985988" w:rsidRPr="004A01D0" w:rsidRDefault="00985988" w:rsidP="00985988">
      <w:pPr>
        <w:spacing w:after="160" w:line="259" w:lineRule="auto"/>
        <w:rPr>
          <w:rFonts w:ascii="Arial" w:eastAsia="Calibri" w:hAnsi="Arial" w:cs="David"/>
          <w:szCs w:val="24"/>
          <w:rtl/>
          <w:lang w:eastAsia="en-US"/>
        </w:rPr>
      </w:pPr>
    </w:p>
    <w:sectPr w:rsidR="00985988" w:rsidRPr="004A01D0" w:rsidSect="00B00A1A">
      <w:headerReference w:type="default" r:id="rId52"/>
      <w:footerReference w:type="default" r:id="rId53"/>
      <w:pgSz w:w="12240" w:h="15840"/>
      <w:pgMar w:top="1440" w:right="1440" w:bottom="1440" w:left="1440" w:header="397" w:footer="51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מחבר" w:initials="א">
    <w:p w14:paraId="2BA3352B" w14:textId="77777777" w:rsidR="000542BF" w:rsidRDefault="000542BF" w:rsidP="00B97664">
      <w:pPr>
        <w:pStyle w:val="1"/>
      </w:pPr>
      <w:r>
        <w:rPr>
          <w:rStyle w:val="af4"/>
        </w:rPr>
        <w:annotationRef/>
      </w:r>
      <w:r>
        <w:rPr>
          <w:rFonts w:hint="cs"/>
          <w:rtl/>
        </w:rPr>
        <w:t xml:space="preserve">פרט מי חברי </w:t>
      </w:r>
      <w:r w:rsidRPr="009B089C">
        <w:rPr>
          <w:rtl/>
        </w:rPr>
        <w:t xml:space="preserve">הצוות המקצועי (פנימי או חיצוני) </w:t>
      </w:r>
      <w:r>
        <w:rPr>
          <w:rFonts w:hint="cs"/>
          <w:rtl/>
        </w:rPr>
        <w:t>שיבצע</w:t>
      </w:r>
      <w:r w:rsidRPr="009B089C">
        <w:rPr>
          <w:rtl/>
        </w:rPr>
        <w:t xml:space="preserve"> את אפיון המערכת</w:t>
      </w:r>
    </w:p>
    <w:p w14:paraId="2F3B7FF3" w14:textId="77777777" w:rsidR="000542BF" w:rsidRPr="009B089C" w:rsidRDefault="000542BF" w:rsidP="00B97664">
      <w:pPr>
        <w:pStyle w:val="1"/>
        <w:numPr>
          <w:ilvl w:val="0"/>
          <w:numId w:val="0"/>
        </w:numPr>
      </w:pPr>
    </w:p>
    <w:p w14:paraId="18A85224" w14:textId="77777777" w:rsidR="000542BF" w:rsidRPr="009B089C" w:rsidRDefault="000542BF" w:rsidP="00B97664">
      <w:pPr>
        <w:pStyle w:val="1"/>
        <w:rPr>
          <w:rtl/>
        </w:rPr>
      </w:pPr>
      <w:r>
        <w:rPr>
          <w:rFonts w:hint="cs"/>
          <w:rtl/>
        </w:rPr>
        <w:t xml:space="preserve">פרט מי חברי </w:t>
      </w:r>
      <w:r w:rsidRPr="009B089C">
        <w:rPr>
          <w:rtl/>
        </w:rPr>
        <w:t>צוות ההיגוי המנהלי ל</w:t>
      </w:r>
      <w:r>
        <w:rPr>
          <w:rFonts w:hint="cs"/>
          <w:rtl/>
        </w:rPr>
        <w:t>עניין ה</w:t>
      </w:r>
      <w:r w:rsidRPr="009B089C">
        <w:rPr>
          <w:rtl/>
        </w:rPr>
        <w:t>אפיון</w:t>
      </w:r>
    </w:p>
    <w:p w14:paraId="0C63DFC9" w14:textId="77777777" w:rsidR="000542BF" w:rsidRDefault="000542BF" w:rsidP="00B97664">
      <w:pPr>
        <w:pStyle w:val="ae"/>
      </w:pPr>
    </w:p>
  </w:comment>
  <w:comment w:id="4" w:author="מחבר" w:initials="א">
    <w:p w14:paraId="6E8CD80A" w14:textId="77777777" w:rsidR="000542BF" w:rsidRPr="008A34A8" w:rsidRDefault="000542BF" w:rsidP="00441D7B">
      <w:pPr>
        <w:pStyle w:val="a1"/>
        <w:numPr>
          <w:ilvl w:val="0"/>
          <w:numId w:val="5"/>
        </w:numPr>
        <w:spacing w:after="200" w:line="360" w:lineRule="auto"/>
        <w:jc w:val="both"/>
        <w:rPr>
          <w:rFonts w:ascii="Arial" w:eastAsia="Calibri" w:hAnsi="Arial" w:cs="David"/>
          <w:szCs w:val="24"/>
          <w:rtl/>
          <w:lang w:eastAsia="en-US"/>
        </w:rPr>
      </w:pPr>
      <w:r>
        <w:rPr>
          <w:rStyle w:val="af4"/>
        </w:rPr>
        <w:annotationRef/>
      </w:r>
      <w:r w:rsidRPr="008A34A8">
        <w:rPr>
          <w:rFonts w:ascii="Arial" w:eastAsia="Calibri" w:hAnsi="Arial" w:cs="David"/>
          <w:szCs w:val="24"/>
          <w:rtl/>
          <w:lang w:eastAsia="en-US"/>
        </w:rPr>
        <w:t xml:space="preserve">תאר בקצרה את הארגון, את המצב הקיים </w:t>
      </w:r>
      <w:r w:rsidRPr="008A34A8">
        <w:rPr>
          <w:rFonts w:ascii="Arial" w:eastAsia="Calibri" w:hAnsi="Arial" w:cs="David" w:hint="cs"/>
          <w:szCs w:val="24"/>
          <w:rtl/>
          <w:lang w:eastAsia="en-US"/>
        </w:rPr>
        <w:t>ו</w:t>
      </w:r>
      <w:r w:rsidRPr="008A34A8">
        <w:rPr>
          <w:rFonts w:ascii="Arial" w:eastAsia="Calibri" w:hAnsi="Arial" w:cs="David"/>
          <w:szCs w:val="24"/>
          <w:rtl/>
          <w:lang w:eastAsia="en-US"/>
        </w:rPr>
        <w:t>את הבעיות שהתגלו</w:t>
      </w:r>
      <w:r w:rsidRPr="008A34A8">
        <w:rPr>
          <w:rFonts w:ascii="Arial" w:eastAsia="Calibri" w:hAnsi="Arial" w:cs="David" w:hint="cs"/>
          <w:szCs w:val="24"/>
          <w:rtl/>
          <w:lang w:eastAsia="en-US"/>
        </w:rPr>
        <w:t>.</w:t>
      </w:r>
      <w:r w:rsidRPr="008A34A8">
        <w:rPr>
          <w:rFonts w:ascii="Arial" w:eastAsia="Calibri" w:hAnsi="Arial" w:cs="David"/>
          <w:szCs w:val="24"/>
          <w:rtl/>
          <w:lang w:eastAsia="en-US"/>
        </w:rPr>
        <w:t xml:space="preserve"> </w:t>
      </w:r>
    </w:p>
    <w:p w14:paraId="2C48F66A" w14:textId="77777777" w:rsidR="000542BF" w:rsidRDefault="000542BF" w:rsidP="00B97664">
      <w:pPr>
        <w:spacing w:after="200" w:line="360" w:lineRule="auto"/>
        <w:ind w:left="845"/>
        <w:jc w:val="both"/>
        <w:rPr>
          <w:rFonts w:ascii="Arial" w:eastAsia="Calibri" w:hAnsi="Arial" w:cs="David"/>
          <w:szCs w:val="24"/>
          <w:rtl/>
          <w:lang w:eastAsia="en-US"/>
        </w:rPr>
      </w:pPr>
    </w:p>
    <w:p w14:paraId="062200E0" w14:textId="77777777" w:rsidR="000542BF" w:rsidRPr="008A34A8" w:rsidRDefault="000542BF" w:rsidP="00441D7B">
      <w:pPr>
        <w:pStyle w:val="a1"/>
        <w:numPr>
          <w:ilvl w:val="0"/>
          <w:numId w:val="5"/>
        </w:numPr>
        <w:spacing w:after="200" w:line="360" w:lineRule="auto"/>
        <w:jc w:val="both"/>
        <w:rPr>
          <w:rFonts w:ascii="Arial" w:eastAsia="Calibri" w:hAnsi="Arial" w:cs="David"/>
          <w:szCs w:val="24"/>
          <w:rtl/>
          <w:lang w:eastAsia="en-US"/>
        </w:rPr>
      </w:pPr>
      <w:r w:rsidRPr="008A34A8">
        <w:rPr>
          <w:rFonts w:ascii="Arial" w:eastAsia="Calibri" w:hAnsi="Arial" w:cs="David" w:hint="cs"/>
          <w:szCs w:val="24"/>
          <w:rtl/>
          <w:lang w:eastAsia="en-US"/>
        </w:rPr>
        <w:t xml:space="preserve">הסבר מהי </w:t>
      </w:r>
      <w:r w:rsidRPr="008A34A8">
        <w:rPr>
          <w:rFonts w:ascii="Arial" w:eastAsia="Calibri" w:hAnsi="Arial" w:cs="David" w:hint="cs"/>
          <w:b/>
          <w:bCs/>
          <w:szCs w:val="24"/>
          <w:rtl/>
          <w:lang w:eastAsia="en-US"/>
        </w:rPr>
        <w:t>המוטיבציה</w:t>
      </w:r>
      <w:r w:rsidRPr="008A34A8">
        <w:rPr>
          <w:rFonts w:ascii="Arial" w:eastAsia="Calibri" w:hAnsi="Arial" w:cs="David" w:hint="cs"/>
          <w:szCs w:val="24"/>
          <w:rtl/>
          <w:lang w:eastAsia="en-US"/>
        </w:rPr>
        <w:t xml:space="preserve"> של הארגון להקים את מערכת המידע המוצעת. </w:t>
      </w:r>
    </w:p>
    <w:p w14:paraId="618845F9" w14:textId="77777777" w:rsidR="000542BF" w:rsidRDefault="000542BF" w:rsidP="00B97664">
      <w:pPr>
        <w:spacing w:after="200" w:line="360" w:lineRule="auto"/>
        <w:ind w:left="845"/>
        <w:jc w:val="both"/>
        <w:rPr>
          <w:rFonts w:ascii="Arial" w:eastAsia="Calibri" w:hAnsi="Arial" w:cs="David"/>
          <w:szCs w:val="24"/>
          <w:rtl/>
          <w:lang w:eastAsia="en-US"/>
        </w:rPr>
      </w:pPr>
    </w:p>
    <w:p w14:paraId="43F14EED" w14:textId="77777777" w:rsidR="000542BF" w:rsidRPr="009B089C" w:rsidRDefault="000542BF" w:rsidP="00441D7B">
      <w:pPr>
        <w:pStyle w:val="14"/>
        <w:numPr>
          <w:ilvl w:val="0"/>
          <w:numId w:val="5"/>
        </w:numPr>
        <w:rPr>
          <w:rtl/>
        </w:rPr>
      </w:pPr>
      <w:r>
        <w:rPr>
          <w:rFonts w:hint="cs"/>
          <w:rtl/>
        </w:rPr>
        <w:t xml:space="preserve">מנה </w:t>
      </w:r>
      <w:r w:rsidRPr="009B089C">
        <w:rPr>
          <w:rtl/>
        </w:rPr>
        <w:t>את המטרות העיקריות של המערכת המיועדת</w:t>
      </w:r>
      <w:r w:rsidRPr="009B089C">
        <w:rPr>
          <w:rFonts w:hint="cs"/>
          <w:rtl/>
        </w:rPr>
        <w:t xml:space="preserve">, </w:t>
      </w:r>
      <w:r>
        <w:rPr>
          <w:rFonts w:hint="cs"/>
          <w:rtl/>
        </w:rPr>
        <w:t xml:space="preserve">הצג </w:t>
      </w:r>
      <w:r w:rsidRPr="009B089C">
        <w:rPr>
          <w:rFonts w:hint="cs"/>
          <w:rtl/>
        </w:rPr>
        <w:t>את האופן שבו נאספו הנתונים,</w:t>
      </w:r>
      <w:r>
        <w:rPr>
          <w:rFonts w:hint="cs"/>
          <w:rtl/>
        </w:rPr>
        <w:t xml:space="preserve"> </w:t>
      </w:r>
      <w:r w:rsidRPr="009B089C">
        <w:rPr>
          <w:rFonts w:hint="cs"/>
          <w:rtl/>
        </w:rPr>
        <w:t>ו</w:t>
      </w:r>
      <w:r>
        <w:rPr>
          <w:rFonts w:hint="cs"/>
          <w:rtl/>
        </w:rPr>
        <w:t xml:space="preserve">תאר </w:t>
      </w:r>
      <w:r w:rsidRPr="009B089C">
        <w:rPr>
          <w:rFonts w:hint="cs"/>
          <w:rtl/>
        </w:rPr>
        <w:t>כיצד המערכת תתמוך בתהליכים העסקיים של הארגון.</w:t>
      </w:r>
    </w:p>
    <w:p w14:paraId="1B6DC267" w14:textId="77777777" w:rsidR="000542BF" w:rsidRDefault="000542BF" w:rsidP="00B97664">
      <w:pPr>
        <w:pStyle w:val="ae"/>
      </w:pPr>
    </w:p>
  </w:comment>
  <w:comment w:id="8" w:author="מחבר" w:initials="א">
    <w:p w14:paraId="186788F3" w14:textId="5BBE223F" w:rsidR="000542BF" w:rsidRDefault="000542BF">
      <w:pPr>
        <w:pStyle w:val="ae"/>
      </w:pPr>
      <w:r>
        <w:rPr>
          <w:rStyle w:val="af4"/>
        </w:rPr>
        <w:annotationRef/>
      </w:r>
      <w:r>
        <w:rPr>
          <w:rFonts w:hint="cs"/>
          <w:rtl/>
        </w:rPr>
        <w:t>תאר בקצרה את הפעולות שנעשו בדוח זה</w:t>
      </w:r>
    </w:p>
  </w:comment>
  <w:comment w:id="9" w:author="מחבר" w:initials="א">
    <w:p w14:paraId="4E358677" w14:textId="77777777" w:rsidR="000542BF" w:rsidRDefault="000542BF" w:rsidP="0004191D">
      <w:pPr>
        <w:spacing w:after="200" w:line="360" w:lineRule="auto"/>
        <w:ind w:left="845"/>
        <w:jc w:val="both"/>
        <w:rPr>
          <w:rFonts w:ascii="Arial" w:eastAsia="Calibri" w:hAnsi="Arial" w:cs="David"/>
          <w:color w:val="70AD47" w:themeColor="accent6"/>
          <w:szCs w:val="24"/>
          <w:rtl/>
          <w:lang w:eastAsia="en-US"/>
        </w:rPr>
      </w:pPr>
      <w:r>
        <w:rPr>
          <w:rStyle w:val="af4"/>
        </w:rPr>
        <w:annotationRef/>
      </w:r>
      <w:r>
        <w:rPr>
          <w:color w:val="70AD47" w:themeColor="accent6"/>
          <w:rtl/>
        </w:rPr>
        <w:t>אופי התעשייה שאליה משתייך הארגון ומדדים חשובים בענף הרלוונטי בו פועל הארגון המודדים את הצלחת העוסקים בענף (למשל: היקף המכירות, מדדי שביעות רצון, כמות הלקוחות החוזרים, אחוזי הנטישה ועוד)</w:t>
      </w:r>
      <w:r>
        <w:rPr>
          <w:rStyle w:val="af4"/>
          <w:rtl/>
        </w:rPr>
        <w:annotationRef/>
      </w:r>
      <w:r>
        <w:rPr>
          <w:rFonts w:ascii="Arial" w:eastAsia="Calibri" w:hAnsi="Arial" w:cs="David"/>
          <w:szCs w:val="24"/>
          <w:rtl/>
          <w:lang w:eastAsia="en-US"/>
        </w:rPr>
        <w:t xml:space="preserve">יש לתאר את אופי הארגון תוך התייחסות לנקודות הבאות: </w:t>
      </w:r>
    </w:p>
    <w:p w14:paraId="767469A8" w14:textId="77777777" w:rsidR="000542BF" w:rsidRDefault="000542BF" w:rsidP="00441D7B">
      <w:pPr>
        <w:pStyle w:val="1"/>
        <w:numPr>
          <w:ilvl w:val="0"/>
          <w:numId w:val="16"/>
        </w:numPr>
        <w:rPr>
          <w:color w:val="70AD47" w:themeColor="accent6"/>
          <w:rtl/>
        </w:rPr>
      </w:pPr>
    </w:p>
    <w:p w14:paraId="6B06377B" w14:textId="77777777" w:rsidR="000542BF" w:rsidRDefault="000542BF" w:rsidP="0004191D">
      <w:pPr>
        <w:pStyle w:val="ae"/>
      </w:pPr>
    </w:p>
  </w:comment>
  <w:comment w:id="10" w:author="מחבר" w:initials="א">
    <w:p w14:paraId="688B67C9" w14:textId="77777777" w:rsidR="000542BF" w:rsidRDefault="000542BF" w:rsidP="00441D7B">
      <w:pPr>
        <w:pStyle w:val="1"/>
        <w:numPr>
          <w:ilvl w:val="0"/>
          <w:numId w:val="16"/>
        </w:numPr>
        <w:rPr>
          <w:color w:val="70AD47" w:themeColor="accent6"/>
        </w:rPr>
      </w:pPr>
      <w:r>
        <w:rPr>
          <w:rStyle w:val="af4"/>
        </w:rPr>
        <w:annotationRef/>
      </w:r>
      <w:r>
        <w:rPr>
          <w:color w:val="70AD47" w:themeColor="accent6"/>
          <w:rtl/>
        </w:rPr>
        <w:t xml:space="preserve">בעלי-עניין </w:t>
      </w:r>
      <w:r>
        <w:rPr>
          <w:color w:val="70AD47" w:themeColor="accent6"/>
        </w:rPr>
        <w:t>(stakeholders)</w:t>
      </w:r>
      <w:r>
        <w:rPr>
          <w:color w:val="70AD47" w:themeColor="accent6"/>
          <w:rtl/>
        </w:rPr>
        <w:t>:לקוחות, ספקים, וכו'</w:t>
      </w:r>
    </w:p>
    <w:p w14:paraId="47197ED5" w14:textId="77777777" w:rsidR="000542BF" w:rsidRDefault="000542BF" w:rsidP="0004191D">
      <w:pPr>
        <w:pStyle w:val="ae"/>
      </w:pPr>
    </w:p>
  </w:comment>
  <w:comment w:id="11" w:author="מחבר" w:initials="א">
    <w:p w14:paraId="3823920A" w14:textId="77777777" w:rsidR="000542BF" w:rsidRDefault="000542BF" w:rsidP="00441D7B">
      <w:pPr>
        <w:pStyle w:val="1"/>
        <w:numPr>
          <w:ilvl w:val="0"/>
          <w:numId w:val="16"/>
        </w:numPr>
        <w:rPr>
          <w:color w:val="70AD47" w:themeColor="accent6"/>
        </w:rPr>
      </w:pPr>
      <w:r>
        <w:rPr>
          <w:rStyle w:val="af4"/>
        </w:rPr>
        <w:annotationRef/>
      </w:r>
      <w:r>
        <w:rPr>
          <w:color w:val="70AD47" w:themeColor="accent6"/>
          <w:rtl/>
        </w:rPr>
        <w:t>ארגונים אחרים הקשורים לארגון.</w:t>
      </w:r>
    </w:p>
    <w:p w14:paraId="47A6493F" w14:textId="77777777" w:rsidR="000542BF" w:rsidRDefault="000542BF" w:rsidP="0004191D">
      <w:pPr>
        <w:pStyle w:val="ae"/>
      </w:pPr>
    </w:p>
  </w:comment>
  <w:comment w:id="12" w:author="מחבר" w:initials="א">
    <w:p w14:paraId="5154D7E4" w14:textId="77777777" w:rsidR="000542BF" w:rsidRDefault="000542BF" w:rsidP="00441D7B">
      <w:pPr>
        <w:pStyle w:val="a1"/>
        <w:numPr>
          <w:ilvl w:val="0"/>
          <w:numId w:val="16"/>
        </w:numPr>
        <w:spacing w:after="200" w:line="360" w:lineRule="auto"/>
        <w:jc w:val="both"/>
        <w:rPr>
          <w:rFonts w:ascii="Arial" w:eastAsia="Calibri" w:hAnsi="Arial" w:cs="David"/>
          <w:color w:val="70AD47" w:themeColor="accent6"/>
          <w:szCs w:val="24"/>
          <w:lang w:eastAsia="en-US"/>
        </w:rPr>
      </w:pPr>
      <w:r>
        <w:rPr>
          <w:rStyle w:val="af4"/>
        </w:rPr>
        <w:annotationRef/>
      </w:r>
      <w:r>
        <w:rPr>
          <w:rFonts w:ascii="Arial" w:eastAsia="Calibri" w:hAnsi="Arial" w:cs="David"/>
          <w:color w:val="70AD47" w:themeColor="accent6"/>
          <w:szCs w:val="24"/>
          <w:rtl/>
          <w:lang w:eastAsia="en-US"/>
        </w:rPr>
        <w:t>תאר את מטרות הארגון (מטרות הארגון נגזרות מחזון הארגון)</w:t>
      </w:r>
    </w:p>
    <w:p w14:paraId="3EEB3625" w14:textId="77777777" w:rsidR="000542BF" w:rsidRDefault="000542BF" w:rsidP="0004191D">
      <w:pPr>
        <w:pStyle w:val="ae"/>
      </w:pPr>
    </w:p>
  </w:comment>
  <w:comment w:id="13" w:author="מחבר" w:initials="א">
    <w:p w14:paraId="60890DFE" w14:textId="77777777" w:rsidR="000542BF" w:rsidRDefault="000542BF" w:rsidP="00441D7B">
      <w:pPr>
        <w:pStyle w:val="a1"/>
        <w:numPr>
          <w:ilvl w:val="0"/>
          <w:numId w:val="16"/>
        </w:numPr>
        <w:spacing w:after="200" w:line="360" w:lineRule="auto"/>
        <w:jc w:val="both"/>
        <w:rPr>
          <w:rFonts w:ascii="Arial" w:eastAsia="Calibri" w:hAnsi="Arial" w:cs="David"/>
          <w:szCs w:val="24"/>
          <w:lang w:eastAsia="en-US"/>
        </w:rPr>
      </w:pPr>
      <w:r>
        <w:rPr>
          <w:rStyle w:val="af4"/>
        </w:rPr>
        <w:annotationRef/>
      </w:r>
      <w:r>
        <w:rPr>
          <w:rFonts w:ascii="Arial" w:eastAsia="Calibri" w:hAnsi="Arial" w:cs="David"/>
          <w:color w:val="70AD47" w:themeColor="accent6"/>
          <w:szCs w:val="24"/>
          <w:rtl/>
          <w:lang w:eastAsia="en-US"/>
        </w:rPr>
        <w:t>תאר את יעדי המערכת (היעדים נגזרים ממטרות הארגון)</w:t>
      </w:r>
    </w:p>
    <w:p w14:paraId="04EAC057" w14:textId="77777777" w:rsidR="000542BF" w:rsidRDefault="000542BF" w:rsidP="0004191D">
      <w:pPr>
        <w:pStyle w:val="ae"/>
      </w:pPr>
    </w:p>
  </w:comment>
  <w:comment w:id="14" w:author="מחבר" w:initials="א">
    <w:p w14:paraId="3CE16EC5" w14:textId="77777777" w:rsidR="000542BF" w:rsidRDefault="000542BF" w:rsidP="0004191D">
      <w:pPr>
        <w:pStyle w:val="ae"/>
      </w:pPr>
      <w:r>
        <w:rPr>
          <w:rStyle w:val="af4"/>
        </w:rPr>
        <w:annotationRef/>
      </w:r>
      <w:r>
        <w:rPr>
          <w:rFonts w:ascii="Arial" w:eastAsia="Calibri" w:hAnsi="Arial"/>
          <w:color w:val="FF0000"/>
          <w:szCs w:val="24"/>
          <w:rtl/>
          <w:lang w:eastAsia="en-US"/>
        </w:rPr>
        <w:t>(מהם המדדים שיעזרו למדוד את עמידת המערכת ביעדים שהוגדרו לה)</w:t>
      </w:r>
    </w:p>
  </w:comment>
  <w:comment w:id="15" w:author="מחבר" w:initials="א">
    <w:p w14:paraId="2F635901" w14:textId="77777777" w:rsidR="000542BF" w:rsidRDefault="000542BF" w:rsidP="00441D7B">
      <w:pPr>
        <w:pStyle w:val="a1"/>
        <w:numPr>
          <w:ilvl w:val="0"/>
          <w:numId w:val="16"/>
        </w:numPr>
        <w:spacing w:after="200" w:line="360" w:lineRule="auto"/>
        <w:jc w:val="both"/>
        <w:rPr>
          <w:rFonts w:ascii="Arial" w:eastAsia="Calibri" w:hAnsi="Arial" w:cs="David"/>
          <w:color w:val="70AD47" w:themeColor="accent6"/>
          <w:szCs w:val="24"/>
          <w:lang w:eastAsia="en-US"/>
        </w:rPr>
      </w:pPr>
      <w:r>
        <w:rPr>
          <w:rStyle w:val="af4"/>
        </w:rPr>
        <w:annotationRef/>
      </w:r>
      <w:r>
        <w:rPr>
          <w:rFonts w:ascii="Arial" w:eastAsia="Calibri" w:hAnsi="Arial" w:cs="David"/>
          <w:smallCaps/>
          <w:color w:val="70AD47" w:themeColor="accent6"/>
          <w:szCs w:val="24"/>
          <w:rtl/>
          <w:lang w:eastAsia="en-US"/>
        </w:rPr>
        <w:t>ציין מהם מדד</w:t>
      </w:r>
      <w:r>
        <w:rPr>
          <w:rFonts w:ascii="Arial" w:eastAsia="Calibri" w:hAnsi="Arial" w:cs="David"/>
          <w:color w:val="70AD47" w:themeColor="accent6"/>
          <w:szCs w:val="24"/>
          <w:rtl/>
          <w:lang w:eastAsia="en-US"/>
        </w:rPr>
        <w:t>י ההצלחה האיכותיים של המערכת וכיצד יש למדוד אותם</w:t>
      </w:r>
    </w:p>
    <w:p w14:paraId="115A4240" w14:textId="77777777" w:rsidR="000542BF" w:rsidRDefault="000542BF" w:rsidP="00441D7B">
      <w:pPr>
        <w:pStyle w:val="a1"/>
        <w:numPr>
          <w:ilvl w:val="0"/>
          <w:numId w:val="16"/>
        </w:numPr>
        <w:spacing w:after="200" w:line="360" w:lineRule="auto"/>
        <w:jc w:val="both"/>
        <w:rPr>
          <w:rFonts w:ascii="Arial" w:eastAsia="Calibri" w:hAnsi="Arial" w:cs="David"/>
          <w:smallCaps/>
          <w:color w:val="70AD47" w:themeColor="accent6"/>
          <w:szCs w:val="24"/>
          <w:lang w:eastAsia="en-US"/>
        </w:rPr>
      </w:pPr>
      <w:r>
        <w:rPr>
          <w:rFonts w:ascii="Arial" w:eastAsia="Calibri" w:hAnsi="Arial" w:cs="David"/>
          <w:smallCaps/>
          <w:color w:val="70AD47" w:themeColor="accent6"/>
          <w:szCs w:val="24"/>
          <w:rtl/>
          <w:lang w:eastAsia="en-US"/>
        </w:rPr>
        <w:t>ציין מהם מדדי ההצלחה הכמותיים (ברמת המערכת כולה, או ברמת הפרויקט) וכיצד יש למדוד אותם</w:t>
      </w:r>
    </w:p>
    <w:p w14:paraId="4EAC3E48" w14:textId="77777777" w:rsidR="000542BF" w:rsidRDefault="000542BF" w:rsidP="0004191D">
      <w:pPr>
        <w:pStyle w:val="ae"/>
        <w:rPr>
          <w:rtl/>
        </w:rPr>
      </w:pPr>
    </w:p>
  </w:comment>
  <w:comment w:id="16" w:author="מחבר" w:initials="א">
    <w:p w14:paraId="4FE7EBFE" w14:textId="77777777" w:rsidR="000542BF" w:rsidRDefault="000542BF" w:rsidP="00E97229">
      <w:pPr>
        <w:spacing w:after="200" w:line="360" w:lineRule="auto"/>
        <w:ind w:left="845"/>
        <w:jc w:val="both"/>
        <w:rPr>
          <w:rFonts w:ascii="Arial" w:eastAsia="Calibri" w:hAnsi="Arial" w:cs="David"/>
          <w:szCs w:val="24"/>
          <w:rtl/>
          <w:lang w:eastAsia="en-US"/>
        </w:rPr>
      </w:pPr>
      <w:r>
        <w:rPr>
          <w:rStyle w:val="af4"/>
        </w:rPr>
        <w:annotationRef/>
      </w:r>
      <w:r>
        <w:rPr>
          <w:rFonts w:ascii="Arial" w:eastAsia="Calibri" w:hAnsi="Arial" w:cs="David"/>
          <w:szCs w:val="24"/>
          <w:rtl/>
          <w:lang w:eastAsia="en-US"/>
        </w:rPr>
        <w:t>על תכנית העבודה לכלול גם את ניהול הסיכונים של פרויקט הפיתוח:</w:t>
      </w:r>
    </w:p>
    <w:p w14:paraId="0F55491E" w14:textId="77777777" w:rsidR="000542BF" w:rsidRDefault="000542BF" w:rsidP="00E97229">
      <w:pPr>
        <w:pStyle w:val="1"/>
        <w:numPr>
          <w:ilvl w:val="0"/>
          <w:numId w:val="16"/>
        </w:numPr>
        <w:rPr>
          <w:rtl/>
        </w:rPr>
      </w:pPr>
      <w:r>
        <w:rPr>
          <w:rtl/>
        </w:rPr>
        <w:t xml:space="preserve">זהה את הסיכונים האפשריים בשלב הפיתוח ובשלב מימוש הפרויקט </w:t>
      </w:r>
    </w:p>
    <w:p w14:paraId="55E2AF35" w14:textId="77777777" w:rsidR="000542BF" w:rsidRDefault="000542BF" w:rsidP="00E97229">
      <w:pPr>
        <w:pStyle w:val="1"/>
        <w:numPr>
          <w:ilvl w:val="0"/>
          <w:numId w:val="16"/>
        </w:numPr>
        <w:rPr>
          <w:rtl/>
        </w:rPr>
      </w:pPr>
      <w:r>
        <w:rPr>
          <w:rtl/>
        </w:rPr>
        <w:t xml:space="preserve">הערך את חומרתם של הסיכונים ושקלל אותם </w:t>
      </w:r>
    </w:p>
    <w:p w14:paraId="74685DA4" w14:textId="77777777" w:rsidR="000542BF" w:rsidRDefault="000542BF" w:rsidP="00E97229">
      <w:pPr>
        <w:pStyle w:val="1"/>
        <w:numPr>
          <w:ilvl w:val="0"/>
          <w:numId w:val="16"/>
        </w:numPr>
        <w:rPr>
          <w:rtl/>
        </w:rPr>
      </w:pPr>
      <w:r>
        <w:rPr>
          <w:rtl/>
        </w:rPr>
        <w:t xml:space="preserve">הצע דרכים לניהול הסיכון טרם התממשותו ולהתמודדות </w:t>
      </w:r>
      <w:proofErr w:type="spellStart"/>
      <w:r>
        <w:rPr>
          <w:rtl/>
        </w:rPr>
        <w:t>איתו</w:t>
      </w:r>
      <w:proofErr w:type="spellEnd"/>
      <w:r>
        <w:rPr>
          <w:rtl/>
        </w:rPr>
        <w:t xml:space="preserve"> כאשר הוא מתממש</w:t>
      </w:r>
    </w:p>
    <w:p w14:paraId="4E2A43C4" w14:textId="4676A014" w:rsidR="000542BF" w:rsidRDefault="000542BF">
      <w:pPr>
        <w:pStyle w:val="ae"/>
      </w:pPr>
    </w:p>
  </w:comment>
  <w:comment w:id="17" w:author="מחבר" w:initials="א">
    <w:p w14:paraId="25A3A0DB" w14:textId="77777777" w:rsidR="000542BF" w:rsidRPr="00F63429" w:rsidRDefault="000542BF" w:rsidP="009D4EAB">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hint="cs"/>
          <w:szCs w:val="24"/>
          <w:rtl/>
          <w:lang w:eastAsia="en-US"/>
        </w:rPr>
        <w:t xml:space="preserve">בסעיף זה </w:t>
      </w:r>
      <w:r w:rsidRPr="00F63429">
        <w:rPr>
          <w:rFonts w:ascii="Arial" w:eastAsia="Calibri" w:hAnsi="Arial" w:cs="David"/>
          <w:szCs w:val="24"/>
          <w:rtl/>
          <w:lang w:eastAsia="en-US"/>
        </w:rPr>
        <w:t xml:space="preserve">יש לפרט את </w:t>
      </w:r>
      <w:r>
        <w:rPr>
          <w:rFonts w:ascii="Arial" w:eastAsia="Calibri" w:hAnsi="Arial" w:cs="David" w:hint="cs"/>
          <w:szCs w:val="24"/>
          <w:rtl/>
          <w:lang w:eastAsia="en-US"/>
        </w:rPr>
        <w:t xml:space="preserve">תהליך איסוף הנתונים. יש לפרט לגבי </w:t>
      </w:r>
      <w:r w:rsidRPr="00F63429">
        <w:rPr>
          <w:rFonts w:ascii="Arial" w:eastAsia="Calibri" w:hAnsi="Arial" w:cs="David"/>
          <w:szCs w:val="24"/>
          <w:rtl/>
          <w:lang w:eastAsia="en-US"/>
        </w:rPr>
        <w:t>מקורות המידע</w:t>
      </w:r>
      <w:r>
        <w:rPr>
          <w:rFonts w:ascii="Arial" w:eastAsia="Calibri" w:hAnsi="Arial" w:cs="David" w:hint="cs"/>
          <w:szCs w:val="24"/>
          <w:rtl/>
          <w:lang w:eastAsia="en-US"/>
        </w:rPr>
        <w:t xml:space="preserve">, </w:t>
      </w:r>
      <w:r w:rsidRPr="00F63429">
        <w:rPr>
          <w:rFonts w:ascii="Arial" w:eastAsia="Calibri" w:hAnsi="Arial" w:cs="David"/>
          <w:szCs w:val="24"/>
          <w:rtl/>
          <w:lang w:eastAsia="en-US"/>
        </w:rPr>
        <w:t xml:space="preserve">הגורמים המעורבים </w:t>
      </w:r>
      <w:r w:rsidRPr="00F63429">
        <w:rPr>
          <w:rFonts w:ascii="Arial" w:eastAsia="Calibri" w:hAnsi="Arial" w:cs="David"/>
          <w:szCs w:val="24"/>
          <w:lang w:eastAsia="en-US"/>
        </w:rPr>
        <w:t>)</w:t>
      </w:r>
      <w:r>
        <w:rPr>
          <w:rFonts w:ascii="Arial" w:eastAsia="Calibri" w:hAnsi="Arial" w:cs="David" w:hint="cs"/>
          <w:szCs w:val="24"/>
          <w:rtl/>
          <w:lang w:eastAsia="en-US"/>
        </w:rPr>
        <w:t xml:space="preserve">למשל </w:t>
      </w:r>
      <w:r w:rsidRPr="00F63429">
        <w:rPr>
          <w:rFonts w:ascii="Arial" w:eastAsia="Calibri" w:hAnsi="Arial" w:cs="David" w:hint="cs"/>
          <w:szCs w:val="24"/>
          <w:rtl/>
          <w:lang w:eastAsia="en-US"/>
        </w:rPr>
        <w:t>בעלים פרטיים או חברה ציבורית</w:t>
      </w:r>
      <w:r>
        <w:rPr>
          <w:rFonts w:ascii="Arial" w:eastAsia="Calibri" w:hAnsi="Arial" w:cs="David" w:hint="cs"/>
          <w:szCs w:val="24"/>
          <w:rtl/>
          <w:lang w:eastAsia="en-US"/>
        </w:rPr>
        <w:t xml:space="preserve"> </w:t>
      </w:r>
      <w:r>
        <w:rPr>
          <w:rFonts w:ascii="Arial" w:eastAsia="Calibri" w:hAnsi="Arial" w:cs="David" w:hint="eastAsia"/>
          <w:szCs w:val="24"/>
          <w:rtl/>
          <w:lang w:eastAsia="en-US"/>
        </w:rPr>
        <w:t>–</w:t>
      </w:r>
      <w:r>
        <w:rPr>
          <w:rFonts w:ascii="Arial" w:eastAsia="Calibri" w:hAnsi="Arial" w:cs="David" w:hint="cs"/>
          <w:szCs w:val="24"/>
          <w:rtl/>
          <w:lang w:eastAsia="en-US"/>
        </w:rPr>
        <w:t xml:space="preserve"> </w:t>
      </w:r>
      <w:r w:rsidRPr="00F63429">
        <w:rPr>
          <w:rFonts w:ascii="Arial" w:eastAsia="Calibri" w:hAnsi="Arial" w:cs="David"/>
          <w:szCs w:val="24"/>
          <w:lang w:eastAsia="en-US"/>
        </w:rPr>
        <w:t>stakeholders</w:t>
      </w:r>
      <w:r w:rsidRPr="00F63429">
        <w:rPr>
          <w:rFonts w:ascii="Arial" w:eastAsia="Calibri" w:hAnsi="Arial" w:cs="David" w:hint="cs"/>
          <w:szCs w:val="24"/>
          <w:rtl/>
          <w:lang w:eastAsia="en-US"/>
        </w:rPr>
        <w:t>)</w:t>
      </w:r>
      <w:r w:rsidRPr="00F63429">
        <w:rPr>
          <w:rFonts w:ascii="Arial" w:eastAsia="Calibri" w:hAnsi="Arial" w:cs="David"/>
          <w:szCs w:val="24"/>
          <w:rtl/>
          <w:lang w:eastAsia="en-US"/>
        </w:rPr>
        <w:t xml:space="preserve"> ו</w:t>
      </w:r>
      <w:r>
        <w:rPr>
          <w:rFonts w:ascii="Arial" w:eastAsia="Calibri" w:hAnsi="Arial" w:cs="David" w:hint="cs"/>
          <w:szCs w:val="24"/>
          <w:rtl/>
          <w:lang w:eastAsia="en-US"/>
        </w:rPr>
        <w:t xml:space="preserve">את </w:t>
      </w:r>
      <w:r w:rsidRPr="00F63429">
        <w:rPr>
          <w:rFonts w:ascii="Arial" w:eastAsia="Calibri" w:hAnsi="Arial" w:cs="David"/>
          <w:szCs w:val="24"/>
          <w:rtl/>
          <w:lang w:eastAsia="en-US"/>
        </w:rPr>
        <w:t>שיטות איסוף הנתונים</w:t>
      </w:r>
      <w:r>
        <w:rPr>
          <w:rFonts w:ascii="Arial" w:eastAsia="Calibri" w:hAnsi="Arial" w:cs="David" w:hint="cs"/>
          <w:szCs w:val="24"/>
          <w:rtl/>
          <w:lang w:eastAsia="en-US"/>
        </w:rPr>
        <w:t xml:space="preserve"> </w:t>
      </w:r>
      <w:r w:rsidRPr="0001654A">
        <w:rPr>
          <w:rFonts w:ascii="Arial" w:eastAsia="Calibri" w:hAnsi="Arial" w:cs="David"/>
          <w:szCs w:val="24"/>
          <w:rtl/>
          <w:lang w:eastAsia="en-US"/>
        </w:rPr>
        <w:t xml:space="preserve">(שאלונים, ראיונות, קבוצת מיקוד, קריאת מסמכי הארגון, </w:t>
      </w:r>
      <w:r>
        <w:rPr>
          <w:rFonts w:ascii="Arial" w:eastAsia="Calibri" w:hAnsi="Arial" w:cs="David" w:hint="cs"/>
          <w:szCs w:val="24"/>
          <w:rtl/>
          <w:lang w:eastAsia="en-US"/>
        </w:rPr>
        <w:t xml:space="preserve">כולל נהלים וסטנדרטים, </w:t>
      </w:r>
      <w:r w:rsidRPr="0001654A">
        <w:rPr>
          <w:rFonts w:ascii="Arial" w:eastAsia="Calibri" w:hAnsi="Arial" w:cs="David"/>
          <w:szCs w:val="24"/>
          <w:rtl/>
          <w:lang w:eastAsia="en-US"/>
        </w:rPr>
        <w:t>תצפיות וכו')</w:t>
      </w:r>
      <w:r>
        <w:rPr>
          <w:rFonts w:ascii="Arial" w:eastAsia="Calibri" w:hAnsi="Arial" w:cs="David" w:hint="cs"/>
          <w:szCs w:val="24"/>
          <w:rtl/>
          <w:lang w:eastAsia="en-US"/>
        </w:rPr>
        <w:t xml:space="preserve">. יש לנמק </w:t>
      </w:r>
      <w:r w:rsidRPr="0001654A">
        <w:rPr>
          <w:rFonts w:ascii="Arial" w:eastAsia="Calibri" w:hAnsi="Arial" w:cs="David"/>
          <w:szCs w:val="24"/>
          <w:rtl/>
          <w:lang w:eastAsia="en-US"/>
        </w:rPr>
        <w:t xml:space="preserve">את </w:t>
      </w:r>
      <w:r>
        <w:rPr>
          <w:rFonts w:ascii="Arial" w:eastAsia="Calibri" w:hAnsi="Arial" w:cs="David" w:hint="cs"/>
          <w:szCs w:val="24"/>
          <w:rtl/>
          <w:lang w:eastAsia="en-US"/>
        </w:rPr>
        <w:t>ה</w:t>
      </w:r>
      <w:r w:rsidRPr="0001654A">
        <w:rPr>
          <w:rFonts w:ascii="Arial" w:eastAsia="Calibri" w:hAnsi="Arial" w:cs="David"/>
          <w:szCs w:val="24"/>
          <w:rtl/>
          <w:lang w:eastAsia="en-US"/>
        </w:rPr>
        <w:t>בחיר</w:t>
      </w:r>
      <w:r>
        <w:rPr>
          <w:rFonts w:ascii="Arial" w:eastAsia="Calibri" w:hAnsi="Arial" w:cs="David" w:hint="cs"/>
          <w:szCs w:val="24"/>
          <w:rtl/>
          <w:lang w:eastAsia="en-US"/>
        </w:rPr>
        <w:t xml:space="preserve">ה </w:t>
      </w:r>
      <w:r w:rsidRPr="0001654A">
        <w:rPr>
          <w:rFonts w:ascii="Arial" w:eastAsia="Calibri" w:hAnsi="Arial" w:cs="David"/>
          <w:szCs w:val="24"/>
          <w:rtl/>
          <w:lang w:eastAsia="en-US"/>
        </w:rPr>
        <w:t>ב</w:t>
      </w:r>
      <w:r>
        <w:rPr>
          <w:rFonts w:ascii="Arial" w:eastAsia="Calibri" w:hAnsi="Arial" w:cs="David" w:hint="cs"/>
          <w:szCs w:val="24"/>
          <w:rtl/>
          <w:lang w:eastAsia="en-US"/>
        </w:rPr>
        <w:t xml:space="preserve">שיטות שנעשה בהם שימוש. </w:t>
      </w:r>
    </w:p>
    <w:p w14:paraId="115EB85E" w14:textId="77777777" w:rsidR="000542BF" w:rsidRDefault="000542BF" w:rsidP="009D4EAB">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את כל הנתונים שנאספו</w:t>
      </w:r>
      <w:r w:rsidRPr="00F63429">
        <w:rPr>
          <w:rFonts w:ascii="Arial" w:eastAsia="Calibri" w:hAnsi="Arial" w:cs="David" w:hint="cs"/>
          <w:szCs w:val="24"/>
          <w:rtl/>
          <w:lang w:eastAsia="en-US"/>
        </w:rPr>
        <w:t xml:space="preserve"> </w:t>
      </w:r>
      <w:r w:rsidRPr="00F63429">
        <w:rPr>
          <w:rFonts w:ascii="Arial" w:eastAsia="Calibri" w:hAnsi="Arial" w:cs="David"/>
          <w:szCs w:val="24"/>
          <w:rtl/>
          <w:lang w:eastAsia="en-US"/>
        </w:rPr>
        <w:t>יש להוסיף כנספחים למסמך</w:t>
      </w:r>
      <w:r>
        <w:rPr>
          <w:rFonts w:ascii="Arial" w:eastAsia="Calibri" w:hAnsi="Arial" w:cs="David" w:hint="cs"/>
          <w:szCs w:val="24"/>
          <w:rtl/>
          <w:lang w:eastAsia="en-US"/>
        </w:rPr>
        <w:t>. בגוף המסמך יש</w:t>
      </w:r>
      <w:r w:rsidRPr="00F63429">
        <w:rPr>
          <w:rFonts w:ascii="Arial" w:eastAsia="Calibri" w:hAnsi="Arial" w:cs="David"/>
          <w:szCs w:val="24"/>
          <w:rtl/>
          <w:lang w:eastAsia="en-US"/>
        </w:rPr>
        <w:t xml:space="preserve"> </w:t>
      </w:r>
      <w:r>
        <w:rPr>
          <w:rFonts w:ascii="Arial" w:eastAsia="Calibri" w:hAnsi="Arial" w:cs="David" w:hint="cs"/>
          <w:szCs w:val="24"/>
          <w:rtl/>
          <w:lang w:eastAsia="en-US"/>
        </w:rPr>
        <w:t xml:space="preserve">להפנות </w:t>
      </w:r>
      <w:r w:rsidRPr="00F63429">
        <w:rPr>
          <w:rFonts w:ascii="Arial" w:eastAsia="Calibri" w:hAnsi="Arial" w:cs="David"/>
          <w:szCs w:val="24"/>
          <w:rtl/>
          <w:lang w:eastAsia="en-US"/>
        </w:rPr>
        <w:t xml:space="preserve">לנספחים על פי הצורך. </w:t>
      </w:r>
    </w:p>
    <w:p w14:paraId="79D3BA92" w14:textId="77777777" w:rsidR="000542BF" w:rsidRPr="00F63429" w:rsidRDefault="000542BF" w:rsidP="009D4EAB">
      <w:pPr>
        <w:spacing w:after="200" w:line="360" w:lineRule="auto"/>
        <w:ind w:left="845"/>
        <w:jc w:val="both"/>
        <w:rPr>
          <w:rFonts w:ascii="Arial" w:eastAsia="Calibri" w:hAnsi="Arial" w:cs="David"/>
          <w:color w:val="FF0000"/>
          <w:szCs w:val="24"/>
          <w:rtl/>
          <w:lang w:eastAsia="en-US"/>
        </w:rPr>
      </w:pPr>
      <w:r w:rsidRPr="00CA502C">
        <w:rPr>
          <w:rFonts w:ascii="Arial" w:eastAsia="Calibri" w:hAnsi="Arial" w:cs="David" w:hint="cs"/>
          <w:color w:val="FF0000"/>
          <w:szCs w:val="24"/>
          <w:rtl/>
          <w:lang w:eastAsia="en-US"/>
        </w:rPr>
        <w:t xml:space="preserve">בשלב זה </w:t>
      </w:r>
      <w:r w:rsidRPr="00F63429">
        <w:rPr>
          <w:rFonts w:ascii="Arial" w:eastAsia="Calibri" w:hAnsi="Arial" w:cs="David" w:hint="cs"/>
          <w:color w:val="FF0000"/>
          <w:szCs w:val="24"/>
          <w:rtl/>
          <w:lang w:eastAsia="en-US"/>
        </w:rPr>
        <w:t xml:space="preserve">יש </w:t>
      </w:r>
      <w:r w:rsidRPr="00F63429">
        <w:rPr>
          <w:rFonts w:ascii="Arial" w:eastAsia="Calibri" w:hAnsi="Arial" w:cs="David"/>
          <w:color w:val="FF0000"/>
          <w:szCs w:val="24"/>
          <w:rtl/>
          <w:lang w:eastAsia="en-US"/>
        </w:rPr>
        <w:t xml:space="preserve">לאסוף נתונים מכל </w:t>
      </w:r>
      <w:r>
        <w:rPr>
          <w:rFonts w:ascii="Arial" w:eastAsia="Calibri" w:hAnsi="Arial" w:cs="David" w:hint="cs"/>
          <w:color w:val="FF0000"/>
          <w:szCs w:val="24"/>
          <w:rtl/>
          <w:lang w:eastAsia="en-US"/>
        </w:rPr>
        <w:t>בעלי העניי</w:t>
      </w:r>
      <w:r>
        <w:rPr>
          <w:rFonts w:ascii="Arial" w:eastAsia="Calibri" w:hAnsi="Arial" w:cs="David" w:hint="eastAsia"/>
          <w:color w:val="FF0000"/>
          <w:szCs w:val="24"/>
          <w:rtl/>
          <w:lang w:eastAsia="en-US"/>
        </w:rPr>
        <w:t>ן</w:t>
      </w:r>
      <w:r>
        <w:rPr>
          <w:rFonts w:ascii="Arial" w:eastAsia="Calibri" w:hAnsi="Arial" w:cs="David" w:hint="cs"/>
          <w:color w:val="FF0000"/>
          <w:szCs w:val="24"/>
          <w:rtl/>
          <w:lang w:eastAsia="en-US"/>
        </w:rPr>
        <w:t>, ובפרט מ</w:t>
      </w:r>
      <w:r w:rsidRPr="00F63429">
        <w:rPr>
          <w:rFonts w:ascii="Arial" w:eastAsia="Calibri" w:hAnsi="Arial" w:cs="David"/>
          <w:color w:val="FF0000"/>
          <w:szCs w:val="24"/>
          <w:rtl/>
          <w:lang w:eastAsia="en-US"/>
        </w:rPr>
        <w:t xml:space="preserve">משתמשי המערכת העתידית. </w:t>
      </w:r>
      <w:r>
        <w:rPr>
          <w:rFonts w:ascii="Arial" w:eastAsia="Calibri" w:hAnsi="Arial" w:cs="David" w:hint="cs"/>
          <w:color w:val="FF0000"/>
          <w:szCs w:val="24"/>
          <w:rtl/>
          <w:lang w:eastAsia="en-US"/>
        </w:rPr>
        <w:t>תהליך איסוף הנתונים צ</w:t>
      </w:r>
      <w:r w:rsidRPr="00F63429">
        <w:rPr>
          <w:rFonts w:ascii="Arial" w:eastAsia="Calibri" w:hAnsi="Arial" w:cs="David"/>
          <w:color w:val="FF0000"/>
          <w:szCs w:val="24"/>
          <w:rtl/>
          <w:lang w:eastAsia="en-US"/>
        </w:rPr>
        <w:t>רי</w:t>
      </w:r>
      <w:r>
        <w:rPr>
          <w:rFonts w:ascii="Arial" w:eastAsia="Calibri" w:hAnsi="Arial" w:cs="David" w:hint="cs"/>
          <w:color w:val="FF0000"/>
          <w:szCs w:val="24"/>
          <w:rtl/>
          <w:lang w:eastAsia="en-US"/>
        </w:rPr>
        <w:t>ך</w:t>
      </w:r>
      <w:r w:rsidRPr="00F63429">
        <w:rPr>
          <w:rFonts w:ascii="Arial" w:eastAsia="Calibri" w:hAnsi="Arial" w:cs="David"/>
          <w:color w:val="FF0000"/>
          <w:szCs w:val="24"/>
          <w:rtl/>
          <w:lang w:eastAsia="en-US"/>
        </w:rPr>
        <w:t xml:space="preserve"> להתייחס לשלושת הנושאים הבאים: </w:t>
      </w:r>
    </w:p>
    <w:p w14:paraId="4AA97DBB" w14:textId="77777777" w:rsidR="000542BF" w:rsidRPr="004D0856" w:rsidRDefault="000542BF"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א. </w:t>
      </w:r>
      <w:r w:rsidRPr="00476CB8">
        <w:rPr>
          <w:rFonts w:ascii="Arial" w:eastAsia="Calibri" w:hAnsi="Arial" w:cs="David"/>
          <w:b/>
          <w:bCs/>
          <w:color w:val="FF0000"/>
          <w:szCs w:val="24"/>
          <w:rtl/>
          <w:lang w:eastAsia="en-US"/>
        </w:rPr>
        <w:t>התהליכים העסקיים המרכזיים</w:t>
      </w:r>
      <w:r w:rsidRPr="00F63429">
        <w:rPr>
          <w:rFonts w:ascii="Arial" w:eastAsia="Calibri" w:hAnsi="Arial" w:cs="David"/>
          <w:color w:val="FF0000"/>
          <w:szCs w:val="24"/>
          <w:rtl/>
          <w:lang w:eastAsia="en-US"/>
        </w:rPr>
        <w:t xml:space="preserve"> בארגון </w:t>
      </w:r>
      <w:r>
        <w:rPr>
          <w:rFonts w:ascii="Arial" w:eastAsia="Calibri" w:hAnsi="Arial" w:cs="David" w:hint="cs"/>
          <w:color w:val="FF0000"/>
          <w:szCs w:val="24"/>
          <w:rtl/>
          <w:lang w:eastAsia="en-US"/>
        </w:rPr>
        <w:t>(</w:t>
      </w:r>
      <w:r w:rsidRPr="00476CB8">
        <w:rPr>
          <w:rFonts w:ascii="Arial" w:eastAsia="Calibri" w:hAnsi="Arial" w:cs="David" w:hint="eastAsia"/>
          <w:color w:val="FF0000"/>
          <w:szCs w:val="24"/>
          <w:rtl/>
          <w:lang w:eastAsia="en-US"/>
        </w:rPr>
        <w:t>עם</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דגש</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על</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w:t>
      </w:r>
      <w:r w:rsidRPr="00476CB8">
        <w:rPr>
          <w:rFonts w:ascii="Arial" w:eastAsia="Calibri" w:hAnsi="Arial" w:cs="David"/>
          <w:color w:val="FF0000"/>
          <w:szCs w:val="24"/>
          <w:rtl/>
          <w:lang w:eastAsia="en-US"/>
        </w:rPr>
        <w:t xml:space="preserve">תהליכים </w:t>
      </w:r>
      <w:r>
        <w:rPr>
          <w:rFonts w:ascii="Arial" w:eastAsia="Calibri" w:hAnsi="Arial" w:cs="David" w:hint="cs"/>
          <w:color w:val="FF0000"/>
          <w:szCs w:val="24"/>
          <w:rtl/>
          <w:lang w:eastAsia="en-US"/>
        </w:rPr>
        <w:t xml:space="preserve">הקיימים או החדשים </w:t>
      </w:r>
      <w:r w:rsidRPr="00476CB8">
        <w:rPr>
          <w:rFonts w:ascii="Arial" w:eastAsia="Calibri" w:hAnsi="Arial" w:cs="David"/>
          <w:color w:val="FF0000"/>
          <w:szCs w:val="24"/>
          <w:rtl/>
          <w:lang w:eastAsia="en-US"/>
        </w:rPr>
        <w:t>אשר המערכת המוצעת אמורה לתמוך בהם)</w:t>
      </w:r>
    </w:p>
    <w:p w14:paraId="6349512A" w14:textId="77777777" w:rsidR="000542BF" w:rsidRPr="00476CB8" w:rsidRDefault="000542BF"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ב. </w:t>
      </w:r>
      <w:r w:rsidRPr="00476CB8">
        <w:rPr>
          <w:rFonts w:ascii="Arial" w:eastAsia="Calibri" w:hAnsi="Arial" w:cs="David"/>
          <w:b/>
          <w:bCs/>
          <w:color w:val="FF0000"/>
          <w:szCs w:val="24"/>
          <w:rtl/>
          <w:lang w:eastAsia="en-US"/>
        </w:rPr>
        <w:t>הבעיות</w:t>
      </w:r>
      <w:r w:rsidRPr="00F63429">
        <w:rPr>
          <w:rFonts w:ascii="Arial" w:eastAsia="Calibri" w:hAnsi="Arial" w:cs="David"/>
          <w:color w:val="FF0000"/>
          <w:szCs w:val="24"/>
          <w:rtl/>
          <w:lang w:eastAsia="en-US"/>
        </w:rPr>
        <w:t xml:space="preserve"> בתהליכים אלו</w:t>
      </w:r>
      <w:r>
        <w:rPr>
          <w:rFonts w:ascii="Arial" w:eastAsia="Calibri" w:hAnsi="Arial" w:cs="David" w:hint="cs"/>
          <w:color w:val="FF0000"/>
          <w:szCs w:val="24"/>
          <w:rtl/>
          <w:lang w:eastAsia="en-US"/>
        </w:rPr>
        <w:t>,</w:t>
      </w:r>
      <w:r w:rsidRPr="00B64160">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וכיצד המערכת העתידית יכולה לסייע במתן פתרון לבעיות אלו, ואף לשפר וליעל את התהליכים העסקיים (</w:t>
      </w:r>
      <w:r w:rsidRPr="00476CB8">
        <w:rPr>
          <w:rFonts w:ascii="Arial" w:eastAsia="Calibri" w:hAnsi="Arial" w:cs="David" w:hint="eastAsia"/>
          <w:color w:val="FF0000"/>
          <w:szCs w:val="24"/>
          <w:rtl/>
          <w:lang w:eastAsia="en-US"/>
        </w:rPr>
        <w:t>מהן</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משמעו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עיקר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נובע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מהבע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שאותרו</w:t>
      </w:r>
      <w:r>
        <w:rPr>
          <w:rFonts w:ascii="Arial" w:eastAsia="Calibri" w:hAnsi="Arial" w:cs="David" w:hint="cs"/>
          <w:color w:val="FF0000"/>
          <w:szCs w:val="24"/>
          <w:rtl/>
          <w:lang w:eastAsia="en-US"/>
        </w:rPr>
        <w:t xml:space="preserve">: </w:t>
      </w:r>
      <w:r w:rsidRPr="00476CB8">
        <w:rPr>
          <w:rFonts w:ascii="Arial" w:eastAsia="Calibri" w:hAnsi="Arial" w:cs="David" w:hint="eastAsia"/>
          <w:color w:val="FF0000"/>
          <w:szCs w:val="24"/>
          <w:rtl/>
          <w:lang w:eastAsia="en-US"/>
        </w:rPr>
        <w:t>עסקיות</w:t>
      </w:r>
      <w:r w:rsidRPr="00476CB8">
        <w:rPr>
          <w:rFonts w:ascii="Arial" w:eastAsia="Calibri" w:hAnsi="Arial" w:cs="David"/>
          <w:color w:val="FF0000"/>
          <w:szCs w:val="24"/>
          <w:rtl/>
          <w:lang w:eastAsia="en-US"/>
        </w:rPr>
        <w:t>, כספיות, אירגוניות, שרירותיות, כ"א וכד')</w:t>
      </w:r>
    </w:p>
    <w:p w14:paraId="0EBB971F" w14:textId="77777777" w:rsidR="000542BF" w:rsidRDefault="000542BF"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ג. </w:t>
      </w:r>
      <w:r>
        <w:rPr>
          <w:rFonts w:ascii="Arial" w:eastAsia="Calibri" w:hAnsi="Arial" w:cs="David" w:hint="cs"/>
          <w:b/>
          <w:bCs/>
          <w:color w:val="FF0000"/>
          <w:szCs w:val="24"/>
          <w:rtl/>
          <w:lang w:eastAsia="en-US"/>
        </w:rPr>
        <w:t>ה</w:t>
      </w:r>
      <w:r w:rsidRPr="00EC174E">
        <w:rPr>
          <w:rFonts w:ascii="Arial" w:eastAsia="Calibri" w:hAnsi="Arial" w:cs="David" w:hint="cs"/>
          <w:b/>
          <w:bCs/>
          <w:color w:val="FF0000"/>
          <w:szCs w:val="24"/>
          <w:rtl/>
          <w:lang w:eastAsia="en-US"/>
        </w:rPr>
        <w:t>צרכים</w:t>
      </w:r>
      <w:r w:rsidRPr="00EC174E">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ה</w:t>
      </w:r>
      <w:r w:rsidRPr="00F63429">
        <w:rPr>
          <w:rFonts w:ascii="Arial" w:eastAsia="Calibri" w:hAnsi="Arial" w:cs="David"/>
          <w:color w:val="FF0000"/>
          <w:szCs w:val="24"/>
          <w:rtl/>
          <w:lang w:eastAsia="en-US"/>
        </w:rPr>
        <w:t>נוספ</w:t>
      </w:r>
      <w:r>
        <w:rPr>
          <w:rFonts w:ascii="Arial" w:eastAsia="Calibri" w:hAnsi="Arial" w:cs="David" w:hint="cs"/>
          <w:color w:val="FF0000"/>
          <w:szCs w:val="24"/>
          <w:rtl/>
          <w:lang w:eastAsia="en-US"/>
        </w:rPr>
        <w:t>ים</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שיסופקו ע"י </w:t>
      </w:r>
      <w:r w:rsidRPr="00F63429">
        <w:rPr>
          <w:rFonts w:ascii="Arial" w:eastAsia="Calibri" w:hAnsi="Arial" w:cs="David"/>
          <w:color w:val="FF0000"/>
          <w:szCs w:val="24"/>
          <w:rtl/>
          <w:lang w:eastAsia="en-US"/>
        </w:rPr>
        <w:t>מערכת המידע העתידית</w:t>
      </w:r>
    </w:p>
    <w:p w14:paraId="3CE69373" w14:textId="74B38288" w:rsidR="000542BF" w:rsidRDefault="000542BF">
      <w:pPr>
        <w:pStyle w:val="ae"/>
      </w:pPr>
    </w:p>
  </w:comment>
  <w:comment w:id="18" w:author="מחבר" w:initials="א">
    <w:p w14:paraId="13FF3D84" w14:textId="77777777" w:rsidR="000542BF" w:rsidRPr="00052FAA" w:rsidRDefault="000542BF" w:rsidP="00CB7689">
      <w:pPr>
        <w:spacing w:after="200" w:line="360" w:lineRule="auto"/>
        <w:ind w:left="845"/>
        <w:jc w:val="both"/>
        <w:rPr>
          <w:rFonts w:ascii="Arial" w:eastAsia="Calibri" w:hAnsi="Arial" w:cs="David"/>
          <w:szCs w:val="24"/>
          <w:lang w:eastAsia="en-US"/>
        </w:rPr>
      </w:pPr>
      <w:r>
        <w:rPr>
          <w:rStyle w:val="af4"/>
        </w:rPr>
        <w:annotationRef/>
      </w:r>
      <w:r w:rsidRPr="00052FAA">
        <w:rPr>
          <w:rFonts w:ascii="Arial" w:eastAsia="Calibri" w:hAnsi="Arial" w:cs="David" w:hint="cs"/>
          <w:szCs w:val="24"/>
          <w:rtl/>
          <w:lang w:eastAsia="en-US"/>
        </w:rPr>
        <w:t>יכלול רשימת מונחים המהווה את "ז'רגון הארגון", כלומר מונחים ייחודיים בעלי פרשנות ייחודית לארגון. למשל: בעמותת אביב שואה, "ניצול שואה" ו- "פעיל" הם מונחים שעושים בהם שימוש בז'רגו</w:t>
      </w:r>
      <w:r w:rsidRPr="00052FAA">
        <w:rPr>
          <w:rFonts w:ascii="Arial" w:eastAsia="Calibri" w:hAnsi="Arial" w:cs="David" w:hint="eastAsia"/>
          <w:szCs w:val="24"/>
          <w:rtl/>
          <w:lang w:eastAsia="en-US"/>
        </w:rPr>
        <w:t>ן</w:t>
      </w:r>
      <w:r w:rsidRPr="00052FAA">
        <w:rPr>
          <w:rFonts w:ascii="Arial" w:eastAsia="Calibri" w:hAnsi="Arial" w:cs="David" w:hint="cs"/>
          <w:szCs w:val="24"/>
          <w:rtl/>
          <w:lang w:eastAsia="en-US"/>
        </w:rPr>
        <w:t xml:space="preserve"> הארגוני.</w:t>
      </w:r>
    </w:p>
    <w:p w14:paraId="26EFC213" w14:textId="56F51A4F" w:rsidR="000542BF" w:rsidRPr="00CB7689" w:rsidRDefault="000542BF">
      <w:pPr>
        <w:pStyle w:val="ae"/>
      </w:pPr>
    </w:p>
  </w:comment>
  <w:comment w:id="19" w:author="מחבר" w:initials="א">
    <w:p w14:paraId="6E12212E" w14:textId="77777777" w:rsidR="000542BF" w:rsidRPr="00F63429" w:rsidRDefault="000542BF" w:rsidP="000245DD">
      <w:pPr>
        <w:spacing w:after="200" w:line="360" w:lineRule="auto"/>
        <w:ind w:left="845"/>
        <w:jc w:val="both"/>
        <w:rPr>
          <w:rFonts w:ascii="Arial" w:eastAsia="Calibri" w:hAnsi="Arial" w:cs="David"/>
          <w:szCs w:val="24"/>
          <w:lang w:eastAsia="en-US"/>
        </w:rPr>
      </w:pPr>
      <w:r>
        <w:rPr>
          <w:rStyle w:val="af4"/>
        </w:rPr>
        <w:annotationRef/>
      </w:r>
      <w:r w:rsidRPr="00F63429">
        <w:rPr>
          <w:rFonts w:ascii="Arial" w:eastAsia="Calibri" w:hAnsi="Arial" w:cs="David"/>
          <w:szCs w:val="24"/>
          <w:rtl/>
          <w:lang w:eastAsia="en-US"/>
        </w:rPr>
        <w:t>תאר את מערכות המידע הקיימות בארגון</w:t>
      </w:r>
      <w:r w:rsidRPr="00F63429">
        <w:rPr>
          <w:rFonts w:ascii="Arial" w:eastAsia="Calibri" w:hAnsi="Arial" w:cs="David"/>
          <w:color w:val="FF0000"/>
          <w:szCs w:val="24"/>
          <w:rtl/>
          <w:lang w:eastAsia="en-US"/>
        </w:rPr>
        <w:t>. זכ</w:t>
      </w:r>
      <w:r>
        <w:rPr>
          <w:rFonts w:ascii="Arial" w:eastAsia="Calibri" w:hAnsi="Arial" w:cs="David" w:hint="cs"/>
          <w:color w:val="FF0000"/>
          <w:szCs w:val="24"/>
          <w:rtl/>
          <w:lang w:eastAsia="en-US"/>
        </w:rPr>
        <w:t>ו</w:t>
      </w:r>
      <w:r w:rsidRPr="00F63429">
        <w:rPr>
          <w:rFonts w:ascii="Arial" w:eastAsia="Calibri" w:hAnsi="Arial" w:cs="David"/>
          <w:color w:val="FF0000"/>
          <w:szCs w:val="24"/>
          <w:rtl/>
          <w:lang w:eastAsia="en-US"/>
        </w:rPr>
        <w:t>ר: גם קבצי אקסל או כל אסופ</w:t>
      </w:r>
      <w:r>
        <w:rPr>
          <w:rFonts w:ascii="Arial" w:eastAsia="Calibri" w:hAnsi="Arial" w:cs="David" w:hint="cs"/>
          <w:color w:val="FF0000"/>
          <w:szCs w:val="24"/>
          <w:rtl/>
          <w:lang w:eastAsia="en-US"/>
        </w:rPr>
        <w:t>ת</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קבצים </w:t>
      </w:r>
      <w:r w:rsidRPr="00F63429">
        <w:rPr>
          <w:rFonts w:ascii="Arial" w:eastAsia="Calibri" w:hAnsi="Arial" w:cs="David"/>
          <w:color w:val="FF0000"/>
          <w:szCs w:val="24"/>
          <w:rtl/>
          <w:lang w:eastAsia="en-US"/>
        </w:rPr>
        <w:t xml:space="preserve">אחרת </w:t>
      </w:r>
      <w:r>
        <w:rPr>
          <w:rFonts w:ascii="Arial" w:eastAsia="Calibri" w:hAnsi="Arial" w:cs="David" w:hint="cs"/>
          <w:color w:val="FF0000"/>
          <w:szCs w:val="24"/>
          <w:rtl/>
          <w:lang w:eastAsia="en-US"/>
        </w:rPr>
        <w:t xml:space="preserve">תיחשב </w:t>
      </w:r>
      <w:r w:rsidRPr="00F63429">
        <w:rPr>
          <w:rFonts w:ascii="Arial" w:eastAsia="Calibri" w:hAnsi="Arial" w:cs="David"/>
          <w:color w:val="FF0000"/>
          <w:szCs w:val="24"/>
          <w:rtl/>
          <w:lang w:eastAsia="en-US"/>
        </w:rPr>
        <w:t>מערכת מידע.</w:t>
      </w:r>
      <w:r w:rsidRPr="00F63429">
        <w:rPr>
          <w:rFonts w:ascii="Arial" w:eastAsia="Calibri" w:hAnsi="Arial" w:cs="David"/>
          <w:szCs w:val="24"/>
          <w:rtl/>
          <w:lang w:eastAsia="en-US"/>
        </w:rPr>
        <w:t xml:space="preserve"> לכל </w:t>
      </w:r>
      <w:r>
        <w:rPr>
          <w:rFonts w:ascii="Arial" w:eastAsia="Calibri" w:hAnsi="Arial" w:cs="David" w:hint="cs"/>
          <w:szCs w:val="24"/>
          <w:rtl/>
          <w:lang w:eastAsia="en-US"/>
        </w:rPr>
        <w:t xml:space="preserve">מערכת מידע </w:t>
      </w:r>
      <w:r w:rsidRPr="00F63429">
        <w:rPr>
          <w:rFonts w:ascii="Arial" w:eastAsia="Calibri" w:hAnsi="Arial" w:cs="David"/>
          <w:szCs w:val="24"/>
          <w:rtl/>
          <w:lang w:eastAsia="en-US"/>
        </w:rPr>
        <w:t>פרט:</w:t>
      </w:r>
    </w:p>
    <w:p w14:paraId="488FCA76"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 xml:space="preserve">מה </w:t>
      </w:r>
      <w:r w:rsidRPr="0037730C">
        <w:rPr>
          <w:rFonts w:ascii="Arial" w:eastAsia="Calibri" w:hAnsi="Arial" w:cs="David"/>
          <w:szCs w:val="24"/>
          <w:rtl/>
          <w:lang w:eastAsia="en-US"/>
        </w:rPr>
        <w:t>מטרות המערכת</w:t>
      </w:r>
    </w:p>
    <w:p w14:paraId="4F56E84F"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היסטוריה קצרה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מתי נכנס</w:t>
      </w:r>
      <w:r w:rsidRPr="0037730C">
        <w:rPr>
          <w:rFonts w:ascii="Arial" w:eastAsia="Calibri" w:hAnsi="Arial" w:cs="David" w:hint="cs"/>
          <w:szCs w:val="24"/>
          <w:rtl/>
          <w:lang w:eastAsia="en-US"/>
        </w:rPr>
        <w:t>ה</w:t>
      </w:r>
      <w:r w:rsidRPr="0037730C">
        <w:rPr>
          <w:rFonts w:ascii="Arial" w:eastAsia="Calibri" w:hAnsi="Arial" w:cs="David"/>
          <w:szCs w:val="24"/>
          <w:rtl/>
          <w:lang w:eastAsia="en-US"/>
        </w:rPr>
        <w:t xml:space="preserve"> לשימוש, מי פיתח </w:t>
      </w:r>
      <w:r w:rsidRPr="0037730C">
        <w:rPr>
          <w:rFonts w:ascii="Arial" w:eastAsia="Calibri" w:hAnsi="Arial" w:cs="David" w:hint="cs"/>
          <w:szCs w:val="24"/>
          <w:rtl/>
          <w:lang w:eastAsia="en-US"/>
        </w:rPr>
        <w:t>אותה</w:t>
      </w:r>
      <w:r w:rsidRPr="0037730C">
        <w:rPr>
          <w:rFonts w:ascii="Arial" w:eastAsia="Calibri" w:hAnsi="Arial" w:cs="David"/>
          <w:szCs w:val="24"/>
          <w:rtl/>
          <w:lang w:eastAsia="en-US"/>
        </w:rPr>
        <w:t xml:space="preserve">, באיזה תהליך ארגוני </w:t>
      </w:r>
      <w:r w:rsidRPr="0037730C">
        <w:rPr>
          <w:rFonts w:ascii="Arial" w:eastAsia="Calibri" w:hAnsi="Arial" w:cs="David" w:hint="cs"/>
          <w:szCs w:val="24"/>
          <w:rtl/>
          <w:lang w:eastAsia="en-US"/>
        </w:rPr>
        <w:t xml:space="preserve">היא תומכת </w:t>
      </w:r>
    </w:p>
    <w:p w14:paraId="541AF790"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י ה</w:t>
      </w:r>
      <w:r w:rsidRPr="0037730C">
        <w:rPr>
          <w:rFonts w:ascii="Arial" w:eastAsia="Calibri" w:hAnsi="Arial" w:cs="David"/>
          <w:szCs w:val="24"/>
          <w:rtl/>
          <w:lang w:eastAsia="en-US"/>
        </w:rPr>
        <w:t>משתמשים</w:t>
      </w:r>
      <w:r w:rsidRPr="0037730C">
        <w:rPr>
          <w:rFonts w:ascii="Arial" w:eastAsia="Calibri" w:hAnsi="Arial" w:cs="David" w:hint="cs"/>
          <w:szCs w:val="24"/>
          <w:rtl/>
          <w:lang w:eastAsia="en-US"/>
        </w:rPr>
        <w:t xml:space="preserve"> במערכת ובעלי העניין בה</w:t>
      </w:r>
    </w:p>
    <w:p w14:paraId="2998397D"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ה ה</w:t>
      </w:r>
      <w:r w:rsidRPr="0037730C">
        <w:rPr>
          <w:rFonts w:ascii="Arial" w:eastAsia="Calibri" w:hAnsi="Arial" w:cs="David"/>
          <w:szCs w:val="24"/>
          <w:rtl/>
          <w:lang w:eastAsia="en-US"/>
        </w:rPr>
        <w:t xml:space="preserve">קלט </w:t>
      </w:r>
      <w:r w:rsidRPr="0037730C">
        <w:rPr>
          <w:rFonts w:ascii="Arial" w:eastAsia="Calibri" w:hAnsi="Arial" w:cs="David" w:hint="cs"/>
          <w:szCs w:val="24"/>
          <w:rtl/>
          <w:lang w:eastAsia="en-US"/>
        </w:rPr>
        <w:t>וה</w:t>
      </w:r>
      <w:r w:rsidRPr="0037730C">
        <w:rPr>
          <w:rFonts w:ascii="Arial" w:eastAsia="Calibri" w:hAnsi="Arial" w:cs="David"/>
          <w:szCs w:val="24"/>
          <w:rtl/>
          <w:lang w:eastAsia="en-US"/>
        </w:rPr>
        <w:t xml:space="preserve">פלט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ו</w:t>
      </w:r>
      <w:r w:rsidRPr="0037730C">
        <w:rPr>
          <w:rFonts w:ascii="Arial" w:eastAsia="Calibri" w:hAnsi="Arial" w:cs="David" w:hint="cs"/>
          <w:szCs w:val="24"/>
          <w:rtl/>
          <w:lang w:eastAsia="en-US"/>
        </w:rPr>
        <w:t xml:space="preserve">אילו </w:t>
      </w:r>
      <w:r w:rsidRPr="0037730C">
        <w:rPr>
          <w:rFonts w:ascii="Arial" w:eastAsia="Calibri" w:hAnsi="Arial" w:cs="David"/>
          <w:szCs w:val="24"/>
          <w:rtl/>
          <w:lang w:eastAsia="en-US"/>
        </w:rPr>
        <w:t xml:space="preserve">מערכות </w:t>
      </w:r>
      <w:r w:rsidRPr="0037730C">
        <w:rPr>
          <w:rFonts w:ascii="Arial" w:eastAsia="Calibri" w:hAnsi="Arial" w:cs="David" w:hint="cs"/>
          <w:szCs w:val="24"/>
          <w:rtl/>
          <w:lang w:eastAsia="en-US"/>
        </w:rPr>
        <w:t>משיקות לה</w:t>
      </w:r>
    </w:p>
    <w:p w14:paraId="4FE232A5"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האם מטרות</w:t>
      </w:r>
      <w:r w:rsidRPr="0037730C">
        <w:rPr>
          <w:rFonts w:ascii="Arial" w:eastAsia="Calibri" w:hAnsi="Arial" w:cs="David" w:hint="cs"/>
          <w:szCs w:val="24"/>
          <w:rtl/>
          <w:lang w:eastAsia="en-US"/>
        </w:rPr>
        <w:t xml:space="preserve"> המערכת </w:t>
      </w:r>
      <w:r w:rsidRPr="0037730C">
        <w:rPr>
          <w:rFonts w:ascii="Arial" w:eastAsia="Calibri" w:hAnsi="Arial" w:cs="David"/>
          <w:szCs w:val="24"/>
          <w:rtl/>
          <w:lang w:eastAsia="en-US"/>
        </w:rPr>
        <w:t>מושגות</w:t>
      </w:r>
      <w:r w:rsidRPr="0037730C">
        <w:rPr>
          <w:rFonts w:ascii="Arial" w:eastAsia="Calibri" w:hAnsi="Arial" w:cs="David" w:hint="cs"/>
          <w:szCs w:val="24"/>
          <w:rtl/>
          <w:lang w:eastAsia="en-US"/>
        </w:rPr>
        <w:t xml:space="preserve"> כיום</w:t>
      </w:r>
      <w:r w:rsidRPr="0037730C">
        <w:rPr>
          <w:rFonts w:ascii="Arial" w:eastAsia="Calibri" w:hAnsi="Arial" w:cs="David"/>
          <w:szCs w:val="24"/>
          <w:rtl/>
          <w:lang w:eastAsia="en-US"/>
        </w:rPr>
        <w:t>?</w:t>
      </w:r>
    </w:p>
    <w:p w14:paraId="33BDD3A9"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אילוצים חוקיים שיש להתחשב בהם (כגון חוקים, תקנונים, חוזים) </w:t>
      </w:r>
      <w:r w:rsidRPr="0037730C">
        <w:rPr>
          <w:rFonts w:ascii="Arial" w:eastAsia="Calibri" w:hAnsi="Arial" w:cs="David"/>
          <w:szCs w:val="24"/>
          <w:lang w:eastAsia="en-US"/>
        </w:rPr>
        <w:t>-</w:t>
      </w:r>
      <w:r w:rsidRPr="0037730C">
        <w:rPr>
          <w:rFonts w:ascii="Arial" w:eastAsia="Calibri" w:hAnsi="Arial" w:cs="David"/>
          <w:szCs w:val="24"/>
          <w:rtl/>
          <w:lang w:eastAsia="en-US"/>
        </w:rPr>
        <w:t xml:space="preserve"> למשל, רק רואה חשבון יכול להכין דוח מס</w:t>
      </w:r>
    </w:p>
    <w:p w14:paraId="146DCD91" w14:textId="77777777" w:rsidR="000542BF" w:rsidRPr="0037730C" w:rsidRDefault="000542BF"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בעיות שהתגלו</w:t>
      </w:r>
      <w:r w:rsidRPr="0037730C">
        <w:rPr>
          <w:rFonts w:ascii="Arial" w:eastAsia="Calibri" w:hAnsi="Arial" w:cs="David" w:hint="cs"/>
          <w:szCs w:val="24"/>
          <w:rtl/>
          <w:lang w:eastAsia="en-US"/>
        </w:rPr>
        <w:t xml:space="preserve"> במערכות קיימות אלו</w:t>
      </w:r>
    </w:p>
    <w:p w14:paraId="25689E5E" w14:textId="399040C9" w:rsidR="000542BF" w:rsidRDefault="000542BF">
      <w:pPr>
        <w:pStyle w:val="ae"/>
      </w:pPr>
    </w:p>
  </w:comment>
  <w:comment w:id="20" w:author="מחבר" w:initials="א">
    <w:p w14:paraId="59065380" w14:textId="77777777" w:rsidR="000542BF" w:rsidRPr="00052FAA" w:rsidRDefault="000542BF" w:rsidP="00CF5E97">
      <w:pPr>
        <w:spacing w:after="200" w:line="360" w:lineRule="auto"/>
        <w:ind w:left="845"/>
        <w:jc w:val="both"/>
        <w:rPr>
          <w:rFonts w:ascii="Arial" w:eastAsia="Calibri" w:hAnsi="Arial" w:cs="David"/>
          <w:szCs w:val="24"/>
          <w:lang w:eastAsia="en-US"/>
        </w:rPr>
      </w:pPr>
      <w:r>
        <w:rPr>
          <w:rStyle w:val="af4"/>
        </w:rPr>
        <w:annotationRef/>
      </w:r>
      <w:r w:rsidRPr="00052FAA">
        <w:rPr>
          <w:rFonts w:ascii="Arial" w:eastAsia="Calibri" w:hAnsi="Arial" w:cs="David" w:hint="cs"/>
          <w:szCs w:val="24"/>
          <w:rtl/>
          <w:lang w:eastAsia="en-US"/>
        </w:rPr>
        <w:t xml:space="preserve">תאר </w:t>
      </w:r>
      <w:r w:rsidRPr="00052FAA">
        <w:rPr>
          <w:rFonts w:ascii="Arial" w:eastAsia="Calibri" w:hAnsi="Arial" w:cs="David"/>
          <w:szCs w:val="24"/>
          <w:rtl/>
          <w:lang w:eastAsia="en-US"/>
        </w:rPr>
        <w:t xml:space="preserve">תהליכים ארגוניים </w:t>
      </w:r>
      <w:r w:rsidRPr="00052FAA">
        <w:rPr>
          <w:rFonts w:ascii="Arial" w:eastAsia="Calibri" w:hAnsi="Arial" w:cs="David" w:hint="cs"/>
          <w:szCs w:val="24"/>
          <w:rtl/>
          <w:lang w:eastAsia="en-US"/>
        </w:rPr>
        <w:t xml:space="preserve">בארגון </w:t>
      </w:r>
      <w:r w:rsidRPr="00052FAA">
        <w:rPr>
          <w:rFonts w:ascii="Arial" w:eastAsia="Calibri" w:hAnsi="Arial" w:cs="David"/>
          <w:szCs w:val="24"/>
          <w:rtl/>
          <w:lang w:eastAsia="en-US"/>
        </w:rPr>
        <w:t xml:space="preserve">קיימים/מתוכננים </w:t>
      </w:r>
      <w:r w:rsidRPr="00052FAA">
        <w:rPr>
          <w:rFonts w:ascii="Arial" w:eastAsia="Calibri" w:hAnsi="Arial" w:cs="David" w:hint="cs"/>
          <w:szCs w:val="24"/>
          <w:rtl/>
          <w:lang w:eastAsia="en-US"/>
        </w:rPr>
        <w:t>ש</w:t>
      </w:r>
      <w:r w:rsidRPr="00052FAA">
        <w:rPr>
          <w:rFonts w:ascii="Arial" w:eastAsia="Calibri" w:hAnsi="Arial" w:cs="David"/>
          <w:szCs w:val="24"/>
          <w:rtl/>
          <w:lang w:eastAsia="en-US"/>
        </w:rPr>
        <w:t xml:space="preserve">חשובים </w:t>
      </w:r>
      <w:r w:rsidRPr="00052FAA">
        <w:rPr>
          <w:rFonts w:ascii="Arial" w:eastAsia="Calibri" w:hAnsi="Arial" w:cs="David" w:hint="cs"/>
          <w:szCs w:val="24"/>
          <w:rtl/>
          <w:lang w:eastAsia="en-US"/>
        </w:rPr>
        <w:t>ו</w:t>
      </w:r>
      <w:r w:rsidRPr="00052FAA">
        <w:rPr>
          <w:rFonts w:ascii="Arial" w:eastAsia="Calibri" w:hAnsi="Arial" w:cs="David"/>
          <w:szCs w:val="24"/>
          <w:rtl/>
          <w:lang w:eastAsia="en-US"/>
        </w:rPr>
        <w:t>רלוונטיים</w:t>
      </w:r>
      <w:r w:rsidRPr="00052FAA">
        <w:rPr>
          <w:rFonts w:ascii="Arial" w:eastAsia="Calibri" w:hAnsi="Arial" w:cs="David" w:hint="cs"/>
          <w:szCs w:val="24"/>
          <w:rtl/>
          <w:lang w:eastAsia="en-US"/>
        </w:rPr>
        <w:t xml:space="preserve"> לארגון</w:t>
      </w:r>
      <w:r w:rsidRPr="00052FAA">
        <w:rPr>
          <w:rFonts w:ascii="Arial" w:eastAsia="Calibri" w:hAnsi="Arial" w:cs="David"/>
          <w:szCs w:val="24"/>
          <w:rtl/>
          <w:lang w:eastAsia="en-US"/>
        </w:rPr>
        <w:t xml:space="preserve">. </w:t>
      </w:r>
      <w:r w:rsidRPr="00052FAA">
        <w:rPr>
          <w:rFonts w:ascii="Arial" w:eastAsia="Calibri" w:hAnsi="Arial" w:cs="David" w:hint="cs"/>
          <w:szCs w:val="24"/>
          <w:rtl/>
          <w:lang w:eastAsia="en-US"/>
        </w:rPr>
        <w:t xml:space="preserve">יש להבחין בין תהליכים קיימים לתהליכים מתוכננים חדשים. </w:t>
      </w:r>
      <w:r w:rsidRPr="00052FAA">
        <w:rPr>
          <w:rFonts w:ascii="Arial" w:eastAsia="Calibri" w:hAnsi="Arial" w:cs="David"/>
          <w:szCs w:val="24"/>
          <w:rtl/>
          <w:lang w:eastAsia="en-US"/>
        </w:rPr>
        <w:t>לכל תהליך יש לפרט</w:t>
      </w:r>
      <w:r w:rsidRPr="00052FAA">
        <w:rPr>
          <w:rFonts w:ascii="Arial" w:eastAsia="Calibri" w:hAnsi="Arial" w:cs="David" w:hint="cs"/>
          <w:szCs w:val="24"/>
          <w:rtl/>
          <w:lang w:eastAsia="en-US"/>
        </w:rPr>
        <w:t>:</w:t>
      </w:r>
    </w:p>
    <w:p w14:paraId="62BE2E97" w14:textId="77777777" w:rsidR="000542BF" w:rsidRPr="009B089C"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מטרת התהליך</w:t>
      </w:r>
    </w:p>
    <w:p w14:paraId="350E2F92" w14:textId="77777777" w:rsidR="000542BF" w:rsidRPr="009B089C"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שאבים </w:t>
      </w:r>
      <w:r>
        <w:rPr>
          <w:rFonts w:ascii="Arial" w:eastAsia="Calibri" w:hAnsi="Arial" w:cs="David" w:hint="cs"/>
          <w:szCs w:val="24"/>
          <w:rtl/>
          <w:lang w:eastAsia="en-US"/>
        </w:rPr>
        <w:t xml:space="preserve">הוא צורך </w:t>
      </w:r>
      <w:r w:rsidRPr="009B089C">
        <w:rPr>
          <w:rFonts w:ascii="Arial" w:eastAsia="Calibri" w:hAnsi="Arial" w:cs="David"/>
          <w:szCs w:val="24"/>
          <w:rtl/>
          <w:lang w:eastAsia="en-US"/>
        </w:rPr>
        <w:t>(</w:t>
      </w:r>
      <w:r>
        <w:rPr>
          <w:rFonts w:ascii="Arial" w:eastAsia="Calibri" w:hAnsi="Arial" w:cs="David" w:hint="cs"/>
          <w:szCs w:val="24"/>
          <w:rtl/>
          <w:lang w:eastAsia="en-US"/>
        </w:rPr>
        <w:t xml:space="preserve">ובכלל זה </w:t>
      </w:r>
      <w:r w:rsidRPr="009B089C">
        <w:rPr>
          <w:rFonts w:ascii="Arial" w:eastAsia="Calibri" w:hAnsi="Arial" w:cs="David"/>
          <w:szCs w:val="24"/>
          <w:rtl/>
          <w:lang w:eastAsia="en-US"/>
        </w:rPr>
        <w:t>משאב</w:t>
      </w:r>
      <w:r>
        <w:rPr>
          <w:rFonts w:ascii="Arial" w:eastAsia="Calibri" w:hAnsi="Arial" w:cs="David" w:hint="cs"/>
          <w:szCs w:val="24"/>
          <w:rtl/>
          <w:lang w:eastAsia="en-US"/>
        </w:rPr>
        <w:t>ים</w:t>
      </w:r>
      <w:r w:rsidRPr="009B089C">
        <w:rPr>
          <w:rFonts w:ascii="Arial" w:eastAsia="Calibri" w:hAnsi="Arial" w:cs="David"/>
          <w:szCs w:val="24"/>
          <w:rtl/>
          <w:lang w:eastAsia="en-US"/>
        </w:rPr>
        <w:t xml:space="preserve"> אנושי</w:t>
      </w:r>
      <w:r>
        <w:rPr>
          <w:rFonts w:ascii="Arial" w:eastAsia="Calibri" w:hAnsi="Arial" w:cs="David" w:hint="cs"/>
          <w:szCs w:val="24"/>
          <w:rtl/>
          <w:lang w:eastAsia="en-US"/>
        </w:rPr>
        <w:t>ים</w:t>
      </w:r>
      <w:r w:rsidRPr="009B089C">
        <w:rPr>
          <w:rFonts w:ascii="Arial" w:eastAsia="Calibri" w:hAnsi="Arial" w:cs="David"/>
          <w:szCs w:val="24"/>
          <w:rtl/>
          <w:lang w:eastAsia="en-US"/>
        </w:rPr>
        <w:t>)</w:t>
      </w:r>
    </w:p>
    <w:p w14:paraId="7C43D046" w14:textId="77777777" w:rsidR="000542BF"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 xml:space="preserve">תהליך העבודה </w:t>
      </w:r>
      <w:r>
        <w:rPr>
          <w:rFonts w:ascii="Arial" w:eastAsia="Calibri" w:hAnsi="Arial" w:cs="David" w:hint="cs"/>
          <w:szCs w:val="24"/>
          <w:rtl/>
          <w:lang w:eastAsia="en-US"/>
        </w:rPr>
        <w:t xml:space="preserve">ומי </w:t>
      </w:r>
      <w:r w:rsidRPr="009B089C">
        <w:rPr>
          <w:rFonts w:ascii="Arial" w:eastAsia="Calibri" w:hAnsi="Arial" w:cs="David"/>
          <w:szCs w:val="24"/>
          <w:rtl/>
          <w:lang w:eastAsia="en-US"/>
        </w:rPr>
        <w:t>משתתפיו</w:t>
      </w:r>
    </w:p>
    <w:p w14:paraId="5099FE45" w14:textId="77777777" w:rsidR="000542BF" w:rsidRDefault="000542BF" w:rsidP="00CF5E97">
      <w:pPr>
        <w:pStyle w:val="a1"/>
        <w:spacing w:after="200" w:line="360" w:lineRule="auto"/>
        <w:ind w:left="1080"/>
        <w:jc w:val="both"/>
        <w:rPr>
          <w:rFonts w:ascii="Arial" w:eastAsia="Calibri" w:hAnsi="Arial" w:cs="David"/>
          <w:color w:val="FF0000"/>
          <w:szCs w:val="24"/>
          <w:rtl/>
          <w:lang w:eastAsia="en-US"/>
        </w:rPr>
      </w:pPr>
      <w:r w:rsidRPr="0001654A">
        <w:rPr>
          <w:rFonts w:ascii="Arial" w:eastAsia="Calibri" w:hAnsi="Arial" w:cs="David" w:hint="cs"/>
          <w:color w:val="FF0000"/>
          <w:szCs w:val="24"/>
          <w:rtl/>
          <w:lang w:eastAsia="en-US"/>
        </w:rPr>
        <w:t xml:space="preserve">יש לבחור תהליך עסקי </w:t>
      </w:r>
      <w:r w:rsidRPr="00BE422F">
        <w:rPr>
          <w:rFonts w:ascii="Arial" w:eastAsia="Calibri" w:hAnsi="Arial" w:cs="David" w:hint="cs"/>
          <w:b/>
          <w:bCs/>
          <w:color w:val="FF0000"/>
          <w:szCs w:val="24"/>
          <w:rtl/>
          <w:lang w:eastAsia="en-US"/>
        </w:rPr>
        <w:t>אחד</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 xml:space="preserve">מהותי שהמערכת עתידה לתמוך בו </w:t>
      </w:r>
      <w:proofErr w:type="spellStart"/>
      <w:r w:rsidRPr="00BE422F">
        <w:rPr>
          <w:rFonts w:ascii="Arial" w:eastAsia="Calibri" w:hAnsi="Arial" w:cs="David" w:hint="cs"/>
          <w:b/>
          <w:bCs/>
          <w:color w:val="FF0000"/>
          <w:szCs w:val="24"/>
          <w:rtl/>
          <w:lang w:eastAsia="en-US"/>
        </w:rPr>
        <w:t>ולמדל</w:t>
      </w:r>
      <w:proofErr w:type="spellEnd"/>
      <w:r w:rsidRPr="0001654A">
        <w:rPr>
          <w:rFonts w:ascii="Arial" w:eastAsia="Calibri" w:hAnsi="Arial" w:cs="David" w:hint="cs"/>
          <w:color w:val="FF0000"/>
          <w:szCs w:val="24"/>
          <w:rtl/>
          <w:lang w:eastAsia="en-US"/>
        </w:rPr>
        <w:t xml:space="preserve"> אותו </w:t>
      </w:r>
      <w:r w:rsidRPr="00052FAA">
        <w:rPr>
          <w:rFonts w:ascii="Arial" w:eastAsia="Calibri" w:hAnsi="Arial" w:cs="David" w:hint="cs"/>
          <w:color w:val="FF0000"/>
          <w:szCs w:val="24"/>
          <w:rtl/>
          <w:lang w:eastAsia="en-US"/>
        </w:rPr>
        <w:t xml:space="preserve">באמצעות תרשים מקובל לצורך מידול תהליכים עסקיים </w:t>
      </w:r>
      <w:r>
        <w:rPr>
          <w:rFonts w:ascii="Arial" w:eastAsia="Calibri" w:hAnsi="Arial" w:cs="David" w:hint="cs"/>
          <w:color w:val="FF0000"/>
          <w:szCs w:val="24"/>
          <w:rtl/>
          <w:lang w:eastAsia="en-US"/>
        </w:rPr>
        <w:t>(למשל,</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lang w:eastAsia="en-US"/>
        </w:rPr>
        <w:t>BPMN</w:t>
      </w:r>
      <w:r>
        <w:rPr>
          <w:rFonts w:ascii="Arial" w:eastAsia="Calibri" w:hAnsi="Arial" w:cs="David" w:hint="cs"/>
          <w:color w:val="FF0000"/>
          <w:szCs w:val="24"/>
          <w:rtl/>
          <w:lang w:eastAsia="en-US"/>
        </w:rPr>
        <w:t>)</w:t>
      </w:r>
    </w:p>
    <w:p w14:paraId="3EBC8C2F" w14:textId="77777777" w:rsidR="000542BF" w:rsidRDefault="000542BF" w:rsidP="00CF5E97">
      <w:pPr>
        <w:pStyle w:val="a1"/>
        <w:spacing w:after="200" w:line="360" w:lineRule="auto"/>
        <w:ind w:left="1080"/>
        <w:jc w:val="both"/>
        <w:rPr>
          <w:rFonts w:ascii="Arial" w:eastAsia="Calibri" w:hAnsi="Arial" w:cs="David"/>
          <w:color w:val="FF0000"/>
          <w:szCs w:val="24"/>
          <w:lang w:eastAsia="en-US"/>
        </w:rPr>
      </w:pPr>
      <w:r>
        <w:rPr>
          <w:rFonts w:ascii="Arial" w:eastAsia="Calibri" w:hAnsi="Arial" w:cs="David" w:hint="cs"/>
          <w:color w:val="FF0000"/>
          <w:szCs w:val="24"/>
          <w:rtl/>
          <w:lang w:eastAsia="en-US"/>
        </w:rPr>
        <w:t>תהליך עסקי של משימה</w:t>
      </w:r>
    </w:p>
    <w:p w14:paraId="625ACF39" w14:textId="77777777" w:rsidR="000542BF" w:rsidRPr="0001654A" w:rsidRDefault="000542BF" w:rsidP="00CF5E97">
      <w:pPr>
        <w:pStyle w:val="a1"/>
        <w:spacing w:after="200" w:line="360" w:lineRule="auto"/>
        <w:ind w:left="1080"/>
        <w:jc w:val="both"/>
        <w:rPr>
          <w:rFonts w:ascii="Arial" w:eastAsia="Calibri" w:hAnsi="Arial" w:cs="David"/>
          <w:color w:val="FF0000"/>
          <w:szCs w:val="24"/>
          <w:lang w:eastAsia="en-US"/>
        </w:rPr>
      </w:pPr>
    </w:p>
    <w:p w14:paraId="50CCA9FA" w14:textId="77777777" w:rsidR="000542BF" w:rsidRPr="009B089C" w:rsidDel="003448CA" w:rsidRDefault="000542BF" w:rsidP="00CF5E97">
      <w:pPr>
        <w:pStyle w:val="a1"/>
        <w:numPr>
          <w:ilvl w:val="0"/>
          <w:numId w:val="3"/>
        </w:numPr>
        <w:spacing w:after="200" w:line="360" w:lineRule="auto"/>
        <w:jc w:val="both"/>
        <w:rPr>
          <w:rFonts w:ascii="Arial" w:eastAsia="Calibri" w:hAnsi="Arial" w:cs="David"/>
          <w:szCs w:val="24"/>
          <w:lang w:eastAsia="en-US"/>
        </w:rPr>
      </w:pPr>
      <w:r w:rsidDel="003448CA">
        <w:rPr>
          <w:rFonts w:ascii="Arial" w:eastAsia="Calibri" w:hAnsi="Arial" w:cs="David" w:hint="cs"/>
          <w:szCs w:val="24"/>
          <w:rtl/>
          <w:lang w:eastAsia="en-US"/>
        </w:rPr>
        <w:t xml:space="preserve">אילו </w:t>
      </w:r>
      <w:r w:rsidRPr="009B089C" w:rsidDel="003448CA">
        <w:rPr>
          <w:rFonts w:ascii="Arial" w:eastAsia="Calibri" w:hAnsi="Arial" w:cs="David"/>
          <w:szCs w:val="24"/>
          <w:rtl/>
          <w:lang w:eastAsia="en-US"/>
        </w:rPr>
        <w:t>סטנדרטים</w:t>
      </w:r>
      <w:r w:rsidDel="003448CA">
        <w:rPr>
          <w:rFonts w:ascii="Arial" w:eastAsia="Calibri" w:hAnsi="Arial" w:cs="David" w:hint="cs"/>
          <w:szCs w:val="24"/>
          <w:rtl/>
          <w:lang w:eastAsia="en-US"/>
        </w:rPr>
        <w:t xml:space="preserve"> קיימים</w:t>
      </w:r>
      <w:r>
        <w:rPr>
          <w:rFonts w:ascii="Arial" w:eastAsia="Calibri" w:hAnsi="Arial" w:cs="David" w:hint="cs"/>
          <w:szCs w:val="24"/>
          <w:rtl/>
          <w:lang w:eastAsia="en-US"/>
        </w:rPr>
        <w:t>/נדרשים לתהליך</w:t>
      </w:r>
      <w:r w:rsidRPr="009B089C" w:rsidDel="003448CA">
        <w:rPr>
          <w:rFonts w:ascii="Arial" w:eastAsia="Calibri" w:hAnsi="Arial" w:cs="David"/>
          <w:szCs w:val="24"/>
          <w:rtl/>
          <w:lang w:eastAsia="en-US"/>
        </w:rPr>
        <w:t xml:space="preserve"> (למשל כמה שעות הוראה </w:t>
      </w:r>
      <w:r w:rsidDel="003448CA">
        <w:rPr>
          <w:rFonts w:ascii="Arial" w:eastAsia="Calibri" w:hAnsi="Arial" w:cs="David" w:hint="cs"/>
          <w:szCs w:val="24"/>
          <w:rtl/>
          <w:lang w:eastAsia="en-US"/>
        </w:rPr>
        <w:t>נדרש</w:t>
      </w:r>
      <w:r w:rsidRPr="009B089C" w:rsidDel="003448CA">
        <w:rPr>
          <w:rFonts w:ascii="Arial" w:eastAsia="Calibri" w:hAnsi="Arial" w:cs="David"/>
          <w:szCs w:val="24"/>
          <w:rtl/>
          <w:lang w:eastAsia="en-US"/>
        </w:rPr>
        <w:t xml:space="preserve"> מורה ללמד</w:t>
      </w:r>
      <w:r w:rsidDel="003448CA">
        <w:rPr>
          <w:rFonts w:ascii="Arial" w:eastAsia="Calibri" w:hAnsi="Arial" w:cs="David" w:hint="cs"/>
          <w:szCs w:val="24"/>
          <w:rtl/>
          <w:lang w:eastAsia="en-US"/>
        </w:rPr>
        <w:t xml:space="preserve"> על פי הגדרת משרתו בבית הספר</w:t>
      </w:r>
      <w:r w:rsidRPr="009B089C" w:rsidDel="003448CA">
        <w:rPr>
          <w:rFonts w:ascii="Arial" w:eastAsia="Calibri" w:hAnsi="Arial" w:cs="David"/>
          <w:szCs w:val="24"/>
          <w:rtl/>
          <w:lang w:eastAsia="en-US"/>
        </w:rPr>
        <w:t>)</w:t>
      </w:r>
    </w:p>
    <w:p w14:paraId="56A1C7B7" w14:textId="77777777" w:rsidR="000542BF" w:rsidRPr="009B089C"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מדדים כמותיים</w:t>
      </w:r>
      <w:r>
        <w:rPr>
          <w:rFonts w:ascii="Arial" w:eastAsia="Calibri" w:hAnsi="Arial" w:cs="David" w:hint="cs"/>
          <w:szCs w:val="24"/>
          <w:rtl/>
          <w:lang w:eastAsia="en-US"/>
        </w:rPr>
        <w:t xml:space="preserve"> קיימים/נדרשים לתהליך </w:t>
      </w:r>
      <w:r w:rsidRPr="009B089C">
        <w:rPr>
          <w:rFonts w:ascii="Arial" w:eastAsia="Calibri" w:hAnsi="Arial" w:cs="David"/>
          <w:szCs w:val="24"/>
          <w:rtl/>
          <w:lang w:eastAsia="en-US"/>
        </w:rPr>
        <w:t>(למשל, מהו ממוצע שעות ההוראה בפועל)</w:t>
      </w:r>
      <w:r>
        <w:rPr>
          <w:rFonts w:ascii="Arial" w:eastAsia="Calibri" w:hAnsi="Arial" w:cs="David" w:hint="cs"/>
          <w:szCs w:val="24"/>
          <w:rtl/>
          <w:lang w:eastAsia="en-US"/>
        </w:rPr>
        <w:t>; מדדים אילו יכולים לשמש להגדרת מדדי המערכת</w:t>
      </w:r>
    </w:p>
    <w:p w14:paraId="1777A6E7" w14:textId="77777777" w:rsidR="000542BF" w:rsidRPr="009B089C"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אילוצים</w:t>
      </w:r>
      <w:r>
        <w:rPr>
          <w:rFonts w:ascii="Arial" w:eastAsia="Calibri" w:hAnsi="Arial" w:cs="David" w:hint="cs"/>
          <w:szCs w:val="24"/>
          <w:rtl/>
          <w:lang w:eastAsia="en-US"/>
        </w:rPr>
        <w:t xml:space="preserve"> חלים על הארגון</w:t>
      </w:r>
      <w:r w:rsidRPr="009B089C">
        <w:rPr>
          <w:rFonts w:ascii="Arial" w:eastAsia="Calibri" w:hAnsi="Arial" w:cs="David"/>
          <w:szCs w:val="24"/>
          <w:rtl/>
          <w:lang w:eastAsia="en-US"/>
        </w:rPr>
        <w:t xml:space="preserve"> (למשל, </w:t>
      </w:r>
      <w:r>
        <w:rPr>
          <w:rFonts w:ascii="Arial" w:eastAsia="Calibri" w:hAnsi="Arial" w:cs="David" w:hint="cs"/>
          <w:szCs w:val="24"/>
          <w:rtl/>
          <w:lang w:eastAsia="en-US"/>
        </w:rPr>
        <w:t xml:space="preserve">אילוץ של </w:t>
      </w:r>
      <w:r w:rsidRPr="009B089C">
        <w:rPr>
          <w:rFonts w:ascii="Arial" w:eastAsia="Calibri" w:hAnsi="Arial" w:cs="David"/>
          <w:szCs w:val="24"/>
          <w:rtl/>
          <w:lang w:eastAsia="en-US"/>
        </w:rPr>
        <w:t xml:space="preserve">משרד החינוך </w:t>
      </w:r>
      <w:r>
        <w:rPr>
          <w:rFonts w:ascii="Arial" w:eastAsia="Calibri" w:hAnsi="Arial" w:cs="David" w:hint="cs"/>
          <w:szCs w:val="24"/>
          <w:rtl/>
          <w:lang w:eastAsia="en-US"/>
        </w:rPr>
        <w:t>ה</w:t>
      </w:r>
      <w:r w:rsidRPr="009B089C">
        <w:rPr>
          <w:rFonts w:ascii="Arial" w:eastAsia="Calibri" w:hAnsi="Arial" w:cs="David"/>
          <w:szCs w:val="24"/>
          <w:rtl/>
          <w:lang w:eastAsia="en-US"/>
        </w:rPr>
        <w:t>קובע את מספר שעות ההוראה למשרת מורה)</w:t>
      </w:r>
    </w:p>
    <w:p w14:paraId="644AA337" w14:textId="77777777" w:rsidR="000542BF" w:rsidRPr="009B089C" w:rsidRDefault="000542BF" w:rsidP="00CF5E97">
      <w:pPr>
        <w:pStyle w:val="a1"/>
        <w:numPr>
          <w:ilvl w:val="0"/>
          <w:numId w:val="3"/>
        </w:numPr>
        <w:spacing w:after="200" w:line="360" w:lineRule="auto"/>
        <w:jc w:val="both"/>
        <w:rPr>
          <w:rFonts w:ascii="Arial" w:eastAsia="Calibri" w:hAnsi="Arial" w:cs="David"/>
          <w:szCs w:val="24"/>
          <w:lang w:eastAsia="en-US"/>
        </w:rPr>
      </w:pPr>
      <w:r w:rsidRPr="009B089C">
        <w:rPr>
          <w:rFonts w:ascii="Arial" w:eastAsia="Calibri" w:hAnsi="Arial" w:cs="David"/>
          <w:szCs w:val="24"/>
          <w:rtl/>
          <w:lang w:eastAsia="en-US"/>
        </w:rPr>
        <w:t>האם מטר</w:t>
      </w:r>
      <w:r>
        <w:rPr>
          <w:rFonts w:ascii="Arial" w:eastAsia="Calibri" w:hAnsi="Arial" w:cs="David" w:hint="cs"/>
          <w:szCs w:val="24"/>
          <w:rtl/>
          <w:lang w:eastAsia="en-US"/>
        </w:rPr>
        <w:t>ת התהליך</w:t>
      </w:r>
      <w:r w:rsidRPr="009B089C">
        <w:rPr>
          <w:rFonts w:ascii="Arial" w:eastAsia="Calibri" w:hAnsi="Arial" w:cs="David"/>
          <w:szCs w:val="24"/>
          <w:rtl/>
          <w:lang w:eastAsia="en-US"/>
        </w:rPr>
        <w:t xml:space="preserve"> </w:t>
      </w:r>
      <w:r w:rsidRPr="009B089C">
        <w:rPr>
          <w:rFonts w:ascii="Arial" w:eastAsia="Calibri" w:hAnsi="Arial" w:cs="David" w:hint="cs"/>
          <w:szCs w:val="24"/>
          <w:rtl/>
          <w:lang w:eastAsia="en-US"/>
        </w:rPr>
        <w:t>מושגת</w:t>
      </w:r>
      <w:r w:rsidRPr="009B089C">
        <w:rPr>
          <w:rFonts w:ascii="Arial" w:eastAsia="Calibri" w:hAnsi="Arial" w:cs="David"/>
          <w:szCs w:val="24"/>
          <w:rtl/>
          <w:lang w:eastAsia="en-US"/>
        </w:rPr>
        <w:t>?</w:t>
      </w:r>
    </w:p>
    <w:p w14:paraId="1E6450C5" w14:textId="77777777" w:rsidR="000542BF"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בעיות </w:t>
      </w:r>
      <w:r>
        <w:rPr>
          <w:rFonts w:ascii="Arial" w:eastAsia="Calibri" w:hAnsi="Arial" w:cs="David" w:hint="cs"/>
          <w:szCs w:val="24"/>
          <w:rtl/>
          <w:lang w:eastAsia="en-US"/>
        </w:rPr>
        <w:t xml:space="preserve">קיימות </w:t>
      </w:r>
      <w:r w:rsidRPr="009B089C">
        <w:rPr>
          <w:rFonts w:ascii="Arial" w:eastAsia="Calibri" w:hAnsi="Arial" w:cs="David" w:hint="cs"/>
          <w:szCs w:val="24"/>
          <w:rtl/>
          <w:lang w:eastAsia="en-US"/>
        </w:rPr>
        <w:t>בתהליך</w:t>
      </w:r>
      <w:r>
        <w:rPr>
          <w:rFonts w:ascii="Arial" w:eastAsia="Calibri" w:hAnsi="Arial" w:cs="David" w:hint="cs"/>
          <w:szCs w:val="24"/>
          <w:rtl/>
          <w:lang w:eastAsia="en-US"/>
        </w:rPr>
        <w:t xml:space="preserve"> (אם התגלו)</w:t>
      </w:r>
    </w:p>
    <w:p w14:paraId="097B5C9A" w14:textId="77777777" w:rsidR="000542BF" w:rsidRPr="00476CB8" w:rsidRDefault="000542BF" w:rsidP="00CF5E97">
      <w:pPr>
        <w:pStyle w:val="a1"/>
        <w:spacing w:after="200" w:line="360" w:lineRule="auto"/>
        <w:ind w:left="1080"/>
        <w:jc w:val="both"/>
        <w:rPr>
          <w:rFonts w:ascii="Arial" w:eastAsia="Calibri" w:hAnsi="Arial" w:cs="David"/>
          <w:color w:val="FF0000"/>
          <w:szCs w:val="24"/>
          <w:lang w:eastAsia="en-US"/>
        </w:rPr>
      </w:pPr>
      <w:r w:rsidRPr="00476CB8">
        <w:rPr>
          <w:rFonts w:ascii="Arial" w:eastAsia="Calibri" w:hAnsi="Arial" w:cs="David" w:hint="eastAsia"/>
          <w:color w:val="FF0000"/>
          <w:szCs w:val="24"/>
          <w:rtl/>
          <w:lang w:eastAsia="en-US"/>
        </w:rPr>
        <w:t>יש</w:t>
      </w:r>
      <w:r w:rsidRPr="00476CB8">
        <w:rPr>
          <w:rFonts w:ascii="Arial" w:eastAsia="Calibri" w:hAnsi="Arial" w:cs="David"/>
          <w:color w:val="FF0000"/>
          <w:szCs w:val="24"/>
          <w:rtl/>
          <w:lang w:eastAsia="en-US"/>
        </w:rPr>
        <w:t xml:space="preserve"> לחדד את הזיהוי של הבעיה. לעתים יש נטייה לזהות סימפטום </w:t>
      </w:r>
      <w:r>
        <w:rPr>
          <w:rFonts w:ascii="Arial" w:eastAsia="Calibri" w:hAnsi="Arial" w:cs="David" w:hint="cs"/>
          <w:color w:val="FF0000"/>
          <w:szCs w:val="24"/>
          <w:rtl/>
          <w:lang w:eastAsia="en-US"/>
        </w:rPr>
        <w:t>כ</w:t>
      </w:r>
      <w:r w:rsidRPr="00476CB8">
        <w:rPr>
          <w:rFonts w:ascii="Arial" w:eastAsia="Calibri" w:hAnsi="Arial" w:cs="David" w:hint="eastAsia"/>
          <w:color w:val="FF0000"/>
          <w:szCs w:val="24"/>
          <w:rtl/>
          <w:lang w:eastAsia="en-US"/>
        </w:rPr>
        <w:t>בעיה</w:t>
      </w:r>
      <w:r w:rsidRPr="00476CB8">
        <w:rPr>
          <w:rFonts w:ascii="Arial" w:eastAsia="Calibri" w:hAnsi="Arial" w:cs="David"/>
          <w:color w:val="FF0000"/>
          <w:szCs w:val="24"/>
          <w:rtl/>
          <w:lang w:eastAsia="en-US"/>
        </w:rPr>
        <w:t xml:space="preserve">. למשל, </w:t>
      </w:r>
      <w:r w:rsidRPr="00476CB8">
        <w:rPr>
          <w:rFonts w:ascii="Arial" w:eastAsia="Calibri" w:hAnsi="Arial" w:cs="David" w:hint="eastAsia"/>
          <w:color w:val="FF0000"/>
          <w:szCs w:val="24"/>
          <w:rtl/>
          <w:lang w:eastAsia="en-US"/>
        </w:rPr>
        <w:t>עבודה</w:t>
      </w:r>
      <w:r w:rsidRPr="00476CB8">
        <w:rPr>
          <w:rFonts w:ascii="Arial" w:eastAsia="Calibri" w:hAnsi="Arial" w:cs="David"/>
          <w:color w:val="FF0000"/>
          <w:szCs w:val="24"/>
          <w:rtl/>
          <w:lang w:eastAsia="en-US"/>
        </w:rPr>
        <w:t xml:space="preserve"> ידנית אינה בעיה. הבעיה היא שעבודה ידנית, </w:t>
      </w:r>
      <w:r w:rsidRPr="00476CB8">
        <w:rPr>
          <w:rFonts w:ascii="Arial" w:eastAsia="Calibri" w:hAnsi="Arial" w:cs="David" w:hint="eastAsia"/>
          <w:color w:val="FF0000"/>
          <w:szCs w:val="24"/>
          <w:rtl/>
          <w:lang w:eastAsia="en-US"/>
        </w:rPr>
        <w:t>גוזלת</w:t>
      </w:r>
      <w:r w:rsidRPr="00476CB8">
        <w:rPr>
          <w:rFonts w:ascii="Arial" w:eastAsia="Calibri" w:hAnsi="Arial" w:cs="David"/>
          <w:color w:val="FF0000"/>
          <w:szCs w:val="24"/>
          <w:rtl/>
          <w:lang w:eastAsia="en-US"/>
        </w:rPr>
        <w:t xml:space="preserve"> זמן רב ופוגעת ביעילות התהליך, וגורמת לבזבוז </w:t>
      </w:r>
      <w:r w:rsidRPr="00770763">
        <w:rPr>
          <w:rFonts w:ascii="Arial" w:eastAsia="Calibri" w:hAnsi="Arial" w:cs="David" w:hint="eastAsia"/>
          <w:color w:val="FF0000"/>
          <w:szCs w:val="24"/>
          <w:rtl/>
          <w:lang w:eastAsia="en-US"/>
        </w:rPr>
        <w:t>זמן</w:t>
      </w:r>
      <w:r w:rsidRPr="00476CB8">
        <w:rPr>
          <w:rFonts w:ascii="Arial" w:eastAsia="Calibri" w:hAnsi="Arial" w:cs="David"/>
          <w:color w:val="FF0000"/>
          <w:szCs w:val="24"/>
          <w:rtl/>
          <w:lang w:eastAsia="en-US"/>
        </w:rPr>
        <w:t xml:space="preserve"> שניתן היה לנצל לפעולות אחרות. </w:t>
      </w:r>
      <w:r>
        <w:rPr>
          <w:rFonts w:ascii="Arial" w:eastAsia="Calibri" w:hAnsi="Arial" w:cs="David" w:hint="cs"/>
          <w:color w:val="FF0000"/>
          <w:szCs w:val="24"/>
          <w:rtl/>
          <w:lang w:eastAsia="en-US"/>
        </w:rPr>
        <w:t>זו הבעיה.</w:t>
      </w:r>
    </w:p>
    <w:p w14:paraId="5C9C3AEA" w14:textId="77777777" w:rsidR="000542BF" w:rsidRDefault="000542BF" w:rsidP="00CF5E97">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ערכות ארגוניות קשורות לתהליך </w:t>
      </w:r>
    </w:p>
    <w:p w14:paraId="02E2DCCF" w14:textId="543D9191" w:rsidR="000542BF" w:rsidRDefault="000542BF">
      <w:pPr>
        <w:pStyle w:val="ae"/>
      </w:pPr>
    </w:p>
  </w:comment>
  <w:comment w:id="22" w:author="מחבר" w:initials="א">
    <w:p w14:paraId="1DC786CD" w14:textId="77777777" w:rsidR="000542BF" w:rsidRDefault="000542BF" w:rsidP="00AB71FA">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hint="cs"/>
          <w:szCs w:val="24"/>
          <w:rtl/>
          <w:lang w:eastAsia="en-US"/>
        </w:rPr>
        <w:t xml:space="preserve">תאר </w:t>
      </w:r>
      <w:r>
        <w:rPr>
          <w:rFonts w:ascii="Arial" w:eastAsia="Calibri" w:hAnsi="Arial" w:cs="David" w:hint="cs"/>
          <w:szCs w:val="24"/>
          <w:rtl/>
          <w:lang w:eastAsia="en-US"/>
        </w:rPr>
        <w:t xml:space="preserve">בטבלה </w:t>
      </w:r>
      <w:r w:rsidRPr="00F63429">
        <w:rPr>
          <w:rFonts w:ascii="Arial" w:eastAsia="Calibri" w:hAnsi="Arial" w:cs="David"/>
          <w:szCs w:val="24"/>
          <w:rtl/>
          <w:lang w:eastAsia="en-US"/>
        </w:rPr>
        <w:t>את כל הבעיות שהתגלו בתהליכים הקיימים</w:t>
      </w:r>
      <w:r>
        <w:rPr>
          <w:rFonts w:ascii="Arial" w:eastAsia="Calibri" w:hAnsi="Arial" w:cs="David" w:hint="cs"/>
          <w:szCs w:val="24"/>
          <w:rtl/>
          <w:lang w:eastAsia="en-US"/>
        </w:rPr>
        <w:t xml:space="preserve"> ושהמערכת אמורה לפתור. לכל בעיה יש לציין את התהליך שבו היא מתקיימת ואת התכונות הבאות</w:t>
      </w:r>
      <w:r w:rsidRPr="00F63429">
        <w:rPr>
          <w:rFonts w:ascii="Arial" w:eastAsia="Calibri" w:hAnsi="Arial" w:cs="David"/>
          <w:szCs w:val="24"/>
          <w:rtl/>
          <w:lang w:eastAsia="en-US"/>
        </w:rPr>
        <w:t>:</w:t>
      </w:r>
    </w:p>
    <w:p w14:paraId="0A8B1C80" w14:textId="77777777" w:rsidR="000542BF" w:rsidRDefault="000542BF" w:rsidP="00AB71FA">
      <w:pPr>
        <w:pStyle w:val="1"/>
      </w:pPr>
      <w:r>
        <w:rPr>
          <w:rFonts w:hint="cs"/>
          <w:rtl/>
        </w:rPr>
        <w:t xml:space="preserve">קטגורית הבעיה: </w:t>
      </w:r>
      <w:r w:rsidRPr="009B089C">
        <w:rPr>
          <w:rtl/>
        </w:rPr>
        <w:t>פונקציונלי</w:t>
      </w:r>
      <w:r w:rsidRPr="009B089C">
        <w:rPr>
          <w:rFonts w:hint="cs"/>
          <w:rtl/>
        </w:rPr>
        <w:t>ות</w:t>
      </w:r>
      <w:r w:rsidRPr="009B089C">
        <w:rPr>
          <w:rtl/>
        </w:rPr>
        <w:t>, יעילות (הנדסי</w:t>
      </w:r>
      <w:r>
        <w:rPr>
          <w:rFonts w:hint="cs"/>
          <w:rtl/>
        </w:rPr>
        <w:t>ת</w:t>
      </w:r>
      <w:r w:rsidRPr="009B089C">
        <w:rPr>
          <w:rtl/>
        </w:rPr>
        <w:t>/טכני</w:t>
      </w:r>
      <w:r>
        <w:rPr>
          <w:rFonts w:hint="cs"/>
          <w:rtl/>
        </w:rPr>
        <w:t>ת</w:t>
      </w:r>
      <w:r w:rsidRPr="009B089C">
        <w:rPr>
          <w:rtl/>
        </w:rPr>
        <w:t>), כלכליות, חוקיות</w:t>
      </w:r>
      <w:r>
        <w:rPr>
          <w:rFonts w:hint="cs"/>
          <w:rtl/>
        </w:rPr>
        <w:t>, אחרות (אם יש)</w:t>
      </w:r>
    </w:p>
    <w:p w14:paraId="15D10C8E" w14:textId="77777777" w:rsidR="000542BF" w:rsidRDefault="000542BF" w:rsidP="00AB71FA">
      <w:pPr>
        <w:pStyle w:val="1"/>
      </w:pPr>
      <w:r w:rsidRPr="001C490E">
        <w:rPr>
          <w:rtl/>
        </w:rPr>
        <w:t>חריפות הבעיה</w:t>
      </w:r>
      <w:r w:rsidRPr="001C490E">
        <w:rPr>
          <w:rFonts w:hint="cs"/>
          <w:rtl/>
        </w:rPr>
        <w:t xml:space="preserve"> ו</w:t>
      </w:r>
      <w:r w:rsidRPr="001C490E">
        <w:rPr>
          <w:rtl/>
        </w:rPr>
        <w:t xml:space="preserve">היקף </w:t>
      </w:r>
      <w:r w:rsidRPr="001C490E">
        <w:rPr>
          <w:rFonts w:hint="cs"/>
          <w:rtl/>
        </w:rPr>
        <w:t>השפעתה</w:t>
      </w:r>
    </w:p>
    <w:p w14:paraId="0FDB63F4" w14:textId="77777777" w:rsidR="000542BF" w:rsidRDefault="000542BF" w:rsidP="00AB71FA">
      <w:pPr>
        <w:pStyle w:val="1"/>
      </w:pPr>
      <w:r w:rsidRPr="001C490E">
        <w:rPr>
          <w:rtl/>
        </w:rPr>
        <w:t xml:space="preserve">מידת ישימות הפתרון </w:t>
      </w:r>
      <w:r w:rsidRPr="001C490E">
        <w:rPr>
          <w:rFonts w:hint="cs"/>
          <w:rtl/>
        </w:rPr>
        <w:t>(</w:t>
      </w:r>
      <w:r w:rsidRPr="001C490E">
        <w:rPr>
          <w:rtl/>
        </w:rPr>
        <w:t>קל</w:t>
      </w:r>
      <w:r w:rsidRPr="001C490E">
        <w:rPr>
          <w:rFonts w:hint="cs"/>
          <w:rtl/>
        </w:rPr>
        <w:t xml:space="preserve">, </w:t>
      </w:r>
      <w:r w:rsidRPr="001C490E">
        <w:rPr>
          <w:rtl/>
        </w:rPr>
        <w:t>בינוני</w:t>
      </w:r>
      <w:r w:rsidRPr="001C490E">
        <w:rPr>
          <w:rFonts w:hint="cs"/>
          <w:rtl/>
        </w:rPr>
        <w:t xml:space="preserve"> או </w:t>
      </w:r>
      <w:r w:rsidRPr="001C490E">
        <w:rPr>
          <w:rtl/>
        </w:rPr>
        <w:t>קש</w:t>
      </w:r>
      <w:r w:rsidRPr="001C490E">
        <w:rPr>
          <w:rFonts w:hint="cs"/>
          <w:rtl/>
        </w:rPr>
        <w:t>ה)</w:t>
      </w:r>
      <w:r w:rsidRPr="001C490E">
        <w:rPr>
          <w:rtl/>
        </w:rPr>
        <w:t xml:space="preserve"> </w:t>
      </w:r>
      <w:r w:rsidRPr="001C490E">
        <w:rPr>
          <w:rFonts w:hint="cs"/>
          <w:rtl/>
        </w:rPr>
        <w:t xml:space="preserve">מבחינת </w:t>
      </w:r>
      <w:r w:rsidRPr="001C490E">
        <w:rPr>
          <w:rtl/>
        </w:rPr>
        <w:t>משאבים, לו</w:t>
      </w:r>
      <w:r w:rsidRPr="001C490E">
        <w:rPr>
          <w:rFonts w:hint="cs"/>
          <w:rtl/>
        </w:rPr>
        <w:t>"</w:t>
      </w:r>
      <w:r w:rsidRPr="001C490E">
        <w:rPr>
          <w:rtl/>
        </w:rPr>
        <w:t>ז, השתלבות בארגון ועוד, לפי המקרה הנדון</w:t>
      </w:r>
    </w:p>
    <w:p w14:paraId="6E963C3D" w14:textId="77777777" w:rsidR="000542BF" w:rsidRPr="00672CE3" w:rsidRDefault="000542BF" w:rsidP="00AB71FA">
      <w:pPr>
        <w:pStyle w:val="ae"/>
      </w:pPr>
    </w:p>
  </w:comment>
  <w:comment w:id="23" w:author="מחבר" w:initials="א">
    <w:p w14:paraId="0DDCC5EC" w14:textId="77777777" w:rsidR="000542BF" w:rsidRDefault="000542BF" w:rsidP="00EB6A5F">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szCs w:val="24"/>
          <w:rtl/>
          <w:lang w:eastAsia="en-US"/>
        </w:rPr>
        <w:t>תאר בקצרה בעיות 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מערכת החד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 xml:space="preserve"> </w:t>
      </w:r>
      <w:r w:rsidRPr="00F63429">
        <w:rPr>
          <w:rFonts w:ascii="Arial" w:eastAsia="Calibri" w:hAnsi="Arial" w:cs="David" w:hint="cs"/>
          <w:szCs w:val="24"/>
          <w:rtl/>
          <w:lang w:eastAsia="en-US"/>
        </w:rPr>
        <w:t xml:space="preserve">אינה </w:t>
      </w:r>
      <w:r w:rsidRPr="00F63429">
        <w:rPr>
          <w:rFonts w:ascii="Arial" w:eastAsia="Calibri" w:hAnsi="Arial" w:cs="David"/>
          <w:szCs w:val="24"/>
          <w:rtl/>
          <w:lang w:eastAsia="en-US"/>
        </w:rPr>
        <w:t>אמורה לפתור.</w:t>
      </w:r>
    </w:p>
    <w:p w14:paraId="44EC18DA" w14:textId="3082329F" w:rsidR="000542BF" w:rsidRDefault="000542BF">
      <w:pPr>
        <w:pStyle w:val="ae"/>
      </w:pPr>
    </w:p>
  </w:comment>
  <w:comment w:id="24" w:author="מחבר" w:initials="א">
    <w:p w14:paraId="6058BE57" w14:textId="77777777" w:rsidR="000542BF" w:rsidRPr="00052FAA" w:rsidRDefault="000542BF" w:rsidP="00EB6A5F">
      <w:pPr>
        <w:spacing w:after="200" w:line="360" w:lineRule="auto"/>
        <w:ind w:left="845"/>
        <w:jc w:val="both"/>
        <w:rPr>
          <w:rFonts w:ascii="Arial" w:eastAsia="Calibri" w:hAnsi="Arial" w:cs="David"/>
          <w:szCs w:val="24"/>
          <w:rtl/>
          <w:lang w:eastAsia="en-US"/>
        </w:rPr>
      </w:pPr>
      <w:r>
        <w:rPr>
          <w:rStyle w:val="af4"/>
        </w:rPr>
        <w:annotationRef/>
      </w:r>
      <w:r w:rsidRPr="00431522">
        <w:rPr>
          <w:rFonts w:ascii="Arial" w:eastAsia="Calibri" w:hAnsi="Arial" w:cs="David"/>
          <w:szCs w:val="24"/>
          <w:rtl/>
          <w:lang w:eastAsia="en-US"/>
        </w:rPr>
        <w:t xml:space="preserve">תאר בקצרה </w:t>
      </w:r>
      <w:r>
        <w:rPr>
          <w:rFonts w:ascii="Arial" w:eastAsia="Calibri" w:hAnsi="Arial" w:cs="David" w:hint="cs"/>
          <w:szCs w:val="24"/>
          <w:rtl/>
          <w:lang w:eastAsia="en-US"/>
        </w:rPr>
        <w:t>צרכים חדשים שזוהו במהלך איסוף הנתונים, וש</w:t>
      </w:r>
      <w:r w:rsidRPr="00431522">
        <w:rPr>
          <w:rFonts w:ascii="Arial" w:eastAsia="Calibri" w:hAnsi="Arial" w:cs="David" w:hint="cs"/>
          <w:szCs w:val="24"/>
          <w:rtl/>
          <w:lang w:eastAsia="en-US"/>
        </w:rPr>
        <w:t>ה</w:t>
      </w:r>
      <w:r w:rsidRPr="00431522">
        <w:rPr>
          <w:rFonts w:ascii="Arial" w:eastAsia="Calibri" w:hAnsi="Arial" w:cs="David"/>
          <w:szCs w:val="24"/>
          <w:rtl/>
          <w:lang w:eastAsia="en-US"/>
        </w:rPr>
        <w:t>מערכת</w:t>
      </w:r>
      <w:r>
        <w:rPr>
          <w:rFonts w:ascii="Arial" w:eastAsia="Calibri" w:hAnsi="Arial" w:cs="David" w:hint="cs"/>
          <w:szCs w:val="24"/>
          <w:rtl/>
          <w:lang w:eastAsia="en-US"/>
        </w:rPr>
        <w:t xml:space="preserve"> יכולה לתמוך בהם. אם הם גוררים הגדרה של תהליך עסקי חדש, יש לפרט את התהליך בסעיף נפרד בתת פרק 4.3.</w:t>
      </w:r>
    </w:p>
    <w:p w14:paraId="7862E897" w14:textId="0581D1C2" w:rsidR="000542BF" w:rsidRDefault="000542BF">
      <w:pPr>
        <w:pStyle w:val="ae"/>
      </w:pPr>
    </w:p>
  </w:comment>
  <w:comment w:id="25" w:author="מחבר" w:initials="א">
    <w:p w14:paraId="21000AFF" w14:textId="77777777" w:rsidR="000542BF" w:rsidRPr="00B56D38" w:rsidRDefault="000542BF" w:rsidP="00B00A1A">
      <w:pPr>
        <w:pStyle w:val="14"/>
      </w:pPr>
      <w:r>
        <w:rPr>
          <w:rStyle w:val="af4"/>
        </w:rPr>
        <w:annotationRef/>
      </w:r>
      <w:r w:rsidRPr="00B56D38">
        <w:rPr>
          <w:rFonts w:hint="cs"/>
          <w:rtl/>
        </w:rPr>
        <w:t>עליך ל</w:t>
      </w:r>
      <w:r w:rsidRPr="00B56D38">
        <w:rPr>
          <w:rFonts w:hint="eastAsia"/>
          <w:rtl/>
        </w:rPr>
        <w:t>ייצג</w:t>
      </w:r>
      <w:r w:rsidRPr="00B56D38">
        <w:rPr>
          <w:rtl/>
        </w:rPr>
        <w:t xml:space="preserve"> את </w:t>
      </w:r>
      <w:r w:rsidRPr="00B56D38">
        <w:rPr>
          <w:rFonts w:hint="cs"/>
          <w:rtl/>
        </w:rPr>
        <w:t xml:space="preserve">כל </w:t>
      </w:r>
      <w:r w:rsidRPr="00B56D38">
        <w:rPr>
          <w:rtl/>
        </w:rPr>
        <w:t xml:space="preserve">דרישות </w:t>
      </w:r>
      <w:r w:rsidRPr="00B56D38">
        <w:rPr>
          <w:rFonts w:hint="cs"/>
          <w:rtl/>
        </w:rPr>
        <w:t xml:space="preserve">המערכת </w:t>
      </w:r>
      <w:r w:rsidRPr="00B56D38">
        <w:rPr>
          <w:rFonts w:hint="eastAsia"/>
          <w:rtl/>
        </w:rPr>
        <w:t>באמצעות</w:t>
      </w:r>
      <w:r w:rsidRPr="00B56D38">
        <w:rPr>
          <w:rtl/>
        </w:rPr>
        <w:t xml:space="preserve"> הטבלה הבאה. </w:t>
      </w:r>
    </w:p>
    <w:p w14:paraId="19B29BA0" w14:textId="77777777" w:rsidR="000542BF" w:rsidRPr="00B56D38" w:rsidRDefault="000542BF" w:rsidP="00B00A1A">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תכלול גם </w:t>
      </w:r>
      <w:r w:rsidRPr="00B56D38">
        <w:rPr>
          <w:rFonts w:ascii="Arial" w:eastAsia="Calibri" w:hAnsi="Arial" w:cs="David"/>
          <w:szCs w:val="24"/>
          <w:rtl/>
          <w:lang w:eastAsia="en-US"/>
        </w:rPr>
        <w:t>דרישות פונקציונליות עתידיות (מעבר לפיתוח אותו תבצע במסגרת הפרויקט)</w:t>
      </w:r>
      <w:r w:rsidRPr="00B56D38">
        <w:rPr>
          <w:rFonts w:ascii="Arial" w:eastAsia="Calibri" w:hAnsi="Arial" w:cs="David" w:hint="cs"/>
          <w:szCs w:val="24"/>
          <w:rtl/>
          <w:lang w:eastAsia="en-US"/>
        </w:rPr>
        <w:t>, קרי</w:t>
      </w:r>
      <w:r w:rsidRPr="00B56D38">
        <w:rPr>
          <w:rFonts w:ascii="Arial" w:eastAsia="Calibri" w:hAnsi="Arial" w:cs="David"/>
          <w:szCs w:val="24"/>
          <w:rtl/>
          <w:lang w:eastAsia="en-US"/>
        </w:rPr>
        <w:t xml:space="preserve"> דרישות לשלב השני של המיזם שכבר כעת אתה יודע שברצונך ליישם בעתיד</w:t>
      </w:r>
      <w:r w:rsidRPr="00B56D38">
        <w:rPr>
          <w:rFonts w:ascii="Arial" w:eastAsia="Calibri" w:hAnsi="Arial" w:cs="David" w:hint="cs"/>
          <w:szCs w:val="24"/>
          <w:rtl/>
          <w:lang w:eastAsia="en-US"/>
        </w:rPr>
        <w:t>.</w:t>
      </w:r>
    </w:p>
    <w:p w14:paraId="74090B6F" w14:textId="77777777" w:rsidR="000542BF" w:rsidRPr="00B56D38" w:rsidRDefault="000542BF" w:rsidP="00B00A1A">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צריכה להתייחס לסוגי הדרישות הבאות: </w:t>
      </w:r>
    </w:p>
    <w:p w14:paraId="1A089803" w14:textId="77777777" w:rsidR="000542BF" w:rsidRPr="00B56D38" w:rsidRDefault="000542BF" w:rsidP="00B00A1A">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eastAsia"/>
          <w:szCs w:val="24"/>
          <w:rtl/>
          <w:lang w:eastAsia="en-US"/>
        </w:rPr>
        <w:t>פרופיל</w:t>
      </w:r>
      <w:r w:rsidRPr="00B56D38">
        <w:rPr>
          <w:rFonts w:ascii="Arial" w:eastAsia="Calibri" w:hAnsi="Arial" w:cs="David"/>
          <w:szCs w:val="24"/>
          <w:rtl/>
          <w:lang w:eastAsia="en-US"/>
        </w:rPr>
        <w:t xml:space="preserve"> </w:t>
      </w:r>
      <w:r w:rsidRPr="00B56D38">
        <w:rPr>
          <w:rFonts w:ascii="Arial" w:eastAsia="Calibri" w:hAnsi="Arial" w:cs="David" w:hint="eastAsia"/>
          <w:szCs w:val="24"/>
          <w:rtl/>
          <w:lang w:eastAsia="en-US"/>
        </w:rPr>
        <w:t>ה</w:t>
      </w:r>
      <w:r w:rsidRPr="00B56D38">
        <w:rPr>
          <w:rFonts w:ascii="Arial" w:eastAsia="Calibri" w:hAnsi="Arial" w:cs="David"/>
          <w:szCs w:val="24"/>
          <w:rtl/>
          <w:lang w:eastAsia="en-US"/>
        </w:rPr>
        <w:t xml:space="preserve">משתמשים </w:t>
      </w:r>
      <w:r w:rsidRPr="00B56D38">
        <w:rPr>
          <w:rFonts w:ascii="Arial" w:eastAsia="Calibri" w:hAnsi="Arial" w:cs="David"/>
          <w:color w:val="FF0000"/>
          <w:szCs w:val="24"/>
          <w:rtl/>
          <w:lang w:eastAsia="en-US"/>
        </w:rPr>
        <w:t>(למשל רמת השכלה, ניסיון, יכולת טכנולוגית...).</w:t>
      </w:r>
    </w:p>
    <w:p w14:paraId="56BC7A23" w14:textId="77777777" w:rsidR="000542BF" w:rsidRPr="00B56D38" w:rsidRDefault="000542BF" w:rsidP="00B00A1A">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ביצועים של המערכת </w:t>
      </w:r>
      <w:r w:rsidRPr="00B56D38">
        <w:rPr>
          <w:rFonts w:ascii="Arial" w:eastAsia="Calibri" w:hAnsi="Arial" w:cs="David"/>
          <w:color w:val="FF0000"/>
          <w:szCs w:val="24"/>
          <w:rtl/>
          <w:lang w:eastAsia="en-US"/>
        </w:rPr>
        <w:t>(למשל דרישות לגבי זמ</w:t>
      </w:r>
      <w:r w:rsidRPr="00B56D38">
        <w:rPr>
          <w:rFonts w:ascii="Arial" w:eastAsia="Calibri" w:hAnsi="Arial" w:cs="David" w:hint="eastAsia"/>
          <w:color w:val="FF0000"/>
          <w:szCs w:val="24"/>
          <w:rtl/>
          <w:lang w:eastAsia="en-US"/>
        </w:rPr>
        <w:t>ן</w:t>
      </w:r>
      <w:r w:rsidRPr="00B56D38">
        <w:rPr>
          <w:rFonts w:ascii="Arial" w:eastAsia="Calibri" w:hAnsi="Arial" w:cs="David"/>
          <w:color w:val="FF0000"/>
          <w:szCs w:val="24"/>
          <w:rtl/>
          <w:lang w:eastAsia="en-US"/>
        </w:rPr>
        <w:t xml:space="preserve"> תגובה וביצוע פעולות).</w:t>
      </w:r>
    </w:p>
    <w:p w14:paraId="17A682C2" w14:textId="77777777" w:rsidR="000542BF" w:rsidRPr="00B56D38" w:rsidRDefault="000542BF" w:rsidP="00B00A1A">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אבטחת מידע </w:t>
      </w:r>
      <w:r w:rsidRPr="00B56D38">
        <w:rPr>
          <w:rFonts w:ascii="Arial" w:eastAsia="Calibri" w:hAnsi="Arial" w:cs="David"/>
          <w:color w:val="FF0000"/>
          <w:szCs w:val="24"/>
          <w:rtl/>
          <w:lang w:eastAsia="en-US"/>
        </w:rPr>
        <w:t>(</w:t>
      </w:r>
      <w:r w:rsidRPr="00B56D38">
        <w:rPr>
          <w:rFonts w:ascii="Arial" w:eastAsia="Calibri" w:hAnsi="Arial" w:cs="David" w:hint="eastAsia"/>
          <w:color w:val="FF0000"/>
          <w:szCs w:val="24"/>
          <w:rtl/>
          <w:lang w:eastAsia="en-US"/>
        </w:rPr>
        <w:t>למשל</w:t>
      </w:r>
      <w:r w:rsidRPr="00B56D38">
        <w:rPr>
          <w:rFonts w:ascii="Arial" w:eastAsia="Calibri" w:hAnsi="Arial" w:cs="David"/>
          <w:color w:val="FF0000"/>
          <w:szCs w:val="24"/>
          <w:rtl/>
          <w:lang w:eastAsia="en-US"/>
        </w:rPr>
        <w:t xml:space="preserve"> אילו אמצעים </w:t>
      </w:r>
      <w:r w:rsidRPr="00B56D38">
        <w:rPr>
          <w:rFonts w:ascii="Arial" w:eastAsia="Calibri" w:hAnsi="Arial" w:cs="David" w:hint="eastAsia"/>
          <w:color w:val="FF0000"/>
          <w:szCs w:val="24"/>
          <w:rtl/>
          <w:lang w:eastAsia="en-US"/>
        </w:rPr>
        <w:t>יי</w:t>
      </w:r>
      <w:r w:rsidRPr="00B56D38">
        <w:rPr>
          <w:rFonts w:ascii="Arial" w:eastAsia="Calibri" w:hAnsi="Arial" w:cs="David"/>
          <w:color w:val="FF0000"/>
          <w:szCs w:val="24"/>
          <w:rtl/>
          <w:lang w:eastAsia="en-US"/>
        </w:rPr>
        <w:t>נקטו כדי למנוע פריצה למערכת, שימוש לא חוקי במערכת או העברת מידע חסוי)</w:t>
      </w:r>
    </w:p>
    <w:p w14:paraId="69F3117C" w14:textId="77777777" w:rsidR="000542BF" w:rsidRPr="00B56D38" w:rsidRDefault="000542BF" w:rsidP="00B00A1A">
      <w:pPr>
        <w:pStyle w:val="a1"/>
        <w:numPr>
          <w:ilvl w:val="0"/>
          <w:numId w:val="3"/>
        </w:numPr>
        <w:spacing w:after="200" w:line="360" w:lineRule="auto"/>
        <w:jc w:val="both"/>
        <w:rPr>
          <w:rFonts w:ascii="Arial" w:eastAsia="Calibri" w:hAnsi="Arial" w:cs="David"/>
          <w:color w:val="FF0000"/>
          <w:szCs w:val="24"/>
          <w:lang w:eastAsia="en-US"/>
        </w:rPr>
      </w:pPr>
      <w:r w:rsidRPr="00B56D38">
        <w:rPr>
          <w:rFonts w:ascii="Arial" w:eastAsia="Calibri" w:hAnsi="Arial" w:cs="David" w:hint="cs"/>
          <w:szCs w:val="24"/>
          <w:rtl/>
          <w:lang w:eastAsia="en-US"/>
        </w:rPr>
        <w:t xml:space="preserve">דרישות </w:t>
      </w:r>
      <w:r w:rsidRPr="00B56D38">
        <w:rPr>
          <w:rFonts w:ascii="Arial" w:eastAsia="Calibri" w:hAnsi="Arial" w:cs="David"/>
          <w:szCs w:val="24"/>
          <w:rtl/>
          <w:lang w:eastAsia="en-US"/>
        </w:rPr>
        <w:t xml:space="preserve">אילוצים משפטיים </w:t>
      </w:r>
      <w:r w:rsidRPr="00B56D38">
        <w:rPr>
          <w:rFonts w:ascii="Arial" w:eastAsia="Calibri" w:hAnsi="Arial" w:cs="David" w:hint="cs"/>
          <w:szCs w:val="24"/>
          <w:rtl/>
          <w:lang w:eastAsia="en-US"/>
        </w:rPr>
        <w:t xml:space="preserve">שיש לעמוד בהם </w:t>
      </w:r>
      <w:r w:rsidRPr="00B56D38">
        <w:rPr>
          <w:rFonts w:ascii="Arial" w:eastAsia="Calibri" w:hAnsi="Arial" w:cs="David"/>
          <w:szCs w:val="24"/>
          <w:rtl/>
          <w:lang w:eastAsia="en-US"/>
        </w:rPr>
        <w:t>(</w:t>
      </w:r>
      <w:r w:rsidRPr="00B56D38">
        <w:rPr>
          <w:rFonts w:ascii="Arial" w:eastAsia="Calibri" w:hAnsi="Arial" w:cs="David" w:hint="eastAsia"/>
          <w:color w:val="FF0000"/>
          <w:szCs w:val="24"/>
          <w:rtl/>
          <w:lang w:eastAsia="en-US"/>
        </w:rPr>
        <w:t>למשל</w:t>
      </w:r>
      <w:r w:rsidRPr="00B56D38">
        <w:rPr>
          <w:rFonts w:ascii="Arial" w:eastAsia="Calibri" w:hAnsi="Arial" w:cs="David"/>
          <w:color w:val="FF0000"/>
          <w:szCs w:val="24"/>
          <w:rtl/>
          <w:lang w:eastAsia="en-US"/>
        </w:rPr>
        <w:t xml:space="preserve"> שמירה על זכויות יוצרים או חוקים שיש </w:t>
      </w:r>
      <w:r w:rsidRPr="00B56D38">
        <w:rPr>
          <w:rFonts w:ascii="Arial" w:eastAsia="Calibri" w:hAnsi="Arial" w:cs="David" w:hint="eastAsia"/>
          <w:color w:val="FF0000"/>
          <w:szCs w:val="24"/>
          <w:rtl/>
          <w:lang w:eastAsia="en-US"/>
        </w:rPr>
        <w:t>להתחשב</w:t>
      </w:r>
      <w:r w:rsidRPr="00B56D38">
        <w:rPr>
          <w:rFonts w:ascii="Arial" w:eastAsia="Calibri" w:hAnsi="Arial" w:cs="David"/>
          <w:color w:val="FF0000"/>
          <w:szCs w:val="24"/>
          <w:rtl/>
          <w:lang w:eastAsia="en-US"/>
        </w:rPr>
        <w:t xml:space="preserve"> בהם)</w:t>
      </w:r>
    </w:p>
    <w:p w14:paraId="2CF2A70D" w14:textId="77777777" w:rsidR="000542BF" w:rsidRPr="00B56D38" w:rsidRDefault="000542BF" w:rsidP="00B00A1A">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cs"/>
          <w:szCs w:val="24"/>
          <w:rtl/>
          <w:lang w:eastAsia="en-US"/>
        </w:rPr>
        <w:t>למ</w:t>
      </w:r>
      <w:r w:rsidRPr="00B56D38">
        <w:rPr>
          <w:rFonts w:ascii="Arial" w:eastAsia="Calibri" w:hAnsi="Arial" w:cs="David"/>
          <w:szCs w:val="24"/>
          <w:rtl/>
          <w:lang w:eastAsia="en-US"/>
        </w:rPr>
        <w:t>משקים</w:t>
      </w:r>
      <w:r w:rsidRPr="00B56D38">
        <w:rPr>
          <w:rFonts w:ascii="Arial" w:eastAsia="Calibri" w:hAnsi="Arial" w:cs="David" w:hint="cs"/>
          <w:szCs w:val="24"/>
          <w:rtl/>
          <w:lang w:eastAsia="en-US"/>
        </w:rPr>
        <w:t xml:space="preserve"> חיצוניים</w:t>
      </w:r>
      <w:r>
        <w:rPr>
          <w:rFonts w:ascii="Arial" w:eastAsia="Calibri" w:hAnsi="Arial" w:cs="David" w:hint="cs"/>
          <w:szCs w:val="24"/>
          <w:rtl/>
          <w:lang w:eastAsia="en-US"/>
        </w:rPr>
        <w:t xml:space="preserve">: </w:t>
      </w:r>
      <w:r w:rsidRPr="00B56D38">
        <w:rPr>
          <w:rFonts w:ascii="Arial" w:eastAsia="Calibri" w:hAnsi="Arial" w:cs="David"/>
          <w:szCs w:val="24"/>
          <w:rtl/>
          <w:lang w:eastAsia="en-US"/>
        </w:rPr>
        <w:t>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שקים למכונות, מכשירים ומחשבים, 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 xml:space="preserve">שקים </w:t>
      </w:r>
      <w:r w:rsidRPr="00B56D38">
        <w:rPr>
          <w:rFonts w:ascii="Arial" w:eastAsia="Calibri" w:hAnsi="Arial" w:cs="David" w:hint="eastAsia"/>
          <w:szCs w:val="24"/>
          <w:rtl/>
          <w:lang w:eastAsia="en-US"/>
        </w:rPr>
        <w:t>למערכות</w:t>
      </w:r>
      <w:r w:rsidRPr="00B56D38">
        <w:rPr>
          <w:rFonts w:ascii="Arial" w:eastAsia="Calibri" w:hAnsi="Arial" w:cs="David"/>
          <w:szCs w:val="24"/>
          <w:rtl/>
          <w:lang w:eastAsia="en-US"/>
        </w:rPr>
        <w:t xml:space="preserve"> מידע אחרות </w:t>
      </w:r>
      <w:r w:rsidRPr="00C91A72">
        <w:rPr>
          <w:rFonts w:ascii="Arial" w:eastAsia="Calibri" w:hAnsi="Arial" w:cs="David"/>
          <w:color w:val="FF0000"/>
          <w:szCs w:val="24"/>
          <w:rtl/>
          <w:lang w:eastAsia="en-US"/>
        </w:rPr>
        <w:t>(למשל מערכות מידע תפעוליות)</w:t>
      </w:r>
    </w:p>
    <w:p w14:paraId="73FF71DD" w14:textId="77777777" w:rsidR="000542BF" w:rsidRPr="004970DF" w:rsidRDefault="000542BF" w:rsidP="00B00A1A">
      <w:pPr>
        <w:pStyle w:val="1"/>
      </w:pPr>
      <w:r w:rsidRPr="004970DF">
        <w:rPr>
          <w:rtl/>
        </w:rPr>
        <w:t>דרישות לגבי ממשק המשתמש</w:t>
      </w:r>
    </w:p>
    <w:p w14:paraId="29C02AD1" w14:textId="77777777" w:rsidR="000542BF" w:rsidRPr="00006407" w:rsidRDefault="000542BF" w:rsidP="00B00A1A">
      <w:pPr>
        <w:pStyle w:val="a1"/>
        <w:numPr>
          <w:ilvl w:val="0"/>
          <w:numId w:val="3"/>
        </w:numPr>
        <w:spacing w:after="200" w:line="360" w:lineRule="auto"/>
        <w:jc w:val="both"/>
        <w:rPr>
          <w:rFonts w:ascii="Arial" w:eastAsia="Calibri" w:hAnsi="Arial" w:cs="David"/>
          <w:szCs w:val="24"/>
          <w:lang w:eastAsia="en-US"/>
        </w:rPr>
      </w:pP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תשתי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טכנולוגיה</w:t>
      </w:r>
      <w:r w:rsidRPr="00006407">
        <w:rPr>
          <w:rFonts w:ascii="Arial" w:eastAsia="Calibri" w:hAnsi="Arial" w:cs="David" w:hint="cs"/>
          <w:szCs w:val="24"/>
          <w:rtl/>
          <w:lang w:eastAsia="en-US"/>
        </w:rPr>
        <w:t xml:space="preserve"> וחומרה (</w:t>
      </w:r>
      <w:r w:rsidRPr="00006407">
        <w:rPr>
          <w:rFonts w:ascii="Arial" w:eastAsia="Calibri" w:hAnsi="Arial" w:cs="David" w:hint="cs"/>
          <w:color w:val="FF0000"/>
          <w:szCs w:val="24"/>
          <w:rtl/>
          <w:lang w:eastAsia="en-US"/>
        </w:rPr>
        <w:t xml:space="preserve">למשל שרת אפליקציה), </w:t>
      </w:r>
      <w:r w:rsidRPr="00006407">
        <w:rPr>
          <w:rFonts w:ascii="Arial" w:eastAsia="Calibri" w:hAnsi="Arial" w:cs="David"/>
          <w:szCs w:val="24"/>
          <w:rtl/>
          <w:lang w:eastAsia="en-US"/>
        </w:rPr>
        <w:t xml:space="preserve">ציוד </w:t>
      </w:r>
      <w:r w:rsidRPr="00006407">
        <w:rPr>
          <w:rFonts w:ascii="Arial" w:eastAsia="Calibri" w:hAnsi="Arial" w:cs="David" w:hint="cs"/>
          <w:szCs w:val="24"/>
          <w:rtl/>
          <w:lang w:eastAsia="en-US"/>
        </w:rPr>
        <w:t>ה</w:t>
      </w:r>
      <w:r w:rsidRPr="00006407">
        <w:rPr>
          <w:rFonts w:ascii="Arial" w:eastAsia="Calibri" w:hAnsi="Arial" w:cs="David"/>
          <w:szCs w:val="24"/>
          <w:rtl/>
          <w:lang w:eastAsia="en-US"/>
        </w:rPr>
        <w:t>קצה</w:t>
      </w:r>
      <w:r w:rsidRPr="00006407">
        <w:rPr>
          <w:rFonts w:ascii="Arial" w:eastAsia="Calibri" w:hAnsi="Arial" w:cs="David" w:hint="cs"/>
          <w:szCs w:val="24"/>
          <w:rtl/>
          <w:lang w:eastAsia="en-US"/>
        </w:rPr>
        <w:t xml:space="preserve"> או הציוד ה</w:t>
      </w:r>
      <w:r w:rsidRPr="00006407">
        <w:rPr>
          <w:rFonts w:ascii="Arial" w:eastAsia="Calibri" w:hAnsi="Arial" w:cs="David"/>
          <w:szCs w:val="24"/>
          <w:rtl/>
          <w:lang w:eastAsia="en-US"/>
        </w:rPr>
        <w:t>היקפי</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מערכת הפעלה</w:t>
      </w:r>
      <w:r w:rsidRPr="00006407">
        <w:rPr>
          <w:rFonts w:ascii="Arial" w:eastAsia="Calibri" w:hAnsi="Arial" w:cs="David" w:hint="cs"/>
          <w:szCs w:val="24"/>
          <w:rtl/>
          <w:lang w:eastAsia="en-US"/>
        </w:rPr>
        <w:t xml:space="preserve"> נדרשת,  אפליקציות נוספות חיוניות לתפעול המערכת, מהו </w:t>
      </w:r>
      <w:r w:rsidRPr="00006407">
        <w:rPr>
          <w:rFonts w:ascii="Arial" w:eastAsia="Calibri" w:hAnsi="Arial" w:cs="David"/>
          <w:szCs w:val="24"/>
          <w:rtl/>
          <w:lang w:eastAsia="en-US"/>
        </w:rPr>
        <w:t xml:space="preserve">בסיס הנתונים </w:t>
      </w:r>
      <w:r w:rsidRPr="00006407">
        <w:rPr>
          <w:rFonts w:ascii="Arial" w:eastAsia="Calibri" w:hAnsi="Arial" w:cs="David" w:hint="cs"/>
          <w:szCs w:val="24"/>
          <w:rtl/>
          <w:lang w:eastAsia="en-US"/>
        </w:rPr>
        <w:t>–</w:t>
      </w:r>
      <w:r w:rsidRPr="00006407">
        <w:rPr>
          <w:rFonts w:ascii="Arial" w:eastAsia="Calibri" w:hAnsi="Arial" w:cs="David"/>
          <w:szCs w:val="24"/>
          <w:rtl/>
          <w:lang w:eastAsia="en-US"/>
        </w:rPr>
        <w:t xml:space="preserve"> </w:t>
      </w:r>
      <w:r w:rsidRPr="00006407">
        <w:rPr>
          <w:rFonts w:ascii="Arial" w:eastAsia="Calibri" w:hAnsi="Arial" w:cs="David"/>
          <w:szCs w:val="24"/>
          <w:lang w:eastAsia="en-US"/>
        </w:rPr>
        <w:t>DBMS</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 xml:space="preserve">כלים </w:t>
      </w:r>
      <w:r w:rsidRPr="00006407">
        <w:rPr>
          <w:rFonts w:ascii="Arial" w:eastAsia="Calibri" w:hAnsi="Arial" w:cs="David" w:hint="cs"/>
          <w:szCs w:val="24"/>
          <w:rtl/>
          <w:lang w:eastAsia="en-US"/>
        </w:rPr>
        <w:t xml:space="preserve">הנדרשים </w:t>
      </w:r>
      <w:r w:rsidRPr="00006407">
        <w:rPr>
          <w:rFonts w:ascii="Arial" w:eastAsia="Calibri" w:hAnsi="Arial" w:cs="David"/>
          <w:szCs w:val="24"/>
          <w:rtl/>
          <w:lang w:eastAsia="en-US"/>
        </w:rPr>
        <w:t>לפיתוח ו</w:t>
      </w:r>
      <w:r w:rsidRPr="00006407">
        <w:rPr>
          <w:rFonts w:ascii="Arial" w:eastAsia="Calibri" w:hAnsi="Arial" w:cs="David" w:hint="cs"/>
          <w:szCs w:val="24"/>
          <w:rtl/>
          <w:lang w:eastAsia="en-US"/>
        </w:rPr>
        <w:t>ל</w:t>
      </w:r>
      <w:r w:rsidRPr="00006407">
        <w:rPr>
          <w:rFonts w:ascii="Arial" w:eastAsia="Calibri" w:hAnsi="Arial" w:cs="David"/>
          <w:szCs w:val="24"/>
          <w:rtl/>
          <w:lang w:eastAsia="en-US"/>
        </w:rPr>
        <w:t>תחזוקה</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התקשור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אבטח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מידע</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גיבוי</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והתאוששות</w:t>
      </w:r>
    </w:p>
    <w:p w14:paraId="4C374D65" w14:textId="77777777" w:rsidR="000542BF" w:rsidRPr="00B21EDA" w:rsidRDefault="000542BF" w:rsidP="00B00A1A">
      <w:pPr>
        <w:pStyle w:val="ae"/>
      </w:pPr>
    </w:p>
  </w:comment>
  <w:comment w:id="26" w:author="מחבר" w:initials="א">
    <w:p w14:paraId="41AFB385" w14:textId="77777777" w:rsidR="000542BF" w:rsidRPr="00600ADA" w:rsidRDefault="000542BF" w:rsidP="008965DB">
      <w:pPr>
        <w:spacing w:after="200" w:line="360" w:lineRule="auto"/>
        <w:ind w:left="845"/>
        <w:jc w:val="both"/>
        <w:rPr>
          <w:rFonts w:ascii="Arial" w:eastAsia="Calibri" w:hAnsi="Arial" w:cs="David"/>
          <w:color w:val="FF0000"/>
          <w:szCs w:val="24"/>
          <w:rtl/>
          <w:lang w:eastAsia="en-US"/>
        </w:rPr>
      </w:pPr>
      <w:r>
        <w:rPr>
          <w:rStyle w:val="af4"/>
        </w:rPr>
        <w:annotationRef/>
      </w: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הרבה בוע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 xml:space="preserve">תרשימים. רצוי לפצל לפי </w:t>
      </w:r>
      <w:r>
        <w:rPr>
          <w:rFonts w:ascii="Arial" w:eastAsia="Calibri" w:hAnsi="Arial" w:cs="David" w:hint="cs"/>
          <w:color w:val="FF0000"/>
          <w:szCs w:val="24"/>
          <w:rtl/>
          <w:lang w:eastAsia="en-US"/>
        </w:rPr>
        <w:t xml:space="preserve">המשתמשים </w:t>
      </w:r>
      <w:r w:rsidRPr="000F6BA3">
        <w:rPr>
          <w:rFonts w:ascii="Arial" w:eastAsia="Calibri" w:hAnsi="Arial" w:cs="David" w:hint="cs"/>
          <w:color w:val="FF0000"/>
          <w:szCs w:val="24"/>
          <w:rtl/>
          <w:lang w:eastAsia="en-US"/>
        </w:rPr>
        <w:t>שי</w:t>
      </w:r>
      <w:r>
        <w:rPr>
          <w:rFonts w:ascii="Arial" w:eastAsia="Calibri" w:hAnsi="Arial" w:cs="David" w:hint="cs"/>
          <w:color w:val="FF0000"/>
          <w:szCs w:val="24"/>
          <w:rtl/>
          <w:lang w:eastAsia="en-US"/>
        </w:rPr>
        <w:t xml:space="preserve">עשו שימוש </w:t>
      </w:r>
      <w:r w:rsidRPr="000F6BA3">
        <w:rPr>
          <w:rFonts w:ascii="Arial" w:eastAsia="Calibri" w:hAnsi="Arial" w:cs="David" w:hint="cs"/>
          <w:color w:val="FF0000"/>
          <w:szCs w:val="24"/>
          <w:rtl/>
          <w:lang w:eastAsia="en-US"/>
        </w:rPr>
        <w:t>במערכת.</w:t>
      </w:r>
      <w:r w:rsidRPr="00600ADA">
        <w:rPr>
          <w:rFonts w:ascii="Arial" w:eastAsia="Calibri" w:hAnsi="Arial" w:cs="David" w:hint="cs"/>
          <w:color w:val="FF0000"/>
          <w:szCs w:val="24"/>
          <w:rtl/>
          <w:lang w:eastAsia="en-US"/>
        </w:rPr>
        <w:t xml:space="preserve"> </w:t>
      </w:r>
    </w:p>
    <w:p w14:paraId="0C86BF20" w14:textId="77777777" w:rsidR="000542BF" w:rsidRDefault="000542BF" w:rsidP="008965DB">
      <w:pPr>
        <w:pStyle w:val="ae"/>
      </w:pPr>
      <w:r>
        <w:rPr>
          <w:rFonts w:hint="cs"/>
          <w:rtl/>
        </w:rPr>
        <w:t xml:space="preserve">את הספציפיקציה של הבועות ( </w:t>
      </w:r>
      <w:r w:rsidRPr="000F6BA3">
        <w:t>use case document</w:t>
      </w:r>
      <w:r>
        <w:rPr>
          <w:rFonts w:hint="cs"/>
          <w:rtl/>
        </w:rPr>
        <w:t xml:space="preserve">)  אין צורך לפרט לכל הבועות. יש לבחור (יחד עם המנחה) </w:t>
      </w:r>
      <w:r w:rsidRPr="00600ADA">
        <w:rPr>
          <w:rFonts w:hint="cs"/>
          <w:b/>
          <w:bCs/>
          <w:rtl/>
        </w:rPr>
        <w:t>לפחות 5 בועות משמעותיות</w:t>
      </w:r>
      <w:r>
        <w:rPr>
          <w:rFonts w:hint="cs"/>
          <w:rtl/>
        </w:rPr>
        <w:t xml:space="preserve">, ולספק להן את הספציפיקציה הנדרשת. בפרט, יש לפרט באמצעות טבלה לכל אחת מהבועות שנבחרו את הפרטים הבאים: </w:t>
      </w:r>
      <w:r w:rsidRPr="000F6BA3">
        <w:rPr>
          <w:rtl/>
        </w:rPr>
        <w:t xml:space="preserve"> </w:t>
      </w:r>
    </w:p>
  </w:comment>
  <w:comment w:id="27" w:author="מחבר" w:initials="א">
    <w:p w14:paraId="2270FBCE" w14:textId="77777777" w:rsidR="000542BF" w:rsidRDefault="000542BF" w:rsidP="00D81C94">
      <w:pPr>
        <w:spacing w:after="200" w:line="360" w:lineRule="auto"/>
        <w:ind w:left="845"/>
        <w:jc w:val="both"/>
        <w:rPr>
          <w:rFonts w:ascii="Arial" w:eastAsia="Calibri" w:hAnsi="Arial" w:cs="David"/>
          <w:szCs w:val="24"/>
          <w:lang w:eastAsia="en-US"/>
        </w:rPr>
      </w:pPr>
      <w:r>
        <w:rPr>
          <w:rStyle w:val="af4"/>
        </w:rPr>
        <w:annotationRef/>
      </w:r>
      <w:r w:rsidRPr="00B02DB7">
        <w:rPr>
          <w:rFonts w:ascii="Arial" w:eastAsia="Calibri" w:hAnsi="Arial" w:cs="David"/>
          <w:szCs w:val="24"/>
          <w:rtl/>
          <w:lang w:eastAsia="en-US"/>
        </w:rPr>
        <w:t xml:space="preserve">בסעיף זה </w:t>
      </w:r>
      <w:r w:rsidRPr="00B02DB7">
        <w:rPr>
          <w:rFonts w:ascii="Arial" w:eastAsia="Calibri" w:hAnsi="Arial" w:cs="David" w:hint="cs"/>
          <w:szCs w:val="24"/>
          <w:rtl/>
          <w:lang w:eastAsia="en-US"/>
        </w:rPr>
        <w:t xml:space="preserve">יתוארו חלופות </w:t>
      </w:r>
      <w:r w:rsidRPr="00B02DB7">
        <w:rPr>
          <w:rFonts w:ascii="Arial" w:eastAsia="Calibri" w:hAnsi="Arial" w:cs="David"/>
          <w:szCs w:val="24"/>
          <w:rtl/>
          <w:lang w:eastAsia="en-US"/>
        </w:rPr>
        <w:t xml:space="preserve">אפשריות לבניית המערכת. </w:t>
      </w:r>
      <w:r w:rsidRPr="00B02DB7">
        <w:rPr>
          <w:rFonts w:ascii="Arial" w:eastAsia="Calibri" w:hAnsi="Arial" w:cs="David" w:hint="cs"/>
          <w:szCs w:val="24"/>
          <w:rtl/>
          <w:lang w:eastAsia="en-US"/>
        </w:rPr>
        <w:t>יש להציג בו לפחות שלוש חלופות אפשריות (כולל החלופה שנבחרה, כלומר להוסיף לפחות עוד שתי חלופות)</w:t>
      </w:r>
      <w:r w:rsidRPr="00B02DB7">
        <w:rPr>
          <w:rFonts w:ascii="Arial" w:eastAsia="Calibri" w:hAnsi="Arial" w:cs="David"/>
          <w:szCs w:val="24"/>
          <w:rtl/>
          <w:lang w:eastAsia="en-US"/>
        </w:rPr>
        <w:t>.</w:t>
      </w:r>
      <w:r w:rsidRPr="00B02DB7">
        <w:rPr>
          <w:rFonts w:ascii="Arial" w:eastAsia="Calibri" w:hAnsi="Arial" w:cs="David" w:hint="cs"/>
          <w:szCs w:val="24"/>
          <w:rtl/>
          <w:lang w:eastAsia="en-US"/>
        </w:rPr>
        <w:t xml:space="preserve"> החלופות יכולות להתייחס למערכות אחרות או לארכיטקטורה </w:t>
      </w:r>
      <w:r>
        <w:rPr>
          <w:rFonts w:ascii="Arial" w:eastAsia="Calibri" w:hAnsi="Arial" w:cs="David" w:hint="cs"/>
          <w:szCs w:val="24"/>
          <w:rtl/>
          <w:lang w:eastAsia="en-US"/>
        </w:rPr>
        <w:t xml:space="preserve">או רכיבים </w:t>
      </w:r>
      <w:r w:rsidRPr="00B02DB7">
        <w:rPr>
          <w:rFonts w:ascii="Arial" w:eastAsia="Calibri" w:hAnsi="Arial" w:cs="David" w:hint="cs"/>
          <w:szCs w:val="24"/>
          <w:rtl/>
          <w:lang w:eastAsia="en-US"/>
        </w:rPr>
        <w:t>של המערכת. במידה ובחרת להתייחס למערכות אחרות, אחת מבין החלופות הנוספות חייבת להיות מערכת מדף. על החלופות להיות סבירות וניתנות למימוש. במציאות העסקית, לרוב, אין חלופה אחת העדיפה תמיד על פני האחרות.</w:t>
      </w:r>
    </w:p>
    <w:p w14:paraId="6378C5A8" w14:textId="77777777" w:rsidR="000542BF" w:rsidRPr="00102E23" w:rsidRDefault="000542BF" w:rsidP="00D81C94">
      <w:pPr>
        <w:keepNext/>
        <w:autoSpaceDE w:val="0"/>
        <w:autoSpaceDN w:val="0"/>
        <w:spacing w:line="360" w:lineRule="auto"/>
        <w:ind w:left="709"/>
        <w:jc w:val="both"/>
        <w:outlineLvl w:val="3"/>
        <w:rPr>
          <w:rFonts w:ascii="Calibri" w:hAnsi="Calibri" w:cs="David"/>
          <w:smallCaps/>
          <w:color w:val="FF0000"/>
          <w:szCs w:val="24"/>
          <w:lang w:eastAsia="en-US"/>
        </w:rPr>
      </w:pPr>
      <w:r w:rsidRPr="00102E23">
        <w:rPr>
          <w:rFonts w:ascii="Calibri" w:hAnsi="Calibri" w:cs="David"/>
          <w:smallCaps/>
          <w:color w:val="FF0000"/>
          <w:szCs w:val="24"/>
          <w:rtl/>
          <w:lang w:eastAsia="en-US"/>
        </w:rPr>
        <w:t xml:space="preserve">ניתן להציג פחות חלופות  – אם </w:t>
      </w:r>
      <w:r>
        <w:rPr>
          <w:rFonts w:ascii="Calibri" w:hAnsi="Calibri" w:cs="David" w:hint="cs"/>
          <w:smallCaps/>
          <w:color w:val="FF0000"/>
          <w:szCs w:val="24"/>
          <w:rtl/>
          <w:lang w:eastAsia="en-US"/>
        </w:rPr>
        <w:t xml:space="preserve">קיים הסבר מנומק היטב (במקרה כזה יש להתייעץ עם המנחה). </w:t>
      </w:r>
    </w:p>
    <w:p w14:paraId="2B43A43C" w14:textId="77777777" w:rsidR="000542BF" w:rsidRDefault="000542BF" w:rsidP="00D81C94">
      <w:pPr>
        <w:keepNext/>
        <w:autoSpaceDE w:val="0"/>
        <w:autoSpaceDN w:val="0"/>
        <w:spacing w:line="360" w:lineRule="auto"/>
        <w:ind w:left="709"/>
        <w:jc w:val="both"/>
        <w:outlineLvl w:val="3"/>
        <w:rPr>
          <w:rFonts w:ascii="Arial" w:eastAsia="Calibri" w:hAnsi="Arial" w:cs="David"/>
          <w:szCs w:val="24"/>
          <w:rtl/>
          <w:lang w:eastAsia="en-US"/>
        </w:rPr>
      </w:pPr>
      <w:r>
        <w:rPr>
          <w:rFonts w:ascii="Calibri" w:hAnsi="Calibri" w:cs="David" w:hint="cs"/>
          <w:smallCaps/>
          <w:color w:val="FF0000"/>
          <w:szCs w:val="24"/>
          <w:rtl/>
          <w:lang w:eastAsia="en-US"/>
        </w:rPr>
        <w:t xml:space="preserve">שימו לב, לעתים, </w:t>
      </w:r>
      <w:r w:rsidRPr="00102E23">
        <w:rPr>
          <w:rFonts w:ascii="Calibri" w:hAnsi="Calibri" w:cs="David"/>
          <w:smallCaps/>
          <w:color w:val="FF0000"/>
          <w:szCs w:val="24"/>
          <w:rtl/>
          <w:lang w:eastAsia="en-US"/>
        </w:rPr>
        <w:t>חלופת מוצר מדף</w:t>
      </w:r>
      <w:r>
        <w:rPr>
          <w:rFonts w:ascii="Calibri" w:hAnsi="Calibri" w:cs="David" w:hint="cs"/>
          <w:smallCaps/>
          <w:color w:val="FF0000"/>
          <w:szCs w:val="24"/>
          <w:rtl/>
          <w:lang w:eastAsia="en-US"/>
        </w:rPr>
        <w:t xml:space="preserve">, היא </w:t>
      </w:r>
      <w:r w:rsidRPr="00102E23">
        <w:rPr>
          <w:rFonts w:ascii="Calibri" w:hAnsi="Calibri" w:cs="David"/>
          <w:smallCaps/>
          <w:color w:val="FF0000"/>
          <w:szCs w:val="24"/>
          <w:rtl/>
          <w:lang w:eastAsia="en-US"/>
        </w:rPr>
        <w:t>שילוב של מספר מוצרים או רכיבים</w:t>
      </w:r>
      <w:r>
        <w:rPr>
          <w:rFonts w:ascii="Calibri" w:hAnsi="Calibri" w:cs="David" w:hint="cs"/>
          <w:smallCaps/>
          <w:color w:val="FF0000"/>
          <w:szCs w:val="24"/>
          <w:rtl/>
          <w:lang w:eastAsia="en-US"/>
        </w:rPr>
        <w:t>.</w:t>
      </w:r>
    </w:p>
    <w:p w14:paraId="5D006258" w14:textId="77777777" w:rsidR="000542BF" w:rsidRDefault="000542BF" w:rsidP="00D81C94">
      <w:pPr>
        <w:pStyle w:val="ae"/>
      </w:pPr>
    </w:p>
  </w:comment>
  <w:comment w:id="28" w:author="מחבר" w:initials="א">
    <w:p w14:paraId="72C9ADEC" w14:textId="77777777" w:rsidR="000542BF" w:rsidRPr="00C862C6" w:rsidRDefault="000542BF" w:rsidP="00D81C94">
      <w:pPr>
        <w:spacing w:after="200" w:line="360" w:lineRule="auto"/>
        <w:ind w:left="845"/>
        <w:jc w:val="both"/>
        <w:rPr>
          <w:rFonts w:ascii="Arial" w:eastAsia="Calibri" w:hAnsi="Arial" w:cs="David"/>
          <w:szCs w:val="24"/>
          <w:lang w:eastAsia="en-US"/>
        </w:rPr>
      </w:pPr>
      <w:r>
        <w:rPr>
          <w:rStyle w:val="af4"/>
        </w:rPr>
        <w:annotationRef/>
      </w:r>
      <w:r w:rsidRPr="00C862C6">
        <w:rPr>
          <w:rFonts w:ascii="Arial" w:eastAsia="Calibri" w:hAnsi="Arial" w:cs="David"/>
          <w:szCs w:val="24"/>
          <w:rtl/>
          <w:lang w:eastAsia="en-US"/>
        </w:rPr>
        <w:t>לכל אח</w:t>
      </w:r>
      <w:r w:rsidRPr="00C862C6">
        <w:rPr>
          <w:rFonts w:ascii="Arial" w:eastAsia="Calibri" w:hAnsi="Arial" w:cs="David" w:hint="cs"/>
          <w:szCs w:val="24"/>
          <w:rtl/>
          <w:lang w:eastAsia="en-US"/>
        </w:rPr>
        <w:t>ת מהחלופות, הצג</w:t>
      </w:r>
      <w:r w:rsidRPr="00C862C6">
        <w:rPr>
          <w:rFonts w:ascii="Arial" w:eastAsia="Calibri" w:hAnsi="Arial" w:cs="David"/>
          <w:szCs w:val="24"/>
          <w:rtl/>
          <w:lang w:eastAsia="en-US"/>
        </w:rPr>
        <w:t>:</w:t>
      </w:r>
    </w:p>
    <w:p w14:paraId="3E221C6A" w14:textId="77777777" w:rsidR="000542BF" w:rsidRPr="004970DF" w:rsidRDefault="000542BF" w:rsidP="00D81C94">
      <w:pPr>
        <w:pStyle w:val="3"/>
      </w:pPr>
      <w:r w:rsidRPr="004970DF">
        <w:rPr>
          <w:rFonts w:hint="cs"/>
          <w:rtl/>
        </w:rPr>
        <w:t xml:space="preserve"> </w:t>
      </w:r>
      <w:r w:rsidRPr="004970DF">
        <w:rPr>
          <w:rtl/>
        </w:rPr>
        <w:t xml:space="preserve">תיאור קצר </w:t>
      </w:r>
      <w:r w:rsidRPr="004970DF">
        <w:rPr>
          <w:rFonts w:hint="cs"/>
          <w:rtl/>
        </w:rPr>
        <w:t>של החלופה</w:t>
      </w:r>
    </w:p>
    <w:p w14:paraId="3DA8D4B7" w14:textId="77777777" w:rsidR="000542BF" w:rsidRPr="00D30E46" w:rsidRDefault="000542BF" w:rsidP="00D81C94">
      <w:pPr>
        <w:pStyle w:val="14"/>
      </w:pPr>
      <w:r>
        <w:rPr>
          <w:rFonts w:hint="cs"/>
          <w:rtl/>
        </w:rPr>
        <w:t xml:space="preserve">יש להתייחס </w:t>
      </w:r>
      <w:r w:rsidRPr="00D30E46">
        <w:rPr>
          <w:rFonts w:hint="cs"/>
          <w:rtl/>
        </w:rPr>
        <w:t xml:space="preserve">לעלות, </w:t>
      </w:r>
      <w:r>
        <w:rPr>
          <w:rFonts w:hint="cs"/>
          <w:rtl/>
        </w:rPr>
        <w:t>ל</w:t>
      </w:r>
      <w:r w:rsidRPr="00D30E46">
        <w:rPr>
          <w:rFonts w:hint="cs"/>
          <w:rtl/>
        </w:rPr>
        <w:t xml:space="preserve">תהליכי </w:t>
      </w:r>
      <w:r>
        <w:rPr>
          <w:rFonts w:hint="cs"/>
          <w:rtl/>
        </w:rPr>
        <w:t>ה</w:t>
      </w:r>
      <w:r w:rsidRPr="00D30E46">
        <w:rPr>
          <w:rFonts w:hint="cs"/>
          <w:rtl/>
        </w:rPr>
        <w:t xml:space="preserve">עבודה </w:t>
      </w:r>
      <w:r>
        <w:rPr>
          <w:rFonts w:hint="cs"/>
          <w:rtl/>
        </w:rPr>
        <w:t>ה</w:t>
      </w:r>
      <w:r w:rsidRPr="00D30E46">
        <w:rPr>
          <w:rFonts w:hint="cs"/>
          <w:rtl/>
        </w:rPr>
        <w:t>נדרשים ו</w:t>
      </w:r>
      <w:r>
        <w:rPr>
          <w:rFonts w:hint="cs"/>
          <w:rtl/>
        </w:rPr>
        <w:t>ל</w:t>
      </w:r>
      <w:r w:rsidRPr="00D30E46">
        <w:rPr>
          <w:rFonts w:hint="cs"/>
          <w:rtl/>
        </w:rPr>
        <w:t xml:space="preserve">סביבה </w:t>
      </w:r>
      <w:proofErr w:type="spellStart"/>
      <w:r>
        <w:rPr>
          <w:rFonts w:hint="cs"/>
          <w:rtl/>
        </w:rPr>
        <w:t>ה</w:t>
      </w:r>
      <w:r w:rsidRPr="00D30E46">
        <w:rPr>
          <w:rFonts w:hint="cs"/>
          <w:rtl/>
        </w:rPr>
        <w:t>מחשובית</w:t>
      </w:r>
      <w:proofErr w:type="spellEnd"/>
      <w:r w:rsidRPr="00D30E46">
        <w:rPr>
          <w:rFonts w:hint="cs"/>
          <w:rtl/>
        </w:rPr>
        <w:t xml:space="preserve"> </w:t>
      </w:r>
      <w:r>
        <w:rPr>
          <w:rFonts w:hint="cs"/>
          <w:rtl/>
        </w:rPr>
        <w:t>ה</w:t>
      </w:r>
      <w:r w:rsidRPr="00D30E46">
        <w:rPr>
          <w:rFonts w:hint="cs"/>
          <w:rtl/>
        </w:rPr>
        <w:t>נדרשת</w:t>
      </w:r>
      <w:r>
        <w:rPr>
          <w:rFonts w:hint="cs"/>
          <w:rtl/>
        </w:rPr>
        <w:t>.</w:t>
      </w:r>
    </w:p>
    <w:p w14:paraId="10F551E4" w14:textId="77777777" w:rsidR="000542BF" w:rsidRPr="004970DF" w:rsidRDefault="000542BF" w:rsidP="00D81C94">
      <w:pPr>
        <w:pStyle w:val="3"/>
      </w:pPr>
      <w:r w:rsidRPr="004970DF">
        <w:rPr>
          <w:rFonts w:hint="cs"/>
          <w:rtl/>
        </w:rPr>
        <w:t xml:space="preserve"> </w:t>
      </w:r>
      <w:r w:rsidRPr="004970DF">
        <w:rPr>
          <w:rtl/>
        </w:rPr>
        <w:t xml:space="preserve">יתרונות וחסרונות </w:t>
      </w:r>
      <w:r w:rsidRPr="004970DF">
        <w:rPr>
          <w:rFonts w:hint="cs"/>
          <w:rtl/>
        </w:rPr>
        <w:t>של החלופה</w:t>
      </w:r>
    </w:p>
    <w:p w14:paraId="2E535067" w14:textId="77777777" w:rsidR="000542BF" w:rsidRPr="00D30E46" w:rsidRDefault="000542BF" w:rsidP="00D81C94">
      <w:pPr>
        <w:keepNext/>
        <w:autoSpaceDE w:val="0"/>
        <w:autoSpaceDN w:val="0"/>
        <w:spacing w:line="360" w:lineRule="auto"/>
        <w:ind w:left="709"/>
        <w:jc w:val="both"/>
        <w:outlineLvl w:val="3"/>
        <w:rPr>
          <w:rFonts w:ascii="Calibri" w:hAnsi="Calibri" w:cs="David"/>
          <w:smallCaps/>
          <w:color w:val="FF0000"/>
          <w:szCs w:val="24"/>
          <w:lang w:eastAsia="en-US"/>
        </w:rPr>
      </w:pPr>
      <w:r>
        <w:rPr>
          <w:rFonts w:ascii="Calibri" w:hAnsi="Calibri" w:cs="David" w:hint="cs"/>
          <w:smallCaps/>
          <w:color w:val="FF0000"/>
          <w:szCs w:val="24"/>
          <w:rtl/>
          <w:lang w:eastAsia="en-US"/>
        </w:rPr>
        <w:t xml:space="preserve">בתיאור </w:t>
      </w:r>
      <w:r w:rsidRPr="00D30E46">
        <w:rPr>
          <w:rFonts w:ascii="Calibri" w:hAnsi="Calibri" w:cs="David" w:hint="cs"/>
          <w:smallCaps/>
          <w:color w:val="FF0000"/>
          <w:szCs w:val="24"/>
          <w:rtl/>
          <w:lang w:eastAsia="en-US"/>
        </w:rPr>
        <w:t xml:space="preserve">חלופת </w:t>
      </w:r>
      <w:r w:rsidRPr="00D30E46">
        <w:rPr>
          <w:rFonts w:ascii="Calibri" w:hAnsi="Calibri" w:cs="David"/>
          <w:smallCaps/>
          <w:color w:val="FF0000"/>
          <w:szCs w:val="24"/>
          <w:rtl/>
          <w:lang w:eastAsia="en-US"/>
        </w:rPr>
        <w:t xml:space="preserve">מערכת </w:t>
      </w:r>
      <w:r w:rsidRPr="00D30E46">
        <w:rPr>
          <w:rFonts w:ascii="Calibri" w:hAnsi="Calibri" w:cs="David" w:hint="cs"/>
          <w:smallCaps/>
          <w:color w:val="FF0000"/>
          <w:szCs w:val="24"/>
          <w:rtl/>
          <w:lang w:eastAsia="en-US"/>
        </w:rPr>
        <w:t>ה</w:t>
      </w:r>
      <w:r w:rsidRPr="00D30E46">
        <w:rPr>
          <w:rFonts w:ascii="Calibri" w:hAnsi="Calibri" w:cs="David"/>
          <w:smallCaps/>
          <w:color w:val="FF0000"/>
          <w:szCs w:val="24"/>
          <w:rtl/>
          <w:lang w:eastAsia="en-US"/>
        </w:rPr>
        <w:t>מדף יש ל</w:t>
      </w:r>
      <w:r w:rsidRPr="00D30E46">
        <w:rPr>
          <w:rFonts w:ascii="Calibri" w:hAnsi="Calibri" w:cs="David" w:hint="cs"/>
          <w:smallCaps/>
          <w:color w:val="FF0000"/>
          <w:szCs w:val="24"/>
          <w:rtl/>
          <w:lang w:eastAsia="en-US"/>
        </w:rPr>
        <w:t>התייחס ל</w:t>
      </w:r>
      <w:r w:rsidRPr="00D30E46">
        <w:rPr>
          <w:rFonts w:ascii="Calibri" w:hAnsi="Calibri" w:cs="David"/>
          <w:smallCaps/>
          <w:color w:val="FF0000"/>
          <w:szCs w:val="24"/>
          <w:rtl/>
          <w:lang w:eastAsia="en-US"/>
        </w:rPr>
        <w:t>מערכת ספציפית</w:t>
      </w:r>
      <w:r w:rsidRPr="00D30E46">
        <w:rPr>
          <w:rFonts w:ascii="Calibri" w:hAnsi="Calibri" w:cs="David" w:hint="cs"/>
          <w:smallCaps/>
          <w:color w:val="FF0000"/>
          <w:szCs w:val="24"/>
          <w:rtl/>
          <w:lang w:eastAsia="en-US"/>
        </w:rPr>
        <w:t xml:space="preserve"> (יצרן ודגם)</w:t>
      </w:r>
      <w:r w:rsidRPr="00D30E46">
        <w:rPr>
          <w:rFonts w:ascii="Calibri" w:hAnsi="Calibri" w:cs="David"/>
          <w:smallCaps/>
          <w:color w:val="FF0000"/>
          <w:szCs w:val="24"/>
          <w:rtl/>
          <w:lang w:eastAsia="en-US"/>
        </w:rPr>
        <w:t xml:space="preserve"> ו</w:t>
      </w:r>
      <w:r w:rsidRPr="00D30E46">
        <w:rPr>
          <w:rFonts w:ascii="Calibri" w:hAnsi="Calibri" w:cs="David" w:hint="cs"/>
          <w:smallCaps/>
          <w:color w:val="FF0000"/>
          <w:szCs w:val="24"/>
          <w:rtl/>
          <w:lang w:eastAsia="en-US"/>
        </w:rPr>
        <w:t>ל</w:t>
      </w:r>
      <w:r w:rsidRPr="00D30E46">
        <w:rPr>
          <w:rFonts w:ascii="Calibri" w:hAnsi="Calibri" w:cs="David"/>
          <w:smallCaps/>
          <w:color w:val="FF0000"/>
          <w:szCs w:val="24"/>
          <w:rtl/>
          <w:lang w:eastAsia="en-US"/>
        </w:rPr>
        <w:t>עלויות שלה.</w:t>
      </w:r>
    </w:p>
    <w:p w14:paraId="4D403837" w14:textId="77777777" w:rsidR="000542BF" w:rsidRPr="00155CA2" w:rsidRDefault="000542BF" w:rsidP="00D81C94">
      <w:pPr>
        <w:pStyle w:val="ae"/>
      </w:pPr>
    </w:p>
  </w:comment>
  <w:comment w:id="29" w:author="מחבר" w:initials="א">
    <w:p w14:paraId="3F61553E" w14:textId="77777777" w:rsidR="000542BF" w:rsidRPr="00052FAA" w:rsidRDefault="000542BF" w:rsidP="00470DA3">
      <w:pPr>
        <w:spacing w:after="200" w:line="360" w:lineRule="auto"/>
        <w:ind w:left="845"/>
        <w:jc w:val="both"/>
        <w:rPr>
          <w:rFonts w:ascii="Arial" w:eastAsia="Calibri" w:hAnsi="Arial" w:cs="David"/>
          <w:szCs w:val="24"/>
          <w:rtl/>
          <w:lang w:eastAsia="en-US"/>
        </w:rPr>
      </w:pPr>
      <w:r>
        <w:rPr>
          <w:rStyle w:val="af4"/>
        </w:rPr>
        <w:annotationRef/>
      </w:r>
      <w:r w:rsidRPr="00C862C6">
        <w:rPr>
          <w:rFonts w:ascii="Arial" w:eastAsia="Calibri" w:hAnsi="Arial" w:cs="David" w:hint="cs"/>
          <w:szCs w:val="24"/>
          <w:rtl/>
          <w:lang w:eastAsia="en-US"/>
        </w:rPr>
        <w:t>נתח את החלופות על פי קריטריונים ומשקלים שקבע צוות הפרויקט</w:t>
      </w:r>
      <w:r w:rsidRPr="00052FAA">
        <w:rPr>
          <w:rFonts w:ascii="Arial" w:eastAsia="Calibri" w:hAnsi="Arial" w:cs="David" w:hint="cs"/>
          <w:szCs w:val="24"/>
          <w:rtl/>
          <w:lang w:eastAsia="en-US"/>
        </w:rPr>
        <w:t>:</w:t>
      </w:r>
    </w:p>
    <w:p w14:paraId="140FF9C0" w14:textId="77777777" w:rsidR="000542BF" w:rsidRPr="00D72603" w:rsidRDefault="000542BF" w:rsidP="00470DA3">
      <w:pPr>
        <w:pStyle w:val="1"/>
        <w:rPr>
          <w:rtl/>
        </w:rPr>
      </w:pPr>
      <w:r>
        <w:rPr>
          <w:rFonts w:hint="cs"/>
          <w:rtl/>
        </w:rPr>
        <w:t xml:space="preserve">תאר את </w:t>
      </w:r>
      <w:r w:rsidRPr="00D72603">
        <w:rPr>
          <w:rFonts w:hint="cs"/>
          <w:rtl/>
        </w:rPr>
        <w:t>הקריטריונים במישור הכ</w:t>
      </w:r>
      <w:r>
        <w:rPr>
          <w:rFonts w:hint="cs"/>
          <w:rtl/>
        </w:rPr>
        <w:t>לכלי</w:t>
      </w:r>
    </w:p>
    <w:p w14:paraId="43ED0681" w14:textId="77777777" w:rsidR="000542BF" w:rsidRPr="00D72603" w:rsidRDefault="000542BF" w:rsidP="00470DA3">
      <w:pPr>
        <w:pStyle w:val="1"/>
      </w:pPr>
      <w:r>
        <w:rPr>
          <w:rFonts w:hint="cs"/>
          <w:rtl/>
        </w:rPr>
        <w:t xml:space="preserve">תאר את </w:t>
      </w:r>
      <w:r w:rsidRPr="00D72603">
        <w:rPr>
          <w:rFonts w:hint="cs"/>
          <w:rtl/>
        </w:rPr>
        <w:t>הקריטריונים במישור האיכותי (</w:t>
      </w:r>
      <w:r>
        <w:rPr>
          <w:rFonts w:hint="cs"/>
          <w:rtl/>
        </w:rPr>
        <w:t xml:space="preserve">ובכלל זה </w:t>
      </w:r>
      <w:r w:rsidRPr="00D72603">
        <w:rPr>
          <w:rFonts w:hint="cs"/>
          <w:rtl/>
        </w:rPr>
        <w:t>פונקציונליות, לו"ז למימוש החלופה והסיכון הכרוך במימושה)</w:t>
      </w:r>
    </w:p>
    <w:p w14:paraId="771F4ED6" w14:textId="77777777" w:rsidR="000542BF" w:rsidRPr="00D72603" w:rsidRDefault="000542BF" w:rsidP="00470DA3">
      <w:pPr>
        <w:pStyle w:val="1"/>
      </w:pPr>
      <w:r>
        <w:rPr>
          <w:rFonts w:hint="cs"/>
          <w:rtl/>
        </w:rPr>
        <w:t xml:space="preserve">הגדר </w:t>
      </w:r>
      <w:r w:rsidRPr="00D72603">
        <w:rPr>
          <w:rFonts w:hint="cs"/>
          <w:rtl/>
        </w:rPr>
        <w:t>משקלים בין המישורים ובין הקריטריונים</w:t>
      </w:r>
      <w:r>
        <w:rPr>
          <w:rFonts w:hint="cs"/>
          <w:rtl/>
        </w:rPr>
        <w:t>. למשל: 60% למישור הכלכלי ו 40% למישור האיכותי. כנ"ל לגבי הקריטריונים. קריטריון חשוב יקבל משקל גבוה, בעוד קריטריון פחות חשוב יקבל משקל נמוך. שים לב שסך המשקלים צריך להסתכם ל 100%</w:t>
      </w:r>
    </w:p>
    <w:p w14:paraId="07206EFE" w14:textId="77777777" w:rsidR="000542BF" w:rsidRPr="00D72603" w:rsidRDefault="000542BF" w:rsidP="00470DA3">
      <w:pPr>
        <w:pStyle w:val="1"/>
      </w:pPr>
      <w:r>
        <w:rPr>
          <w:rFonts w:hint="cs"/>
          <w:rtl/>
        </w:rPr>
        <w:t xml:space="preserve">לכל אחת מהחלופות, תן </w:t>
      </w:r>
      <w:r w:rsidRPr="00D72603">
        <w:rPr>
          <w:rtl/>
        </w:rPr>
        <w:t xml:space="preserve">ציון </w:t>
      </w:r>
      <w:r w:rsidRPr="00D72603">
        <w:rPr>
          <w:rFonts w:hint="cs"/>
          <w:rtl/>
        </w:rPr>
        <w:t xml:space="preserve">לכל אחד מהקריטריונים </w:t>
      </w:r>
      <w:r w:rsidRPr="00D72603">
        <w:rPr>
          <w:rtl/>
        </w:rPr>
        <w:t>במישור הכלכלי ו</w:t>
      </w:r>
      <w:r>
        <w:rPr>
          <w:rFonts w:hint="cs"/>
          <w:rtl/>
        </w:rPr>
        <w:t xml:space="preserve">במישור </w:t>
      </w:r>
      <w:r w:rsidRPr="00D72603">
        <w:rPr>
          <w:rtl/>
        </w:rPr>
        <w:t>האיכותי</w:t>
      </w:r>
    </w:p>
    <w:p w14:paraId="024EB482" w14:textId="77777777" w:rsidR="000542BF" w:rsidRPr="00D72603" w:rsidRDefault="000542BF" w:rsidP="00470DA3">
      <w:pPr>
        <w:pStyle w:val="1"/>
        <w:rPr>
          <w:rtl/>
        </w:rPr>
      </w:pPr>
      <w:r w:rsidRPr="00D72603">
        <w:rPr>
          <w:rtl/>
        </w:rPr>
        <w:t>הער</w:t>
      </w:r>
      <w:r>
        <w:rPr>
          <w:rFonts w:hint="cs"/>
          <w:rtl/>
        </w:rPr>
        <w:t xml:space="preserve">ך את </w:t>
      </w:r>
      <w:r w:rsidRPr="00D72603">
        <w:rPr>
          <w:rFonts w:hint="cs"/>
          <w:rtl/>
        </w:rPr>
        <w:t>ה</w:t>
      </w:r>
      <w:r w:rsidRPr="00D72603">
        <w:rPr>
          <w:rtl/>
        </w:rPr>
        <w:t xml:space="preserve">חלופות </w:t>
      </w:r>
      <w:r>
        <w:rPr>
          <w:rFonts w:hint="cs"/>
          <w:rtl/>
        </w:rPr>
        <w:t xml:space="preserve">ובחר את </w:t>
      </w:r>
      <w:r w:rsidRPr="00D72603">
        <w:rPr>
          <w:rFonts w:hint="cs"/>
          <w:rtl/>
        </w:rPr>
        <w:t xml:space="preserve">החלופה </w:t>
      </w:r>
      <w:r>
        <w:rPr>
          <w:rFonts w:hint="cs"/>
          <w:rtl/>
        </w:rPr>
        <w:t>המועדפת</w:t>
      </w:r>
    </w:p>
    <w:p w14:paraId="74A36B7E" w14:textId="3C5FB9A2" w:rsidR="000542BF" w:rsidRDefault="000542BF">
      <w:pPr>
        <w:pStyle w:val="ae"/>
      </w:pPr>
    </w:p>
  </w:comment>
  <w:comment w:id="44" w:author="מחבר" w:initials="א">
    <w:p w14:paraId="5EB47756" w14:textId="77777777" w:rsidR="000542BF" w:rsidRPr="00072B7A" w:rsidRDefault="000542BF" w:rsidP="000B5092">
      <w:pPr>
        <w:pStyle w:val="14"/>
        <w:rPr>
          <w:rtl/>
        </w:rPr>
      </w:pPr>
      <w:r>
        <w:rPr>
          <w:rStyle w:val="af4"/>
        </w:rPr>
        <w:annotationRef/>
      </w:r>
      <w:r w:rsidRPr="00072B7A">
        <w:rPr>
          <w:rFonts w:hint="cs"/>
          <w:rtl/>
        </w:rPr>
        <w:t>תאר את כל המחלקות הנדרשות במערכת. בכל מחלקה ציין את משתני המחלקה והטיפוס שלהם. בכל מחלקה ציין את הפונקציות הנדרשות, הפרמטרים שהן מקבלות והערך המוחזר.</w:t>
      </w:r>
    </w:p>
    <w:p w14:paraId="55AE5897" w14:textId="1C896A01" w:rsidR="000542BF" w:rsidRDefault="000542BF">
      <w:pPr>
        <w:pStyle w:val="ae"/>
      </w:pPr>
    </w:p>
  </w:comment>
  <w:comment w:id="49" w:author="מחבר" w:initials="א">
    <w:p w14:paraId="12D3EDD4" w14:textId="77777777" w:rsidR="000542BF" w:rsidRPr="009769F9" w:rsidRDefault="000542BF" w:rsidP="00177296">
      <w:pPr>
        <w:spacing w:after="200" w:line="360" w:lineRule="auto"/>
        <w:ind w:left="720"/>
        <w:jc w:val="both"/>
        <w:rPr>
          <w:rFonts w:ascii="Arial" w:eastAsia="Calibri" w:hAnsi="Arial" w:cs="David"/>
          <w:color w:val="FF0000"/>
          <w:szCs w:val="24"/>
          <w:rtl/>
          <w:lang w:eastAsia="en-US"/>
        </w:rPr>
      </w:pPr>
      <w:r>
        <w:rPr>
          <w:rStyle w:val="af4"/>
        </w:rPr>
        <w:annotationRef/>
      </w:r>
      <w:r>
        <w:rPr>
          <w:rFonts w:ascii="Arial" w:eastAsia="Calibri" w:hAnsi="Arial" w:cs="David" w:hint="cs"/>
          <w:color w:val="FF0000"/>
          <w:szCs w:val="24"/>
          <w:rtl/>
          <w:lang w:eastAsia="en-US"/>
        </w:rPr>
        <w:t xml:space="preserve">יש לבצע </w:t>
      </w:r>
      <w:r w:rsidRPr="009769F9">
        <w:rPr>
          <w:rFonts w:ascii="Arial" w:eastAsia="Calibri" w:hAnsi="Arial" w:cs="David" w:hint="cs"/>
          <w:color w:val="FF0000"/>
          <w:szCs w:val="24"/>
          <w:rtl/>
          <w:lang w:eastAsia="en-US"/>
        </w:rPr>
        <w:t>ניתוח תפקיד</w:t>
      </w:r>
      <w:r w:rsidRPr="00FE7A3C">
        <w:rPr>
          <w:rFonts w:ascii="Arial" w:eastAsia="Calibri" w:hAnsi="Arial" w:cs="David" w:hint="cs"/>
          <w:color w:val="FF0000"/>
          <w:szCs w:val="24"/>
          <w:rtl/>
          <w:lang w:eastAsia="en-US"/>
        </w:rPr>
        <w:t xml:space="preserve"> היררכי הכולל את </w:t>
      </w:r>
      <w:r w:rsidRPr="00B225FB">
        <w:rPr>
          <w:rFonts w:ascii="Arial" w:eastAsia="Calibri" w:hAnsi="Arial" w:cs="David" w:hint="eastAsia"/>
          <w:b/>
          <w:bCs/>
          <w:color w:val="FF0000"/>
          <w:szCs w:val="24"/>
          <w:rtl/>
          <w:lang w:eastAsia="en-US"/>
        </w:rPr>
        <w:t>הפעול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נצפ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של</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משתמש</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במערכת</w:t>
      </w:r>
      <w:r w:rsidRPr="009769F9">
        <w:rPr>
          <w:rFonts w:ascii="Arial" w:eastAsia="Calibri" w:hAnsi="Arial" w:cs="David" w:hint="cs"/>
          <w:color w:val="FF0000"/>
          <w:szCs w:val="24"/>
          <w:rtl/>
          <w:lang w:eastAsia="en-US"/>
        </w:rPr>
        <w:t xml:space="preserve">. </w:t>
      </w:r>
    </w:p>
    <w:p w14:paraId="6757AAAA" w14:textId="77777777" w:rsidR="000542BF" w:rsidRPr="00E46B33" w:rsidRDefault="000542BF" w:rsidP="00177296">
      <w:pPr>
        <w:pStyle w:val="1"/>
        <w:rPr>
          <w:rtl/>
        </w:rPr>
      </w:pPr>
      <w:r w:rsidRPr="00E46B33">
        <w:rPr>
          <w:rFonts w:hint="cs"/>
          <w:rtl/>
        </w:rPr>
        <w:t>לכל פרופיל משתמש שונה יש להגד</w:t>
      </w:r>
      <w:r>
        <w:rPr>
          <w:rFonts w:hint="cs"/>
          <w:rtl/>
        </w:rPr>
        <w:t>יר את המשימות שהוא מבצע במערכת</w:t>
      </w:r>
    </w:p>
    <w:p w14:paraId="293B34FE" w14:textId="77777777" w:rsidR="000542BF" w:rsidRPr="00E46B33" w:rsidRDefault="000542BF" w:rsidP="00177296">
      <w:pPr>
        <w:pStyle w:val="1"/>
        <w:rPr>
          <w:rtl/>
        </w:rPr>
      </w:pPr>
      <w:r w:rsidRPr="00E46B33">
        <w:rPr>
          <w:rFonts w:hint="cs"/>
          <w:rtl/>
        </w:rPr>
        <w:t>לכל משימה יש לפרט את סדר</w:t>
      </w:r>
      <w:r w:rsidRPr="00E46B33">
        <w:rPr>
          <w:rtl/>
        </w:rPr>
        <w:t xml:space="preserve"> </w:t>
      </w:r>
      <w:r w:rsidRPr="00E46B33">
        <w:rPr>
          <w:rFonts w:hint="cs"/>
          <w:rtl/>
        </w:rPr>
        <w:t>ה</w:t>
      </w:r>
      <w:r w:rsidRPr="00E46B33">
        <w:rPr>
          <w:rFonts w:hint="eastAsia"/>
          <w:rtl/>
        </w:rPr>
        <w:t>פעולות</w:t>
      </w:r>
      <w:r w:rsidRPr="00E46B33">
        <w:rPr>
          <w:rtl/>
        </w:rPr>
        <w:t xml:space="preserve"> </w:t>
      </w:r>
      <w:r w:rsidRPr="00E46B33">
        <w:rPr>
          <w:rFonts w:hint="cs"/>
          <w:rtl/>
        </w:rPr>
        <w:t xml:space="preserve">הנצפות של </w:t>
      </w:r>
      <w:r w:rsidRPr="00E46B33">
        <w:rPr>
          <w:rFonts w:hint="eastAsia"/>
          <w:rtl/>
        </w:rPr>
        <w:t>המשתמש</w:t>
      </w:r>
      <w:r w:rsidRPr="00E46B33">
        <w:rPr>
          <w:rtl/>
        </w:rPr>
        <w:t xml:space="preserve"> </w:t>
      </w:r>
      <w:r w:rsidRPr="00E46B33">
        <w:rPr>
          <w:rFonts w:hint="eastAsia"/>
          <w:rtl/>
        </w:rPr>
        <w:t>במערכת</w:t>
      </w:r>
    </w:p>
    <w:p w14:paraId="46B328A1" w14:textId="622A7B95" w:rsidR="000542BF" w:rsidRDefault="000542BF">
      <w:pPr>
        <w:pStyle w:val="ae"/>
      </w:pPr>
    </w:p>
  </w:comment>
  <w:comment w:id="50" w:author="מחבר" w:initials="א">
    <w:p w14:paraId="5D3A7C64" w14:textId="77777777" w:rsidR="000542BF" w:rsidRPr="00E46B33" w:rsidRDefault="000542BF" w:rsidP="00082417">
      <w:pPr>
        <w:pStyle w:val="14"/>
        <w:rPr>
          <w:rtl/>
        </w:rPr>
      </w:pPr>
      <w:r>
        <w:rPr>
          <w:rStyle w:val="af4"/>
        </w:rPr>
        <w:annotationRef/>
      </w:r>
      <w:r w:rsidRPr="00E46B33">
        <w:rPr>
          <w:rFonts w:hint="cs"/>
          <w:rtl/>
        </w:rPr>
        <w:t xml:space="preserve">תאר באופן </w:t>
      </w:r>
      <w:proofErr w:type="spellStart"/>
      <w:r w:rsidRPr="00E46B33">
        <w:rPr>
          <w:rFonts w:hint="cs"/>
          <w:rtl/>
        </w:rPr>
        <w:t>סכמטי</w:t>
      </w:r>
      <w:proofErr w:type="spellEnd"/>
      <w:r w:rsidRPr="00E46B33">
        <w:rPr>
          <w:rFonts w:hint="cs"/>
          <w:rtl/>
        </w:rPr>
        <w:t xml:space="preserve"> את </w:t>
      </w:r>
      <w:r w:rsidRPr="00E46B33">
        <w:rPr>
          <w:rtl/>
        </w:rPr>
        <w:t>המסכים</w:t>
      </w:r>
      <w:r w:rsidRPr="00E46B33">
        <w:rPr>
          <w:rFonts w:hint="cs"/>
          <w:rtl/>
        </w:rPr>
        <w:t>* (</w:t>
      </w:r>
      <w:r w:rsidRPr="00E46B33">
        <w:t>layout</w:t>
      </w:r>
      <w:r w:rsidRPr="00E46B33">
        <w:rPr>
          <w:rFonts w:hint="cs"/>
          <w:rtl/>
        </w:rPr>
        <w:t>)</w:t>
      </w:r>
      <w:r>
        <w:rPr>
          <w:rFonts w:hint="cs"/>
          <w:rtl/>
        </w:rPr>
        <w:t xml:space="preserve"> </w:t>
      </w:r>
      <w:r w:rsidRPr="00072B7A">
        <w:rPr>
          <w:rFonts w:hint="cs"/>
          <w:rtl/>
        </w:rPr>
        <w:t xml:space="preserve">באמצעות כלי </w:t>
      </w:r>
      <w:r w:rsidRPr="00072B7A">
        <w:t>mockups</w:t>
      </w:r>
      <w:r w:rsidRPr="00072B7A">
        <w:rPr>
          <w:rFonts w:hint="cs"/>
          <w:rtl/>
        </w:rPr>
        <w:t xml:space="preserve">. </w:t>
      </w:r>
      <w:r w:rsidRPr="00E46B33">
        <w:rPr>
          <w:rtl/>
        </w:rPr>
        <w:t>לכל מסך</w:t>
      </w:r>
      <w:r w:rsidRPr="00E46B33">
        <w:rPr>
          <w:rFonts w:hint="cs"/>
          <w:rtl/>
        </w:rPr>
        <w:t>:</w:t>
      </w:r>
    </w:p>
    <w:p w14:paraId="27C2E7A4" w14:textId="77777777" w:rsidR="000542BF" w:rsidRPr="00072B7A" w:rsidRDefault="000542BF" w:rsidP="00082417">
      <w:pPr>
        <w:pStyle w:val="1"/>
        <w:rPr>
          <w:rtl/>
        </w:rPr>
      </w:pPr>
      <w:r w:rsidRPr="00072B7A">
        <w:rPr>
          <w:rFonts w:hint="cs"/>
          <w:rtl/>
        </w:rPr>
        <w:t>ציין לאיזו בועה בתרשים ה-</w:t>
      </w:r>
      <w:r>
        <w:rPr>
          <w:rFonts w:hint="cs"/>
        </w:rPr>
        <w:t>UC</w:t>
      </w:r>
      <w:r w:rsidRPr="00072B7A">
        <w:rPr>
          <w:rFonts w:hint="cs"/>
          <w:rtl/>
        </w:rPr>
        <w:t xml:space="preserve"> המסך מתייחס</w:t>
      </w:r>
      <w:r>
        <w:rPr>
          <w:rFonts w:hint="cs"/>
          <w:rtl/>
        </w:rPr>
        <w:t>, ולאיזו משימה מניתוח התפקיד המסך מתייחס</w:t>
      </w:r>
      <w:r w:rsidRPr="00072B7A">
        <w:rPr>
          <w:rFonts w:hint="cs"/>
          <w:rtl/>
        </w:rPr>
        <w:t>.</w:t>
      </w:r>
    </w:p>
    <w:p w14:paraId="7B3D33D9" w14:textId="77777777" w:rsidR="000542BF" w:rsidRPr="00072B7A" w:rsidRDefault="000542BF" w:rsidP="00082417">
      <w:pPr>
        <w:pStyle w:val="1"/>
        <w:rPr>
          <w:rtl/>
        </w:rPr>
      </w:pPr>
      <w:r w:rsidRPr="00072B7A">
        <w:rPr>
          <w:rFonts w:hint="cs"/>
          <w:rtl/>
        </w:rPr>
        <w:t>התייחס לכל הפעולות שמתבצעות במסך זה. יש להתייחס לכל הכפתורים והשדות שמופיעים במסך</w:t>
      </w:r>
      <w:r>
        <w:rPr>
          <w:rFonts w:hint="cs"/>
          <w:rtl/>
        </w:rPr>
        <w:t xml:space="preserve"> ולקשר אותם לסדר הפעולות בניתוח התפקיד. </w:t>
      </w:r>
      <w:r w:rsidRPr="00072B7A">
        <w:rPr>
          <w:rFonts w:hint="cs"/>
          <w:rtl/>
        </w:rPr>
        <w:t>רצוי לקשר את הפעולות המתוארות לפונקציות שהוגדרו בדיאגרמ</w:t>
      </w:r>
      <w:r w:rsidRPr="00072B7A">
        <w:rPr>
          <w:rFonts w:hint="eastAsia"/>
          <w:rtl/>
        </w:rPr>
        <w:t>ת</w:t>
      </w:r>
      <w:r w:rsidRPr="00072B7A">
        <w:rPr>
          <w:rFonts w:hint="cs"/>
          <w:rtl/>
        </w:rPr>
        <w:t xml:space="preserve"> המחלקות המתוארת בסעיף 6.4.</w:t>
      </w:r>
    </w:p>
    <w:p w14:paraId="75FB11A7" w14:textId="77777777" w:rsidR="000542BF" w:rsidRPr="00072B7A" w:rsidRDefault="000542BF" w:rsidP="00082417">
      <w:pPr>
        <w:pStyle w:val="1"/>
      </w:pPr>
      <w:r w:rsidRPr="00072B7A">
        <w:rPr>
          <w:rFonts w:hint="cs"/>
          <w:rtl/>
        </w:rPr>
        <w:t>אם יש להזין או להציג נתונים במסך, ציין מה מקור הנתונים (שם הטבלה) ופרט את שמות הנתונים.</w:t>
      </w:r>
    </w:p>
    <w:p w14:paraId="3BE11D64" w14:textId="77777777" w:rsidR="000542BF" w:rsidRDefault="000542BF" w:rsidP="00082417">
      <w:pPr>
        <w:spacing w:after="200" w:line="360" w:lineRule="auto"/>
        <w:ind w:left="845"/>
        <w:jc w:val="both"/>
        <w:rPr>
          <w:rFonts w:ascii="Arial" w:eastAsia="Calibri" w:hAnsi="Arial" w:cs="David"/>
          <w:szCs w:val="24"/>
          <w:rtl/>
          <w:lang w:eastAsia="en-US"/>
        </w:rPr>
      </w:pPr>
      <w:r>
        <w:rPr>
          <w:rFonts w:ascii="Arial" w:eastAsia="Calibri" w:hAnsi="Arial" w:cs="David" w:hint="cs"/>
          <w:color w:val="FF0000"/>
          <w:szCs w:val="24"/>
          <w:rtl/>
          <w:lang w:eastAsia="en-US"/>
        </w:rPr>
        <w:t>*ניתוח התפקיד ו</w:t>
      </w:r>
      <w:r w:rsidRPr="00237F57">
        <w:rPr>
          <w:rFonts w:ascii="Arial" w:eastAsia="Calibri" w:hAnsi="Arial" w:cs="David" w:hint="cs"/>
          <w:color w:val="FF0000"/>
          <w:szCs w:val="24"/>
          <w:rtl/>
          <w:lang w:eastAsia="en-US"/>
        </w:rPr>
        <w:t xml:space="preserve">מפת ניווט </w:t>
      </w:r>
      <w:r>
        <w:rPr>
          <w:rFonts w:ascii="Arial" w:eastAsia="Calibri" w:hAnsi="Arial" w:cs="David" w:hint="cs"/>
          <w:color w:val="FF0000"/>
          <w:szCs w:val="24"/>
          <w:rtl/>
          <w:lang w:eastAsia="en-US"/>
        </w:rPr>
        <w:t>יינתנ</w:t>
      </w:r>
      <w:r>
        <w:rPr>
          <w:rFonts w:ascii="Arial" w:eastAsia="Calibri" w:hAnsi="Arial" w:cs="David" w:hint="eastAsia"/>
          <w:color w:val="FF0000"/>
          <w:szCs w:val="24"/>
          <w:rtl/>
          <w:lang w:eastAsia="en-US"/>
        </w:rPr>
        <w:t>ו</w:t>
      </w:r>
      <w:r>
        <w:rPr>
          <w:rFonts w:ascii="Arial" w:eastAsia="Calibri" w:hAnsi="Arial" w:cs="David" w:hint="cs"/>
          <w:color w:val="FF0000"/>
          <w:szCs w:val="24"/>
          <w:rtl/>
          <w:lang w:eastAsia="en-US"/>
        </w:rPr>
        <w:t xml:space="preserve"> </w:t>
      </w:r>
      <w:r w:rsidRPr="00B225FB">
        <w:rPr>
          <w:rFonts w:ascii="Arial" w:eastAsia="Calibri" w:hAnsi="Arial" w:cs="David" w:hint="eastAsia"/>
          <w:b/>
          <w:bCs/>
          <w:color w:val="FF0000"/>
          <w:szCs w:val="24"/>
          <w:rtl/>
          <w:lang w:eastAsia="en-US"/>
        </w:rPr>
        <w:t>במלואם</w:t>
      </w:r>
      <w:r w:rsidRPr="00237F57">
        <w:rPr>
          <w:rFonts w:ascii="Arial" w:eastAsia="Calibri" w:hAnsi="Arial" w:cs="David" w:hint="cs"/>
          <w:color w:val="FF0000"/>
          <w:szCs w:val="24"/>
          <w:rtl/>
          <w:lang w:eastAsia="en-US"/>
        </w:rPr>
        <w:t xml:space="preserve">, אבל רק מסכים מרכזיים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xml:space="preserve"> בכלי </w:t>
      </w:r>
      <w:r w:rsidRPr="00237F57">
        <w:rPr>
          <w:rFonts w:ascii="Arial" w:eastAsia="Calibri" w:hAnsi="Arial" w:cs="David"/>
          <w:color w:val="FF0000"/>
          <w:szCs w:val="24"/>
          <w:lang w:eastAsia="en-US"/>
        </w:rPr>
        <w:t>mockup</w:t>
      </w:r>
      <w:r w:rsidRPr="00237F57">
        <w:rPr>
          <w:rFonts w:ascii="Arial" w:eastAsia="Calibri" w:hAnsi="Arial" w:cs="David" w:hint="cs"/>
          <w:color w:val="FF0000"/>
          <w:szCs w:val="24"/>
          <w:rtl/>
          <w:lang w:eastAsia="en-US"/>
        </w:rPr>
        <w:t xml:space="preserve">. המסכים למידול ייבחרו בשיתוף המנחים. חשוב לציין שהמסכים משמשים כאב טיפוס מאד משמעותי, ולכן יש לבחור בקפידה את המסכים שלא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ול</w:t>
      </w:r>
      <w:r>
        <w:rPr>
          <w:rFonts w:ascii="Arial" w:eastAsia="Calibri" w:hAnsi="Arial" w:cs="David" w:hint="cs"/>
          <w:color w:val="FF0000"/>
          <w:szCs w:val="24"/>
          <w:rtl/>
          <w:lang w:eastAsia="en-US"/>
        </w:rPr>
        <w:t xml:space="preserve">השתדל </w:t>
      </w:r>
      <w:proofErr w:type="spellStart"/>
      <w:r>
        <w:rPr>
          <w:rFonts w:ascii="Arial" w:eastAsia="Calibri" w:hAnsi="Arial" w:cs="David" w:hint="cs"/>
          <w:color w:val="FF0000"/>
          <w:szCs w:val="24"/>
          <w:rtl/>
          <w:lang w:eastAsia="en-US"/>
        </w:rPr>
        <w:t>למדל</w:t>
      </w:r>
      <w:proofErr w:type="spellEnd"/>
      <w:r>
        <w:rPr>
          <w:rFonts w:ascii="Arial" w:eastAsia="Calibri" w:hAnsi="Arial" w:cs="David" w:hint="cs"/>
          <w:color w:val="FF0000"/>
          <w:szCs w:val="24"/>
          <w:rtl/>
          <w:lang w:eastAsia="en-US"/>
        </w:rPr>
        <w:t xml:space="preserve"> מספר </w:t>
      </w:r>
      <w:r w:rsidRPr="00237F57">
        <w:rPr>
          <w:rFonts w:ascii="Arial" w:eastAsia="Calibri" w:hAnsi="Arial" w:cs="David" w:hint="cs"/>
          <w:color w:val="FF0000"/>
          <w:szCs w:val="24"/>
          <w:rtl/>
          <w:lang w:eastAsia="en-US"/>
        </w:rPr>
        <w:t>מסכים</w:t>
      </w:r>
      <w:r>
        <w:rPr>
          <w:rFonts w:ascii="Arial" w:eastAsia="Calibri" w:hAnsi="Arial" w:cs="David" w:hint="cs"/>
          <w:color w:val="FF0000"/>
          <w:szCs w:val="24"/>
          <w:rtl/>
          <w:lang w:eastAsia="en-US"/>
        </w:rPr>
        <w:t xml:space="preserve"> גדול ככל הניתן.</w:t>
      </w:r>
    </w:p>
    <w:p w14:paraId="7CE3F1C2" w14:textId="4FBE93D7" w:rsidR="000542BF" w:rsidRDefault="000542BF">
      <w:pPr>
        <w:pStyle w:val="ae"/>
      </w:pPr>
    </w:p>
  </w:comment>
  <w:comment w:id="51" w:author="מחבר" w:initials="א">
    <w:p w14:paraId="1D84124B" w14:textId="77777777" w:rsidR="000542BF" w:rsidRDefault="000542BF" w:rsidP="00082417">
      <w:pPr>
        <w:pStyle w:val="14"/>
      </w:pPr>
      <w:r>
        <w:rPr>
          <w:rStyle w:val="af4"/>
        </w:rPr>
        <w:annotationRef/>
      </w:r>
      <w:r>
        <w:rPr>
          <w:rFonts w:hint="cs"/>
          <w:rtl/>
        </w:rPr>
        <w:t xml:space="preserve">עבור כל דוח יש לציין </w:t>
      </w:r>
      <w:r w:rsidRPr="005D4085">
        <w:rPr>
          <w:rFonts w:hint="cs"/>
          <w:rtl/>
        </w:rPr>
        <w:t xml:space="preserve"> את מי </w:t>
      </w:r>
      <w:r>
        <w:rPr>
          <w:rFonts w:hint="cs"/>
          <w:rtl/>
        </w:rPr>
        <w:t xml:space="preserve">משמש </w:t>
      </w:r>
      <w:r w:rsidRPr="005D4085">
        <w:rPr>
          <w:rFonts w:hint="cs"/>
          <w:rtl/>
        </w:rPr>
        <w:t>ולאיזו מטרה</w:t>
      </w:r>
      <w:r>
        <w:rPr>
          <w:rFonts w:hint="cs"/>
          <w:rtl/>
        </w:rPr>
        <w:t xml:space="preserve"> הוא מופק</w:t>
      </w:r>
      <w:r w:rsidRPr="005D4085">
        <w:rPr>
          <w:rFonts w:hint="cs"/>
          <w:rtl/>
        </w:rPr>
        <w:t xml:space="preserve">. </w:t>
      </w:r>
      <w:r>
        <w:rPr>
          <w:rFonts w:hint="cs"/>
          <w:rtl/>
        </w:rPr>
        <w:t xml:space="preserve">הצג </w:t>
      </w:r>
      <w:r w:rsidRPr="005D4085">
        <w:rPr>
          <w:rFonts w:hint="cs"/>
          <w:rtl/>
        </w:rPr>
        <w:t xml:space="preserve">דוח אחד </w:t>
      </w:r>
      <w:r>
        <w:rPr>
          <w:rFonts w:hint="cs"/>
          <w:rtl/>
        </w:rPr>
        <w:t xml:space="preserve">משמעותי במפורט: </w:t>
      </w:r>
      <w:r w:rsidRPr="005D4085">
        <w:rPr>
          <w:rFonts w:hint="cs"/>
          <w:rtl/>
        </w:rPr>
        <w:t>מבנה הדוח (</w:t>
      </w:r>
      <w:r w:rsidRPr="005D4085">
        <w:t>Layout</w:t>
      </w:r>
      <w:r w:rsidRPr="005D4085">
        <w:rPr>
          <w:rFonts w:hint="cs"/>
          <w:rtl/>
        </w:rPr>
        <w:t xml:space="preserve"> </w:t>
      </w:r>
      <w:r w:rsidRPr="005D4085">
        <w:rPr>
          <w:rtl/>
        </w:rPr>
        <w:t>מפורט</w:t>
      </w:r>
      <w:r w:rsidRPr="005D4085">
        <w:rPr>
          <w:rFonts w:hint="cs"/>
          <w:rtl/>
        </w:rPr>
        <w:t>)</w:t>
      </w:r>
      <w:r w:rsidRPr="005D4085">
        <w:rPr>
          <w:rtl/>
        </w:rPr>
        <w:t>, מיון, סינון, סיכומים</w:t>
      </w:r>
      <w:r w:rsidRPr="005D4085">
        <w:rPr>
          <w:rFonts w:hint="cs"/>
          <w:rtl/>
        </w:rPr>
        <w:t xml:space="preserve"> וסיכומי משנה</w:t>
      </w:r>
      <w:r w:rsidRPr="005D4085">
        <w:rPr>
          <w:rtl/>
        </w:rPr>
        <w:t xml:space="preserve">, </w:t>
      </w:r>
      <w:r w:rsidRPr="005D4085">
        <w:rPr>
          <w:rFonts w:hint="cs"/>
        </w:rPr>
        <w:t>D</w:t>
      </w:r>
      <w:r w:rsidRPr="005D4085">
        <w:t>rilldown</w:t>
      </w:r>
      <w:r w:rsidRPr="005D4085">
        <w:rPr>
          <w:rtl/>
        </w:rPr>
        <w:t xml:space="preserve"> וכו</w:t>
      </w:r>
      <w:r>
        <w:rPr>
          <w:rFonts w:hint="cs"/>
          <w:rtl/>
        </w:rPr>
        <w:t>לי.</w:t>
      </w:r>
    </w:p>
    <w:p w14:paraId="56A8BD1D" w14:textId="226BD2D6" w:rsidR="000542BF" w:rsidRPr="00082417" w:rsidRDefault="000542BF">
      <w:pPr>
        <w:pStyle w:val="ae"/>
      </w:pPr>
    </w:p>
  </w:comment>
  <w:comment w:id="52" w:author="מחבר" w:initials="א">
    <w:p w14:paraId="5CD69A6C" w14:textId="77777777" w:rsidR="000542BF" w:rsidRDefault="000542BF" w:rsidP="00FF6FFC">
      <w:pPr>
        <w:pStyle w:val="14"/>
        <w:rPr>
          <w:rtl/>
        </w:rPr>
      </w:pPr>
      <w:r>
        <w:rPr>
          <w:rStyle w:val="af4"/>
        </w:rPr>
        <w:annotationRef/>
      </w:r>
      <w:r>
        <w:rPr>
          <w:rFonts w:hint="cs"/>
          <w:rtl/>
        </w:rPr>
        <w:t xml:space="preserve">בחלק זה יופיעו </w:t>
      </w:r>
      <w:r w:rsidRPr="00860012">
        <w:rPr>
          <w:rFonts w:hint="cs"/>
          <w:rtl/>
        </w:rPr>
        <w:t>כל הנספחים של מסמך</w:t>
      </w:r>
      <w:r>
        <w:rPr>
          <w:rFonts w:hint="cs"/>
          <w:rtl/>
        </w:rPr>
        <w:t xml:space="preserve"> האפיון: </w:t>
      </w:r>
      <w:r w:rsidRPr="00860012">
        <w:rPr>
          <w:rFonts w:hint="cs"/>
          <w:rtl/>
        </w:rPr>
        <w:t xml:space="preserve">מבנה ארגוני, מסמכים שנאספו, ראיונות, תצפיות, שאלונים, צילומי מסכים של מערכות קיימות, טפסים </w:t>
      </w:r>
      <w:r>
        <w:rPr>
          <w:rFonts w:hint="cs"/>
          <w:rtl/>
        </w:rPr>
        <w:t>וכיו"ב</w:t>
      </w:r>
      <w:r w:rsidRPr="00860012">
        <w:rPr>
          <w:rFonts w:hint="cs"/>
          <w:rtl/>
        </w:rPr>
        <w:t>.</w:t>
      </w:r>
    </w:p>
    <w:p w14:paraId="1AC967B1" w14:textId="3B9BA35A" w:rsidR="000542BF" w:rsidRDefault="000542BF">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63DFC9" w15:done="0"/>
  <w15:commentEx w15:paraId="1B6DC267" w15:done="0"/>
  <w15:commentEx w15:paraId="186788F3" w15:done="0"/>
  <w15:commentEx w15:paraId="6B06377B" w15:done="0"/>
  <w15:commentEx w15:paraId="47197ED5" w15:done="0"/>
  <w15:commentEx w15:paraId="47A6493F" w15:done="0"/>
  <w15:commentEx w15:paraId="3EEB3625" w15:done="0"/>
  <w15:commentEx w15:paraId="04EAC057" w15:done="0"/>
  <w15:commentEx w15:paraId="3CE16EC5" w15:done="0"/>
  <w15:commentEx w15:paraId="4EAC3E48" w15:done="0"/>
  <w15:commentEx w15:paraId="4E2A43C4" w15:done="0"/>
  <w15:commentEx w15:paraId="3CE69373" w15:done="0"/>
  <w15:commentEx w15:paraId="26EFC213" w15:done="0"/>
  <w15:commentEx w15:paraId="25689E5E" w15:done="0"/>
  <w15:commentEx w15:paraId="02E2DCCF" w15:done="0"/>
  <w15:commentEx w15:paraId="6E963C3D" w15:done="0"/>
  <w15:commentEx w15:paraId="44EC18DA" w15:done="0"/>
  <w15:commentEx w15:paraId="7862E897" w15:done="0"/>
  <w15:commentEx w15:paraId="4C374D65" w15:done="0"/>
  <w15:commentEx w15:paraId="0C86BF20" w15:done="0"/>
  <w15:commentEx w15:paraId="5D006258" w15:done="0"/>
  <w15:commentEx w15:paraId="4D403837" w15:done="0"/>
  <w15:commentEx w15:paraId="74A36B7E" w15:done="0"/>
  <w15:commentEx w15:paraId="55AE5897" w15:done="0"/>
  <w15:commentEx w15:paraId="46B328A1" w15:done="0"/>
  <w15:commentEx w15:paraId="7CE3F1C2" w15:done="0"/>
  <w15:commentEx w15:paraId="56A8BD1D" w15:done="0"/>
  <w15:commentEx w15:paraId="1AC967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63DFC9" w16cid:durableId="219C9AE2"/>
  <w16cid:commentId w16cid:paraId="1B6DC267" w16cid:durableId="219C9B74"/>
  <w16cid:commentId w16cid:paraId="186788F3" w16cid:durableId="21A47F3F"/>
  <w16cid:commentId w16cid:paraId="6B06377B" w16cid:durableId="21C0CD41"/>
  <w16cid:commentId w16cid:paraId="47197ED5" w16cid:durableId="21C0CD42"/>
  <w16cid:commentId w16cid:paraId="47A6493F" w16cid:durableId="21C0CD43"/>
  <w16cid:commentId w16cid:paraId="3EEB3625" w16cid:durableId="21C0CD44"/>
  <w16cid:commentId w16cid:paraId="04EAC057" w16cid:durableId="21C0CD45"/>
  <w16cid:commentId w16cid:paraId="3CE16EC5" w16cid:durableId="21C0CD46"/>
  <w16cid:commentId w16cid:paraId="4EAC3E48" w16cid:durableId="21C0CD47"/>
  <w16cid:commentId w16cid:paraId="4E2A43C4" w16cid:durableId="21DBF6E2"/>
  <w16cid:commentId w16cid:paraId="3CE69373" w16cid:durableId="219CD2F0"/>
  <w16cid:commentId w16cid:paraId="26EFC213" w16cid:durableId="219D1827"/>
  <w16cid:commentId w16cid:paraId="25689E5E" w16cid:durableId="219D2432"/>
  <w16cid:commentId w16cid:paraId="02E2DCCF" w16cid:durableId="21A4854C"/>
  <w16cid:commentId w16cid:paraId="6E963C3D" w16cid:durableId="21A65036"/>
  <w16cid:commentId w16cid:paraId="44EC18DA" w16cid:durableId="21A6529C"/>
  <w16cid:commentId w16cid:paraId="7862E897" w16cid:durableId="21A652AA"/>
  <w16cid:commentId w16cid:paraId="4C374D65" w16cid:durableId="21A71A6A"/>
  <w16cid:commentId w16cid:paraId="0C86BF20" w16cid:durableId="21C09782"/>
  <w16cid:commentId w16cid:paraId="5D006258" w16cid:durableId="21B300D7"/>
  <w16cid:commentId w16cid:paraId="4D403837" w16cid:durableId="21B30124"/>
  <w16cid:commentId w16cid:paraId="74A36B7E" w16cid:durableId="21B30463"/>
  <w16cid:commentId w16cid:paraId="55AE5897" w16cid:durableId="21C0C416"/>
  <w16cid:commentId w16cid:paraId="46B328A1" w16cid:durableId="21D59B3E"/>
  <w16cid:commentId w16cid:paraId="7CE3F1C2" w16cid:durableId="21CB5C5D"/>
  <w16cid:commentId w16cid:paraId="56A8BD1D" w16cid:durableId="21CB5D83"/>
  <w16cid:commentId w16cid:paraId="1AC967B1" w16cid:durableId="21D6BD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E34B0" w14:textId="77777777" w:rsidR="00AB5220" w:rsidRDefault="00AB5220" w:rsidP="000D5236">
      <w:r>
        <w:separator/>
      </w:r>
    </w:p>
  </w:endnote>
  <w:endnote w:type="continuationSeparator" w:id="0">
    <w:p w14:paraId="72312D05" w14:textId="77777777" w:rsidR="00AB5220" w:rsidRDefault="00AB5220"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13020794"/>
      <w:docPartObj>
        <w:docPartGallery w:val="Page Numbers (Bottom of Page)"/>
        <w:docPartUnique/>
      </w:docPartObj>
    </w:sdtPr>
    <w:sdtEndPr>
      <w:rPr>
        <w:noProof/>
      </w:rPr>
    </w:sdtEndPr>
    <w:sdtContent>
      <w:p w14:paraId="140E09A5" w14:textId="175C7C44" w:rsidR="000542BF" w:rsidRDefault="000542BF">
        <w:pPr>
          <w:pStyle w:val="ac"/>
          <w:jc w:val="center"/>
        </w:pPr>
        <w:r>
          <w:fldChar w:fldCharType="begin"/>
        </w:r>
        <w:r>
          <w:instrText xml:space="preserve"> PAGE   \* MERGEFORMAT </w:instrText>
        </w:r>
        <w:r>
          <w:fldChar w:fldCharType="separate"/>
        </w:r>
        <w:r>
          <w:rPr>
            <w:noProof/>
            <w:rtl/>
          </w:rPr>
          <w:t>48</w:t>
        </w:r>
        <w:r>
          <w:rPr>
            <w:noProof/>
          </w:rPr>
          <w:fldChar w:fldCharType="end"/>
        </w:r>
      </w:p>
    </w:sdtContent>
  </w:sdt>
  <w:p w14:paraId="37FF5230" w14:textId="77777777" w:rsidR="000542BF" w:rsidRDefault="000542BF">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BDEEE" w14:textId="77777777" w:rsidR="00AB5220" w:rsidRDefault="00AB5220" w:rsidP="000D5236">
      <w:r>
        <w:separator/>
      </w:r>
    </w:p>
  </w:footnote>
  <w:footnote w:type="continuationSeparator" w:id="0">
    <w:p w14:paraId="246834FB" w14:textId="77777777" w:rsidR="00AB5220" w:rsidRDefault="00AB5220" w:rsidP="000D5236">
      <w:r>
        <w:continuationSeparator/>
      </w:r>
    </w:p>
  </w:footnote>
  <w:footnote w:id="1">
    <w:p w14:paraId="784FDF5E" w14:textId="77777777" w:rsidR="000542BF" w:rsidRPr="003B6751" w:rsidRDefault="000542BF" w:rsidP="003B6751">
      <w:r>
        <w:rPr>
          <w:rStyle w:val="a9"/>
        </w:rPr>
        <w:footnoteRef/>
      </w:r>
      <w:r>
        <w:rPr>
          <w:rtl/>
        </w:rPr>
        <w:t xml:space="preserve"> </w:t>
      </w:r>
      <w:r w:rsidRPr="00063E98">
        <w:rPr>
          <w:rFonts w:ascii="David" w:hAnsi="David" w:cs="David"/>
          <w:sz w:val="20"/>
          <w:szCs w:val="20"/>
          <w:rtl/>
        </w:rPr>
        <w:t>מסמך</w:t>
      </w:r>
      <w:r w:rsidRPr="00063E98">
        <w:rPr>
          <w:rFonts w:ascii="David" w:hAnsi="David" w:cs="David"/>
          <w:sz w:val="20"/>
          <w:szCs w:val="20"/>
        </w:rPr>
        <w:t> </w:t>
      </w:r>
      <w:r w:rsidRPr="00063E98">
        <w:rPr>
          <w:rFonts w:ascii="David" w:hAnsi="David" w:cs="David"/>
          <w:sz w:val="20"/>
          <w:szCs w:val="20"/>
          <w:rtl/>
        </w:rPr>
        <w:t>זה</w:t>
      </w:r>
      <w:r w:rsidRPr="00063E98">
        <w:rPr>
          <w:rFonts w:ascii="David" w:hAnsi="David" w:cs="David"/>
          <w:sz w:val="20"/>
          <w:szCs w:val="20"/>
        </w:rPr>
        <w:t> </w:t>
      </w:r>
      <w:r w:rsidRPr="00063E98">
        <w:rPr>
          <w:rFonts w:ascii="David" w:hAnsi="David" w:cs="David"/>
          <w:sz w:val="20"/>
          <w:szCs w:val="20"/>
          <w:rtl/>
        </w:rPr>
        <w:t>נכתב בלשון זכר</w:t>
      </w:r>
      <w:r w:rsidRPr="00063E98">
        <w:rPr>
          <w:rFonts w:ascii="David" w:hAnsi="David" w:cs="David"/>
          <w:sz w:val="20"/>
          <w:szCs w:val="20"/>
        </w:rPr>
        <w:t> </w:t>
      </w:r>
      <w:r w:rsidRPr="00063E98">
        <w:rPr>
          <w:rFonts w:ascii="David" w:hAnsi="David" w:cs="David"/>
          <w:sz w:val="20"/>
          <w:szCs w:val="20"/>
          <w:rtl/>
        </w:rPr>
        <w:t>לשם הנוחות, אך מתייחס</w:t>
      </w:r>
      <w:r w:rsidRPr="00063E98">
        <w:rPr>
          <w:rFonts w:ascii="David" w:hAnsi="David" w:cs="David"/>
          <w:sz w:val="20"/>
          <w:szCs w:val="20"/>
        </w:rPr>
        <w:t> </w:t>
      </w:r>
      <w:r w:rsidRPr="00063E98">
        <w:rPr>
          <w:rFonts w:ascii="David" w:hAnsi="David" w:cs="David"/>
          <w:sz w:val="20"/>
          <w:szCs w:val="20"/>
          <w:rtl/>
        </w:rPr>
        <w:t>לזכר</w:t>
      </w:r>
      <w:r w:rsidRPr="00063E98">
        <w:rPr>
          <w:rFonts w:ascii="David" w:hAnsi="David" w:cs="David"/>
          <w:sz w:val="20"/>
          <w:szCs w:val="20"/>
        </w:rPr>
        <w:t> </w:t>
      </w:r>
      <w:r w:rsidRPr="00063E98">
        <w:rPr>
          <w:rFonts w:ascii="David" w:hAnsi="David" w:cs="David"/>
          <w:sz w:val="20"/>
          <w:szCs w:val="20"/>
          <w:rtl/>
        </w:rPr>
        <w:t>ונקבה</w:t>
      </w:r>
      <w:r w:rsidRPr="00063E98">
        <w:rPr>
          <w:rFonts w:ascii="David" w:hAnsi="David" w:cs="David"/>
          <w:sz w:val="20"/>
          <w:szCs w:val="20"/>
        </w:rPr>
        <w:t xml:space="preserve"> </w:t>
      </w:r>
      <w:r w:rsidRPr="00063E98">
        <w:rPr>
          <w:rFonts w:ascii="David" w:hAnsi="David" w:cs="David"/>
          <w:sz w:val="20"/>
          <w:szCs w:val="20"/>
          <w:rtl/>
        </w:rPr>
        <w:t>כאחד</w:t>
      </w:r>
      <w:r>
        <w:rPr>
          <w:rFonts w:ascii="David" w:hAnsi="David" w:cs="David" w:hint="cs"/>
          <w:sz w:val="20"/>
          <w:szCs w:val="20"/>
          <w:rtl/>
        </w:rPr>
        <w:t>.</w:t>
      </w:r>
    </w:p>
  </w:footnote>
  <w:footnote w:id="2">
    <w:p w14:paraId="1410F628" w14:textId="6B5FA8A1" w:rsidR="000542BF" w:rsidRDefault="000542BF" w:rsidP="00021EDA">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ניהול פרויקטים, ולקבל את אישורו על התוצרים</w:t>
      </w:r>
    </w:p>
    <w:p w14:paraId="2A374FCE" w14:textId="6260A5CB" w:rsidR="000542BF" w:rsidRPr="00021EDA" w:rsidRDefault="000542BF">
      <w:pPr>
        <w:pStyle w:val="a7"/>
      </w:pPr>
    </w:p>
  </w:footnote>
  <w:footnote w:id="3">
    <w:p w14:paraId="726175D8" w14:textId="77777777" w:rsidR="000542BF" w:rsidRPr="00537CFF" w:rsidRDefault="000542BF" w:rsidP="00B97664">
      <w:pPr>
        <w:pStyle w:val="a7"/>
        <w:rPr>
          <w:rFonts w:ascii="David" w:hAnsi="David" w:cs="David"/>
          <w:rtl/>
        </w:rPr>
      </w:pPr>
      <w:r w:rsidRPr="00537CFF">
        <w:rPr>
          <w:rStyle w:val="a9"/>
          <w:rFonts w:ascii="David" w:hAnsi="David" w:cs="David"/>
        </w:rPr>
        <w:footnoteRef/>
      </w:r>
      <w:r w:rsidRPr="00537CFF">
        <w:rPr>
          <w:rFonts w:ascii="David" w:hAnsi="David" w:cs="David"/>
          <w:rtl/>
        </w:rPr>
        <w:t xml:space="preserve"> יש למפות את הדרישה (</w:t>
      </w:r>
      <w:r w:rsidRPr="00537CFF">
        <w:rPr>
          <w:rFonts w:ascii="David" w:hAnsi="David" w:cs="David"/>
          <w:u w:val="single"/>
          <w:rtl/>
        </w:rPr>
        <w:t>הפונקציונאלית בלבד</w:t>
      </w:r>
      <w:r w:rsidRPr="00537CFF">
        <w:rPr>
          <w:rFonts w:ascii="David" w:hAnsi="David" w:cs="David"/>
          <w:rtl/>
        </w:rPr>
        <w:t xml:space="preserve">) אל ה </w:t>
      </w:r>
      <w:proofErr w:type="spellStart"/>
      <w:r w:rsidRPr="00537CFF">
        <w:rPr>
          <w:rFonts w:ascii="David" w:hAnsi="David" w:cs="David"/>
        </w:rPr>
        <w:t>uc</w:t>
      </w:r>
      <w:proofErr w:type="spellEnd"/>
      <w:r w:rsidRPr="00537CFF">
        <w:rPr>
          <w:rFonts w:ascii="David" w:hAnsi="David" w:cs="David"/>
          <w:rtl/>
        </w:rPr>
        <w:t xml:space="preserve"> הרלוונטי. בסיום מיפוי הדרישות הפונקציונאליות, יש לוודא שכל ה </w:t>
      </w:r>
      <w:proofErr w:type="spellStart"/>
      <w:r w:rsidRPr="00537CFF">
        <w:rPr>
          <w:rFonts w:ascii="David" w:hAnsi="David" w:cs="David"/>
        </w:rPr>
        <w:t>ucs</w:t>
      </w:r>
      <w:proofErr w:type="spellEnd"/>
      <w:r w:rsidRPr="00537CFF">
        <w:rPr>
          <w:rFonts w:ascii="David" w:hAnsi="David" w:cs="David"/>
          <w:rtl/>
        </w:rPr>
        <w:t xml:space="preserve"> באים לידי ביטוי בטבלת הדרישות.</w:t>
      </w:r>
    </w:p>
  </w:footnote>
  <w:footnote w:id="4">
    <w:p w14:paraId="25CC210C" w14:textId="01E62D25" w:rsidR="000542BF" w:rsidRDefault="000542BF" w:rsidP="005F02E9">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ממשק משתמש</w:t>
      </w:r>
    </w:p>
    <w:p w14:paraId="7603053A" w14:textId="46577FBC" w:rsidR="000542BF" w:rsidRPr="00021EDA" w:rsidRDefault="000542BF">
      <w:pPr>
        <w:pStyle w:val="a7"/>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DD29D" w14:textId="77777777" w:rsidR="000542BF" w:rsidRDefault="000542BF">
    <w:pPr>
      <w:pStyle w:val="aa"/>
    </w:pPr>
    <w:r>
      <w:rPr>
        <w:rFonts w:cs="Arial"/>
        <w:noProof/>
        <w:rtl/>
        <w:lang w:eastAsia="en-US"/>
      </w:rPr>
      <w:drawing>
        <wp:anchor distT="0" distB="0" distL="114300" distR="114300" simplePos="0" relativeHeight="251659264" behindDoc="0" locked="0" layoutInCell="1" allowOverlap="1" wp14:anchorId="16127755" wp14:editId="5D78A49C">
          <wp:simplePos x="0" y="0"/>
          <wp:positionH relativeFrom="column">
            <wp:posOffset>-38100</wp:posOffset>
          </wp:positionH>
          <wp:positionV relativeFrom="paragraph">
            <wp:posOffset>-381000</wp:posOffset>
          </wp:positionV>
          <wp:extent cx="6124575" cy="1162050"/>
          <wp:effectExtent l="19050" t="0" r="9525" b="0"/>
          <wp:wrapThrough wrapText="bothSides">
            <wp:wrapPolygon edited="0">
              <wp:start x="-67" y="0"/>
              <wp:lineTo x="-67" y="21246"/>
              <wp:lineTo x="21634" y="21246"/>
              <wp:lineTo x="21634" y="0"/>
              <wp:lineTo x="-67" y="0"/>
            </wp:wrapPolygon>
          </wp:wrapThrough>
          <wp:docPr id="20" name="תמונה 20" descr="C:\Documents and Settings\natalie\Desktop\jpg\header industrial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natalie\Desktop\jpg\header industrial eng.jpg"/>
                  <pic:cNvPicPr>
                    <a:picLocks noChangeAspect="1" noChangeArrowheads="1"/>
                  </pic:cNvPicPr>
                </pic:nvPicPr>
                <pic:blipFill>
                  <a:blip r:embed="rId1"/>
                  <a:srcRect/>
                  <a:stretch>
                    <a:fillRect/>
                  </a:stretch>
                </pic:blipFill>
                <pic:spPr bwMode="auto">
                  <a:xfrm>
                    <a:off x="0" y="0"/>
                    <a:ext cx="6124575" cy="11620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A89"/>
    <w:multiLevelType w:val="hybridMultilevel"/>
    <w:tmpl w:val="638687EE"/>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 w15:restartNumberingAfterBreak="0">
    <w:nsid w:val="07160AC1"/>
    <w:multiLevelType w:val="hybridMultilevel"/>
    <w:tmpl w:val="6C8806D2"/>
    <w:lvl w:ilvl="0" w:tplc="B9EC3980">
      <w:start w:val="1"/>
      <w:numFmt w:val="decimal"/>
      <w:lvlText w:val="%1."/>
      <w:lvlJc w:val="left"/>
      <w:pPr>
        <w:ind w:left="1440" w:hanging="360"/>
      </w:pPr>
      <w:rPr>
        <w:sz w:val="24"/>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A756876"/>
    <w:multiLevelType w:val="hybridMultilevel"/>
    <w:tmpl w:val="EAD0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C23017"/>
    <w:multiLevelType w:val="hybridMultilevel"/>
    <w:tmpl w:val="3D1A7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D3F36"/>
    <w:multiLevelType w:val="hybridMultilevel"/>
    <w:tmpl w:val="2DD0F870"/>
    <w:lvl w:ilvl="0" w:tplc="3F1EAD6A">
      <w:start w:val="1"/>
      <w:numFmt w:val="decimal"/>
      <w:lvlText w:val="%1."/>
      <w:lvlJc w:val="left"/>
      <w:pPr>
        <w:ind w:left="1872" w:hanging="360"/>
      </w:pPr>
      <w:rPr>
        <w:sz w:val="24"/>
      </w:rPr>
    </w:lvl>
    <w:lvl w:ilvl="1" w:tplc="04090019">
      <w:start w:val="1"/>
      <w:numFmt w:val="lowerLetter"/>
      <w:lvlText w:val="%2."/>
      <w:lvlJc w:val="left"/>
      <w:pPr>
        <w:ind w:left="2592" w:hanging="360"/>
      </w:pPr>
    </w:lvl>
    <w:lvl w:ilvl="2" w:tplc="0409001B">
      <w:start w:val="1"/>
      <w:numFmt w:val="lowerRoman"/>
      <w:lvlText w:val="%3."/>
      <w:lvlJc w:val="right"/>
      <w:pPr>
        <w:ind w:left="3312" w:hanging="180"/>
      </w:pPr>
    </w:lvl>
    <w:lvl w:ilvl="3" w:tplc="0409000F">
      <w:start w:val="1"/>
      <w:numFmt w:val="decimal"/>
      <w:lvlText w:val="%4."/>
      <w:lvlJc w:val="left"/>
      <w:pPr>
        <w:ind w:left="4032" w:hanging="360"/>
      </w:pPr>
    </w:lvl>
    <w:lvl w:ilvl="4" w:tplc="04090019">
      <w:start w:val="1"/>
      <w:numFmt w:val="lowerLetter"/>
      <w:lvlText w:val="%5."/>
      <w:lvlJc w:val="left"/>
      <w:pPr>
        <w:ind w:left="4752" w:hanging="360"/>
      </w:pPr>
    </w:lvl>
    <w:lvl w:ilvl="5" w:tplc="0409001B">
      <w:start w:val="1"/>
      <w:numFmt w:val="lowerRoman"/>
      <w:lvlText w:val="%6."/>
      <w:lvlJc w:val="right"/>
      <w:pPr>
        <w:ind w:left="5472" w:hanging="180"/>
      </w:pPr>
    </w:lvl>
    <w:lvl w:ilvl="6" w:tplc="0409000F">
      <w:start w:val="1"/>
      <w:numFmt w:val="decimal"/>
      <w:lvlText w:val="%7."/>
      <w:lvlJc w:val="left"/>
      <w:pPr>
        <w:ind w:left="6192" w:hanging="360"/>
      </w:pPr>
    </w:lvl>
    <w:lvl w:ilvl="7" w:tplc="04090019">
      <w:start w:val="1"/>
      <w:numFmt w:val="lowerLetter"/>
      <w:lvlText w:val="%8."/>
      <w:lvlJc w:val="left"/>
      <w:pPr>
        <w:ind w:left="6912" w:hanging="360"/>
      </w:pPr>
    </w:lvl>
    <w:lvl w:ilvl="8" w:tplc="0409001B">
      <w:start w:val="1"/>
      <w:numFmt w:val="lowerRoman"/>
      <w:lvlText w:val="%9."/>
      <w:lvlJc w:val="right"/>
      <w:pPr>
        <w:ind w:left="7632" w:hanging="180"/>
      </w:pPr>
    </w:lvl>
  </w:abstractNum>
  <w:abstractNum w:abstractNumId="5" w15:restartNumberingAfterBreak="0">
    <w:nsid w:val="0EEE6D5A"/>
    <w:multiLevelType w:val="hybridMultilevel"/>
    <w:tmpl w:val="7F705A76"/>
    <w:lvl w:ilvl="0" w:tplc="943EA098">
      <w:start w:val="1"/>
      <w:numFmt w:val="decimal"/>
      <w:lvlText w:val="%1."/>
      <w:lvlJc w:val="left"/>
      <w:pPr>
        <w:ind w:left="2232" w:hanging="360"/>
      </w:pPr>
    </w:lvl>
    <w:lvl w:ilvl="1" w:tplc="04090019">
      <w:start w:val="1"/>
      <w:numFmt w:val="lowerLetter"/>
      <w:lvlText w:val="%2."/>
      <w:lvlJc w:val="left"/>
      <w:pPr>
        <w:ind w:left="2952" w:hanging="360"/>
      </w:pPr>
    </w:lvl>
    <w:lvl w:ilvl="2" w:tplc="0409001B">
      <w:start w:val="1"/>
      <w:numFmt w:val="lowerRoman"/>
      <w:lvlText w:val="%3."/>
      <w:lvlJc w:val="right"/>
      <w:pPr>
        <w:ind w:left="3672" w:hanging="180"/>
      </w:pPr>
    </w:lvl>
    <w:lvl w:ilvl="3" w:tplc="0409000F">
      <w:start w:val="1"/>
      <w:numFmt w:val="decimal"/>
      <w:lvlText w:val="%4."/>
      <w:lvlJc w:val="left"/>
      <w:pPr>
        <w:ind w:left="4392" w:hanging="360"/>
      </w:pPr>
    </w:lvl>
    <w:lvl w:ilvl="4" w:tplc="04090019">
      <w:start w:val="1"/>
      <w:numFmt w:val="lowerLetter"/>
      <w:lvlText w:val="%5."/>
      <w:lvlJc w:val="left"/>
      <w:pPr>
        <w:ind w:left="5112" w:hanging="360"/>
      </w:pPr>
    </w:lvl>
    <w:lvl w:ilvl="5" w:tplc="0409001B">
      <w:start w:val="1"/>
      <w:numFmt w:val="lowerRoman"/>
      <w:lvlText w:val="%6."/>
      <w:lvlJc w:val="right"/>
      <w:pPr>
        <w:ind w:left="5832" w:hanging="180"/>
      </w:pPr>
    </w:lvl>
    <w:lvl w:ilvl="6" w:tplc="0409000F">
      <w:start w:val="1"/>
      <w:numFmt w:val="decimal"/>
      <w:lvlText w:val="%7."/>
      <w:lvlJc w:val="left"/>
      <w:pPr>
        <w:ind w:left="6552" w:hanging="360"/>
      </w:pPr>
    </w:lvl>
    <w:lvl w:ilvl="7" w:tplc="04090019">
      <w:start w:val="1"/>
      <w:numFmt w:val="lowerLetter"/>
      <w:lvlText w:val="%8."/>
      <w:lvlJc w:val="left"/>
      <w:pPr>
        <w:ind w:left="7272" w:hanging="360"/>
      </w:pPr>
    </w:lvl>
    <w:lvl w:ilvl="8" w:tplc="0409001B">
      <w:start w:val="1"/>
      <w:numFmt w:val="lowerRoman"/>
      <w:lvlText w:val="%9."/>
      <w:lvlJc w:val="right"/>
      <w:pPr>
        <w:ind w:left="7992" w:hanging="180"/>
      </w:pPr>
    </w:lvl>
  </w:abstractNum>
  <w:abstractNum w:abstractNumId="6" w15:restartNumberingAfterBreak="0">
    <w:nsid w:val="0F420F00"/>
    <w:multiLevelType w:val="hybridMultilevel"/>
    <w:tmpl w:val="31F84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75703"/>
    <w:multiLevelType w:val="hybridMultilevel"/>
    <w:tmpl w:val="F89AC5CC"/>
    <w:lvl w:ilvl="0" w:tplc="5574A17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130A2D0A"/>
    <w:multiLevelType w:val="hybridMultilevel"/>
    <w:tmpl w:val="2EA0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80917"/>
    <w:multiLevelType w:val="hybridMultilevel"/>
    <w:tmpl w:val="BC9AD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6D04CA2"/>
    <w:multiLevelType w:val="multilevel"/>
    <w:tmpl w:val="628ADAE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A892639"/>
    <w:multiLevelType w:val="hybridMultilevel"/>
    <w:tmpl w:val="A93A8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8A6401"/>
    <w:multiLevelType w:val="multilevel"/>
    <w:tmpl w:val="ACFCA9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3470A60"/>
    <w:multiLevelType w:val="hybridMultilevel"/>
    <w:tmpl w:val="607C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DF7961"/>
    <w:multiLevelType w:val="hybridMultilevel"/>
    <w:tmpl w:val="BECE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D36E9"/>
    <w:multiLevelType w:val="hybridMultilevel"/>
    <w:tmpl w:val="AA90D8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2CA31825"/>
    <w:multiLevelType w:val="hybridMultilevel"/>
    <w:tmpl w:val="17D6D62C"/>
    <w:lvl w:ilvl="0" w:tplc="AA18D050">
      <w:start w:val="1"/>
      <w:numFmt w:val="decimal"/>
      <w:lvlText w:val="%1."/>
      <w:lvlJc w:val="left"/>
      <w:pPr>
        <w:ind w:left="1205" w:hanging="360"/>
      </w:pPr>
      <w:rPr>
        <w:rFonts w:hint="default"/>
      </w:rPr>
    </w:lvl>
    <w:lvl w:ilvl="1" w:tplc="04090019" w:tentative="1">
      <w:start w:val="1"/>
      <w:numFmt w:val="lowerLetter"/>
      <w:lvlText w:val="%2."/>
      <w:lvlJc w:val="left"/>
      <w:pPr>
        <w:ind w:left="1925" w:hanging="360"/>
      </w:pPr>
    </w:lvl>
    <w:lvl w:ilvl="2" w:tplc="0409001B" w:tentative="1">
      <w:start w:val="1"/>
      <w:numFmt w:val="lowerRoman"/>
      <w:lvlText w:val="%3."/>
      <w:lvlJc w:val="right"/>
      <w:pPr>
        <w:ind w:left="2645" w:hanging="180"/>
      </w:pPr>
    </w:lvl>
    <w:lvl w:ilvl="3" w:tplc="0409000F" w:tentative="1">
      <w:start w:val="1"/>
      <w:numFmt w:val="decimal"/>
      <w:lvlText w:val="%4."/>
      <w:lvlJc w:val="left"/>
      <w:pPr>
        <w:ind w:left="3365" w:hanging="360"/>
      </w:pPr>
    </w:lvl>
    <w:lvl w:ilvl="4" w:tplc="04090019" w:tentative="1">
      <w:start w:val="1"/>
      <w:numFmt w:val="lowerLetter"/>
      <w:lvlText w:val="%5."/>
      <w:lvlJc w:val="left"/>
      <w:pPr>
        <w:ind w:left="4085" w:hanging="360"/>
      </w:pPr>
    </w:lvl>
    <w:lvl w:ilvl="5" w:tplc="0409001B" w:tentative="1">
      <w:start w:val="1"/>
      <w:numFmt w:val="lowerRoman"/>
      <w:lvlText w:val="%6."/>
      <w:lvlJc w:val="right"/>
      <w:pPr>
        <w:ind w:left="4805" w:hanging="180"/>
      </w:pPr>
    </w:lvl>
    <w:lvl w:ilvl="6" w:tplc="0409000F" w:tentative="1">
      <w:start w:val="1"/>
      <w:numFmt w:val="decimal"/>
      <w:lvlText w:val="%7."/>
      <w:lvlJc w:val="left"/>
      <w:pPr>
        <w:ind w:left="5525" w:hanging="360"/>
      </w:pPr>
    </w:lvl>
    <w:lvl w:ilvl="7" w:tplc="04090019" w:tentative="1">
      <w:start w:val="1"/>
      <w:numFmt w:val="lowerLetter"/>
      <w:lvlText w:val="%8."/>
      <w:lvlJc w:val="left"/>
      <w:pPr>
        <w:ind w:left="6245" w:hanging="360"/>
      </w:pPr>
    </w:lvl>
    <w:lvl w:ilvl="8" w:tplc="0409001B" w:tentative="1">
      <w:start w:val="1"/>
      <w:numFmt w:val="lowerRoman"/>
      <w:lvlText w:val="%9."/>
      <w:lvlJc w:val="right"/>
      <w:pPr>
        <w:ind w:left="6965" w:hanging="180"/>
      </w:pPr>
    </w:lvl>
  </w:abstractNum>
  <w:abstractNum w:abstractNumId="17" w15:restartNumberingAfterBreak="0">
    <w:nsid w:val="33433EC1"/>
    <w:multiLevelType w:val="multilevel"/>
    <w:tmpl w:val="7930AF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38C4A12"/>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3A1210BF"/>
    <w:multiLevelType w:val="hybridMultilevel"/>
    <w:tmpl w:val="761A2222"/>
    <w:lvl w:ilvl="0" w:tplc="2444A4DE">
      <w:start w:val="1"/>
      <w:numFmt w:val="decimal"/>
      <w:lvlText w:val="%1."/>
      <w:lvlJc w:val="left"/>
      <w:pPr>
        <w:ind w:left="1800" w:hanging="360"/>
      </w:pPr>
      <w:rPr>
        <w:rFonts w:ascii="Arial" w:hAnsi="Arial" w:cs="Times New Roman" w:hint="default"/>
        <w:color w:val="auto"/>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0" w15:restartNumberingAfterBreak="0">
    <w:nsid w:val="3D2204CD"/>
    <w:multiLevelType w:val="hybridMultilevel"/>
    <w:tmpl w:val="E2463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AE17E0"/>
    <w:multiLevelType w:val="hybridMultilevel"/>
    <w:tmpl w:val="22EE4E5C"/>
    <w:lvl w:ilvl="0" w:tplc="0409000F">
      <w:start w:val="1"/>
      <w:numFmt w:val="decimal"/>
      <w:lvlText w:val="%1."/>
      <w:lvlJc w:val="left"/>
      <w:pPr>
        <w:ind w:left="3168" w:hanging="360"/>
      </w:pPr>
    </w:lvl>
    <w:lvl w:ilvl="1" w:tplc="04090019">
      <w:start w:val="1"/>
      <w:numFmt w:val="lowerLetter"/>
      <w:lvlText w:val="%2."/>
      <w:lvlJc w:val="left"/>
      <w:pPr>
        <w:ind w:left="3888" w:hanging="360"/>
      </w:pPr>
    </w:lvl>
    <w:lvl w:ilvl="2" w:tplc="0409001B">
      <w:start w:val="1"/>
      <w:numFmt w:val="lowerRoman"/>
      <w:lvlText w:val="%3."/>
      <w:lvlJc w:val="right"/>
      <w:pPr>
        <w:ind w:left="4608" w:hanging="180"/>
      </w:pPr>
    </w:lvl>
    <w:lvl w:ilvl="3" w:tplc="0409000F" w:tentative="1">
      <w:start w:val="1"/>
      <w:numFmt w:val="decimal"/>
      <w:lvlText w:val="%4."/>
      <w:lvlJc w:val="left"/>
      <w:pPr>
        <w:ind w:left="5328" w:hanging="360"/>
      </w:pPr>
    </w:lvl>
    <w:lvl w:ilvl="4" w:tplc="04090019" w:tentative="1">
      <w:start w:val="1"/>
      <w:numFmt w:val="lowerLetter"/>
      <w:lvlText w:val="%5."/>
      <w:lvlJc w:val="left"/>
      <w:pPr>
        <w:ind w:left="6048" w:hanging="360"/>
      </w:pPr>
    </w:lvl>
    <w:lvl w:ilvl="5" w:tplc="0409001B" w:tentative="1">
      <w:start w:val="1"/>
      <w:numFmt w:val="lowerRoman"/>
      <w:lvlText w:val="%6."/>
      <w:lvlJc w:val="right"/>
      <w:pPr>
        <w:ind w:left="6768" w:hanging="180"/>
      </w:pPr>
    </w:lvl>
    <w:lvl w:ilvl="6" w:tplc="0409000F" w:tentative="1">
      <w:start w:val="1"/>
      <w:numFmt w:val="decimal"/>
      <w:lvlText w:val="%7."/>
      <w:lvlJc w:val="left"/>
      <w:pPr>
        <w:ind w:left="7488" w:hanging="360"/>
      </w:pPr>
    </w:lvl>
    <w:lvl w:ilvl="7" w:tplc="04090019" w:tentative="1">
      <w:start w:val="1"/>
      <w:numFmt w:val="lowerLetter"/>
      <w:lvlText w:val="%8."/>
      <w:lvlJc w:val="left"/>
      <w:pPr>
        <w:ind w:left="8208" w:hanging="360"/>
      </w:pPr>
    </w:lvl>
    <w:lvl w:ilvl="8" w:tplc="0409001B" w:tentative="1">
      <w:start w:val="1"/>
      <w:numFmt w:val="lowerRoman"/>
      <w:lvlText w:val="%9."/>
      <w:lvlJc w:val="right"/>
      <w:pPr>
        <w:ind w:left="8928" w:hanging="180"/>
      </w:pPr>
    </w:lvl>
  </w:abstractNum>
  <w:abstractNum w:abstractNumId="22" w15:restartNumberingAfterBreak="0">
    <w:nsid w:val="471E1729"/>
    <w:multiLevelType w:val="hybridMultilevel"/>
    <w:tmpl w:val="737E4A2E"/>
    <w:lvl w:ilvl="0" w:tplc="04090001">
      <w:start w:val="1"/>
      <w:numFmt w:val="bullet"/>
      <w:lvlText w:val=""/>
      <w:lvlJc w:val="left"/>
      <w:pPr>
        <w:ind w:left="1433" w:hanging="360"/>
      </w:pPr>
      <w:rPr>
        <w:rFonts w:ascii="Symbol" w:hAnsi="Symbol" w:hint="default"/>
      </w:rPr>
    </w:lvl>
    <w:lvl w:ilvl="1" w:tplc="04090019" w:tentative="1">
      <w:start w:val="1"/>
      <w:numFmt w:val="lowerLetter"/>
      <w:lvlText w:val="%2."/>
      <w:lvlJc w:val="left"/>
      <w:pPr>
        <w:ind w:left="2153" w:hanging="360"/>
      </w:pPr>
    </w:lvl>
    <w:lvl w:ilvl="2" w:tplc="0409001B" w:tentative="1">
      <w:start w:val="1"/>
      <w:numFmt w:val="lowerRoman"/>
      <w:lvlText w:val="%3."/>
      <w:lvlJc w:val="right"/>
      <w:pPr>
        <w:ind w:left="2873" w:hanging="180"/>
      </w:pPr>
    </w:lvl>
    <w:lvl w:ilvl="3" w:tplc="0409000F" w:tentative="1">
      <w:start w:val="1"/>
      <w:numFmt w:val="decimal"/>
      <w:lvlText w:val="%4."/>
      <w:lvlJc w:val="left"/>
      <w:pPr>
        <w:ind w:left="3593" w:hanging="360"/>
      </w:pPr>
    </w:lvl>
    <w:lvl w:ilvl="4" w:tplc="04090019" w:tentative="1">
      <w:start w:val="1"/>
      <w:numFmt w:val="lowerLetter"/>
      <w:lvlText w:val="%5."/>
      <w:lvlJc w:val="left"/>
      <w:pPr>
        <w:ind w:left="4313" w:hanging="360"/>
      </w:pPr>
    </w:lvl>
    <w:lvl w:ilvl="5" w:tplc="0409001B" w:tentative="1">
      <w:start w:val="1"/>
      <w:numFmt w:val="lowerRoman"/>
      <w:lvlText w:val="%6."/>
      <w:lvlJc w:val="right"/>
      <w:pPr>
        <w:ind w:left="5033" w:hanging="180"/>
      </w:pPr>
    </w:lvl>
    <w:lvl w:ilvl="6" w:tplc="0409000F" w:tentative="1">
      <w:start w:val="1"/>
      <w:numFmt w:val="decimal"/>
      <w:lvlText w:val="%7."/>
      <w:lvlJc w:val="left"/>
      <w:pPr>
        <w:ind w:left="5753" w:hanging="360"/>
      </w:pPr>
    </w:lvl>
    <w:lvl w:ilvl="7" w:tplc="04090019" w:tentative="1">
      <w:start w:val="1"/>
      <w:numFmt w:val="lowerLetter"/>
      <w:lvlText w:val="%8."/>
      <w:lvlJc w:val="left"/>
      <w:pPr>
        <w:ind w:left="6473" w:hanging="360"/>
      </w:pPr>
    </w:lvl>
    <w:lvl w:ilvl="8" w:tplc="0409001B" w:tentative="1">
      <w:start w:val="1"/>
      <w:numFmt w:val="lowerRoman"/>
      <w:lvlText w:val="%9."/>
      <w:lvlJc w:val="right"/>
      <w:pPr>
        <w:ind w:left="7193" w:hanging="180"/>
      </w:pPr>
    </w:lvl>
  </w:abstractNum>
  <w:abstractNum w:abstractNumId="23" w15:restartNumberingAfterBreak="0">
    <w:nsid w:val="4AB075ED"/>
    <w:multiLevelType w:val="multilevel"/>
    <w:tmpl w:val="10643A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35777EA"/>
    <w:multiLevelType w:val="multilevel"/>
    <w:tmpl w:val="0FAA55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6570575"/>
    <w:multiLevelType w:val="hybridMultilevel"/>
    <w:tmpl w:val="0908D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A764D"/>
    <w:multiLevelType w:val="multilevel"/>
    <w:tmpl w:val="C8B8B1E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B150188"/>
    <w:multiLevelType w:val="hybridMultilevel"/>
    <w:tmpl w:val="FD6A80EE"/>
    <w:lvl w:ilvl="0" w:tplc="04090001">
      <w:start w:val="1"/>
      <w:numFmt w:val="bullet"/>
      <w:lvlText w:val=""/>
      <w:lvlJc w:val="left"/>
      <w:pPr>
        <w:ind w:left="1565" w:hanging="360"/>
      </w:pPr>
      <w:rPr>
        <w:rFonts w:ascii="Symbol" w:hAnsi="Symbol" w:hint="default"/>
      </w:rPr>
    </w:lvl>
    <w:lvl w:ilvl="1" w:tplc="04090003" w:tentative="1">
      <w:start w:val="1"/>
      <w:numFmt w:val="bullet"/>
      <w:lvlText w:val="o"/>
      <w:lvlJc w:val="left"/>
      <w:pPr>
        <w:ind w:left="2285" w:hanging="360"/>
      </w:pPr>
      <w:rPr>
        <w:rFonts w:ascii="Courier New" w:hAnsi="Courier New" w:cs="Courier New" w:hint="default"/>
      </w:rPr>
    </w:lvl>
    <w:lvl w:ilvl="2" w:tplc="04090005" w:tentative="1">
      <w:start w:val="1"/>
      <w:numFmt w:val="bullet"/>
      <w:lvlText w:val=""/>
      <w:lvlJc w:val="left"/>
      <w:pPr>
        <w:ind w:left="3005" w:hanging="360"/>
      </w:pPr>
      <w:rPr>
        <w:rFonts w:ascii="Wingdings" w:hAnsi="Wingdings" w:hint="default"/>
      </w:rPr>
    </w:lvl>
    <w:lvl w:ilvl="3" w:tplc="04090001" w:tentative="1">
      <w:start w:val="1"/>
      <w:numFmt w:val="bullet"/>
      <w:lvlText w:val=""/>
      <w:lvlJc w:val="left"/>
      <w:pPr>
        <w:ind w:left="3725" w:hanging="360"/>
      </w:pPr>
      <w:rPr>
        <w:rFonts w:ascii="Symbol" w:hAnsi="Symbol" w:hint="default"/>
      </w:rPr>
    </w:lvl>
    <w:lvl w:ilvl="4" w:tplc="04090003" w:tentative="1">
      <w:start w:val="1"/>
      <w:numFmt w:val="bullet"/>
      <w:lvlText w:val="o"/>
      <w:lvlJc w:val="left"/>
      <w:pPr>
        <w:ind w:left="4445" w:hanging="360"/>
      </w:pPr>
      <w:rPr>
        <w:rFonts w:ascii="Courier New" w:hAnsi="Courier New" w:cs="Courier New" w:hint="default"/>
      </w:rPr>
    </w:lvl>
    <w:lvl w:ilvl="5" w:tplc="04090005" w:tentative="1">
      <w:start w:val="1"/>
      <w:numFmt w:val="bullet"/>
      <w:lvlText w:val=""/>
      <w:lvlJc w:val="left"/>
      <w:pPr>
        <w:ind w:left="5165" w:hanging="360"/>
      </w:pPr>
      <w:rPr>
        <w:rFonts w:ascii="Wingdings" w:hAnsi="Wingdings" w:hint="default"/>
      </w:rPr>
    </w:lvl>
    <w:lvl w:ilvl="6" w:tplc="04090001" w:tentative="1">
      <w:start w:val="1"/>
      <w:numFmt w:val="bullet"/>
      <w:lvlText w:val=""/>
      <w:lvlJc w:val="left"/>
      <w:pPr>
        <w:ind w:left="5885" w:hanging="360"/>
      </w:pPr>
      <w:rPr>
        <w:rFonts w:ascii="Symbol" w:hAnsi="Symbol" w:hint="default"/>
      </w:rPr>
    </w:lvl>
    <w:lvl w:ilvl="7" w:tplc="04090003" w:tentative="1">
      <w:start w:val="1"/>
      <w:numFmt w:val="bullet"/>
      <w:lvlText w:val="o"/>
      <w:lvlJc w:val="left"/>
      <w:pPr>
        <w:ind w:left="6605" w:hanging="360"/>
      </w:pPr>
      <w:rPr>
        <w:rFonts w:ascii="Courier New" w:hAnsi="Courier New" w:cs="Courier New" w:hint="default"/>
      </w:rPr>
    </w:lvl>
    <w:lvl w:ilvl="8" w:tplc="04090005" w:tentative="1">
      <w:start w:val="1"/>
      <w:numFmt w:val="bullet"/>
      <w:lvlText w:val=""/>
      <w:lvlJc w:val="left"/>
      <w:pPr>
        <w:ind w:left="7325" w:hanging="360"/>
      </w:pPr>
      <w:rPr>
        <w:rFonts w:ascii="Wingdings" w:hAnsi="Wingdings" w:hint="default"/>
      </w:rPr>
    </w:lvl>
  </w:abstractNum>
  <w:abstractNum w:abstractNumId="28" w15:restartNumberingAfterBreak="0">
    <w:nsid w:val="609F6CEB"/>
    <w:multiLevelType w:val="multilevel"/>
    <w:tmpl w:val="40709AEA"/>
    <w:lvl w:ilvl="0">
      <w:start w:val="6"/>
      <w:numFmt w:val="decimal"/>
      <w:lvlText w:val="%1"/>
      <w:lvlJc w:val="left"/>
      <w:pPr>
        <w:ind w:left="720" w:hanging="720"/>
      </w:pPr>
      <w:rPr>
        <w:rFonts w:hint="default"/>
      </w:rPr>
    </w:lvl>
    <w:lvl w:ilvl="1">
      <w:start w:val="1"/>
      <w:numFmt w:val="decimal"/>
      <w:lvlText w:val="%1.%2"/>
      <w:lvlJc w:val="left"/>
      <w:pPr>
        <w:ind w:left="720" w:hanging="720"/>
      </w:pPr>
      <w:rPr>
        <w:rFonts w:ascii="David" w:hAnsi="David" w:cs="David" w:hint="default"/>
      </w:rPr>
    </w:lvl>
    <w:lvl w:ilvl="2">
      <w:start w:val="1"/>
      <w:numFmt w:val="decimal"/>
      <w:lvlText w:val="%1.%2.%3"/>
      <w:lvlJc w:val="left"/>
      <w:pPr>
        <w:ind w:left="720" w:hanging="720"/>
      </w:pPr>
      <w:rPr>
        <w:rFonts w:ascii="David" w:hAnsi="David" w:cs="David" w:hint="default"/>
        <w:b w:val="0"/>
        <w:bCs w:val="0"/>
        <w:color w:val="0070C0"/>
        <w:sz w:val="24"/>
        <w:szCs w:val="24"/>
      </w:rPr>
    </w:lvl>
    <w:lvl w:ilvl="3">
      <w:start w:val="1"/>
      <w:numFmt w:val="decimal"/>
      <w:lvlText w:val="%1.%2.%3.%4"/>
      <w:lvlJc w:val="left"/>
      <w:pPr>
        <w:ind w:left="1080" w:hanging="1080"/>
      </w:pPr>
      <w:rPr>
        <w:rFonts w:hint="default"/>
        <w:b w:val="0"/>
        <w:bCs w:val="0"/>
        <w:color w:val="0070C0"/>
        <w:sz w:val="24"/>
        <w:szCs w:val="24"/>
        <w:lang w:bidi="he-IL"/>
      </w:rPr>
    </w:lvl>
    <w:lvl w:ilvl="4">
      <w:start w:val="1"/>
      <w:numFmt w:val="decimal"/>
      <w:lvlText w:val="%1.%2.%3.%4.%5"/>
      <w:lvlJc w:val="left"/>
      <w:pPr>
        <w:ind w:left="1440" w:hanging="1440"/>
      </w:pPr>
      <w:rPr>
        <w:rFonts w:hint="default"/>
        <w:b/>
        <w:bCs/>
      </w:rPr>
    </w:lvl>
    <w:lvl w:ilvl="5">
      <w:start w:val="1"/>
      <w:numFmt w:val="decimal"/>
      <w:lvlText w:val="%1.%2.%3.%4.%5.%6"/>
      <w:lvlJc w:val="left"/>
      <w:pPr>
        <w:ind w:left="1440" w:hanging="1440"/>
      </w:pPr>
      <w:rPr>
        <w:rFonts w:hint="default"/>
        <w:b w:val="0"/>
        <w:bCs w:val="0"/>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62C7430A"/>
    <w:multiLevelType w:val="hybridMultilevel"/>
    <w:tmpl w:val="07A49872"/>
    <w:lvl w:ilvl="0" w:tplc="0409000D">
      <w:start w:val="1"/>
      <w:numFmt w:val="bullet"/>
      <w:pStyle w:val="StyleHeading1"/>
      <w:lvlText w:val=""/>
      <w:lvlJc w:val="left"/>
      <w:pPr>
        <w:ind w:left="786" w:hanging="360"/>
      </w:pPr>
      <w:rPr>
        <w:rFonts w:ascii="Wingdings" w:hAnsi="Wingdings" w:hint="default"/>
      </w:rPr>
    </w:lvl>
    <w:lvl w:ilvl="1" w:tplc="04090003" w:tentative="1">
      <w:start w:val="1"/>
      <w:numFmt w:val="bullet"/>
      <w:pStyle w:val="StyleStyleStyleHeading2"/>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0" w15:restartNumberingAfterBreak="0">
    <w:nsid w:val="68CC1EB0"/>
    <w:multiLevelType w:val="multilevel"/>
    <w:tmpl w:val="C85C0360"/>
    <w:lvl w:ilvl="0">
      <w:start w:val="1"/>
      <w:numFmt w:val="decimal"/>
      <w:pStyle w:val="a"/>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1" w15:restartNumberingAfterBreak="0">
    <w:nsid w:val="6A5A3FA0"/>
    <w:multiLevelType w:val="multilevel"/>
    <w:tmpl w:val="ACFCA9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C3173A0"/>
    <w:multiLevelType w:val="hybridMultilevel"/>
    <w:tmpl w:val="43684D92"/>
    <w:lvl w:ilvl="0" w:tplc="22321E0E">
      <w:numFmt w:val="bullet"/>
      <w:lvlText w:val="-"/>
      <w:lvlJc w:val="left"/>
      <w:pPr>
        <w:ind w:left="927" w:hanging="360"/>
      </w:pPr>
      <w:rPr>
        <w:rFonts w:ascii="David" w:eastAsia="Calibr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D0623"/>
    <w:multiLevelType w:val="multilevel"/>
    <w:tmpl w:val="A154C1EE"/>
    <w:lvl w:ilvl="0">
      <w:start w:val="1"/>
      <w:numFmt w:val="decimal"/>
      <w:pStyle w:val="10"/>
      <w:lvlText w:val="%1"/>
      <w:lvlJc w:val="left"/>
      <w:pPr>
        <w:ind w:left="432" w:hanging="432"/>
      </w:pPr>
    </w:lvl>
    <w:lvl w:ilvl="1">
      <w:start w:val="1"/>
      <w:numFmt w:val="decimal"/>
      <w:pStyle w:val="2"/>
      <w:lvlText w:val="%1.%2"/>
      <w:lvlJc w:val="left"/>
      <w:pPr>
        <w:ind w:left="1143" w:hanging="576"/>
      </w:pPr>
    </w:lvl>
    <w:lvl w:ilvl="2">
      <w:start w:val="1"/>
      <w:numFmt w:val="decimal"/>
      <w:pStyle w:val="3"/>
      <w:lvlText w:val="%1.%2.%3"/>
      <w:lvlJc w:val="left"/>
      <w:pPr>
        <w:ind w:left="1429"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4" w15:restartNumberingAfterBreak="0">
    <w:nsid w:val="76A2646E"/>
    <w:multiLevelType w:val="hybridMultilevel"/>
    <w:tmpl w:val="243692B6"/>
    <w:lvl w:ilvl="0" w:tplc="C442913E">
      <w:start w:val="1"/>
      <w:numFmt w:val="hebrew1"/>
      <w:lvlText w:val="%1."/>
      <w:lvlJc w:val="left"/>
      <w:pPr>
        <w:ind w:left="1073" w:hanging="360"/>
      </w:pPr>
      <w:rPr>
        <w:rFonts w:hint="default"/>
        <w:b/>
        <w:bCs/>
        <w:sz w:val="28"/>
        <w:szCs w:val="28"/>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abstractNum w:abstractNumId="35" w15:restartNumberingAfterBreak="0">
    <w:nsid w:val="7E752B17"/>
    <w:multiLevelType w:val="hybridMultilevel"/>
    <w:tmpl w:val="8F08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0"/>
  </w:num>
  <w:num w:numId="3">
    <w:abstractNumId w:val="18"/>
  </w:num>
  <w:num w:numId="4">
    <w:abstractNumId w:val="33"/>
  </w:num>
  <w:num w:numId="5">
    <w:abstractNumId w:val="27"/>
  </w:num>
  <w:num w:numId="6">
    <w:abstractNumId w:val="22"/>
  </w:num>
  <w:num w:numId="7">
    <w:abstractNumId w:val="34"/>
  </w:num>
  <w:num w:numId="8">
    <w:abstractNumId w:val="9"/>
  </w:num>
  <w:num w:numId="9">
    <w:abstractNumId w:val="7"/>
  </w:num>
  <w:num w:numId="10">
    <w:abstractNumId w:val="16"/>
  </w:num>
  <w:num w:numId="11">
    <w:abstractNumId w:val="0"/>
  </w:num>
  <w:num w:numId="12">
    <w:abstractNumId w:val="31"/>
  </w:num>
  <w:num w:numId="13">
    <w:abstractNumId w:val="6"/>
  </w:num>
  <w:num w:numId="14">
    <w:abstractNumId w:val="26"/>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
  </w:num>
  <w:num w:numId="25">
    <w:abstractNumId w:val="30"/>
  </w:num>
  <w:num w:numId="26">
    <w:abstractNumId w:val="32"/>
  </w:num>
  <w:num w:numId="27">
    <w:abstractNumId w:val="17"/>
  </w:num>
  <w:num w:numId="28">
    <w:abstractNumId w:val="23"/>
  </w:num>
  <w:num w:numId="29">
    <w:abstractNumId w:val="10"/>
  </w:num>
  <w:num w:numId="30">
    <w:abstractNumId w:val="28"/>
  </w:num>
  <w:num w:numId="31">
    <w:abstractNumId w:val="21"/>
  </w:num>
  <w:num w:numId="32">
    <w:abstractNumId w:val="20"/>
  </w:num>
  <w:num w:numId="33">
    <w:abstractNumId w:val="25"/>
  </w:num>
  <w:num w:numId="34">
    <w:abstractNumId w:val="8"/>
  </w:num>
  <w:num w:numId="35">
    <w:abstractNumId w:val="13"/>
  </w:num>
  <w:num w:numId="36">
    <w:abstractNumId w:val="11"/>
  </w:num>
  <w:num w:numId="37">
    <w:abstractNumId w:val="35"/>
  </w:num>
  <w:num w:numId="38">
    <w:abstractNumId w:val="14"/>
  </w:num>
  <w:num w:numId="39">
    <w:abstractNumId w:val="3"/>
  </w:num>
  <w:num w:numId="40">
    <w:abstractNumId w:val="30"/>
  </w:num>
  <w:num w:numId="41">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NTU1NjAxMTY0sLRQ0lEKTi0uzszPAykwqgUA8NLtQiwAAAA="/>
  </w:docVars>
  <w:rsids>
    <w:rsidRoot w:val="001A3C95"/>
    <w:rsid w:val="000005B2"/>
    <w:rsid w:val="00001FEA"/>
    <w:rsid w:val="00002D4A"/>
    <w:rsid w:val="00002EFD"/>
    <w:rsid w:val="00003972"/>
    <w:rsid w:val="000047F8"/>
    <w:rsid w:val="00004899"/>
    <w:rsid w:val="00004D85"/>
    <w:rsid w:val="00005465"/>
    <w:rsid w:val="00005508"/>
    <w:rsid w:val="000062FE"/>
    <w:rsid w:val="00006361"/>
    <w:rsid w:val="00006407"/>
    <w:rsid w:val="00006890"/>
    <w:rsid w:val="00006BD1"/>
    <w:rsid w:val="00006D74"/>
    <w:rsid w:val="000104EF"/>
    <w:rsid w:val="00010995"/>
    <w:rsid w:val="000122FB"/>
    <w:rsid w:val="00012EAE"/>
    <w:rsid w:val="00013311"/>
    <w:rsid w:val="000133AE"/>
    <w:rsid w:val="000136E7"/>
    <w:rsid w:val="00013CB2"/>
    <w:rsid w:val="000140D3"/>
    <w:rsid w:val="0001418F"/>
    <w:rsid w:val="000146FA"/>
    <w:rsid w:val="000149B1"/>
    <w:rsid w:val="00015DB7"/>
    <w:rsid w:val="00015DEE"/>
    <w:rsid w:val="00016305"/>
    <w:rsid w:val="0001654A"/>
    <w:rsid w:val="00016FB4"/>
    <w:rsid w:val="00017D33"/>
    <w:rsid w:val="00021BA5"/>
    <w:rsid w:val="00021EDA"/>
    <w:rsid w:val="0002220B"/>
    <w:rsid w:val="00022226"/>
    <w:rsid w:val="000227AC"/>
    <w:rsid w:val="0002284D"/>
    <w:rsid w:val="0002285D"/>
    <w:rsid w:val="00023F2D"/>
    <w:rsid w:val="00024290"/>
    <w:rsid w:val="000245DD"/>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191D"/>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254B"/>
    <w:rsid w:val="00052FAA"/>
    <w:rsid w:val="00053628"/>
    <w:rsid w:val="0005393B"/>
    <w:rsid w:val="000542BF"/>
    <w:rsid w:val="000548C4"/>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703E7"/>
    <w:rsid w:val="00070C18"/>
    <w:rsid w:val="00071D0E"/>
    <w:rsid w:val="000725A1"/>
    <w:rsid w:val="00072B7A"/>
    <w:rsid w:val="000738F4"/>
    <w:rsid w:val="000746F7"/>
    <w:rsid w:val="00074BCD"/>
    <w:rsid w:val="00075238"/>
    <w:rsid w:val="000758DC"/>
    <w:rsid w:val="000761CB"/>
    <w:rsid w:val="0007638A"/>
    <w:rsid w:val="000766E9"/>
    <w:rsid w:val="0007684C"/>
    <w:rsid w:val="0007722E"/>
    <w:rsid w:val="00081D2D"/>
    <w:rsid w:val="00081D4D"/>
    <w:rsid w:val="00082417"/>
    <w:rsid w:val="00082566"/>
    <w:rsid w:val="00082D66"/>
    <w:rsid w:val="00082E6C"/>
    <w:rsid w:val="00083495"/>
    <w:rsid w:val="00083763"/>
    <w:rsid w:val="000844A6"/>
    <w:rsid w:val="000846E5"/>
    <w:rsid w:val="00086671"/>
    <w:rsid w:val="000919F8"/>
    <w:rsid w:val="00092703"/>
    <w:rsid w:val="00092837"/>
    <w:rsid w:val="0009335E"/>
    <w:rsid w:val="00093410"/>
    <w:rsid w:val="00094386"/>
    <w:rsid w:val="0009498F"/>
    <w:rsid w:val="00094E9F"/>
    <w:rsid w:val="00095277"/>
    <w:rsid w:val="00095789"/>
    <w:rsid w:val="000957F6"/>
    <w:rsid w:val="00095D5A"/>
    <w:rsid w:val="00096C6A"/>
    <w:rsid w:val="00096D9F"/>
    <w:rsid w:val="00096EF8"/>
    <w:rsid w:val="000975D9"/>
    <w:rsid w:val="000A0316"/>
    <w:rsid w:val="000A0846"/>
    <w:rsid w:val="000A3098"/>
    <w:rsid w:val="000A37FC"/>
    <w:rsid w:val="000A3C4D"/>
    <w:rsid w:val="000A3DA5"/>
    <w:rsid w:val="000A454F"/>
    <w:rsid w:val="000A51F7"/>
    <w:rsid w:val="000A55DC"/>
    <w:rsid w:val="000A5987"/>
    <w:rsid w:val="000A59BF"/>
    <w:rsid w:val="000A6309"/>
    <w:rsid w:val="000A6399"/>
    <w:rsid w:val="000A676B"/>
    <w:rsid w:val="000A683D"/>
    <w:rsid w:val="000A70E5"/>
    <w:rsid w:val="000A7B16"/>
    <w:rsid w:val="000B0455"/>
    <w:rsid w:val="000B0A80"/>
    <w:rsid w:val="000B1387"/>
    <w:rsid w:val="000B190D"/>
    <w:rsid w:val="000B2596"/>
    <w:rsid w:val="000B3DE0"/>
    <w:rsid w:val="000B411B"/>
    <w:rsid w:val="000B4BD3"/>
    <w:rsid w:val="000B5034"/>
    <w:rsid w:val="000B5092"/>
    <w:rsid w:val="000B56A6"/>
    <w:rsid w:val="000B5910"/>
    <w:rsid w:val="000B6A28"/>
    <w:rsid w:val="000B6DD5"/>
    <w:rsid w:val="000B6EF1"/>
    <w:rsid w:val="000B7770"/>
    <w:rsid w:val="000B7ADC"/>
    <w:rsid w:val="000B7CB7"/>
    <w:rsid w:val="000B7FA1"/>
    <w:rsid w:val="000C1225"/>
    <w:rsid w:val="000C1301"/>
    <w:rsid w:val="000C2709"/>
    <w:rsid w:val="000C288E"/>
    <w:rsid w:val="000C298B"/>
    <w:rsid w:val="000C306D"/>
    <w:rsid w:val="000C40B1"/>
    <w:rsid w:val="000C4BC4"/>
    <w:rsid w:val="000C4C67"/>
    <w:rsid w:val="000C4FF1"/>
    <w:rsid w:val="000C5CBA"/>
    <w:rsid w:val="000C69E0"/>
    <w:rsid w:val="000C76A8"/>
    <w:rsid w:val="000D0305"/>
    <w:rsid w:val="000D0521"/>
    <w:rsid w:val="000D0ADC"/>
    <w:rsid w:val="000D1BA7"/>
    <w:rsid w:val="000D1ED6"/>
    <w:rsid w:val="000D1F46"/>
    <w:rsid w:val="000D231E"/>
    <w:rsid w:val="000D2C42"/>
    <w:rsid w:val="000D3E82"/>
    <w:rsid w:val="000D3FB0"/>
    <w:rsid w:val="000D40A9"/>
    <w:rsid w:val="000D411C"/>
    <w:rsid w:val="000D49F9"/>
    <w:rsid w:val="000D5236"/>
    <w:rsid w:val="000D59D7"/>
    <w:rsid w:val="000D5A18"/>
    <w:rsid w:val="000D67EA"/>
    <w:rsid w:val="000D695C"/>
    <w:rsid w:val="000D76A1"/>
    <w:rsid w:val="000D76BC"/>
    <w:rsid w:val="000D7D88"/>
    <w:rsid w:val="000E088A"/>
    <w:rsid w:val="000E0993"/>
    <w:rsid w:val="000E0A53"/>
    <w:rsid w:val="000E103E"/>
    <w:rsid w:val="000E122A"/>
    <w:rsid w:val="000E18E6"/>
    <w:rsid w:val="000E1931"/>
    <w:rsid w:val="000E231D"/>
    <w:rsid w:val="000E30A5"/>
    <w:rsid w:val="000E4245"/>
    <w:rsid w:val="000E4AB2"/>
    <w:rsid w:val="000E4CB3"/>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02D0"/>
    <w:rsid w:val="00101265"/>
    <w:rsid w:val="00101598"/>
    <w:rsid w:val="00101B01"/>
    <w:rsid w:val="001023D5"/>
    <w:rsid w:val="00102780"/>
    <w:rsid w:val="00102AA9"/>
    <w:rsid w:val="00102AFA"/>
    <w:rsid w:val="001032F8"/>
    <w:rsid w:val="0010358B"/>
    <w:rsid w:val="00103A90"/>
    <w:rsid w:val="00103AA8"/>
    <w:rsid w:val="00104141"/>
    <w:rsid w:val="0010435D"/>
    <w:rsid w:val="001059CD"/>
    <w:rsid w:val="00106473"/>
    <w:rsid w:val="0010734E"/>
    <w:rsid w:val="001075C0"/>
    <w:rsid w:val="00107677"/>
    <w:rsid w:val="00110622"/>
    <w:rsid w:val="00110765"/>
    <w:rsid w:val="00110A08"/>
    <w:rsid w:val="00112190"/>
    <w:rsid w:val="00112875"/>
    <w:rsid w:val="00112C2A"/>
    <w:rsid w:val="00112CD4"/>
    <w:rsid w:val="00112D61"/>
    <w:rsid w:val="0011337B"/>
    <w:rsid w:val="00113E54"/>
    <w:rsid w:val="00113F9E"/>
    <w:rsid w:val="00114012"/>
    <w:rsid w:val="0011466E"/>
    <w:rsid w:val="00114B90"/>
    <w:rsid w:val="00114D0C"/>
    <w:rsid w:val="00115710"/>
    <w:rsid w:val="00115BA0"/>
    <w:rsid w:val="0011609A"/>
    <w:rsid w:val="00117099"/>
    <w:rsid w:val="001170BF"/>
    <w:rsid w:val="0011798E"/>
    <w:rsid w:val="001201B8"/>
    <w:rsid w:val="00121441"/>
    <w:rsid w:val="00121A5D"/>
    <w:rsid w:val="00121EA8"/>
    <w:rsid w:val="001222EF"/>
    <w:rsid w:val="001235B2"/>
    <w:rsid w:val="00123972"/>
    <w:rsid w:val="00123AEA"/>
    <w:rsid w:val="00123B40"/>
    <w:rsid w:val="00124230"/>
    <w:rsid w:val="001245B2"/>
    <w:rsid w:val="00124816"/>
    <w:rsid w:val="00124E51"/>
    <w:rsid w:val="00125072"/>
    <w:rsid w:val="001254F1"/>
    <w:rsid w:val="00125ABB"/>
    <w:rsid w:val="00125C6B"/>
    <w:rsid w:val="00125EC5"/>
    <w:rsid w:val="0012634A"/>
    <w:rsid w:val="00126B2E"/>
    <w:rsid w:val="00131696"/>
    <w:rsid w:val="00131A4B"/>
    <w:rsid w:val="00131A57"/>
    <w:rsid w:val="00131AFB"/>
    <w:rsid w:val="00131B73"/>
    <w:rsid w:val="00131F4F"/>
    <w:rsid w:val="00133722"/>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A79"/>
    <w:rsid w:val="00152E24"/>
    <w:rsid w:val="00154081"/>
    <w:rsid w:val="00155161"/>
    <w:rsid w:val="001553D6"/>
    <w:rsid w:val="00155407"/>
    <w:rsid w:val="00155CA2"/>
    <w:rsid w:val="0015622E"/>
    <w:rsid w:val="001563B9"/>
    <w:rsid w:val="00156D4D"/>
    <w:rsid w:val="00157660"/>
    <w:rsid w:val="001600C8"/>
    <w:rsid w:val="0016019C"/>
    <w:rsid w:val="001606B1"/>
    <w:rsid w:val="001606F1"/>
    <w:rsid w:val="00160CEB"/>
    <w:rsid w:val="001612DF"/>
    <w:rsid w:val="001618CA"/>
    <w:rsid w:val="00161AE4"/>
    <w:rsid w:val="00161BA4"/>
    <w:rsid w:val="00161DE2"/>
    <w:rsid w:val="0016216A"/>
    <w:rsid w:val="001627FB"/>
    <w:rsid w:val="001632CB"/>
    <w:rsid w:val="00163881"/>
    <w:rsid w:val="00163BC3"/>
    <w:rsid w:val="00164729"/>
    <w:rsid w:val="00165665"/>
    <w:rsid w:val="00165A66"/>
    <w:rsid w:val="00165B03"/>
    <w:rsid w:val="00165E73"/>
    <w:rsid w:val="001662DA"/>
    <w:rsid w:val="00166CB5"/>
    <w:rsid w:val="001673EC"/>
    <w:rsid w:val="00170379"/>
    <w:rsid w:val="00170507"/>
    <w:rsid w:val="00170630"/>
    <w:rsid w:val="0017150A"/>
    <w:rsid w:val="001717F1"/>
    <w:rsid w:val="00171D31"/>
    <w:rsid w:val="001724BB"/>
    <w:rsid w:val="00173049"/>
    <w:rsid w:val="00173755"/>
    <w:rsid w:val="00173A2A"/>
    <w:rsid w:val="00173A2B"/>
    <w:rsid w:val="00174A94"/>
    <w:rsid w:val="00174FD0"/>
    <w:rsid w:val="00175038"/>
    <w:rsid w:val="0017557E"/>
    <w:rsid w:val="00175CFA"/>
    <w:rsid w:val="001761E5"/>
    <w:rsid w:val="00176CF8"/>
    <w:rsid w:val="00176D48"/>
    <w:rsid w:val="00176E6B"/>
    <w:rsid w:val="00177296"/>
    <w:rsid w:val="001777D6"/>
    <w:rsid w:val="00180598"/>
    <w:rsid w:val="00180F49"/>
    <w:rsid w:val="00181336"/>
    <w:rsid w:val="00181B74"/>
    <w:rsid w:val="00182218"/>
    <w:rsid w:val="00182B26"/>
    <w:rsid w:val="00182BD6"/>
    <w:rsid w:val="00182D69"/>
    <w:rsid w:val="00182F5A"/>
    <w:rsid w:val="001838EC"/>
    <w:rsid w:val="001839AF"/>
    <w:rsid w:val="00183F84"/>
    <w:rsid w:val="001841FF"/>
    <w:rsid w:val="00185CC8"/>
    <w:rsid w:val="001872C9"/>
    <w:rsid w:val="00190D61"/>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9B7"/>
    <w:rsid w:val="001A19DF"/>
    <w:rsid w:val="001A1B41"/>
    <w:rsid w:val="001A1DEE"/>
    <w:rsid w:val="001A248D"/>
    <w:rsid w:val="001A30A7"/>
    <w:rsid w:val="001A3146"/>
    <w:rsid w:val="001A33D7"/>
    <w:rsid w:val="001A3C95"/>
    <w:rsid w:val="001A506A"/>
    <w:rsid w:val="001A5284"/>
    <w:rsid w:val="001A5C12"/>
    <w:rsid w:val="001A6D30"/>
    <w:rsid w:val="001A71E8"/>
    <w:rsid w:val="001A72DF"/>
    <w:rsid w:val="001A7560"/>
    <w:rsid w:val="001B0A6A"/>
    <w:rsid w:val="001B0F09"/>
    <w:rsid w:val="001B10E9"/>
    <w:rsid w:val="001B2938"/>
    <w:rsid w:val="001B34F6"/>
    <w:rsid w:val="001B3594"/>
    <w:rsid w:val="001B39F8"/>
    <w:rsid w:val="001B419E"/>
    <w:rsid w:val="001B4489"/>
    <w:rsid w:val="001B4586"/>
    <w:rsid w:val="001B4C70"/>
    <w:rsid w:val="001B536D"/>
    <w:rsid w:val="001B6C30"/>
    <w:rsid w:val="001B6F12"/>
    <w:rsid w:val="001B7136"/>
    <w:rsid w:val="001B78BC"/>
    <w:rsid w:val="001B79C6"/>
    <w:rsid w:val="001C07B0"/>
    <w:rsid w:val="001C0BD0"/>
    <w:rsid w:val="001C145A"/>
    <w:rsid w:val="001C2010"/>
    <w:rsid w:val="001C20D5"/>
    <w:rsid w:val="001C26B1"/>
    <w:rsid w:val="001C272E"/>
    <w:rsid w:val="001C2EE5"/>
    <w:rsid w:val="001C3C98"/>
    <w:rsid w:val="001C3EA6"/>
    <w:rsid w:val="001C3EBC"/>
    <w:rsid w:val="001C490E"/>
    <w:rsid w:val="001C50F7"/>
    <w:rsid w:val="001C6180"/>
    <w:rsid w:val="001C679F"/>
    <w:rsid w:val="001D01B0"/>
    <w:rsid w:val="001D02C0"/>
    <w:rsid w:val="001D0B4D"/>
    <w:rsid w:val="001D0BC9"/>
    <w:rsid w:val="001D0BD1"/>
    <w:rsid w:val="001D0E32"/>
    <w:rsid w:val="001D18DF"/>
    <w:rsid w:val="001D1922"/>
    <w:rsid w:val="001D2368"/>
    <w:rsid w:val="001D30B8"/>
    <w:rsid w:val="001D3497"/>
    <w:rsid w:val="001D3511"/>
    <w:rsid w:val="001D3E4F"/>
    <w:rsid w:val="001D4807"/>
    <w:rsid w:val="001D517B"/>
    <w:rsid w:val="001D5746"/>
    <w:rsid w:val="001D628A"/>
    <w:rsid w:val="001D6389"/>
    <w:rsid w:val="001D7781"/>
    <w:rsid w:val="001D7D61"/>
    <w:rsid w:val="001D7D79"/>
    <w:rsid w:val="001D7FF4"/>
    <w:rsid w:val="001E01FF"/>
    <w:rsid w:val="001E0744"/>
    <w:rsid w:val="001E08E8"/>
    <w:rsid w:val="001E0F3C"/>
    <w:rsid w:val="001E1D7F"/>
    <w:rsid w:val="001E236A"/>
    <w:rsid w:val="001E239C"/>
    <w:rsid w:val="001E24DA"/>
    <w:rsid w:val="001E2D20"/>
    <w:rsid w:val="001E3562"/>
    <w:rsid w:val="001E3685"/>
    <w:rsid w:val="001E3A2F"/>
    <w:rsid w:val="001E3E1A"/>
    <w:rsid w:val="001E42BE"/>
    <w:rsid w:val="001E4D9D"/>
    <w:rsid w:val="001E5CBD"/>
    <w:rsid w:val="001E5DC7"/>
    <w:rsid w:val="001E6362"/>
    <w:rsid w:val="001E7806"/>
    <w:rsid w:val="001E7B54"/>
    <w:rsid w:val="001F00EC"/>
    <w:rsid w:val="001F06A9"/>
    <w:rsid w:val="001F1644"/>
    <w:rsid w:val="001F2063"/>
    <w:rsid w:val="001F2BBE"/>
    <w:rsid w:val="001F3AA9"/>
    <w:rsid w:val="001F3DAF"/>
    <w:rsid w:val="001F3E1B"/>
    <w:rsid w:val="001F48D6"/>
    <w:rsid w:val="001F52F0"/>
    <w:rsid w:val="001F55F9"/>
    <w:rsid w:val="001F5B9A"/>
    <w:rsid w:val="001F69A0"/>
    <w:rsid w:val="001F6F2C"/>
    <w:rsid w:val="001F7132"/>
    <w:rsid w:val="001F762D"/>
    <w:rsid w:val="001F7F2B"/>
    <w:rsid w:val="0020150A"/>
    <w:rsid w:val="00201E71"/>
    <w:rsid w:val="00203F4D"/>
    <w:rsid w:val="002044CA"/>
    <w:rsid w:val="00204DC1"/>
    <w:rsid w:val="00204F30"/>
    <w:rsid w:val="002061D6"/>
    <w:rsid w:val="002068E8"/>
    <w:rsid w:val="00206CF3"/>
    <w:rsid w:val="00207492"/>
    <w:rsid w:val="00210961"/>
    <w:rsid w:val="00211085"/>
    <w:rsid w:val="002110CD"/>
    <w:rsid w:val="00211715"/>
    <w:rsid w:val="00211DBC"/>
    <w:rsid w:val="002128A7"/>
    <w:rsid w:val="0021327C"/>
    <w:rsid w:val="00213440"/>
    <w:rsid w:val="00214058"/>
    <w:rsid w:val="00214706"/>
    <w:rsid w:val="00215B86"/>
    <w:rsid w:val="0021608A"/>
    <w:rsid w:val="0021641E"/>
    <w:rsid w:val="00216E34"/>
    <w:rsid w:val="0021720D"/>
    <w:rsid w:val="002172B1"/>
    <w:rsid w:val="00217AF2"/>
    <w:rsid w:val="00217BAF"/>
    <w:rsid w:val="002204AD"/>
    <w:rsid w:val="00220DBC"/>
    <w:rsid w:val="00222EE6"/>
    <w:rsid w:val="00223229"/>
    <w:rsid w:val="00223377"/>
    <w:rsid w:val="0022351E"/>
    <w:rsid w:val="002237B5"/>
    <w:rsid w:val="0022450D"/>
    <w:rsid w:val="0022482C"/>
    <w:rsid w:val="002249E4"/>
    <w:rsid w:val="00224F67"/>
    <w:rsid w:val="00225397"/>
    <w:rsid w:val="002256DE"/>
    <w:rsid w:val="00225C32"/>
    <w:rsid w:val="00225D37"/>
    <w:rsid w:val="002262BB"/>
    <w:rsid w:val="00226BA0"/>
    <w:rsid w:val="0022725F"/>
    <w:rsid w:val="0022726A"/>
    <w:rsid w:val="00227A95"/>
    <w:rsid w:val="002300BF"/>
    <w:rsid w:val="00230574"/>
    <w:rsid w:val="002305D4"/>
    <w:rsid w:val="00230686"/>
    <w:rsid w:val="00230972"/>
    <w:rsid w:val="002312A6"/>
    <w:rsid w:val="0023196D"/>
    <w:rsid w:val="002320E0"/>
    <w:rsid w:val="00232B60"/>
    <w:rsid w:val="0023389A"/>
    <w:rsid w:val="00234130"/>
    <w:rsid w:val="002343C8"/>
    <w:rsid w:val="00235435"/>
    <w:rsid w:val="00235FD6"/>
    <w:rsid w:val="00236DFD"/>
    <w:rsid w:val="00237F57"/>
    <w:rsid w:val="0024005A"/>
    <w:rsid w:val="002400B8"/>
    <w:rsid w:val="00240574"/>
    <w:rsid w:val="00240679"/>
    <w:rsid w:val="00240FFC"/>
    <w:rsid w:val="00242DAF"/>
    <w:rsid w:val="00243074"/>
    <w:rsid w:val="0024329E"/>
    <w:rsid w:val="002439C2"/>
    <w:rsid w:val="00243F52"/>
    <w:rsid w:val="00243F7C"/>
    <w:rsid w:val="00244349"/>
    <w:rsid w:val="002443F9"/>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C0F"/>
    <w:rsid w:val="002522D3"/>
    <w:rsid w:val="0025250B"/>
    <w:rsid w:val="002525F5"/>
    <w:rsid w:val="00252E6C"/>
    <w:rsid w:val="00253898"/>
    <w:rsid w:val="00253BA2"/>
    <w:rsid w:val="00253C81"/>
    <w:rsid w:val="002545A8"/>
    <w:rsid w:val="0025586A"/>
    <w:rsid w:val="00257AC3"/>
    <w:rsid w:val="0026121F"/>
    <w:rsid w:val="002620B2"/>
    <w:rsid w:val="002620FD"/>
    <w:rsid w:val="002624A5"/>
    <w:rsid w:val="00263E81"/>
    <w:rsid w:val="0026446E"/>
    <w:rsid w:val="00264A36"/>
    <w:rsid w:val="002650F6"/>
    <w:rsid w:val="002653BC"/>
    <w:rsid w:val="00265E59"/>
    <w:rsid w:val="00266033"/>
    <w:rsid w:val="00266297"/>
    <w:rsid w:val="002663AC"/>
    <w:rsid w:val="002664DC"/>
    <w:rsid w:val="002666F4"/>
    <w:rsid w:val="00267429"/>
    <w:rsid w:val="00267494"/>
    <w:rsid w:val="00267F09"/>
    <w:rsid w:val="00271240"/>
    <w:rsid w:val="00271979"/>
    <w:rsid w:val="00272A9C"/>
    <w:rsid w:val="00272BC0"/>
    <w:rsid w:val="00272F31"/>
    <w:rsid w:val="00272F44"/>
    <w:rsid w:val="00273371"/>
    <w:rsid w:val="00273D88"/>
    <w:rsid w:val="00274161"/>
    <w:rsid w:val="002743F6"/>
    <w:rsid w:val="00274ACF"/>
    <w:rsid w:val="00274EFF"/>
    <w:rsid w:val="00275302"/>
    <w:rsid w:val="00275E54"/>
    <w:rsid w:val="00276074"/>
    <w:rsid w:val="0027640B"/>
    <w:rsid w:val="002773B1"/>
    <w:rsid w:val="00277DED"/>
    <w:rsid w:val="00277FAE"/>
    <w:rsid w:val="002809B6"/>
    <w:rsid w:val="00280AF3"/>
    <w:rsid w:val="00280B38"/>
    <w:rsid w:val="00280DBA"/>
    <w:rsid w:val="00282CD8"/>
    <w:rsid w:val="002835BF"/>
    <w:rsid w:val="00283CDF"/>
    <w:rsid w:val="00284207"/>
    <w:rsid w:val="0028466E"/>
    <w:rsid w:val="00284E26"/>
    <w:rsid w:val="002872DC"/>
    <w:rsid w:val="002876D6"/>
    <w:rsid w:val="002876DA"/>
    <w:rsid w:val="00290B1B"/>
    <w:rsid w:val="002927F7"/>
    <w:rsid w:val="002935F0"/>
    <w:rsid w:val="0029381D"/>
    <w:rsid w:val="00293B86"/>
    <w:rsid w:val="00294002"/>
    <w:rsid w:val="0029531F"/>
    <w:rsid w:val="002957B2"/>
    <w:rsid w:val="00295D18"/>
    <w:rsid w:val="00296281"/>
    <w:rsid w:val="00296B0D"/>
    <w:rsid w:val="00297D5B"/>
    <w:rsid w:val="002A0331"/>
    <w:rsid w:val="002A05FB"/>
    <w:rsid w:val="002A0BF4"/>
    <w:rsid w:val="002A197D"/>
    <w:rsid w:val="002A200E"/>
    <w:rsid w:val="002A21F8"/>
    <w:rsid w:val="002A2D86"/>
    <w:rsid w:val="002A33DB"/>
    <w:rsid w:val="002A379D"/>
    <w:rsid w:val="002A39A5"/>
    <w:rsid w:val="002A418F"/>
    <w:rsid w:val="002A4C4A"/>
    <w:rsid w:val="002A4DE6"/>
    <w:rsid w:val="002A4F39"/>
    <w:rsid w:val="002A590E"/>
    <w:rsid w:val="002A7BD4"/>
    <w:rsid w:val="002A7D65"/>
    <w:rsid w:val="002B1494"/>
    <w:rsid w:val="002B166B"/>
    <w:rsid w:val="002B1BC2"/>
    <w:rsid w:val="002B1F4E"/>
    <w:rsid w:val="002B2559"/>
    <w:rsid w:val="002B2C76"/>
    <w:rsid w:val="002B2D1F"/>
    <w:rsid w:val="002B3313"/>
    <w:rsid w:val="002B431B"/>
    <w:rsid w:val="002B44B8"/>
    <w:rsid w:val="002B5E76"/>
    <w:rsid w:val="002B627E"/>
    <w:rsid w:val="002B6C1D"/>
    <w:rsid w:val="002B761D"/>
    <w:rsid w:val="002C11E1"/>
    <w:rsid w:val="002C15B8"/>
    <w:rsid w:val="002C1A2D"/>
    <w:rsid w:val="002C2088"/>
    <w:rsid w:val="002C20EB"/>
    <w:rsid w:val="002C247F"/>
    <w:rsid w:val="002C2FEB"/>
    <w:rsid w:val="002C4AF6"/>
    <w:rsid w:val="002C4C71"/>
    <w:rsid w:val="002C4D6E"/>
    <w:rsid w:val="002C4E5B"/>
    <w:rsid w:val="002C6330"/>
    <w:rsid w:val="002C73C3"/>
    <w:rsid w:val="002C7AB0"/>
    <w:rsid w:val="002D0106"/>
    <w:rsid w:val="002D02A7"/>
    <w:rsid w:val="002D19C9"/>
    <w:rsid w:val="002D1C37"/>
    <w:rsid w:val="002D2C4B"/>
    <w:rsid w:val="002D3958"/>
    <w:rsid w:val="002D4354"/>
    <w:rsid w:val="002D47AD"/>
    <w:rsid w:val="002D5187"/>
    <w:rsid w:val="002D7082"/>
    <w:rsid w:val="002D7647"/>
    <w:rsid w:val="002D77F9"/>
    <w:rsid w:val="002D7B11"/>
    <w:rsid w:val="002D7DA9"/>
    <w:rsid w:val="002E1267"/>
    <w:rsid w:val="002E22B3"/>
    <w:rsid w:val="002E283C"/>
    <w:rsid w:val="002E2EA0"/>
    <w:rsid w:val="002E3169"/>
    <w:rsid w:val="002E31F8"/>
    <w:rsid w:val="002E3616"/>
    <w:rsid w:val="002E51EE"/>
    <w:rsid w:val="002E5DF8"/>
    <w:rsid w:val="002F248D"/>
    <w:rsid w:val="002F295F"/>
    <w:rsid w:val="002F2EE0"/>
    <w:rsid w:val="002F363F"/>
    <w:rsid w:val="002F47BA"/>
    <w:rsid w:val="002F4A9F"/>
    <w:rsid w:val="002F58D0"/>
    <w:rsid w:val="002F5DB3"/>
    <w:rsid w:val="002F5DEA"/>
    <w:rsid w:val="002F6679"/>
    <w:rsid w:val="002F6AC0"/>
    <w:rsid w:val="002F6CC9"/>
    <w:rsid w:val="002F7045"/>
    <w:rsid w:val="002F7748"/>
    <w:rsid w:val="002F7E7A"/>
    <w:rsid w:val="00300C86"/>
    <w:rsid w:val="0030277A"/>
    <w:rsid w:val="003036E5"/>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4B7"/>
    <w:rsid w:val="003144C3"/>
    <w:rsid w:val="00314738"/>
    <w:rsid w:val="00314968"/>
    <w:rsid w:val="00314C0A"/>
    <w:rsid w:val="003151D4"/>
    <w:rsid w:val="0031530C"/>
    <w:rsid w:val="003172E2"/>
    <w:rsid w:val="00317545"/>
    <w:rsid w:val="00320E6B"/>
    <w:rsid w:val="00321362"/>
    <w:rsid w:val="003216A8"/>
    <w:rsid w:val="00323035"/>
    <w:rsid w:val="00323F3E"/>
    <w:rsid w:val="0032465B"/>
    <w:rsid w:val="00324F90"/>
    <w:rsid w:val="003258BB"/>
    <w:rsid w:val="00325F40"/>
    <w:rsid w:val="003262D1"/>
    <w:rsid w:val="003266E5"/>
    <w:rsid w:val="0032694A"/>
    <w:rsid w:val="003269D9"/>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231F"/>
    <w:rsid w:val="00343549"/>
    <w:rsid w:val="003448CA"/>
    <w:rsid w:val="00345197"/>
    <w:rsid w:val="0034523F"/>
    <w:rsid w:val="00345462"/>
    <w:rsid w:val="00345AB4"/>
    <w:rsid w:val="00345BB5"/>
    <w:rsid w:val="00345BEC"/>
    <w:rsid w:val="00346F53"/>
    <w:rsid w:val="003473E5"/>
    <w:rsid w:val="003479B7"/>
    <w:rsid w:val="00347A66"/>
    <w:rsid w:val="00347E72"/>
    <w:rsid w:val="003504D7"/>
    <w:rsid w:val="00350616"/>
    <w:rsid w:val="0035076B"/>
    <w:rsid w:val="0035085C"/>
    <w:rsid w:val="003509DD"/>
    <w:rsid w:val="00350C22"/>
    <w:rsid w:val="0035119A"/>
    <w:rsid w:val="0035121F"/>
    <w:rsid w:val="003515ED"/>
    <w:rsid w:val="003516F5"/>
    <w:rsid w:val="00351980"/>
    <w:rsid w:val="00352EE7"/>
    <w:rsid w:val="00353980"/>
    <w:rsid w:val="00353F99"/>
    <w:rsid w:val="00354949"/>
    <w:rsid w:val="00355DEB"/>
    <w:rsid w:val="00355F2E"/>
    <w:rsid w:val="00355FA2"/>
    <w:rsid w:val="00356DEC"/>
    <w:rsid w:val="00357C7C"/>
    <w:rsid w:val="0036209C"/>
    <w:rsid w:val="00362514"/>
    <w:rsid w:val="003627AB"/>
    <w:rsid w:val="003632DE"/>
    <w:rsid w:val="003633AA"/>
    <w:rsid w:val="0036342B"/>
    <w:rsid w:val="00363A82"/>
    <w:rsid w:val="0036484B"/>
    <w:rsid w:val="00364A10"/>
    <w:rsid w:val="00364ACC"/>
    <w:rsid w:val="00364BF7"/>
    <w:rsid w:val="00364E66"/>
    <w:rsid w:val="0036661C"/>
    <w:rsid w:val="00366FFD"/>
    <w:rsid w:val="0037040D"/>
    <w:rsid w:val="0037043D"/>
    <w:rsid w:val="00370817"/>
    <w:rsid w:val="003715BC"/>
    <w:rsid w:val="0037171B"/>
    <w:rsid w:val="003727EF"/>
    <w:rsid w:val="0037311D"/>
    <w:rsid w:val="0037347D"/>
    <w:rsid w:val="00373B71"/>
    <w:rsid w:val="00373D65"/>
    <w:rsid w:val="00373F30"/>
    <w:rsid w:val="003742A0"/>
    <w:rsid w:val="0037446B"/>
    <w:rsid w:val="003746F9"/>
    <w:rsid w:val="00375AA3"/>
    <w:rsid w:val="00375FA9"/>
    <w:rsid w:val="00376599"/>
    <w:rsid w:val="003765FE"/>
    <w:rsid w:val="0037698E"/>
    <w:rsid w:val="00376AE6"/>
    <w:rsid w:val="0037730C"/>
    <w:rsid w:val="00377E25"/>
    <w:rsid w:val="00377F30"/>
    <w:rsid w:val="00380286"/>
    <w:rsid w:val="003815BD"/>
    <w:rsid w:val="00382539"/>
    <w:rsid w:val="003831E5"/>
    <w:rsid w:val="00383702"/>
    <w:rsid w:val="003853E2"/>
    <w:rsid w:val="00386022"/>
    <w:rsid w:val="00386184"/>
    <w:rsid w:val="00386641"/>
    <w:rsid w:val="00386B52"/>
    <w:rsid w:val="00386CE1"/>
    <w:rsid w:val="003872C9"/>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3EAC"/>
    <w:rsid w:val="003A40D6"/>
    <w:rsid w:val="003A41F0"/>
    <w:rsid w:val="003A4926"/>
    <w:rsid w:val="003A4AC2"/>
    <w:rsid w:val="003A51B5"/>
    <w:rsid w:val="003A541A"/>
    <w:rsid w:val="003A5BC3"/>
    <w:rsid w:val="003A6352"/>
    <w:rsid w:val="003A6FAC"/>
    <w:rsid w:val="003A7CF2"/>
    <w:rsid w:val="003A7F06"/>
    <w:rsid w:val="003B0305"/>
    <w:rsid w:val="003B0AC7"/>
    <w:rsid w:val="003B1C59"/>
    <w:rsid w:val="003B2E47"/>
    <w:rsid w:val="003B41A4"/>
    <w:rsid w:val="003B4807"/>
    <w:rsid w:val="003B4956"/>
    <w:rsid w:val="003B4DF7"/>
    <w:rsid w:val="003B5013"/>
    <w:rsid w:val="003B6751"/>
    <w:rsid w:val="003C0A81"/>
    <w:rsid w:val="003C14A4"/>
    <w:rsid w:val="003C1ABE"/>
    <w:rsid w:val="003C240F"/>
    <w:rsid w:val="003C2776"/>
    <w:rsid w:val="003C3F36"/>
    <w:rsid w:val="003C4036"/>
    <w:rsid w:val="003C4ACD"/>
    <w:rsid w:val="003C4B59"/>
    <w:rsid w:val="003C5550"/>
    <w:rsid w:val="003C5C70"/>
    <w:rsid w:val="003C5F1F"/>
    <w:rsid w:val="003C611B"/>
    <w:rsid w:val="003C61EF"/>
    <w:rsid w:val="003C6617"/>
    <w:rsid w:val="003C7356"/>
    <w:rsid w:val="003C7837"/>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7442"/>
    <w:rsid w:val="003D7498"/>
    <w:rsid w:val="003D761A"/>
    <w:rsid w:val="003D7C7F"/>
    <w:rsid w:val="003E051C"/>
    <w:rsid w:val="003E05DA"/>
    <w:rsid w:val="003E0ACA"/>
    <w:rsid w:val="003E18D2"/>
    <w:rsid w:val="003E1A16"/>
    <w:rsid w:val="003E1CB0"/>
    <w:rsid w:val="003E2CC8"/>
    <w:rsid w:val="003E36BB"/>
    <w:rsid w:val="003E3818"/>
    <w:rsid w:val="003E38A1"/>
    <w:rsid w:val="003E3D8A"/>
    <w:rsid w:val="003E3EE1"/>
    <w:rsid w:val="003E4F45"/>
    <w:rsid w:val="003E4F68"/>
    <w:rsid w:val="003E5610"/>
    <w:rsid w:val="003E5E39"/>
    <w:rsid w:val="003E6213"/>
    <w:rsid w:val="003E7D38"/>
    <w:rsid w:val="003F00B7"/>
    <w:rsid w:val="003F073E"/>
    <w:rsid w:val="003F1A63"/>
    <w:rsid w:val="003F1B51"/>
    <w:rsid w:val="003F2D6D"/>
    <w:rsid w:val="003F2F04"/>
    <w:rsid w:val="003F3523"/>
    <w:rsid w:val="003F4EAE"/>
    <w:rsid w:val="003F51CB"/>
    <w:rsid w:val="003F6793"/>
    <w:rsid w:val="003F6A03"/>
    <w:rsid w:val="003F6A5B"/>
    <w:rsid w:val="003F6C20"/>
    <w:rsid w:val="003F6CA0"/>
    <w:rsid w:val="003F7195"/>
    <w:rsid w:val="003F71B5"/>
    <w:rsid w:val="003F7829"/>
    <w:rsid w:val="0040066D"/>
    <w:rsid w:val="0040158D"/>
    <w:rsid w:val="00402169"/>
    <w:rsid w:val="004025E0"/>
    <w:rsid w:val="00402601"/>
    <w:rsid w:val="00402B6D"/>
    <w:rsid w:val="00402E56"/>
    <w:rsid w:val="00403045"/>
    <w:rsid w:val="00403D3B"/>
    <w:rsid w:val="00404039"/>
    <w:rsid w:val="00404398"/>
    <w:rsid w:val="004050C4"/>
    <w:rsid w:val="0040570D"/>
    <w:rsid w:val="00405C44"/>
    <w:rsid w:val="00405F22"/>
    <w:rsid w:val="00406416"/>
    <w:rsid w:val="00406CD3"/>
    <w:rsid w:val="00406DD3"/>
    <w:rsid w:val="00406FE4"/>
    <w:rsid w:val="004115FB"/>
    <w:rsid w:val="00411A2B"/>
    <w:rsid w:val="00412690"/>
    <w:rsid w:val="004129AF"/>
    <w:rsid w:val="00412D64"/>
    <w:rsid w:val="00413081"/>
    <w:rsid w:val="0041308D"/>
    <w:rsid w:val="004132C0"/>
    <w:rsid w:val="00413D03"/>
    <w:rsid w:val="0041434D"/>
    <w:rsid w:val="00414AF0"/>
    <w:rsid w:val="00415E08"/>
    <w:rsid w:val="00416072"/>
    <w:rsid w:val="00416487"/>
    <w:rsid w:val="004167FA"/>
    <w:rsid w:val="004176F4"/>
    <w:rsid w:val="0041794D"/>
    <w:rsid w:val="00417C7D"/>
    <w:rsid w:val="00420512"/>
    <w:rsid w:val="00420523"/>
    <w:rsid w:val="00420A1C"/>
    <w:rsid w:val="00420EDE"/>
    <w:rsid w:val="004219D3"/>
    <w:rsid w:val="00422E58"/>
    <w:rsid w:val="00422EEC"/>
    <w:rsid w:val="004231E2"/>
    <w:rsid w:val="004246F7"/>
    <w:rsid w:val="00425076"/>
    <w:rsid w:val="00425E94"/>
    <w:rsid w:val="00426089"/>
    <w:rsid w:val="0042668A"/>
    <w:rsid w:val="004271DD"/>
    <w:rsid w:val="0042748B"/>
    <w:rsid w:val="00427560"/>
    <w:rsid w:val="00427C28"/>
    <w:rsid w:val="00430E8F"/>
    <w:rsid w:val="00430FD5"/>
    <w:rsid w:val="00431522"/>
    <w:rsid w:val="0043152B"/>
    <w:rsid w:val="004318BA"/>
    <w:rsid w:val="00434CE6"/>
    <w:rsid w:val="00435F11"/>
    <w:rsid w:val="004371D0"/>
    <w:rsid w:val="00437366"/>
    <w:rsid w:val="004373E5"/>
    <w:rsid w:val="0043772C"/>
    <w:rsid w:val="00437D90"/>
    <w:rsid w:val="00437F90"/>
    <w:rsid w:val="00440466"/>
    <w:rsid w:val="00441477"/>
    <w:rsid w:val="004416BF"/>
    <w:rsid w:val="004419EC"/>
    <w:rsid w:val="00441D7B"/>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E7C"/>
    <w:rsid w:val="004526B6"/>
    <w:rsid w:val="00452BF1"/>
    <w:rsid w:val="00453097"/>
    <w:rsid w:val="004530CF"/>
    <w:rsid w:val="004533E4"/>
    <w:rsid w:val="0045350B"/>
    <w:rsid w:val="0045455E"/>
    <w:rsid w:val="0045496D"/>
    <w:rsid w:val="00454D07"/>
    <w:rsid w:val="00456E9F"/>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0DA3"/>
    <w:rsid w:val="00471B77"/>
    <w:rsid w:val="00471EB2"/>
    <w:rsid w:val="00473464"/>
    <w:rsid w:val="004736F1"/>
    <w:rsid w:val="004739F0"/>
    <w:rsid w:val="00474113"/>
    <w:rsid w:val="004745A4"/>
    <w:rsid w:val="00474FFE"/>
    <w:rsid w:val="00475698"/>
    <w:rsid w:val="004761C0"/>
    <w:rsid w:val="004767C7"/>
    <w:rsid w:val="00476CB8"/>
    <w:rsid w:val="00476F7B"/>
    <w:rsid w:val="00477181"/>
    <w:rsid w:val="004775AD"/>
    <w:rsid w:val="00477924"/>
    <w:rsid w:val="00477B0E"/>
    <w:rsid w:val="004803F7"/>
    <w:rsid w:val="0048154F"/>
    <w:rsid w:val="004820D6"/>
    <w:rsid w:val="004828A2"/>
    <w:rsid w:val="004834ED"/>
    <w:rsid w:val="00483F6F"/>
    <w:rsid w:val="00484EB0"/>
    <w:rsid w:val="00485E20"/>
    <w:rsid w:val="00486746"/>
    <w:rsid w:val="004873A7"/>
    <w:rsid w:val="00487750"/>
    <w:rsid w:val="004901C1"/>
    <w:rsid w:val="00490B18"/>
    <w:rsid w:val="00490BC4"/>
    <w:rsid w:val="00492430"/>
    <w:rsid w:val="004938B9"/>
    <w:rsid w:val="00494DCD"/>
    <w:rsid w:val="00494EF6"/>
    <w:rsid w:val="00495B8D"/>
    <w:rsid w:val="00496A27"/>
    <w:rsid w:val="004970DF"/>
    <w:rsid w:val="004978C7"/>
    <w:rsid w:val="004A0129"/>
    <w:rsid w:val="004A01D0"/>
    <w:rsid w:val="004A0478"/>
    <w:rsid w:val="004A0596"/>
    <w:rsid w:val="004A06FB"/>
    <w:rsid w:val="004A106D"/>
    <w:rsid w:val="004A1EF1"/>
    <w:rsid w:val="004A22C7"/>
    <w:rsid w:val="004A2638"/>
    <w:rsid w:val="004A2705"/>
    <w:rsid w:val="004A3165"/>
    <w:rsid w:val="004A35F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CC9"/>
    <w:rsid w:val="004C2D47"/>
    <w:rsid w:val="004C4810"/>
    <w:rsid w:val="004C4847"/>
    <w:rsid w:val="004C48BF"/>
    <w:rsid w:val="004C55B6"/>
    <w:rsid w:val="004C564F"/>
    <w:rsid w:val="004C7BC1"/>
    <w:rsid w:val="004C7D6A"/>
    <w:rsid w:val="004D060E"/>
    <w:rsid w:val="004D069D"/>
    <w:rsid w:val="004D0856"/>
    <w:rsid w:val="004D0DD9"/>
    <w:rsid w:val="004D0FED"/>
    <w:rsid w:val="004D1F22"/>
    <w:rsid w:val="004D1F42"/>
    <w:rsid w:val="004D2135"/>
    <w:rsid w:val="004D2B7E"/>
    <w:rsid w:val="004D3082"/>
    <w:rsid w:val="004D3822"/>
    <w:rsid w:val="004D3AE7"/>
    <w:rsid w:val="004D494F"/>
    <w:rsid w:val="004D49BD"/>
    <w:rsid w:val="004D542E"/>
    <w:rsid w:val="004D5960"/>
    <w:rsid w:val="004D6049"/>
    <w:rsid w:val="004D60A3"/>
    <w:rsid w:val="004D6DF3"/>
    <w:rsid w:val="004D6F6D"/>
    <w:rsid w:val="004D7184"/>
    <w:rsid w:val="004D7A51"/>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257"/>
    <w:rsid w:val="004F0548"/>
    <w:rsid w:val="004F06DE"/>
    <w:rsid w:val="004F104F"/>
    <w:rsid w:val="004F1C34"/>
    <w:rsid w:val="004F23DD"/>
    <w:rsid w:val="004F2E47"/>
    <w:rsid w:val="004F363D"/>
    <w:rsid w:val="004F4138"/>
    <w:rsid w:val="004F45B3"/>
    <w:rsid w:val="004F4BB1"/>
    <w:rsid w:val="004F601E"/>
    <w:rsid w:val="004F6480"/>
    <w:rsid w:val="004F6EBE"/>
    <w:rsid w:val="004F77A9"/>
    <w:rsid w:val="004F7936"/>
    <w:rsid w:val="004F7ACF"/>
    <w:rsid w:val="004F7EED"/>
    <w:rsid w:val="0050086E"/>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1E0"/>
    <w:rsid w:val="00511E9C"/>
    <w:rsid w:val="005121DB"/>
    <w:rsid w:val="005122DB"/>
    <w:rsid w:val="005126D3"/>
    <w:rsid w:val="005130D3"/>
    <w:rsid w:val="00513250"/>
    <w:rsid w:val="00513C23"/>
    <w:rsid w:val="00514AE9"/>
    <w:rsid w:val="00515060"/>
    <w:rsid w:val="0051524C"/>
    <w:rsid w:val="00515ED5"/>
    <w:rsid w:val="005177D7"/>
    <w:rsid w:val="0052029B"/>
    <w:rsid w:val="00520EEC"/>
    <w:rsid w:val="005210F0"/>
    <w:rsid w:val="00521C1A"/>
    <w:rsid w:val="00521DD8"/>
    <w:rsid w:val="00522ACA"/>
    <w:rsid w:val="005235F1"/>
    <w:rsid w:val="00524BA6"/>
    <w:rsid w:val="00524C77"/>
    <w:rsid w:val="00524D1B"/>
    <w:rsid w:val="00524F73"/>
    <w:rsid w:val="005253FD"/>
    <w:rsid w:val="0052543A"/>
    <w:rsid w:val="00526E49"/>
    <w:rsid w:val="0052734A"/>
    <w:rsid w:val="0053162C"/>
    <w:rsid w:val="00533624"/>
    <w:rsid w:val="005346DE"/>
    <w:rsid w:val="0053572B"/>
    <w:rsid w:val="00535FAE"/>
    <w:rsid w:val="005362DE"/>
    <w:rsid w:val="00536375"/>
    <w:rsid w:val="00536B55"/>
    <w:rsid w:val="00537052"/>
    <w:rsid w:val="005371DC"/>
    <w:rsid w:val="00537688"/>
    <w:rsid w:val="00537CFF"/>
    <w:rsid w:val="0054013E"/>
    <w:rsid w:val="005411D0"/>
    <w:rsid w:val="00541938"/>
    <w:rsid w:val="0054225B"/>
    <w:rsid w:val="005427E6"/>
    <w:rsid w:val="0054382A"/>
    <w:rsid w:val="00543DB9"/>
    <w:rsid w:val="00544828"/>
    <w:rsid w:val="00544A9E"/>
    <w:rsid w:val="00545719"/>
    <w:rsid w:val="00545731"/>
    <w:rsid w:val="00545A25"/>
    <w:rsid w:val="00545E0F"/>
    <w:rsid w:val="0054601F"/>
    <w:rsid w:val="005473C3"/>
    <w:rsid w:val="00550485"/>
    <w:rsid w:val="00550DB9"/>
    <w:rsid w:val="00551381"/>
    <w:rsid w:val="005513C4"/>
    <w:rsid w:val="005521FE"/>
    <w:rsid w:val="00552AB7"/>
    <w:rsid w:val="005538F5"/>
    <w:rsid w:val="00553E92"/>
    <w:rsid w:val="0055437B"/>
    <w:rsid w:val="0055471A"/>
    <w:rsid w:val="0055537D"/>
    <w:rsid w:val="005557A3"/>
    <w:rsid w:val="00555C0B"/>
    <w:rsid w:val="005567C6"/>
    <w:rsid w:val="00556ED8"/>
    <w:rsid w:val="0055750C"/>
    <w:rsid w:val="00557569"/>
    <w:rsid w:val="00557B62"/>
    <w:rsid w:val="00560F45"/>
    <w:rsid w:val="00561ADD"/>
    <w:rsid w:val="00561CE4"/>
    <w:rsid w:val="005637C2"/>
    <w:rsid w:val="0056421B"/>
    <w:rsid w:val="00564587"/>
    <w:rsid w:val="00565330"/>
    <w:rsid w:val="00565ABF"/>
    <w:rsid w:val="00565EC9"/>
    <w:rsid w:val="005661FA"/>
    <w:rsid w:val="00566ECC"/>
    <w:rsid w:val="005673D4"/>
    <w:rsid w:val="00567703"/>
    <w:rsid w:val="0056783B"/>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15EF"/>
    <w:rsid w:val="00582160"/>
    <w:rsid w:val="00582E7E"/>
    <w:rsid w:val="00582F42"/>
    <w:rsid w:val="005839C0"/>
    <w:rsid w:val="00584068"/>
    <w:rsid w:val="005844C3"/>
    <w:rsid w:val="00585086"/>
    <w:rsid w:val="00585236"/>
    <w:rsid w:val="0058562A"/>
    <w:rsid w:val="00585804"/>
    <w:rsid w:val="005867F5"/>
    <w:rsid w:val="00586A10"/>
    <w:rsid w:val="00587462"/>
    <w:rsid w:val="0058780A"/>
    <w:rsid w:val="00587E50"/>
    <w:rsid w:val="00590014"/>
    <w:rsid w:val="00590776"/>
    <w:rsid w:val="00590E9C"/>
    <w:rsid w:val="005914B3"/>
    <w:rsid w:val="005914C4"/>
    <w:rsid w:val="005916D6"/>
    <w:rsid w:val="0059189E"/>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2E70"/>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172"/>
    <w:rsid w:val="005B13FB"/>
    <w:rsid w:val="005B33DC"/>
    <w:rsid w:val="005B3A14"/>
    <w:rsid w:val="005B3F02"/>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D73"/>
    <w:rsid w:val="005C4049"/>
    <w:rsid w:val="005C4F33"/>
    <w:rsid w:val="005C599F"/>
    <w:rsid w:val="005C5C69"/>
    <w:rsid w:val="005C6644"/>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75E"/>
    <w:rsid w:val="005D5A5A"/>
    <w:rsid w:val="005D62EE"/>
    <w:rsid w:val="005D7280"/>
    <w:rsid w:val="005D73B3"/>
    <w:rsid w:val="005D743D"/>
    <w:rsid w:val="005D7ACD"/>
    <w:rsid w:val="005E04CD"/>
    <w:rsid w:val="005E0794"/>
    <w:rsid w:val="005E0979"/>
    <w:rsid w:val="005E1205"/>
    <w:rsid w:val="005E1F6F"/>
    <w:rsid w:val="005E256C"/>
    <w:rsid w:val="005E2E72"/>
    <w:rsid w:val="005E314E"/>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02E9"/>
    <w:rsid w:val="005F1569"/>
    <w:rsid w:val="005F1674"/>
    <w:rsid w:val="005F1E83"/>
    <w:rsid w:val="005F2B54"/>
    <w:rsid w:val="005F3AC6"/>
    <w:rsid w:val="005F3C20"/>
    <w:rsid w:val="005F44AF"/>
    <w:rsid w:val="005F5107"/>
    <w:rsid w:val="005F52BF"/>
    <w:rsid w:val="005F55E0"/>
    <w:rsid w:val="005F59AA"/>
    <w:rsid w:val="005F6164"/>
    <w:rsid w:val="005F63DF"/>
    <w:rsid w:val="005F6678"/>
    <w:rsid w:val="005F6943"/>
    <w:rsid w:val="005F6B56"/>
    <w:rsid w:val="005F7152"/>
    <w:rsid w:val="005F76D8"/>
    <w:rsid w:val="005F7E61"/>
    <w:rsid w:val="005F7F3A"/>
    <w:rsid w:val="00600326"/>
    <w:rsid w:val="00600ADA"/>
    <w:rsid w:val="00600D9A"/>
    <w:rsid w:val="00601448"/>
    <w:rsid w:val="00601790"/>
    <w:rsid w:val="00602176"/>
    <w:rsid w:val="006022BA"/>
    <w:rsid w:val="00602538"/>
    <w:rsid w:val="00602E95"/>
    <w:rsid w:val="0060312D"/>
    <w:rsid w:val="006031A9"/>
    <w:rsid w:val="0060382C"/>
    <w:rsid w:val="00603CBC"/>
    <w:rsid w:val="00604693"/>
    <w:rsid w:val="00604973"/>
    <w:rsid w:val="0060595E"/>
    <w:rsid w:val="00606325"/>
    <w:rsid w:val="006068B4"/>
    <w:rsid w:val="00607B11"/>
    <w:rsid w:val="00607E54"/>
    <w:rsid w:val="006102E1"/>
    <w:rsid w:val="00610B97"/>
    <w:rsid w:val="00610DAA"/>
    <w:rsid w:val="0061111F"/>
    <w:rsid w:val="0061124F"/>
    <w:rsid w:val="006116A0"/>
    <w:rsid w:val="0061185A"/>
    <w:rsid w:val="006119AC"/>
    <w:rsid w:val="00612A7B"/>
    <w:rsid w:val="00613390"/>
    <w:rsid w:val="00613983"/>
    <w:rsid w:val="00613D6B"/>
    <w:rsid w:val="00614140"/>
    <w:rsid w:val="0061489F"/>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373E"/>
    <w:rsid w:val="00624C12"/>
    <w:rsid w:val="00624F13"/>
    <w:rsid w:val="0062511C"/>
    <w:rsid w:val="00625465"/>
    <w:rsid w:val="006259D7"/>
    <w:rsid w:val="00625D9C"/>
    <w:rsid w:val="00625EB6"/>
    <w:rsid w:val="00627350"/>
    <w:rsid w:val="0063020F"/>
    <w:rsid w:val="0063053B"/>
    <w:rsid w:val="006307D8"/>
    <w:rsid w:val="00630D3B"/>
    <w:rsid w:val="006311E7"/>
    <w:rsid w:val="00632E3E"/>
    <w:rsid w:val="0063318A"/>
    <w:rsid w:val="006343BC"/>
    <w:rsid w:val="00634B65"/>
    <w:rsid w:val="00634DDC"/>
    <w:rsid w:val="0063576A"/>
    <w:rsid w:val="006363C3"/>
    <w:rsid w:val="00636A75"/>
    <w:rsid w:val="00636CC0"/>
    <w:rsid w:val="0063734E"/>
    <w:rsid w:val="006373AF"/>
    <w:rsid w:val="006378AE"/>
    <w:rsid w:val="00637E12"/>
    <w:rsid w:val="00637F64"/>
    <w:rsid w:val="00642286"/>
    <w:rsid w:val="00643547"/>
    <w:rsid w:val="00644152"/>
    <w:rsid w:val="00645C46"/>
    <w:rsid w:val="00645CFF"/>
    <w:rsid w:val="00647A0E"/>
    <w:rsid w:val="00647A1B"/>
    <w:rsid w:val="00647CA9"/>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9E3"/>
    <w:rsid w:val="00657C2C"/>
    <w:rsid w:val="00657E0C"/>
    <w:rsid w:val="00660838"/>
    <w:rsid w:val="006609A3"/>
    <w:rsid w:val="00661245"/>
    <w:rsid w:val="00661921"/>
    <w:rsid w:val="00662DBC"/>
    <w:rsid w:val="006632B8"/>
    <w:rsid w:val="00663769"/>
    <w:rsid w:val="00663F29"/>
    <w:rsid w:val="00664DA8"/>
    <w:rsid w:val="00665097"/>
    <w:rsid w:val="00665F84"/>
    <w:rsid w:val="0066649D"/>
    <w:rsid w:val="00666C79"/>
    <w:rsid w:val="00667368"/>
    <w:rsid w:val="00667ED8"/>
    <w:rsid w:val="006703AC"/>
    <w:rsid w:val="006714B6"/>
    <w:rsid w:val="00672CE3"/>
    <w:rsid w:val="0067318B"/>
    <w:rsid w:val="00673356"/>
    <w:rsid w:val="006734C6"/>
    <w:rsid w:val="00674B3E"/>
    <w:rsid w:val="00675A3E"/>
    <w:rsid w:val="00675E37"/>
    <w:rsid w:val="0067670B"/>
    <w:rsid w:val="00676B00"/>
    <w:rsid w:val="00677836"/>
    <w:rsid w:val="0068067E"/>
    <w:rsid w:val="006812A7"/>
    <w:rsid w:val="006818D8"/>
    <w:rsid w:val="00681F83"/>
    <w:rsid w:val="00682281"/>
    <w:rsid w:val="006822A4"/>
    <w:rsid w:val="00682723"/>
    <w:rsid w:val="0068276B"/>
    <w:rsid w:val="006827F3"/>
    <w:rsid w:val="00682C94"/>
    <w:rsid w:val="00682DB6"/>
    <w:rsid w:val="0068324B"/>
    <w:rsid w:val="006839D5"/>
    <w:rsid w:val="00683BD8"/>
    <w:rsid w:val="00683C0A"/>
    <w:rsid w:val="00683EB3"/>
    <w:rsid w:val="0068462F"/>
    <w:rsid w:val="00687430"/>
    <w:rsid w:val="0068752A"/>
    <w:rsid w:val="00687939"/>
    <w:rsid w:val="0069021D"/>
    <w:rsid w:val="006906AB"/>
    <w:rsid w:val="006907A8"/>
    <w:rsid w:val="00690CBF"/>
    <w:rsid w:val="0069146D"/>
    <w:rsid w:val="0069193A"/>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4DE"/>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B4D"/>
    <w:rsid w:val="006E1DA6"/>
    <w:rsid w:val="006E2BA8"/>
    <w:rsid w:val="006E38A6"/>
    <w:rsid w:val="006E3F65"/>
    <w:rsid w:val="006E44CB"/>
    <w:rsid w:val="006E4BB1"/>
    <w:rsid w:val="006E5110"/>
    <w:rsid w:val="006E5504"/>
    <w:rsid w:val="006E55E0"/>
    <w:rsid w:val="006E5798"/>
    <w:rsid w:val="006E580B"/>
    <w:rsid w:val="006E5845"/>
    <w:rsid w:val="006E5F0C"/>
    <w:rsid w:val="006E61A2"/>
    <w:rsid w:val="006E6415"/>
    <w:rsid w:val="006E7BF9"/>
    <w:rsid w:val="006E7DF7"/>
    <w:rsid w:val="006F0724"/>
    <w:rsid w:val="006F0FB7"/>
    <w:rsid w:val="006F1050"/>
    <w:rsid w:val="006F354E"/>
    <w:rsid w:val="006F4111"/>
    <w:rsid w:val="006F41B1"/>
    <w:rsid w:val="006F5345"/>
    <w:rsid w:val="006F53C2"/>
    <w:rsid w:val="006F5427"/>
    <w:rsid w:val="006F577F"/>
    <w:rsid w:val="006F5790"/>
    <w:rsid w:val="006F5A71"/>
    <w:rsid w:val="006F5AD3"/>
    <w:rsid w:val="006F5BFE"/>
    <w:rsid w:val="006F6729"/>
    <w:rsid w:val="006F6AC7"/>
    <w:rsid w:val="006F6EA6"/>
    <w:rsid w:val="006F7CCA"/>
    <w:rsid w:val="00700520"/>
    <w:rsid w:val="007014C9"/>
    <w:rsid w:val="0070353B"/>
    <w:rsid w:val="0070418C"/>
    <w:rsid w:val="00705AFD"/>
    <w:rsid w:val="00705EDD"/>
    <w:rsid w:val="00706200"/>
    <w:rsid w:val="007065B2"/>
    <w:rsid w:val="00706ACD"/>
    <w:rsid w:val="00707EEA"/>
    <w:rsid w:val="007100B5"/>
    <w:rsid w:val="007102CB"/>
    <w:rsid w:val="007107CB"/>
    <w:rsid w:val="00710F92"/>
    <w:rsid w:val="0071260C"/>
    <w:rsid w:val="00712942"/>
    <w:rsid w:val="00714094"/>
    <w:rsid w:val="00714A3E"/>
    <w:rsid w:val="00716782"/>
    <w:rsid w:val="007169E1"/>
    <w:rsid w:val="00717B8B"/>
    <w:rsid w:val="00717CEE"/>
    <w:rsid w:val="007202B1"/>
    <w:rsid w:val="00720668"/>
    <w:rsid w:val="00720C15"/>
    <w:rsid w:val="00720CB1"/>
    <w:rsid w:val="00721297"/>
    <w:rsid w:val="007213B2"/>
    <w:rsid w:val="007215D3"/>
    <w:rsid w:val="00722659"/>
    <w:rsid w:val="00722683"/>
    <w:rsid w:val="00722EAA"/>
    <w:rsid w:val="0072345B"/>
    <w:rsid w:val="00723742"/>
    <w:rsid w:val="00723D32"/>
    <w:rsid w:val="00724B9C"/>
    <w:rsid w:val="0072511B"/>
    <w:rsid w:val="007263C8"/>
    <w:rsid w:val="0072658A"/>
    <w:rsid w:val="007268FD"/>
    <w:rsid w:val="00727255"/>
    <w:rsid w:val="007274AE"/>
    <w:rsid w:val="00727C71"/>
    <w:rsid w:val="00727F17"/>
    <w:rsid w:val="00730BE6"/>
    <w:rsid w:val="00731284"/>
    <w:rsid w:val="00731E80"/>
    <w:rsid w:val="00731E95"/>
    <w:rsid w:val="00732E17"/>
    <w:rsid w:val="00734756"/>
    <w:rsid w:val="00734782"/>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4CD"/>
    <w:rsid w:val="00746594"/>
    <w:rsid w:val="00746DF8"/>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6976"/>
    <w:rsid w:val="0075765E"/>
    <w:rsid w:val="00757768"/>
    <w:rsid w:val="00760023"/>
    <w:rsid w:val="0076034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0763"/>
    <w:rsid w:val="00771360"/>
    <w:rsid w:val="00772670"/>
    <w:rsid w:val="00772E25"/>
    <w:rsid w:val="007736A6"/>
    <w:rsid w:val="00773F9F"/>
    <w:rsid w:val="007742EC"/>
    <w:rsid w:val="00774698"/>
    <w:rsid w:val="00774775"/>
    <w:rsid w:val="0077565C"/>
    <w:rsid w:val="00776CBD"/>
    <w:rsid w:val="0077706B"/>
    <w:rsid w:val="007774A1"/>
    <w:rsid w:val="00777633"/>
    <w:rsid w:val="00777A15"/>
    <w:rsid w:val="007800B5"/>
    <w:rsid w:val="00780800"/>
    <w:rsid w:val="00781A59"/>
    <w:rsid w:val="00781BA8"/>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87FF6"/>
    <w:rsid w:val="0079010C"/>
    <w:rsid w:val="0079063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2CC5"/>
    <w:rsid w:val="007A3026"/>
    <w:rsid w:val="007A3C21"/>
    <w:rsid w:val="007A4ACD"/>
    <w:rsid w:val="007A6142"/>
    <w:rsid w:val="007B08F4"/>
    <w:rsid w:val="007B099D"/>
    <w:rsid w:val="007B2034"/>
    <w:rsid w:val="007B236B"/>
    <w:rsid w:val="007B3336"/>
    <w:rsid w:val="007B359D"/>
    <w:rsid w:val="007B4C6D"/>
    <w:rsid w:val="007B4DE3"/>
    <w:rsid w:val="007B664B"/>
    <w:rsid w:val="007B68C0"/>
    <w:rsid w:val="007B6DE8"/>
    <w:rsid w:val="007C022B"/>
    <w:rsid w:val="007C1106"/>
    <w:rsid w:val="007C269B"/>
    <w:rsid w:val="007C2FE3"/>
    <w:rsid w:val="007C3054"/>
    <w:rsid w:val="007C3170"/>
    <w:rsid w:val="007C32FB"/>
    <w:rsid w:val="007C3688"/>
    <w:rsid w:val="007C3F18"/>
    <w:rsid w:val="007C4815"/>
    <w:rsid w:val="007C54EB"/>
    <w:rsid w:val="007C5569"/>
    <w:rsid w:val="007C560A"/>
    <w:rsid w:val="007C583F"/>
    <w:rsid w:val="007C5D6D"/>
    <w:rsid w:val="007C5E5C"/>
    <w:rsid w:val="007C5FB7"/>
    <w:rsid w:val="007C609E"/>
    <w:rsid w:val="007C6A4F"/>
    <w:rsid w:val="007C6D2B"/>
    <w:rsid w:val="007C74B8"/>
    <w:rsid w:val="007C7841"/>
    <w:rsid w:val="007C7A59"/>
    <w:rsid w:val="007C7FE5"/>
    <w:rsid w:val="007D00E6"/>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738F"/>
    <w:rsid w:val="007E77A6"/>
    <w:rsid w:val="007F0A99"/>
    <w:rsid w:val="007F0E16"/>
    <w:rsid w:val="007F1A12"/>
    <w:rsid w:val="007F25A7"/>
    <w:rsid w:val="007F3CF7"/>
    <w:rsid w:val="007F427E"/>
    <w:rsid w:val="007F562D"/>
    <w:rsid w:val="007F5733"/>
    <w:rsid w:val="007F5867"/>
    <w:rsid w:val="007F61FE"/>
    <w:rsid w:val="007F6B06"/>
    <w:rsid w:val="007F7F29"/>
    <w:rsid w:val="00800131"/>
    <w:rsid w:val="0080134F"/>
    <w:rsid w:val="0080167E"/>
    <w:rsid w:val="008018DD"/>
    <w:rsid w:val="0080264F"/>
    <w:rsid w:val="008029A1"/>
    <w:rsid w:val="00803C70"/>
    <w:rsid w:val="00803D05"/>
    <w:rsid w:val="008050FB"/>
    <w:rsid w:val="00805171"/>
    <w:rsid w:val="00805858"/>
    <w:rsid w:val="00807F23"/>
    <w:rsid w:val="00810048"/>
    <w:rsid w:val="0081008B"/>
    <w:rsid w:val="00812012"/>
    <w:rsid w:val="008121E3"/>
    <w:rsid w:val="00813CDD"/>
    <w:rsid w:val="0081436E"/>
    <w:rsid w:val="008143AE"/>
    <w:rsid w:val="008148D2"/>
    <w:rsid w:val="00814B8B"/>
    <w:rsid w:val="00814EE3"/>
    <w:rsid w:val="0081514B"/>
    <w:rsid w:val="00815673"/>
    <w:rsid w:val="0081629F"/>
    <w:rsid w:val="008163F6"/>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47"/>
    <w:rsid w:val="00826AB2"/>
    <w:rsid w:val="00827674"/>
    <w:rsid w:val="00831956"/>
    <w:rsid w:val="00832B85"/>
    <w:rsid w:val="00832D81"/>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35D2"/>
    <w:rsid w:val="008436BA"/>
    <w:rsid w:val="00843A27"/>
    <w:rsid w:val="00843ACC"/>
    <w:rsid w:val="00843B21"/>
    <w:rsid w:val="00843D9F"/>
    <w:rsid w:val="00844A6C"/>
    <w:rsid w:val="00845C13"/>
    <w:rsid w:val="00846A21"/>
    <w:rsid w:val="00846E05"/>
    <w:rsid w:val="00847BE7"/>
    <w:rsid w:val="008505AC"/>
    <w:rsid w:val="00850C5E"/>
    <w:rsid w:val="00851650"/>
    <w:rsid w:val="00851C10"/>
    <w:rsid w:val="00851C11"/>
    <w:rsid w:val="00851F6A"/>
    <w:rsid w:val="00853303"/>
    <w:rsid w:val="0085348C"/>
    <w:rsid w:val="00854E20"/>
    <w:rsid w:val="008554DE"/>
    <w:rsid w:val="0085570F"/>
    <w:rsid w:val="0085591B"/>
    <w:rsid w:val="00855BFE"/>
    <w:rsid w:val="00857055"/>
    <w:rsid w:val="008570B2"/>
    <w:rsid w:val="008574DA"/>
    <w:rsid w:val="00860A66"/>
    <w:rsid w:val="00860A9A"/>
    <w:rsid w:val="00860B45"/>
    <w:rsid w:val="00861E6B"/>
    <w:rsid w:val="00861F83"/>
    <w:rsid w:val="00862385"/>
    <w:rsid w:val="00862D42"/>
    <w:rsid w:val="00862D5D"/>
    <w:rsid w:val="00863432"/>
    <w:rsid w:val="008639B5"/>
    <w:rsid w:val="00863FF4"/>
    <w:rsid w:val="00864A7B"/>
    <w:rsid w:val="00865298"/>
    <w:rsid w:val="00865677"/>
    <w:rsid w:val="00865863"/>
    <w:rsid w:val="00866909"/>
    <w:rsid w:val="008706B5"/>
    <w:rsid w:val="00870FD6"/>
    <w:rsid w:val="0087133D"/>
    <w:rsid w:val="008722F7"/>
    <w:rsid w:val="00872550"/>
    <w:rsid w:val="00872735"/>
    <w:rsid w:val="00872DCF"/>
    <w:rsid w:val="008733E2"/>
    <w:rsid w:val="00874C45"/>
    <w:rsid w:val="00876250"/>
    <w:rsid w:val="00876D65"/>
    <w:rsid w:val="00877253"/>
    <w:rsid w:val="00877B9E"/>
    <w:rsid w:val="008801AD"/>
    <w:rsid w:val="008801FD"/>
    <w:rsid w:val="008803BA"/>
    <w:rsid w:val="00880502"/>
    <w:rsid w:val="008805E7"/>
    <w:rsid w:val="00880CB9"/>
    <w:rsid w:val="008812B8"/>
    <w:rsid w:val="00881854"/>
    <w:rsid w:val="008826B8"/>
    <w:rsid w:val="008828A7"/>
    <w:rsid w:val="00882FDF"/>
    <w:rsid w:val="008831E0"/>
    <w:rsid w:val="00883A10"/>
    <w:rsid w:val="0088436E"/>
    <w:rsid w:val="008845B1"/>
    <w:rsid w:val="00884608"/>
    <w:rsid w:val="00884EFD"/>
    <w:rsid w:val="008851D3"/>
    <w:rsid w:val="008852F5"/>
    <w:rsid w:val="008856EE"/>
    <w:rsid w:val="00885B18"/>
    <w:rsid w:val="00885CD0"/>
    <w:rsid w:val="00885CD1"/>
    <w:rsid w:val="00886029"/>
    <w:rsid w:val="008904B7"/>
    <w:rsid w:val="00890900"/>
    <w:rsid w:val="00890AD5"/>
    <w:rsid w:val="0089100C"/>
    <w:rsid w:val="00891748"/>
    <w:rsid w:val="00891CB4"/>
    <w:rsid w:val="00891E32"/>
    <w:rsid w:val="008923A4"/>
    <w:rsid w:val="0089248B"/>
    <w:rsid w:val="00892C8F"/>
    <w:rsid w:val="008932F8"/>
    <w:rsid w:val="00895259"/>
    <w:rsid w:val="00895414"/>
    <w:rsid w:val="00895EEA"/>
    <w:rsid w:val="008965DB"/>
    <w:rsid w:val="00896734"/>
    <w:rsid w:val="00896C63"/>
    <w:rsid w:val="00896D2D"/>
    <w:rsid w:val="00896D33"/>
    <w:rsid w:val="00897021"/>
    <w:rsid w:val="00897DBC"/>
    <w:rsid w:val="008A0184"/>
    <w:rsid w:val="008A0949"/>
    <w:rsid w:val="008A0AB6"/>
    <w:rsid w:val="008A1197"/>
    <w:rsid w:val="008A12AC"/>
    <w:rsid w:val="008A1DAC"/>
    <w:rsid w:val="008A254E"/>
    <w:rsid w:val="008A2CE4"/>
    <w:rsid w:val="008A313A"/>
    <w:rsid w:val="008A34A8"/>
    <w:rsid w:val="008A5D09"/>
    <w:rsid w:val="008A5F57"/>
    <w:rsid w:val="008A6ABB"/>
    <w:rsid w:val="008A7F67"/>
    <w:rsid w:val="008B00FF"/>
    <w:rsid w:val="008B029F"/>
    <w:rsid w:val="008B0C14"/>
    <w:rsid w:val="008B23E2"/>
    <w:rsid w:val="008B25A1"/>
    <w:rsid w:val="008B299A"/>
    <w:rsid w:val="008B2A81"/>
    <w:rsid w:val="008B2B82"/>
    <w:rsid w:val="008B30AA"/>
    <w:rsid w:val="008B34A2"/>
    <w:rsid w:val="008B39C3"/>
    <w:rsid w:val="008B3C55"/>
    <w:rsid w:val="008B410D"/>
    <w:rsid w:val="008B5101"/>
    <w:rsid w:val="008B605A"/>
    <w:rsid w:val="008B75FC"/>
    <w:rsid w:val="008B778B"/>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B84"/>
    <w:rsid w:val="008C6E6E"/>
    <w:rsid w:val="008C71CA"/>
    <w:rsid w:val="008C7460"/>
    <w:rsid w:val="008C7F9C"/>
    <w:rsid w:val="008D0A46"/>
    <w:rsid w:val="008D0B05"/>
    <w:rsid w:val="008D0C09"/>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4AD"/>
    <w:rsid w:val="008E569D"/>
    <w:rsid w:val="008E576D"/>
    <w:rsid w:val="008E5BD2"/>
    <w:rsid w:val="008E6E66"/>
    <w:rsid w:val="008E757F"/>
    <w:rsid w:val="008E7595"/>
    <w:rsid w:val="008F0CEF"/>
    <w:rsid w:val="008F0D11"/>
    <w:rsid w:val="008F166F"/>
    <w:rsid w:val="008F1EE4"/>
    <w:rsid w:val="008F2179"/>
    <w:rsid w:val="008F2997"/>
    <w:rsid w:val="008F2FC9"/>
    <w:rsid w:val="008F3509"/>
    <w:rsid w:val="008F3AA5"/>
    <w:rsid w:val="008F42BE"/>
    <w:rsid w:val="008F44B1"/>
    <w:rsid w:val="008F4C0E"/>
    <w:rsid w:val="008F5486"/>
    <w:rsid w:val="008F6CA6"/>
    <w:rsid w:val="008F70D6"/>
    <w:rsid w:val="008F7D21"/>
    <w:rsid w:val="00900A50"/>
    <w:rsid w:val="0090151F"/>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7683"/>
    <w:rsid w:val="009178CA"/>
    <w:rsid w:val="00917DB7"/>
    <w:rsid w:val="0092025C"/>
    <w:rsid w:val="00920C85"/>
    <w:rsid w:val="00920DFA"/>
    <w:rsid w:val="0092106B"/>
    <w:rsid w:val="0092158A"/>
    <w:rsid w:val="00921858"/>
    <w:rsid w:val="00921FBB"/>
    <w:rsid w:val="00922D44"/>
    <w:rsid w:val="00922E8F"/>
    <w:rsid w:val="009231CF"/>
    <w:rsid w:val="00923E7E"/>
    <w:rsid w:val="0092405E"/>
    <w:rsid w:val="00924965"/>
    <w:rsid w:val="00924C5F"/>
    <w:rsid w:val="00924E2E"/>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3215"/>
    <w:rsid w:val="00943252"/>
    <w:rsid w:val="009432AD"/>
    <w:rsid w:val="009437DE"/>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4FB9"/>
    <w:rsid w:val="0095539D"/>
    <w:rsid w:val="00956C74"/>
    <w:rsid w:val="00957039"/>
    <w:rsid w:val="009573A4"/>
    <w:rsid w:val="0096051F"/>
    <w:rsid w:val="00960604"/>
    <w:rsid w:val="00960DE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376"/>
    <w:rsid w:val="009745D4"/>
    <w:rsid w:val="00974623"/>
    <w:rsid w:val="0097519D"/>
    <w:rsid w:val="00975599"/>
    <w:rsid w:val="00975AC5"/>
    <w:rsid w:val="00975F4D"/>
    <w:rsid w:val="00976644"/>
    <w:rsid w:val="0097693D"/>
    <w:rsid w:val="00976C55"/>
    <w:rsid w:val="009774D4"/>
    <w:rsid w:val="009779A3"/>
    <w:rsid w:val="00977D77"/>
    <w:rsid w:val="009801BE"/>
    <w:rsid w:val="0098045D"/>
    <w:rsid w:val="00980794"/>
    <w:rsid w:val="009818A9"/>
    <w:rsid w:val="009823B5"/>
    <w:rsid w:val="00982CDB"/>
    <w:rsid w:val="0098311C"/>
    <w:rsid w:val="009833C4"/>
    <w:rsid w:val="00985988"/>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976E1"/>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34E"/>
    <w:rsid w:val="009B19C2"/>
    <w:rsid w:val="009B19DB"/>
    <w:rsid w:val="009B2B52"/>
    <w:rsid w:val="009B2BBC"/>
    <w:rsid w:val="009B30C0"/>
    <w:rsid w:val="009B3655"/>
    <w:rsid w:val="009B4097"/>
    <w:rsid w:val="009B40B0"/>
    <w:rsid w:val="009B5C1E"/>
    <w:rsid w:val="009B5EB7"/>
    <w:rsid w:val="009B5FF9"/>
    <w:rsid w:val="009B69A3"/>
    <w:rsid w:val="009B6F62"/>
    <w:rsid w:val="009B75AE"/>
    <w:rsid w:val="009B7B4F"/>
    <w:rsid w:val="009C0672"/>
    <w:rsid w:val="009C0B2C"/>
    <w:rsid w:val="009C160B"/>
    <w:rsid w:val="009C1B25"/>
    <w:rsid w:val="009C22D2"/>
    <w:rsid w:val="009C2DA8"/>
    <w:rsid w:val="009C3DEB"/>
    <w:rsid w:val="009C4E85"/>
    <w:rsid w:val="009C6960"/>
    <w:rsid w:val="009C6B1D"/>
    <w:rsid w:val="009C6B39"/>
    <w:rsid w:val="009C6F25"/>
    <w:rsid w:val="009C714B"/>
    <w:rsid w:val="009C7487"/>
    <w:rsid w:val="009C7E08"/>
    <w:rsid w:val="009C7E8B"/>
    <w:rsid w:val="009D0144"/>
    <w:rsid w:val="009D02CA"/>
    <w:rsid w:val="009D0524"/>
    <w:rsid w:val="009D08B7"/>
    <w:rsid w:val="009D11C1"/>
    <w:rsid w:val="009D1736"/>
    <w:rsid w:val="009D1910"/>
    <w:rsid w:val="009D2BB2"/>
    <w:rsid w:val="009D39BF"/>
    <w:rsid w:val="009D3E6D"/>
    <w:rsid w:val="009D3EBE"/>
    <w:rsid w:val="009D3F41"/>
    <w:rsid w:val="009D4EAB"/>
    <w:rsid w:val="009D562C"/>
    <w:rsid w:val="009D56B7"/>
    <w:rsid w:val="009D59C3"/>
    <w:rsid w:val="009D5AAD"/>
    <w:rsid w:val="009D66FB"/>
    <w:rsid w:val="009D6E30"/>
    <w:rsid w:val="009E07CF"/>
    <w:rsid w:val="009E1133"/>
    <w:rsid w:val="009E1DD1"/>
    <w:rsid w:val="009E25CD"/>
    <w:rsid w:val="009E2EB0"/>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647"/>
    <w:rsid w:val="009F4EA8"/>
    <w:rsid w:val="009F566D"/>
    <w:rsid w:val="009F61DA"/>
    <w:rsid w:val="009F7056"/>
    <w:rsid w:val="009F7731"/>
    <w:rsid w:val="009F7846"/>
    <w:rsid w:val="009F7998"/>
    <w:rsid w:val="00A0070B"/>
    <w:rsid w:val="00A00890"/>
    <w:rsid w:val="00A00893"/>
    <w:rsid w:val="00A0176B"/>
    <w:rsid w:val="00A01A61"/>
    <w:rsid w:val="00A0201B"/>
    <w:rsid w:val="00A02828"/>
    <w:rsid w:val="00A0520D"/>
    <w:rsid w:val="00A057D4"/>
    <w:rsid w:val="00A05C42"/>
    <w:rsid w:val="00A05F38"/>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244"/>
    <w:rsid w:val="00A16B9B"/>
    <w:rsid w:val="00A20336"/>
    <w:rsid w:val="00A2073F"/>
    <w:rsid w:val="00A208AD"/>
    <w:rsid w:val="00A20C67"/>
    <w:rsid w:val="00A20EEA"/>
    <w:rsid w:val="00A2147A"/>
    <w:rsid w:val="00A21C60"/>
    <w:rsid w:val="00A22154"/>
    <w:rsid w:val="00A22A86"/>
    <w:rsid w:val="00A22C53"/>
    <w:rsid w:val="00A23A77"/>
    <w:rsid w:val="00A23B0B"/>
    <w:rsid w:val="00A24293"/>
    <w:rsid w:val="00A2440E"/>
    <w:rsid w:val="00A24811"/>
    <w:rsid w:val="00A24C16"/>
    <w:rsid w:val="00A2591C"/>
    <w:rsid w:val="00A25B04"/>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872"/>
    <w:rsid w:val="00A633B7"/>
    <w:rsid w:val="00A642EB"/>
    <w:rsid w:val="00A64564"/>
    <w:rsid w:val="00A64716"/>
    <w:rsid w:val="00A66A14"/>
    <w:rsid w:val="00A66D75"/>
    <w:rsid w:val="00A670D9"/>
    <w:rsid w:val="00A674D9"/>
    <w:rsid w:val="00A67742"/>
    <w:rsid w:val="00A67924"/>
    <w:rsid w:val="00A704E6"/>
    <w:rsid w:val="00A70565"/>
    <w:rsid w:val="00A706E6"/>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1750"/>
    <w:rsid w:val="00A82025"/>
    <w:rsid w:val="00A82138"/>
    <w:rsid w:val="00A8252D"/>
    <w:rsid w:val="00A83A4F"/>
    <w:rsid w:val="00A844F5"/>
    <w:rsid w:val="00A84A5A"/>
    <w:rsid w:val="00A84C0B"/>
    <w:rsid w:val="00A84CFE"/>
    <w:rsid w:val="00A85CB6"/>
    <w:rsid w:val="00A8609D"/>
    <w:rsid w:val="00A87031"/>
    <w:rsid w:val="00A87AAE"/>
    <w:rsid w:val="00A87EBE"/>
    <w:rsid w:val="00A908E8"/>
    <w:rsid w:val="00A90AE6"/>
    <w:rsid w:val="00A90B97"/>
    <w:rsid w:val="00A91257"/>
    <w:rsid w:val="00A91F15"/>
    <w:rsid w:val="00A92285"/>
    <w:rsid w:val="00A924AD"/>
    <w:rsid w:val="00A9297A"/>
    <w:rsid w:val="00A93323"/>
    <w:rsid w:val="00A9512C"/>
    <w:rsid w:val="00A95ADF"/>
    <w:rsid w:val="00A95F17"/>
    <w:rsid w:val="00A96053"/>
    <w:rsid w:val="00A9617E"/>
    <w:rsid w:val="00A96EFB"/>
    <w:rsid w:val="00AA135B"/>
    <w:rsid w:val="00AA14BD"/>
    <w:rsid w:val="00AA2282"/>
    <w:rsid w:val="00AA2445"/>
    <w:rsid w:val="00AA2C5F"/>
    <w:rsid w:val="00AA2D07"/>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220"/>
    <w:rsid w:val="00AB5D68"/>
    <w:rsid w:val="00AB5E78"/>
    <w:rsid w:val="00AB715D"/>
    <w:rsid w:val="00AB71FA"/>
    <w:rsid w:val="00AB7A2E"/>
    <w:rsid w:val="00AC181B"/>
    <w:rsid w:val="00AC1B80"/>
    <w:rsid w:val="00AC1F47"/>
    <w:rsid w:val="00AC1FB7"/>
    <w:rsid w:val="00AC21A1"/>
    <w:rsid w:val="00AC268D"/>
    <w:rsid w:val="00AC340F"/>
    <w:rsid w:val="00AC37EB"/>
    <w:rsid w:val="00AC39A4"/>
    <w:rsid w:val="00AC3EF7"/>
    <w:rsid w:val="00AC4242"/>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1CAF"/>
    <w:rsid w:val="00AE20C1"/>
    <w:rsid w:val="00AE2BEE"/>
    <w:rsid w:val="00AE32AD"/>
    <w:rsid w:val="00AE33F5"/>
    <w:rsid w:val="00AE4B6F"/>
    <w:rsid w:val="00AE4EDD"/>
    <w:rsid w:val="00AE5162"/>
    <w:rsid w:val="00AE676F"/>
    <w:rsid w:val="00AE67C5"/>
    <w:rsid w:val="00AE73A1"/>
    <w:rsid w:val="00AE7DE7"/>
    <w:rsid w:val="00AF00FE"/>
    <w:rsid w:val="00AF0F3C"/>
    <w:rsid w:val="00AF16A7"/>
    <w:rsid w:val="00AF18FC"/>
    <w:rsid w:val="00AF33E2"/>
    <w:rsid w:val="00AF38B6"/>
    <w:rsid w:val="00AF39BC"/>
    <w:rsid w:val="00AF3BCC"/>
    <w:rsid w:val="00AF4BA1"/>
    <w:rsid w:val="00AF4C47"/>
    <w:rsid w:val="00B006AC"/>
    <w:rsid w:val="00B00A1A"/>
    <w:rsid w:val="00B01859"/>
    <w:rsid w:val="00B0194F"/>
    <w:rsid w:val="00B01ECE"/>
    <w:rsid w:val="00B02075"/>
    <w:rsid w:val="00B0277A"/>
    <w:rsid w:val="00B02B96"/>
    <w:rsid w:val="00B02DB7"/>
    <w:rsid w:val="00B02F08"/>
    <w:rsid w:val="00B0325F"/>
    <w:rsid w:val="00B03E20"/>
    <w:rsid w:val="00B0465B"/>
    <w:rsid w:val="00B04B6D"/>
    <w:rsid w:val="00B04E5B"/>
    <w:rsid w:val="00B0637C"/>
    <w:rsid w:val="00B100CC"/>
    <w:rsid w:val="00B102E0"/>
    <w:rsid w:val="00B1059E"/>
    <w:rsid w:val="00B10F83"/>
    <w:rsid w:val="00B10F93"/>
    <w:rsid w:val="00B10F97"/>
    <w:rsid w:val="00B1101F"/>
    <w:rsid w:val="00B11103"/>
    <w:rsid w:val="00B1126C"/>
    <w:rsid w:val="00B11598"/>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EDA"/>
    <w:rsid w:val="00B22189"/>
    <w:rsid w:val="00B22A44"/>
    <w:rsid w:val="00B2365D"/>
    <w:rsid w:val="00B23C4B"/>
    <w:rsid w:val="00B2523E"/>
    <w:rsid w:val="00B257BA"/>
    <w:rsid w:val="00B263DA"/>
    <w:rsid w:val="00B26756"/>
    <w:rsid w:val="00B26927"/>
    <w:rsid w:val="00B269D5"/>
    <w:rsid w:val="00B3054A"/>
    <w:rsid w:val="00B316F6"/>
    <w:rsid w:val="00B3195E"/>
    <w:rsid w:val="00B32B27"/>
    <w:rsid w:val="00B33891"/>
    <w:rsid w:val="00B33961"/>
    <w:rsid w:val="00B3399C"/>
    <w:rsid w:val="00B346A1"/>
    <w:rsid w:val="00B34ADC"/>
    <w:rsid w:val="00B3536B"/>
    <w:rsid w:val="00B35685"/>
    <w:rsid w:val="00B3586A"/>
    <w:rsid w:val="00B358E1"/>
    <w:rsid w:val="00B35BEA"/>
    <w:rsid w:val="00B35CC7"/>
    <w:rsid w:val="00B3607D"/>
    <w:rsid w:val="00B3614B"/>
    <w:rsid w:val="00B361B5"/>
    <w:rsid w:val="00B36EB8"/>
    <w:rsid w:val="00B37040"/>
    <w:rsid w:val="00B40A01"/>
    <w:rsid w:val="00B40C2E"/>
    <w:rsid w:val="00B4120D"/>
    <w:rsid w:val="00B41B5C"/>
    <w:rsid w:val="00B42880"/>
    <w:rsid w:val="00B42A20"/>
    <w:rsid w:val="00B42DFA"/>
    <w:rsid w:val="00B42FA7"/>
    <w:rsid w:val="00B43CAF"/>
    <w:rsid w:val="00B441A9"/>
    <w:rsid w:val="00B441C1"/>
    <w:rsid w:val="00B44210"/>
    <w:rsid w:val="00B454FC"/>
    <w:rsid w:val="00B45CAD"/>
    <w:rsid w:val="00B45F03"/>
    <w:rsid w:val="00B461D1"/>
    <w:rsid w:val="00B465C3"/>
    <w:rsid w:val="00B468C8"/>
    <w:rsid w:val="00B46F7C"/>
    <w:rsid w:val="00B4758F"/>
    <w:rsid w:val="00B477F8"/>
    <w:rsid w:val="00B47856"/>
    <w:rsid w:val="00B479A1"/>
    <w:rsid w:val="00B47BB0"/>
    <w:rsid w:val="00B5017F"/>
    <w:rsid w:val="00B5246E"/>
    <w:rsid w:val="00B52885"/>
    <w:rsid w:val="00B52D82"/>
    <w:rsid w:val="00B542A1"/>
    <w:rsid w:val="00B545FC"/>
    <w:rsid w:val="00B559BE"/>
    <w:rsid w:val="00B56792"/>
    <w:rsid w:val="00B56D38"/>
    <w:rsid w:val="00B573FB"/>
    <w:rsid w:val="00B57746"/>
    <w:rsid w:val="00B60763"/>
    <w:rsid w:val="00B60BDE"/>
    <w:rsid w:val="00B61239"/>
    <w:rsid w:val="00B614BB"/>
    <w:rsid w:val="00B61794"/>
    <w:rsid w:val="00B61A00"/>
    <w:rsid w:val="00B6221B"/>
    <w:rsid w:val="00B625F2"/>
    <w:rsid w:val="00B625F7"/>
    <w:rsid w:val="00B62630"/>
    <w:rsid w:val="00B6264F"/>
    <w:rsid w:val="00B639C3"/>
    <w:rsid w:val="00B64160"/>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1E2A"/>
    <w:rsid w:val="00B721A3"/>
    <w:rsid w:val="00B723EC"/>
    <w:rsid w:val="00B74870"/>
    <w:rsid w:val="00B7507D"/>
    <w:rsid w:val="00B75659"/>
    <w:rsid w:val="00B75D01"/>
    <w:rsid w:val="00B75DA7"/>
    <w:rsid w:val="00B77F80"/>
    <w:rsid w:val="00B77F8F"/>
    <w:rsid w:val="00B80266"/>
    <w:rsid w:val="00B80344"/>
    <w:rsid w:val="00B83E14"/>
    <w:rsid w:val="00B84368"/>
    <w:rsid w:val="00B8451C"/>
    <w:rsid w:val="00B855AD"/>
    <w:rsid w:val="00B858AD"/>
    <w:rsid w:val="00B85B47"/>
    <w:rsid w:val="00B85C17"/>
    <w:rsid w:val="00B86709"/>
    <w:rsid w:val="00B875A1"/>
    <w:rsid w:val="00B87977"/>
    <w:rsid w:val="00B87DB0"/>
    <w:rsid w:val="00B87E8C"/>
    <w:rsid w:val="00B90901"/>
    <w:rsid w:val="00B90B17"/>
    <w:rsid w:val="00B91390"/>
    <w:rsid w:val="00B914DA"/>
    <w:rsid w:val="00B919F8"/>
    <w:rsid w:val="00B93621"/>
    <w:rsid w:val="00B93CC1"/>
    <w:rsid w:val="00B95D53"/>
    <w:rsid w:val="00B95F68"/>
    <w:rsid w:val="00B95F80"/>
    <w:rsid w:val="00B96B46"/>
    <w:rsid w:val="00B974BB"/>
    <w:rsid w:val="00B97664"/>
    <w:rsid w:val="00B9768E"/>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6A"/>
    <w:rsid w:val="00BA64F7"/>
    <w:rsid w:val="00BA682C"/>
    <w:rsid w:val="00BA68F1"/>
    <w:rsid w:val="00BA75EF"/>
    <w:rsid w:val="00BA76A5"/>
    <w:rsid w:val="00BB01CA"/>
    <w:rsid w:val="00BB03F7"/>
    <w:rsid w:val="00BB07EA"/>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613F"/>
    <w:rsid w:val="00BB6335"/>
    <w:rsid w:val="00BB7048"/>
    <w:rsid w:val="00BB7555"/>
    <w:rsid w:val="00BB7AF4"/>
    <w:rsid w:val="00BC04A6"/>
    <w:rsid w:val="00BC1413"/>
    <w:rsid w:val="00BC1BEB"/>
    <w:rsid w:val="00BC1D4D"/>
    <w:rsid w:val="00BC1F31"/>
    <w:rsid w:val="00BC1FBF"/>
    <w:rsid w:val="00BC2239"/>
    <w:rsid w:val="00BC2324"/>
    <w:rsid w:val="00BC2A08"/>
    <w:rsid w:val="00BC334A"/>
    <w:rsid w:val="00BC3AB5"/>
    <w:rsid w:val="00BC4109"/>
    <w:rsid w:val="00BC46FA"/>
    <w:rsid w:val="00BC4B44"/>
    <w:rsid w:val="00BC539E"/>
    <w:rsid w:val="00BC6420"/>
    <w:rsid w:val="00BC66F5"/>
    <w:rsid w:val="00BD06D7"/>
    <w:rsid w:val="00BD0BC8"/>
    <w:rsid w:val="00BD30B7"/>
    <w:rsid w:val="00BD386C"/>
    <w:rsid w:val="00BD3D19"/>
    <w:rsid w:val="00BD40F0"/>
    <w:rsid w:val="00BD484E"/>
    <w:rsid w:val="00BD4BE2"/>
    <w:rsid w:val="00BD4C01"/>
    <w:rsid w:val="00BD52DE"/>
    <w:rsid w:val="00BD5B69"/>
    <w:rsid w:val="00BD60AD"/>
    <w:rsid w:val="00BD6231"/>
    <w:rsid w:val="00BD6B1E"/>
    <w:rsid w:val="00BD6E0B"/>
    <w:rsid w:val="00BE0286"/>
    <w:rsid w:val="00BE05C5"/>
    <w:rsid w:val="00BE0F17"/>
    <w:rsid w:val="00BE191D"/>
    <w:rsid w:val="00BE195D"/>
    <w:rsid w:val="00BE1C45"/>
    <w:rsid w:val="00BE1E04"/>
    <w:rsid w:val="00BE213E"/>
    <w:rsid w:val="00BE23B6"/>
    <w:rsid w:val="00BE2F7E"/>
    <w:rsid w:val="00BE2FF5"/>
    <w:rsid w:val="00BE422F"/>
    <w:rsid w:val="00BE4C36"/>
    <w:rsid w:val="00BE5331"/>
    <w:rsid w:val="00BE62B1"/>
    <w:rsid w:val="00BE662E"/>
    <w:rsid w:val="00BE6AC5"/>
    <w:rsid w:val="00BE7435"/>
    <w:rsid w:val="00BF0003"/>
    <w:rsid w:val="00BF0817"/>
    <w:rsid w:val="00BF16C9"/>
    <w:rsid w:val="00BF22D5"/>
    <w:rsid w:val="00BF2FF0"/>
    <w:rsid w:val="00BF3C8D"/>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4305"/>
    <w:rsid w:val="00C14700"/>
    <w:rsid w:val="00C15797"/>
    <w:rsid w:val="00C157B9"/>
    <w:rsid w:val="00C167BF"/>
    <w:rsid w:val="00C20C9B"/>
    <w:rsid w:val="00C21C38"/>
    <w:rsid w:val="00C21CE5"/>
    <w:rsid w:val="00C21E84"/>
    <w:rsid w:val="00C221A4"/>
    <w:rsid w:val="00C22D0B"/>
    <w:rsid w:val="00C22FB9"/>
    <w:rsid w:val="00C23851"/>
    <w:rsid w:val="00C256A8"/>
    <w:rsid w:val="00C26080"/>
    <w:rsid w:val="00C26CE9"/>
    <w:rsid w:val="00C272DE"/>
    <w:rsid w:val="00C2753D"/>
    <w:rsid w:val="00C2778A"/>
    <w:rsid w:val="00C27C09"/>
    <w:rsid w:val="00C31C71"/>
    <w:rsid w:val="00C32405"/>
    <w:rsid w:val="00C34697"/>
    <w:rsid w:val="00C346FC"/>
    <w:rsid w:val="00C34F92"/>
    <w:rsid w:val="00C35610"/>
    <w:rsid w:val="00C36270"/>
    <w:rsid w:val="00C36416"/>
    <w:rsid w:val="00C3713A"/>
    <w:rsid w:val="00C3740F"/>
    <w:rsid w:val="00C4024E"/>
    <w:rsid w:val="00C4093F"/>
    <w:rsid w:val="00C40FE6"/>
    <w:rsid w:val="00C418E1"/>
    <w:rsid w:val="00C4239C"/>
    <w:rsid w:val="00C424C7"/>
    <w:rsid w:val="00C42809"/>
    <w:rsid w:val="00C42E6A"/>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624B"/>
    <w:rsid w:val="00C56571"/>
    <w:rsid w:val="00C56CFA"/>
    <w:rsid w:val="00C57627"/>
    <w:rsid w:val="00C57738"/>
    <w:rsid w:val="00C57792"/>
    <w:rsid w:val="00C6022C"/>
    <w:rsid w:val="00C60E6F"/>
    <w:rsid w:val="00C60F71"/>
    <w:rsid w:val="00C60F8D"/>
    <w:rsid w:val="00C60FD6"/>
    <w:rsid w:val="00C61315"/>
    <w:rsid w:val="00C6167D"/>
    <w:rsid w:val="00C61989"/>
    <w:rsid w:val="00C61E32"/>
    <w:rsid w:val="00C61F23"/>
    <w:rsid w:val="00C62099"/>
    <w:rsid w:val="00C62680"/>
    <w:rsid w:val="00C62A64"/>
    <w:rsid w:val="00C63784"/>
    <w:rsid w:val="00C646D1"/>
    <w:rsid w:val="00C6500C"/>
    <w:rsid w:val="00C651C8"/>
    <w:rsid w:val="00C65259"/>
    <w:rsid w:val="00C653CC"/>
    <w:rsid w:val="00C65484"/>
    <w:rsid w:val="00C65578"/>
    <w:rsid w:val="00C65B48"/>
    <w:rsid w:val="00C66C6A"/>
    <w:rsid w:val="00C66D2B"/>
    <w:rsid w:val="00C678CC"/>
    <w:rsid w:val="00C70094"/>
    <w:rsid w:val="00C71341"/>
    <w:rsid w:val="00C7136D"/>
    <w:rsid w:val="00C71BAF"/>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363A"/>
    <w:rsid w:val="00C837F4"/>
    <w:rsid w:val="00C845A7"/>
    <w:rsid w:val="00C8460E"/>
    <w:rsid w:val="00C857F9"/>
    <w:rsid w:val="00C862C6"/>
    <w:rsid w:val="00C864BA"/>
    <w:rsid w:val="00C86621"/>
    <w:rsid w:val="00C86D71"/>
    <w:rsid w:val="00C874A7"/>
    <w:rsid w:val="00C87ED1"/>
    <w:rsid w:val="00C9029C"/>
    <w:rsid w:val="00C90776"/>
    <w:rsid w:val="00C90C63"/>
    <w:rsid w:val="00C91A72"/>
    <w:rsid w:val="00C91B1E"/>
    <w:rsid w:val="00C91BF1"/>
    <w:rsid w:val="00C91DF9"/>
    <w:rsid w:val="00C92B69"/>
    <w:rsid w:val="00C92B8B"/>
    <w:rsid w:val="00C92FFB"/>
    <w:rsid w:val="00C93AFE"/>
    <w:rsid w:val="00C94283"/>
    <w:rsid w:val="00C944D9"/>
    <w:rsid w:val="00C94959"/>
    <w:rsid w:val="00C94E6E"/>
    <w:rsid w:val="00C9523C"/>
    <w:rsid w:val="00C95CC3"/>
    <w:rsid w:val="00C9620B"/>
    <w:rsid w:val="00C965D0"/>
    <w:rsid w:val="00C9728E"/>
    <w:rsid w:val="00C979FB"/>
    <w:rsid w:val="00CA039E"/>
    <w:rsid w:val="00CA0773"/>
    <w:rsid w:val="00CA0D5E"/>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3B97"/>
    <w:rsid w:val="00CB46A9"/>
    <w:rsid w:val="00CB4815"/>
    <w:rsid w:val="00CB4827"/>
    <w:rsid w:val="00CB4878"/>
    <w:rsid w:val="00CB514C"/>
    <w:rsid w:val="00CB5AF6"/>
    <w:rsid w:val="00CB5C7E"/>
    <w:rsid w:val="00CB68C8"/>
    <w:rsid w:val="00CB72D4"/>
    <w:rsid w:val="00CB7689"/>
    <w:rsid w:val="00CC03D7"/>
    <w:rsid w:val="00CC0A8F"/>
    <w:rsid w:val="00CC0F20"/>
    <w:rsid w:val="00CC1423"/>
    <w:rsid w:val="00CC1BF5"/>
    <w:rsid w:val="00CC1F78"/>
    <w:rsid w:val="00CC1F7E"/>
    <w:rsid w:val="00CC20B4"/>
    <w:rsid w:val="00CC28DE"/>
    <w:rsid w:val="00CC3824"/>
    <w:rsid w:val="00CC432C"/>
    <w:rsid w:val="00CC5545"/>
    <w:rsid w:val="00CC5A83"/>
    <w:rsid w:val="00CC7DDD"/>
    <w:rsid w:val="00CD1277"/>
    <w:rsid w:val="00CD1E3C"/>
    <w:rsid w:val="00CD24DE"/>
    <w:rsid w:val="00CD263E"/>
    <w:rsid w:val="00CD29A2"/>
    <w:rsid w:val="00CD2F8C"/>
    <w:rsid w:val="00CD30D3"/>
    <w:rsid w:val="00CD312A"/>
    <w:rsid w:val="00CD36DB"/>
    <w:rsid w:val="00CD3795"/>
    <w:rsid w:val="00CD3911"/>
    <w:rsid w:val="00CD3AFC"/>
    <w:rsid w:val="00CD3EB4"/>
    <w:rsid w:val="00CD4905"/>
    <w:rsid w:val="00CD53E9"/>
    <w:rsid w:val="00CD5840"/>
    <w:rsid w:val="00CD5DDC"/>
    <w:rsid w:val="00CD659C"/>
    <w:rsid w:val="00CD6CD5"/>
    <w:rsid w:val="00CD74E8"/>
    <w:rsid w:val="00CE0756"/>
    <w:rsid w:val="00CE09AE"/>
    <w:rsid w:val="00CE17AA"/>
    <w:rsid w:val="00CE1E5F"/>
    <w:rsid w:val="00CE2BB1"/>
    <w:rsid w:val="00CE381D"/>
    <w:rsid w:val="00CE383F"/>
    <w:rsid w:val="00CE4BC6"/>
    <w:rsid w:val="00CE54AF"/>
    <w:rsid w:val="00CE6D15"/>
    <w:rsid w:val="00CE70DE"/>
    <w:rsid w:val="00CE7819"/>
    <w:rsid w:val="00CE7F91"/>
    <w:rsid w:val="00CF04B2"/>
    <w:rsid w:val="00CF055F"/>
    <w:rsid w:val="00CF15AE"/>
    <w:rsid w:val="00CF222F"/>
    <w:rsid w:val="00CF2296"/>
    <w:rsid w:val="00CF23AC"/>
    <w:rsid w:val="00CF2BC2"/>
    <w:rsid w:val="00CF4372"/>
    <w:rsid w:val="00CF4732"/>
    <w:rsid w:val="00CF5E97"/>
    <w:rsid w:val="00CF710D"/>
    <w:rsid w:val="00CF774B"/>
    <w:rsid w:val="00CF78A2"/>
    <w:rsid w:val="00CF7C0F"/>
    <w:rsid w:val="00D00338"/>
    <w:rsid w:val="00D01AA8"/>
    <w:rsid w:val="00D0208E"/>
    <w:rsid w:val="00D03470"/>
    <w:rsid w:val="00D03590"/>
    <w:rsid w:val="00D03BA1"/>
    <w:rsid w:val="00D04266"/>
    <w:rsid w:val="00D05592"/>
    <w:rsid w:val="00D06265"/>
    <w:rsid w:val="00D10477"/>
    <w:rsid w:val="00D10664"/>
    <w:rsid w:val="00D11D00"/>
    <w:rsid w:val="00D11DB4"/>
    <w:rsid w:val="00D12507"/>
    <w:rsid w:val="00D137D9"/>
    <w:rsid w:val="00D13DD8"/>
    <w:rsid w:val="00D13EA7"/>
    <w:rsid w:val="00D14995"/>
    <w:rsid w:val="00D157F2"/>
    <w:rsid w:val="00D15F9A"/>
    <w:rsid w:val="00D168CF"/>
    <w:rsid w:val="00D16A3D"/>
    <w:rsid w:val="00D20AD0"/>
    <w:rsid w:val="00D21126"/>
    <w:rsid w:val="00D22356"/>
    <w:rsid w:val="00D22600"/>
    <w:rsid w:val="00D22FD8"/>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67FD"/>
    <w:rsid w:val="00D36A55"/>
    <w:rsid w:val="00D36BBF"/>
    <w:rsid w:val="00D37402"/>
    <w:rsid w:val="00D378C3"/>
    <w:rsid w:val="00D40C43"/>
    <w:rsid w:val="00D42102"/>
    <w:rsid w:val="00D424A6"/>
    <w:rsid w:val="00D42648"/>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880"/>
    <w:rsid w:val="00D47AAD"/>
    <w:rsid w:val="00D50E8B"/>
    <w:rsid w:val="00D5124A"/>
    <w:rsid w:val="00D51EBC"/>
    <w:rsid w:val="00D523FC"/>
    <w:rsid w:val="00D52B4C"/>
    <w:rsid w:val="00D52EE1"/>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EF"/>
    <w:rsid w:val="00D7018C"/>
    <w:rsid w:val="00D702D1"/>
    <w:rsid w:val="00D706CB"/>
    <w:rsid w:val="00D70EAF"/>
    <w:rsid w:val="00D71091"/>
    <w:rsid w:val="00D71597"/>
    <w:rsid w:val="00D71FFC"/>
    <w:rsid w:val="00D7297C"/>
    <w:rsid w:val="00D737C3"/>
    <w:rsid w:val="00D740B4"/>
    <w:rsid w:val="00D74CAA"/>
    <w:rsid w:val="00D75C51"/>
    <w:rsid w:val="00D77511"/>
    <w:rsid w:val="00D77D5D"/>
    <w:rsid w:val="00D80663"/>
    <w:rsid w:val="00D814C2"/>
    <w:rsid w:val="00D81C35"/>
    <w:rsid w:val="00D81C94"/>
    <w:rsid w:val="00D81F7B"/>
    <w:rsid w:val="00D8345E"/>
    <w:rsid w:val="00D836C4"/>
    <w:rsid w:val="00D83866"/>
    <w:rsid w:val="00D8399A"/>
    <w:rsid w:val="00D84184"/>
    <w:rsid w:val="00D843D7"/>
    <w:rsid w:val="00D847F6"/>
    <w:rsid w:val="00D849F6"/>
    <w:rsid w:val="00D84F20"/>
    <w:rsid w:val="00D8582D"/>
    <w:rsid w:val="00D85C84"/>
    <w:rsid w:val="00D85FF4"/>
    <w:rsid w:val="00D86549"/>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900"/>
    <w:rsid w:val="00D94351"/>
    <w:rsid w:val="00D964F6"/>
    <w:rsid w:val="00D9655B"/>
    <w:rsid w:val="00D9712F"/>
    <w:rsid w:val="00D977AC"/>
    <w:rsid w:val="00D97D8F"/>
    <w:rsid w:val="00DA1C54"/>
    <w:rsid w:val="00DA29AF"/>
    <w:rsid w:val="00DA2A2B"/>
    <w:rsid w:val="00DA2B93"/>
    <w:rsid w:val="00DA2DE1"/>
    <w:rsid w:val="00DA3DD4"/>
    <w:rsid w:val="00DA4479"/>
    <w:rsid w:val="00DA46DF"/>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9C"/>
    <w:rsid w:val="00DB3FA3"/>
    <w:rsid w:val="00DB4AB5"/>
    <w:rsid w:val="00DB5021"/>
    <w:rsid w:val="00DB53BF"/>
    <w:rsid w:val="00DB546C"/>
    <w:rsid w:val="00DB5795"/>
    <w:rsid w:val="00DB5D61"/>
    <w:rsid w:val="00DB60A3"/>
    <w:rsid w:val="00DB69E6"/>
    <w:rsid w:val="00DB6E24"/>
    <w:rsid w:val="00DB7230"/>
    <w:rsid w:val="00DB7ACD"/>
    <w:rsid w:val="00DC0396"/>
    <w:rsid w:val="00DC2223"/>
    <w:rsid w:val="00DC2558"/>
    <w:rsid w:val="00DC2645"/>
    <w:rsid w:val="00DC29B2"/>
    <w:rsid w:val="00DC2E55"/>
    <w:rsid w:val="00DC31D9"/>
    <w:rsid w:val="00DC32DF"/>
    <w:rsid w:val="00DC3BB5"/>
    <w:rsid w:val="00DC4062"/>
    <w:rsid w:val="00DC4AA6"/>
    <w:rsid w:val="00DC529D"/>
    <w:rsid w:val="00DC5A30"/>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57"/>
    <w:rsid w:val="00DE0BF0"/>
    <w:rsid w:val="00DE0D65"/>
    <w:rsid w:val="00DE0D69"/>
    <w:rsid w:val="00DE1533"/>
    <w:rsid w:val="00DE1656"/>
    <w:rsid w:val="00DE16F7"/>
    <w:rsid w:val="00DE25C6"/>
    <w:rsid w:val="00DE32D2"/>
    <w:rsid w:val="00DE4396"/>
    <w:rsid w:val="00DE4881"/>
    <w:rsid w:val="00DE4D4A"/>
    <w:rsid w:val="00DE4E3E"/>
    <w:rsid w:val="00DE50EA"/>
    <w:rsid w:val="00DE51F6"/>
    <w:rsid w:val="00DE589F"/>
    <w:rsid w:val="00DE67E7"/>
    <w:rsid w:val="00DE6E49"/>
    <w:rsid w:val="00DE6F80"/>
    <w:rsid w:val="00DE7098"/>
    <w:rsid w:val="00DE755C"/>
    <w:rsid w:val="00DF06C3"/>
    <w:rsid w:val="00DF0E31"/>
    <w:rsid w:val="00DF117B"/>
    <w:rsid w:val="00DF1AF1"/>
    <w:rsid w:val="00DF21E8"/>
    <w:rsid w:val="00DF26AA"/>
    <w:rsid w:val="00DF290B"/>
    <w:rsid w:val="00DF2E59"/>
    <w:rsid w:val="00DF3188"/>
    <w:rsid w:val="00DF3194"/>
    <w:rsid w:val="00DF3884"/>
    <w:rsid w:val="00DF4647"/>
    <w:rsid w:val="00DF47CB"/>
    <w:rsid w:val="00DF5AA1"/>
    <w:rsid w:val="00DF6A29"/>
    <w:rsid w:val="00DF6BE7"/>
    <w:rsid w:val="00DF76DA"/>
    <w:rsid w:val="00E0014B"/>
    <w:rsid w:val="00E003A8"/>
    <w:rsid w:val="00E00B92"/>
    <w:rsid w:val="00E00E7A"/>
    <w:rsid w:val="00E021BF"/>
    <w:rsid w:val="00E0223A"/>
    <w:rsid w:val="00E0253B"/>
    <w:rsid w:val="00E02F3C"/>
    <w:rsid w:val="00E03786"/>
    <w:rsid w:val="00E03960"/>
    <w:rsid w:val="00E03FA4"/>
    <w:rsid w:val="00E044D4"/>
    <w:rsid w:val="00E04721"/>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2D0F"/>
    <w:rsid w:val="00E23445"/>
    <w:rsid w:val="00E23C80"/>
    <w:rsid w:val="00E245C4"/>
    <w:rsid w:val="00E248EF"/>
    <w:rsid w:val="00E256C2"/>
    <w:rsid w:val="00E27D84"/>
    <w:rsid w:val="00E27F88"/>
    <w:rsid w:val="00E30C98"/>
    <w:rsid w:val="00E30FDD"/>
    <w:rsid w:val="00E31220"/>
    <w:rsid w:val="00E31F05"/>
    <w:rsid w:val="00E324C0"/>
    <w:rsid w:val="00E32F0E"/>
    <w:rsid w:val="00E330E1"/>
    <w:rsid w:val="00E33C64"/>
    <w:rsid w:val="00E3431F"/>
    <w:rsid w:val="00E349BD"/>
    <w:rsid w:val="00E34A6C"/>
    <w:rsid w:val="00E34A8F"/>
    <w:rsid w:val="00E3529F"/>
    <w:rsid w:val="00E36242"/>
    <w:rsid w:val="00E37AA6"/>
    <w:rsid w:val="00E413ED"/>
    <w:rsid w:val="00E43829"/>
    <w:rsid w:val="00E43A6B"/>
    <w:rsid w:val="00E4437D"/>
    <w:rsid w:val="00E44419"/>
    <w:rsid w:val="00E44A6F"/>
    <w:rsid w:val="00E459A8"/>
    <w:rsid w:val="00E45D1C"/>
    <w:rsid w:val="00E45FC8"/>
    <w:rsid w:val="00E46B33"/>
    <w:rsid w:val="00E47706"/>
    <w:rsid w:val="00E4793D"/>
    <w:rsid w:val="00E50917"/>
    <w:rsid w:val="00E50F28"/>
    <w:rsid w:val="00E512F0"/>
    <w:rsid w:val="00E51F99"/>
    <w:rsid w:val="00E52546"/>
    <w:rsid w:val="00E528B1"/>
    <w:rsid w:val="00E53820"/>
    <w:rsid w:val="00E53AFF"/>
    <w:rsid w:val="00E54A16"/>
    <w:rsid w:val="00E54E14"/>
    <w:rsid w:val="00E55737"/>
    <w:rsid w:val="00E55C96"/>
    <w:rsid w:val="00E55E70"/>
    <w:rsid w:val="00E5606E"/>
    <w:rsid w:val="00E570B4"/>
    <w:rsid w:val="00E578BE"/>
    <w:rsid w:val="00E609E7"/>
    <w:rsid w:val="00E60F71"/>
    <w:rsid w:val="00E614D1"/>
    <w:rsid w:val="00E61765"/>
    <w:rsid w:val="00E61BF5"/>
    <w:rsid w:val="00E62201"/>
    <w:rsid w:val="00E62266"/>
    <w:rsid w:val="00E64E4D"/>
    <w:rsid w:val="00E6529D"/>
    <w:rsid w:val="00E65CC0"/>
    <w:rsid w:val="00E66F1E"/>
    <w:rsid w:val="00E672BB"/>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47A"/>
    <w:rsid w:val="00E766F1"/>
    <w:rsid w:val="00E76C67"/>
    <w:rsid w:val="00E76E13"/>
    <w:rsid w:val="00E76ED5"/>
    <w:rsid w:val="00E77873"/>
    <w:rsid w:val="00E77D5B"/>
    <w:rsid w:val="00E8038C"/>
    <w:rsid w:val="00E804F9"/>
    <w:rsid w:val="00E813F9"/>
    <w:rsid w:val="00E8166B"/>
    <w:rsid w:val="00E822A8"/>
    <w:rsid w:val="00E82BCD"/>
    <w:rsid w:val="00E844F1"/>
    <w:rsid w:val="00E8463E"/>
    <w:rsid w:val="00E85381"/>
    <w:rsid w:val="00E85AE4"/>
    <w:rsid w:val="00E86804"/>
    <w:rsid w:val="00E86EDB"/>
    <w:rsid w:val="00E86F1B"/>
    <w:rsid w:val="00E870F8"/>
    <w:rsid w:val="00E87B34"/>
    <w:rsid w:val="00E923CD"/>
    <w:rsid w:val="00E923DC"/>
    <w:rsid w:val="00E93416"/>
    <w:rsid w:val="00E941E6"/>
    <w:rsid w:val="00E9457D"/>
    <w:rsid w:val="00E956F2"/>
    <w:rsid w:val="00E9645B"/>
    <w:rsid w:val="00E96597"/>
    <w:rsid w:val="00E9698B"/>
    <w:rsid w:val="00E96F67"/>
    <w:rsid w:val="00E97229"/>
    <w:rsid w:val="00E976DF"/>
    <w:rsid w:val="00EA0203"/>
    <w:rsid w:val="00EA1ABA"/>
    <w:rsid w:val="00EA22A1"/>
    <w:rsid w:val="00EA274F"/>
    <w:rsid w:val="00EA2A98"/>
    <w:rsid w:val="00EA5C00"/>
    <w:rsid w:val="00EA6229"/>
    <w:rsid w:val="00EA6429"/>
    <w:rsid w:val="00EA7141"/>
    <w:rsid w:val="00EA7C4E"/>
    <w:rsid w:val="00EB0451"/>
    <w:rsid w:val="00EB09C7"/>
    <w:rsid w:val="00EB154E"/>
    <w:rsid w:val="00EB1F34"/>
    <w:rsid w:val="00EB2C9F"/>
    <w:rsid w:val="00EB2DCF"/>
    <w:rsid w:val="00EB31EE"/>
    <w:rsid w:val="00EB3264"/>
    <w:rsid w:val="00EB365C"/>
    <w:rsid w:val="00EB3E8A"/>
    <w:rsid w:val="00EB3F45"/>
    <w:rsid w:val="00EB4326"/>
    <w:rsid w:val="00EB43D6"/>
    <w:rsid w:val="00EB6A5F"/>
    <w:rsid w:val="00EB739B"/>
    <w:rsid w:val="00EB7579"/>
    <w:rsid w:val="00EC0555"/>
    <w:rsid w:val="00EC109E"/>
    <w:rsid w:val="00EC174E"/>
    <w:rsid w:val="00EC1E02"/>
    <w:rsid w:val="00EC2035"/>
    <w:rsid w:val="00EC20B6"/>
    <w:rsid w:val="00EC2112"/>
    <w:rsid w:val="00EC266F"/>
    <w:rsid w:val="00EC27A4"/>
    <w:rsid w:val="00EC2801"/>
    <w:rsid w:val="00EC2E00"/>
    <w:rsid w:val="00EC301D"/>
    <w:rsid w:val="00EC40E1"/>
    <w:rsid w:val="00EC4806"/>
    <w:rsid w:val="00EC4841"/>
    <w:rsid w:val="00EC4952"/>
    <w:rsid w:val="00EC5B58"/>
    <w:rsid w:val="00EC5DF0"/>
    <w:rsid w:val="00EC698E"/>
    <w:rsid w:val="00EC6E1C"/>
    <w:rsid w:val="00EC7443"/>
    <w:rsid w:val="00ED0571"/>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D7810"/>
    <w:rsid w:val="00ED7FDD"/>
    <w:rsid w:val="00EE0438"/>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7F1"/>
    <w:rsid w:val="00EF0ADC"/>
    <w:rsid w:val="00EF1470"/>
    <w:rsid w:val="00EF21D5"/>
    <w:rsid w:val="00EF266A"/>
    <w:rsid w:val="00EF4C8F"/>
    <w:rsid w:val="00EF523D"/>
    <w:rsid w:val="00EF6C66"/>
    <w:rsid w:val="00EF70EE"/>
    <w:rsid w:val="00F00C58"/>
    <w:rsid w:val="00F013EB"/>
    <w:rsid w:val="00F0201B"/>
    <w:rsid w:val="00F020C4"/>
    <w:rsid w:val="00F02142"/>
    <w:rsid w:val="00F02673"/>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DFE"/>
    <w:rsid w:val="00F11EAE"/>
    <w:rsid w:val="00F11F98"/>
    <w:rsid w:val="00F12498"/>
    <w:rsid w:val="00F12573"/>
    <w:rsid w:val="00F12F51"/>
    <w:rsid w:val="00F13830"/>
    <w:rsid w:val="00F1471E"/>
    <w:rsid w:val="00F14782"/>
    <w:rsid w:val="00F1478B"/>
    <w:rsid w:val="00F14BCB"/>
    <w:rsid w:val="00F14E2C"/>
    <w:rsid w:val="00F15651"/>
    <w:rsid w:val="00F1599C"/>
    <w:rsid w:val="00F16B68"/>
    <w:rsid w:val="00F16F27"/>
    <w:rsid w:val="00F172DB"/>
    <w:rsid w:val="00F175A1"/>
    <w:rsid w:val="00F17915"/>
    <w:rsid w:val="00F1793A"/>
    <w:rsid w:val="00F17CDA"/>
    <w:rsid w:val="00F20414"/>
    <w:rsid w:val="00F204A8"/>
    <w:rsid w:val="00F21589"/>
    <w:rsid w:val="00F22300"/>
    <w:rsid w:val="00F22961"/>
    <w:rsid w:val="00F22EEF"/>
    <w:rsid w:val="00F232A0"/>
    <w:rsid w:val="00F23416"/>
    <w:rsid w:val="00F2356D"/>
    <w:rsid w:val="00F236B8"/>
    <w:rsid w:val="00F23CA7"/>
    <w:rsid w:val="00F24B95"/>
    <w:rsid w:val="00F24CE8"/>
    <w:rsid w:val="00F24D71"/>
    <w:rsid w:val="00F24E11"/>
    <w:rsid w:val="00F26056"/>
    <w:rsid w:val="00F262F8"/>
    <w:rsid w:val="00F26923"/>
    <w:rsid w:val="00F26B8D"/>
    <w:rsid w:val="00F26BD0"/>
    <w:rsid w:val="00F278A4"/>
    <w:rsid w:val="00F2796B"/>
    <w:rsid w:val="00F27D14"/>
    <w:rsid w:val="00F30A24"/>
    <w:rsid w:val="00F3201B"/>
    <w:rsid w:val="00F3229D"/>
    <w:rsid w:val="00F32959"/>
    <w:rsid w:val="00F32993"/>
    <w:rsid w:val="00F32BDC"/>
    <w:rsid w:val="00F33073"/>
    <w:rsid w:val="00F3329E"/>
    <w:rsid w:val="00F33357"/>
    <w:rsid w:val="00F33D55"/>
    <w:rsid w:val="00F33DC0"/>
    <w:rsid w:val="00F33DF1"/>
    <w:rsid w:val="00F34881"/>
    <w:rsid w:val="00F36B6C"/>
    <w:rsid w:val="00F36E00"/>
    <w:rsid w:val="00F3721F"/>
    <w:rsid w:val="00F377ED"/>
    <w:rsid w:val="00F379E1"/>
    <w:rsid w:val="00F40102"/>
    <w:rsid w:val="00F406A1"/>
    <w:rsid w:val="00F40D0D"/>
    <w:rsid w:val="00F40DC0"/>
    <w:rsid w:val="00F40E2A"/>
    <w:rsid w:val="00F40ECA"/>
    <w:rsid w:val="00F40FB9"/>
    <w:rsid w:val="00F413E8"/>
    <w:rsid w:val="00F41E6F"/>
    <w:rsid w:val="00F42A43"/>
    <w:rsid w:val="00F42BA9"/>
    <w:rsid w:val="00F43451"/>
    <w:rsid w:val="00F43770"/>
    <w:rsid w:val="00F43CCE"/>
    <w:rsid w:val="00F43F88"/>
    <w:rsid w:val="00F4497C"/>
    <w:rsid w:val="00F45469"/>
    <w:rsid w:val="00F46128"/>
    <w:rsid w:val="00F4636A"/>
    <w:rsid w:val="00F46498"/>
    <w:rsid w:val="00F47211"/>
    <w:rsid w:val="00F472F4"/>
    <w:rsid w:val="00F4731B"/>
    <w:rsid w:val="00F47A4F"/>
    <w:rsid w:val="00F503A1"/>
    <w:rsid w:val="00F504CF"/>
    <w:rsid w:val="00F5051A"/>
    <w:rsid w:val="00F50F26"/>
    <w:rsid w:val="00F513D9"/>
    <w:rsid w:val="00F5177F"/>
    <w:rsid w:val="00F51796"/>
    <w:rsid w:val="00F5263E"/>
    <w:rsid w:val="00F5358D"/>
    <w:rsid w:val="00F5364D"/>
    <w:rsid w:val="00F5367F"/>
    <w:rsid w:val="00F53C3C"/>
    <w:rsid w:val="00F54053"/>
    <w:rsid w:val="00F562C1"/>
    <w:rsid w:val="00F56B33"/>
    <w:rsid w:val="00F56D3E"/>
    <w:rsid w:val="00F56D8F"/>
    <w:rsid w:val="00F56E88"/>
    <w:rsid w:val="00F57448"/>
    <w:rsid w:val="00F57484"/>
    <w:rsid w:val="00F5758D"/>
    <w:rsid w:val="00F5759D"/>
    <w:rsid w:val="00F57F2F"/>
    <w:rsid w:val="00F60E68"/>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7EE"/>
    <w:rsid w:val="00F70B38"/>
    <w:rsid w:val="00F727D8"/>
    <w:rsid w:val="00F7305D"/>
    <w:rsid w:val="00F738C1"/>
    <w:rsid w:val="00F73C37"/>
    <w:rsid w:val="00F745E6"/>
    <w:rsid w:val="00F74BAE"/>
    <w:rsid w:val="00F75408"/>
    <w:rsid w:val="00F7559C"/>
    <w:rsid w:val="00F75644"/>
    <w:rsid w:val="00F75A0E"/>
    <w:rsid w:val="00F75FF6"/>
    <w:rsid w:val="00F7770A"/>
    <w:rsid w:val="00F77F56"/>
    <w:rsid w:val="00F80263"/>
    <w:rsid w:val="00F823B8"/>
    <w:rsid w:val="00F838A0"/>
    <w:rsid w:val="00F84260"/>
    <w:rsid w:val="00F842CB"/>
    <w:rsid w:val="00F84717"/>
    <w:rsid w:val="00F84AF6"/>
    <w:rsid w:val="00F84FA8"/>
    <w:rsid w:val="00F85667"/>
    <w:rsid w:val="00F85C7E"/>
    <w:rsid w:val="00F85D00"/>
    <w:rsid w:val="00F85D05"/>
    <w:rsid w:val="00F8603C"/>
    <w:rsid w:val="00F86633"/>
    <w:rsid w:val="00F8701D"/>
    <w:rsid w:val="00F8746D"/>
    <w:rsid w:val="00F87FCF"/>
    <w:rsid w:val="00F90272"/>
    <w:rsid w:val="00F9109A"/>
    <w:rsid w:val="00F911CB"/>
    <w:rsid w:val="00F920F4"/>
    <w:rsid w:val="00F92527"/>
    <w:rsid w:val="00F92D9A"/>
    <w:rsid w:val="00F92DE4"/>
    <w:rsid w:val="00F9443F"/>
    <w:rsid w:val="00F94F36"/>
    <w:rsid w:val="00F956EB"/>
    <w:rsid w:val="00F96289"/>
    <w:rsid w:val="00F96A15"/>
    <w:rsid w:val="00F9700A"/>
    <w:rsid w:val="00F976FD"/>
    <w:rsid w:val="00F9772D"/>
    <w:rsid w:val="00F97871"/>
    <w:rsid w:val="00FA0DA2"/>
    <w:rsid w:val="00FA0DB3"/>
    <w:rsid w:val="00FA1348"/>
    <w:rsid w:val="00FA149D"/>
    <w:rsid w:val="00FA1B00"/>
    <w:rsid w:val="00FA1B11"/>
    <w:rsid w:val="00FA24E3"/>
    <w:rsid w:val="00FA2720"/>
    <w:rsid w:val="00FA35CD"/>
    <w:rsid w:val="00FA3C3D"/>
    <w:rsid w:val="00FA41F8"/>
    <w:rsid w:val="00FA46D4"/>
    <w:rsid w:val="00FA4BD6"/>
    <w:rsid w:val="00FA6BED"/>
    <w:rsid w:val="00FA6C9D"/>
    <w:rsid w:val="00FA6ED2"/>
    <w:rsid w:val="00FA70BB"/>
    <w:rsid w:val="00FA78AD"/>
    <w:rsid w:val="00FB0E47"/>
    <w:rsid w:val="00FB13B1"/>
    <w:rsid w:val="00FB14B1"/>
    <w:rsid w:val="00FB15D3"/>
    <w:rsid w:val="00FB2053"/>
    <w:rsid w:val="00FB26D2"/>
    <w:rsid w:val="00FB2780"/>
    <w:rsid w:val="00FB3C0E"/>
    <w:rsid w:val="00FB3CE7"/>
    <w:rsid w:val="00FB43D6"/>
    <w:rsid w:val="00FB4843"/>
    <w:rsid w:val="00FB5820"/>
    <w:rsid w:val="00FB600C"/>
    <w:rsid w:val="00FB6822"/>
    <w:rsid w:val="00FB6A4D"/>
    <w:rsid w:val="00FB6D57"/>
    <w:rsid w:val="00FB7748"/>
    <w:rsid w:val="00FB78B6"/>
    <w:rsid w:val="00FB78E2"/>
    <w:rsid w:val="00FC0756"/>
    <w:rsid w:val="00FC0AA4"/>
    <w:rsid w:val="00FC0ECA"/>
    <w:rsid w:val="00FC205C"/>
    <w:rsid w:val="00FC2407"/>
    <w:rsid w:val="00FC2BE8"/>
    <w:rsid w:val="00FC2C2B"/>
    <w:rsid w:val="00FC3565"/>
    <w:rsid w:val="00FC40C9"/>
    <w:rsid w:val="00FC4170"/>
    <w:rsid w:val="00FC4358"/>
    <w:rsid w:val="00FC4FF8"/>
    <w:rsid w:val="00FC66AB"/>
    <w:rsid w:val="00FC67EB"/>
    <w:rsid w:val="00FC7FAD"/>
    <w:rsid w:val="00FD0F68"/>
    <w:rsid w:val="00FD1249"/>
    <w:rsid w:val="00FD12AF"/>
    <w:rsid w:val="00FD28AA"/>
    <w:rsid w:val="00FD2A0B"/>
    <w:rsid w:val="00FD2A0C"/>
    <w:rsid w:val="00FD2B08"/>
    <w:rsid w:val="00FD2E20"/>
    <w:rsid w:val="00FD32B8"/>
    <w:rsid w:val="00FD38C2"/>
    <w:rsid w:val="00FD50FE"/>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4A84"/>
    <w:rsid w:val="00FE5020"/>
    <w:rsid w:val="00FE5FDB"/>
    <w:rsid w:val="00FE64A7"/>
    <w:rsid w:val="00FE655E"/>
    <w:rsid w:val="00FE6ABD"/>
    <w:rsid w:val="00FE7578"/>
    <w:rsid w:val="00FE7721"/>
    <w:rsid w:val="00FF05A5"/>
    <w:rsid w:val="00FF0A8F"/>
    <w:rsid w:val="00FF0BBE"/>
    <w:rsid w:val="00FF0CC4"/>
    <w:rsid w:val="00FF1FC6"/>
    <w:rsid w:val="00FF20B4"/>
    <w:rsid w:val="00FF291C"/>
    <w:rsid w:val="00FF37B6"/>
    <w:rsid w:val="00FF42F2"/>
    <w:rsid w:val="00FF4643"/>
    <w:rsid w:val="00FF46EA"/>
    <w:rsid w:val="00FF484E"/>
    <w:rsid w:val="00FF5C9D"/>
    <w:rsid w:val="00FF6273"/>
    <w:rsid w:val="00FF63CB"/>
    <w:rsid w:val="00FF6A5A"/>
    <w:rsid w:val="00FF6AFB"/>
    <w:rsid w:val="00FF6FFC"/>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55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rsid w:val="000D5236"/>
    <w:pPr>
      <w:bidi/>
    </w:pPr>
    <w:rPr>
      <w:rFonts w:ascii="Times New Roman" w:eastAsia="Times New Roman" w:hAnsi="Times New Roman" w:cs="Narkisim"/>
      <w:sz w:val="24"/>
      <w:szCs w:val="28"/>
      <w:lang w:eastAsia="he-IL"/>
    </w:rPr>
  </w:style>
  <w:style w:type="paragraph" w:styleId="10">
    <w:name w:val="heading 1"/>
    <w:basedOn w:val="a1"/>
    <w:next w:val="a0"/>
    <w:link w:val="11"/>
    <w:uiPriority w:val="9"/>
    <w:qFormat/>
    <w:rsid w:val="00165E73"/>
    <w:pPr>
      <w:pageBreakBefore/>
      <w:numPr>
        <w:numId w:val="4"/>
      </w:numPr>
      <w:autoSpaceDE w:val="0"/>
      <w:autoSpaceDN w:val="0"/>
      <w:spacing w:before="240"/>
      <w:jc w:val="both"/>
      <w:outlineLvl w:val="0"/>
    </w:pPr>
    <w:rPr>
      <w:rFonts w:ascii="Calibri" w:hAnsi="Calibri" w:cs="David"/>
      <w:b/>
      <w:bCs/>
      <w:spacing w:val="60"/>
      <w:sz w:val="32"/>
      <w:szCs w:val="32"/>
      <w:lang w:eastAsia="en-US"/>
    </w:rPr>
  </w:style>
  <w:style w:type="paragraph" w:styleId="2">
    <w:name w:val="heading 2"/>
    <w:basedOn w:val="a0"/>
    <w:next w:val="a0"/>
    <w:link w:val="20"/>
    <w:uiPriority w:val="9"/>
    <w:unhideWhenUsed/>
    <w:qFormat/>
    <w:rsid w:val="001B4489"/>
    <w:pPr>
      <w:keepNext/>
      <w:numPr>
        <w:ilvl w:val="1"/>
        <w:numId w:val="4"/>
      </w:numPr>
      <w:autoSpaceDE w:val="0"/>
      <w:autoSpaceDN w:val="0"/>
      <w:spacing w:before="240"/>
      <w:ind w:left="713" w:hanging="709"/>
      <w:jc w:val="both"/>
      <w:outlineLvl w:val="1"/>
    </w:pPr>
    <w:rPr>
      <w:rFonts w:ascii="Calibri" w:hAnsi="Calibri" w:cs="David"/>
      <w:b/>
      <w:bCs/>
      <w:smallCaps/>
      <w:spacing w:val="24"/>
      <w:sz w:val="28"/>
      <w:lang w:eastAsia="en-US"/>
    </w:rPr>
  </w:style>
  <w:style w:type="paragraph" w:styleId="3">
    <w:name w:val="heading 3"/>
    <w:basedOn w:val="a0"/>
    <w:next w:val="a0"/>
    <w:link w:val="30"/>
    <w:uiPriority w:val="9"/>
    <w:unhideWhenUsed/>
    <w:qFormat/>
    <w:rsid w:val="004970DF"/>
    <w:pPr>
      <w:keepNext/>
      <w:keepLines/>
      <w:numPr>
        <w:ilvl w:val="2"/>
        <w:numId w:val="4"/>
      </w:numPr>
      <w:tabs>
        <w:tab w:val="right" w:pos="1422"/>
      </w:tabs>
      <w:spacing w:before="40" w:line="360" w:lineRule="auto"/>
      <w:ind w:left="1280" w:hanging="567"/>
      <w:outlineLvl w:val="2"/>
    </w:pPr>
    <w:rPr>
      <w:rFonts w:ascii="Calibri" w:hAnsi="Calibri" w:cs="David"/>
      <w:smallCaps/>
      <w:sz w:val="26"/>
      <w:szCs w:val="26"/>
      <w:lang w:eastAsia="en-US"/>
    </w:rPr>
  </w:style>
  <w:style w:type="paragraph" w:styleId="4">
    <w:name w:val="heading 4"/>
    <w:basedOn w:val="a0"/>
    <w:next w:val="a0"/>
    <w:link w:val="40"/>
    <w:uiPriority w:val="9"/>
    <w:semiHidden/>
    <w:unhideWhenUsed/>
    <w:qFormat/>
    <w:rsid w:val="001B4489"/>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semiHidden/>
    <w:unhideWhenUsed/>
    <w:qFormat/>
    <w:rsid w:val="001B4489"/>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0"/>
    <w:next w:val="a0"/>
    <w:link w:val="60"/>
    <w:uiPriority w:val="9"/>
    <w:semiHidden/>
    <w:unhideWhenUsed/>
    <w:qFormat/>
    <w:rsid w:val="001B4489"/>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0"/>
    <w:next w:val="a0"/>
    <w:link w:val="70"/>
    <w:uiPriority w:val="9"/>
    <w:semiHidden/>
    <w:unhideWhenUsed/>
    <w:qFormat/>
    <w:rsid w:val="001B4489"/>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0"/>
    <w:next w:val="a0"/>
    <w:link w:val="80"/>
    <w:uiPriority w:val="9"/>
    <w:semiHidden/>
    <w:unhideWhenUsed/>
    <w:qFormat/>
    <w:rsid w:val="001B448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1B448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0"/>
    <w:uiPriority w:val="34"/>
    <w:qFormat/>
    <w:rsid w:val="000D5236"/>
    <w:pPr>
      <w:ind w:left="720"/>
      <w:contextualSpacing/>
    </w:pPr>
  </w:style>
  <w:style w:type="table" w:styleId="a5">
    <w:name w:val="Table Grid"/>
    <w:basedOn w:val="a3"/>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0D5236"/>
    <w:pPr>
      <w:bidi/>
      <w:spacing w:after="0" w:line="240" w:lineRule="auto"/>
    </w:pPr>
    <w:rPr>
      <w:rFonts w:ascii="Calibri" w:eastAsia="Calibri" w:hAnsi="Calibri" w:cs="Arial"/>
    </w:rPr>
  </w:style>
  <w:style w:type="paragraph" w:styleId="a7">
    <w:name w:val="footnote text"/>
    <w:basedOn w:val="a0"/>
    <w:link w:val="a8"/>
    <w:unhideWhenUsed/>
    <w:qFormat/>
    <w:rsid w:val="000D5236"/>
    <w:rPr>
      <w:sz w:val="20"/>
      <w:szCs w:val="20"/>
    </w:rPr>
  </w:style>
  <w:style w:type="character" w:customStyle="1" w:styleId="a8">
    <w:name w:val="טקסט הערת שוליים תו"/>
    <w:basedOn w:val="a2"/>
    <w:link w:val="a7"/>
    <w:rsid w:val="000D5236"/>
    <w:rPr>
      <w:rFonts w:ascii="Times New Roman" w:eastAsia="Times New Roman" w:hAnsi="Times New Roman" w:cs="Narkisim"/>
      <w:sz w:val="20"/>
      <w:szCs w:val="20"/>
      <w:lang w:eastAsia="he-IL"/>
    </w:rPr>
  </w:style>
  <w:style w:type="character" w:styleId="a9">
    <w:name w:val="footnote reference"/>
    <w:basedOn w:val="a2"/>
    <w:uiPriority w:val="99"/>
    <w:unhideWhenUsed/>
    <w:rsid w:val="000D5236"/>
    <w:rPr>
      <w:vertAlign w:val="superscript"/>
    </w:rPr>
  </w:style>
  <w:style w:type="paragraph" w:styleId="aa">
    <w:name w:val="header"/>
    <w:basedOn w:val="a0"/>
    <w:link w:val="ab"/>
    <w:uiPriority w:val="99"/>
    <w:unhideWhenUsed/>
    <w:rsid w:val="000D5236"/>
    <w:pPr>
      <w:tabs>
        <w:tab w:val="center" w:pos="4680"/>
        <w:tab w:val="right" w:pos="9360"/>
      </w:tabs>
    </w:pPr>
  </w:style>
  <w:style w:type="character" w:customStyle="1" w:styleId="ab">
    <w:name w:val="כותרת עליונה תו"/>
    <w:basedOn w:val="a2"/>
    <w:link w:val="aa"/>
    <w:uiPriority w:val="99"/>
    <w:rsid w:val="000D5236"/>
    <w:rPr>
      <w:rFonts w:ascii="Times New Roman" w:eastAsia="Times New Roman" w:hAnsi="Times New Roman" w:cs="Narkisim"/>
      <w:sz w:val="24"/>
      <w:szCs w:val="28"/>
      <w:lang w:eastAsia="he-IL"/>
    </w:rPr>
  </w:style>
  <w:style w:type="paragraph" w:styleId="ac">
    <w:name w:val="footer"/>
    <w:basedOn w:val="a0"/>
    <w:link w:val="ad"/>
    <w:uiPriority w:val="99"/>
    <w:unhideWhenUsed/>
    <w:rsid w:val="000D5236"/>
    <w:pPr>
      <w:tabs>
        <w:tab w:val="center" w:pos="4680"/>
        <w:tab w:val="right" w:pos="9360"/>
      </w:tabs>
    </w:pPr>
  </w:style>
  <w:style w:type="character" w:customStyle="1" w:styleId="ad">
    <w:name w:val="כותרת תחתונה תו"/>
    <w:basedOn w:val="a2"/>
    <w:link w:val="ac"/>
    <w:uiPriority w:val="99"/>
    <w:rsid w:val="000D5236"/>
    <w:rPr>
      <w:rFonts w:ascii="Times New Roman" w:eastAsia="Times New Roman" w:hAnsi="Times New Roman" w:cs="Narkisim"/>
      <w:sz w:val="24"/>
      <w:szCs w:val="28"/>
      <w:lang w:eastAsia="he-IL"/>
    </w:rPr>
  </w:style>
  <w:style w:type="character" w:styleId="Hyperlink">
    <w:name w:val="Hyperlink"/>
    <w:basedOn w:val="a2"/>
    <w:uiPriority w:val="99"/>
    <w:rsid w:val="00643547"/>
    <w:rPr>
      <w:color w:val="0000FF"/>
      <w:u w:val="single"/>
    </w:rPr>
  </w:style>
  <w:style w:type="paragraph" w:styleId="ae">
    <w:name w:val="annotation text"/>
    <w:basedOn w:val="a0"/>
    <w:link w:val="af"/>
    <w:uiPriority w:val="99"/>
    <w:unhideWhenUsed/>
    <w:rsid w:val="00643547"/>
    <w:rPr>
      <w:rFonts w:cs="David"/>
      <w:sz w:val="20"/>
      <w:szCs w:val="20"/>
    </w:rPr>
  </w:style>
  <w:style w:type="character" w:customStyle="1" w:styleId="af">
    <w:name w:val="טקסט הערה תו"/>
    <w:basedOn w:val="a2"/>
    <w:link w:val="ae"/>
    <w:uiPriority w:val="99"/>
    <w:rsid w:val="00643547"/>
    <w:rPr>
      <w:rFonts w:ascii="Times New Roman" w:eastAsia="Times New Roman" w:hAnsi="Times New Roman" w:cs="David"/>
      <w:sz w:val="20"/>
      <w:szCs w:val="20"/>
      <w:lang w:eastAsia="he-IL"/>
    </w:rPr>
  </w:style>
  <w:style w:type="paragraph" w:customStyle="1" w:styleId="21">
    <w:name w:val="סוציו2"/>
    <w:basedOn w:val="a0"/>
    <w:next w:val="a0"/>
    <w:link w:val="22"/>
    <w:qFormat/>
    <w:rsid w:val="00DC7107"/>
    <w:pPr>
      <w:keepNext/>
      <w:spacing w:before="480" w:after="240" w:line="360" w:lineRule="auto"/>
      <w:jc w:val="both"/>
      <w:outlineLvl w:val="1"/>
    </w:pPr>
    <w:rPr>
      <w:rFonts w:cs="David"/>
      <w:b/>
      <w:bCs/>
      <w:szCs w:val="24"/>
      <w:lang w:eastAsia="en-US"/>
    </w:rPr>
  </w:style>
  <w:style w:type="character" w:customStyle="1" w:styleId="22">
    <w:name w:val="סוציו2 תו"/>
    <w:basedOn w:val="a2"/>
    <w:link w:val="21"/>
    <w:rsid w:val="00DC7107"/>
    <w:rPr>
      <w:rFonts w:ascii="Times New Roman" w:eastAsia="Times New Roman" w:hAnsi="Times New Roman" w:cs="David"/>
      <w:b/>
      <w:bCs/>
      <w:sz w:val="24"/>
      <w:szCs w:val="24"/>
    </w:rPr>
  </w:style>
  <w:style w:type="paragraph" w:styleId="af0">
    <w:name w:val="Subtitle"/>
    <w:basedOn w:val="a0"/>
    <w:link w:val="af1"/>
    <w:rsid w:val="00F3329E"/>
    <w:pPr>
      <w:bidi w:val="0"/>
      <w:spacing w:after="60"/>
      <w:jc w:val="center"/>
      <w:outlineLvl w:val="1"/>
    </w:pPr>
    <w:rPr>
      <w:rFonts w:ascii="Arial" w:eastAsia="Arial Unicode MS" w:hAnsi="Arial" w:cs="Arial"/>
      <w:szCs w:val="24"/>
      <w:lang w:eastAsia="ko-KR"/>
    </w:rPr>
  </w:style>
  <w:style w:type="character" w:customStyle="1" w:styleId="af1">
    <w:name w:val="כותרת משנה תו"/>
    <w:basedOn w:val="a2"/>
    <w:link w:val="af0"/>
    <w:rsid w:val="00F3329E"/>
    <w:rPr>
      <w:rFonts w:ascii="Arial" w:eastAsia="Arial Unicode MS" w:hAnsi="Arial" w:cs="Arial"/>
      <w:sz w:val="24"/>
      <w:szCs w:val="24"/>
      <w:lang w:eastAsia="ko-KR"/>
    </w:rPr>
  </w:style>
  <w:style w:type="paragraph" w:customStyle="1" w:styleId="Normal1">
    <w:name w:val="Normal1"/>
    <w:basedOn w:val="a0"/>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a0"/>
    <w:next w:val="a0"/>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a"/>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10"/>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a">
    <w:name w:val="List Bullet"/>
    <w:basedOn w:val="a0"/>
    <w:uiPriority w:val="99"/>
    <w:unhideWhenUsed/>
    <w:rsid w:val="00F3329E"/>
    <w:pPr>
      <w:numPr>
        <w:numId w:val="2"/>
      </w:numPr>
      <w:contextualSpacing/>
    </w:pPr>
  </w:style>
  <w:style w:type="paragraph" w:customStyle="1" w:styleId="12">
    <w:name w:val="סוציו1"/>
    <w:basedOn w:val="a0"/>
    <w:next w:val="a0"/>
    <w:link w:val="13"/>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3">
    <w:name w:val="סוציו1 תו"/>
    <w:basedOn w:val="a2"/>
    <w:link w:val="12"/>
    <w:rsid w:val="00F3329E"/>
    <w:rPr>
      <w:rFonts w:ascii="David" w:eastAsia="Times New Roman" w:hAnsi="David" w:cs="David"/>
      <w:b/>
      <w:bCs/>
      <w:i/>
      <w:snapToGrid w:val="0"/>
      <w:spacing w:val="-4"/>
      <w:szCs w:val="28"/>
      <w:lang w:eastAsia="he-IL"/>
    </w:rPr>
  </w:style>
  <w:style w:type="paragraph" w:customStyle="1" w:styleId="1">
    <w:name w:val="רשימה1"/>
    <w:basedOn w:val="a1"/>
    <w:link w:val="Char"/>
    <w:qFormat/>
    <w:rsid w:val="004970DF"/>
    <w:pPr>
      <w:numPr>
        <w:numId w:val="3"/>
      </w:numPr>
      <w:spacing w:after="200" w:line="360" w:lineRule="auto"/>
      <w:jc w:val="both"/>
    </w:pPr>
    <w:rPr>
      <w:rFonts w:ascii="Arial" w:eastAsia="Calibri" w:hAnsi="Arial" w:cs="David"/>
      <w:szCs w:val="24"/>
      <w:lang w:eastAsia="en-US"/>
    </w:rPr>
  </w:style>
  <w:style w:type="character" w:customStyle="1" w:styleId="Char">
    <w:name w:val="רשימה Char"/>
    <w:basedOn w:val="a2"/>
    <w:link w:val="1"/>
    <w:rsid w:val="004970DF"/>
    <w:rPr>
      <w:rFonts w:ascii="Arial" w:eastAsia="Calibri" w:hAnsi="Arial" w:cs="David"/>
      <w:sz w:val="24"/>
      <w:szCs w:val="24"/>
    </w:rPr>
  </w:style>
  <w:style w:type="character" w:customStyle="1" w:styleId="11">
    <w:name w:val="כותרת 1 תו"/>
    <w:basedOn w:val="a2"/>
    <w:link w:val="10"/>
    <w:uiPriority w:val="9"/>
    <w:rsid w:val="00165E73"/>
    <w:rPr>
      <w:rFonts w:ascii="Calibri" w:eastAsia="Times New Roman" w:hAnsi="Calibri" w:cs="David"/>
      <w:b/>
      <w:bCs/>
      <w:spacing w:val="60"/>
      <w:sz w:val="32"/>
      <w:szCs w:val="32"/>
    </w:rPr>
  </w:style>
  <w:style w:type="paragraph" w:styleId="af2">
    <w:name w:val="Balloon Text"/>
    <w:basedOn w:val="a0"/>
    <w:link w:val="af3"/>
    <w:uiPriority w:val="99"/>
    <w:semiHidden/>
    <w:unhideWhenUsed/>
    <w:rsid w:val="00585804"/>
    <w:rPr>
      <w:rFonts w:ascii="Tahoma" w:hAnsi="Tahoma" w:cs="Tahoma"/>
      <w:sz w:val="16"/>
      <w:szCs w:val="16"/>
    </w:rPr>
  </w:style>
  <w:style w:type="character" w:customStyle="1" w:styleId="af3">
    <w:name w:val="טקסט בלונים תו"/>
    <w:basedOn w:val="a2"/>
    <w:link w:val="af2"/>
    <w:uiPriority w:val="99"/>
    <w:semiHidden/>
    <w:rsid w:val="00585804"/>
    <w:rPr>
      <w:rFonts w:ascii="Tahoma" w:eastAsia="Times New Roman" w:hAnsi="Tahoma" w:cs="Tahoma"/>
      <w:sz w:val="16"/>
      <w:szCs w:val="16"/>
      <w:lang w:eastAsia="he-IL"/>
    </w:rPr>
  </w:style>
  <w:style w:type="paragraph" w:customStyle="1" w:styleId="WPNormal">
    <w:name w:val="WP_Normal"/>
    <w:basedOn w:val="a0"/>
    <w:rsid w:val="000B7CB7"/>
    <w:pPr>
      <w:widowControl w:val="0"/>
      <w:autoSpaceDE w:val="0"/>
      <w:autoSpaceDN w:val="0"/>
      <w:bidi w:val="0"/>
    </w:pPr>
    <w:rPr>
      <w:rFonts w:ascii="Chicago" w:eastAsia="MS Mincho" w:hAnsi="Chicago" w:cs="Chicago"/>
      <w:szCs w:val="24"/>
      <w:lang w:eastAsia="en-US"/>
    </w:rPr>
  </w:style>
  <w:style w:type="paragraph" w:customStyle="1" w:styleId="14">
    <w:name w:val="רגיל1"/>
    <w:basedOn w:val="a0"/>
    <w:qFormat/>
    <w:rsid w:val="00B71E2A"/>
    <w:pPr>
      <w:spacing w:after="200" w:line="360" w:lineRule="auto"/>
      <w:ind w:left="845"/>
      <w:jc w:val="both"/>
    </w:pPr>
    <w:rPr>
      <w:rFonts w:ascii="Arial" w:eastAsia="Calibri" w:hAnsi="Arial" w:cs="David"/>
      <w:szCs w:val="24"/>
      <w:lang w:eastAsia="en-US"/>
    </w:rPr>
  </w:style>
  <w:style w:type="character" w:styleId="af4">
    <w:name w:val="annotation reference"/>
    <w:basedOn w:val="a2"/>
    <w:uiPriority w:val="99"/>
    <w:semiHidden/>
    <w:unhideWhenUsed/>
    <w:rsid w:val="0077034B"/>
    <w:rPr>
      <w:sz w:val="16"/>
      <w:szCs w:val="16"/>
    </w:rPr>
  </w:style>
  <w:style w:type="paragraph" w:styleId="af5">
    <w:name w:val="annotation subject"/>
    <w:basedOn w:val="ae"/>
    <w:next w:val="ae"/>
    <w:link w:val="af6"/>
    <w:uiPriority w:val="99"/>
    <w:semiHidden/>
    <w:unhideWhenUsed/>
    <w:rsid w:val="0077034B"/>
    <w:rPr>
      <w:rFonts w:cs="Narkisim"/>
      <w:b/>
      <w:bCs/>
    </w:rPr>
  </w:style>
  <w:style w:type="character" w:customStyle="1" w:styleId="af6">
    <w:name w:val="נושא הערה תו"/>
    <w:basedOn w:val="af"/>
    <w:link w:val="af5"/>
    <w:uiPriority w:val="99"/>
    <w:semiHidden/>
    <w:rsid w:val="0077034B"/>
    <w:rPr>
      <w:rFonts w:ascii="Times New Roman" w:eastAsia="Times New Roman" w:hAnsi="Times New Roman" w:cs="Narkisim"/>
      <w:b/>
      <w:bCs/>
      <w:sz w:val="20"/>
      <w:szCs w:val="20"/>
      <w:lang w:eastAsia="he-IL"/>
    </w:rPr>
  </w:style>
  <w:style w:type="paragraph" w:styleId="af7">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31">
    <w:name w:val="Plain Table 3"/>
    <w:basedOn w:val="a3"/>
    <w:uiPriority w:val="43"/>
    <w:rsid w:val="000548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3"/>
    <w:uiPriority w:val="40"/>
    <w:rsid w:val="00456E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כותרת 2 תו"/>
    <w:basedOn w:val="a2"/>
    <w:link w:val="2"/>
    <w:uiPriority w:val="9"/>
    <w:rsid w:val="001B4489"/>
    <w:rPr>
      <w:rFonts w:ascii="Calibri" w:eastAsia="Times New Roman" w:hAnsi="Calibri" w:cs="David"/>
      <w:b/>
      <w:bCs/>
      <w:smallCaps/>
      <w:spacing w:val="24"/>
      <w:sz w:val="28"/>
      <w:szCs w:val="28"/>
    </w:rPr>
  </w:style>
  <w:style w:type="character" w:customStyle="1" w:styleId="30">
    <w:name w:val="כותרת 3 תו"/>
    <w:basedOn w:val="a2"/>
    <w:link w:val="3"/>
    <w:uiPriority w:val="9"/>
    <w:rsid w:val="004970DF"/>
    <w:rPr>
      <w:rFonts w:ascii="Calibri" w:eastAsia="Times New Roman" w:hAnsi="Calibri" w:cs="David"/>
      <w:smallCaps/>
      <w:sz w:val="26"/>
      <w:szCs w:val="26"/>
    </w:rPr>
  </w:style>
  <w:style w:type="character" w:customStyle="1" w:styleId="40">
    <w:name w:val="כותרת 4 תו"/>
    <w:basedOn w:val="a2"/>
    <w:link w:val="4"/>
    <w:uiPriority w:val="9"/>
    <w:semiHidden/>
    <w:rsid w:val="001B4489"/>
    <w:rPr>
      <w:rFonts w:asciiTheme="majorHAnsi" w:eastAsiaTheme="majorEastAsia" w:hAnsiTheme="majorHAnsi" w:cstheme="majorBidi"/>
      <w:i/>
      <w:iCs/>
      <w:color w:val="2E74B5" w:themeColor="accent1" w:themeShade="BF"/>
      <w:sz w:val="24"/>
      <w:szCs w:val="28"/>
      <w:lang w:eastAsia="he-IL"/>
    </w:rPr>
  </w:style>
  <w:style w:type="character" w:customStyle="1" w:styleId="50">
    <w:name w:val="כותרת 5 תו"/>
    <w:basedOn w:val="a2"/>
    <w:link w:val="5"/>
    <w:uiPriority w:val="9"/>
    <w:semiHidden/>
    <w:rsid w:val="001B4489"/>
    <w:rPr>
      <w:rFonts w:asciiTheme="majorHAnsi" w:eastAsiaTheme="majorEastAsia" w:hAnsiTheme="majorHAnsi" w:cstheme="majorBidi"/>
      <w:color w:val="2E74B5" w:themeColor="accent1" w:themeShade="BF"/>
      <w:sz w:val="24"/>
      <w:szCs w:val="28"/>
      <w:lang w:eastAsia="he-IL"/>
    </w:rPr>
  </w:style>
  <w:style w:type="character" w:customStyle="1" w:styleId="60">
    <w:name w:val="כותרת 6 תו"/>
    <w:basedOn w:val="a2"/>
    <w:link w:val="6"/>
    <w:uiPriority w:val="9"/>
    <w:semiHidden/>
    <w:rsid w:val="001B4489"/>
    <w:rPr>
      <w:rFonts w:asciiTheme="majorHAnsi" w:eastAsiaTheme="majorEastAsia" w:hAnsiTheme="majorHAnsi" w:cstheme="majorBidi"/>
      <w:color w:val="1F4D78" w:themeColor="accent1" w:themeShade="7F"/>
      <w:sz w:val="24"/>
      <w:szCs w:val="28"/>
      <w:lang w:eastAsia="he-IL"/>
    </w:rPr>
  </w:style>
  <w:style w:type="character" w:customStyle="1" w:styleId="70">
    <w:name w:val="כותרת 7 תו"/>
    <w:basedOn w:val="a2"/>
    <w:link w:val="7"/>
    <w:uiPriority w:val="9"/>
    <w:semiHidden/>
    <w:rsid w:val="001B4489"/>
    <w:rPr>
      <w:rFonts w:asciiTheme="majorHAnsi" w:eastAsiaTheme="majorEastAsia" w:hAnsiTheme="majorHAnsi" w:cstheme="majorBidi"/>
      <w:i/>
      <w:iCs/>
      <w:color w:val="1F4D78" w:themeColor="accent1" w:themeShade="7F"/>
      <w:sz w:val="24"/>
      <w:szCs w:val="28"/>
      <w:lang w:eastAsia="he-IL"/>
    </w:rPr>
  </w:style>
  <w:style w:type="character" w:customStyle="1" w:styleId="80">
    <w:name w:val="כותרת 8 תו"/>
    <w:basedOn w:val="a2"/>
    <w:link w:val="8"/>
    <w:uiPriority w:val="9"/>
    <w:semiHidden/>
    <w:rsid w:val="001B4489"/>
    <w:rPr>
      <w:rFonts w:asciiTheme="majorHAnsi" w:eastAsiaTheme="majorEastAsia" w:hAnsiTheme="majorHAnsi" w:cstheme="majorBidi"/>
      <w:color w:val="272727" w:themeColor="text1" w:themeTint="D8"/>
      <w:sz w:val="21"/>
      <w:szCs w:val="21"/>
      <w:lang w:eastAsia="he-IL"/>
    </w:rPr>
  </w:style>
  <w:style w:type="character" w:customStyle="1" w:styleId="90">
    <w:name w:val="כותרת 9 תו"/>
    <w:basedOn w:val="a2"/>
    <w:link w:val="9"/>
    <w:uiPriority w:val="9"/>
    <w:semiHidden/>
    <w:rsid w:val="001B4489"/>
    <w:rPr>
      <w:rFonts w:asciiTheme="majorHAnsi" w:eastAsiaTheme="majorEastAsia" w:hAnsiTheme="majorHAnsi" w:cstheme="majorBidi"/>
      <w:i/>
      <w:iCs/>
      <w:color w:val="272727" w:themeColor="text1" w:themeTint="D8"/>
      <w:sz w:val="21"/>
      <w:szCs w:val="21"/>
      <w:lang w:eastAsia="he-IL"/>
    </w:rPr>
  </w:style>
  <w:style w:type="character" w:customStyle="1" w:styleId="15">
    <w:name w:val="אזכור לא מזוהה1"/>
    <w:basedOn w:val="a2"/>
    <w:uiPriority w:val="99"/>
    <w:semiHidden/>
    <w:unhideWhenUsed/>
    <w:rsid w:val="001002D0"/>
    <w:rPr>
      <w:color w:val="605E5C"/>
      <w:shd w:val="clear" w:color="auto" w:fill="E1DFDD"/>
    </w:rPr>
  </w:style>
  <w:style w:type="table" w:styleId="16">
    <w:name w:val="Plain Table 1"/>
    <w:basedOn w:val="a3"/>
    <w:uiPriority w:val="41"/>
    <w:rsid w:val="00E972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322584268">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 w:id="852646350">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67255683">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sChild>
    </w:div>
    <w:div w:id="700594262">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391730499">
          <w:marLeft w:val="0"/>
          <w:marRight w:val="2160"/>
          <w:marTop w:val="96"/>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981038358">
          <w:marLeft w:val="0"/>
          <w:marRight w:val="1440"/>
          <w:marTop w:val="154"/>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973948591">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sChild>
    </w:div>
    <w:div w:id="1399086499">
      <w:bodyDiv w:val="1"/>
      <w:marLeft w:val="0"/>
      <w:marRight w:val="0"/>
      <w:marTop w:val="0"/>
      <w:marBottom w:val="0"/>
      <w:divBdr>
        <w:top w:val="none" w:sz="0" w:space="0" w:color="auto"/>
        <w:left w:val="none" w:sz="0" w:space="0" w:color="auto"/>
        <w:bottom w:val="none" w:sz="0" w:space="0" w:color="auto"/>
        <w:right w:val="none" w:sz="0" w:space="0" w:color="auto"/>
      </w:divBdr>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706759479">
      <w:bodyDiv w:val="1"/>
      <w:marLeft w:val="0"/>
      <w:marRight w:val="0"/>
      <w:marTop w:val="0"/>
      <w:marBottom w:val="0"/>
      <w:divBdr>
        <w:top w:val="none" w:sz="0" w:space="0" w:color="auto"/>
        <w:left w:val="none" w:sz="0" w:space="0" w:color="auto"/>
        <w:bottom w:val="none" w:sz="0" w:space="0" w:color="auto"/>
        <w:right w:val="none" w:sz="0" w:space="0" w:color="auto"/>
      </w:divBdr>
    </w:div>
    <w:div w:id="1883245227">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levterner@gmail.com" TargetMode="External"/><Relationship Id="rId18" Type="http://schemas.openxmlformats.org/officeDocument/2006/relationships/image" Target="media/image3.png"/><Relationship Id="rId26" Type="http://schemas.openxmlformats.org/officeDocument/2006/relationships/hyperlink" Target="https://he.wikipedia.org/wiki/%D7%97%D7%98%D7%99%D7%91%D7%AA_%D7%91%D7%99%D7%A0%D7%99%D7%99%D7%9D_%D7%91%D7%99%D7%A9%D7%A8%D7%90%D7%9C" TargetMode="External"/><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image" Target="media/image12.jpeg"/><Relationship Id="rId42" Type="http://schemas.openxmlformats.org/officeDocument/2006/relationships/image" Target="media/image20.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e.wikipedia.org/wiki/%D7%97%D7%9E%D7%9E%D7%94_%D7%98%D7%9B%D7%A0%D7%95%D7%9C%D7%95%D7%92%D7%99%D7%AA" TargetMode="External"/><Relationship Id="rId29" Type="http://schemas.openxmlformats.org/officeDocument/2006/relationships/hyperlink" Target="https://he.wikipedia.org/wiki/%D7%99%D7%95%D7%9C%D7%99_%D7%AA%D7%9E%D7%99%D7%A8" TargetMode="External"/><Relationship Id="rId11" Type="http://schemas.microsoft.com/office/2016/09/relationships/commentsIds" Target="commentsIds.xml"/><Relationship Id="rId24" Type="http://schemas.openxmlformats.org/officeDocument/2006/relationships/hyperlink" Target="https://he.wikipedia.org/wiki/%D7%A8%D7%A4%D7%95%D7%A8%D7%9E%D7%94" TargetMode="External"/><Relationship Id="rId32" Type="http://schemas.openxmlformats.org/officeDocument/2006/relationships/image" Target="media/image10.jpe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emf"/><Relationship Id="rId53" Type="http://schemas.openxmlformats.org/officeDocument/2006/relationships/footer" Target="footer1.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DVDBOBR@GMAIL.COM" TargetMode="External"/><Relationship Id="rId22" Type="http://schemas.openxmlformats.org/officeDocument/2006/relationships/image" Target="media/image7.png"/><Relationship Id="rId27" Type="http://schemas.openxmlformats.org/officeDocument/2006/relationships/hyperlink" Target="https://he.wikipedia.org/wiki/24_%D7%91%D7%9E%D7%A8%D7%A5" TargetMode="External"/><Relationship Id="rId30" Type="http://schemas.openxmlformats.org/officeDocument/2006/relationships/hyperlink" Target="https://he.wikipedia.org/wiki/%D7%A9%D7%A8_%D7%94%D7%97%D7%99%D7%A0%D7%95%D7%9A"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5.png"/><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mailto:morptao@gmail.com" TargetMode="External"/><Relationship Id="rId17" Type="http://schemas.openxmlformats.org/officeDocument/2006/relationships/hyperlink" Target="https://he.wikipedia.org/wiki/%D7%99%D7%96%D7%9D" TargetMode="External"/><Relationship Id="rId25" Type="http://schemas.openxmlformats.org/officeDocument/2006/relationships/hyperlink" Target="https://he.wikipedia.org/wiki/%D7%91%D7%99%D7%AA_%D7%A1%D7%A4%D7%A8_%D7%99%D7%A1%D7%95%D7%93%D7%99" TargetMode="External"/><Relationship Id="rId33" Type="http://schemas.openxmlformats.org/officeDocument/2006/relationships/image" Target="media/image11.jpeg"/><Relationship Id="rId38" Type="http://schemas.openxmlformats.org/officeDocument/2006/relationships/image" Target="media/image16.png"/><Relationship Id="rId46" Type="http://schemas.openxmlformats.org/officeDocument/2006/relationships/package" Target="embeddings/Microsoft_PowerPoint_Slide.sldx"/><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he.wikipedia.org/wiki/2008" TargetMode="External"/><Relationship Id="rId36" Type="http://schemas.openxmlformats.org/officeDocument/2006/relationships/image" Target="media/image14.png"/><Relationship Id="rId49"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צל כבד">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threePt" dir="tl">
              <a:rot lat="0" lon="0" rev="19800000"/>
            </a:lightRig>
          </a:scene3d>
          <a:sp3d prstMaterial="plastic">
            <a:bevelT w="25400" h="1905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38100" h="3175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4EA30-310D-4B1B-8D65-B2D30DA30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8916</Words>
  <Characters>44584</Characters>
  <Application>Microsoft Office Word</Application>
  <DocSecurity>0</DocSecurity>
  <Lines>371</Lines>
  <Paragraphs>10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5T12:03:00Z</dcterms:created>
  <dcterms:modified xsi:type="dcterms:W3CDTF">2020-02-27T11:11:00Z</dcterms:modified>
</cp:coreProperties>
</file>